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3F0C3932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2FAFF37">
            <wp:simplePos x="0" y="0"/>
            <wp:positionH relativeFrom="margin">
              <wp:posOffset>646430</wp:posOffset>
            </wp:positionH>
            <wp:positionV relativeFrom="paragraph">
              <wp:posOffset>1050290</wp:posOffset>
            </wp:positionV>
            <wp:extent cx="5345430" cy="1329055"/>
            <wp:effectExtent l="0" t="0" r="7620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543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BA60048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B4EB5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77777777" w:rsidR="002C15EC" w:rsidRPr="008E630B" w:rsidRDefault="002C15EC" w:rsidP="002C15EC"/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6B693B13" w:rsidR="00BD1893" w:rsidRDefault="00581B30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proofErr w:type="spellStart"/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Blazorfy</w:t>
                            </w:r>
                            <w:proofErr w:type="spellEnd"/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686D1DBE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D1AEE85" w14:textId="2EB65876" w:rsidR="00EF2B33" w:rsidRDefault="00EF2B3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proofErr w:type="spellStart"/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Blazor</w:t>
                            </w:r>
                            <w:proofErr w:type="spellEnd"/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Pr="00EF2B33">
                              <w:rPr>
                                <w:color w:val="5E7495"/>
                                <w:sz w:val="96"/>
                                <w:szCs w:val="96"/>
                              </w:rPr>
                              <w:t>×</w:t>
                            </w: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Spo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6B693B13" w:rsidR="00BD1893" w:rsidRDefault="00581B30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proofErr w:type="spellStart"/>
                      <w:r>
                        <w:rPr>
                          <w:color w:val="5E7495"/>
                          <w:sz w:val="96"/>
                          <w:szCs w:val="96"/>
                        </w:rPr>
                        <w:t>Blazorfy</w:t>
                      </w:r>
                      <w:proofErr w:type="spellEnd"/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686D1DBE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D1AEE85" w14:textId="2EB65876" w:rsidR="00EF2B33" w:rsidRDefault="00EF2B3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proofErr w:type="spellStart"/>
                      <w:r>
                        <w:rPr>
                          <w:color w:val="5E7495"/>
                          <w:sz w:val="96"/>
                          <w:szCs w:val="96"/>
                        </w:rPr>
                        <w:t>Blazor</w:t>
                      </w:r>
                      <w:proofErr w:type="spellEnd"/>
                      <w:r>
                        <w:rPr>
                          <w:color w:val="5E7495"/>
                          <w:sz w:val="96"/>
                          <w:szCs w:val="96"/>
                        </w:rPr>
                        <w:t xml:space="preserve"> </w:t>
                      </w:r>
                      <w:r w:rsidRPr="00EF2B33">
                        <w:rPr>
                          <w:color w:val="5E7495"/>
                          <w:sz w:val="96"/>
                          <w:szCs w:val="96"/>
                        </w:rPr>
                        <w:t>×</w:t>
                      </w:r>
                      <w:r>
                        <w:rPr>
                          <w:color w:val="5E7495"/>
                          <w:sz w:val="96"/>
                          <w:szCs w:val="96"/>
                        </w:rPr>
                        <w:t xml:space="preserve"> Spotif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1EF41C98">
            <wp:simplePos x="0" y="0"/>
            <wp:positionH relativeFrom="margin">
              <wp:posOffset>2613365</wp:posOffset>
            </wp:positionH>
            <wp:positionV relativeFrom="margin">
              <wp:posOffset>4206875</wp:posOffset>
            </wp:positionV>
            <wp:extent cx="1420224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0224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1E150E36" w14:textId="28CEEE0F" w:rsidR="000912E6" w:rsidRPr="008E630B" w:rsidRDefault="000912E6" w:rsidP="000912E6"/>
    <w:p w14:paraId="258F7105" w14:textId="67155A80" w:rsidR="000912E6" w:rsidRPr="008E630B" w:rsidRDefault="00C24CE0" w:rsidP="000912E6">
      <w:pPr>
        <w:pStyle w:val="Heading1"/>
      </w:pPr>
      <w:bookmarkStart w:id="0" w:name="_Toc111369389"/>
      <w:bookmarkStart w:id="1" w:name="_Toc111660982"/>
      <w:bookmarkStart w:id="2" w:name="_Toc112265164"/>
      <w:bookmarkStart w:id="3" w:name="_Toc120030533"/>
      <w:bookmarkStart w:id="4" w:name="_Toc120633413"/>
      <w:r w:rsidRPr="008E630B">
        <w:t>Contents</w:t>
      </w:r>
      <w:bookmarkEnd w:id="0"/>
      <w:bookmarkEnd w:id="1"/>
      <w:bookmarkEnd w:id="2"/>
      <w:bookmarkEnd w:id="3"/>
      <w:bookmarkEnd w:id="4"/>
    </w:p>
    <w:sdt>
      <w:sdtPr>
        <w:rPr>
          <w:rFonts w:ascii="Segoe UI" w:eastAsiaTheme="minorHAnsi" w:hAnsi="Segoe UI" w:cstheme="minorBidi"/>
          <w:color w:val="auto"/>
          <w:sz w:val="22"/>
          <w:szCs w:val="22"/>
          <w:lang w:val="en-GB"/>
        </w:rPr>
        <w:id w:val="886613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8CD6BEF" w14:textId="71A7B3CB" w:rsidR="00731613" w:rsidRPr="008E630B" w:rsidRDefault="00731613">
          <w:pPr>
            <w:pStyle w:val="TOCHeading"/>
            <w:rPr>
              <w:lang w:val="en-GB"/>
            </w:rPr>
          </w:pPr>
          <w:r w:rsidRPr="008E630B">
            <w:rPr>
              <w:lang w:val="en-GB"/>
            </w:rPr>
            <w:t>Contents</w:t>
          </w:r>
        </w:p>
        <w:p w14:paraId="61CC2A35" w14:textId="2984306F" w:rsidR="00616451" w:rsidRDefault="007316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r w:rsidRPr="008E630B">
            <w:fldChar w:fldCharType="begin"/>
          </w:r>
          <w:r w:rsidRPr="008E630B">
            <w:instrText xml:space="preserve"> TOC \o "1-3" \h \z \u </w:instrText>
          </w:r>
          <w:r w:rsidRPr="008E630B">
            <w:fldChar w:fldCharType="separate"/>
          </w:r>
        </w:p>
        <w:p w14:paraId="707C14CF" w14:textId="5CCF1284" w:rsidR="00616451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14" w:history="1">
            <w:r w:rsidR="00616451" w:rsidRPr="0053010B">
              <w:rPr>
                <w:rStyle w:val="Hyperlink"/>
                <w:noProof/>
              </w:rPr>
              <w:t>Setup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14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3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63373611" w14:textId="20DC3119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15" w:history="1">
            <w:r w:rsidR="00616451" w:rsidRPr="0053010B">
              <w:rPr>
                <w:rStyle w:val="Hyperlink"/>
                <w:noProof/>
              </w:rPr>
              <w:t>.NET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15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3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58222788" w14:textId="4F72C776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16" w:history="1">
            <w:r w:rsidR="00616451" w:rsidRPr="0053010B">
              <w:rPr>
                <w:rStyle w:val="Hyperlink"/>
                <w:noProof/>
              </w:rPr>
              <w:t>Project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16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4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315361D3" w14:textId="16F0FBFA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17" w:history="1">
            <w:r w:rsidR="00616451" w:rsidRPr="0053010B">
              <w:rPr>
                <w:rStyle w:val="Hyperlink"/>
                <w:noProof/>
              </w:rPr>
              <w:t>Packages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17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5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66DCB830" w14:textId="221CBE3F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18" w:history="1">
            <w:r w:rsidR="00616451" w:rsidRPr="0053010B">
              <w:rPr>
                <w:rStyle w:val="Hyperlink"/>
                <w:noProof/>
              </w:rPr>
              <w:t>Visual Studio Code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18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6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3C92EFCA" w14:textId="03096D46" w:rsidR="00616451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19" w:history="1">
            <w:r w:rsidR="00616451" w:rsidRPr="0053010B">
              <w:rPr>
                <w:rStyle w:val="Hyperlink"/>
                <w:noProof/>
              </w:rPr>
              <w:t>Start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19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7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6C05F6DD" w14:textId="0E7BFC62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20" w:history="1">
            <w:r w:rsidR="00616451" w:rsidRPr="0053010B">
              <w:rPr>
                <w:rStyle w:val="Hyperlink"/>
                <w:noProof/>
              </w:rPr>
              <w:t>Workspace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20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7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3BDC7E5C" w14:textId="6FC67332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21" w:history="1">
            <w:r w:rsidR="00616451" w:rsidRPr="0053010B">
              <w:rPr>
                <w:rStyle w:val="Hyperlink"/>
                <w:noProof/>
              </w:rPr>
              <w:t>Extension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21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8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14E875DA" w14:textId="0D098F25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22" w:history="1">
            <w:r w:rsidR="00616451" w:rsidRPr="0053010B">
              <w:rPr>
                <w:rStyle w:val="Hyperlink"/>
                <w:noProof/>
              </w:rPr>
              <w:t>Settings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22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9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34FDEB49" w14:textId="20108D74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23" w:history="1">
            <w:r w:rsidR="00616451" w:rsidRPr="0053010B">
              <w:rPr>
                <w:rStyle w:val="Hyperlink"/>
                <w:noProof/>
              </w:rPr>
              <w:t>Imports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23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10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0C38271D" w14:textId="06C3187E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24" w:history="1">
            <w:r w:rsidR="00616451" w:rsidRPr="0053010B">
              <w:rPr>
                <w:rStyle w:val="Hyperlink"/>
                <w:noProof/>
              </w:rPr>
              <w:t>Provider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24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11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614143F9" w14:textId="6700717F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25" w:history="1">
            <w:r w:rsidR="00616451" w:rsidRPr="0053010B">
              <w:rPr>
                <w:rStyle w:val="Hyperlink"/>
                <w:noProof/>
              </w:rPr>
              <w:t>Namespaces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25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12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1FD98964" w14:textId="34EF879A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26" w:history="1">
            <w:r w:rsidR="00616451" w:rsidRPr="0053010B">
              <w:rPr>
                <w:rStyle w:val="Hyperlink"/>
                <w:noProof/>
              </w:rPr>
              <w:t>Class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26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13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77788450" w14:textId="6BFCAA5F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27" w:history="1">
            <w:r w:rsidR="00616451" w:rsidRPr="0053010B">
              <w:rPr>
                <w:rStyle w:val="Hyperlink"/>
                <w:noProof/>
              </w:rPr>
              <w:t>Program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27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14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6578D9BC" w14:textId="244F0CE4" w:rsidR="00616451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28" w:history="1">
            <w:r w:rsidR="00616451" w:rsidRPr="0053010B">
              <w:rPr>
                <w:rStyle w:val="Hyperlink"/>
                <w:noProof/>
              </w:rPr>
              <w:t>Authentication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28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15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6845F80E" w14:textId="46BF7D4E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29" w:history="1">
            <w:r w:rsidR="00616451" w:rsidRPr="0053010B">
              <w:rPr>
                <w:rStyle w:val="Hyperlink"/>
                <w:noProof/>
              </w:rPr>
              <w:t>Account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29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15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5F4A2D77" w14:textId="4383D4E5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30" w:history="1">
            <w:r w:rsidR="00616451" w:rsidRPr="0053010B">
              <w:rPr>
                <w:rStyle w:val="Hyperlink"/>
                <w:noProof/>
              </w:rPr>
              <w:t>Constants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30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21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3BBF1C27" w14:textId="7C75C4A3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31" w:history="1">
            <w:r w:rsidR="00616451" w:rsidRPr="0053010B">
              <w:rPr>
                <w:rStyle w:val="Hyperlink"/>
                <w:noProof/>
              </w:rPr>
              <w:t>Members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31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22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2DA7C98E" w14:textId="6B1FC246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32" w:history="1">
            <w:r w:rsidR="00616451" w:rsidRPr="0053010B">
              <w:rPr>
                <w:rStyle w:val="Hyperlink"/>
                <w:noProof/>
              </w:rPr>
              <w:t>Methods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32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22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18EC07B5" w14:textId="3AD7FA03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33" w:history="1">
            <w:r w:rsidR="00616451" w:rsidRPr="0053010B">
              <w:rPr>
                <w:rStyle w:val="Hyperlink"/>
                <w:noProof/>
              </w:rPr>
              <w:t>Constructor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33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23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31F06A4B" w14:textId="133C1B9D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34" w:history="1">
            <w:r w:rsidR="00616451" w:rsidRPr="0053010B">
              <w:rPr>
                <w:rStyle w:val="Hyperlink"/>
                <w:noProof/>
              </w:rPr>
              <w:t>Property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34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23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6F2A9A48" w14:textId="77E30E4D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35" w:history="1">
            <w:r w:rsidR="00616451" w:rsidRPr="0053010B">
              <w:rPr>
                <w:rStyle w:val="Hyperlink"/>
                <w:noProof/>
              </w:rPr>
              <w:t>Login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35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24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506DB098" w14:textId="4A74E2EC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36" w:history="1">
            <w:r w:rsidR="00616451" w:rsidRPr="0053010B">
              <w:rPr>
                <w:rStyle w:val="Hyperlink"/>
                <w:noProof/>
              </w:rPr>
              <w:t>Logout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36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24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1B1C9B8D" w14:textId="0205EADD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37" w:history="1">
            <w:r w:rsidR="00616451" w:rsidRPr="0053010B">
              <w:rPr>
                <w:rStyle w:val="Hyperlink"/>
                <w:noProof/>
              </w:rPr>
              <w:t>Logged In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37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25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33882C04" w14:textId="52051F78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38" w:history="1">
            <w:r w:rsidR="00616451" w:rsidRPr="0053010B">
              <w:rPr>
                <w:rStyle w:val="Hyperlink"/>
                <w:noProof/>
              </w:rPr>
              <w:t>Handle Code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38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26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0A0D6D59" w14:textId="56C33869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39" w:history="1">
            <w:r w:rsidR="00616451" w:rsidRPr="0053010B">
              <w:rPr>
                <w:rStyle w:val="Hyperlink"/>
                <w:noProof/>
              </w:rPr>
              <w:t>User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39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26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4028A548" w14:textId="3C0C5A4E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40" w:history="1">
            <w:r w:rsidR="00616451" w:rsidRPr="0053010B">
              <w:rPr>
                <w:rStyle w:val="Hyperlink"/>
                <w:noProof/>
              </w:rPr>
              <w:t>Component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40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27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72598C9A" w14:textId="7E6E00BF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41" w:history="1">
            <w:r w:rsidR="00616451" w:rsidRPr="0053010B">
              <w:rPr>
                <w:rStyle w:val="Hyperlink"/>
                <w:noProof/>
              </w:rPr>
              <w:t>Index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41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29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539EED9F" w14:textId="77777777" w:rsidR="00616451" w:rsidRDefault="00616451">
          <w:pPr>
            <w:rPr>
              <w:rStyle w:val="Hyperlink"/>
              <w:noProof/>
            </w:rPr>
          </w:pPr>
          <w:r>
            <w:rPr>
              <w:rStyle w:val="Hyperlink"/>
              <w:noProof/>
            </w:rPr>
            <w:br w:type="page"/>
          </w:r>
        </w:p>
        <w:p w14:paraId="7073DACA" w14:textId="1E5496F8" w:rsidR="00616451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42" w:history="1">
            <w:r w:rsidR="00616451" w:rsidRPr="0053010B">
              <w:rPr>
                <w:rStyle w:val="Hyperlink"/>
                <w:noProof/>
                <w:lang w:val="en-US"/>
              </w:rPr>
              <w:t>Library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42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33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279D787C" w14:textId="154BE721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43" w:history="1">
            <w:r w:rsidR="00616451" w:rsidRPr="0053010B">
              <w:rPr>
                <w:rStyle w:val="Hyperlink"/>
                <w:noProof/>
                <w:lang w:val="en-US"/>
              </w:rPr>
              <w:t>Categories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43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33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5F2405AF" w14:textId="2C09014E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44" w:history="1">
            <w:r w:rsidR="00616451" w:rsidRPr="0053010B">
              <w:rPr>
                <w:rStyle w:val="Hyperlink"/>
                <w:noProof/>
              </w:rPr>
              <w:t>Playlists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44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42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03FB0636" w14:textId="0F9057CA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45" w:history="1">
            <w:r w:rsidR="00616451" w:rsidRPr="0053010B">
              <w:rPr>
                <w:rStyle w:val="Hyperlink"/>
                <w:noProof/>
              </w:rPr>
              <w:t>Albums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45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54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5029EDDA" w14:textId="0DE99C6C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46" w:history="1">
            <w:r w:rsidR="00616451" w:rsidRPr="0053010B">
              <w:rPr>
                <w:rStyle w:val="Hyperlink"/>
                <w:noProof/>
              </w:rPr>
              <w:t>Podcasts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46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64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7396B2C9" w14:textId="081CDE88" w:rsidR="00616451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47" w:history="1">
            <w:r w:rsidR="00616451" w:rsidRPr="0053010B">
              <w:rPr>
                <w:rStyle w:val="Hyperlink"/>
                <w:noProof/>
              </w:rPr>
              <w:t>Finish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47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72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7755CD1D" w14:textId="31872D15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48" w:history="1">
            <w:r w:rsidR="00616451" w:rsidRPr="0053010B">
              <w:rPr>
                <w:rStyle w:val="Hyperlink"/>
                <w:noProof/>
              </w:rPr>
              <w:t>Blazor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48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72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31AADABB" w14:textId="10FE9276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49" w:history="1">
            <w:r w:rsidR="00616451" w:rsidRPr="0053010B">
              <w:rPr>
                <w:rStyle w:val="Hyperlink"/>
                <w:noProof/>
              </w:rPr>
              <w:t>Spotify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49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73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029601E4" w14:textId="2F09C143" w:rsidR="00616451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20633450" w:history="1">
            <w:r w:rsidR="00616451" w:rsidRPr="0053010B">
              <w:rPr>
                <w:rStyle w:val="Hyperlink"/>
                <w:noProof/>
              </w:rPr>
              <w:t>Summary</w:t>
            </w:r>
            <w:r w:rsidR="00616451">
              <w:rPr>
                <w:noProof/>
                <w:webHidden/>
              </w:rPr>
              <w:tab/>
            </w:r>
            <w:r w:rsidR="00616451">
              <w:rPr>
                <w:noProof/>
                <w:webHidden/>
              </w:rPr>
              <w:fldChar w:fldCharType="begin"/>
            </w:r>
            <w:r w:rsidR="00616451">
              <w:rPr>
                <w:noProof/>
                <w:webHidden/>
              </w:rPr>
              <w:instrText xml:space="preserve"> PAGEREF _Toc120633450 \h </w:instrText>
            </w:r>
            <w:r w:rsidR="00616451">
              <w:rPr>
                <w:noProof/>
                <w:webHidden/>
              </w:rPr>
            </w:r>
            <w:r w:rsidR="00616451">
              <w:rPr>
                <w:noProof/>
                <w:webHidden/>
              </w:rPr>
              <w:fldChar w:fldCharType="separate"/>
            </w:r>
            <w:r w:rsidR="00870389">
              <w:rPr>
                <w:noProof/>
                <w:webHidden/>
              </w:rPr>
              <w:t>74</w:t>
            </w:r>
            <w:r w:rsidR="00616451">
              <w:rPr>
                <w:noProof/>
                <w:webHidden/>
              </w:rPr>
              <w:fldChar w:fldCharType="end"/>
            </w:r>
          </w:hyperlink>
        </w:p>
        <w:p w14:paraId="2031F4D2" w14:textId="4FD34605" w:rsidR="003131B4" w:rsidRPr="008E630B" w:rsidRDefault="00731613">
          <w:pPr>
            <w:rPr>
              <w:b/>
              <w:bCs/>
              <w:noProof/>
            </w:rPr>
          </w:pPr>
          <w:r w:rsidRPr="008E630B">
            <w:rPr>
              <w:b/>
              <w:bCs/>
              <w:noProof/>
            </w:rPr>
            <w:fldChar w:fldCharType="end"/>
          </w:r>
        </w:p>
      </w:sdtContent>
    </w:sdt>
    <w:p w14:paraId="1D88673D" w14:textId="24BA7547" w:rsidR="00E47C4B" w:rsidRPr="008E630B" w:rsidRDefault="00E47C4B">
      <w:r w:rsidRPr="008E630B">
        <w:br w:type="page"/>
      </w:r>
    </w:p>
    <w:p w14:paraId="318BCBAB" w14:textId="7720767D" w:rsidR="001838A0" w:rsidRDefault="009E46FE" w:rsidP="009E46FE">
      <w:pPr>
        <w:pStyle w:val="Heading1"/>
      </w:pPr>
      <w:bookmarkStart w:id="5" w:name="_Toc120633414"/>
      <w:r w:rsidRPr="008E630B">
        <w:lastRenderedPageBreak/>
        <w:t>Setup</w:t>
      </w:r>
      <w:bookmarkEnd w:id="5"/>
    </w:p>
    <w:p w14:paraId="3B56D13F" w14:textId="2711D8CE" w:rsidR="002312EA" w:rsidRPr="008E630B" w:rsidRDefault="00987A84" w:rsidP="002312EA">
      <w:pPr>
        <w:pStyle w:val="Heading2"/>
      </w:pPr>
      <w:bookmarkStart w:id="6" w:name="_Toc120633415"/>
      <w:r>
        <w:t>.NET</w:t>
      </w:r>
      <w:bookmarkEnd w:id="6"/>
    </w:p>
    <w:p w14:paraId="71D716FC" w14:textId="77777777" w:rsidR="00C47E41" w:rsidRDefault="00C47E41" w:rsidP="00BA7FD2">
      <w:pPr>
        <w:pStyle w:val="FirstParagraph"/>
        <w:spacing w:before="0"/>
        <w:rPr>
          <w:b/>
          <w:lang w:val="en-GB"/>
        </w:rPr>
      </w:pPr>
    </w:p>
    <w:p w14:paraId="06E1A517" w14:textId="1C461EFF" w:rsidR="00A50755" w:rsidRDefault="00987A84" w:rsidP="00BA7FD2">
      <w:pPr>
        <w:pStyle w:val="FirstParagraph"/>
        <w:spacing w:before="0"/>
        <w:rPr>
          <w:rStyle w:val="Hyperlink"/>
          <w:lang w:val="en-GB"/>
        </w:rPr>
      </w:pPr>
      <w:r>
        <w:rPr>
          <w:b/>
          <w:lang w:val="en-GB"/>
        </w:rPr>
        <w:t>.NET</w:t>
      </w:r>
      <w:r w:rsidR="00BA7FD2" w:rsidRPr="008E630B">
        <w:rPr>
          <w:lang w:val="en-GB"/>
        </w:rPr>
        <w:t xml:space="preserve"> </w:t>
      </w:r>
      <w:r w:rsidR="00B07E99">
        <w:rPr>
          <w:lang w:val="en-GB"/>
        </w:rPr>
        <w:t>includes</w:t>
      </w:r>
      <w:r>
        <w:rPr>
          <w:lang w:val="en-GB"/>
        </w:rPr>
        <w:t xml:space="preserve"> </w:t>
      </w:r>
      <w:proofErr w:type="spellStart"/>
      <w:r w:rsidRPr="00987A84">
        <w:rPr>
          <w:b/>
          <w:bCs/>
          <w:lang w:val="en-GB"/>
        </w:rPr>
        <w:t>Blazor</w:t>
      </w:r>
      <w:proofErr w:type="spellEnd"/>
      <w:r>
        <w:rPr>
          <w:lang w:val="en-GB"/>
        </w:rPr>
        <w:t xml:space="preserve"> so you</w:t>
      </w:r>
      <w:r w:rsidR="00AB7797">
        <w:rPr>
          <w:lang w:val="en-GB"/>
        </w:rPr>
        <w:t xml:space="preserve"> will need </w:t>
      </w:r>
      <w:r w:rsidR="0000086B">
        <w:rPr>
          <w:lang w:val="en-GB"/>
        </w:rPr>
        <w:t xml:space="preserve">to </w:t>
      </w:r>
      <w:r w:rsidR="0000086B" w:rsidRPr="0000086B">
        <w:rPr>
          <w:b/>
          <w:bCs/>
          <w:lang w:val="en-GB"/>
        </w:rPr>
        <w:t>Download</w:t>
      </w:r>
      <w:r w:rsidR="0000086B">
        <w:rPr>
          <w:lang w:val="en-GB"/>
        </w:rPr>
        <w:t xml:space="preserve"> and </w:t>
      </w:r>
      <w:r w:rsidR="0000086B" w:rsidRPr="0000086B">
        <w:rPr>
          <w:b/>
          <w:bCs/>
          <w:lang w:val="en-GB"/>
        </w:rPr>
        <w:t>Install</w:t>
      </w:r>
      <w:r w:rsidR="0000086B">
        <w:rPr>
          <w:lang w:val="en-GB"/>
        </w:rPr>
        <w:t xml:space="preserve"> </w:t>
      </w:r>
      <w:r w:rsidR="00BA7FD2" w:rsidRPr="008E630B">
        <w:rPr>
          <w:lang w:val="en-GB"/>
        </w:rPr>
        <w:t xml:space="preserve">the latest version of the </w:t>
      </w:r>
      <w:r w:rsidR="00BA7FD2" w:rsidRPr="008E630B">
        <w:rPr>
          <w:b/>
          <w:lang w:val="en-GB"/>
        </w:rPr>
        <w:t>.NET SDK</w:t>
      </w:r>
      <w:r w:rsidR="00B07E99">
        <w:rPr>
          <w:bCs/>
          <w:lang w:val="en-GB"/>
        </w:rPr>
        <w:t>,</w:t>
      </w:r>
      <w:r w:rsidR="00BA7FD2" w:rsidRPr="008E630B">
        <w:rPr>
          <w:lang w:val="en-GB"/>
        </w:rPr>
        <w:t xml:space="preserve"> which if you</w:t>
      </w:r>
      <w:r w:rsidR="000D30B7">
        <w:rPr>
          <w:lang w:val="en-GB"/>
        </w:rPr>
        <w:t xml:space="preserve"> don’t</w:t>
      </w:r>
      <w:r w:rsidR="00BA7FD2" w:rsidRPr="008E630B">
        <w:rPr>
          <w:lang w:val="en-GB"/>
        </w:rPr>
        <w:t xml:space="preserve"> have it already you can </w:t>
      </w:r>
      <w:r w:rsidR="00BA7FD2" w:rsidRPr="008E630B">
        <w:rPr>
          <w:b/>
          <w:lang w:val="en-GB"/>
        </w:rPr>
        <w:t>Download</w:t>
      </w:r>
      <w:r w:rsidR="00BA7FD2" w:rsidRPr="008E630B">
        <w:rPr>
          <w:lang w:val="en-GB"/>
        </w:rPr>
        <w:t xml:space="preserve"> </w:t>
      </w:r>
      <w:r w:rsidR="00AB7797">
        <w:rPr>
          <w:lang w:val="en-GB"/>
        </w:rPr>
        <w:t>it</w:t>
      </w:r>
      <w:r w:rsidR="00BA7FD2" w:rsidRPr="008E630B">
        <w:rPr>
          <w:lang w:val="en-GB"/>
        </w:rPr>
        <w:t xml:space="preserve"> for</w:t>
      </w:r>
      <w:r w:rsidR="004303C6">
        <w:rPr>
          <w:lang w:val="en-GB"/>
        </w:rPr>
        <w:t xml:space="preserve"> </w:t>
      </w:r>
      <w:r w:rsidR="00BA7FD2" w:rsidRPr="008E630B">
        <w:rPr>
          <w:b/>
          <w:lang w:val="en-GB"/>
        </w:rPr>
        <w:t>Windows</w:t>
      </w:r>
      <w:r w:rsidR="001A1C6B">
        <w:rPr>
          <w:bCs/>
          <w:lang w:val="en-GB"/>
        </w:rPr>
        <w:t xml:space="preserve"> or </w:t>
      </w:r>
      <w:r w:rsidR="001A1C6B" w:rsidRPr="001A1C6B">
        <w:rPr>
          <w:b/>
          <w:lang w:val="en-GB"/>
        </w:rPr>
        <w:t>Mac</w:t>
      </w:r>
      <w:r w:rsidR="00BA7FD2" w:rsidRPr="008E630B">
        <w:rPr>
          <w:lang w:val="en-GB"/>
        </w:rPr>
        <w:t xml:space="preserve"> </w:t>
      </w:r>
      <w:r w:rsidR="00F151FC">
        <w:rPr>
          <w:lang w:val="en-GB"/>
        </w:rPr>
        <w:t xml:space="preserve">using a new </w:t>
      </w:r>
      <w:r w:rsidR="00F151FC" w:rsidRPr="00F151FC">
        <w:rPr>
          <w:b/>
          <w:bCs/>
          <w:lang w:val="en-GB"/>
        </w:rPr>
        <w:t>Browser</w:t>
      </w:r>
      <w:r w:rsidR="00F151FC">
        <w:rPr>
          <w:lang w:val="en-GB"/>
        </w:rPr>
        <w:t xml:space="preserve"> tab at</w:t>
      </w:r>
      <w:r w:rsidR="00BA7FD2" w:rsidRPr="008E630B">
        <w:rPr>
          <w:lang w:val="en-GB"/>
        </w:rPr>
        <w:t xml:space="preserve"> </w:t>
      </w:r>
      <w:hyperlink r:id="rId14">
        <w:r w:rsidR="00BA7FD2" w:rsidRPr="008E630B">
          <w:rPr>
            <w:rStyle w:val="Hyperlink"/>
            <w:lang w:val="en-GB"/>
          </w:rPr>
          <w:t>dot.net</w:t>
        </w:r>
      </w:hyperlink>
    </w:p>
    <w:p w14:paraId="171E86A2" w14:textId="77777777" w:rsidR="00987A84" w:rsidRPr="00987A84" w:rsidRDefault="00987A84" w:rsidP="00987A84">
      <w:pPr>
        <w:pStyle w:val="BodyText"/>
      </w:pPr>
    </w:p>
    <w:p w14:paraId="0734C526" w14:textId="53BB3583" w:rsidR="000B2A59" w:rsidRPr="008E630B" w:rsidRDefault="000B2A59" w:rsidP="000B2A59">
      <w:pPr>
        <w:jc w:val="center"/>
      </w:pPr>
      <w:r w:rsidRPr="008E630B">
        <w:rPr>
          <w:noProof/>
        </w:rPr>
        <w:drawing>
          <wp:inline distT="0" distB="0" distL="0" distR="0" wp14:anchorId="5000B5FC" wp14:editId="230B494F">
            <wp:extent cx="6641999" cy="3347149"/>
            <wp:effectExtent l="0" t="0" r="6985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9" cy="334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AB117" w14:textId="77777777" w:rsidR="000B2A59" w:rsidRPr="008E630B" w:rsidRDefault="000B2A59" w:rsidP="009E46FE"/>
    <w:p w14:paraId="507C6F9F" w14:textId="36B07AB3" w:rsidR="000B2A59" w:rsidRPr="008E630B" w:rsidRDefault="00BA7FD2" w:rsidP="009E46FE">
      <w:pPr>
        <w:rPr>
          <w:b/>
        </w:rPr>
      </w:pPr>
      <w:r w:rsidRPr="008E630B">
        <w:t xml:space="preserve">Once </w:t>
      </w:r>
      <w:r w:rsidRPr="008E630B">
        <w:rPr>
          <w:b/>
        </w:rPr>
        <w:t>Downloaded</w:t>
      </w:r>
      <w:r w:rsidRPr="008E630B">
        <w:t xml:space="preserve"> </w:t>
      </w:r>
      <w:r w:rsidR="00A63114">
        <w:t>you can</w:t>
      </w:r>
      <w:r w:rsidR="00BD333E">
        <w:t xml:space="preserve"> open to</w:t>
      </w:r>
      <w:r w:rsidR="00A63114">
        <w:t xml:space="preserve"> </w:t>
      </w:r>
      <w:r w:rsidRPr="008E630B">
        <w:rPr>
          <w:b/>
        </w:rPr>
        <w:t>Install</w:t>
      </w:r>
      <w:r w:rsidRPr="008E630B">
        <w:t xml:space="preserve"> the </w:t>
      </w:r>
      <w:r w:rsidRPr="008E630B">
        <w:rPr>
          <w:b/>
          <w:bCs/>
        </w:rPr>
        <w:t>.NET SDK</w:t>
      </w:r>
      <w:r w:rsidRPr="008E630B">
        <w:t xml:space="preserve"> by following the steps in the </w:t>
      </w:r>
      <w:r w:rsidRPr="008E630B">
        <w:rPr>
          <w:b/>
        </w:rPr>
        <w:t>Installation Wizard</w:t>
      </w:r>
    </w:p>
    <w:p w14:paraId="1E1C351B" w14:textId="77777777" w:rsidR="00987A84" w:rsidRPr="008E630B" w:rsidRDefault="00987A84" w:rsidP="009E46FE">
      <w:pPr>
        <w:rPr>
          <w:b/>
          <w:bCs/>
        </w:rPr>
      </w:pPr>
    </w:p>
    <w:p w14:paraId="4D8AFA6C" w14:textId="6331B7FF" w:rsidR="000B2A59" w:rsidRPr="008E630B" w:rsidRDefault="000B2A59" w:rsidP="000B2A59">
      <w:pPr>
        <w:jc w:val="center"/>
        <w:rPr>
          <w:b/>
          <w:bCs/>
        </w:rPr>
      </w:pPr>
      <w:r w:rsidRPr="008E630B">
        <w:rPr>
          <w:b/>
          <w:bCs/>
          <w:noProof/>
        </w:rPr>
        <w:drawing>
          <wp:inline distT="0" distB="0" distL="0" distR="0" wp14:anchorId="1D3BE654" wp14:editId="28673335">
            <wp:extent cx="4957200" cy="3690000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200" cy="36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732A8" w14:textId="35617890" w:rsidR="00987A84" w:rsidRDefault="00BB4A95" w:rsidP="00987A84">
      <w:pPr>
        <w:pStyle w:val="Heading2"/>
      </w:pPr>
      <w:bookmarkStart w:id="7" w:name="_Toc120633416"/>
      <w:r>
        <w:lastRenderedPageBreak/>
        <w:t>Project</w:t>
      </w:r>
      <w:bookmarkEnd w:id="7"/>
    </w:p>
    <w:p w14:paraId="2367051F" w14:textId="77777777" w:rsidR="005D157B" w:rsidRDefault="005D157B" w:rsidP="009E46FE"/>
    <w:p w14:paraId="7AF76DF6" w14:textId="34199E23" w:rsidR="00AE3C45" w:rsidRPr="00987A84" w:rsidRDefault="00A63114" w:rsidP="009E46FE">
      <w:r>
        <w:t>If</w:t>
      </w:r>
      <w:r w:rsidR="00AE3C45" w:rsidRPr="008E630B">
        <w:t xml:space="preserve"> the </w:t>
      </w:r>
      <w:r w:rsidR="00AE3C45" w:rsidRPr="008E630B">
        <w:rPr>
          <w:b/>
        </w:rPr>
        <w:t>.NET SDK</w:t>
      </w:r>
      <w:r w:rsidR="00AE3C45" w:rsidRPr="008E630B">
        <w:t xml:space="preserve"> has been </w:t>
      </w:r>
      <w:r w:rsidR="00AE3C45" w:rsidRPr="008E630B">
        <w:rPr>
          <w:b/>
        </w:rPr>
        <w:t>Installed</w:t>
      </w:r>
      <w:r w:rsidR="00AE3C45" w:rsidRPr="008E630B">
        <w:t>, then if</w:t>
      </w:r>
      <w:r w:rsidR="00987A84">
        <w:t xml:space="preserve"> using a</w:t>
      </w:r>
      <w:r w:rsidR="00AE3C45" w:rsidRPr="008E630B">
        <w:t xml:space="preserve"> </w:t>
      </w:r>
      <w:r w:rsidR="00987A84" w:rsidRPr="00987A84">
        <w:rPr>
          <w:b/>
          <w:bCs/>
        </w:rPr>
        <w:t>Mac</w:t>
      </w:r>
      <w:r w:rsidR="00987A84">
        <w:t xml:space="preserve"> you then need to go to </w:t>
      </w:r>
      <w:r w:rsidR="00987A84" w:rsidRPr="00987A84">
        <w:rPr>
          <w:b/>
          <w:bCs/>
        </w:rPr>
        <w:t>Finder</w:t>
      </w:r>
      <w:r w:rsidR="00987A84">
        <w:t xml:space="preserve"> then search for </w:t>
      </w:r>
      <w:r w:rsidR="00987A84">
        <w:rPr>
          <w:b/>
          <w:bCs/>
        </w:rPr>
        <w:t>Terminal</w:t>
      </w:r>
      <w:r w:rsidR="00987A84">
        <w:t xml:space="preserve"> and then select it or </w:t>
      </w:r>
      <w:r>
        <w:t xml:space="preserve">if </w:t>
      </w:r>
      <w:r w:rsidR="00AE3C45" w:rsidRPr="008E630B">
        <w:t xml:space="preserve">using </w:t>
      </w:r>
      <w:r w:rsidR="00AE3C45" w:rsidRPr="008E630B">
        <w:rPr>
          <w:b/>
        </w:rPr>
        <w:t>Windows</w:t>
      </w:r>
      <w:r w:rsidR="00AE3C45" w:rsidRPr="008E630B">
        <w:t xml:space="preserve"> you need to go to </w:t>
      </w:r>
      <w:r w:rsidR="00AE3C45" w:rsidRPr="008E630B">
        <w:rPr>
          <w:b/>
        </w:rPr>
        <w:t>Start</w:t>
      </w:r>
      <w:r w:rsidR="00AE3C45" w:rsidRPr="008E630B">
        <w:t xml:space="preserve"> then search for </w:t>
      </w:r>
      <w:r w:rsidR="00AE3C45" w:rsidRPr="008E630B">
        <w:rPr>
          <w:b/>
        </w:rPr>
        <w:t>Command Prompt</w:t>
      </w:r>
      <w:r w:rsidR="00AE3C45" w:rsidRPr="008E630B">
        <w:t xml:space="preserve"> and then select </w:t>
      </w:r>
      <w:r w:rsidR="00987A84">
        <w:t>it so it launches</w:t>
      </w:r>
      <w:r>
        <w:t xml:space="preserve"> as follows:</w:t>
      </w:r>
    </w:p>
    <w:p w14:paraId="093648F5" w14:textId="78589FCD" w:rsidR="007042EF" w:rsidRPr="008E630B" w:rsidRDefault="000B2A59" w:rsidP="009E46FE">
      <w:r w:rsidRPr="008E630B">
        <w:t xml:space="preserve"> </w:t>
      </w:r>
    </w:p>
    <w:p w14:paraId="025AF064" w14:textId="4EEE9D70" w:rsidR="007042EF" w:rsidRPr="008E630B" w:rsidRDefault="007042EF" w:rsidP="007042EF">
      <w:pPr>
        <w:jc w:val="center"/>
      </w:pPr>
      <w:r w:rsidRPr="008E630B">
        <w:rPr>
          <w:noProof/>
        </w:rPr>
        <w:drawing>
          <wp:inline distT="0" distB="0" distL="0" distR="0" wp14:anchorId="55E8EE2F" wp14:editId="216C3469">
            <wp:extent cx="5286357" cy="282385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57" cy="2823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72ADF" w14:textId="77777777" w:rsidR="007042EF" w:rsidRPr="008E630B" w:rsidRDefault="007042EF" w:rsidP="009E46FE"/>
    <w:p w14:paraId="6F2A15F7" w14:textId="4BB557CF" w:rsidR="00AE3C45" w:rsidRPr="008E630B" w:rsidRDefault="00AE3C45" w:rsidP="00AE3C45">
      <w:pPr>
        <w:pStyle w:val="BodyText"/>
        <w:spacing w:after="0"/>
      </w:pPr>
      <w:r w:rsidRPr="008E630B">
        <w:t xml:space="preserve">Once in the </w:t>
      </w:r>
      <w:r w:rsidRPr="008E630B">
        <w:rPr>
          <w:b/>
        </w:rPr>
        <w:t>Command Prompt</w:t>
      </w:r>
      <w:r w:rsidRPr="008E630B">
        <w:t xml:space="preserve"> </w:t>
      </w:r>
      <w:r w:rsidR="00987A84">
        <w:t xml:space="preserve">or </w:t>
      </w:r>
      <w:r w:rsidR="00987A84" w:rsidRPr="00987A84">
        <w:rPr>
          <w:b/>
          <w:bCs/>
        </w:rPr>
        <w:t>Terminal</w:t>
      </w:r>
      <w:r w:rsidR="00987A84">
        <w:t xml:space="preserve"> </w:t>
      </w:r>
      <w:r w:rsidRPr="008E630B">
        <w:t xml:space="preserve">you will need to create a new </w:t>
      </w:r>
      <w:r w:rsidRPr="008E630B">
        <w:rPr>
          <w:b/>
        </w:rPr>
        <w:t>Folder</w:t>
      </w:r>
      <w:r w:rsidRPr="008E630B">
        <w:t xml:space="preserve">, you can use </w:t>
      </w:r>
      <w:proofErr w:type="spellStart"/>
      <w:r w:rsidRPr="008E630B">
        <w:rPr>
          <w:b/>
        </w:rPr>
        <w:t>mkdir</w:t>
      </w:r>
      <w:proofErr w:type="spellEnd"/>
      <w:r w:rsidRPr="008E630B">
        <w:t xml:space="preserve"> followed by the name of the </w:t>
      </w:r>
      <w:r w:rsidRPr="008E630B">
        <w:rPr>
          <w:b/>
        </w:rPr>
        <w:t>Folder</w:t>
      </w:r>
      <w:r w:rsidRPr="008E630B">
        <w:t xml:space="preserve"> e.g. </w:t>
      </w:r>
      <w:r w:rsidR="00A63114">
        <w:rPr>
          <w:i/>
        </w:rPr>
        <w:t>Workshop</w:t>
      </w:r>
      <w:r w:rsidRPr="008E630B">
        <w:t xml:space="preserve"> and then press </w:t>
      </w:r>
      <w:r w:rsidRPr="008E630B">
        <w:rPr>
          <w:b/>
        </w:rPr>
        <w:t>Enter</w:t>
      </w:r>
      <w:r w:rsidRPr="008E630B">
        <w:t>.</w:t>
      </w:r>
    </w:p>
    <w:p w14:paraId="690D82B6" w14:textId="77777777" w:rsidR="00AE3C45" w:rsidRPr="008E630B" w:rsidRDefault="00AE3C45" w:rsidP="00AE3C45">
      <w:pPr>
        <w:pStyle w:val="BodyText"/>
        <w:spacing w:after="0"/>
      </w:pPr>
    </w:p>
    <w:p w14:paraId="3B5054EC" w14:textId="6D68F91F" w:rsidR="00C74FE1" w:rsidRPr="008E630B" w:rsidRDefault="00C74FE1" w:rsidP="00AE3C45">
      <w:pPr>
        <w:pStyle w:val="BodyText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13899DE" wp14:editId="3BA9F149">
                <wp:extent cx="6642000" cy="1404620"/>
                <wp:effectExtent l="0" t="0" r="26035" b="2667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A2D9978" w14:textId="720B76A3" w:rsidR="003A3BAE" w:rsidRPr="00C02854" w:rsidRDefault="00AE3C45" w:rsidP="00C74FE1">
                            <w:pPr>
                              <w:pStyle w:val="Code"/>
                            </w:pPr>
                            <w:proofErr w:type="spellStart"/>
                            <w:r w:rsidRPr="00AE3C45">
                              <w:t>mkdir</w:t>
                            </w:r>
                            <w:proofErr w:type="spellEnd"/>
                            <w:r w:rsidRPr="00AE3C45">
                              <w:t xml:space="preserve"> </w:t>
                            </w:r>
                            <w:r w:rsidR="00581B30">
                              <w:t>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3899DE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A2D9978" w14:textId="720B76A3" w:rsidR="003A3BAE" w:rsidRPr="00C02854" w:rsidRDefault="00AE3C45" w:rsidP="00C74FE1">
                      <w:pPr>
                        <w:pStyle w:val="Code"/>
                      </w:pPr>
                      <w:proofErr w:type="spellStart"/>
                      <w:r w:rsidRPr="00AE3C45">
                        <w:t>mkdir</w:t>
                      </w:r>
                      <w:proofErr w:type="spellEnd"/>
                      <w:r w:rsidRPr="00AE3C45">
                        <w:t xml:space="preserve"> </w:t>
                      </w:r>
                      <w:r w:rsidR="00581B30">
                        <w:t>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EBEE830" w14:textId="43EB4616" w:rsidR="00AE3C45" w:rsidRPr="008E630B" w:rsidRDefault="00AE3C45" w:rsidP="00AE3C45">
      <w:pPr>
        <w:pStyle w:val="FirstParagraph"/>
        <w:spacing w:before="0" w:after="0"/>
        <w:rPr>
          <w:lang w:val="en-GB"/>
        </w:rPr>
      </w:pPr>
      <w:r w:rsidRPr="008E630B">
        <w:rPr>
          <w:lang w:val="en-GB"/>
        </w:rPr>
        <w:t xml:space="preserve">Then you will need to switch to this </w:t>
      </w:r>
      <w:r w:rsidRPr="008E630B">
        <w:rPr>
          <w:b/>
          <w:lang w:val="en-GB"/>
        </w:rPr>
        <w:t>Folder</w:t>
      </w:r>
      <w:r w:rsidRPr="008E630B">
        <w:rPr>
          <w:bCs/>
          <w:lang w:val="en-GB"/>
        </w:rPr>
        <w:t>,</w:t>
      </w:r>
      <w:r w:rsidRPr="008E630B">
        <w:rPr>
          <w:lang w:val="en-GB"/>
        </w:rPr>
        <w:t xml:space="preserve"> </w:t>
      </w:r>
      <w:r w:rsidR="00FF77F6" w:rsidRPr="008E630B">
        <w:rPr>
          <w:lang w:val="en-GB"/>
        </w:rPr>
        <w:t>to do this from the</w:t>
      </w:r>
      <w:r w:rsidRPr="008E630B">
        <w:rPr>
          <w:lang w:val="en-GB"/>
        </w:rPr>
        <w:t xml:space="preserve"> </w:t>
      </w:r>
      <w:r w:rsidRPr="008E630B">
        <w:rPr>
          <w:b/>
          <w:lang w:val="en-GB"/>
        </w:rPr>
        <w:t>Command Prompt</w:t>
      </w:r>
      <w:r w:rsidR="00987A84">
        <w:rPr>
          <w:bCs/>
          <w:lang w:val="en-GB"/>
        </w:rPr>
        <w:t xml:space="preserve"> or </w:t>
      </w:r>
      <w:r w:rsidR="00987A84" w:rsidRPr="00987A84">
        <w:rPr>
          <w:b/>
          <w:lang w:val="en-GB"/>
        </w:rPr>
        <w:t>Terminal</w:t>
      </w:r>
      <w:r w:rsidRPr="008E630B">
        <w:rPr>
          <w:lang w:val="en-GB"/>
        </w:rPr>
        <w:t xml:space="preserve"> type in the following command and then press </w:t>
      </w:r>
      <w:r w:rsidRPr="008E630B">
        <w:rPr>
          <w:b/>
          <w:lang w:val="en-GB"/>
        </w:rPr>
        <w:t>Enter</w:t>
      </w:r>
      <w:r w:rsidRPr="008E630B">
        <w:rPr>
          <w:lang w:val="en-GB"/>
        </w:rPr>
        <w:t>:</w:t>
      </w:r>
    </w:p>
    <w:p w14:paraId="49D14995" w14:textId="77777777" w:rsidR="00AE3C45" w:rsidRPr="008E630B" w:rsidRDefault="00AE3C45" w:rsidP="00AE3C45">
      <w:pPr>
        <w:pStyle w:val="BodyText"/>
        <w:spacing w:after="0"/>
      </w:pPr>
    </w:p>
    <w:p w14:paraId="28EEBACF" w14:textId="77777777" w:rsidR="00AE3C45" w:rsidRPr="008E630B" w:rsidRDefault="00BE4681" w:rsidP="00AE3C45">
      <w:pPr>
        <w:pStyle w:val="FirstParagraph"/>
        <w:spacing w:before="0" w:after="0"/>
        <w:rPr>
          <w:lang w:val="en-GB"/>
        </w:rPr>
      </w:pPr>
      <w:r w:rsidRPr="008E630B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1CDE52D5" wp14:editId="02882874">
                <wp:extent cx="6642000" cy="1404620"/>
                <wp:effectExtent l="0" t="0" r="26035" b="1270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F6A4A3" w14:textId="4231C472" w:rsidR="00BE4681" w:rsidRPr="00C02854" w:rsidRDefault="00AE3C45" w:rsidP="00BE4681">
                            <w:pPr>
                              <w:pStyle w:val="Code"/>
                            </w:pPr>
                            <w:r w:rsidRPr="00AE3C45">
                              <w:t xml:space="preserve">cd </w:t>
                            </w:r>
                            <w:r w:rsidR="00581B30">
                              <w:t>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DE52D5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F6A4A3" w14:textId="4231C472" w:rsidR="00BE4681" w:rsidRPr="00C02854" w:rsidRDefault="00AE3C45" w:rsidP="00BE4681">
                      <w:pPr>
                        <w:pStyle w:val="Code"/>
                      </w:pPr>
                      <w:r w:rsidRPr="00AE3C45">
                        <w:t xml:space="preserve">cd </w:t>
                      </w:r>
                      <w:r w:rsidR="00581B30">
                        <w:t>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CCACFE" w14:textId="77777777" w:rsidR="00AE3C45" w:rsidRPr="008E630B" w:rsidRDefault="00AE3C45" w:rsidP="00AE3C45">
      <w:pPr>
        <w:pStyle w:val="FirstParagraph"/>
        <w:spacing w:before="0" w:after="0"/>
        <w:rPr>
          <w:lang w:val="en-GB"/>
        </w:rPr>
      </w:pPr>
    </w:p>
    <w:p w14:paraId="533225FB" w14:textId="6FF0F27B" w:rsidR="000C5AA6" w:rsidRPr="008E630B" w:rsidRDefault="00AE3C45" w:rsidP="00AE3C45">
      <w:pPr>
        <w:pStyle w:val="FirstParagraph"/>
        <w:spacing w:before="0" w:after="0"/>
        <w:rPr>
          <w:lang w:val="en-GB"/>
        </w:rPr>
      </w:pPr>
      <w:r w:rsidRPr="008E630B">
        <w:rPr>
          <w:lang w:val="en-GB"/>
        </w:rPr>
        <w:t xml:space="preserve">Once in this </w:t>
      </w:r>
      <w:r w:rsidRPr="008E630B">
        <w:rPr>
          <w:b/>
          <w:lang w:val="en-GB"/>
        </w:rPr>
        <w:t>Folder</w:t>
      </w:r>
      <w:r w:rsidRPr="008E630B">
        <w:rPr>
          <w:lang w:val="en-GB"/>
        </w:rPr>
        <w:t xml:space="preserve"> you can create a new </w:t>
      </w:r>
      <w:r w:rsidR="00A63114">
        <w:rPr>
          <w:b/>
          <w:lang w:val="en-GB"/>
        </w:rPr>
        <w:t>Project</w:t>
      </w:r>
      <w:r w:rsidRPr="008E630B">
        <w:rPr>
          <w:lang w:val="en-GB"/>
        </w:rPr>
        <w:t xml:space="preserve"> using the </w:t>
      </w:r>
      <w:r w:rsidRPr="008E630B">
        <w:rPr>
          <w:b/>
          <w:lang w:val="en-GB"/>
        </w:rPr>
        <w:t>.NET CLI</w:t>
      </w:r>
      <w:r w:rsidRPr="008E630B">
        <w:rPr>
          <w:lang w:val="en-GB"/>
        </w:rPr>
        <w:t xml:space="preserve"> that was </w:t>
      </w:r>
      <w:r w:rsidR="00987A84" w:rsidRPr="00987A84">
        <w:rPr>
          <w:b/>
          <w:bCs/>
          <w:lang w:val="en-GB"/>
        </w:rPr>
        <w:t>I</w:t>
      </w:r>
      <w:r w:rsidRPr="00987A84">
        <w:rPr>
          <w:b/>
          <w:bCs/>
          <w:lang w:val="en-GB"/>
        </w:rPr>
        <w:t>nstalled</w:t>
      </w:r>
      <w:r w:rsidRPr="008E630B">
        <w:rPr>
          <w:lang w:val="en-GB"/>
        </w:rPr>
        <w:t xml:space="preserve"> as part of the </w:t>
      </w:r>
      <w:r w:rsidRPr="008E630B">
        <w:rPr>
          <w:b/>
          <w:lang w:val="en-GB"/>
        </w:rPr>
        <w:t>.NET SDK</w:t>
      </w:r>
      <w:r w:rsidRPr="008E630B">
        <w:rPr>
          <w:lang w:val="en-GB"/>
        </w:rPr>
        <w:t xml:space="preserve">. </w:t>
      </w:r>
      <w:r w:rsidR="00A63114">
        <w:rPr>
          <w:lang w:val="en-GB"/>
        </w:rPr>
        <w:t>W</w:t>
      </w:r>
      <w:r w:rsidRPr="008E630B">
        <w:rPr>
          <w:lang w:val="en-GB"/>
        </w:rPr>
        <w:t xml:space="preserve">hile still in the </w:t>
      </w:r>
      <w:r w:rsidRPr="008E630B">
        <w:rPr>
          <w:b/>
          <w:lang w:val="en-GB"/>
        </w:rPr>
        <w:t>Command Prompt</w:t>
      </w:r>
      <w:r w:rsidRPr="008E630B">
        <w:rPr>
          <w:lang w:val="en-GB"/>
        </w:rPr>
        <w:t xml:space="preserve"> </w:t>
      </w:r>
      <w:r w:rsidR="00987A84">
        <w:rPr>
          <w:lang w:val="en-GB"/>
        </w:rPr>
        <w:t xml:space="preserve">or </w:t>
      </w:r>
      <w:r w:rsidR="00987A84" w:rsidRPr="00987A84">
        <w:rPr>
          <w:b/>
          <w:bCs/>
          <w:lang w:val="en-GB"/>
        </w:rPr>
        <w:t>Terminal</w:t>
      </w:r>
      <w:r w:rsidR="00987A84">
        <w:rPr>
          <w:lang w:val="en-GB"/>
        </w:rPr>
        <w:t xml:space="preserve"> </w:t>
      </w:r>
      <w:r w:rsidRPr="008E630B">
        <w:rPr>
          <w:lang w:val="en-GB"/>
        </w:rPr>
        <w:t xml:space="preserve">type in the following and then press </w:t>
      </w:r>
      <w:r w:rsidRPr="008E630B">
        <w:rPr>
          <w:b/>
          <w:lang w:val="en-GB"/>
        </w:rPr>
        <w:t>Enter</w:t>
      </w:r>
      <w:r w:rsidRPr="008E630B">
        <w:rPr>
          <w:lang w:val="en-GB"/>
        </w:rPr>
        <w:t>:</w:t>
      </w:r>
    </w:p>
    <w:p w14:paraId="7071952C" w14:textId="77777777" w:rsidR="000C5AA6" w:rsidRPr="008E630B" w:rsidRDefault="000C5AA6" w:rsidP="000C5AA6">
      <w:pPr>
        <w:pStyle w:val="BodyText"/>
        <w:spacing w:after="0"/>
      </w:pPr>
    </w:p>
    <w:p w14:paraId="06B1471D" w14:textId="77777777" w:rsidR="00B11199" w:rsidRPr="008E630B" w:rsidRDefault="002540A3" w:rsidP="00B11199">
      <w:pPr>
        <w:pStyle w:val="FirstParagraph"/>
        <w:spacing w:before="0" w:after="0"/>
        <w:rPr>
          <w:lang w:val="en-GB"/>
        </w:rPr>
      </w:pPr>
      <w:r w:rsidRPr="008E630B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6D5054A7" wp14:editId="3DCC6E19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869ADF" w14:textId="0A52C4E8" w:rsidR="002540A3" w:rsidRPr="00C02854" w:rsidRDefault="00AE3C45" w:rsidP="002540A3">
                            <w:pPr>
                              <w:pStyle w:val="Code"/>
                            </w:pPr>
                            <w:r w:rsidRPr="00AE3C45">
                              <w:t xml:space="preserve">dotnet new </w:t>
                            </w:r>
                            <w:proofErr w:type="spellStart"/>
                            <w:r w:rsidRPr="00AE3C45">
                              <w:t>blazorwasm</w:t>
                            </w:r>
                            <w:proofErr w:type="spellEnd"/>
                            <w:r w:rsidRPr="00AE3C45">
                              <w:t xml:space="preserve"> -o </w:t>
                            </w:r>
                            <w:proofErr w:type="spellStart"/>
                            <w:r w:rsidR="00581B30">
                              <w:t>Blazorf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5054A7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869ADF" w14:textId="0A52C4E8" w:rsidR="002540A3" w:rsidRPr="00C02854" w:rsidRDefault="00AE3C45" w:rsidP="002540A3">
                      <w:pPr>
                        <w:pStyle w:val="Code"/>
                      </w:pPr>
                      <w:r w:rsidRPr="00AE3C45">
                        <w:t xml:space="preserve">dotnet new </w:t>
                      </w:r>
                      <w:proofErr w:type="spellStart"/>
                      <w:r w:rsidRPr="00AE3C45">
                        <w:t>blazorwasm</w:t>
                      </w:r>
                      <w:proofErr w:type="spellEnd"/>
                      <w:r w:rsidRPr="00AE3C45">
                        <w:t xml:space="preserve"> -o </w:t>
                      </w:r>
                      <w:proofErr w:type="spellStart"/>
                      <w:r w:rsidR="00581B30">
                        <w:t>Blazorfy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15574C1B" w14:textId="77777777" w:rsidR="00B11199" w:rsidRPr="008E630B" w:rsidRDefault="00B11199" w:rsidP="00B11199">
      <w:pPr>
        <w:pStyle w:val="FirstParagraph"/>
        <w:spacing w:before="0" w:after="0"/>
        <w:rPr>
          <w:lang w:val="en-GB"/>
        </w:rPr>
      </w:pPr>
    </w:p>
    <w:p w14:paraId="00665E19" w14:textId="6E93EB6A" w:rsidR="000561EB" w:rsidRPr="008E630B" w:rsidRDefault="000561EB" w:rsidP="00B11199">
      <w:pPr>
        <w:pStyle w:val="FirstParagraph"/>
        <w:spacing w:before="0" w:after="0"/>
        <w:rPr>
          <w:lang w:val="en-GB"/>
        </w:rPr>
      </w:pPr>
      <w:r w:rsidRPr="008E630B">
        <w:rPr>
          <w:lang w:val="en-GB"/>
        </w:rPr>
        <w:t>This will create a new</w:t>
      </w:r>
      <w:r w:rsidR="00BB4A95">
        <w:rPr>
          <w:lang w:val="en-GB"/>
        </w:rPr>
        <w:t xml:space="preserve"> </w:t>
      </w:r>
      <w:r w:rsidR="00BB4A95" w:rsidRPr="00BB4A95">
        <w:rPr>
          <w:b/>
          <w:bCs/>
          <w:lang w:val="en-GB"/>
        </w:rPr>
        <w:t>Project</w:t>
      </w:r>
      <w:r w:rsidR="00BB4A95">
        <w:rPr>
          <w:lang w:val="en-GB"/>
        </w:rPr>
        <w:t xml:space="preserve"> for</w:t>
      </w:r>
      <w:r w:rsidRPr="008E630B">
        <w:rPr>
          <w:lang w:val="en-GB"/>
        </w:rPr>
        <w:t xml:space="preserve"> </w:t>
      </w:r>
      <w:proofErr w:type="spellStart"/>
      <w:r w:rsidRPr="008E630B">
        <w:rPr>
          <w:b/>
          <w:lang w:val="en-GB"/>
        </w:rPr>
        <w:t>Blazor</w:t>
      </w:r>
      <w:proofErr w:type="spellEnd"/>
      <w:r w:rsidRPr="008E630B">
        <w:rPr>
          <w:lang w:val="en-GB"/>
        </w:rPr>
        <w:t xml:space="preserve"> </w:t>
      </w:r>
      <w:r w:rsidR="00BB4A95">
        <w:rPr>
          <w:lang w:val="en-GB"/>
        </w:rPr>
        <w:t>using</w:t>
      </w:r>
      <w:r w:rsidRPr="008E630B">
        <w:rPr>
          <w:lang w:val="en-GB"/>
        </w:rPr>
        <w:t xml:space="preserve"> </w:t>
      </w:r>
      <w:proofErr w:type="spellStart"/>
      <w:r w:rsidRPr="008E630B">
        <w:rPr>
          <w:b/>
          <w:lang w:val="en-GB"/>
        </w:rPr>
        <w:t>WebAssembly</w:t>
      </w:r>
      <w:proofErr w:type="spellEnd"/>
      <w:r w:rsidRPr="008E630B">
        <w:rPr>
          <w:lang w:val="en-GB"/>
        </w:rPr>
        <w:t xml:space="preserve"> or </w:t>
      </w:r>
      <w:proofErr w:type="spellStart"/>
      <w:r w:rsidRPr="008E630B">
        <w:rPr>
          <w:b/>
          <w:lang w:val="en-GB"/>
        </w:rPr>
        <w:t>was</w:t>
      </w:r>
      <w:r w:rsidR="00BB4A95">
        <w:rPr>
          <w:b/>
          <w:lang w:val="en-GB"/>
        </w:rPr>
        <w:t>m</w:t>
      </w:r>
      <w:proofErr w:type="spellEnd"/>
      <w:r w:rsidR="00BB4A95">
        <w:rPr>
          <w:lang w:val="en-GB"/>
        </w:rPr>
        <w:t>.</w:t>
      </w:r>
      <w:r w:rsidR="00D87D55">
        <w:rPr>
          <w:lang w:val="en-GB"/>
        </w:rPr>
        <w:t xml:space="preserve"> </w:t>
      </w:r>
      <w:r w:rsidR="00BB4A95">
        <w:rPr>
          <w:lang w:val="en-GB"/>
        </w:rPr>
        <w:t>O</w:t>
      </w:r>
      <w:r w:rsidR="00B11199" w:rsidRPr="008E630B">
        <w:rPr>
          <w:lang w:val="en-GB"/>
        </w:rPr>
        <w:t>nce</w:t>
      </w:r>
      <w:r w:rsidR="00BB4A95">
        <w:rPr>
          <w:lang w:val="en-GB"/>
        </w:rPr>
        <w:t xml:space="preserve"> the </w:t>
      </w:r>
      <w:r w:rsidR="00BB4A95" w:rsidRPr="00BB4A95">
        <w:rPr>
          <w:b/>
          <w:bCs/>
          <w:lang w:val="en-GB"/>
        </w:rPr>
        <w:t>Project</w:t>
      </w:r>
      <w:r w:rsidR="00BB4A95">
        <w:rPr>
          <w:lang w:val="en-GB"/>
        </w:rPr>
        <w:t xml:space="preserve"> </w:t>
      </w:r>
      <w:r w:rsidR="00A63114">
        <w:rPr>
          <w:lang w:val="en-GB"/>
        </w:rPr>
        <w:t>has been</w:t>
      </w:r>
      <w:r w:rsidR="00BB4A95">
        <w:rPr>
          <w:lang w:val="en-GB"/>
        </w:rPr>
        <w:t xml:space="preserve"> created</w:t>
      </w:r>
      <w:r w:rsidRPr="008E630B">
        <w:rPr>
          <w:lang w:val="en-GB"/>
        </w:rPr>
        <w:t xml:space="preserve"> in the </w:t>
      </w:r>
      <w:r w:rsidRPr="008E630B">
        <w:rPr>
          <w:b/>
          <w:lang w:val="en-GB"/>
        </w:rPr>
        <w:t>Command Prompt</w:t>
      </w:r>
      <w:r w:rsidRPr="008E630B">
        <w:rPr>
          <w:lang w:val="en-GB"/>
        </w:rPr>
        <w:t xml:space="preserve"> </w:t>
      </w:r>
      <w:r w:rsidR="00987A84">
        <w:rPr>
          <w:lang w:val="en-GB"/>
        </w:rPr>
        <w:t xml:space="preserve">or </w:t>
      </w:r>
      <w:r w:rsidR="00987A84" w:rsidRPr="00987A84">
        <w:rPr>
          <w:b/>
          <w:bCs/>
          <w:lang w:val="en-GB"/>
        </w:rPr>
        <w:t>Terminal</w:t>
      </w:r>
      <w:r w:rsidR="00987A84">
        <w:rPr>
          <w:lang w:val="en-GB"/>
        </w:rPr>
        <w:t xml:space="preserve"> </w:t>
      </w:r>
      <w:r w:rsidRPr="008E630B">
        <w:rPr>
          <w:lang w:val="en-GB"/>
        </w:rPr>
        <w:t xml:space="preserve">you will need to change to the </w:t>
      </w:r>
      <w:r w:rsidRPr="008E630B">
        <w:rPr>
          <w:b/>
          <w:lang w:val="en-GB"/>
        </w:rPr>
        <w:t>Folder</w:t>
      </w:r>
      <w:r w:rsidRPr="008E630B">
        <w:rPr>
          <w:lang w:val="en-GB"/>
        </w:rPr>
        <w:t xml:space="preserve"> for the </w:t>
      </w:r>
      <w:r w:rsidRPr="008E630B">
        <w:rPr>
          <w:b/>
          <w:lang w:val="en-GB"/>
        </w:rPr>
        <w:t>Workshop</w:t>
      </w:r>
      <w:r w:rsidRPr="008E630B">
        <w:rPr>
          <w:lang w:val="en-GB"/>
        </w:rPr>
        <w:t xml:space="preserve"> by typing in the following and then press </w:t>
      </w:r>
      <w:r w:rsidRPr="008E630B">
        <w:rPr>
          <w:b/>
          <w:lang w:val="en-GB"/>
        </w:rPr>
        <w:t>Enter</w:t>
      </w:r>
      <w:r w:rsidRPr="008E630B">
        <w:rPr>
          <w:lang w:val="en-GB"/>
        </w:rPr>
        <w:t>:</w:t>
      </w:r>
    </w:p>
    <w:p w14:paraId="5D7BF9D0" w14:textId="77777777" w:rsidR="000C7097" w:rsidRPr="008E630B" w:rsidRDefault="000C7097" w:rsidP="002540A3"/>
    <w:p w14:paraId="19EEE6DA" w14:textId="77777777" w:rsidR="00A70B23" w:rsidRPr="008E630B" w:rsidRDefault="000C7097" w:rsidP="00A70B2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E492A48" wp14:editId="77E7D79B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A2B4EA" w14:textId="094D5AD3" w:rsidR="000C7097" w:rsidRPr="000C7097" w:rsidRDefault="009D768F" w:rsidP="000C7097">
                            <w:pPr>
                              <w:pStyle w:val="Code"/>
                            </w:pPr>
                            <w:r w:rsidRPr="009D768F">
                              <w:t xml:space="preserve">cd </w:t>
                            </w:r>
                            <w:proofErr w:type="spellStart"/>
                            <w:r w:rsidR="00581B30">
                              <w:t>Blazorf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492A48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DA2B4EA" w14:textId="094D5AD3" w:rsidR="000C7097" w:rsidRPr="000C7097" w:rsidRDefault="009D768F" w:rsidP="000C7097">
                      <w:pPr>
                        <w:pStyle w:val="Code"/>
                      </w:pPr>
                      <w:r w:rsidRPr="009D768F">
                        <w:t xml:space="preserve">cd </w:t>
                      </w:r>
                      <w:proofErr w:type="spellStart"/>
                      <w:r w:rsidR="00581B30">
                        <w:t>Blazorfy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88B71A5" w14:textId="77777777" w:rsidR="00E87270" w:rsidRDefault="00E87270"/>
    <w:p w14:paraId="111B0470" w14:textId="0BDDA007" w:rsidR="00104939" w:rsidRDefault="00E87270">
      <w:r>
        <w:t xml:space="preserve">Please make a note of the </w:t>
      </w:r>
      <w:r w:rsidRPr="00E87270">
        <w:rPr>
          <w:b/>
          <w:bCs/>
        </w:rPr>
        <w:t>Folder</w:t>
      </w:r>
      <w:r>
        <w:t xml:space="preserve"> where you have created the </w:t>
      </w:r>
      <w:r w:rsidRPr="00E87270">
        <w:rPr>
          <w:b/>
          <w:bCs/>
        </w:rPr>
        <w:t>Project</w:t>
      </w:r>
      <w:r>
        <w:rPr>
          <w:b/>
          <w:bCs/>
        </w:rPr>
        <w:t xml:space="preserve"> </w:t>
      </w:r>
      <w:r>
        <w:t xml:space="preserve">e.g. </w:t>
      </w:r>
      <w:r w:rsidRPr="00E87270">
        <w:rPr>
          <w:i/>
          <w:iCs/>
        </w:rPr>
        <w:t>C:\Workshop\Blazor</w:t>
      </w:r>
      <w:r>
        <w:t xml:space="preserve"> for later in the </w:t>
      </w:r>
      <w:r w:rsidRPr="00E87270">
        <w:rPr>
          <w:b/>
          <w:bCs/>
        </w:rPr>
        <w:t>Workshop</w:t>
      </w:r>
      <w:r>
        <w:t>.</w:t>
      </w:r>
      <w:r w:rsidR="00104939">
        <w:br w:type="page"/>
      </w:r>
    </w:p>
    <w:p w14:paraId="0A81D217" w14:textId="1182F99A" w:rsidR="00F72F37" w:rsidRDefault="00A42D02" w:rsidP="00F72F37">
      <w:pPr>
        <w:pStyle w:val="Heading2"/>
      </w:pPr>
      <w:bookmarkStart w:id="8" w:name="_Toc120633417"/>
      <w:r>
        <w:lastRenderedPageBreak/>
        <w:t>Packages</w:t>
      </w:r>
      <w:bookmarkEnd w:id="8"/>
    </w:p>
    <w:p w14:paraId="550AB4E3" w14:textId="77777777" w:rsidR="00F72F37" w:rsidRPr="00F72F37" w:rsidRDefault="00F72F37" w:rsidP="00F72F37"/>
    <w:p w14:paraId="3D911235" w14:textId="48FC0F70" w:rsidR="00A70B23" w:rsidRPr="00104939" w:rsidRDefault="00F72F37" w:rsidP="00A70B23">
      <w:r>
        <w:t>W</w:t>
      </w:r>
      <w:r w:rsidR="00104939">
        <w:t xml:space="preserve">hile still in the </w:t>
      </w:r>
      <w:r w:rsidR="00104939" w:rsidRPr="00104939">
        <w:rPr>
          <w:b/>
          <w:bCs/>
        </w:rPr>
        <w:t>Command Prompt</w:t>
      </w:r>
      <w:r w:rsidR="00104939">
        <w:t xml:space="preserve"> or </w:t>
      </w:r>
      <w:r w:rsidR="00104939">
        <w:rPr>
          <w:b/>
          <w:bCs/>
        </w:rPr>
        <w:t>Terminal</w:t>
      </w:r>
      <w:r w:rsidR="00104939">
        <w:t xml:space="preserve"> you will add some </w:t>
      </w:r>
      <w:r w:rsidR="00E644E8" w:rsidRPr="00E644E8">
        <w:rPr>
          <w:b/>
          <w:bCs/>
        </w:rPr>
        <w:t>P</w:t>
      </w:r>
      <w:r w:rsidR="00104939" w:rsidRPr="00E644E8">
        <w:rPr>
          <w:b/>
          <w:bCs/>
        </w:rPr>
        <w:t>ackages</w:t>
      </w:r>
      <w:r w:rsidR="00104939">
        <w:t xml:space="preserve"> that will be used in </w:t>
      </w:r>
      <w:proofErr w:type="spellStart"/>
      <w:r w:rsidR="00104939" w:rsidRPr="00104939">
        <w:rPr>
          <w:b/>
          <w:bCs/>
        </w:rPr>
        <w:t>Blazorfy</w:t>
      </w:r>
      <w:proofErr w:type="spellEnd"/>
      <w:r w:rsidR="00104939">
        <w:t xml:space="preserve"> to add the firs</w:t>
      </w:r>
      <w:r w:rsidR="00D87D55">
        <w:t xml:space="preserve">t </w:t>
      </w:r>
      <w:r w:rsidR="0041130C" w:rsidRPr="0041130C">
        <w:rPr>
          <w:b/>
          <w:bCs/>
        </w:rPr>
        <w:t>P</w:t>
      </w:r>
      <w:r w:rsidR="00D87D55" w:rsidRPr="0041130C">
        <w:rPr>
          <w:b/>
          <w:bCs/>
        </w:rPr>
        <w:t>ackage</w:t>
      </w:r>
      <w:r w:rsidR="00D87D55">
        <w:t xml:space="preserve"> of </w:t>
      </w:r>
      <w:proofErr w:type="spellStart"/>
      <w:r w:rsidR="00D87D55" w:rsidRPr="0041130C">
        <w:rPr>
          <w:i/>
          <w:iCs/>
        </w:rPr>
        <w:t>Blazored.LocalStorage</w:t>
      </w:r>
      <w:proofErr w:type="spellEnd"/>
      <w:r w:rsidR="00104939">
        <w:t xml:space="preserve">, type the following and then press </w:t>
      </w:r>
      <w:r w:rsidR="00104939" w:rsidRPr="00104939">
        <w:rPr>
          <w:b/>
          <w:bCs/>
        </w:rPr>
        <w:t>Enter</w:t>
      </w:r>
      <w:r w:rsidR="00104939">
        <w:t>:</w:t>
      </w:r>
    </w:p>
    <w:p w14:paraId="3C3BE669" w14:textId="0416BD3F" w:rsidR="00A706AF" w:rsidRPr="008E630B" w:rsidRDefault="00A706AF" w:rsidP="002540A3"/>
    <w:p w14:paraId="7766D35B" w14:textId="2325B662" w:rsidR="00A706AF" w:rsidRPr="008E630B" w:rsidRDefault="00A706AF" w:rsidP="002540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8D28412" wp14:editId="3F21A8C4">
                <wp:extent cx="6642000" cy="1404620"/>
                <wp:effectExtent l="0" t="0" r="26035" b="12700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E346CF" w14:textId="27484AB1" w:rsidR="000D6C28" w:rsidRPr="000C7097" w:rsidRDefault="00104939" w:rsidP="000D6C28">
                            <w:pPr>
                              <w:pStyle w:val="SourceCode"/>
                              <w:spacing w:after="0"/>
                            </w:pPr>
                            <w:r w:rsidRPr="00104939">
                              <w:t xml:space="preserve">dotnet add package </w:t>
                            </w:r>
                            <w:proofErr w:type="spellStart"/>
                            <w:r w:rsidRPr="00104939">
                              <w:t>Blazored.LocalStorag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D28412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E346CF" w14:textId="27484AB1" w:rsidR="000D6C28" w:rsidRPr="000C7097" w:rsidRDefault="00104939" w:rsidP="000D6C28">
                      <w:pPr>
                        <w:pStyle w:val="SourceCode"/>
                        <w:spacing w:after="0"/>
                      </w:pPr>
                      <w:r w:rsidRPr="00104939">
                        <w:t xml:space="preserve">dotnet add package </w:t>
                      </w:r>
                      <w:proofErr w:type="spellStart"/>
                      <w:r w:rsidRPr="00104939">
                        <w:t>Blazored.LocalStorage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32C2A03" w14:textId="1B6629B7" w:rsidR="00A706AF" w:rsidRDefault="00A706AF" w:rsidP="002540A3"/>
    <w:p w14:paraId="395B1AE9" w14:textId="0292B659" w:rsidR="00104939" w:rsidRDefault="00104939" w:rsidP="002540A3">
      <w:r>
        <w:t>This will add the</w:t>
      </w:r>
      <w:r w:rsidR="0041130C">
        <w:t xml:space="preserve"> </w:t>
      </w:r>
      <w:r w:rsidR="0041130C" w:rsidRPr="0041130C">
        <w:rPr>
          <w:b/>
          <w:bCs/>
        </w:rPr>
        <w:t>Package</w:t>
      </w:r>
      <w:r w:rsidR="0041130C">
        <w:t xml:space="preserve"> for</w:t>
      </w:r>
      <w:r>
        <w:t xml:space="preserve"> </w:t>
      </w:r>
      <w:proofErr w:type="spellStart"/>
      <w:r w:rsidRPr="0041130C">
        <w:rPr>
          <w:i/>
          <w:iCs/>
        </w:rPr>
        <w:t>Blazored</w:t>
      </w:r>
      <w:r w:rsidR="00F72F37" w:rsidRPr="0041130C">
        <w:rPr>
          <w:i/>
          <w:iCs/>
        </w:rPr>
        <w:t>.</w:t>
      </w:r>
      <w:r w:rsidRPr="0041130C">
        <w:rPr>
          <w:i/>
          <w:iCs/>
        </w:rPr>
        <w:t>LocalStorage</w:t>
      </w:r>
      <w:proofErr w:type="spellEnd"/>
      <w:r>
        <w:t xml:space="preserve"> created by </w:t>
      </w:r>
      <w:r w:rsidRPr="00D87D55">
        <w:rPr>
          <w:i/>
          <w:iCs/>
        </w:rPr>
        <w:t xml:space="preserve">Chris </w:t>
      </w:r>
      <w:proofErr w:type="spellStart"/>
      <w:r w:rsidRPr="00D87D55">
        <w:rPr>
          <w:i/>
          <w:iCs/>
        </w:rPr>
        <w:t>Sainty</w:t>
      </w:r>
      <w:proofErr w:type="spellEnd"/>
      <w:r w:rsidR="00D87D55">
        <w:t xml:space="preserve"> which provide</w:t>
      </w:r>
      <w:r w:rsidR="00F72F37">
        <w:t>s</w:t>
      </w:r>
      <w:r w:rsidR="00D87D55">
        <w:t xml:space="preserve"> access to local storage </w:t>
      </w:r>
      <w:r w:rsidR="0041130C">
        <w:t>for</w:t>
      </w:r>
      <w:r w:rsidR="00D87D55">
        <w:t xml:space="preserve"> </w:t>
      </w:r>
      <w:proofErr w:type="spellStart"/>
      <w:r w:rsidR="00D87D55" w:rsidRPr="00D87D55">
        <w:rPr>
          <w:b/>
          <w:bCs/>
        </w:rPr>
        <w:t>Blazor</w:t>
      </w:r>
      <w:proofErr w:type="spellEnd"/>
      <w:r w:rsidR="00D87D55">
        <w:t xml:space="preserve"> applications, this will be used to save and load values </w:t>
      </w:r>
      <w:r w:rsidR="0041130C">
        <w:t xml:space="preserve">in the </w:t>
      </w:r>
      <w:r w:rsidR="0041130C" w:rsidRPr="0041130C">
        <w:rPr>
          <w:b/>
          <w:bCs/>
        </w:rPr>
        <w:t>Browser</w:t>
      </w:r>
      <w:r w:rsidR="0041130C">
        <w:t>.</w:t>
      </w:r>
    </w:p>
    <w:p w14:paraId="3BB3EAAC" w14:textId="003E9285" w:rsidR="00D87D55" w:rsidRDefault="00D87D55" w:rsidP="002540A3"/>
    <w:p w14:paraId="7B87971C" w14:textId="32E0677E" w:rsidR="00D87D55" w:rsidRDefault="0041130C" w:rsidP="002540A3">
      <w:r>
        <w:t>Then</w:t>
      </w:r>
      <w:r w:rsidR="00D87D55">
        <w:t xml:space="preserve"> while still in the </w:t>
      </w:r>
      <w:r w:rsidR="00D87D55" w:rsidRPr="00104939">
        <w:rPr>
          <w:b/>
          <w:bCs/>
        </w:rPr>
        <w:t>Command Prompt</w:t>
      </w:r>
      <w:r w:rsidR="00D87D55">
        <w:t xml:space="preserve"> or </w:t>
      </w:r>
      <w:r w:rsidR="00D87D55">
        <w:rPr>
          <w:b/>
          <w:bCs/>
        </w:rPr>
        <w:t>Terminal</w:t>
      </w:r>
      <w:r w:rsidR="00D87D55">
        <w:t xml:space="preserve"> you can add the second </w:t>
      </w:r>
      <w:r w:rsidRPr="0041130C">
        <w:rPr>
          <w:b/>
          <w:bCs/>
        </w:rPr>
        <w:t>P</w:t>
      </w:r>
      <w:r w:rsidR="00D87D55" w:rsidRPr="0041130C">
        <w:rPr>
          <w:b/>
          <w:bCs/>
        </w:rPr>
        <w:t>ackage</w:t>
      </w:r>
      <w:r w:rsidR="00D87D55">
        <w:t xml:space="preserve"> of </w:t>
      </w:r>
      <w:proofErr w:type="spellStart"/>
      <w:r w:rsidR="00D87D55" w:rsidRPr="0041130C">
        <w:rPr>
          <w:i/>
          <w:iCs/>
        </w:rPr>
        <w:t>Spotify.NetStandard</w:t>
      </w:r>
      <w:proofErr w:type="spellEnd"/>
      <w:r w:rsidR="00D87D55">
        <w:t xml:space="preserve"> type the following and then press </w:t>
      </w:r>
      <w:r w:rsidR="00D87D55" w:rsidRPr="00D87D55">
        <w:rPr>
          <w:b/>
          <w:bCs/>
        </w:rPr>
        <w:t>Enter</w:t>
      </w:r>
      <w:r w:rsidR="00D87D55">
        <w:t>:</w:t>
      </w:r>
    </w:p>
    <w:p w14:paraId="4659AB97" w14:textId="75EA4E63" w:rsidR="00D87D55" w:rsidRDefault="00D87D55" w:rsidP="002540A3"/>
    <w:p w14:paraId="38CE1A09" w14:textId="40494943" w:rsidR="00D87D55" w:rsidRPr="00D87D55" w:rsidRDefault="00D87D55" w:rsidP="002540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68C63B5" wp14:editId="62DA04D2">
                <wp:extent cx="6642000" cy="1404620"/>
                <wp:effectExtent l="0" t="0" r="26035" b="12700"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C99EAA" w14:textId="5970ADBB" w:rsidR="00D87D55" w:rsidRPr="000C7097" w:rsidRDefault="00D87D55" w:rsidP="00D87D55">
                            <w:pPr>
                              <w:pStyle w:val="SourceCode"/>
                              <w:spacing w:after="0"/>
                            </w:pPr>
                            <w:r w:rsidRPr="00104939">
                              <w:t xml:space="preserve">dotnet add package </w:t>
                            </w:r>
                            <w:proofErr w:type="spellStart"/>
                            <w:r>
                              <w:t>Spotify.NetStandar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8C63B5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C99EAA" w14:textId="5970ADBB" w:rsidR="00D87D55" w:rsidRPr="000C7097" w:rsidRDefault="00D87D55" w:rsidP="00D87D55">
                      <w:pPr>
                        <w:pStyle w:val="SourceCode"/>
                        <w:spacing w:after="0"/>
                      </w:pPr>
                      <w:r w:rsidRPr="00104939">
                        <w:t xml:space="preserve">dotnet add package </w:t>
                      </w:r>
                      <w:proofErr w:type="spellStart"/>
                      <w:r>
                        <w:t>Spotify.NetStandard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5C3E83E" w14:textId="02B4B2F4" w:rsidR="00104939" w:rsidRDefault="00104939"/>
    <w:p w14:paraId="233E90B8" w14:textId="605D5A98" w:rsidR="00F72F37" w:rsidRDefault="00F72F37" w:rsidP="00C947AA">
      <w:pPr>
        <w:pStyle w:val="BodyText"/>
        <w:spacing w:after="0"/>
      </w:pPr>
      <w:r>
        <w:t>This will add the</w:t>
      </w:r>
      <w:r w:rsidR="0041130C">
        <w:t xml:space="preserve"> </w:t>
      </w:r>
      <w:r w:rsidR="0041130C" w:rsidRPr="0041130C">
        <w:rPr>
          <w:b/>
          <w:bCs/>
        </w:rPr>
        <w:t>Package</w:t>
      </w:r>
      <w:r w:rsidR="0041130C">
        <w:t xml:space="preserve"> for</w:t>
      </w:r>
      <w:r>
        <w:t xml:space="preserve"> </w:t>
      </w:r>
      <w:proofErr w:type="spellStart"/>
      <w:r w:rsidRPr="0041130C">
        <w:rPr>
          <w:i/>
          <w:iCs/>
        </w:rPr>
        <w:t>Spotify.NetStandard</w:t>
      </w:r>
      <w:proofErr w:type="spellEnd"/>
      <w:r>
        <w:t xml:space="preserve"> </w:t>
      </w:r>
      <w:r w:rsidR="0041130C">
        <w:t xml:space="preserve">created by </w:t>
      </w:r>
      <w:r w:rsidR="0041130C" w:rsidRPr="00F72F37">
        <w:rPr>
          <w:i/>
          <w:iCs/>
        </w:rPr>
        <w:t>Peter Bull</w:t>
      </w:r>
      <w:r w:rsidR="0041130C">
        <w:rPr>
          <w:b/>
          <w:bCs/>
          <w:i/>
          <w:iCs/>
        </w:rPr>
        <w:t xml:space="preserve"> </w:t>
      </w:r>
      <w:r>
        <w:t xml:space="preserve">which provides access to the </w:t>
      </w:r>
      <w:r w:rsidRPr="00F72F37">
        <w:rPr>
          <w:b/>
          <w:bCs/>
        </w:rPr>
        <w:t>Spotify</w:t>
      </w:r>
      <w:r w:rsidR="0041130C">
        <w:rPr>
          <w:b/>
          <w:bCs/>
        </w:rPr>
        <w:t xml:space="preserve"> Web</w:t>
      </w:r>
      <w:r w:rsidRPr="00F72F37">
        <w:rPr>
          <w:b/>
          <w:bCs/>
        </w:rPr>
        <w:t xml:space="preserve"> API</w:t>
      </w:r>
      <w:r>
        <w:t xml:space="preserve"> and will be used to obtain information from </w:t>
      </w:r>
      <w:r w:rsidRPr="00F72F37">
        <w:rPr>
          <w:b/>
          <w:bCs/>
        </w:rPr>
        <w:t>Spotify</w:t>
      </w:r>
      <w:r>
        <w:t>.</w:t>
      </w:r>
    </w:p>
    <w:p w14:paraId="12389113" w14:textId="1F22430C" w:rsidR="00F72F37" w:rsidRDefault="00F72F37" w:rsidP="00C947AA">
      <w:pPr>
        <w:pStyle w:val="BodyText"/>
        <w:spacing w:after="0"/>
      </w:pPr>
    </w:p>
    <w:p w14:paraId="142AB0F9" w14:textId="4E8EA55E" w:rsidR="00EB2207" w:rsidRPr="000551EF" w:rsidRDefault="00F72F37" w:rsidP="000551EF">
      <w:pPr>
        <w:pStyle w:val="BodyText"/>
        <w:spacing w:after="0"/>
      </w:pPr>
      <w:r>
        <w:t>You can then close th</w:t>
      </w:r>
      <w:r w:rsidR="003C6B39">
        <w:t>is</w:t>
      </w:r>
      <w:r>
        <w:t xml:space="preserve"> </w:t>
      </w:r>
      <w:r w:rsidRPr="00F72F37">
        <w:rPr>
          <w:b/>
          <w:bCs/>
        </w:rPr>
        <w:t>Command Prompt</w:t>
      </w:r>
      <w:r>
        <w:t xml:space="preserve"> or </w:t>
      </w:r>
      <w:r w:rsidRPr="00F72F37">
        <w:rPr>
          <w:b/>
          <w:bCs/>
        </w:rPr>
        <w:t>Terminal</w:t>
      </w:r>
      <w:r>
        <w:t xml:space="preserve"> as it will no longer be needed </w:t>
      </w:r>
      <w:r w:rsidR="008B31CB">
        <w:t>in</w:t>
      </w:r>
      <w:r>
        <w:t xml:space="preserve"> the </w:t>
      </w:r>
      <w:r w:rsidRPr="00F72F37">
        <w:rPr>
          <w:b/>
          <w:bCs/>
        </w:rPr>
        <w:t>Workshop</w:t>
      </w:r>
      <w:r>
        <w:t>.</w:t>
      </w:r>
      <w:r w:rsidR="00EB2207">
        <w:br w:type="page"/>
      </w:r>
    </w:p>
    <w:p w14:paraId="5C0105E6" w14:textId="083FD713" w:rsidR="00A05431" w:rsidRPr="008E630B" w:rsidRDefault="00A05431" w:rsidP="00A05431">
      <w:pPr>
        <w:pStyle w:val="Heading2"/>
      </w:pPr>
      <w:bookmarkStart w:id="9" w:name="_Toc120633418"/>
      <w:r w:rsidRPr="008E630B">
        <w:lastRenderedPageBreak/>
        <w:t>Visual Studio Code</w:t>
      </w:r>
      <w:bookmarkEnd w:id="9"/>
    </w:p>
    <w:p w14:paraId="5C48A4FA" w14:textId="77777777" w:rsidR="005D157B" w:rsidRDefault="005D157B" w:rsidP="002540A3"/>
    <w:p w14:paraId="3EE3AE30" w14:textId="47016BCF" w:rsidR="00A50755" w:rsidRPr="008E630B" w:rsidRDefault="00C47E41" w:rsidP="002540A3">
      <w:r w:rsidRPr="00C47E41">
        <w:rPr>
          <w:b/>
          <w:bCs/>
        </w:rPr>
        <w:t>Visual Studio Code</w:t>
      </w:r>
      <w:r>
        <w:t xml:space="preserve"> is a free </w:t>
      </w:r>
      <w:r w:rsidRPr="008E630B">
        <w:rPr>
          <w:b/>
          <w:bCs/>
        </w:rPr>
        <w:t>Integrated Development Environment or IDE</w:t>
      </w:r>
      <w:r w:rsidRPr="008E630B">
        <w:t xml:space="preserve"> created by </w:t>
      </w:r>
      <w:r w:rsidRPr="008E630B">
        <w:rPr>
          <w:b/>
          <w:bCs/>
        </w:rPr>
        <w:t>Microsoft</w:t>
      </w:r>
      <w:r>
        <w:t xml:space="preserve"> and will be used in the </w:t>
      </w:r>
      <w:r w:rsidRPr="00C47E41">
        <w:rPr>
          <w:b/>
          <w:bCs/>
        </w:rPr>
        <w:t>Workshop</w:t>
      </w:r>
      <w:r>
        <w:t xml:space="preserve"> and will make writing the application</w:t>
      </w:r>
      <w:r w:rsidR="00B4385F">
        <w:t xml:space="preserve"> easier</w:t>
      </w:r>
      <w:r>
        <w:t>. You can</w:t>
      </w:r>
      <w:r w:rsidR="00AB1424" w:rsidRPr="008E630B">
        <w:t xml:space="preserve"> </w:t>
      </w:r>
      <w:r w:rsidR="00AB1424" w:rsidRPr="008E630B">
        <w:rPr>
          <w:b/>
          <w:bCs/>
        </w:rPr>
        <w:t>Download</w:t>
      </w:r>
      <w:r>
        <w:t xml:space="preserve"> it,</w:t>
      </w:r>
      <w:r w:rsidR="00477D1F" w:rsidRPr="008E630B">
        <w:t xml:space="preserve"> if you don’t have it already</w:t>
      </w:r>
      <w:r>
        <w:t>,</w:t>
      </w:r>
      <w:r w:rsidR="00477D1F" w:rsidRPr="008E630B">
        <w:rPr>
          <w:b/>
          <w:bCs/>
        </w:rPr>
        <w:t xml:space="preserve"> </w:t>
      </w:r>
      <w:r w:rsidR="00477D1F" w:rsidRPr="008E630B">
        <w:t xml:space="preserve">for </w:t>
      </w:r>
      <w:r w:rsidR="00477D1F" w:rsidRPr="008E630B">
        <w:rPr>
          <w:b/>
          <w:bCs/>
        </w:rPr>
        <w:t>Windows</w:t>
      </w:r>
      <w:r w:rsidR="00861A0D" w:rsidRPr="008E630B">
        <w:rPr>
          <w:b/>
          <w:bCs/>
        </w:rPr>
        <w:t xml:space="preserve"> </w:t>
      </w:r>
      <w:r w:rsidR="000E01F4">
        <w:t xml:space="preserve">or </w:t>
      </w:r>
      <w:r w:rsidR="000E01F4" w:rsidRPr="000E01F4">
        <w:rPr>
          <w:b/>
          <w:bCs/>
        </w:rPr>
        <w:t>Mac</w:t>
      </w:r>
      <w:r w:rsidR="000E01F4">
        <w:t xml:space="preserve"> </w:t>
      </w:r>
      <w:r w:rsidR="00861A0D" w:rsidRPr="008E630B">
        <w:t>from</w:t>
      </w:r>
      <w:r w:rsidR="00F151FC">
        <w:t xml:space="preserve"> a new </w:t>
      </w:r>
      <w:r w:rsidR="00F151FC" w:rsidRPr="00F151FC">
        <w:rPr>
          <w:b/>
          <w:bCs/>
        </w:rPr>
        <w:t>Browser</w:t>
      </w:r>
      <w:r w:rsidR="00F151FC">
        <w:t xml:space="preserve"> tab</w:t>
      </w:r>
      <w:r w:rsidR="00861A0D" w:rsidRPr="008E630B">
        <w:t xml:space="preserve"> </w:t>
      </w:r>
      <w:hyperlink r:id="rId18" w:history="1">
        <w:r w:rsidR="00861A0D" w:rsidRPr="008E630B">
          <w:rPr>
            <w:rStyle w:val="Hyperlink"/>
          </w:rPr>
          <w:t>code.visualstudio.com</w:t>
        </w:r>
      </w:hyperlink>
    </w:p>
    <w:p w14:paraId="66812AEF" w14:textId="0458FA87" w:rsidR="00861A0D" w:rsidRPr="008E630B" w:rsidRDefault="00861A0D" w:rsidP="002540A3"/>
    <w:p w14:paraId="648FCF81" w14:textId="08F11FF4" w:rsidR="00861A0D" w:rsidRPr="008E630B" w:rsidRDefault="00861A0D" w:rsidP="002540A3">
      <w:r w:rsidRPr="008E630B">
        <w:rPr>
          <w:noProof/>
        </w:rPr>
        <w:drawing>
          <wp:inline distT="0" distB="0" distL="0" distR="0" wp14:anchorId="25638B50" wp14:editId="70DB2FED">
            <wp:extent cx="6641999" cy="3350717"/>
            <wp:effectExtent l="0" t="0" r="6985" b="25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9" cy="3350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4991A" w14:textId="23484FB1" w:rsidR="00861A0D" w:rsidRPr="008E630B" w:rsidRDefault="00861A0D"/>
    <w:p w14:paraId="7AE0792F" w14:textId="1F6608AA" w:rsidR="00861A0D" w:rsidRPr="008E630B" w:rsidRDefault="00861A0D" w:rsidP="00861A0D">
      <w:pPr>
        <w:rPr>
          <w:b/>
          <w:bCs/>
        </w:rPr>
      </w:pPr>
      <w:r w:rsidRPr="008E630B">
        <w:t>Once</w:t>
      </w:r>
      <w:r w:rsidR="00B4385F">
        <w:t xml:space="preserve"> it has been</w:t>
      </w:r>
      <w:r w:rsidRPr="008E630B">
        <w:t xml:space="preserve"> </w:t>
      </w:r>
      <w:r w:rsidRPr="008E630B">
        <w:rPr>
          <w:b/>
          <w:bCs/>
        </w:rPr>
        <w:t xml:space="preserve">Downloaded, </w:t>
      </w:r>
      <w:r w:rsidRPr="008E630B">
        <w:t xml:space="preserve">you can then </w:t>
      </w:r>
      <w:r w:rsidRPr="008E630B">
        <w:rPr>
          <w:b/>
          <w:bCs/>
        </w:rPr>
        <w:t xml:space="preserve">Install </w:t>
      </w:r>
      <w:r w:rsidRPr="008E630B">
        <w:t>it</w:t>
      </w:r>
      <w:r w:rsidRPr="008E630B">
        <w:rPr>
          <w:b/>
          <w:bCs/>
        </w:rPr>
        <w:t xml:space="preserve"> </w:t>
      </w:r>
      <w:r w:rsidRPr="008E630B">
        <w:t xml:space="preserve">by following the steps in the </w:t>
      </w:r>
      <w:r w:rsidRPr="008E630B">
        <w:rPr>
          <w:b/>
          <w:bCs/>
        </w:rPr>
        <w:t>Installation Wizard</w:t>
      </w:r>
    </w:p>
    <w:p w14:paraId="61236440" w14:textId="25C9D38D" w:rsidR="00861A0D" w:rsidRPr="008E630B" w:rsidRDefault="00861A0D" w:rsidP="00861A0D">
      <w:pPr>
        <w:rPr>
          <w:b/>
          <w:bCs/>
        </w:rPr>
      </w:pPr>
    </w:p>
    <w:p w14:paraId="4AC59C11" w14:textId="010FFB69" w:rsidR="00861A0D" w:rsidRPr="008E630B" w:rsidRDefault="00861A0D" w:rsidP="00861A0D">
      <w:pPr>
        <w:jc w:val="center"/>
        <w:rPr>
          <w:b/>
          <w:bCs/>
        </w:rPr>
      </w:pPr>
      <w:r w:rsidRPr="008E630B">
        <w:rPr>
          <w:b/>
          <w:bCs/>
          <w:noProof/>
        </w:rPr>
        <w:drawing>
          <wp:inline distT="0" distB="0" distL="0" distR="0" wp14:anchorId="679EC03D" wp14:editId="1A243CBE">
            <wp:extent cx="4816800" cy="357120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800" cy="35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FA541" w14:textId="77777777" w:rsidR="0001093F" w:rsidRPr="008E630B" w:rsidRDefault="0001093F" w:rsidP="0001093F">
      <w:pPr>
        <w:rPr>
          <w:b/>
          <w:bCs/>
        </w:rPr>
      </w:pPr>
    </w:p>
    <w:p w14:paraId="204EC961" w14:textId="77777777" w:rsidR="00821673" w:rsidRDefault="0001093F" w:rsidP="00821673">
      <w:pPr>
        <w:pStyle w:val="Code"/>
        <w:rPr>
          <w:rFonts w:ascii="Segoe UI" w:hAnsi="Segoe UI" w:cs="Segoe UI"/>
        </w:rPr>
      </w:pPr>
      <w:r w:rsidRPr="00821673">
        <w:rPr>
          <w:rFonts w:ascii="Segoe UI" w:hAnsi="Segoe UI" w:cs="Segoe UI"/>
        </w:rPr>
        <w:t>Once</w:t>
      </w:r>
      <w:r w:rsidR="00821673">
        <w:rPr>
          <w:rFonts w:ascii="Segoe UI" w:hAnsi="Segoe UI" w:cs="Segoe UI"/>
        </w:rPr>
        <w:t xml:space="preserve"> you’ve installed</w:t>
      </w:r>
      <w:r w:rsidRPr="00821673">
        <w:rPr>
          <w:rFonts w:ascii="Segoe UI" w:hAnsi="Segoe UI" w:cs="Segoe UI"/>
        </w:rPr>
        <w:t xml:space="preserve"> </w:t>
      </w:r>
      <w:r w:rsidRPr="00821673">
        <w:rPr>
          <w:rFonts w:ascii="Segoe UI" w:hAnsi="Segoe UI" w:cs="Segoe UI"/>
          <w:b/>
          <w:bCs/>
        </w:rPr>
        <w:t>.NET</w:t>
      </w:r>
      <w:r w:rsidRPr="00821673">
        <w:rPr>
          <w:rFonts w:ascii="Segoe UI" w:hAnsi="Segoe UI" w:cs="Segoe UI"/>
        </w:rPr>
        <w:t xml:space="preserve">, used </w:t>
      </w:r>
      <w:r w:rsidR="00821673" w:rsidRPr="00821673">
        <w:rPr>
          <w:rFonts w:cs="Segoe UI"/>
          <w:b/>
          <w:bCs/>
        </w:rPr>
        <w:t xml:space="preserve">dotnet new </w:t>
      </w:r>
      <w:proofErr w:type="spellStart"/>
      <w:r w:rsidR="00821673" w:rsidRPr="00821673">
        <w:rPr>
          <w:rFonts w:cs="Segoe UI"/>
          <w:b/>
          <w:bCs/>
        </w:rPr>
        <w:t>blazorwasm</w:t>
      </w:r>
      <w:proofErr w:type="spellEnd"/>
      <w:r w:rsidR="00821673" w:rsidRPr="00821673">
        <w:rPr>
          <w:rFonts w:cs="Segoe UI"/>
          <w:b/>
          <w:bCs/>
        </w:rPr>
        <w:t xml:space="preserve"> -o </w:t>
      </w:r>
      <w:proofErr w:type="spellStart"/>
      <w:r w:rsidR="00821673" w:rsidRPr="00821673">
        <w:rPr>
          <w:rFonts w:cs="Segoe UI"/>
          <w:b/>
          <w:bCs/>
        </w:rPr>
        <w:t>Blazorfy</w:t>
      </w:r>
      <w:proofErr w:type="spellEnd"/>
      <w:r w:rsidR="00821673">
        <w:rPr>
          <w:rFonts w:ascii="Segoe UI" w:hAnsi="Segoe UI" w:cs="Segoe UI"/>
        </w:rPr>
        <w:t>,</w:t>
      </w:r>
      <w:r w:rsidRPr="00821673">
        <w:rPr>
          <w:rFonts w:ascii="Segoe UI" w:hAnsi="Segoe UI" w:cs="Segoe UI"/>
        </w:rPr>
        <w:t xml:space="preserve"> added the </w:t>
      </w:r>
      <w:r w:rsidRPr="00821673">
        <w:rPr>
          <w:rFonts w:ascii="Segoe UI" w:hAnsi="Segoe UI" w:cs="Segoe UI"/>
          <w:b/>
          <w:bCs/>
        </w:rPr>
        <w:t>Packages</w:t>
      </w:r>
      <w:r w:rsidRPr="00821673">
        <w:rPr>
          <w:rFonts w:ascii="Segoe UI" w:hAnsi="Segoe UI" w:cs="Segoe UI"/>
        </w:rPr>
        <w:t xml:space="preserve"> </w:t>
      </w:r>
      <w:r w:rsidR="00821673">
        <w:rPr>
          <w:rFonts w:ascii="Segoe UI" w:hAnsi="Segoe UI" w:cs="Segoe UI"/>
        </w:rPr>
        <w:t>and</w:t>
      </w:r>
      <w:r w:rsidRPr="00821673">
        <w:rPr>
          <w:rFonts w:ascii="Segoe UI" w:hAnsi="Segoe UI" w:cs="Segoe UI"/>
        </w:rPr>
        <w:t xml:space="preserve"> install</w:t>
      </w:r>
      <w:r w:rsidR="00821673">
        <w:rPr>
          <w:rFonts w:ascii="Segoe UI" w:hAnsi="Segoe UI" w:cs="Segoe UI"/>
        </w:rPr>
        <w:t>ed</w:t>
      </w:r>
      <w:r w:rsidRPr="00821673">
        <w:rPr>
          <w:rFonts w:ascii="Segoe UI" w:hAnsi="Segoe UI" w:cs="Segoe UI"/>
        </w:rPr>
        <w:t xml:space="preserve"> </w:t>
      </w:r>
      <w:r w:rsidRPr="00821673">
        <w:rPr>
          <w:rFonts w:ascii="Segoe UI" w:hAnsi="Segoe UI" w:cs="Segoe UI"/>
          <w:b/>
          <w:bCs/>
        </w:rPr>
        <w:t>Visual Studio Code</w:t>
      </w:r>
      <w:r w:rsidRPr="00821673">
        <w:rPr>
          <w:rFonts w:ascii="Segoe UI" w:hAnsi="Segoe UI" w:cs="Segoe UI"/>
        </w:rPr>
        <w:t xml:space="preserve"> then you’</w:t>
      </w:r>
      <w:r w:rsidR="00821673">
        <w:rPr>
          <w:rFonts w:ascii="Segoe UI" w:hAnsi="Segoe UI" w:cs="Segoe UI"/>
        </w:rPr>
        <w:t>re</w:t>
      </w:r>
      <w:r w:rsidRPr="00821673">
        <w:rPr>
          <w:rFonts w:ascii="Segoe UI" w:hAnsi="Segoe UI" w:cs="Segoe UI"/>
        </w:rPr>
        <w:t xml:space="preserve"> ready for the </w:t>
      </w:r>
      <w:r w:rsidRPr="00821673">
        <w:rPr>
          <w:rFonts w:ascii="Segoe UI" w:hAnsi="Segoe UI" w:cs="Segoe UI"/>
          <w:b/>
          <w:bCs/>
        </w:rPr>
        <w:t>Workshop</w:t>
      </w:r>
      <w:r w:rsidRPr="00821673">
        <w:rPr>
          <w:rFonts w:ascii="Segoe UI" w:hAnsi="Segoe UI" w:cs="Segoe UI"/>
        </w:rPr>
        <w:t>.</w:t>
      </w:r>
    </w:p>
    <w:p w14:paraId="547A6320" w14:textId="54D8E825" w:rsidR="00A05431" w:rsidRPr="00821673" w:rsidRDefault="00A05431" w:rsidP="00821673">
      <w:pPr>
        <w:pStyle w:val="Code"/>
        <w:rPr>
          <w:rFonts w:ascii="Segoe UI" w:hAnsi="Segoe UI" w:cs="Segoe UI"/>
        </w:rPr>
      </w:pPr>
      <w:r w:rsidRPr="00821673">
        <w:rPr>
          <w:rFonts w:ascii="Segoe UI" w:hAnsi="Segoe UI" w:cs="Segoe UI"/>
        </w:rPr>
        <w:br w:type="page"/>
      </w:r>
    </w:p>
    <w:p w14:paraId="5E1E2F55" w14:textId="2D68B44A" w:rsidR="00A11FC4" w:rsidRDefault="004869C1" w:rsidP="00A11FC4">
      <w:pPr>
        <w:pStyle w:val="Heading1"/>
      </w:pPr>
      <w:bookmarkStart w:id="10" w:name="_Toc120633419"/>
      <w:r>
        <w:lastRenderedPageBreak/>
        <w:t>Start</w:t>
      </w:r>
      <w:bookmarkEnd w:id="10"/>
    </w:p>
    <w:p w14:paraId="456AFCB1" w14:textId="79850C69" w:rsidR="00937D02" w:rsidRPr="00937D02" w:rsidRDefault="007F5C32" w:rsidP="00937D02">
      <w:pPr>
        <w:pStyle w:val="Heading2"/>
      </w:pPr>
      <w:bookmarkStart w:id="11" w:name="_Toc120633420"/>
      <w:r>
        <w:t>Workspace</w:t>
      </w:r>
      <w:bookmarkEnd w:id="11"/>
    </w:p>
    <w:p w14:paraId="471A0ACF" w14:textId="454C6918" w:rsidR="00861A0D" w:rsidRPr="00E87270" w:rsidRDefault="00A664B8" w:rsidP="00A664B8">
      <w:r w:rsidRPr="008E630B">
        <w:t xml:space="preserve">Once </w:t>
      </w:r>
      <w:r w:rsidRPr="008E630B">
        <w:rPr>
          <w:b/>
          <w:bCs/>
        </w:rPr>
        <w:t>Visual Studio Code</w:t>
      </w:r>
      <w:r w:rsidRPr="008E630B">
        <w:t xml:space="preserve"> has been </w:t>
      </w:r>
      <w:r w:rsidRPr="008E630B">
        <w:rPr>
          <w:b/>
          <w:bCs/>
        </w:rPr>
        <w:t>Installed</w:t>
      </w:r>
      <w:r w:rsidRPr="008E630B">
        <w:t xml:space="preserve">, </w:t>
      </w:r>
      <w:r w:rsidR="00705C9C">
        <w:t>or</w:t>
      </w:r>
      <w:r w:rsidRPr="008E630B">
        <w:t xml:space="preserve"> was already </w:t>
      </w:r>
      <w:r w:rsidRPr="008E630B">
        <w:rPr>
          <w:b/>
          <w:bCs/>
        </w:rPr>
        <w:t>Installed</w:t>
      </w:r>
      <w:r w:rsidR="00E87270">
        <w:t xml:space="preserve"> but if it is not already running then</w:t>
      </w:r>
      <w:r w:rsidRPr="008E630B">
        <w:t xml:space="preserve"> if using </w:t>
      </w:r>
      <w:r w:rsidRPr="008E630B">
        <w:rPr>
          <w:b/>
          <w:bCs/>
        </w:rPr>
        <w:t>Windows</w:t>
      </w:r>
      <w:r w:rsidRPr="008E630B">
        <w:t xml:space="preserve"> you need to go to </w:t>
      </w:r>
      <w:r w:rsidRPr="008E630B">
        <w:rPr>
          <w:b/>
          <w:bCs/>
        </w:rPr>
        <w:t>Start</w:t>
      </w:r>
      <w:r w:rsidRPr="008E630B">
        <w:t xml:space="preserve"> then search for </w:t>
      </w:r>
      <w:r w:rsidRPr="008E630B">
        <w:rPr>
          <w:b/>
          <w:bCs/>
        </w:rPr>
        <w:t>Visual Studio Code</w:t>
      </w:r>
      <w:r w:rsidRPr="008E630B">
        <w:t xml:space="preserve"> and then select it</w:t>
      </w:r>
      <w:r w:rsidR="00705C9C">
        <w:t xml:space="preserve"> or on </w:t>
      </w:r>
      <w:r w:rsidR="00705C9C" w:rsidRPr="00705C9C">
        <w:rPr>
          <w:b/>
          <w:bCs/>
        </w:rPr>
        <w:t>Mac</w:t>
      </w:r>
      <w:r w:rsidR="00705C9C">
        <w:t xml:space="preserve"> locate it using </w:t>
      </w:r>
      <w:r w:rsidR="00705C9C" w:rsidRPr="00705C9C">
        <w:rPr>
          <w:b/>
          <w:bCs/>
        </w:rPr>
        <w:t>Finder</w:t>
      </w:r>
      <w:r w:rsidR="00E87270">
        <w:t xml:space="preserve"> and you should see it loaded with a screen similar to this for </w:t>
      </w:r>
      <w:r w:rsidR="00E87270" w:rsidRPr="00E87270">
        <w:rPr>
          <w:b/>
          <w:bCs/>
        </w:rPr>
        <w:t>Visual Studio Code</w:t>
      </w:r>
      <w:r w:rsidR="00E87270">
        <w:t>.</w:t>
      </w:r>
    </w:p>
    <w:p w14:paraId="066B2E8A" w14:textId="77777777" w:rsidR="00A664B8" w:rsidRPr="008E630B" w:rsidRDefault="00A664B8" w:rsidP="00A664B8"/>
    <w:p w14:paraId="00F4A269" w14:textId="4F0DAD0C" w:rsidR="00861A0D" w:rsidRPr="008E630B" w:rsidRDefault="00A664B8" w:rsidP="00A664B8">
      <w:pPr>
        <w:jc w:val="center"/>
        <w:rPr>
          <w:b/>
          <w:bCs/>
        </w:rPr>
      </w:pPr>
      <w:r w:rsidRPr="008E630B">
        <w:rPr>
          <w:noProof/>
        </w:rPr>
        <w:drawing>
          <wp:inline distT="0" distB="0" distL="0" distR="0" wp14:anchorId="5AB473BC" wp14:editId="26127982">
            <wp:extent cx="6189784" cy="3327008"/>
            <wp:effectExtent l="0" t="0" r="1905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4" cy="332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720F3" w14:textId="76399DBC" w:rsidR="004C7976" w:rsidRPr="008E630B" w:rsidRDefault="004C7976"/>
    <w:p w14:paraId="77FA6608" w14:textId="45605EC2" w:rsidR="00A84A4A" w:rsidRPr="008E630B" w:rsidRDefault="00A84A4A" w:rsidP="00A84A4A">
      <w:r w:rsidRPr="008E630B">
        <w:t xml:space="preserve">Once </w:t>
      </w:r>
      <w:r w:rsidRPr="008E630B">
        <w:rPr>
          <w:b/>
          <w:bCs/>
        </w:rPr>
        <w:t>Visual Studio Code</w:t>
      </w:r>
      <w:r w:rsidRPr="008E630B">
        <w:t xml:space="preserve"> has opened from the </w:t>
      </w:r>
      <w:r w:rsidRPr="008E630B">
        <w:rPr>
          <w:b/>
          <w:bCs/>
        </w:rPr>
        <w:t>Menu</w:t>
      </w:r>
      <w:r w:rsidRPr="008E630B">
        <w:t xml:space="preserve"> choose </w:t>
      </w:r>
      <w:r w:rsidRPr="008E630B">
        <w:rPr>
          <w:b/>
          <w:bCs/>
        </w:rPr>
        <w:t>File</w:t>
      </w:r>
      <w:r w:rsidRPr="008E630B">
        <w:t xml:space="preserve"> then </w:t>
      </w:r>
      <w:r w:rsidRPr="008E630B">
        <w:rPr>
          <w:b/>
          <w:bCs/>
        </w:rPr>
        <w:t>Open Folder...</w:t>
      </w:r>
      <w:r w:rsidRPr="008E630B">
        <w:t xml:space="preserve"> then select the </w:t>
      </w:r>
      <w:r w:rsidRPr="008E630B">
        <w:rPr>
          <w:b/>
          <w:bCs/>
        </w:rPr>
        <w:t>Folder</w:t>
      </w:r>
      <w:r w:rsidRPr="008E630B">
        <w:t xml:space="preserve"> for your Application e.g. </w:t>
      </w:r>
      <w:r w:rsidRPr="008E630B">
        <w:rPr>
          <w:i/>
          <w:iCs/>
        </w:rPr>
        <w:t>C:\</w:t>
      </w:r>
      <w:r w:rsidR="004D6E1B">
        <w:rPr>
          <w:i/>
          <w:iCs/>
        </w:rPr>
        <w:t>Workshop</w:t>
      </w:r>
      <w:r w:rsidRPr="008E630B">
        <w:rPr>
          <w:i/>
          <w:iCs/>
        </w:rPr>
        <w:t>\</w:t>
      </w:r>
      <w:r w:rsidR="004D6E1B">
        <w:rPr>
          <w:i/>
          <w:iCs/>
        </w:rPr>
        <w:t>Blazorfy</w:t>
      </w:r>
      <w:r w:rsidR="00AC63D8" w:rsidRPr="008E630B">
        <w:t>.</w:t>
      </w:r>
      <w:r w:rsidRPr="008E630B">
        <w:t xml:space="preserve"> </w:t>
      </w:r>
      <w:r w:rsidR="008659DB">
        <w:t>T</w:t>
      </w:r>
      <w:r w:rsidRPr="008E630B">
        <w:t xml:space="preserve">hen </w:t>
      </w:r>
      <w:r w:rsidR="008659DB">
        <w:t>to open</w:t>
      </w:r>
      <w:r w:rsidRPr="008E630B">
        <w:t xml:space="preserve"> the </w:t>
      </w:r>
      <w:r w:rsidRPr="008E630B">
        <w:rPr>
          <w:b/>
          <w:bCs/>
        </w:rPr>
        <w:t>Folder</w:t>
      </w:r>
      <w:r w:rsidRPr="008E630B">
        <w:t xml:space="preserve"> </w:t>
      </w:r>
      <w:r w:rsidR="008659DB">
        <w:t xml:space="preserve">choose </w:t>
      </w:r>
      <w:r w:rsidR="008659DB" w:rsidRPr="008659DB">
        <w:rPr>
          <w:b/>
          <w:bCs/>
        </w:rPr>
        <w:t>Select Folder</w:t>
      </w:r>
      <w:r w:rsidR="008659DB">
        <w:t xml:space="preserve"> then one it </w:t>
      </w:r>
      <w:r w:rsidRPr="008E630B">
        <w:t xml:space="preserve">has been opened Select the </w:t>
      </w:r>
      <w:r w:rsidRPr="008E630B">
        <w:rPr>
          <w:b/>
          <w:bCs/>
        </w:rPr>
        <w:t>Yes, I trust the authors</w:t>
      </w:r>
      <w:r w:rsidRPr="008E630B">
        <w:t xml:space="preserve"> option in the </w:t>
      </w:r>
      <w:r w:rsidRPr="008E630B">
        <w:rPr>
          <w:b/>
          <w:bCs/>
        </w:rPr>
        <w:t>Do you trust the authors of the files in this folder?</w:t>
      </w:r>
      <w:r w:rsidRPr="008E630B">
        <w:t xml:space="preserve"> if this is displayed</w:t>
      </w:r>
      <w:r w:rsidR="007F5C32">
        <w:t xml:space="preserve"> which will open the </w:t>
      </w:r>
      <w:r w:rsidR="007F5C32" w:rsidRPr="007F5C32">
        <w:rPr>
          <w:b/>
          <w:bCs/>
        </w:rPr>
        <w:t>Workspace</w:t>
      </w:r>
      <w:r w:rsidR="007F5C32">
        <w:t>.</w:t>
      </w:r>
    </w:p>
    <w:p w14:paraId="27B02FED" w14:textId="54C4C1CD" w:rsidR="00952A39" w:rsidRPr="008E630B" w:rsidRDefault="00952A39" w:rsidP="00A84A4A"/>
    <w:p w14:paraId="1B4BC2F2" w14:textId="0672B4C6" w:rsidR="00952A39" w:rsidRPr="008E630B" w:rsidRDefault="00952A39" w:rsidP="00952A39">
      <w:pPr>
        <w:jc w:val="center"/>
      </w:pPr>
      <w:r w:rsidRPr="008E630B">
        <w:rPr>
          <w:noProof/>
        </w:rPr>
        <w:drawing>
          <wp:inline distT="0" distB="0" distL="0" distR="0" wp14:anchorId="798DB34B" wp14:editId="6011C859">
            <wp:extent cx="6189782" cy="3327008"/>
            <wp:effectExtent l="0" t="0" r="1905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2" cy="332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495D3" w14:textId="4E641B88" w:rsidR="00952A39" w:rsidRDefault="00952A39" w:rsidP="00A84A4A"/>
    <w:p w14:paraId="39485BFF" w14:textId="62102FFB" w:rsidR="00AA66EC" w:rsidRDefault="00AA66EC" w:rsidP="00AA66EC">
      <w:pPr>
        <w:pStyle w:val="Heading2"/>
      </w:pPr>
      <w:bookmarkStart w:id="12" w:name="_Toc120633421"/>
      <w:r>
        <w:lastRenderedPageBreak/>
        <w:t>Extension</w:t>
      </w:r>
      <w:bookmarkEnd w:id="12"/>
    </w:p>
    <w:p w14:paraId="00998A22" w14:textId="77777777" w:rsidR="00AA66EC" w:rsidRDefault="00AA66EC" w:rsidP="00A84A4A"/>
    <w:p w14:paraId="7180FCFB" w14:textId="220DA5AC" w:rsidR="00CD3EA4" w:rsidRDefault="00F659A2" w:rsidP="00A84A4A">
      <w:r>
        <w:t xml:space="preserve">Then in </w:t>
      </w:r>
      <w:r w:rsidRPr="00F659A2">
        <w:rPr>
          <w:b/>
          <w:bCs/>
        </w:rPr>
        <w:t>Visual Studio Code</w:t>
      </w:r>
      <w:r w:rsidR="005760C0">
        <w:t xml:space="preserve"> </w:t>
      </w:r>
      <w:r w:rsidR="00CD3EA4">
        <w:t xml:space="preserve">select the </w:t>
      </w:r>
      <w:r w:rsidR="00CD3EA4" w:rsidRPr="005760C0">
        <w:rPr>
          <w:b/>
          <w:bCs/>
        </w:rPr>
        <w:t>Extensions</w:t>
      </w:r>
      <w:r w:rsidR="00CD3EA4">
        <w:t xml:space="preserve"> option from the </w:t>
      </w:r>
      <w:r w:rsidR="00CD3EA4" w:rsidRPr="00CD3EA4">
        <w:rPr>
          <w:b/>
          <w:bCs/>
        </w:rPr>
        <w:t>Sidebar</w:t>
      </w:r>
      <w:r w:rsidR="00CD3EA4">
        <w:t xml:space="preserve"> </w:t>
      </w:r>
      <w:r>
        <w:t xml:space="preserve">then </w:t>
      </w:r>
      <w:r w:rsidR="0070554B">
        <w:t xml:space="preserve">under </w:t>
      </w:r>
      <w:r w:rsidR="0070554B" w:rsidRPr="0070554B">
        <w:rPr>
          <w:b/>
          <w:bCs/>
        </w:rPr>
        <w:t>Recommended</w:t>
      </w:r>
      <w:r w:rsidR="0070554B">
        <w:t xml:space="preserve"> </w:t>
      </w:r>
      <w:r w:rsidR="00CD3EA4">
        <w:t xml:space="preserve">and then </w:t>
      </w:r>
      <w:r w:rsidR="00CD3EA4">
        <w:rPr>
          <w:b/>
          <w:bCs/>
        </w:rPr>
        <w:t>Install</w:t>
      </w:r>
      <w:r w:rsidR="00CD3EA4">
        <w:t xml:space="preserve"> the </w:t>
      </w:r>
      <w:r w:rsidR="00CD3EA4" w:rsidRPr="00CD3EA4">
        <w:rPr>
          <w:b/>
          <w:bCs/>
        </w:rPr>
        <w:t>Extension</w:t>
      </w:r>
      <w:r w:rsidR="00CD3EA4">
        <w:t xml:space="preserve"> for </w:t>
      </w:r>
      <w:r w:rsidR="00CD3EA4" w:rsidRPr="00CD3EA4">
        <w:rPr>
          <w:b/>
          <w:bCs/>
        </w:rPr>
        <w:t>C#</w:t>
      </w:r>
      <w:r w:rsidR="00CD3EA4">
        <w:t xml:space="preserve"> from </w:t>
      </w:r>
      <w:r w:rsidR="00CD3EA4" w:rsidRPr="00F659A2">
        <w:rPr>
          <w:b/>
          <w:bCs/>
        </w:rPr>
        <w:t>Microsoft</w:t>
      </w:r>
      <w:r>
        <w:t>:</w:t>
      </w:r>
    </w:p>
    <w:p w14:paraId="10BE575B" w14:textId="54397D7E" w:rsidR="00F659A2" w:rsidRDefault="00F659A2" w:rsidP="00A84A4A"/>
    <w:p w14:paraId="3C903EEA" w14:textId="4AFE9568" w:rsidR="00F659A2" w:rsidRDefault="00F659A2" w:rsidP="00F659A2">
      <w:pPr>
        <w:jc w:val="center"/>
      </w:pPr>
      <w:r w:rsidRPr="008E630B">
        <w:rPr>
          <w:noProof/>
        </w:rPr>
        <w:drawing>
          <wp:inline distT="0" distB="0" distL="0" distR="0" wp14:anchorId="62B764C4" wp14:editId="7E19C834">
            <wp:extent cx="6189782" cy="3327007"/>
            <wp:effectExtent l="0" t="0" r="1905" b="6985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2" cy="332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68E86" w14:textId="2D86790E" w:rsidR="0092311E" w:rsidRDefault="0092311E" w:rsidP="00F659A2">
      <w:pPr>
        <w:jc w:val="center"/>
      </w:pPr>
    </w:p>
    <w:p w14:paraId="1ADEE7C7" w14:textId="40AE6792" w:rsidR="0092311E" w:rsidRPr="0092311E" w:rsidRDefault="0092311E" w:rsidP="0092311E">
      <w:pPr>
        <w:rPr>
          <w:b/>
          <w:bCs/>
        </w:rPr>
      </w:pPr>
      <w:r>
        <w:t xml:space="preserve">Then once the </w:t>
      </w:r>
      <w:r w:rsidRPr="0092311E">
        <w:rPr>
          <w:b/>
          <w:bCs/>
        </w:rPr>
        <w:t>Extension</w:t>
      </w:r>
      <w:r>
        <w:t xml:space="preserve"> has been installed then you can select the </w:t>
      </w:r>
      <w:r>
        <w:rPr>
          <w:b/>
          <w:bCs/>
        </w:rPr>
        <w:t>Explorer</w:t>
      </w:r>
      <w:r>
        <w:t xml:space="preserve"> in </w:t>
      </w:r>
      <w:r w:rsidRPr="0092311E">
        <w:rPr>
          <w:b/>
          <w:bCs/>
        </w:rPr>
        <w:t>Visual Studio Code</w:t>
      </w:r>
    </w:p>
    <w:p w14:paraId="5B2D5F99" w14:textId="76B951B0" w:rsidR="00F659A2" w:rsidRDefault="00F659A2" w:rsidP="00F659A2">
      <w:pPr>
        <w:jc w:val="center"/>
      </w:pPr>
    </w:p>
    <w:p w14:paraId="1BD965C8" w14:textId="28B4ED4F" w:rsidR="00F659A2" w:rsidRDefault="0092311E" w:rsidP="0092311E">
      <w:pPr>
        <w:jc w:val="center"/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8E630B">
        <w:rPr>
          <w:noProof/>
        </w:rPr>
        <w:drawing>
          <wp:inline distT="0" distB="0" distL="0" distR="0" wp14:anchorId="4000C57E" wp14:editId="6BD0F973">
            <wp:extent cx="6189780" cy="3327007"/>
            <wp:effectExtent l="0" t="0" r="1905" b="6985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 279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0" cy="332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59A2">
        <w:br w:type="page"/>
      </w:r>
    </w:p>
    <w:p w14:paraId="7D000469" w14:textId="438336C8" w:rsidR="00080B50" w:rsidRPr="00080B50" w:rsidRDefault="00080B50" w:rsidP="00080B50">
      <w:pPr>
        <w:pStyle w:val="Heading2"/>
      </w:pPr>
      <w:bookmarkStart w:id="13" w:name="_Toc120633422"/>
      <w:r>
        <w:lastRenderedPageBreak/>
        <w:t>Settings</w:t>
      </w:r>
      <w:bookmarkEnd w:id="13"/>
    </w:p>
    <w:p w14:paraId="4013D95A" w14:textId="77777777" w:rsidR="00EB2207" w:rsidRDefault="00EB2207" w:rsidP="007449BB"/>
    <w:p w14:paraId="0015E3CF" w14:textId="32B45AC3" w:rsidR="00EB2207" w:rsidRPr="004D6E1B" w:rsidRDefault="00EB2207" w:rsidP="007449BB">
      <w:r>
        <w:t xml:space="preserve">While still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 w:rsidR="0070554B">
        <w:t xml:space="preserve">, which should be the top option from the </w:t>
      </w:r>
      <w:r w:rsidR="0070554B" w:rsidRPr="0070554B">
        <w:rPr>
          <w:b/>
          <w:bCs/>
        </w:rPr>
        <w:t>Sidebar</w:t>
      </w:r>
      <w:r w:rsidR="0070554B">
        <w:t xml:space="preserve"> in </w:t>
      </w:r>
      <w:r w:rsidR="0070554B" w:rsidRPr="0070554B">
        <w:rPr>
          <w:b/>
          <w:bCs/>
        </w:rPr>
        <w:t>Visual Studio Code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 w:rsidRPr="00EB2207">
        <w:rPr>
          <w:b/>
          <w:bCs/>
        </w:rPr>
        <w:t>Properties</w:t>
      </w:r>
      <w:r>
        <w:rPr>
          <w:b/>
          <w:bCs/>
        </w:rPr>
        <w:t xml:space="preserve">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</w:t>
      </w:r>
      <w:r w:rsidR="003A6AAE">
        <w:t xml:space="preserve"> in </w:t>
      </w:r>
      <w:r w:rsidR="003A6AAE" w:rsidRPr="003A6AAE">
        <w:rPr>
          <w:b/>
          <w:bCs/>
        </w:rPr>
        <w:t>Explorer</w:t>
      </w:r>
      <w:r>
        <w:t xml:space="preserve"> and select </w:t>
      </w:r>
      <w:proofErr w:type="spellStart"/>
      <w:r w:rsidRPr="00EB2207">
        <w:rPr>
          <w:b/>
          <w:bCs/>
        </w:rPr>
        <w:t>launchSettings.json</w:t>
      </w:r>
      <w:proofErr w:type="spellEnd"/>
      <w:r w:rsidR="004D6E1B">
        <w:rPr>
          <w:b/>
          <w:bCs/>
        </w:rPr>
        <w:t xml:space="preserve"> </w:t>
      </w:r>
      <w:r w:rsidR="004D6E1B">
        <w:t>as follows:</w:t>
      </w:r>
    </w:p>
    <w:p w14:paraId="0D0ADDF1" w14:textId="214A6D93" w:rsidR="00EB2207" w:rsidRDefault="00EB2207" w:rsidP="007449BB"/>
    <w:p w14:paraId="21B4E993" w14:textId="43D3EE8E" w:rsidR="00EB2207" w:rsidRDefault="004D6E1B" w:rsidP="004D6E1B">
      <w:pPr>
        <w:jc w:val="center"/>
      </w:pPr>
      <w:r w:rsidRPr="008E630B">
        <w:rPr>
          <w:noProof/>
        </w:rPr>
        <w:drawing>
          <wp:inline distT="0" distB="0" distL="0" distR="0" wp14:anchorId="3473A390" wp14:editId="7E91C0E4">
            <wp:extent cx="6189782" cy="3327007"/>
            <wp:effectExtent l="0" t="0" r="1905" b="6985"/>
            <wp:docPr id="21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2" cy="332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F5E59" w14:textId="77777777" w:rsidR="004D6E1B" w:rsidRDefault="004D6E1B" w:rsidP="007449BB"/>
    <w:p w14:paraId="052DC2B4" w14:textId="6B1824FE" w:rsidR="008B208F" w:rsidRPr="007E516A" w:rsidRDefault="00EB2207" w:rsidP="007449BB">
      <w:r>
        <w:t xml:space="preserve">Once </w:t>
      </w:r>
      <w:proofErr w:type="spellStart"/>
      <w:r w:rsidRPr="00EB2207">
        <w:rPr>
          <w:b/>
          <w:bCs/>
        </w:rPr>
        <w:t>launchSettings.json</w:t>
      </w:r>
      <w:proofErr w:type="spellEnd"/>
      <w:r>
        <w:t xml:space="preserve"> has been selected look for </w:t>
      </w:r>
      <w:proofErr w:type="spellStart"/>
      <w:r w:rsidRPr="00EB2207">
        <w:rPr>
          <w:b/>
          <w:bCs/>
        </w:rPr>
        <w:t>applicationUrl</w:t>
      </w:r>
      <w:proofErr w:type="spellEnd"/>
      <w:r>
        <w:t xml:space="preserve"> </w:t>
      </w:r>
      <w:r w:rsidR="00CF0460">
        <w:t xml:space="preserve">in </w:t>
      </w:r>
      <w:proofErr w:type="spellStart"/>
      <w:r w:rsidR="00CF0460" w:rsidRPr="00CF0460">
        <w:rPr>
          <w:b/>
          <w:bCs/>
        </w:rPr>
        <w:t>launchSettings.json</w:t>
      </w:r>
      <w:proofErr w:type="spellEnd"/>
      <w:r w:rsidR="00F44788">
        <w:t xml:space="preserve"> </w:t>
      </w:r>
      <w:r>
        <w:t xml:space="preserve">there may be more than one, and you will see something like </w:t>
      </w:r>
      <w:r w:rsidRPr="00EB2207">
        <w:rPr>
          <w:i/>
          <w:iCs/>
        </w:rPr>
        <w:t>http://localhost:5107</w:t>
      </w:r>
      <w:r>
        <w:t xml:space="preserve"> where</w:t>
      </w:r>
      <w:r w:rsidR="007E516A">
        <w:t xml:space="preserve"> the</w:t>
      </w:r>
      <w:r>
        <w:t xml:space="preserve"> digits </w:t>
      </w:r>
      <w:r w:rsidR="0083285E">
        <w:t>may</w:t>
      </w:r>
      <w:r>
        <w:t xml:space="preserve"> be different. Find any</w:t>
      </w:r>
      <w:r w:rsidR="00F44788">
        <w:t xml:space="preserve">thing </w:t>
      </w:r>
      <w:r>
        <w:t xml:space="preserve">that starts with </w:t>
      </w:r>
      <w:r w:rsidRPr="00EB2207">
        <w:rPr>
          <w:b/>
          <w:bCs/>
        </w:rPr>
        <w:t>http</w:t>
      </w:r>
      <w:r>
        <w:t xml:space="preserve"> in </w:t>
      </w:r>
      <w:proofErr w:type="spellStart"/>
      <w:r w:rsidRPr="00EB2207">
        <w:rPr>
          <w:b/>
          <w:bCs/>
        </w:rPr>
        <w:t>applicationUrl</w:t>
      </w:r>
      <w:proofErr w:type="spellEnd"/>
      <w:r>
        <w:t xml:space="preserve"> and change the number</w:t>
      </w:r>
      <w:r w:rsidR="00A401A0">
        <w:t xml:space="preserve"> to </w:t>
      </w:r>
      <w:r w:rsidR="00A401A0" w:rsidRPr="00A401A0">
        <w:rPr>
          <w:b/>
          <w:bCs/>
        </w:rPr>
        <w:t>1234</w:t>
      </w:r>
      <w:r w:rsidR="007E516A">
        <w:t xml:space="preserve"> e.g. </w:t>
      </w:r>
      <w:r w:rsidR="007E516A" w:rsidRPr="007E516A">
        <w:rPr>
          <w:i/>
          <w:iCs/>
        </w:rPr>
        <w:t>http://localhost:1234</w:t>
      </w:r>
      <w:r w:rsidR="007E516A">
        <w:t xml:space="preserve"> </w:t>
      </w:r>
    </w:p>
    <w:p w14:paraId="3B04BE0F" w14:textId="3FFC16AD" w:rsidR="00EB2207" w:rsidRDefault="00EB2207" w:rsidP="007449BB"/>
    <w:p w14:paraId="44FEB16E" w14:textId="4B34986F" w:rsidR="00EB2207" w:rsidRDefault="00EB2207" w:rsidP="007449B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BC8AC72" wp14:editId="1C8C6E41">
                <wp:extent cx="6642000" cy="1404620"/>
                <wp:effectExtent l="0" t="0" r="26035" b="12700"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264513" w14:textId="12069A7F" w:rsidR="00EB2207" w:rsidRPr="000C7097" w:rsidRDefault="00EB2207" w:rsidP="00EB220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1234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C8AC72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264513" w14:textId="12069A7F" w:rsidR="00EB2207" w:rsidRPr="000C7097" w:rsidRDefault="00EB2207" w:rsidP="00EB2207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1234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B8A71F" w14:textId="7A721C2A" w:rsidR="00EB2207" w:rsidRDefault="00EB2207" w:rsidP="007449BB"/>
    <w:p w14:paraId="65C426FF" w14:textId="78CCD393" w:rsidR="00EB2207" w:rsidRDefault="00EB2207" w:rsidP="00EB2207">
      <w:r>
        <w:t xml:space="preserve">Find any entry that starts with </w:t>
      </w:r>
      <w:r w:rsidRPr="00EB2207">
        <w:rPr>
          <w:b/>
          <w:bCs/>
        </w:rPr>
        <w:t>http</w:t>
      </w:r>
      <w:r>
        <w:rPr>
          <w:b/>
          <w:bCs/>
        </w:rPr>
        <w:t>s</w:t>
      </w:r>
      <w:r>
        <w:t xml:space="preserve"> within </w:t>
      </w:r>
      <w:proofErr w:type="spellStart"/>
      <w:r w:rsidRPr="00EB2207">
        <w:rPr>
          <w:b/>
          <w:bCs/>
        </w:rPr>
        <w:t>applicationUrl</w:t>
      </w:r>
      <w:proofErr w:type="spellEnd"/>
      <w:r>
        <w:t xml:space="preserve"> and change the number</w:t>
      </w:r>
      <w:r w:rsidR="00A401A0">
        <w:t xml:space="preserve"> to </w:t>
      </w:r>
      <w:r w:rsidR="00A401A0" w:rsidRPr="00A401A0">
        <w:rPr>
          <w:b/>
          <w:bCs/>
        </w:rPr>
        <w:t>4321</w:t>
      </w:r>
      <w:r>
        <w:t xml:space="preserve"> </w:t>
      </w:r>
      <w:r w:rsidR="007E516A">
        <w:t xml:space="preserve">e.g. </w:t>
      </w:r>
      <w:r w:rsidR="007E516A" w:rsidRPr="007E516A">
        <w:rPr>
          <w:i/>
          <w:iCs/>
        </w:rPr>
        <w:t>http</w:t>
      </w:r>
      <w:r w:rsidR="007E516A">
        <w:rPr>
          <w:i/>
          <w:iCs/>
        </w:rPr>
        <w:t>s</w:t>
      </w:r>
      <w:r w:rsidR="007E516A" w:rsidRPr="007E516A">
        <w:rPr>
          <w:i/>
          <w:iCs/>
        </w:rPr>
        <w:t>://localhost:</w:t>
      </w:r>
      <w:r w:rsidR="007E516A">
        <w:rPr>
          <w:i/>
          <w:iCs/>
        </w:rPr>
        <w:t>4321</w:t>
      </w:r>
      <w:r w:rsidR="007E516A">
        <w:t xml:space="preserve"> </w:t>
      </w:r>
      <w:r>
        <w:t>as follows:</w:t>
      </w:r>
    </w:p>
    <w:p w14:paraId="246965C6" w14:textId="77777777" w:rsidR="00EB2207" w:rsidRDefault="00EB2207" w:rsidP="007449BB"/>
    <w:p w14:paraId="4E6C13A8" w14:textId="470D08E0" w:rsidR="00EB2207" w:rsidRDefault="00EB2207" w:rsidP="007449B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A1A54F0" wp14:editId="3F3953AE">
                <wp:extent cx="6642000" cy="1404620"/>
                <wp:effectExtent l="0" t="0" r="26035" b="12700"/>
                <wp:docPr id="2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3AF836" w14:textId="49B44833" w:rsidR="00EB2207" w:rsidRPr="000C7097" w:rsidRDefault="00FF6614" w:rsidP="00EB220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4321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1A54F0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33AF836" w14:textId="49B44833" w:rsidR="00EB2207" w:rsidRPr="000C7097" w:rsidRDefault="00FF6614" w:rsidP="00EB2207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432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38FF8E" w14:textId="017C04FF" w:rsidR="00FF6614" w:rsidRDefault="00FF6614" w:rsidP="00EB2207"/>
    <w:p w14:paraId="0DD84B29" w14:textId="53570D1E" w:rsidR="007E4B53" w:rsidRPr="00C70F97" w:rsidRDefault="007E4B53" w:rsidP="00EB2207">
      <w:r>
        <w:t xml:space="preserve">These changes to </w:t>
      </w:r>
      <w:proofErr w:type="spellStart"/>
      <w:r w:rsidRPr="007E4B53">
        <w:rPr>
          <w:b/>
          <w:bCs/>
        </w:rPr>
        <w:t>launchSettings.json</w:t>
      </w:r>
      <w:proofErr w:type="spellEnd"/>
      <w:r>
        <w:t xml:space="preserve"> will ensure when you start </w:t>
      </w:r>
      <w:r w:rsidR="00C70F97">
        <w:t xml:space="preserve">the Application </w:t>
      </w:r>
      <w:r>
        <w:t xml:space="preserve">that the address it launches is </w:t>
      </w:r>
      <w:r w:rsidR="00C70F97">
        <w:t>either of the ones</w:t>
      </w:r>
      <w:r>
        <w:t xml:space="preserve"> for </w:t>
      </w:r>
      <w:r w:rsidRPr="007E4B53">
        <w:rPr>
          <w:b/>
          <w:bCs/>
        </w:rPr>
        <w:t>http</w:t>
      </w:r>
      <w:r>
        <w:t xml:space="preserve"> and </w:t>
      </w:r>
      <w:r w:rsidRPr="007E4B53">
        <w:rPr>
          <w:b/>
          <w:bCs/>
        </w:rPr>
        <w:t>https</w:t>
      </w:r>
      <w:r>
        <w:t xml:space="preserve"> as this has been set up in</w:t>
      </w:r>
      <w:r w:rsidR="00C70F97">
        <w:t xml:space="preserve"> the </w:t>
      </w:r>
      <w:r w:rsidR="00C70F97" w:rsidRPr="00C70F97">
        <w:rPr>
          <w:b/>
          <w:bCs/>
        </w:rPr>
        <w:t>Dashboard</w:t>
      </w:r>
      <w:r w:rsidR="00C70F97">
        <w:t xml:space="preserve"> to be used as the </w:t>
      </w:r>
      <w:r w:rsidR="00C70F97" w:rsidRPr="00C70F97">
        <w:rPr>
          <w:b/>
          <w:bCs/>
        </w:rPr>
        <w:t>Redirect URI</w:t>
      </w:r>
      <w:r w:rsidR="00C70F97">
        <w:t xml:space="preserve"> in</w:t>
      </w:r>
      <w:r>
        <w:t xml:space="preserve"> </w:t>
      </w:r>
      <w:r w:rsidRPr="007E4B53">
        <w:rPr>
          <w:b/>
          <w:bCs/>
        </w:rPr>
        <w:t>Spotify for Developers</w:t>
      </w:r>
      <w:r w:rsidR="00C70F97">
        <w:t>.</w:t>
      </w:r>
    </w:p>
    <w:p w14:paraId="07052040" w14:textId="77777777" w:rsidR="00C17A12" w:rsidRDefault="00C17A1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7BEBB3E" w14:textId="33267F80" w:rsidR="00080B50" w:rsidRDefault="00F17C91" w:rsidP="00080B50">
      <w:pPr>
        <w:pStyle w:val="Heading2"/>
      </w:pPr>
      <w:bookmarkStart w:id="14" w:name="_Toc120633423"/>
      <w:r>
        <w:lastRenderedPageBreak/>
        <w:t>Imports</w:t>
      </w:r>
      <w:bookmarkEnd w:id="14"/>
    </w:p>
    <w:p w14:paraId="7886A356" w14:textId="2DA7E6C8" w:rsidR="00080B50" w:rsidRDefault="00080B50" w:rsidP="00080B50"/>
    <w:p w14:paraId="39C6F8FA" w14:textId="26226D1F" w:rsidR="00080B50" w:rsidRDefault="00080B50" w:rsidP="00080B50">
      <w:r>
        <w:t xml:space="preserve">While still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select </w:t>
      </w:r>
      <w:r w:rsidRPr="00080B50">
        <w:rPr>
          <w:b/>
          <w:bCs/>
        </w:rPr>
        <w:t>_</w:t>
      </w:r>
      <w:proofErr w:type="spellStart"/>
      <w:r w:rsidRPr="00080B50">
        <w:rPr>
          <w:b/>
          <w:bCs/>
        </w:rPr>
        <w:t>I</w:t>
      </w:r>
      <w:r>
        <w:rPr>
          <w:b/>
          <w:bCs/>
        </w:rPr>
        <w:t>mports.razor</w:t>
      </w:r>
      <w:proofErr w:type="spellEnd"/>
      <w:r>
        <w:rPr>
          <w:b/>
          <w:bCs/>
        </w:rPr>
        <w:t xml:space="preserve"> </w:t>
      </w:r>
      <w:r w:rsidR="00922B28">
        <w:t>then</w:t>
      </w:r>
      <w:r>
        <w:t xml:space="preserve"> </w:t>
      </w:r>
      <w:r w:rsidR="00922B28">
        <w:t>below</w:t>
      </w:r>
      <w:r>
        <w:t xml:space="preserve"> </w:t>
      </w:r>
      <w:r w:rsidRPr="00080B50">
        <w:rPr>
          <w:rFonts w:ascii="Consolas" w:hAnsi="Consolas"/>
          <w:b/>
          <w:bCs/>
        </w:rPr>
        <w:t xml:space="preserve">@using </w:t>
      </w:r>
      <w:proofErr w:type="spellStart"/>
      <w:r w:rsidRPr="00080B50">
        <w:rPr>
          <w:rFonts w:ascii="Consolas" w:hAnsi="Consolas"/>
          <w:b/>
          <w:bCs/>
        </w:rPr>
        <w:t>Blazorfy.Shared</w:t>
      </w:r>
      <w:proofErr w:type="spellEnd"/>
      <w:r>
        <w:t xml:space="preserve"> type </w:t>
      </w:r>
      <w:r w:rsidR="00136B7D">
        <w:t xml:space="preserve">in </w:t>
      </w:r>
      <w:r>
        <w:t>the following:</w:t>
      </w:r>
    </w:p>
    <w:p w14:paraId="4490A0CD" w14:textId="7B75A319" w:rsidR="00080B50" w:rsidRDefault="00080B50" w:rsidP="00080B50"/>
    <w:p w14:paraId="6AFEF2FC" w14:textId="15605C21" w:rsidR="00080B50" w:rsidRPr="004D6E1B" w:rsidRDefault="00080B50" w:rsidP="00080B5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CBB0B3F" wp14:editId="1EAB3EA4">
                <wp:extent cx="6642000" cy="1404620"/>
                <wp:effectExtent l="0" t="0" r="26035" b="12700"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2432D8" w14:textId="73B3CEE9" w:rsidR="00080B50" w:rsidRPr="00F70E8F" w:rsidRDefault="00080B50" w:rsidP="00080B50">
                            <w:pPr>
                              <w:pStyle w:val="SourceCode"/>
                              <w:spacing w:after="0"/>
                            </w:pPr>
                            <w:r w:rsidRPr="00F70E8F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F70E8F">
                              <w:rPr>
                                <w:rFonts w:cs="Cascadia Mono"/>
                                <w:color w:val="0000FF"/>
                              </w:rPr>
                              <w:t>using</w:t>
                            </w:r>
                            <w:r w:rsidRPr="00F70E8F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70E8F">
                              <w:rPr>
                                <w:rFonts w:cs="Cascadia Mono"/>
                                <w:color w:val="000000"/>
                              </w:rPr>
                              <w:t>Spotify.NetStandard.Response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BB0B3F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2432D8" w14:textId="73B3CEE9" w:rsidR="00080B50" w:rsidRPr="00F70E8F" w:rsidRDefault="00080B50" w:rsidP="00080B50">
                      <w:pPr>
                        <w:pStyle w:val="SourceCode"/>
                        <w:spacing w:after="0"/>
                      </w:pPr>
                      <w:r w:rsidRPr="00F70E8F">
                        <w:rPr>
                          <w:rFonts w:cs="Cascadia Mono"/>
                          <w:color w:val="000000"/>
                          <w:highlight w:val="yellow"/>
                        </w:rPr>
                        <w:t>@</w:t>
                      </w:r>
                      <w:r w:rsidRPr="00F70E8F">
                        <w:rPr>
                          <w:rFonts w:cs="Cascadia Mono"/>
                          <w:color w:val="0000FF"/>
                        </w:rPr>
                        <w:t>using</w:t>
                      </w:r>
                      <w:r w:rsidRPr="00F70E8F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70E8F">
                        <w:rPr>
                          <w:rFonts w:cs="Cascadia Mono"/>
                          <w:color w:val="000000"/>
                        </w:rPr>
                        <w:t>Spotify.NetStandard.Responses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1D4D4E71" w14:textId="77777777" w:rsidR="00080B50" w:rsidRDefault="00080B50" w:rsidP="00080B50"/>
    <w:p w14:paraId="2587C414" w14:textId="74A4E9F7" w:rsidR="00833678" w:rsidRDefault="00E161AF" w:rsidP="00080B50">
      <w:r>
        <w:t xml:space="preserve">This will allow the </w:t>
      </w:r>
      <w:r w:rsidRPr="00E161AF">
        <w:rPr>
          <w:b/>
          <w:bCs/>
        </w:rPr>
        <w:t>Package</w:t>
      </w:r>
      <w:r>
        <w:t xml:space="preserve"> of </w:t>
      </w:r>
      <w:proofErr w:type="spellStart"/>
      <w:r w:rsidRPr="00136B7D">
        <w:rPr>
          <w:i/>
          <w:iCs/>
        </w:rPr>
        <w:t>Spotify.NetStandard</w:t>
      </w:r>
      <w:proofErr w:type="spellEnd"/>
      <w:r>
        <w:t xml:space="preserve"> to be used</w:t>
      </w:r>
      <w:r w:rsidR="00136B7D">
        <w:t xml:space="preserve"> correctly </w:t>
      </w:r>
      <w:r>
        <w:t xml:space="preserve">later in the </w:t>
      </w:r>
      <w:r w:rsidRPr="00E161AF">
        <w:rPr>
          <w:b/>
          <w:bCs/>
        </w:rPr>
        <w:t>Workshop</w:t>
      </w:r>
      <w:r>
        <w:t>.</w:t>
      </w:r>
    </w:p>
    <w:p w14:paraId="11DB3234" w14:textId="77777777" w:rsidR="00833678" w:rsidRDefault="00833678" w:rsidP="00833678">
      <w:pPr>
        <w:pStyle w:val="BodyText"/>
        <w:spacing w:after="0"/>
      </w:pPr>
    </w:p>
    <w:p w14:paraId="2193E203" w14:textId="6BDC36A8" w:rsidR="00833678" w:rsidRDefault="00833678" w:rsidP="00833678">
      <w:pPr>
        <w:pStyle w:val="BodyText"/>
        <w:spacing w:after="0"/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 w:rsidR="00C524E7">
        <w:rPr>
          <w:b/>
          <w:bCs/>
        </w:rPr>
        <w:t xml:space="preserve"> All</w:t>
      </w:r>
      <w:r>
        <w:t>.</w:t>
      </w:r>
    </w:p>
    <w:p w14:paraId="02841643" w14:textId="6AB2EF72" w:rsidR="00080B50" w:rsidRDefault="00080B50"/>
    <w:p w14:paraId="458AAB1F" w14:textId="2D21BE08" w:rsidR="00EB2207" w:rsidRPr="008E630B" w:rsidRDefault="00EB2207" w:rsidP="00EB2207">
      <w:pPr>
        <w:rPr>
          <w:bCs/>
        </w:rPr>
      </w:pPr>
      <w:r w:rsidRPr="008E630B">
        <w:t xml:space="preserve">Once done, while still in </w:t>
      </w:r>
      <w:r w:rsidR="00FF6614" w:rsidRPr="00A401A0">
        <w:rPr>
          <w:b/>
          <w:bCs/>
        </w:rPr>
        <w:t>Visual Studio Code</w:t>
      </w:r>
      <w:r w:rsidR="00FF6614">
        <w:t xml:space="preserve">, select </w:t>
      </w:r>
      <w:r w:rsidR="00FF6614" w:rsidRPr="00FF6614">
        <w:rPr>
          <w:b/>
          <w:bCs/>
        </w:rPr>
        <w:t>Terminal</w:t>
      </w:r>
      <w:r w:rsidR="00FF6614">
        <w:rPr>
          <w:b/>
          <w:bCs/>
        </w:rPr>
        <w:t xml:space="preserve"> </w:t>
      </w:r>
      <w:r w:rsidR="00FF6614">
        <w:t xml:space="preserve">and then </w:t>
      </w:r>
      <w:r w:rsidR="00FF6614" w:rsidRPr="00FF6614">
        <w:rPr>
          <w:b/>
          <w:bCs/>
        </w:rPr>
        <w:t>New Terminal</w:t>
      </w:r>
      <w:r w:rsidR="00FF6614">
        <w:rPr>
          <w:b/>
          <w:bCs/>
        </w:rPr>
        <w:t xml:space="preserve"> </w:t>
      </w:r>
      <w:r w:rsidR="00FF6614">
        <w:t xml:space="preserve">and then once the </w:t>
      </w:r>
      <w:r w:rsidR="00FF6614" w:rsidRPr="00FF6614">
        <w:rPr>
          <w:b/>
          <w:bCs/>
        </w:rPr>
        <w:t>Terminal</w:t>
      </w:r>
      <w:r w:rsidR="00FF6614">
        <w:t xml:space="preserve"> has appeared</w:t>
      </w:r>
      <w:r w:rsidRPr="008E630B">
        <w:t xml:space="preserve"> type in the following command and then press </w:t>
      </w:r>
      <w:r w:rsidRPr="008E630B">
        <w:rPr>
          <w:b/>
          <w:bCs/>
        </w:rPr>
        <w:t>Enter</w:t>
      </w:r>
      <w:r w:rsidRPr="008E630B">
        <w:t>.</w:t>
      </w:r>
    </w:p>
    <w:p w14:paraId="73D399D4" w14:textId="77777777" w:rsidR="00EB2207" w:rsidRPr="008E630B" w:rsidRDefault="00EB2207" w:rsidP="00EB2207">
      <w:pPr>
        <w:rPr>
          <w:bCs/>
        </w:rPr>
      </w:pPr>
    </w:p>
    <w:p w14:paraId="17C1447E" w14:textId="77777777" w:rsidR="00EB2207" w:rsidRPr="008E630B" w:rsidRDefault="00EB2207" w:rsidP="00EB2207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0FEEDE7" wp14:editId="7EF99852">
                <wp:extent cx="6642000" cy="1404620"/>
                <wp:effectExtent l="0" t="0" r="26035" b="12700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E16273" w14:textId="77777777" w:rsidR="00EB2207" w:rsidRPr="000C7097" w:rsidRDefault="00EB2207" w:rsidP="00EB220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FEEDE7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4E16273" w14:textId="77777777" w:rsidR="00EB2207" w:rsidRPr="000C7097" w:rsidRDefault="00EB2207" w:rsidP="00EB2207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6D4D98" w14:textId="77777777" w:rsidR="00EB2207" w:rsidRPr="008E630B" w:rsidRDefault="00EB2207" w:rsidP="00EB2207">
      <w:pPr>
        <w:rPr>
          <w:bCs/>
        </w:rPr>
      </w:pPr>
    </w:p>
    <w:p w14:paraId="3846A66C" w14:textId="77674B82" w:rsidR="00EB2207" w:rsidRPr="00823DC2" w:rsidRDefault="007C7FA2" w:rsidP="00EB2207">
      <w:pPr>
        <w:rPr>
          <w:bCs/>
        </w:rPr>
      </w:pPr>
      <w:r>
        <w:t>Once done this</w:t>
      </w:r>
      <w:r w:rsidR="00EB2207" w:rsidRPr="008E630B">
        <w:t xml:space="preserve"> will </w:t>
      </w:r>
      <w:r w:rsidR="00EB2207" w:rsidRPr="008E630B">
        <w:rPr>
          <w:b/>
        </w:rPr>
        <w:t>Build</w:t>
      </w:r>
      <w:r w:rsidR="00EB2207" w:rsidRPr="008E630B">
        <w:t xml:space="preserve"> and </w:t>
      </w:r>
      <w:r w:rsidR="00EB2207" w:rsidRPr="008E630B">
        <w:rPr>
          <w:b/>
        </w:rPr>
        <w:t>Start</w:t>
      </w:r>
      <w:r w:rsidR="00EB2207" w:rsidRPr="008E630B">
        <w:t xml:space="preserve"> the Application and display it in your </w:t>
      </w:r>
      <w:r w:rsidR="00EB2207" w:rsidRPr="008E630B">
        <w:rPr>
          <w:b/>
        </w:rPr>
        <w:t>Browser</w:t>
      </w:r>
      <w:r w:rsidR="00A401A0">
        <w:rPr>
          <w:bCs/>
        </w:rPr>
        <w:t xml:space="preserve"> </w:t>
      </w:r>
      <w:r w:rsidR="00823DC2">
        <w:rPr>
          <w:bCs/>
        </w:rPr>
        <w:t>with</w:t>
      </w:r>
      <w:r w:rsidR="00A401A0">
        <w:rPr>
          <w:bCs/>
        </w:rPr>
        <w:t xml:space="preserve"> </w:t>
      </w:r>
      <w:r w:rsidR="00A401A0" w:rsidRPr="00A401A0">
        <w:rPr>
          <w:bCs/>
          <w:i/>
          <w:iCs/>
        </w:rPr>
        <w:t>http://localhost:1234</w:t>
      </w:r>
      <w:r w:rsidR="00A401A0">
        <w:rPr>
          <w:bCs/>
        </w:rPr>
        <w:t xml:space="preserve"> or </w:t>
      </w:r>
      <w:r w:rsidR="00A401A0" w:rsidRPr="00B036E5">
        <w:rPr>
          <w:bCs/>
          <w:i/>
          <w:iCs/>
        </w:rPr>
        <w:t>https://localhost:4321</w:t>
      </w:r>
      <w:r w:rsidR="00A401A0">
        <w:rPr>
          <w:bCs/>
        </w:rPr>
        <w:t xml:space="preserve"> in the </w:t>
      </w:r>
      <w:r w:rsidR="00A401A0" w:rsidRPr="00A401A0">
        <w:rPr>
          <w:b/>
        </w:rPr>
        <w:t>Address Bar</w:t>
      </w:r>
      <w:r w:rsidR="00A401A0">
        <w:rPr>
          <w:bCs/>
        </w:rPr>
        <w:t xml:space="preserve"> </w:t>
      </w:r>
      <w:r>
        <w:rPr>
          <w:bCs/>
        </w:rPr>
        <w:t>as follows</w:t>
      </w:r>
      <w:r w:rsidR="000D48D4">
        <w:rPr>
          <w:bCs/>
        </w:rPr>
        <w:t>:</w:t>
      </w:r>
    </w:p>
    <w:p w14:paraId="096B4DC9" w14:textId="77777777" w:rsidR="00EB2207" w:rsidRPr="008E630B" w:rsidRDefault="00EB2207" w:rsidP="00EB2207">
      <w:pPr>
        <w:rPr>
          <w:noProof/>
        </w:rPr>
      </w:pPr>
    </w:p>
    <w:p w14:paraId="7493D59C" w14:textId="77777777" w:rsidR="00EB2207" w:rsidRPr="008E630B" w:rsidRDefault="00EB2207" w:rsidP="00EB2207">
      <w:pPr>
        <w:jc w:val="center"/>
      </w:pPr>
      <w:r w:rsidRPr="008E630B">
        <w:rPr>
          <w:noProof/>
        </w:rPr>
        <w:drawing>
          <wp:inline distT="0" distB="0" distL="0" distR="0" wp14:anchorId="48558716" wp14:editId="2C96BC92">
            <wp:extent cx="6178602" cy="332099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2" cy="33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6A759" w14:textId="77777777" w:rsidR="00EB2207" w:rsidRPr="008E630B" w:rsidRDefault="00EB2207" w:rsidP="00EB2207"/>
    <w:p w14:paraId="303CC955" w14:textId="45477386" w:rsidR="000D48D4" w:rsidRDefault="000D48D4">
      <w:pPr>
        <w:rPr>
          <w:rFonts w:cs="Segoe UI"/>
          <w:bCs/>
        </w:rPr>
      </w:pPr>
      <w:r>
        <w:rPr>
          <w:bCs/>
        </w:rPr>
        <w:t xml:space="preserve">Make sure to keep the </w:t>
      </w:r>
      <w:r w:rsidRPr="00823DC2">
        <w:rPr>
          <w:b/>
        </w:rPr>
        <w:t>Browser</w:t>
      </w:r>
      <w:r>
        <w:rPr>
          <w:bCs/>
        </w:rPr>
        <w:t xml:space="preserve"> open throughout the </w:t>
      </w:r>
      <w:r w:rsidRPr="00823DC2">
        <w:rPr>
          <w:b/>
        </w:rPr>
        <w:t>Workshop</w:t>
      </w:r>
      <w:r>
        <w:rPr>
          <w:bCs/>
        </w:rPr>
        <w:t xml:space="preserve">. However if you accidently close the </w:t>
      </w:r>
      <w:r w:rsidRPr="000D48D4">
        <w:rPr>
          <w:b/>
        </w:rPr>
        <w:t>Browser</w:t>
      </w:r>
      <w:r>
        <w:rPr>
          <w:bCs/>
        </w:rPr>
        <w:t xml:space="preserve"> then you can return to </w:t>
      </w:r>
      <w:r w:rsidRPr="000D48D4">
        <w:rPr>
          <w:b/>
        </w:rPr>
        <w:t>Visual Studio Code</w:t>
      </w:r>
      <w:r>
        <w:rPr>
          <w:bCs/>
        </w:rPr>
        <w:t xml:space="preserve"> and 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>
        <w:rPr>
          <w:bCs/>
        </w:rPr>
        <w:t xml:space="preserve"> on the </w:t>
      </w:r>
      <w:r w:rsidRPr="000D48D4">
        <w:rPr>
          <w:b/>
        </w:rPr>
        <w:t>Keyboard</w:t>
      </w:r>
      <w:r>
        <w:rPr>
          <w:bCs/>
        </w:rPr>
        <w:t xml:space="preserve"> and then in the </w:t>
      </w:r>
      <w:r w:rsidRPr="000D48D4">
        <w:rPr>
          <w:b/>
        </w:rPr>
        <w:t>Terminal</w:t>
      </w:r>
      <w:r>
        <w:rPr>
          <w:bCs/>
        </w:rPr>
        <w:t xml:space="preserve"> type </w:t>
      </w:r>
      <w:r w:rsidRPr="000D48D4">
        <w:rPr>
          <w:rFonts w:ascii="Consolas" w:hAnsi="Consolas"/>
          <w:b/>
        </w:rPr>
        <w:t>dotnet watch</w:t>
      </w:r>
      <w:r>
        <w:rPr>
          <w:rFonts w:cs="Segoe UI"/>
          <w:bCs/>
        </w:rPr>
        <w:t xml:space="preserve"> again which should relaunch the </w:t>
      </w:r>
      <w:r w:rsidRPr="000D48D4">
        <w:rPr>
          <w:rFonts w:cs="Segoe UI"/>
          <w:b/>
        </w:rPr>
        <w:t>Browser</w:t>
      </w:r>
      <w:r w:rsidR="00121E5C">
        <w:rPr>
          <w:rFonts w:cs="Segoe UI"/>
          <w:bCs/>
        </w:rPr>
        <w:t xml:space="preserve"> or if you close </w:t>
      </w:r>
      <w:r w:rsidR="00121E5C" w:rsidRPr="00121E5C">
        <w:rPr>
          <w:rFonts w:cs="Segoe UI"/>
          <w:b/>
        </w:rPr>
        <w:t>Visual Studio Code</w:t>
      </w:r>
      <w:r w:rsidR="00121E5C">
        <w:rPr>
          <w:rFonts w:cs="Segoe UI"/>
          <w:bCs/>
        </w:rPr>
        <w:t xml:space="preserve"> then you can just</w:t>
      </w:r>
      <w:r w:rsidR="007555F2">
        <w:rPr>
          <w:rFonts w:cs="Segoe UI"/>
          <w:bCs/>
        </w:rPr>
        <w:t xml:space="preserve"> launch </w:t>
      </w:r>
      <w:r w:rsidR="007555F2" w:rsidRPr="007555F2">
        <w:rPr>
          <w:rFonts w:cs="Segoe UI"/>
          <w:b/>
        </w:rPr>
        <w:t>Visual Studio Code</w:t>
      </w:r>
      <w:r w:rsidR="007555F2">
        <w:rPr>
          <w:rFonts w:cs="Segoe UI"/>
          <w:bCs/>
        </w:rPr>
        <w:t xml:space="preserve"> again then</w:t>
      </w:r>
      <w:r w:rsidR="00121E5C">
        <w:rPr>
          <w:rFonts w:cs="Segoe UI"/>
          <w:bCs/>
        </w:rPr>
        <w:t xml:space="preserve"> </w:t>
      </w:r>
      <w:r w:rsidR="007555F2">
        <w:rPr>
          <w:rFonts w:cs="Segoe UI"/>
          <w:bCs/>
        </w:rPr>
        <w:t>from the</w:t>
      </w:r>
      <w:r w:rsidR="00121E5C">
        <w:rPr>
          <w:rFonts w:cs="Segoe UI"/>
          <w:bCs/>
        </w:rPr>
        <w:t xml:space="preserve"> </w:t>
      </w:r>
      <w:r w:rsidR="00121E5C" w:rsidRPr="00121E5C">
        <w:rPr>
          <w:rFonts w:cs="Segoe UI"/>
          <w:b/>
        </w:rPr>
        <w:t>Terminal</w:t>
      </w:r>
      <w:r w:rsidR="00121E5C">
        <w:rPr>
          <w:rFonts w:cs="Segoe UI"/>
          <w:bCs/>
        </w:rPr>
        <w:t xml:space="preserve"> type </w:t>
      </w:r>
      <w:r w:rsidR="00121E5C" w:rsidRPr="00121E5C">
        <w:rPr>
          <w:rFonts w:ascii="Consolas" w:hAnsi="Consolas" w:cs="Segoe UI"/>
          <w:b/>
        </w:rPr>
        <w:t>dotnet watch</w:t>
      </w:r>
      <w:r w:rsidR="007555F2">
        <w:rPr>
          <w:rFonts w:cs="Segoe UI"/>
          <w:bCs/>
        </w:rPr>
        <w:t xml:space="preserve"> </w:t>
      </w:r>
      <w:r w:rsidR="00121E5C">
        <w:rPr>
          <w:rFonts w:cs="Segoe UI"/>
          <w:bCs/>
        </w:rPr>
        <w:t xml:space="preserve">to launch the </w:t>
      </w:r>
      <w:r w:rsidR="00121E5C" w:rsidRPr="00121E5C">
        <w:rPr>
          <w:rFonts w:cs="Segoe UI"/>
          <w:b/>
          <w:bCs/>
        </w:rPr>
        <w:t>Browser</w:t>
      </w:r>
      <w:r w:rsidR="00F659A2">
        <w:rPr>
          <w:rFonts w:cs="Segoe UI"/>
          <w:bCs/>
        </w:rPr>
        <w:t>.</w:t>
      </w:r>
      <w:r>
        <w:rPr>
          <w:rFonts w:cs="Segoe UI"/>
          <w:bCs/>
        </w:rPr>
        <w:br w:type="page"/>
      </w:r>
    </w:p>
    <w:p w14:paraId="46CC1826" w14:textId="2E1DF4BA" w:rsidR="00165D35" w:rsidRPr="00165D35" w:rsidRDefault="00A11FC4" w:rsidP="00165D35">
      <w:pPr>
        <w:pStyle w:val="Heading2"/>
      </w:pPr>
      <w:bookmarkStart w:id="15" w:name="_Toc120633424"/>
      <w:r>
        <w:lastRenderedPageBreak/>
        <w:t>Provider</w:t>
      </w:r>
      <w:bookmarkEnd w:id="15"/>
    </w:p>
    <w:p w14:paraId="730995A8" w14:textId="52D99C9C" w:rsidR="0037435D" w:rsidRDefault="0037435D" w:rsidP="007449BB">
      <w:pPr>
        <w:rPr>
          <w:rFonts w:cs="Segoe UI"/>
        </w:rPr>
      </w:pPr>
      <w:r>
        <w:t xml:space="preserve">The next </w:t>
      </w:r>
      <w:r w:rsidR="001F07D7">
        <w:t>we will</w:t>
      </w:r>
      <w:r>
        <w:t xml:space="preserve"> star</w:t>
      </w:r>
      <w:r w:rsidR="001F07D7">
        <w:t>t</w:t>
      </w:r>
      <w:r>
        <w:t xml:space="preserve"> to write a </w:t>
      </w:r>
      <w:r w:rsidRPr="0037435D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which represents something in </w:t>
      </w:r>
      <w:r w:rsidRPr="0037435D">
        <w:rPr>
          <w:rFonts w:cs="Segoe UI"/>
          <w:b/>
          <w:bCs/>
        </w:rPr>
        <w:t>C#</w:t>
      </w:r>
      <w:r w:rsidR="000A1C16">
        <w:rPr>
          <w:rFonts w:cs="Segoe UI"/>
        </w:rPr>
        <w:t>,</w:t>
      </w:r>
      <w:r>
        <w:rPr>
          <w:rFonts w:cs="Segoe UI"/>
        </w:rPr>
        <w:t xml:space="preserve"> </w:t>
      </w:r>
      <w:r w:rsidR="000A1C16">
        <w:rPr>
          <w:rFonts w:cs="Segoe UI"/>
        </w:rPr>
        <w:t>i</w:t>
      </w:r>
      <w:r>
        <w:rPr>
          <w:rFonts w:cs="Segoe UI"/>
        </w:rPr>
        <w:t>n this case will b</w:t>
      </w:r>
      <w:r w:rsidR="00C55DFE">
        <w:rPr>
          <w:rFonts w:cs="Segoe UI"/>
        </w:rPr>
        <w:t xml:space="preserve">e </w:t>
      </w:r>
      <w:r w:rsidRPr="0037435D">
        <w:rPr>
          <w:rFonts w:cs="Segoe UI"/>
          <w:b/>
          <w:bCs/>
        </w:rPr>
        <w:t>Provider</w:t>
      </w:r>
      <w:r w:rsidR="001F07D7">
        <w:rPr>
          <w:rFonts w:cs="Segoe UI"/>
        </w:rPr>
        <w:t>.</w:t>
      </w:r>
      <w:r>
        <w:rPr>
          <w:rFonts w:cs="Segoe UI"/>
        </w:rPr>
        <w:t xml:space="preserve"> </w:t>
      </w:r>
      <w:r w:rsidR="001F07D7">
        <w:rPr>
          <w:rFonts w:cs="Segoe UI"/>
        </w:rPr>
        <w:t>T</w:t>
      </w:r>
      <w:r>
        <w:rPr>
          <w:rFonts w:cs="Segoe UI"/>
        </w:rPr>
        <w:t>his will allow you to group the main functionality</w:t>
      </w:r>
      <w:r w:rsidR="00C55DFE">
        <w:rPr>
          <w:rFonts w:cs="Segoe UI"/>
        </w:rPr>
        <w:t xml:space="preserve"> to use </w:t>
      </w:r>
      <w:r w:rsidR="00C55DFE">
        <w:rPr>
          <w:rFonts w:cs="Segoe UI"/>
          <w:b/>
          <w:bCs/>
        </w:rPr>
        <w:t>Spotify</w:t>
      </w:r>
      <w:r>
        <w:rPr>
          <w:rFonts w:cs="Segoe UI"/>
        </w:rPr>
        <w:t xml:space="preserve"> in one place and create reusable code</w:t>
      </w:r>
      <w:r w:rsidR="00C55DFE">
        <w:rPr>
          <w:rFonts w:cs="Segoe UI"/>
        </w:rPr>
        <w:t>,</w:t>
      </w:r>
      <w:r>
        <w:rPr>
          <w:rFonts w:cs="Segoe UI"/>
        </w:rPr>
        <w:t xml:space="preserve"> </w:t>
      </w:r>
      <w:r w:rsidR="000A1C16">
        <w:rPr>
          <w:rFonts w:cs="Segoe UI"/>
        </w:rPr>
        <w:t>t</w:t>
      </w:r>
      <w:r>
        <w:rPr>
          <w:rFonts w:cs="Segoe UI"/>
        </w:rPr>
        <w:t>h</w:t>
      </w:r>
      <w:r w:rsidR="000A1C16">
        <w:rPr>
          <w:rFonts w:cs="Segoe UI"/>
        </w:rPr>
        <w:t>is</w:t>
      </w:r>
      <w:r>
        <w:rPr>
          <w:rFonts w:cs="Segoe UI"/>
        </w:rPr>
        <w:t xml:space="preserve"> concept in software</w:t>
      </w:r>
      <w:r w:rsidR="000A1C16">
        <w:rPr>
          <w:rFonts w:cs="Segoe UI"/>
        </w:rPr>
        <w:t xml:space="preserve"> is known as</w:t>
      </w:r>
      <w:r>
        <w:rPr>
          <w:rFonts w:cs="Segoe UI"/>
        </w:rPr>
        <w:t xml:space="preserve"> </w:t>
      </w:r>
      <w:r w:rsidRPr="001F07D7">
        <w:rPr>
          <w:rFonts w:cs="Segoe UI"/>
          <w:i/>
          <w:iCs/>
        </w:rPr>
        <w:t>Don’t Repeat Yourself</w:t>
      </w:r>
      <w:r>
        <w:rPr>
          <w:rFonts w:cs="Segoe UI"/>
        </w:rPr>
        <w:t xml:space="preserve"> or </w:t>
      </w:r>
      <w:r w:rsidRPr="001F07D7">
        <w:rPr>
          <w:rFonts w:cs="Segoe UI"/>
          <w:i/>
          <w:iCs/>
        </w:rPr>
        <w:t>DR</w:t>
      </w:r>
      <w:r w:rsidR="000A1C16" w:rsidRPr="001F07D7">
        <w:rPr>
          <w:rFonts w:cs="Segoe UI"/>
          <w:i/>
          <w:iCs/>
        </w:rPr>
        <w:t>Y</w:t>
      </w:r>
      <w:r w:rsidR="000A1C16">
        <w:rPr>
          <w:rFonts w:cs="Segoe UI"/>
        </w:rPr>
        <w:t>.</w:t>
      </w:r>
    </w:p>
    <w:p w14:paraId="19B02D6B" w14:textId="16CB2276" w:rsidR="0037435D" w:rsidRDefault="0037435D" w:rsidP="007449BB">
      <w:pPr>
        <w:rPr>
          <w:rFonts w:cs="Segoe UI"/>
        </w:rPr>
      </w:pPr>
    </w:p>
    <w:p w14:paraId="37084319" w14:textId="13569BF5" w:rsidR="007449BB" w:rsidRDefault="0037435D" w:rsidP="0037435D">
      <w:pPr>
        <w:rPr>
          <w:rFonts w:cs="Segoe UI"/>
        </w:rPr>
      </w:pPr>
      <w:r>
        <w:rPr>
          <w:rFonts w:cs="Segoe UI"/>
        </w:rPr>
        <w:t xml:space="preserve">With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the </w:t>
      </w:r>
      <w:r w:rsidRPr="0037435D">
        <w:rPr>
          <w:rFonts w:cs="Segoe UI"/>
          <w:b/>
          <w:bCs/>
        </w:rPr>
        <w:t>Explorer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move the </w:t>
      </w:r>
      <w:r w:rsidRPr="0037435D">
        <w:rPr>
          <w:rFonts w:cs="Segoe UI"/>
          <w:b/>
          <w:bCs/>
        </w:rPr>
        <w:t>Cursor</w:t>
      </w:r>
      <w:r>
        <w:rPr>
          <w:rFonts w:cs="Segoe UI"/>
        </w:rPr>
        <w:t xml:space="preserve"> over </w:t>
      </w:r>
      <w:proofErr w:type="spellStart"/>
      <w:r w:rsidRPr="0037435D">
        <w:rPr>
          <w:rFonts w:cs="Segoe UI"/>
          <w:b/>
          <w:bCs/>
        </w:rPr>
        <w:t>Blazorfy</w:t>
      </w:r>
      <w:proofErr w:type="spellEnd"/>
      <w:r>
        <w:rPr>
          <w:rFonts w:cs="Segoe UI"/>
        </w:rPr>
        <w:t xml:space="preserve"> you will see a </w:t>
      </w:r>
      <w:r w:rsidRPr="0037435D">
        <w:rPr>
          <w:rFonts w:cs="Segoe UI"/>
          <w:b/>
          <w:bCs/>
        </w:rPr>
        <w:t>New File…</w:t>
      </w:r>
      <w:r>
        <w:rPr>
          <w:rFonts w:cs="Segoe UI"/>
        </w:rPr>
        <w:t xml:space="preserve"> option, if you select this and then type in the name as follows</w:t>
      </w:r>
      <w:r w:rsidR="001B5EE2">
        <w:rPr>
          <w:rFonts w:cs="Segoe UI"/>
        </w:rPr>
        <w:t xml:space="preserve"> and</w:t>
      </w:r>
      <w:r>
        <w:rPr>
          <w:rFonts w:cs="Segoe UI"/>
        </w:rPr>
        <w:t xml:space="preserve"> then press </w:t>
      </w:r>
      <w:r w:rsidRPr="0037435D">
        <w:rPr>
          <w:rFonts w:cs="Segoe UI"/>
          <w:b/>
          <w:bCs/>
        </w:rPr>
        <w:t>Enter</w:t>
      </w:r>
      <w:r>
        <w:rPr>
          <w:rFonts w:cs="Segoe UI"/>
        </w:rPr>
        <w:t>:</w:t>
      </w:r>
    </w:p>
    <w:p w14:paraId="0F9F72CA" w14:textId="4DC4B6E9" w:rsidR="0037435D" w:rsidRDefault="0037435D" w:rsidP="0037435D">
      <w:pPr>
        <w:rPr>
          <w:rFonts w:cs="Segoe UI"/>
        </w:rPr>
      </w:pPr>
    </w:p>
    <w:p w14:paraId="0EA9DAB2" w14:textId="5F55E79A" w:rsidR="0037435D" w:rsidRDefault="0037435D" w:rsidP="0037435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DA2F2EE" wp14:editId="6F4E9B8E">
                <wp:extent cx="6642000" cy="1404620"/>
                <wp:effectExtent l="0" t="0" r="26035" b="12700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5378E2C" w14:textId="0A1397DC" w:rsidR="0037435D" w:rsidRPr="000C7097" w:rsidRDefault="0037435D" w:rsidP="0037435D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VerbatimChar"/>
                              </w:rPr>
                              <w:t>SpotifyProvider.c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A2F2EE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5378E2C" w14:textId="0A1397DC" w:rsidR="0037435D" w:rsidRPr="000C7097" w:rsidRDefault="0037435D" w:rsidP="0037435D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VerbatimChar"/>
                        </w:rPr>
                        <w:t>SpotifyProvider.cs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64BD9A8A" w14:textId="34A25E9F" w:rsidR="0037435D" w:rsidRDefault="0037435D" w:rsidP="0037435D">
      <w:pPr>
        <w:rPr>
          <w:rFonts w:cs="Segoe UI"/>
        </w:rPr>
      </w:pPr>
    </w:p>
    <w:p w14:paraId="5414B75A" w14:textId="0E5FD95C" w:rsidR="0037435D" w:rsidRPr="00A9053C" w:rsidRDefault="00A9053C" w:rsidP="0037435D">
      <w:pPr>
        <w:rPr>
          <w:rFonts w:cs="Segoe UI"/>
        </w:rPr>
      </w:pPr>
      <w:r>
        <w:t xml:space="preserve">Once you press </w:t>
      </w:r>
      <w:r w:rsidRPr="00A9053C">
        <w:rPr>
          <w:b/>
          <w:bCs/>
        </w:rPr>
        <w:t>Enter</w:t>
      </w:r>
      <w:r>
        <w:t xml:space="preserve"> after typing in the name </w:t>
      </w:r>
      <w:r>
        <w:rPr>
          <w:rFonts w:cs="Segoe UI"/>
        </w:rPr>
        <w:t xml:space="preserve">you </w:t>
      </w:r>
      <w:r w:rsidR="0037435D">
        <w:rPr>
          <w:rFonts w:cs="Segoe UI"/>
        </w:rPr>
        <w:t xml:space="preserve">should see a </w:t>
      </w:r>
      <w:r>
        <w:rPr>
          <w:rFonts w:cs="Segoe UI"/>
        </w:rPr>
        <w:t>b</w:t>
      </w:r>
      <w:r w:rsidR="0037435D">
        <w:rPr>
          <w:rFonts w:cs="Segoe UI"/>
        </w:rPr>
        <w:t xml:space="preserve">lank </w:t>
      </w:r>
      <w:proofErr w:type="spellStart"/>
      <w:r w:rsidR="0037435D" w:rsidRPr="0037435D">
        <w:rPr>
          <w:rFonts w:cs="Segoe UI"/>
          <w:i/>
          <w:iCs/>
        </w:rPr>
        <w:t>SpotifyProvider.cs</w:t>
      </w:r>
      <w:proofErr w:type="spellEnd"/>
      <w:r w:rsidR="0037435D">
        <w:rPr>
          <w:rFonts w:cs="Segoe UI"/>
        </w:rPr>
        <w:t xml:space="preserve"> </w:t>
      </w:r>
      <w:r>
        <w:rPr>
          <w:rFonts w:cs="Segoe UI"/>
        </w:rPr>
        <w:t xml:space="preserve">or you can select it from the </w:t>
      </w:r>
      <w:r w:rsidRPr="00A9053C">
        <w:rPr>
          <w:rFonts w:cs="Segoe UI"/>
          <w:b/>
          <w:bCs/>
        </w:rPr>
        <w:t>Explorer</w:t>
      </w:r>
      <w:r>
        <w:rPr>
          <w:rFonts w:cs="Segoe UI"/>
        </w:rPr>
        <w:t xml:space="preserve"> in </w:t>
      </w:r>
      <w:r w:rsidRPr="00A9053C">
        <w:rPr>
          <w:rFonts w:cs="Segoe UI"/>
          <w:b/>
          <w:bCs/>
        </w:rPr>
        <w:t>Visual Studio Code</w:t>
      </w:r>
      <w:r>
        <w:rPr>
          <w:rFonts w:cs="Segoe UI"/>
        </w:rPr>
        <w:t xml:space="preserve"> so you can see it as follows:</w:t>
      </w:r>
    </w:p>
    <w:p w14:paraId="42B61ACB" w14:textId="77777777" w:rsidR="0037435D" w:rsidRPr="0037435D" w:rsidRDefault="0037435D" w:rsidP="0037435D">
      <w:pPr>
        <w:rPr>
          <w:rFonts w:cs="Segoe UI"/>
        </w:rPr>
      </w:pPr>
    </w:p>
    <w:p w14:paraId="4C0B841B" w14:textId="24060D28" w:rsidR="001816FE" w:rsidRPr="008E630B" w:rsidRDefault="001816FE" w:rsidP="007449BB">
      <w:pPr>
        <w:pStyle w:val="BodyText"/>
        <w:jc w:val="center"/>
      </w:pPr>
      <w:r w:rsidRPr="008E630B">
        <w:rPr>
          <w:noProof/>
        </w:rPr>
        <w:drawing>
          <wp:inline distT="0" distB="0" distL="0" distR="0" wp14:anchorId="270E479A" wp14:editId="2B23BE8E">
            <wp:extent cx="6189780" cy="3327006"/>
            <wp:effectExtent l="0" t="0" r="1905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0" cy="3327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CB08B" w14:textId="77777777" w:rsidR="001816FE" w:rsidRPr="008E630B" w:rsidRDefault="001816FE" w:rsidP="00A84A4A"/>
    <w:p w14:paraId="768EB23E" w14:textId="262DB843" w:rsidR="00827CB4" w:rsidRDefault="00827CB4">
      <w:r>
        <w:t xml:space="preserve">Should you make any mistakes with the </w:t>
      </w:r>
      <w:r w:rsidRPr="00827CB4">
        <w:rPr>
          <w:b/>
          <w:bCs/>
        </w:rPr>
        <w:t>C#</w:t>
      </w:r>
      <w:r>
        <w:t xml:space="preserve"> in this </w:t>
      </w:r>
      <w:r w:rsidRPr="00827CB4">
        <w:rPr>
          <w:b/>
          <w:bCs/>
        </w:rPr>
        <w:t>Workshop</w:t>
      </w:r>
      <w:r>
        <w:t xml:space="preserve"> then you will see </w:t>
      </w:r>
      <w:r w:rsidRPr="00827CB4">
        <w:rPr>
          <w:b/>
          <w:bCs/>
        </w:rPr>
        <w:t>Errors</w:t>
      </w:r>
      <w:r>
        <w:rPr>
          <w:b/>
          <w:bCs/>
        </w:rPr>
        <w:t xml:space="preserve"> </w:t>
      </w:r>
      <w:r>
        <w:t xml:space="preserve">in the </w:t>
      </w:r>
      <w:r w:rsidRPr="00827CB4">
        <w:rPr>
          <w:b/>
          <w:bCs/>
        </w:rPr>
        <w:t>Terminal</w:t>
      </w:r>
      <w:r w:rsidR="00A72951">
        <w:t xml:space="preserve"> when you </w:t>
      </w:r>
      <w:r w:rsidR="00A72951" w:rsidRPr="00A72951">
        <w:rPr>
          <w:b/>
          <w:bCs/>
        </w:rPr>
        <w:t>Save</w:t>
      </w:r>
      <w:r w:rsidR="00A72951">
        <w:t xml:space="preserve"> any change</w:t>
      </w:r>
      <w:r w:rsidR="00C91D90">
        <w:t>s</w:t>
      </w:r>
      <w:r w:rsidR="00A72951">
        <w:t>.</w:t>
      </w:r>
      <w:r>
        <w:t xml:space="preserve"> </w:t>
      </w:r>
      <w:r w:rsidR="00A72951">
        <w:t xml:space="preserve">So if you see any </w:t>
      </w:r>
      <w:r w:rsidR="00A72951" w:rsidRPr="00A72951">
        <w:rPr>
          <w:b/>
          <w:bCs/>
        </w:rPr>
        <w:t>Errors</w:t>
      </w:r>
      <w:r>
        <w:t xml:space="preserve"> double check you haven’t missed anything, the key thing to remember is balance, you will be using a lot of curly braces that open like so </w:t>
      </w:r>
      <w:r w:rsidRPr="00827CB4">
        <w:rPr>
          <w:rFonts w:ascii="Consolas" w:hAnsi="Consolas"/>
          <w:b/>
          <w:bCs/>
        </w:rPr>
        <w:t>{</w:t>
      </w:r>
      <w:r>
        <w:t xml:space="preserve"> but will always have a counterpart of </w:t>
      </w:r>
      <w:r w:rsidRPr="00827CB4">
        <w:rPr>
          <w:rFonts w:ascii="Consolas" w:hAnsi="Consolas"/>
          <w:b/>
          <w:bCs/>
        </w:rPr>
        <w:t>}</w:t>
      </w:r>
      <w:r>
        <w:rPr>
          <w:rFonts w:cs="Segoe UI"/>
        </w:rPr>
        <w:t xml:space="preserve"> this also applies to square brackets that will have both </w:t>
      </w:r>
      <w:r w:rsidRPr="00827CB4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827CB4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</w:t>
      </w:r>
      <w:r w:rsidR="00A72951">
        <w:rPr>
          <w:rFonts w:cs="Segoe UI"/>
        </w:rPr>
        <w:t xml:space="preserve">and rounded brackets of </w:t>
      </w:r>
      <w:r w:rsidR="00A72951" w:rsidRPr="00A72951">
        <w:rPr>
          <w:rFonts w:ascii="Consolas" w:hAnsi="Consolas" w:cs="Segoe UI"/>
          <w:b/>
          <w:bCs/>
        </w:rPr>
        <w:t>(</w:t>
      </w:r>
      <w:r w:rsidR="00A72951">
        <w:rPr>
          <w:rFonts w:cs="Segoe UI"/>
        </w:rPr>
        <w:t xml:space="preserve"> and </w:t>
      </w:r>
      <w:r w:rsidR="00A72951" w:rsidRPr="00A72951">
        <w:rPr>
          <w:rFonts w:ascii="Consolas" w:hAnsi="Consolas" w:cs="Segoe UI"/>
          <w:b/>
          <w:bCs/>
        </w:rPr>
        <w:t>)</w:t>
      </w:r>
      <w:r w:rsidR="00A72951">
        <w:rPr>
          <w:rFonts w:cs="Segoe UI"/>
        </w:rPr>
        <w:t xml:space="preserve"> </w:t>
      </w:r>
      <w:r>
        <w:rPr>
          <w:rFonts w:cs="Segoe UI"/>
        </w:rPr>
        <w:t xml:space="preserve">so it is a good idea to check if these are balanced, if you see any double-quotes or </w:t>
      </w:r>
      <w:r w:rsidRPr="00827CB4">
        <w:rPr>
          <w:rFonts w:ascii="Consolas" w:hAnsi="Consolas" w:cs="Segoe UI"/>
          <w:b/>
          <w:bCs/>
        </w:rPr>
        <w:t>"</w:t>
      </w:r>
      <w:r>
        <w:rPr>
          <w:b/>
          <w:bCs/>
        </w:rPr>
        <w:t xml:space="preserve"> </w:t>
      </w:r>
      <w:r>
        <w:t xml:space="preserve">then you should always expect to see another </w:t>
      </w:r>
      <w:r w:rsidRPr="00827CB4">
        <w:rPr>
          <w:rFonts w:ascii="Consolas" w:hAnsi="Consolas"/>
          <w:b/>
          <w:bCs/>
        </w:rPr>
        <w:t>"</w:t>
      </w:r>
      <w:r>
        <w:t xml:space="preserve"> nearby</w:t>
      </w:r>
      <w:r w:rsidR="00E872BF">
        <w:t xml:space="preserve">. Where you see any </w:t>
      </w:r>
      <w:r w:rsidR="00C96EF6">
        <w:t xml:space="preserve">semi colons or </w:t>
      </w:r>
      <w:r w:rsidR="00C96EF6" w:rsidRPr="00C96EF6">
        <w:rPr>
          <w:rFonts w:ascii="Consolas" w:hAnsi="Consolas"/>
          <w:b/>
          <w:bCs/>
        </w:rPr>
        <w:t>;</w:t>
      </w:r>
      <w:r w:rsidR="00C034F7">
        <w:t xml:space="preserve"> </w:t>
      </w:r>
      <w:r w:rsidR="00C96EF6">
        <w:t>remember to include them, sometimes the smallest mistake that is easy to fix makes it work</w:t>
      </w:r>
      <w:r w:rsidR="00E872BF">
        <w:t xml:space="preserve"> once corrected!</w:t>
      </w:r>
    </w:p>
    <w:p w14:paraId="7DD9BEF0" w14:textId="77777777" w:rsidR="00827CB4" w:rsidRDefault="00827CB4"/>
    <w:p w14:paraId="650E3C03" w14:textId="77777777" w:rsidR="00C034F7" w:rsidRDefault="00827CB4">
      <w:pPr>
        <w:rPr>
          <w:rFonts w:cs="Segoe UI"/>
        </w:rPr>
      </w:pPr>
      <w:r>
        <w:t xml:space="preserve">Should you make any mistakes with the </w:t>
      </w:r>
      <w:r w:rsidRPr="00827CB4">
        <w:rPr>
          <w:b/>
          <w:bCs/>
        </w:rPr>
        <w:t>HTML</w:t>
      </w:r>
      <w:r>
        <w:rPr>
          <w:b/>
          <w:bCs/>
        </w:rPr>
        <w:t xml:space="preserve"> </w:t>
      </w:r>
      <w:r>
        <w:t xml:space="preserve">or </w:t>
      </w:r>
      <w:r>
        <w:rPr>
          <w:b/>
          <w:bCs/>
        </w:rPr>
        <w:t>Razor</w:t>
      </w:r>
      <w:r>
        <w:t xml:space="preserve"> these may be harder to spot and may just not look correct in the </w:t>
      </w:r>
      <w:r w:rsidRPr="00827CB4">
        <w:rPr>
          <w:b/>
          <w:bCs/>
        </w:rPr>
        <w:t>Browser</w:t>
      </w:r>
      <w:r>
        <w:rPr>
          <w:b/>
          <w:bCs/>
        </w:rPr>
        <w:t xml:space="preserve"> </w:t>
      </w:r>
      <w:r>
        <w:rPr>
          <w:rFonts w:cs="Segoe UI"/>
        </w:rPr>
        <w:t xml:space="preserve">so make sure any angled brackets you see should open with </w:t>
      </w:r>
      <w:r w:rsidRPr="00827CB4">
        <w:rPr>
          <w:rFonts w:ascii="Consolas" w:hAnsi="Consolas" w:cs="Segoe UI"/>
          <w:b/>
          <w:bCs/>
        </w:rPr>
        <w:t>&lt;</w:t>
      </w:r>
      <w:r>
        <w:rPr>
          <w:rFonts w:cs="Segoe UI"/>
        </w:rPr>
        <w:t xml:space="preserve"> then you should </w:t>
      </w:r>
    </w:p>
    <w:p w14:paraId="5FEFD0DE" w14:textId="2F882E9B" w:rsidR="00A9053C" w:rsidRDefault="00827CB4">
      <w:r>
        <w:rPr>
          <w:rFonts w:cs="Segoe UI"/>
        </w:rPr>
        <w:t xml:space="preserve">expect to see </w:t>
      </w:r>
      <w:r w:rsidRPr="00827CB4">
        <w:rPr>
          <w:rFonts w:ascii="Consolas" w:hAnsi="Consolas" w:cs="Segoe UI"/>
          <w:b/>
          <w:bCs/>
        </w:rPr>
        <w:t>&gt;</w:t>
      </w:r>
      <w:r>
        <w:rPr>
          <w:rFonts w:cs="Segoe UI"/>
        </w:rPr>
        <w:t xml:space="preserve"> nearby although you might see one on their own in </w:t>
      </w:r>
      <w:r w:rsidRPr="00827CB4">
        <w:rPr>
          <w:rFonts w:cs="Segoe UI"/>
          <w:b/>
          <w:bCs/>
        </w:rPr>
        <w:t>C</w:t>
      </w:r>
      <w:r w:rsidR="00A72951">
        <w:rPr>
          <w:rFonts w:cs="Segoe UI"/>
          <w:b/>
          <w:bCs/>
        </w:rPr>
        <w:t xml:space="preserve"># </w:t>
      </w:r>
      <w:r w:rsidR="007704CC">
        <w:rPr>
          <w:rFonts w:cs="Segoe UI"/>
        </w:rPr>
        <w:t xml:space="preserve">but for </w:t>
      </w:r>
      <w:r w:rsidR="007704CC" w:rsidRPr="007704CC">
        <w:rPr>
          <w:rFonts w:cs="Segoe UI"/>
          <w:b/>
          <w:bCs/>
        </w:rPr>
        <w:t>C#</w:t>
      </w:r>
      <w:r w:rsidR="00A72951">
        <w:rPr>
          <w:rFonts w:cs="Segoe UI"/>
        </w:rPr>
        <w:t xml:space="preserve"> </w:t>
      </w:r>
      <w:r>
        <w:t>that’s okay!</w:t>
      </w:r>
    </w:p>
    <w:p w14:paraId="3F7EFE5B" w14:textId="77777777" w:rsidR="00C034F7" w:rsidRDefault="00C034F7"/>
    <w:p w14:paraId="7ED3D5D9" w14:textId="3CFE4396" w:rsidR="00C034F7" w:rsidRDefault="00C034F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C034F7">
        <w:rPr>
          <w:b/>
          <w:bCs/>
        </w:rPr>
        <w:t>Errors</w:t>
      </w:r>
      <w:r>
        <w:t xml:space="preserve"> will give you an idea of where to look for the mistake, they will often give a line number which you can check against the value shown at the bottom of </w:t>
      </w:r>
      <w:r w:rsidRPr="00C034F7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you can always </w:t>
      </w:r>
      <w:r w:rsidR="008E7203" w:rsidRPr="008E7203">
        <w:rPr>
          <w:b/>
          <w:bCs/>
        </w:rPr>
        <w:t>C</w:t>
      </w:r>
      <w:r w:rsidRPr="008E7203">
        <w:rPr>
          <w:b/>
          <w:bCs/>
        </w:rPr>
        <w:t>opy</w:t>
      </w:r>
      <w:r w:rsidR="008E7203">
        <w:rPr>
          <w:b/>
          <w:bCs/>
        </w:rPr>
        <w:t xml:space="preserve"> </w:t>
      </w:r>
      <w:r w:rsidRPr="008E7203">
        <w:t>and</w:t>
      </w:r>
      <w:r w:rsidR="008E7203">
        <w:rPr>
          <w:b/>
          <w:bCs/>
        </w:rPr>
        <w:t xml:space="preserve"> </w:t>
      </w:r>
      <w:r w:rsidR="008E7203" w:rsidRPr="008E7203">
        <w:rPr>
          <w:b/>
          <w:bCs/>
        </w:rPr>
        <w:t>P</w:t>
      </w:r>
      <w:r w:rsidRPr="008E7203">
        <w:rPr>
          <w:b/>
          <w:bCs/>
        </w:rPr>
        <w:t>aste</w:t>
      </w:r>
      <w:r>
        <w:t xml:space="preserve"> any</w:t>
      </w:r>
      <w:r w:rsidR="008E7203">
        <w:t xml:space="preserve"> code</w:t>
      </w:r>
      <w:r>
        <w:t xml:space="preserve"> </w:t>
      </w:r>
      <w:r w:rsidR="008E7203">
        <w:t>in</w:t>
      </w:r>
      <w:r>
        <w:t xml:space="preserve"> the </w:t>
      </w:r>
      <w:r w:rsidRPr="00C034F7">
        <w:rPr>
          <w:b/>
          <w:bCs/>
        </w:rPr>
        <w:t>Workshop</w:t>
      </w:r>
      <w:r>
        <w:t xml:space="preserve"> but read</w:t>
      </w:r>
      <w:r w:rsidR="008E7203">
        <w:t xml:space="preserve"> through</w:t>
      </w:r>
      <w:r>
        <w:t xml:space="preserve"> what you </w:t>
      </w:r>
      <w:r w:rsidR="008E7203">
        <w:t>copied</w:t>
      </w:r>
      <w:r>
        <w:t xml:space="preserve"> to see if you understand </w:t>
      </w:r>
      <w:r w:rsidR="008E7203">
        <w:t>what it is doing!</w:t>
      </w:r>
    </w:p>
    <w:p w14:paraId="5880EC5B" w14:textId="05F0B81D" w:rsidR="009213DF" w:rsidRDefault="009213DF" w:rsidP="009213DF">
      <w:pPr>
        <w:pStyle w:val="Heading2"/>
      </w:pPr>
      <w:bookmarkStart w:id="16" w:name="_Toc120633425"/>
      <w:r>
        <w:lastRenderedPageBreak/>
        <w:t>Namespace</w:t>
      </w:r>
      <w:r w:rsidR="0051098B">
        <w:t>s</w:t>
      </w:r>
      <w:bookmarkEnd w:id="16"/>
    </w:p>
    <w:p w14:paraId="20A60CFF" w14:textId="77777777" w:rsidR="009213DF" w:rsidRDefault="009213DF" w:rsidP="008F2E89">
      <w:pPr>
        <w:pStyle w:val="BodyText"/>
        <w:spacing w:after="0"/>
      </w:pPr>
    </w:p>
    <w:p w14:paraId="56C587C6" w14:textId="2337BBE6" w:rsidR="0037435D" w:rsidRDefault="00A9053C" w:rsidP="008F2E89">
      <w:pPr>
        <w:pStyle w:val="BodyText"/>
        <w:spacing w:after="0"/>
      </w:pPr>
      <w:r>
        <w:t xml:space="preserve">While still in </w:t>
      </w:r>
      <w:r w:rsidRPr="00A9053C">
        <w:rPr>
          <w:b/>
          <w:bCs/>
        </w:rPr>
        <w:t>Visual Studio Code</w:t>
      </w:r>
      <w:r>
        <w:t xml:space="preserve"> at the top of </w:t>
      </w:r>
      <w:proofErr w:type="spellStart"/>
      <w:r w:rsidRPr="00A9053C">
        <w:rPr>
          <w:i/>
          <w:iCs/>
        </w:rPr>
        <w:t>SpotifyProvider.cs</w:t>
      </w:r>
      <w:proofErr w:type="spellEnd"/>
      <w:r>
        <w:t xml:space="preserve"> </w:t>
      </w:r>
      <w:r w:rsidR="0092290F">
        <w:t xml:space="preserve">from the </w:t>
      </w:r>
      <w:r w:rsidR="0092290F" w:rsidRPr="0092290F">
        <w:rPr>
          <w:b/>
          <w:bCs/>
        </w:rPr>
        <w:t>Explorer</w:t>
      </w:r>
      <w:r w:rsidR="0092290F">
        <w:t xml:space="preserve"> </w:t>
      </w:r>
      <w:r>
        <w:t>type in the following:</w:t>
      </w:r>
    </w:p>
    <w:p w14:paraId="3D0BF7F0" w14:textId="0F339638" w:rsidR="00A9053C" w:rsidRDefault="00A9053C" w:rsidP="008F2E89">
      <w:pPr>
        <w:pStyle w:val="BodyText"/>
        <w:spacing w:after="0"/>
      </w:pPr>
    </w:p>
    <w:p w14:paraId="4916A8A0" w14:textId="71C0CE49" w:rsidR="00A9053C" w:rsidRPr="00A9053C" w:rsidRDefault="00A9053C" w:rsidP="008F2E89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CB6C0E2" wp14:editId="5A12430A">
                <wp:extent cx="6642000" cy="1404620"/>
                <wp:effectExtent l="0" t="0" r="26035" b="12700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8CD4D0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ed.LocalStorage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DCD0669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AspNetCore.Components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D7B96BB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9523A55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.Authentication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294A3C6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.Interfaces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B5BB50D" w14:textId="77777777" w:rsidR="00A9053C" w:rsidRP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Requests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FAE2FAA" w14:textId="4F9A1F98" w:rsidR="00A9053C" w:rsidRDefault="00A9053C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053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Responses</w:t>
                            </w:r>
                            <w:proofErr w:type="spellEnd"/>
                            <w:r w:rsidRPr="00A9053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6BAE627" w14:textId="2B1C6180" w:rsidR="00165D35" w:rsidRDefault="00165D35" w:rsidP="00A90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AD54496" w14:textId="460AFC15" w:rsidR="00165D35" w:rsidRDefault="00165D35" w:rsidP="00165D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65D35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165D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65D35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  <w:r w:rsidRPr="00165D3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E757C42" w14:textId="6C2CC684" w:rsidR="001A668A" w:rsidRDefault="001A668A" w:rsidP="00165D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CC8AE4B" w14:textId="13C38F34" w:rsidR="001A668A" w:rsidRPr="001A668A" w:rsidRDefault="001A668A" w:rsidP="001A66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68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Provider </w:t>
                            </w:r>
                            <w:r w:rsidRPr="001A668A">
                              <w:rPr>
                                <w:rFonts w:ascii="Consolas" w:hAnsi="Consolas" w:cs="Cascadia Mono"/>
                                <w:color w:val="008000"/>
                              </w:rPr>
                              <w:t>Clas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B6C0E2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88CD4D0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Blazored.LocalStorage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DCD0669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Microsoft.AspNetCore.Components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D7B96BB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Client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9523A55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Client.Authentication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294A3C6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Client.Interfaces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B5BB50D" w14:textId="77777777" w:rsidR="00A9053C" w:rsidRP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Requests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FAE2FAA" w14:textId="4F9A1F98" w:rsidR="00A9053C" w:rsidRDefault="00A9053C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053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Spotify.NetStandard.Responses</w:t>
                      </w:r>
                      <w:proofErr w:type="spellEnd"/>
                      <w:r w:rsidRPr="00A9053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6BAE627" w14:textId="2B1C6180" w:rsidR="00165D35" w:rsidRDefault="00165D35" w:rsidP="00A90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AD54496" w14:textId="460AFC15" w:rsidR="00165D35" w:rsidRDefault="00165D35" w:rsidP="00165D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65D35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165D3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65D35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  <w:r w:rsidRPr="00165D3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E757C42" w14:textId="6C2CC684" w:rsidR="001A668A" w:rsidRDefault="001A668A" w:rsidP="00165D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CC8AE4B" w14:textId="13C38F34" w:rsidR="001A668A" w:rsidRPr="001A668A" w:rsidRDefault="001A668A" w:rsidP="001A66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68A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 xml:space="preserve">Provider </w:t>
                      </w:r>
                      <w:r w:rsidRPr="001A668A">
                        <w:rPr>
                          <w:rFonts w:ascii="Consolas" w:hAnsi="Consolas" w:cs="Cascadia Mono"/>
                          <w:color w:val="008000"/>
                        </w:rPr>
                        <w:t>Clas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423110" w14:textId="5EB41273" w:rsidR="0037435D" w:rsidRDefault="0037435D" w:rsidP="008F2E89">
      <w:pPr>
        <w:pStyle w:val="BodyText"/>
        <w:spacing w:after="0"/>
      </w:pPr>
    </w:p>
    <w:p w14:paraId="0EB8575E" w14:textId="5107D877" w:rsidR="006A5830" w:rsidRDefault="00A9053C" w:rsidP="008F2E89">
      <w:pPr>
        <w:pStyle w:val="BodyText"/>
        <w:spacing w:after="0"/>
      </w:pPr>
      <w:r w:rsidRPr="00165D35">
        <w:rPr>
          <w:b/>
          <w:bCs/>
        </w:rPr>
        <w:t>C#</w:t>
      </w:r>
      <w:r>
        <w:t xml:space="preserve"> has </w:t>
      </w:r>
      <w:r w:rsidRPr="00A9053C">
        <w:rPr>
          <w:rFonts w:ascii="Consolas" w:hAnsi="Consolas"/>
          <w:b/>
          <w:bCs/>
        </w:rPr>
        <w:t>namespaces</w:t>
      </w:r>
      <w:r>
        <w:rPr>
          <w:rFonts w:cs="Segoe UI"/>
        </w:rPr>
        <w:t xml:space="preserve"> </w:t>
      </w:r>
      <w:r w:rsidR="00B164D7">
        <w:rPr>
          <w:rFonts w:cs="Segoe UI"/>
        </w:rPr>
        <w:t>that</w:t>
      </w:r>
      <w:r>
        <w:rPr>
          <w:rFonts w:cs="Segoe UI"/>
        </w:rPr>
        <w:t xml:space="preserve"> group together related</w:t>
      </w:r>
      <w:r w:rsidR="00B164D7">
        <w:rPr>
          <w:rFonts w:cs="Segoe UI"/>
        </w:rPr>
        <w:t xml:space="preserve"> functionality</w:t>
      </w:r>
      <w:r>
        <w:rPr>
          <w:rFonts w:cs="Segoe UI"/>
        </w:rPr>
        <w:t xml:space="preserve"> and you can </w:t>
      </w:r>
      <w:r w:rsidR="00B164D7">
        <w:rPr>
          <w:rFonts w:cs="Segoe UI"/>
        </w:rPr>
        <w:t>use existing functionality</w:t>
      </w:r>
      <w:r w:rsidR="0092290F">
        <w:rPr>
          <w:rFonts w:cs="Segoe UI"/>
        </w:rPr>
        <w:t xml:space="preserve"> by including them</w:t>
      </w:r>
      <w:r w:rsidR="00315138">
        <w:rPr>
          <w:rFonts w:cs="Segoe UI"/>
        </w:rPr>
        <w:t xml:space="preserve"> at the top of a </w:t>
      </w:r>
      <w:r w:rsidR="00315138" w:rsidRPr="00315138">
        <w:rPr>
          <w:rFonts w:ascii="Consolas" w:hAnsi="Consolas" w:cs="Segoe UI"/>
          <w:b/>
          <w:bCs/>
        </w:rPr>
        <w:t>class</w:t>
      </w:r>
      <w:r w:rsidR="0092290F">
        <w:rPr>
          <w:rFonts w:cs="Segoe UI"/>
        </w:rPr>
        <w:t xml:space="preserve"> with </w:t>
      </w:r>
      <w:r w:rsidR="0092290F" w:rsidRPr="0092290F">
        <w:rPr>
          <w:rFonts w:ascii="Consolas" w:hAnsi="Consolas" w:cs="Segoe UI"/>
          <w:b/>
          <w:bCs/>
        </w:rPr>
        <w:t>using</w:t>
      </w:r>
      <w:r>
        <w:rPr>
          <w:rFonts w:cs="Segoe UI"/>
        </w:rPr>
        <w:t xml:space="preserve"> </w:t>
      </w:r>
      <w:r w:rsidR="0092290F">
        <w:rPr>
          <w:rFonts w:cs="Segoe UI"/>
        </w:rPr>
        <w:t xml:space="preserve">and </w:t>
      </w:r>
      <w:r>
        <w:rPr>
          <w:rFonts w:cs="Segoe UI"/>
        </w:rPr>
        <w:t xml:space="preserve">in this case they are for the </w:t>
      </w:r>
      <w:r w:rsidRPr="00A9053C">
        <w:rPr>
          <w:rFonts w:cs="Segoe UI"/>
          <w:b/>
          <w:bCs/>
        </w:rPr>
        <w:t>Packages</w:t>
      </w:r>
      <w:r>
        <w:rPr>
          <w:rFonts w:cs="Segoe UI"/>
        </w:rPr>
        <w:t xml:space="preserve"> that were added</w:t>
      </w:r>
      <w:r w:rsidR="0079540B">
        <w:rPr>
          <w:rFonts w:cs="Segoe UI"/>
        </w:rPr>
        <w:t xml:space="preserve"> </w:t>
      </w:r>
      <w:r w:rsidR="0092290F">
        <w:rPr>
          <w:rFonts w:cs="Segoe UI"/>
        </w:rPr>
        <w:t>for</w:t>
      </w:r>
      <w:r w:rsidR="0079540B">
        <w:rPr>
          <w:rFonts w:cs="Segoe UI"/>
        </w:rPr>
        <w:t xml:space="preserve"> </w:t>
      </w:r>
      <w:proofErr w:type="spellStart"/>
      <w:r w:rsidR="0079540B" w:rsidRPr="00B164D7">
        <w:rPr>
          <w:i/>
          <w:iCs/>
        </w:rPr>
        <w:t>Blazored.LocalStorage</w:t>
      </w:r>
      <w:proofErr w:type="spellEnd"/>
      <w:r w:rsidR="0079540B">
        <w:t xml:space="preserve"> and </w:t>
      </w:r>
      <w:proofErr w:type="spellStart"/>
      <w:r w:rsidR="0079540B" w:rsidRPr="00B164D7">
        <w:rPr>
          <w:i/>
          <w:iCs/>
        </w:rPr>
        <w:t>Spotify.NetStandard</w:t>
      </w:r>
      <w:proofErr w:type="spellEnd"/>
      <w:r w:rsidR="0079540B">
        <w:rPr>
          <w:b/>
          <w:bCs/>
        </w:rPr>
        <w:t xml:space="preserve"> </w:t>
      </w:r>
      <w:r w:rsidR="0079540B">
        <w:t xml:space="preserve">along with one that is needed from </w:t>
      </w:r>
      <w:r w:rsidR="0079540B" w:rsidRPr="0079540B">
        <w:rPr>
          <w:b/>
          <w:bCs/>
        </w:rPr>
        <w:t>.NET</w:t>
      </w:r>
      <w:r w:rsidR="00B164D7">
        <w:t>.</w:t>
      </w:r>
    </w:p>
    <w:p w14:paraId="1D17A3DA" w14:textId="77777777" w:rsidR="006A5830" w:rsidRDefault="006A5830" w:rsidP="006A5830">
      <w:pPr>
        <w:pStyle w:val="BodyText"/>
        <w:spacing w:after="0"/>
      </w:pPr>
    </w:p>
    <w:p w14:paraId="0B743758" w14:textId="17A507BF" w:rsidR="006A5830" w:rsidRDefault="00315138" w:rsidP="006A5830">
      <w:pPr>
        <w:pStyle w:val="BodyText"/>
        <w:spacing w:after="0"/>
      </w:pPr>
      <w:r>
        <w:t>Also p</w:t>
      </w:r>
      <w:r w:rsidR="006A5830">
        <w:t>lease check these have been typed</w:t>
      </w:r>
      <w:r w:rsidR="007C3701">
        <w:t xml:space="preserve"> in</w:t>
      </w:r>
      <w:r w:rsidR="006A5830">
        <w:t xml:space="preserve"> correctly</w:t>
      </w:r>
      <w:r w:rsidR="007C3701">
        <w:t xml:space="preserve"> or</w:t>
      </w:r>
      <w:r w:rsidR="006A5830">
        <w:t xml:space="preserve"> you can </w:t>
      </w:r>
      <w:r w:rsidR="007C3701" w:rsidRPr="008E7203">
        <w:rPr>
          <w:b/>
          <w:bCs/>
        </w:rPr>
        <w:t>Copy</w:t>
      </w:r>
      <w:r w:rsidR="007C3701">
        <w:t xml:space="preserve"> and </w:t>
      </w:r>
      <w:r w:rsidR="007C3701" w:rsidRPr="008E7203">
        <w:rPr>
          <w:b/>
          <w:bCs/>
        </w:rPr>
        <w:t>Paste</w:t>
      </w:r>
      <w:r w:rsidR="006A5830">
        <w:t xml:space="preserve"> </w:t>
      </w:r>
      <w:r w:rsidR="007C3701">
        <w:t xml:space="preserve">as in </w:t>
      </w:r>
      <w:r w:rsidR="007C3701" w:rsidRPr="007C3701">
        <w:rPr>
          <w:b/>
          <w:bCs/>
        </w:rPr>
        <w:t>C#</w:t>
      </w:r>
      <w:r w:rsidR="007C3701">
        <w:t xml:space="preserve"> </w:t>
      </w:r>
      <w:r w:rsidR="006A5830">
        <w:t>casing matters</w:t>
      </w:r>
      <w:r w:rsidR="007C3701">
        <w:t>,</w:t>
      </w:r>
      <w:r w:rsidR="006A5830">
        <w:t xml:space="preserve"> for example </w:t>
      </w:r>
      <w:proofErr w:type="spellStart"/>
      <w:r w:rsidR="006A5830" w:rsidRPr="00165D35">
        <w:rPr>
          <w:i/>
          <w:iCs/>
        </w:rPr>
        <w:t>spotify.netstandard.client</w:t>
      </w:r>
      <w:proofErr w:type="spellEnd"/>
      <w:r w:rsidR="006A5830">
        <w:t xml:space="preserve"> is </w:t>
      </w:r>
      <w:r>
        <w:t>wrong</w:t>
      </w:r>
      <w:r w:rsidR="006A5830">
        <w:t xml:space="preserve"> but </w:t>
      </w:r>
      <w:proofErr w:type="spellStart"/>
      <w:r w:rsidR="006A5830" w:rsidRPr="00165D35">
        <w:rPr>
          <w:i/>
          <w:iCs/>
        </w:rPr>
        <w:t>Spotify.NetStandard.Client</w:t>
      </w:r>
      <w:proofErr w:type="spellEnd"/>
      <w:r w:rsidR="006A5830">
        <w:t xml:space="preserve"> is correct.</w:t>
      </w:r>
    </w:p>
    <w:p w14:paraId="40BAD4F6" w14:textId="77777777" w:rsidR="006A5830" w:rsidRDefault="006A5830" w:rsidP="008F2E89">
      <w:pPr>
        <w:pStyle w:val="BodyText"/>
        <w:spacing w:after="0"/>
      </w:pPr>
    </w:p>
    <w:p w14:paraId="5C0A2BAA" w14:textId="3E3F76F1" w:rsidR="004C6981" w:rsidRDefault="004C6981" w:rsidP="008F2E89">
      <w:pPr>
        <w:pStyle w:val="BodyText"/>
        <w:spacing w:after="0"/>
        <w:rPr>
          <w:rFonts w:cs="Segoe UI"/>
        </w:rPr>
      </w:pPr>
      <w:r>
        <w:t>There is</w:t>
      </w:r>
      <w:r w:rsidR="006A5830">
        <w:t xml:space="preserve"> also</w:t>
      </w:r>
      <w:r>
        <w:t xml:space="preserve"> a </w:t>
      </w:r>
      <w:r w:rsidRPr="00165D35">
        <w:rPr>
          <w:rFonts w:ascii="Consolas" w:hAnsi="Consolas" w:cs="Segoe UI"/>
          <w:b/>
          <w:bCs/>
        </w:rPr>
        <w:t>namespace</w:t>
      </w:r>
      <w:r>
        <w:rPr>
          <w:rFonts w:cs="Segoe UI"/>
        </w:rPr>
        <w:t xml:space="preserve"> </w:t>
      </w:r>
      <w:r w:rsidR="001A668A">
        <w:rPr>
          <w:rFonts w:cs="Segoe UI"/>
        </w:rPr>
        <w:t xml:space="preserve">of </w:t>
      </w:r>
      <w:proofErr w:type="spellStart"/>
      <w:r w:rsidR="001A668A" w:rsidRPr="001A668A">
        <w:rPr>
          <w:rFonts w:ascii="Consolas" w:hAnsi="Consolas" w:cs="Segoe UI"/>
          <w:b/>
          <w:bCs/>
        </w:rPr>
        <w:t>Blazorfy</w:t>
      </w:r>
      <w:proofErr w:type="spellEnd"/>
      <w:r w:rsidR="007C3701" w:rsidRPr="007C3701">
        <w:rPr>
          <w:rFonts w:cs="Segoe UI"/>
        </w:rPr>
        <w:t xml:space="preserve"> </w:t>
      </w:r>
      <w:r w:rsidR="001A668A">
        <w:rPr>
          <w:rFonts w:cs="Segoe UI"/>
        </w:rPr>
        <w:t xml:space="preserve">which will help group together the objects for the </w:t>
      </w:r>
      <w:r w:rsidR="001A668A" w:rsidRPr="001A668A">
        <w:rPr>
          <w:rFonts w:cs="Segoe UI"/>
          <w:b/>
          <w:bCs/>
        </w:rPr>
        <w:t>Workshop</w:t>
      </w:r>
      <w:r w:rsidR="006A5830">
        <w:rPr>
          <w:rFonts w:cs="Segoe UI"/>
        </w:rPr>
        <w:t xml:space="preserve"> and finally there is a </w:t>
      </w:r>
      <w:r w:rsidR="006A5830" w:rsidRPr="006A5830">
        <w:rPr>
          <w:rFonts w:cs="Segoe UI"/>
          <w:b/>
          <w:bCs/>
        </w:rPr>
        <w:t>Comment</w:t>
      </w:r>
      <w:r w:rsidR="006A5830">
        <w:rPr>
          <w:rFonts w:cs="Segoe UI"/>
        </w:rPr>
        <w:t xml:space="preserve"> </w:t>
      </w:r>
      <w:r w:rsidR="00197343">
        <w:rPr>
          <w:rFonts w:cs="Segoe UI"/>
        </w:rPr>
        <w:t xml:space="preserve">which is anything with </w:t>
      </w:r>
      <w:r w:rsidR="00197343" w:rsidRPr="00197343">
        <w:rPr>
          <w:rFonts w:ascii="Consolas" w:hAnsi="Consolas" w:cs="Segoe UI"/>
          <w:b/>
          <w:bCs/>
        </w:rPr>
        <w:t>//</w:t>
      </w:r>
      <w:r w:rsidR="00197343">
        <w:rPr>
          <w:rFonts w:cs="Segoe UI"/>
        </w:rPr>
        <w:t xml:space="preserve"> in front of it </w:t>
      </w:r>
      <w:r w:rsidR="006A5830">
        <w:rPr>
          <w:rFonts w:cs="Segoe UI"/>
        </w:rPr>
        <w:t>below</w:t>
      </w:r>
      <w:r w:rsidR="005A48AB">
        <w:rPr>
          <w:rFonts w:cs="Segoe UI"/>
        </w:rPr>
        <w:t xml:space="preserve"> such as </w:t>
      </w:r>
      <w:r w:rsidR="005A48AB" w:rsidRPr="005A48AB">
        <w:rPr>
          <w:rFonts w:ascii="Consolas" w:hAnsi="Consolas" w:cs="Segoe UI"/>
          <w:b/>
          <w:bCs/>
        </w:rPr>
        <w:t>// Provider Class</w:t>
      </w:r>
      <w:r w:rsidR="006A5830">
        <w:rPr>
          <w:rFonts w:cs="Segoe UI"/>
        </w:rPr>
        <w:t xml:space="preserve"> </w:t>
      </w:r>
      <w:r w:rsidR="005A48AB">
        <w:rPr>
          <w:rFonts w:cs="Segoe UI"/>
        </w:rPr>
        <w:t xml:space="preserve">below </w:t>
      </w:r>
      <w:r w:rsidR="006A5830">
        <w:rPr>
          <w:rFonts w:cs="Segoe UI"/>
        </w:rPr>
        <w:t xml:space="preserve">which the </w:t>
      </w:r>
      <w:r w:rsidR="006A5830" w:rsidRPr="006A5830">
        <w:rPr>
          <w:rFonts w:ascii="Consolas" w:hAnsi="Consolas" w:cs="Segoe UI"/>
          <w:b/>
          <w:bCs/>
        </w:rPr>
        <w:t>class</w:t>
      </w:r>
      <w:r w:rsidR="006A5830">
        <w:rPr>
          <w:rFonts w:cs="Segoe UI"/>
        </w:rPr>
        <w:t xml:space="preserve"> will be defined in the next part of the </w:t>
      </w:r>
      <w:r w:rsidR="006A5830" w:rsidRPr="006A5830">
        <w:rPr>
          <w:rFonts w:cs="Segoe UI"/>
          <w:b/>
          <w:bCs/>
        </w:rPr>
        <w:t>Workshop</w:t>
      </w:r>
      <w:r w:rsidR="007C3701">
        <w:rPr>
          <w:rFonts w:cs="Segoe UI"/>
        </w:rPr>
        <w:t>.</w:t>
      </w:r>
    </w:p>
    <w:p w14:paraId="23C2CDF9" w14:textId="03649BCF" w:rsidR="00940DD4" w:rsidRDefault="00940DD4" w:rsidP="008F2E89">
      <w:pPr>
        <w:pStyle w:val="BodyText"/>
        <w:spacing w:after="0"/>
        <w:rPr>
          <w:rFonts w:cs="Segoe UI"/>
        </w:rPr>
      </w:pPr>
    </w:p>
    <w:p w14:paraId="45B9F937" w14:textId="72B023B4" w:rsidR="00940DD4" w:rsidRPr="00940DD4" w:rsidRDefault="00940DD4" w:rsidP="008F2E89">
      <w:pPr>
        <w:pStyle w:val="BodyText"/>
        <w:spacing w:after="0"/>
        <w:rPr>
          <w:rFonts w:cs="Segoe UI"/>
        </w:rPr>
      </w:pPr>
      <w:r>
        <w:rPr>
          <w:rFonts w:cs="Segoe UI"/>
        </w:rPr>
        <w:t>If you need to f</w:t>
      </w:r>
      <w:r w:rsidRPr="00940DD4">
        <w:rPr>
          <w:rFonts w:cs="Segoe UI"/>
        </w:rPr>
        <w:t>ormat</w:t>
      </w:r>
      <w:r>
        <w:rPr>
          <w:rFonts w:cs="Segoe UI"/>
        </w:rPr>
        <w:t xml:space="preserve"> any</w:t>
      </w:r>
      <w:r w:rsidRPr="00940DD4">
        <w:rPr>
          <w:rFonts w:cs="Segoe UI"/>
        </w:rPr>
        <w:t xml:space="preserve"> </w:t>
      </w:r>
      <w:r w:rsidRPr="00940DD4">
        <w:rPr>
          <w:rFonts w:cs="Segoe UI"/>
          <w:b/>
          <w:bCs/>
        </w:rPr>
        <w:t>Cod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you have </w:t>
      </w:r>
      <w:r w:rsidRPr="00940DD4">
        <w:rPr>
          <w:rFonts w:cs="Segoe UI"/>
          <w:b/>
          <w:bCs/>
        </w:rPr>
        <w:t>Copy</w:t>
      </w:r>
      <w:r>
        <w:rPr>
          <w:rFonts w:cs="Segoe UI"/>
        </w:rPr>
        <w:t xml:space="preserve"> and </w:t>
      </w:r>
      <w:r w:rsidRPr="00940DD4">
        <w:rPr>
          <w:rFonts w:cs="Segoe UI"/>
          <w:b/>
          <w:bCs/>
        </w:rPr>
        <w:t>Paste</w:t>
      </w:r>
      <w:r>
        <w:rPr>
          <w:rFonts w:cs="Segoe UI"/>
          <w:b/>
          <w:bCs/>
        </w:rPr>
        <w:t>d</w:t>
      </w:r>
      <w:r>
        <w:rPr>
          <w:rFonts w:cs="Segoe UI"/>
        </w:rPr>
        <w:t xml:space="preserve"> in </w:t>
      </w:r>
      <w:r w:rsidRPr="00940DD4">
        <w:rPr>
          <w:rFonts w:cs="Segoe UI"/>
          <w:b/>
          <w:bCs/>
        </w:rPr>
        <w:t>Visual Studio Code</w:t>
      </w:r>
      <w:r>
        <w:rPr>
          <w:rFonts w:cs="Segoe UI"/>
        </w:rPr>
        <w:t xml:space="preserve"> you can do so</w:t>
      </w:r>
      <w:r w:rsidRPr="00940DD4">
        <w:rPr>
          <w:rFonts w:cs="Segoe UI"/>
        </w:rPr>
        <w:t xml:space="preserve"> with </w:t>
      </w:r>
      <w:proofErr w:type="spellStart"/>
      <w:r w:rsidRPr="00940DD4">
        <w:rPr>
          <w:rFonts w:cs="Segoe UI"/>
          <w:b/>
          <w:bCs/>
        </w:rPr>
        <w:t>Shift+Alt+F</w:t>
      </w:r>
      <w:proofErr w:type="spellEnd"/>
      <w:r w:rsidRPr="00940DD4">
        <w:rPr>
          <w:rFonts w:cs="Segoe UI"/>
        </w:rPr>
        <w:t xml:space="preserve"> on </w:t>
      </w:r>
      <w:r w:rsidRPr="00940DD4">
        <w:rPr>
          <w:rFonts w:cs="Segoe UI"/>
          <w:b/>
          <w:bCs/>
        </w:rPr>
        <w:t>Windows</w:t>
      </w:r>
      <w:r w:rsidRPr="00940DD4">
        <w:rPr>
          <w:rFonts w:cs="Segoe UI"/>
        </w:rPr>
        <w:t xml:space="preserve"> or </w:t>
      </w:r>
      <w:proofErr w:type="spellStart"/>
      <w:r w:rsidRPr="00940DD4">
        <w:rPr>
          <w:rFonts w:cs="Segoe UI"/>
          <w:b/>
          <w:bCs/>
        </w:rPr>
        <w:t>Shift+Option+F</w:t>
      </w:r>
      <w:proofErr w:type="spellEnd"/>
      <w:r w:rsidRPr="00940DD4">
        <w:rPr>
          <w:rFonts w:cs="Segoe UI"/>
        </w:rPr>
        <w:t xml:space="preserve"> on </w:t>
      </w:r>
      <w:r w:rsidRPr="00940DD4">
        <w:rPr>
          <w:rFonts w:cs="Segoe UI"/>
          <w:b/>
          <w:bCs/>
        </w:rPr>
        <w:t>Mac</w:t>
      </w:r>
      <w:r w:rsidR="005022C1">
        <w:rPr>
          <w:rFonts w:cs="Segoe UI"/>
        </w:rPr>
        <w:t xml:space="preserve"> or right-click</w:t>
      </w:r>
      <w:r w:rsidR="00704C29">
        <w:rPr>
          <w:rFonts w:cs="Segoe UI"/>
        </w:rPr>
        <w:t xml:space="preserve"> in any file</w:t>
      </w:r>
      <w:r w:rsidR="005022C1">
        <w:rPr>
          <w:rFonts w:cs="Segoe UI"/>
        </w:rPr>
        <w:t xml:space="preserve"> and select </w:t>
      </w:r>
      <w:r w:rsidR="005022C1" w:rsidRPr="005022C1">
        <w:rPr>
          <w:rFonts w:cs="Segoe UI"/>
          <w:b/>
          <w:bCs/>
        </w:rPr>
        <w:t>Format Document</w:t>
      </w:r>
      <w:r w:rsidR="005022C1">
        <w:rPr>
          <w:rFonts w:cs="Segoe UI"/>
        </w:rPr>
        <w:t>.</w:t>
      </w:r>
    </w:p>
    <w:p w14:paraId="04199DE1" w14:textId="77777777" w:rsidR="004C6981" w:rsidRDefault="004C6981" w:rsidP="008F2E89">
      <w:pPr>
        <w:pStyle w:val="BodyText"/>
        <w:spacing w:after="0"/>
      </w:pPr>
    </w:p>
    <w:p w14:paraId="3434D3C3" w14:textId="77777777" w:rsidR="004C6981" w:rsidRDefault="004C6981" w:rsidP="008F2E89">
      <w:pPr>
        <w:pStyle w:val="BodyText"/>
        <w:spacing w:after="0"/>
      </w:pPr>
    </w:p>
    <w:p w14:paraId="01BC603B" w14:textId="77777777" w:rsidR="004C6981" w:rsidRDefault="004C698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DA3495F" w14:textId="5A54C953" w:rsidR="006621FE" w:rsidRDefault="006621FE" w:rsidP="006621FE">
      <w:pPr>
        <w:pStyle w:val="Heading2"/>
      </w:pPr>
      <w:bookmarkStart w:id="17" w:name="_Toc120633426"/>
      <w:r>
        <w:lastRenderedPageBreak/>
        <w:t>Class</w:t>
      </w:r>
      <w:bookmarkEnd w:id="17"/>
    </w:p>
    <w:p w14:paraId="2CE92B42" w14:textId="77777777" w:rsidR="006621FE" w:rsidRPr="006621FE" w:rsidRDefault="006621FE" w:rsidP="006621FE"/>
    <w:p w14:paraId="4F6E0270" w14:textId="06CEED76" w:rsidR="008F2E89" w:rsidRPr="006621FE" w:rsidRDefault="004C6981" w:rsidP="006621FE">
      <w:pPr>
        <w:autoSpaceDE w:val="0"/>
        <w:autoSpaceDN w:val="0"/>
        <w:adjustRightInd w:val="0"/>
        <w:spacing w:line="240" w:lineRule="auto"/>
      </w:pPr>
      <w:r>
        <w:t>W</w:t>
      </w:r>
      <w:r w:rsidR="008F2E89" w:rsidRPr="008E630B">
        <w:t xml:space="preserve">hile in </w:t>
      </w:r>
      <w:r w:rsidR="008F2E89" w:rsidRPr="008E630B">
        <w:rPr>
          <w:b/>
        </w:rPr>
        <w:t>Visual Studio Code</w:t>
      </w:r>
      <w:r w:rsidR="008F2E89" w:rsidRPr="008E630B">
        <w:t xml:space="preserve"> </w:t>
      </w:r>
      <w:r>
        <w:t xml:space="preserve">for </w:t>
      </w:r>
      <w:proofErr w:type="spellStart"/>
      <w:r>
        <w:rPr>
          <w:i/>
        </w:rPr>
        <w:t>SpotifyProvider.cs</w:t>
      </w:r>
      <w:proofErr w:type="spellEnd"/>
      <w:r w:rsidR="006621FE">
        <w:t xml:space="preserve"> </w:t>
      </w:r>
      <w:r>
        <w:t>b</w:t>
      </w:r>
      <w:r w:rsidR="006621FE">
        <w:t>elow</w:t>
      </w:r>
      <w:r w:rsidR="008034CE">
        <w:t xml:space="preserve"> the </w:t>
      </w:r>
      <w:r w:rsidR="008034CE">
        <w:rPr>
          <w:b/>
          <w:bCs/>
        </w:rPr>
        <w:t>Comment</w:t>
      </w:r>
      <w:r w:rsidR="008034CE">
        <w:t xml:space="preserve"> of</w:t>
      </w:r>
      <w:r w:rsidR="006621FE">
        <w:t xml:space="preserve"> </w:t>
      </w:r>
      <w:r w:rsidR="008034CE" w:rsidRPr="008034CE">
        <w:rPr>
          <w:rFonts w:ascii="Consolas" w:hAnsi="Consolas" w:cs="Cascadia Mono"/>
          <w:b/>
          <w:bCs/>
        </w:rPr>
        <w:t>// Provider Class</w:t>
      </w:r>
      <w:r w:rsidR="006621FE">
        <w:t xml:space="preserve"> type in the following</w:t>
      </w:r>
      <w:r>
        <w:t xml:space="preserve"> </w:t>
      </w:r>
      <w:r w:rsidR="007C3701">
        <w:t>which will</w:t>
      </w:r>
      <w:r>
        <w:t xml:space="preserve"> define the</w:t>
      </w:r>
      <w:r w:rsidR="007C3701">
        <w:t xml:space="preserve"> structure of</w:t>
      </w:r>
      <w:r>
        <w:t xml:space="preserve"> </w:t>
      </w:r>
      <w:r w:rsidR="00197343">
        <w:rPr>
          <w:rFonts w:ascii="Consolas" w:hAnsi="Consolas"/>
          <w:b/>
          <w:bCs/>
        </w:rPr>
        <w:t>c</w:t>
      </w:r>
      <w:r w:rsidRPr="006621FE">
        <w:rPr>
          <w:rFonts w:ascii="Consolas" w:hAnsi="Consolas"/>
          <w:b/>
          <w:bCs/>
        </w:rPr>
        <w:t>lass</w:t>
      </w:r>
      <w:r>
        <w:t xml:space="preserve"> for the </w:t>
      </w:r>
      <w:r w:rsidRPr="006621FE">
        <w:rPr>
          <w:b/>
          <w:bCs/>
        </w:rPr>
        <w:t>Provider</w:t>
      </w:r>
      <w:r w:rsidR="007C3701">
        <w:rPr>
          <w:b/>
          <w:bCs/>
        </w:rPr>
        <w:t xml:space="preserve"> </w:t>
      </w:r>
      <w:r w:rsidR="007C3701" w:rsidRPr="007C3701">
        <w:t>with</w:t>
      </w:r>
      <w:r>
        <w:t xml:space="preserve"> </w:t>
      </w:r>
      <w:r w:rsidRPr="004C6981">
        <w:rPr>
          <w:b/>
          <w:bCs/>
        </w:rPr>
        <w:t>Comments</w:t>
      </w:r>
      <w:r>
        <w:t xml:space="preserve"> to help you put things in the right place later</w:t>
      </w:r>
      <w:r w:rsidR="007C3701">
        <w:t xml:space="preserve"> in the </w:t>
      </w:r>
      <w:r w:rsidR="007C3701" w:rsidRPr="007C3701">
        <w:rPr>
          <w:b/>
          <w:bCs/>
        </w:rPr>
        <w:t>Workshop</w:t>
      </w:r>
      <w:r>
        <w:t>:</w:t>
      </w:r>
    </w:p>
    <w:p w14:paraId="7145909F" w14:textId="77777777" w:rsidR="008F2E89" w:rsidRPr="008E630B" w:rsidRDefault="008F2E89" w:rsidP="008F2E89">
      <w:pPr>
        <w:pStyle w:val="BodyText"/>
        <w:spacing w:after="0"/>
      </w:pPr>
    </w:p>
    <w:p w14:paraId="4CA7DD72" w14:textId="77777777" w:rsidR="0052505F" w:rsidRPr="008E630B" w:rsidRDefault="00214889" w:rsidP="0052505F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DB51821" wp14:editId="076B8C99">
                <wp:extent cx="6642000" cy="1404620"/>
                <wp:effectExtent l="0" t="0" r="26035" b="1270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A8F0F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C6981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</w:p>
                          <w:p w14:paraId="08320343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1B3E3A8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ants</w:t>
                            </w:r>
                          </w:p>
                          <w:p w14:paraId="6D314DF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789D854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embers</w:t>
                            </w:r>
                          </w:p>
                          <w:p w14:paraId="1E3CCAD6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3E2FB0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ivate Methods</w:t>
                            </w:r>
                          </w:p>
                          <w:p w14:paraId="75B83266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6726D7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ructor</w:t>
                            </w:r>
                          </w:p>
                          <w:p w14:paraId="5EDF26C1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1DEABDB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operty</w:t>
                            </w:r>
                          </w:p>
                          <w:p w14:paraId="4673C00F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19BCE92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ogin Method</w:t>
                            </w:r>
                          </w:p>
                          <w:p w14:paraId="3150B00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F7EA39B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ogout Method</w:t>
                            </w:r>
                          </w:p>
                          <w:p w14:paraId="38577D0D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F652C6C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s Logged In Method</w:t>
                            </w:r>
                          </w:p>
                          <w:p w14:paraId="3765F6C3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B87446" w14:textId="566231A2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7F55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Handle </w:t>
                            </w:r>
                            <w:r w:rsidR="0073290E">
                              <w:rPr>
                                <w:rFonts w:ascii="Consolas" w:hAnsi="Consolas" w:cs="Cascadia Mono"/>
                                <w:color w:val="008000"/>
                              </w:rPr>
                              <w:t>Code</w:t>
                            </w:r>
                            <w:r w:rsidR="007F55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Method</w:t>
                            </w:r>
                          </w:p>
                          <w:p w14:paraId="08518EAE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BDB563E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User Method</w:t>
                            </w:r>
                          </w:p>
                          <w:p w14:paraId="688868BB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426B077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st Method</w:t>
                            </w:r>
                          </w:p>
                          <w:p w14:paraId="6B4C9999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4AD70A6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698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arch Method</w:t>
                            </w:r>
                          </w:p>
                          <w:p w14:paraId="3CC78A10" w14:textId="77777777" w:rsidR="004C6981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00D93C2" w14:textId="4E086818" w:rsidR="00213D64" w:rsidRPr="004C6981" w:rsidRDefault="004C6981" w:rsidP="004C698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698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B51821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A8F0F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C6981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C6981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</w:p>
                    <w:p w14:paraId="08320343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1B3E3A8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Constants</w:t>
                      </w:r>
                    </w:p>
                    <w:p w14:paraId="6D314DF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789D854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Members</w:t>
                      </w:r>
                    </w:p>
                    <w:p w14:paraId="1E3CCAD6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3E2FB0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Private Methods</w:t>
                      </w:r>
                    </w:p>
                    <w:p w14:paraId="75B83266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6726D7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Constructor</w:t>
                      </w:r>
                    </w:p>
                    <w:p w14:paraId="5EDF26C1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1DEABDB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Property</w:t>
                      </w:r>
                    </w:p>
                    <w:p w14:paraId="4673C00F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19BCE92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Login Method</w:t>
                      </w:r>
                    </w:p>
                    <w:p w14:paraId="3150B00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F7EA39B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Logout Method</w:t>
                      </w:r>
                    </w:p>
                    <w:p w14:paraId="38577D0D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F652C6C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Is Logged In Method</w:t>
                      </w:r>
                    </w:p>
                    <w:p w14:paraId="3765F6C3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B87446" w14:textId="566231A2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7F55F0">
                        <w:rPr>
                          <w:rFonts w:ascii="Consolas" w:hAnsi="Consolas" w:cs="Cascadia Mono"/>
                          <w:color w:val="008000"/>
                        </w:rPr>
                        <w:t xml:space="preserve">Handle </w:t>
                      </w:r>
                      <w:r w:rsidR="0073290E">
                        <w:rPr>
                          <w:rFonts w:ascii="Consolas" w:hAnsi="Consolas" w:cs="Cascadia Mono"/>
                          <w:color w:val="008000"/>
                        </w:rPr>
                        <w:t>Code</w:t>
                      </w:r>
                      <w:r w:rsidR="007F55F0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Method</w:t>
                      </w:r>
                    </w:p>
                    <w:p w14:paraId="08518EAE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BDB563E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User Method</w:t>
                      </w:r>
                    </w:p>
                    <w:p w14:paraId="688868BB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426B077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List Method</w:t>
                      </w:r>
                    </w:p>
                    <w:p w14:paraId="6B4C9999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4AD70A6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6981">
                        <w:rPr>
                          <w:rFonts w:ascii="Consolas" w:hAnsi="Consolas" w:cs="Cascadia Mono"/>
                          <w:color w:val="008000"/>
                        </w:rPr>
                        <w:t>// Search Method</w:t>
                      </w:r>
                    </w:p>
                    <w:p w14:paraId="3CC78A10" w14:textId="77777777" w:rsidR="004C6981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00D93C2" w14:textId="4E086818" w:rsidR="00213D64" w:rsidRPr="004C6981" w:rsidRDefault="004C6981" w:rsidP="004C698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698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9EE22B" w14:textId="042DA4BD" w:rsidR="0052505F" w:rsidRDefault="0052505F" w:rsidP="0052505F">
      <w:pPr>
        <w:pStyle w:val="BodyText"/>
        <w:spacing w:after="0"/>
      </w:pPr>
    </w:p>
    <w:p w14:paraId="68160984" w14:textId="163C076D" w:rsidR="00CA5E43" w:rsidRDefault="00CA5E43" w:rsidP="00CA5E43">
      <w:pPr>
        <w:pStyle w:val="BodyText"/>
        <w:spacing w:after="0"/>
      </w:pPr>
      <w:r>
        <w:t xml:space="preserve">This </w:t>
      </w:r>
      <w:r w:rsidRPr="00CA5E43">
        <w:rPr>
          <w:rFonts w:ascii="Consolas" w:hAnsi="Consolas"/>
          <w:b/>
          <w:bCs/>
        </w:rPr>
        <w:t>class</w:t>
      </w:r>
      <w:r>
        <w:t xml:space="preserve"> will be populated with the functionality for the </w:t>
      </w:r>
      <w:r w:rsidRPr="00CA5E43">
        <w:rPr>
          <w:b/>
          <w:bCs/>
        </w:rPr>
        <w:t>Provider</w:t>
      </w:r>
      <w:r>
        <w:t xml:space="preserve"> and will be used throughout the </w:t>
      </w:r>
      <w:r w:rsidRPr="00CA5E43">
        <w:rPr>
          <w:b/>
          <w:bCs/>
        </w:rPr>
        <w:t>Workshop</w:t>
      </w:r>
      <w:r>
        <w:t xml:space="preserve"> and can use the </w:t>
      </w:r>
      <w:r w:rsidRPr="00CA5E43">
        <w:rPr>
          <w:b/>
          <w:bCs/>
        </w:rPr>
        <w:t>Comments</w:t>
      </w:r>
      <w:r w:rsidRPr="00CA5E43">
        <w:t xml:space="preserve"> </w:t>
      </w:r>
      <w:r>
        <w:t xml:space="preserve">so you know where you need to put things in the </w:t>
      </w:r>
      <w:r w:rsidRPr="00CA5E43">
        <w:rPr>
          <w:rFonts w:ascii="Consolas" w:hAnsi="Consolas"/>
          <w:b/>
          <w:bCs/>
        </w:rPr>
        <w:t>class</w:t>
      </w:r>
      <w:r>
        <w:t xml:space="preserve">. </w:t>
      </w:r>
    </w:p>
    <w:p w14:paraId="66159437" w14:textId="3077F1A8" w:rsidR="008034CE" w:rsidRPr="008F3244" w:rsidRDefault="00CA5E43" w:rsidP="0052505F">
      <w:pPr>
        <w:pStyle w:val="BodyText"/>
        <w:spacing w:after="0"/>
        <w:rPr>
          <w:rFonts w:cs="Segoe UI"/>
        </w:rPr>
      </w:pPr>
      <w:r>
        <w:t xml:space="preserve">You will be </w:t>
      </w:r>
      <w:r w:rsidR="008F3244">
        <w:rPr>
          <w:rFonts w:cs="Segoe UI"/>
        </w:rPr>
        <w:t xml:space="preserve">guided through each part step-by-step but the next part will be to add </w:t>
      </w:r>
      <w:r w:rsidR="008F3244" w:rsidRPr="008F3244">
        <w:rPr>
          <w:rFonts w:ascii="Consolas" w:hAnsi="Consolas" w:cs="Segoe UI"/>
          <w:b/>
          <w:bCs/>
        </w:rPr>
        <w:t>class</w:t>
      </w:r>
      <w:r w:rsidR="008F3244">
        <w:rPr>
          <w:rFonts w:cs="Segoe UI"/>
        </w:rPr>
        <w:t xml:space="preserve"> so it can be used later in the next part of the </w:t>
      </w:r>
      <w:r w:rsidR="008F3244" w:rsidRPr="008F3244">
        <w:rPr>
          <w:rFonts w:cs="Segoe UI"/>
          <w:b/>
          <w:bCs/>
        </w:rPr>
        <w:t>Workshop</w:t>
      </w:r>
      <w:r w:rsidR="008F3244">
        <w:rPr>
          <w:rFonts w:cs="Segoe UI"/>
        </w:rPr>
        <w:t>.</w:t>
      </w:r>
    </w:p>
    <w:p w14:paraId="78364375" w14:textId="77777777" w:rsidR="00497BC4" w:rsidRDefault="00497BC4"/>
    <w:p w14:paraId="55B8B7D4" w14:textId="77777777" w:rsidR="00497BC4" w:rsidRDefault="00497BC4">
      <w:r>
        <w:br w:type="page"/>
      </w:r>
    </w:p>
    <w:p w14:paraId="6C9612C3" w14:textId="02D2B498" w:rsidR="008F3244" w:rsidRDefault="008F3244" w:rsidP="008F3244">
      <w:pPr>
        <w:pStyle w:val="Heading2"/>
      </w:pPr>
      <w:bookmarkStart w:id="18" w:name="_Toc120633427"/>
      <w:r>
        <w:lastRenderedPageBreak/>
        <w:t>Program</w:t>
      </w:r>
      <w:bookmarkEnd w:id="18"/>
    </w:p>
    <w:p w14:paraId="37C5BC82" w14:textId="77777777" w:rsidR="008F3244" w:rsidRDefault="008F3244"/>
    <w:p w14:paraId="63F89524" w14:textId="2418F5AF" w:rsidR="00497BC4" w:rsidRDefault="00497BC4">
      <w:r>
        <w:t xml:space="preserve">In </w:t>
      </w:r>
      <w:r w:rsidRPr="00497BC4">
        <w:rPr>
          <w:b/>
          <w:bCs/>
        </w:rPr>
        <w:t>Visual Studio Code</w:t>
      </w:r>
      <w:r>
        <w:t xml:space="preserve"> you will also see a </w:t>
      </w:r>
      <w:proofErr w:type="spellStart"/>
      <w:r w:rsidRPr="00497BC4">
        <w:rPr>
          <w:i/>
          <w:iCs/>
        </w:rPr>
        <w:t>Program.cs</w:t>
      </w:r>
      <w:proofErr w:type="spellEnd"/>
      <w:r>
        <w:t xml:space="preserve"> file in the </w:t>
      </w:r>
      <w:r w:rsidRPr="00497BC4">
        <w:rPr>
          <w:b/>
          <w:bCs/>
        </w:rPr>
        <w:t>Explorer</w:t>
      </w:r>
      <w:r>
        <w:t xml:space="preserve"> that when selected should be similar to the following:</w:t>
      </w:r>
    </w:p>
    <w:p w14:paraId="563DE004" w14:textId="77777777" w:rsidR="00497BC4" w:rsidRDefault="00497BC4"/>
    <w:p w14:paraId="2E52B845" w14:textId="77777777" w:rsidR="00497BC4" w:rsidRDefault="00497BC4">
      <w:r w:rsidRPr="008E630B">
        <w:rPr>
          <w:noProof/>
        </w:rPr>
        <w:drawing>
          <wp:inline distT="0" distB="0" distL="0" distR="0" wp14:anchorId="37BA248F" wp14:editId="3206FEF7">
            <wp:extent cx="6189778" cy="3327006"/>
            <wp:effectExtent l="0" t="0" r="1905" b="698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 220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8" cy="3327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7F93E" w14:textId="77777777" w:rsidR="00497BC4" w:rsidRDefault="00497BC4"/>
    <w:p w14:paraId="1A3CEC84" w14:textId="25D0CEFC" w:rsidR="00855E33" w:rsidRDefault="00497BC4" w:rsidP="00497BC4">
      <w:r>
        <w:t xml:space="preserve">Within </w:t>
      </w:r>
      <w:proofErr w:type="spellStart"/>
      <w:r w:rsidRPr="00497BC4">
        <w:rPr>
          <w:i/>
          <w:iCs/>
        </w:rPr>
        <w:t>Program.cs</w:t>
      </w:r>
      <w:proofErr w:type="spellEnd"/>
      <w:r>
        <w:t xml:space="preserve"> </w:t>
      </w:r>
      <w:r w:rsidR="00C524E7">
        <w:rPr>
          <w:rFonts w:cs="Segoe UI"/>
        </w:rPr>
        <w:t xml:space="preserve">add </w:t>
      </w:r>
      <w:r w:rsidRPr="00497BC4">
        <w:rPr>
          <w:rFonts w:ascii="Consolas" w:hAnsi="Consolas"/>
          <w:b/>
          <w:bCs/>
        </w:rPr>
        <w:t>using</w:t>
      </w:r>
      <w:r>
        <w:rPr>
          <w:rFonts w:cs="Segoe UI"/>
        </w:rPr>
        <w:t xml:space="preserve"> for </w:t>
      </w:r>
      <w:proofErr w:type="spellStart"/>
      <w:r w:rsidRPr="00855E33">
        <w:rPr>
          <w:i/>
          <w:iCs/>
        </w:rPr>
        <w:t>Blazored.LocalStorage</w:t>
      </w:r>
      <w:proofErr w:type="spellEnd"/>
      <w:r w:rsidR="00C524E7">
        <w:t xml:space="preserve"> below </w:t>
      </w:r>
      <w:r w:rsidR="00C524E7" w:rsidRPr="00497BC4">
        <w:rPr>
          <w:rFonts w:ascii="Consolas" w:hAnsi="Consolas"/>
          <w:b/>
          <w:bCs/>
        </w:rPr>
        <w:t xml:space="preserve">using </w:t>
      </w:r>
      <w:proofErr w:type="spellStart"/>
      <w:r w:rsidR="00C524E7" w:rsidRPr="00497BC4">
        <w:rPr>
          <w:rFonts w:ascii="Consolas" w:hAnsi="Consolas"/>
          <w:b/>
          <w:bCs/>
        </w:rPr>
        <w:t>Blazorfy</w:t>
      </w:r>
      <w:proofErr w:type="spellEnd"/>
      <w:r w:rsidR="00C524E7" w:rsidRPr="00497BC4">
        <w:rPr>
          <w:rFonts w:ascii="Consolas" w:hAnsi="Consolas"/>
          <w:b/>
          <w:bCs/>
        </w:rPr>
        <w:t>;</w:t>
      </w:r>
      <w:r w:rsidR="00C524E7">
        <w:rPr>
          <w:rFonts w:cs="Segoe UI"/>
        </w:rPr>
        <w:t xml:space="preserve"> by </w:t>
      </w:r>
      <w:r w:rsidR="00C524E7">
        <w:t>typing in the following:</w:t>
      </w:r>
    </w:p>
    <w:p w14:paraId="40EF60D3" w14:textId="77777777" w:rsidR="00C524E7" w:rsidRDefault="00C524E7"/>
    <w:p w14:paraId="27358FE7" w14:textId="5420D247" w:rsidR="00497BC4" w:rsidRDefault="00497BC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A2FDBF1" wp14:editId="69156079">
                <wp:extent cx="6642000" cy="1404620"/>
                <wp:effectExtent l="0" t="0" r="26035" b="12700"/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D34691" w14:textId="109A7788" w:rsidR="00497BC4" w:rsidRPr="00497BC4" w:rsidRDefault="00497BC4" w:rsidP="00497B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7BC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ed.LocalStorage</w:t>
                            </w:r>
                            <w:proofErr w:type="spellEnd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2FDBF1" id="_x0000_s104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kj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lIZ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oDMkj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D34691" w14:textId="109A7788" w:rsidR="00497BC4" w:rsidRPr="00497BC4" w:rsidRDefault="00497BC4" w:rsidP="00497B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7BC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Blazored.LocalStorage</w:t>
                      </w:r>
                      <w:proofErr w:type="spellEnd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CEBF99" w14:textId="3F2E1921" w:rsidR="00497BC4" w:rsidRDefault="00497BC4"/>
    <w:p w14:paraId="664FE5CF" w14:textId="08CF4A29" w:rsidR="00497BC4" w:rsidRDefault="00497BC4">
      <w:r>
        <w:t xml:space="preserve">Then while still </w:t>
      </w:r>
      <w:r w:rsidR="000D2339">
        <w:t>in</w:t>
      </w:r>
      <w:r>
        <w:t xml:space="preserve"> </w:t>
      </w:r>
      <w:proofErr w:type="spellStart"/>
      <w:r w:rsidRPr="00497BC4">
        <w:rPr>
          <w:i/>
          <w:iCs/>
        </w:rPr>
        <w:t>Program.cs</w:t>
      </w:r>
      <w:proofErr w:type="spellEnd"/>
      <w:r>
        <w:t xml:space="preserve"> and above the </w:t>
      </w:r>
      <w:r w:rsidRPr="00497BC4">
        <w:rPr>
          <w:rFonts w:ascii="Consolas" w:hAnsi="Consolas"/>
          <w:b/>
          <w:bCs/>
        </w:rPr>
        <w:t xml:space="preserve">await </w:t>
      </w:r>
      <w:proofErr w:type="spellStart"/>
      <w:r w:rsidRPr="00497BC4">
        <w:rPr>
          <w:rFonts w:ascii="Consolas" w:hAnsi="Consolas"/>
          <w:b/>
          <w:bCs/>
        </w:rPr>
        <w:t>builder.Build</w:t>
      </w:r>
      <w:proofErr w:type="spellEnd"/>
      <w:r w:rsidRPr="00497BC4">
        <w:rPr>
          <w:rFonts w:ascii="Consolas" w:hAnsi="Consolas"/>
          <w:b/>
          <w:bCs/>
        </w:rPr>
        <w:t>().</w:t>
      </w:r>
      <w:proofErr w:type="spellStart"/>
      <w:r w:rsidRPr="00497BC4">
        <w:rPr>
          <w:rFonts w:ascii="Consolas" w:hAnsi="Consolas"/>
          <w:b/>
          <w:bCs/>
        </w:rPr>
        <w:t>RunAsync</w:t>
      </w:r>
      <w:proofErr w:type="spellEnd"/>
      <w:r w:rsidRPr="00497BC4">
        <w:rPr>
          <w:rFonts w:ascii="Consolas" w:hAnsi="Consolas"/>
          <w:b/>
          <w:bCs/>
        </w:rPr>
        <w:t>();</w:t>
      </w:r>
      <w:r>
        <w:t xml:space="preserve"> type</w:t>
      </w:r>
      <w:r w:rsidR="00F36D73">
        <w:t xml:space="preserve"> in</w:t>
      </w:r>
      <w:r>
        <w:t xml:space="preserve"> the following:</w:t>
      </w:r>
    </w:p>
    <w:p w14:paraId="2E872062" w14:textId="77777777" w:rsidR="00497BC4" w:rsidRDefault="00497BC4"/>
    <w:p w14:paraId="1A399C33" w14:textId="77777777" w:rsidR="00497BC4" w:rsidRDefault="00497BC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B3BC41" wp14:editId="5749DB49">
                <wp:extent cx="6642000" cy="1404620"/>
                <wp:effectExtent l="0" t="0" r="26035" b="12700"/>
                <wp:docPr id="2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C8D17A1" w14:textId="77777777" w:rsidR="00497BC4" w:rsidRPr="00497BC4" w:rsidRDefault="00497BC4" w:rsidP="00497B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builder.Services.AddBlazoredLocalStorage</w:t>
                            </w:r>
                            <w:proofErr w:type="spellEnd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F50ECAD" w14:textId="2BD05182" w:rsidR="00497BC4" w:rsidRPr="00497BC4" w:rsidRDefault="00497BC4" w:rsidP="00497B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builder.Services.AddScoped</w:t>
                            </w:r>
                            <w:proofErr w:type="spellEnd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Provider</w:t>
                            </w:r>
                            <w:proofErr w:type="spellEnd"/>
                            <w:r w:rsidRPr="00497BC4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B3BC41" id="_x0000_s104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8LF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p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dHvCx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C8D17A1" w14:textId="77777777" w:rsidR="00497BC4" w:rsidRPr="00497BC4" w:rsidRDefault="00497BC4" w:rsidP="00497B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builder.Services.AddBlazoredLocalStorage</w:t>
                      </w:r>
                      <w:proofErr w:type="spellEnd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F50ECAD" w14:textId="2BD05182" w:rsidR="00497BC4" w:rsidRPr="00497BC4" w:rsidRDefault="00497BC4" w:rsidP="00497B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builder.Services.AddScoped</w:t>
                      </w:r>
                      <w:proofErr w:type="spellEnd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SpotifyProvider</w:t>
                      </w:r>
                      <w:proofErr w:type="spellEnd"/>
                      <w:r w:rsidRPr="00497BC4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954A60F" w14:textId="77777777" w:rsidR="00C524E7" w:rsidRDefault="00C524E7"/>
    <w:p w14:paraId="0577A22F" w14:textId="688C99CE" w:rsidR="00C524E7" w:rsidRDefault="00C524E7" w:rsidP="00C524E7">
      <w:pPr>
        <w:pStyle w:val="BodyText"/>
        <w:spacing w:after="0"/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, you may see in the </w:t>
      </w:r>
      <w:r w:rsidRPr="00CD1BA8">
        <w:rPr>
          <w:b/>
          <w:bCs/>
        </w:rPr>
        <w:t>Terminal</w:t>
      </w:r>
      <w:r>
        <w:t xml:space="preserve"> a message saying</w:t>
      </w:r>
      <w:r>
        <w:rPr>
          <w:b/>
          <w:bCs/>
        </w:rPr>
        <w:t xml:space="preserve"> </w:t>
      </w:r>
      <w:r w:rsidRPr="00CD1BA8">
        <w:rPr>
          <w:b/>
          <w:bCs/>
        </w:rPr>
        <w:t>Do you want to restart your app - Yes (y) / No (n) / Always (a) / Never (v)?</w:t>
      </w:r>
      <w:r>
        <w:t xml:space="preserve"> you can select</w:t>
      </w:r>
      <w:r w:rsidR="00F22BFE">
        <w:t xml:space="preserve"> the </w:t>
      </w:r>
      <w:r w:rsidR="00F22BFE" w:rsidRPr="00F22BFE">
        <w:rPr>
          <w:b/>
          <w:bCs/>
        </w:rPr>
        <w:t>Terminal</w:t>
      </w:r>
      <w:r w:rsidR="00F22BFE">
        <w:t xml:space="preserve"> then type</w:t>
      </w:r>
      <w:r>
        <w:t xml:space="preserve"> </w:t>
      </w:r>
      <w:r w:rsidRPr="00CD1BA8">
        <w:rPr>
          <w:b/>
          <w:bCs/>
        </w:rPr>
        <w:t>y</w:t>
      </w:r>
      <w:r>
        <w:t xml:space="preserve"> for </w:t>
      </w:r>
      <w:r w:rsidRPr="00CD1BA8">
        <w:rPr>
          <w:b/>
          <w:bCs/>
        </w:rPr>
        <w:t>Yes</w:t>
      </w:r>
      <w:r>
        <w:t xml:space="preserve"> or </w:t>
      </w:r>
      <w:r w:rsidRPr="00CD1BA8">
        <w:rPr>
          <w:b/>
          <w:bCs/>
        </w:rPr>
        <w:t>a</w:t>
      </w:r>
      <w:r>
        <w:t xml:space="preserve"> for </w:t>
      </w:r>
      <w:r w:rsidRPr="00CD1BA8">
        <w:rPr>
          <w:b/>
          <w:bCs/>
        </w:rPr>
        <w:t>Always</w:t>
      </w:r>
      <w:r>
        <w:rPr>
          <w:b/>
          <w:bCs/>
        </w:rPr>
        <w:t xml:space="preserve"> </w:t>
      </w:r>
      <w:r>
        <w:t>to keep what you have done so far.</w:t>
      </w:r>
    </w:p>
    <w:p w14:paraId="233AD6FA" w14:textId="6FFDCB18" w:rsidR="00497BC4" w:rsidRDefault="00497BC4">
      <w:pPr>
        <w:rPr>
          <w:b/>
          <w:bCs/>
        </w:rPr>
      </w:pPr>
      <w:r>
        <w:rPr>
          <w:b/>
          <w:bCs/>
        </w:rPr>
        <w:t xml:space="preserve"> </w:t>
      </w:r>
    </w:p>
    <w:p w14:paraId="27ABC084" w14:textId="064F2393" w:rsidR="00497BC4" w:rsidRPr="000D2339" w:rsidRDefault="00C524E7">
      <w:pPr>
        <w:rPr>
          <w:rFonts w:cs="Segoe UI"/>
        </w:rPr>
      </w:pPr>
      <w:r>
        <w:t xml:space="preserve">This will add what is needed by </w:t>
      </w:r>
      <w:proofErr w:type="spellStart"/>
      <w:r w:rsidRPr="00855E33">
        <w:rPr>
          <w:i/>
          <w:iCs/>
        </w:rPr>
        <w:t>Blazored.LocalStorage</w:t>
      </w:r>
      <w:proofErr w:type="spellEnd"/>
      <w:r>
        <w:rPr>
          <w:b/>
          <w:bCs/>
        </w:rPr>
        <w:t xml:space="preserve"> </w:t>
      </w:r>
      <w:r>
        <w:t xml:space="preserve">and will also </w:t>
      </w:r>
      <w:r w:rsidRPr="00497BC4">
        <w:t>add</w:t>
      </w:r>
      <w:r>
        <w:t xml:space="preserve"> the </w:t>
      </w:r>
      <w:r w:rsidRPr="000D2339">
        <w:rPr>
          <w:rFonts w:ascii="Consolas" w:hAnsi="Consolas"/>
          <w:b/>
          <w:bCs/>
        </w:rPr>
        <w:t>c</w:t>
      </w:r>
      <w:r w:rsidRPr="00497BC4">
        <w:rPr>
          <w:rFonts w:ascii="Consolas" w:hAnsi="Consolas"/>
          <w:b/>
          <w:bCs/>
        </w:rPr>
        <w:t>lass</w:t>
      </w:r>
      <w:r>
        <w:t xml:space="preserve"> of </w:t>
      </w:r>
      <w:proofErr w:type="spellStart"/>
      <w:r w:rsidRPr="00497BC4">
        <w:rPr>
          <w:b/>
          <w:bCs/>
        </w:rPr>
        <w:t>SpotifyProvider</w:t>
      </w:r>
      <w:proofErr w:type="spellEnd"/>
      <w:r>
        <w:t xml:space="preserve"> to be available to the </w:t>
      </w:r>
      <w:r w:rsidRPr="00497BC4">
        <w:rPr>
          <w:b/>
          <w:bCs/>
        </w:rPr>
        <w:t>Dependency Injection</w:t>
      </w:r>
      <w:r>
        <w:t xml:space="preserve"> system used in </w:t>
      </w:r>
      <w:proofErr w:type="spellStart"/>
      <w:r w:rsidRPr="00497BC4">
        <w:rPr>
          <w:b/>
          <w:bCs/>
        </w:rPr>
        <w:t>Blazor</w:t>
      </w:r>
      <w:proofErr w:type="spellEnd"/>
      <w:r>
        <w:rPr>
          <w:b/>
          <w:bCs/>
        </w:rPr>
        <w:t xml:space="preserve">. </w:t>
      </w:r>
      <w:r w:rsidR="00497BC4">
        <w:rPr>
          <w:b/>
          <w:bCs/>
        </w:rPr>
        <w:t xml:space="preserve">Dependency Injection </w:t>
      </w:r>
      <w:r w:rsidR="00497BC4">
        <w:t>allows specific functionality to be provided to an application to anywhere that needs it</w:t>
      </w:r>
      <w:r w:rsidR="000D2339">
        <w:t xml:space="preserve">. In </w:t>
      </w:r>
      <w:r w:rsidR="000D2339" w:rsidRPr="000D2339">
        <w:rPr>
          <w:b/>
          <w:bCs/>
        </w:rPr>
        <w:t>C#</w:t>
      </w:r>
      <w:r w:rsidR="000D2339">
        <w:t xml:space="preserve"> an </w:t>
      </w:r>
      <w:r w:rsidR="000D2339" w:rsidRPr="000D2339">
        <w:rPr>
          <w:b/>
          <w:bCs/>
        </w:rPr>
        <w:t>Instance</w:t>
      </w:r>
      <w:r w:rsidR="000D2339">
        <w:t xml:space="preserve"> of a </w:t>
      </w:r>
      <w:r w:rsidR="000D2339" w:rsidRPr="000D2339">
        <w:rPr>
          <w:rFonts w:ascii="Consolas" w:hAnsi="Consolas"/>
          <w:b/>
          <w:bCs/>
        </w:rPr>
        <w:t>c</w:t>
      </w:r>
      <w:r w:rsidR="000D2339" w:rsidRPr="00497BC4">
        <w:rPr>
          <w:rFonts w:ascii="Consolas" w:hAnsi="Consolas"/>
          <w:b/>
          <w:bCs/>
        </w:rPr>
        <w:t>lass</w:t>
      </w:r>
      <w:r w:rsidR="000D2339">
        <w:rPr>
          <w:rFonts w:cs="Segoe UI"/>
        </w:rPr>
        <w:t xml:space="preserve"> is needed in order for it to be used but by </w:t>
      </w:r>
      <w:r w:rsidR="00F36D73">
        <w:rPr>
          <w:rFonts w:cs="Segoe UI"/>
        </w:rPr>
        <w:t xml:space="preserve">adding the </w:t>
      </w:r>
      <w:r w:rsidR="00F36D73" w:rsidRPr="00F36D73">
        <w:rPr>
          <w:rFonts w:ascii="Consolas" w:hAnsi="Consolas" w:cs="Segoe UI"/>
          <w:b/>
          <w:bCs/>
        </w:rPr>
        <w:t>class</w:t>
      </w:r>
      <w:r w:rsidR="00F36D73">
        <w:rPr>
          <w:rFonts w:cs="Segoe UI"/>
        </w:rPr>
        <w:t xml:space="preserve"> this way</w:t>
      </w:r>
      <w:r w:rsidR="000D2339">
        <w:rPr>
          <w:rFonts w:cs="Segoe UI"/>
        </w:rPr>
        <w:t xml:space="preserve"> we can get </w:t>
      </w:r>
      <w:r w:rsidR="000D2339" w:rsidRPr="000D2339">
        <w:rPr>
          <w:rFonts w:cs="Segoe UI"/>
          <w:b/>
          <w:bCs/>
        </w:rPr>
        <w:t>Dependency Injection</w:t>
      </w:r>
      <w:r w:rsidR="000D2339">
        <w:rPr>
          <w:rFonts w:cs="Segoe UI"/>
        </w:rPr>
        <w:t xml:space="preserve"> to do it for us, if you want to know more about it this concept then you can read up on it after you have completed the </w:t>
      </w:r>
      <w:r w:rsidR="000D2339" w:rsidRPr="000D2339">
        <w:rPr>
          <w:rFonts w:cs="Segoe UI"/>
          <w:b/>
          <w:bCs/>
        </w:rPr>
        <w:t>Workshop</w:t>
      </w:r>
      <w:r w:rsidR="000D2339">
        <w:rPr>
          <w:rFonts w:cs="Segoe UI"/>
        </w:rPr>
        <w:t>.</w:t>
      </w:r>
    </w:p>
    <w:p w14:paraId="6EB0B03F" w14:textId="77777777" w:rsidR="00635D21" w:rsidRDefault="00635D21"/>
    <w:p w14:paraId="1CB91A2B" w14:textId="56A15CC2" w:rsidR="008034CE" w:rsidRDefault="00635D21">
      <w:r>
        <w:t xml:space="preserve">At this point you should have modified the files of </w:t>
      </w:r>
      <w:proofErr w:type="spellStart"/>
      <w:r w:rsidRPr="00635D21">
        <w:rPr>
          <w:i/>
          <w:iCs/>
        </w:rPr>
        <w:t>launchSettings.json</w:t>
      </w:r>
      <w:proofErr w:type="spellEnd"/>
      <w:r>
        <w:t xml:space="preserve"> and </w:t>
      </w:r>
      <w:proofErr w:type="spellStart"/>
      <w:r>
        <w:rPr>
          <w:i/>
          <w:iCs/>
        </w:rPr>
        <w:t>P</w:t>
      </w:r>
      <w:r w:rsidRPr="00635D21">
        <w:rPr>
          <w:i/>
          <w:iCs/>
        </w:rPr>
        <w:t>rogram.cs</w:t>
      </w:r>
      <w:proofErr w:type="spellEnd"/>
      <w:r>
        <w:t xml:space="preserve"> along with creating a file called </w:t>
      </w:r>
      <w:proofErr w:type="spellStart"/>
      <w:r w:rsidRPr="00635D21">
        <w:rPr>
          <w:i/>
          <w:iCs/>
        </w:rPr>
        <w:t>SpotifyProvider.cs</w:t>
      </w:r>
      <w:proofErr w:type="spellEnd"/>
      <w:r>
        <w:rPr>
          <w:i/>
          <w:iCs/>
        </w:rPr>
        <w:t xml:space="preserve"> </w:t>
      </w:r>
      <w:r>
        <w:t xml:space="preserve">you can go over the previous steps now to double-check you’ve done everything correctly then proceed to implementing </w:t>
      </w:r>
      <w:r w:rsidRPr="00635D21">
        <w:rPr>
          <w:b/>
          <w:bCs/>
        </w:rPr>
        <w:t>Authentication</w:t>
      </w:r>
      <w:r>
        <w:t xml:space="preserve"> in the next </w:t>
      </w:r>
      <w:r w:rsidR="00855E33">
        <w:t>section</w:t>
      </w:r>
      <w:r>
        <w:t xml:space="preserve"> of the </w:t>
      </w:r>
      <w:r w:rsidRPr="00635D21">
        <w:rPr>
          <w:b/>
          <w:bCs/>
        </w:rPr>
        <w:t>Workshop</w:t>
      </w:r>
      <w:r w:rsidR="00C524E7">
        <w:t>.</w:t>
      </w:r>
      <w:r w:rsidR="008034CE">
        <w:br w:type="page"/>
      </w:r>
    </w:p>
    <w:p w14:paraId="77CEE266" w14:textId="18FA9C53" w:rsidR="00197343" w:rsidRDefault="00986D7D" w:rsidP="00197343">
      <w:pPr>
        <w:pStyle w:val="Heading1"/>
      </w:pPr>
      <w:bookmarkStart w:id="19" w:name="_Toc120633428"/>
      <w:r>
        <w:lastRenderedPageBreak/>
        <w:t>Authentication</w:t>
      </w:r>
      <w:bookmarkEnd w:id="19"/>
    </w:p>
    <w:p w14:paraId="5ECC15D3" w14:textId="4E2FD11C" w:rsidR="00197343" w:rsidRDefault="00986D7D" w:rsidP="00986D7D">
      <w:pPr>
        <w:pStyle w:val="Heading2"/>
      </w:pPr>
      <w:bookmarkStart w:id="20" w:name="_Toc120633429"/>
      <w:r>
        <w:t>Account</w:t>
      </w:r>
      <w:bookmarkEnd w:id="20"/>
    </w:p>
    <w:p w14:paraId="0A8CF525" w14:textId="4138D4E6" w:rsidR="0056571B" w:rsidRDefault="006F39CE">
      <w:r>
        <w:t xml:space="preserve">In this part of the </w:t>
      </w:r>
      <w:r w:rsidRPr="006F39CE">
        <w:rPr>
          <w:b/>
          <w:bCs/>
        </w:rPr>
        <w:t>Workshop</w:t>
      </w:r>
      <w:r>
        <w:t xml:space="preserve"> you will learn how to </w:t>
      </w:r>
      <w:r w:rsidRPr="00761BC1">
        <w:rPr>
          <w:b/>
          <w:bCs/>
        </w:rPr>
        <w:t>Login</w:t>
      </w:r>
      <w:r>
        <w:t xml:space="preserve"> to </w:t>
      </w:r>
      <w:r w:rsidRPr="006F39CE">
        <w:rPr>
          <w:b/>
          <w:bCs/>
        </w:rPr>
        <w:t>Spotify</w:t>
      </w:r>
      <w:r>
        <w:t xml:space="preserve"> and also </w:t>
      </w:r>
      <w:r w:rsidRPr="006F39CE">
        <w:rPr>
          <w:b/>
          <w:bCs/>
        </w:rPr>
        <w:t>Logout</w:t>
      </w:r>
      <w:r w:rsidR="00761BC1">
        <w:t>.</w:t>
      </w:r>
      <w:r>
        <w:t xml:space="preserve"> </w:t>
      </w:r>
      <w:r w:rsidR="00EF2B33" w:rsidRPr="00EF2B33">
        <w:t>You</w:t>
      </w:r>
      <w:r w:rsidR="00EF2B33">
        <w:rPr>
          <w:b/>
          <w:bCs/>
        </w:rPr>
        <w:t xml:space="preserve"> </w:t>
      </w:r>
      <w:r w:rsidR="0056571B">
        <w:t xml:space="preserve">can </w:t>
      </w:r>
      <w:r w:rsidR="0056571B" w:rsidRPr="0056571B">
        <w:rPr>
          <w:b/>
          <w:bCs/>
        </w:rPr>
        <w:t>Create</w:t>
      </w:r>
      <w:r w:rsidR="0056571B">
        <w:t xml:space="preserve"> your own </w:t>
      </w:r>
      <w:r w:rsidR="0056571B" w:rsidRPr="0056571B">
        <w:rPr>
          <w:b/>
          <w:bCs/>
        </w:rPr>
        <w:t>Account</w:t>
      </w:r>
      <w:r w:rsidR="0056571B">
        <w:t xml:space="preserve"> on </w:t>
      </w:r>
      <w:r w:rsidR="0056571B" w:rsidRPr="0056571B">
        <w:rPr>
          <w:b/>
          <w:bCs/>
        </w:rPr>
        <w:t>Spotif</w:t>
      </w:r>
      <w:r w:rsidR="0056571B">
        <w:rPr>
          <w:b/>
          <w:bCs/>
        </w:rPr>
        <w:t>y</w:t>
      </w:r>
      <w:r w:rsidR="0056571B">
        <w:t xml:space="preserve"> </w:t>
      </w:r>
      <w:r w:rsidR="00E40C00">
        <w:t xml:space="preserve">or use an existing </w:t>
      </w:r>
      <w:r w:rsidR="00E40C00" w:rsidRPr="00E40C00">
        <w:rPr>
          <w:b/>
          <w:bCs/>
        </w:rPr>
        <w:t>Account</w:t>
      </w:r>
      <w:r w:rsidR="00E40C00">
        <w:t xml:space="preserve"> </w:t>
      </w:r>
      <w:r w:rsidR="0056571B">
        <w:t xml:space="preserve">by launching another </w:t>
      </w:r>
      <w:r w:rsidR="0056571B" w:rsidRPr="0056571B">
        <w:rPr>
          <w:b/>
          <w:bCs/>
        </w:rPr>
        <w:t>Browser</w:t>
      </w:r>
      <w:r w:rsidR="0056571B">
        <w:t xml:space="preserve"> and go to the </w:t>
      </w:r>
      <w:r w:rsidR="0056571B" w:rsidRPr="0056571B">
        <w:rPr>
          <w:b/>
          <w:bCs/>
        </w:rPr>
        <w:t>Spotify for Developers</w:t>
      </w:r>
      <w:r w:rsidR="0056571B">
        <w:t xml:space="preserve"> website at </w:t>
      </w:r>
      <w:hyperlink r:id="rId29" w:history="1">
        <w:r w:rsidR="0056571B" w:rsidRPr="0056571B">
          <w:rPr>
            <w:rStyle w:val="Hyperlink"/>
          </w:rPr>
          <w:t>developer.spotify.com</w:t>
        </w:r>
      </w:hyperlink>
      <w:r w:rsidR="0056571B">
        <w:t>.</w:t>
      </w:r>
    </w:p>
    <w:p w14:paraId="49ABF664" w14:textId="77777777" w:rsidR="0056571B" w:rsidRDefault="0056571B"/>
    <w:p w14:paraId="6AC5300D" w14:textId="77777777" w:rsidR="0056571B" w:rsidRDefault="0056571B" w:rsidP="0056571B">
      <w:pPr>
        <w:jc w:val="center"/>
        <w:rPr>
          <w:b/>
          <w:bCs/>
        </w:rPr>
      </w:pPr>
      <w:r w:rsidRPr="008E630B">
        <w:rPr>
          <w:noProof/>
        </w:rPr>
        <w:drawing>
          <wp:inline distT="0" distB="0" distL="0" distR="0" wp14:anchorId="6A2F02F7" wp14:editId="5A257CD3">
            <wp:extent cx="6641998" cy="3347149"/>
            <wp:effectExtent l="0" t="0" r="6985" b="5715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8" cy="334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93B37" w14:textId="77777777" w:rsidR="0056571B" w:rsidRDefault="0056571B" w:rsidP="0056571B"/>
    <w:p w14:paraId="4DC9B0A5" w14:textId="3EBB1912" w:rsidR="0056571B" w:rsidRDefault="0056571B" w:rsidP="0056571B">
      <w:r>
        <w:t xml:space="preserve">Once on the website for </w:t>
      </w:r>
      <w:r>
        <w:rPr>
          <w:b/>
          <w:bCs/>
        </w:rPr>
        <w:t xml:space="preserve">Spotify for Developers </w:t>
      </w:r>
      <w:r>
        <w:t xml:space="preserve">selection option for </w:t>
      </w:r>
      <w:r w:rsidRPr="0056571B">
        <w:rPr>
          <w:b/>
          <w:bCs/>
        </w:rPr>
        <w:t>Dashboard</w:t>
      </w:r>
      <w:r>
        <w:t xml:space="preserve"> as follows:</w:t>
      </w:r>
    </w:p>
    <w:p w14:paraId="2ABD9252" w14:textId="45A311E8" w:rsidR="0056571B" w:rsidRDefault="0056571B" w:rsidP="0056571B"/>
    <w:p w14:paraId="1BF2BB03" w14:textId="49FD31BD" w:rsidR="0056571B" w:rsidRDefault="0056571B" w:rsidP="0056571B">
      <w:r w:rsidRPr="008E630B">
        <w:rPr>
          <w:noProof/>
        </w:rPr>
        <w:drawing>
          <wp:inline distT="0" distB="0" distL="0" distR="0" wp14:anchorId="1169FCB9" wp14:editId="5A8E80CD">
            <wp:extent cx="6641998" cy="3347148"/>
            <wp:effectExtent l="0" t="0" r="6985" b="5715"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Picture 266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8" cy="33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F786B" w14:textId="77777777" w:rsidR="0056571B" w:rsidRDefault="0056571B" w:rsidP="0056571B">
      <w:pPr>
        <w:rPr>
          <w:b/>
          <w:bCs/>
        </w:rPr>
      </w:pPr>
    </w:p>
    <w:p w14:paraId="711076EF" w14:textId="382A7219" w:rsidR="0056571B" w:rsidRPr="0056571B" w:rsidRDefault="0056571B" w:rsidP="0056571B">
      <w:pPr>
        <w:rPr>
          <w:rFonts w:ascii="Segoe UI Semibold" w:eastAsiaTheme="majorEastAsia" w:hAnsi="Segoe UI Semibold" w:cstheme="majorBidi"/>
          <w:b/>
          <w:bCs/>
          <w:color w:val="485974"/>
          <w:sz w:val="30"/>
          <w:szCs w:val="26"/>
        </w:rPr>
      </w:pPr>
      <w:r>
        <w:t>Th</w:t>
      </w:r>
      <w:r w:rsidR="00F22A56">
        <w:t xml:space="preserve">e </w:t>
      </w:r>
      <w:r w:rsidR="00F22A56">
        <w:rPr>
          <w:b/>
          <w:bCs/>
        </w:rPr>
        <w:t>Dashboard</w:t>
      </w:r>
      <w:r>
        <w:t xml:space="preserve"> is where you can </w:t>
      </w:r>
      <w:r w:rsidRPr="0056571B">
        <w:rPr>
          <w:b/>
          <w:bCs/>
        </w:rPr>
        <w:t>Create</w:t>
      </w:r>
      <w:r>
        <w:t xml:space="preserve"> and </w:t>
      </w:r>
      <w:r w:rsidRPr="0056571B">
        <w:rPr>
          <w:b/>
          <w:bCs/>
        </w:rPr>
        <w:t>Manage</w:t>
      </w:r>
      <w:r>
        <w:t xml:space="preserve"> integrations that use </w:t>
      </w:r>
      <w:r w:rsidRPr="0056571B">
        <w:rPr>
          <w:b/>
          <w:bCs/>
        </w:rPr>
        <w:t>Spotify</w:t>
      </w:r>
      <w:r>
        <w:t>.</w:t>
      </w:r>
      <w:r w:rsidRPr="0056571B">
        <w:rPr>
          <w:b/>
          <w:bCs/>
        </w:rPr>
        <w:br w:type="page"/>
      </w:r>
    </w:p>
    <w:p w14:paraId="6B6F05E7" w14:textId="0127E06F" w:rsidR="00F22A56" w:rsidRDefault="00F22A56">
      <w:r>
        <w:lastRenderedPageBreak/>
        <w:t xml:space="preserve">If you have an existing </w:t>
      </w:r>
      <w:r w:rsidRPr="00F22A56">
        <w:rPr>
          <w:b/>
          <w:bCs/>
        </w:rPr>
        <w:t>Account</w:t>
      </w:r>
      <w:r>
        <w:rPr>
          <w:b/>
          <w:bCs/>
        </w:rPr>
        <w:t xml:space="preserve"> </w:t>
      </w:r>
      <w:r w:rsidR="00E0354A">
        <w:t xml:space="preserve">for </w:t>
      </w:r>
      <w:r w:rsidR="00E0354A">
        <w:rPr>
          <w:b/>
          <w:bCs/>
        </w:rPr>
        <w:t xml:space="preserve">Spotify </w:t>
      </w:r>
      <w:r>
        <w:t xml:space="preserve">select </w:t>
      </w:r>
      <w:r w:rsidRPr="00F22A56">
        <w:rPr>
          <w:b/>
          <w:bCs/>
        </w:rPr>
        <w:t>Log In</w:t>
      </w:r>
      <w:r>
        <w:t xml:space="preserve"> </w:t>
      </w:r>
      <w:r w:rsidR="00E0354A">
        <w:t xml:space="preserve">and </w:t>
      </w:r>
      <w:r>
        <w:t xml:space="preserve">then type in your </w:t>
      </w:r>
      <w:r w:rsidRPr="00F22A56">
        <w:rPr>
          <w:b/>
          <w:bCs/>
        </w:rPr>
        <w:t>Email address or username</w:t>
      </w:r>
      <w:r>
        <w:rPr>
          <w:b/>
          <w:bCs/>
        </w:rPr>
        <w:t xml:space="preserve"> </w:t>
      </w:r>
      <w:r>
        <w:t xml:space="preserve">and </w:t>
      </w:r>
      <w:r w:rsidRPr="00F22A56">
        <w:rPr>
          <w:b/>
          <w:bCs/>
        </w:rPr>
        <w:t>Password</w:t>
      </w:r>
      <w:r>
        <w:rPr>
          <w:b/>
          <w:bCs/>
        </w:rPr>
        <w:t xml:space="preserve"> </w:t>
      </w:r>
      <w:r>
        <w:t>on the following screen and then</w:t>
      </w:r>
      <w:r w:rsidR="00E0354A">
        <w:t xml:space="preserve"> select</w:t>
      </w:r>
      <w:r>
        <w:t xml:space="preserve"> </w:t>
      </w:r>
      <w:r w:rsidRPr="00F22A56">
        <w:rPr>
          <w:b/>
          <w:bCs/>
        </w:rPr>
        <w:t>Log</w:t>
      </w:r>
      <w:r>
        <w:rPr>
          <w:b/>
          <w:bCs/>
        </w:rPr>
        <w:t xml:space="preserve"> I</w:t>
      </w:r>
      <w:r w:rsidRPr="00F22A56">
        <w:rPr>
          <w:b/>
          <w:bCs/>
        </w:rPr>
        <w:t>n</w:t>
      </w:r>
      <w:r>
        <w:t>:</w:t>
      </w:r>
    </w:p>
    <w:p w14:paraId="3BE7BCC4" w14:textId="77777777" w:rsidR="00F22A56" w:rsidRDefault="00F22A56"/>
    <w:p w14:paraId="150D53B5" w14:textId="2FCB0142" w:rsidR="00F22A56" w:rsidRDefault="00F22A56">
      <w:r w:rsidRPr="008E630B">
        <w:rPr>
          <w:noProof/>
        </w:rPr>
        <w:drawing>
          <wp:inline distT="0" distB="0" distL="0" distR="0" wp14:anchorId="19FBFE92" wp14:editId="6C36530B">
            <wp:extent cx="6641994" cy="3347147"/>
            <wp:effectExtent l="0" t="0" r="6985" b="5715"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 26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4" cy="334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D6DB7" w14:textId="77777777" w:rsidR="00F22A56" w:rsidRDefault="00F22A56"/>
    <w:p w14:paraId="429D3D65" w14:textId="03301A30" w:rsidR="00F22A56" w:rsidRDefault="00E0354A">
      <w:r>
        <w:t xml:space="preserve">If </w:t>
      </w:r>
      <w:r w:rsidR="00F22A56">
        <w:t xml:space="preserve">don’t have an existing </w:t>
      </w:r>
      <w:r w:rsidR="00F22A56" w:rsidRPr="00E0354A">
        <w:rPr>
          <w:b/>
          <w:bCs/>
        </w:rPr>
        <w:t>Account</w:t>
      </w:r>
      <w:r w:rsidR="00F22A56">
        <w:t xml:space="preserve"> </w:t>
      </w:r>
      <w:r>
        <w:t>for</w:t>
      </w:r>
      <w:r w:rsidR="00F22A56">
        <w:t xml:space="preserve"> </w:t>
      </w:r>
      <w:r w:rsidR="00F22A56" w:rsidRPr="00E0354A">
        <w:rPr>
          <w:b/>
          <w:bCs/>
        </w:rPr>
        <w:t>Spotify</w:t>
      </w:r>
      <w:r w:rsidR="00F22A56">
        <w:t xml:space="preserve"> then select </w:t>
      </w:r>
      <w:r w:rsidR="00F22A56" w:rsidRPr="00F22A56">
        <w:rPr>
          <w:b/>
          <w:bCs/>
        </w:rPr>
        <w:t>Sign-up for a free Spotify account here</w:t>
      </w:r>
      <w:r w:rsidR="00F22A56">
        <w:t xml:space="preserve"> and then select </w:t>
      </w:r>
      <w:r w:rsidR="00F22A56" w:rsidRPr="00F22A56">
        <w:rPr>
          <w:b/>
          <w:bCs/>
        </w:rPr>
        <w:t>Sign up for Spotify</w:t>
      </w:r>
      <w:r w:rsidR="00F22A56">
        <w:t xml:space="preserve"> and then fill in the details on the following page:</w:t>
      </w:r>
    </w:p>
    <w:p w14:paraId="00F8522E" w14:textId="1E5DAAF7" w:rsidR="00F22A56" w:rsidRDefault="00F22A56"/>
    <w:p w14:paraId="0A7487F8" w14:textId="3390FE73" w:rsidR="00F22A56" w:rsidRDefault="00F22A56">
      <w:r w:rsidRPr="008E630B">
        <w:rPr>
          <w:noProof/>
        </w:rPr>
        <w:drawing>
          <wp:inline distT="0" distB="0" distL="0" distR="0" wp14:anchorId="5C7E54F2" wp14:editId="185E0D48">
            <wp:extent cx="6641996" cy="3347147"/>
            <wp:effectExtent l="0" t="0" r="6985" b="5715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 267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6" cy="334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6241A" w14:textId="60278D88" w:rsidR="00F22A56" w:rsidRDefault="00F22A56"/>
    <w:p w14:paraId="4E46AB8B" w14:textId="53C984A7" w:rsidR="00E0354A" w:rsidRDefault="00E0354A">
      <w:r>
        <w:br w:type="page"/>
      </w:r>
    </w:p>
    <w:p w14:paraId="686D7B23" w14:textId="38ECB8DB" w:rsidR="00F22A56" w:rsidRPr="00E0354A" w:rsidRDefault="00F22A56">
      <w:r>
        <w:lastRenderedPageBreak/>
        <w:t xml:space="preserve">Once the </w:t>
      </w:r>
      <w:r w:rsidRPr="00E0354A">
        <w:rPr>
          <w:b/>
          <w:bCs/>
        </w:rPr>
        <w:t>Account</w:t>
      </w:r>
      <w:r>
        <w:t xml:space="preserve"> has been created or </w:t>
      </w:r>
      <w:r w:rsidR="00E0354A">
        <w:t>if have</w:t>
      </w:r>
      <w:r>
        <w:t xml:space="preserve"> </w:t>
      </w:r>
      <w:r w:rsidR="00E0354A">
        <w:t xml:space="preserve">logged into an </w:t>
      </w:r>
      <w:r>
        <w:t xml:space="preserve">existing </w:t>
      </w:r>
      <w:r w:rsidR="00E0354A" w:rsidRPr="00E0354A">
        <w:rPr>
          <w:b/>
          <w:bCs/>
        </w:rPr>
        <w:t>A</w:t>
      </w:r>
      <w:r w:rsidRPr="00E0354A">
        <w:rPr>
          <w:b/>
          <w:bCs/>
        </w:rPr>
        <w:t>ccount</w:t>
      </w:r>
      <w:r w:rsidR="00E0354A">
        <w:t xml:space="preserve"> for </w:t>
      </w:r>
      <w:r w:rsidR="00E0354A">
        <w:rPr>
          <w:b/>
          <w:bCs/>
        </w:rPr>
        <w:t>Spotify</w:t>
      </w:r>
      <w:r w:rsidR="00E0354A">
        <w:t xml:space="preserve"> then you should get the following option to </w:t>
      </w:r>
      <w:r w:rsidR="00E0354A">
        <w:rPr>
          <w:b/>
          <w:bCs/>
        </w:rPr>
        <w:t>Accept</w:t>
      </w:r>
      <w:r w:rsidR="00E0354A">
        <w:t xml:space="preserve"> the Terms and Conditions, just read through this then select the </w:t>
      </w:r>
      <w:r w:rsidR="00E0354A" w:rsidRPr="00E0354A">
        <w:rPr>
          <w:b/>
          <w:bCs/>
        </w:rPr>
        <w:t>I accept the Spotify Developer Terms of Service</w:t>
      </w:r>
      <w:r w:rsidR="00E0354A">
        <w:t xml:space="preserve"> and then select </w:t>
      </w:r>
      <w:r w:rsidR="00E0354A" w:rsidRPr="00E0354A">
        <w:rPr>
          <w:b/>
          <w:bCs/>
        </w:rPr>
        <w:t>Accept the</w:t>
      </w:r>
      <w:r w:rsidR="00E0354A">
        <w:t xml:space="preserve"> </w:t>
      </w:r>
      <w:r w:rsidR="00E0354A" w:rsidRPr="00E0354A">
        <w:rPr>
          <w:b/>
          <w:bCs/>
        </w:rPr>
        <w:t>Terms</w:t>
      </w:r>
      <w:r w:rsidR="00E0354A">
        <w:t xml:space="preserve"> as follows:</w:t>
      </w:r>
    </w:p>
    <w:p w14:paraId="39E66348" w14:textId="77777777" w:rsidR="00F22A56" w:rsidRDefault="00F22A56"/>
    <w:p w14:paraId="7F53E27D" w14:textId="77777777" w:rsidR="00E0354A" w:rsidRDefault="00F22A56">
      <w:r w:rsidRPr="008E630B">
        <w:rPr>
          <w:noProof/>
        </w:rPr>
        <w:drawing>
          <wp:inline distT="0" distB="0" distL="0" distR="0" wp14:anchorId="1A5B358A" wp14:editId="5BD972AD">
            <wp:extent cx="6641994" cy="3347147"/>
            <wp:effectExtent l="0" t="0" r="6985" b="5715"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 26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4" cy="334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7AD5E" w14:textId="77777777" w:rsidR="00E0354A" w:rsidRDefault="00E0354A"/>
    <w:p w14:paraId="2179EEA0" w14:textId="163E92CE" w:rsidR="00E0354A" w:rsidRDefault="00E0354A">
      <w:r>
        <w:t xml:space="preserve">Once you have selected </w:t>
      </w:r>
      <w:r w:rsidRPr="00E0354A">
        <w:rPr>
          <w:b/>
          <w:bCs/>
        </w:rPr>
        <w:t>Accept the Terms</w:t>
      </w:r>
      <w:r>
        <w:t xml:space="preserve"> then you will be taken to the </w:t>
      </w:r>
      <w:r w:rsidRPr="00E0354A">
        <w:rPr>
          <w:b/>
          <w:bCs/>
        </w:rPr>
        <w:t>Dashboard</w:t>
      </w:r>
      <w:r>
        <w:t xml:space="preserve"> as follows:</w:t>
      </w:r>
    </w:p>
    <w:p w14:paraId="7992A034" w14:textId="77777777" w:rsidR="00E0354A" w:rsidRDefault="00E0354A"/>
    <w:p w14:paraId="4628DC9B" w14:textId="6114ACF8" w:rsidR="005177C1" w:rsidRDefault="00E0354A">
      <w:r w:rsidRPr="008E630B">
        <w:rPr>
          <w:noProof/>
        </w:rPr>
        <w:drawing>
          <wp:inline distT="0" distB="0" distL="0" distR="0" wp14:anchorId="3FD7ADA6" wp14:editId="7C8505DB">
            <wp:extent cx="6641994" cy="3347146"/>
            <wp:effectExtent l="0" t="0" r="6985" b="5715"/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 270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4" cy="334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77C1">
        <w:br w:type="page"/>
      </w:r>
    </w:p>
    <w:p w14:paraId="60748C04" w14:textId="0E6CC730" w:rsidR="005177C1" w:rsidRPr="009F0DA4" w:rsidRDefault="005177C1">
      <w:r>
        <w:lastRenderedPageBreak/>
        <w:t xml:space="preserve">Once in the </w:t>
      </w:r>
      <w:r w:rsidRPr="005177C1">
        <w:rPr>
          <w:b/>
          <w:bCs/>
        </w:rPr>
        <w:t>Dashboard</w:t>
      </w:r>
      <w:r>
        <w:t xml:space="preserve"> you can then select </w:t>
      </w:r>
      <w:r w:rsidRPr="005177C1">
        <w:rPr>
          <w:b/>
          <w:bCs/>
        </w:rPr>
        <w:t>Create an App</w:t>
      </w:r>
      <w:r>
        <w:t xml:space="preserve"> and then enter the </w:t>
      </w:r>
      <w:r w:rsidRPr="005177C1">
        <w:rPr>
          <w:b/>
          <w:bCs/>
        </w:rPr>
        <w:t>App Name</w:t>
      </w:r>
      <w:r>
        <w:t xml:space="preserve"> as </w:t>
      </w:r>
      <w:proofErr w:type="spellStart"/>
      <w:r w:rsidR="00EF2B33">
        <w:rPr>
          <w:i/>
          <w:iCs/>
        </w:rPr>
        <w:t>Blazorfy</w:t>
      </w:r>
      <w:proofErr w:type="spellEnd"/>
      <w:r>
        <w:t xml:space="preserve"> </w:t>
      </w:r>
      <w:r w:rsidR="00EF2B33">
        <w:t xml:space="preserve">and </w:t>
      </w:r>
      <w:r>
        <w:t xml:space="preserve">the </w:t>
      </w:r>
      <w:r w:rsidRPr="005177C1">
        <w:rPr>
          <w:b/>
          <w:bCs/>
        </w:rPr>
        <w:t>App Description</w:t>
      </w:r>
      <w:r>
        <w:t xml:space="preserve"> as </w:t>
      </w:r>
      <w:proofErr w:type="spellStart"/>
      <w:r w:rsidR="00EF2B33">
        <w:rPr>
          <w:i/>
          <w:iCs/>
        </w:rPr>
        <w:t>Blazorfy</w:t>
      </w:r>
      <w:proofErr w:type="spellEnd"/>
      <w:r>
        <w:t xml:space="preserve"> and then after reading the </w:t>
      </w:r>
      <w:r w:rsidRPr="005177C1">
        <w:rPr>
          <w:b/>
          <w:bCs/>
        </w:rPr>
        <w:t>Developer Terms of Service</w:t>
      </w:r>
      <w:r>
        <w:t xml:space="preserve"> and </w:t>
      </w:r>
      <w:r w:rsidRPr="005177C1">
        <w:rPr>
          <w:b/>
          <w:bCs/>
        </w:rPr>
        <w:t>Branding Guidelines</w:t>
      </w:r>
      <w:r>
        <w:t xml:space="preserve"> </w:t>
      </w:r>
      <w:r w:rsidR="009F0DA4">
        <w:t xml:space="preserve">select the option for </w:t>
      </w:r>
      <w:r w:rsidR="009F0DA4" w:rsidRPr="009F0DA4">
        <w:rPr>
          <w:b/>
          <w:bCs/>
        </w:rPr>
        <w:t>I understand and agree with Spotify’s Developer Terms of Service and Branding Guidelines</w:t>
      </w:r>
      <w:r w:rsidR="009F0DA4">
        <w:t xml:space="preserve"> then select the </w:t>
      </w:r>
      <w:r w:rsidR="009F0DA4" w:rsidRPr="009F0DA4">
        <w:rPr>
          <w:b/>
        </w:rPr>
        <w:t>Create</w:t>
      </w:r>
      <w:r w:rsidR="009F0DA4">
        <w:t xml:space="preserve"> option.</w:t>
      </w:r>
    </w:p>
    <w:p w14:paraId="2AE1CB4A" w14:textId="77777777" w:rsidR="005177C1" w:rsidRDefault="005177C1"/>
    <w:p w14:paraId="2DDD6A1D" w14:textId="77777777" w:rsidR="009F0DA4" w:rsidRDefault="005177C1">
      <w:r w:rsidRPr="008E630B">
        <w:rPr>
          <w:noProof/>
        </w:rPr>
        <w:drawing>
          <wp:inline distT="0" distB="0" distL="0" distR="0" wp14:anchorId="4EFC136B" wp14:editId="3E87BB90">
            <wp:extent cx="6641992" cy="3347145"/>
            <wp:effectExtent l="0" t="0" r="6985" b="5715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 271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2" cy="334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1B26A" w14:textId="77777777" w:rsidR="009F0DA4" w:rsidRDefault="009F0DA4"/>
    <w:p w14:paraId="7B35AD3B" w14:textId="1D691A82" w:rsidR="009F0DA4" w:rsidRPr="009F0DA4" w:rsidRDefault="009F0DA4">
      <w:r>
        <w:t xml:space="preserve">Once the </w:t>
      </w:r>
      <w:r w:rsidRPr="009F0DA4">
        <w:rPr>
          <w:b/>
          <w:bCs/>
        </w:rPr>
        <w:t>App</w:t>
      </w:r>
      <w:r>
        <w:t xml:space="preserve"> has been created you will see the following </w:t>
      </w:r>
      <w:r w:rsidRPr="009F0DA4">
        <w:rPr>
          <w:b/>
          <w:bCs/>
        </w:rPr>
        <w:t>Overview</w:t>
      </w:r>
      <w:r>
        <w:t xml:space="preserve"> where you will need to </w:t>
      </w:r>
      <w:r w:rsidRPr="009F0DA4">
        <w:rPr>
          <w:b/>
          <w:bCs/>
        </w:rPr>
        <w:t>Copy</w:t>
      </w:r>
      <w:r>
        <w:t xml:space="preserve"> and </w:t>
      </w:r>
      <w:r>
        <w:rPr>
          <w:b/>
          <w:bCs/>
        </w:rPr>
        <w:t>Paste</w:t>
      </w:r>
      <w:r>
        <w:t xml:space="preserve"> the </w:t>
      </w:r>
      <w:r w:rsidRPr="009F0DA4">
        <w:rPr>
          <w:b/>
          <w:bCs/>
        </w:rPr>
        <w:t>Client ID</w:t>
      </w:r>
      <w:r>
        <w:t xml:space="preserve"> to somewhere so it can used later in the </w:t>
      </w:r>
      <w:r w:rsidRPr="009F0DA4">
        <w:rPr>
          <w:b/>
          <w:bCs/>
        </w:rPr>
        <w:t>Workshop</w:t>
      </w:r>
      <w:r>
        <w:t xml:space="preserve"> as follows: </w:t>
      </w:r>
    </w:p>
    <w:p w14:paraId="1FA2DD23" w14:textId="77777777" w:rsidR="009F0DA4" w:rsidRDefault="009F0DA4"/>
    <w:p w14:paraId="41D2C386" w14:textId="460A3D83" w:rsidR="0056571B" w:rsidRPr="00E0354A" w:rsidRDefault="009F0DA4">
      <w:r w:rsidRPr="008E630B">
        <w:rPr>
          <w:noProof/>
        </w:rPr>
        <w:drawing>
          <wp:inline distT="0" distB="0" distL="0" distR="0" wp14:anchorId="11E6B477" wp14:editId="645E804A">
            <wp:extent cx="6641990" cy="3347145"/>
            <wp:effectExtent l="0" t="0" r="6985" b="5715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 27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0" cy="334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571B">
        <w:br w:type="page"/>
      </w:r>
    </w:p>
    <w:p w14:paraId="38EEEEB6" w14:textId="38510AA6" w:rsidR="009F0DA4" w:rsidRPr="00653230" w:rsidRDefault="009F0DA4">
      <w:r>
        <w:lastRenderedPageBreak/>
        <w:t xml:space="preserve">Then select the </w:t>
      </w:r>
      <w:r w:rsidRPr="009F0DA4">
        <w:rPr>
          <w:b/>
          <w:bCs/>
        </w:rPr>
        <w:t>Edit Settings</w:t>
      </w:r>
      <w:r>
        <w:t xml:space="preserve"> from the </w:t>
      </w:r>
      <w:r w:rsidRPr="009F0DA4">
        <w:rPr>
          <w:b/>
          <w:bCs/>
        </w:rPr>
        <w:t>Overview</w:t>
      </w:r>
      <w:r>
        <w:t xml:space="preserve"> for the </w:t>
      </w:r>
      <w:r w:rsidRPr="009F0DA4">
        <w:rPr>
          <w:b/>
          <w:bCs/>
        </w:rPr>
        <w:t>App</w:t>
      </w:r>
      <w:r>
        <w:t xml:space="preserve"> and then </w:t>
      </w:r>
      <w:r w:rsidR="00653230">
        <w:t xml:space="preserve">within </w:t>
      </w:r>
      <w:r w:rsidR="00653230" w:rsidRPr="00653230">
        <w:rPr>
          <w:b/>
          <w:bCs/>
        </w:rPr>
        <w:t>Edit Settings</w:t>
      </w:r>
      <w:r w:rsidR="00653230">
        <w:t xml:space="preserve"> </w:t>
      </w:r>
      <w:r>
        <w:t xml:space="preserve">in the section for </w:t>
      </w:r>
      <w:r w:rsidRPr="009F0DA4">
        <w:rPr>
          <w:b/>
          <w:bCs/>
        </w:rPr>
        <w:t>Redirect URIs</w:t>
      </w:r>
      <w:r>
        <w:t xml:space="preserve"> and in the box with </w:t>
      </w:r>
      <w:r w:rsidRPr="009F0DA4">
        <w:rPr>
          <w:i/>
          <w:iCs/>
        </w:rPr>
        <w:t>https://example.com/callback</w:t>
      </w:r>
      <w:r>
        <w:t xml:space="preserve"> type in </w:t>
      </w:r>
      <w:r w:rsidRPr="00653230">
        <w:rPr>
          <w:b/>
          <w:bCs/>
        </w:rPr>
        <w:t>https://localhost:4321</w:t>
      </w:r>
      <w:r w:rsidR="00406555">
        <w:rPr>
          <w:b/>
          <w:bCs/>
        </w:rPr>
        <w:t>/</w:t>
      </w:r>
      <w:r w:rsidR="00653230">
        <w:t xml:space="preserve"> and select </w:t>
      </w:r>
      <w:r w:rsidR="00653230" w:rsidRPr="00653230">
        <w:rPr>
          <w:b/>
          <w:bCs/>
        </w:rPr>
        <w:t>Add</w:t>
      </w:r>
      <w:r w:rsidR="00653230">
        <w:t xml:space="preserve"> and then in the box with </w:t>
      </w:r>
      <w:r w:rsidR="00653230" w:rsidRPr="009F0DA4">
        <w:rPr>
          <w:i/>
          <w:iCs/>
        </w:rPr>
        <w:t>https://example.com/callback</w:t>
      </w:r>
      <w:r w:rsidR="00653230">
        <w:t xml:space="preserve"> type in </w:t>
      </w:r>
      <w:r w:rsidR="00653230" w:rsidRPr="00653230">
        <w:rPr>
          <w:b/>
          <w:bCs/>
        </w:rPr>
        <w:t>http://localhost:</w:t>
      </w:r>
      <w:r w:rsidR="00653230">
        <w:rPr>
          <w:b/>
          <w:bCs/>
        </w:rPr>
        <w:t>1234</w:t>
      </w:r>
      <w:r w:rsidR="00406555">
        <w:rPr>
          <w:b/>
          <w:bCs/>
        </w:rPr>
        <w:t>/</w:t>
      </w:r>
      <w:r w:rsidR="00653230">
        <w:t xml:space="preserve"> and then select </w:t>
      </w:r>
      <w:r w:rsidR="00653230" w:rsidRPr="00653230">
        <w:rPr>
          <w:b/>
          <w:bCs/>
        </w:rPr>
        <w:t>Add</w:t>
      </w:r>
      <w:r w:rsidR="00653230">
        <w:t xml:space="preserve"> </w:t>
      </w:r>
      <w:r w:rsidR="00406555">
        <w:t>from the following screen</w:t>
      </w:r>
      <w:r w:rsidR="00653230">
        <w:t xml:space="preserve">: </w:t>
      </w:r>
    </w:p>
    <w:p w14:paraId="158E8DA2" w14:textId="0181123D" w:rsidR="009F0DA4" w:rsidRDefault="009F0DA4"/>
    <w:p w14:paraId="4FA54CE1" w14:textId="3C930891" w:rsidR="009F0DA4" w:rsidRDefault="009F0DA4">
      <w:r w:rsidRPr="008E630B">
        <w:rPr>
          <w:noProof/>
        </w:rPr>
        <w:drawing>
          <wp:inline distT="0" distB="0" distL="0" distR="0" wp14:anchorId="2D30049B" wp14:editId="5F2907A9">
            <wp:extent cx="6641988" cy="3347144"/>
            <wp:effectExtent l="0" t="0" r="6985" b="5715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 273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88" cy="3347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C826E" w14:textId="2DE4BB69" w:rsidR="00653230" w:rsidRDefault="00653230"/>
    <w:p w14:paraId="3AF671F4" w14:textId="0C1FC22E" w:rsidR="00653230" w:rsidRDefault="00653230">
      <w:r>
        <w:t xml:space="preserve">Then from the </w:t>
      </w:r>
      <w:r w:rsidRPr="00653230">
        <w:rPr>
          <w:b/>
          <w:bCs/>
        </w:rPr>
        <w:t>Overview</w:t>
      </w:r>
      <w:r>
        <w:t xml:space="preserve"> for the </w:t>
      </w:r>
      <w:r w:rsidRPr="00653230">
        <w:rPr>
          <w:b/>
          <w:bCs/>
        </w:rPr>
        <w:t>App</w:t>
      </w:r>
      <w:r>
        <w:t xml:space="preserve"> select </w:t>
      </w:r>
      <w:r>
        <w:rPr>
          <w:b/>
          <w:bCs/>
        </w:rPr>
        <w:t>Users</w:t>
      </w:r>
      <w:r>
        <w:t xml:space="preserve"> </w:t>
      </w:r>
      <w:r>
        <w:rPr>
          <w:b/>
          <w:bCs/>
        </w:rPr>
        <w:t>and Access</w:t>
      </w:r>
      <w:r>
        <w:t xml:space="preserve"> as follows:</w:t>
      </w:r>
    </w:p>
    <w:p w14:paraId="26DD2FB2" w14:textId="77777777" w:rsidR="00653230" w:rsidRDefault="00653230"/>
    <w:p w14:paraId="0D3980A4" w14:textId="77777777" w:rsidR="00653230" w:rsidRDefault="00653230">
      <w:r w:rsidRPr="008E630B">
        <w:rPr>
          <w:noProof/>
        </w:rPr>
        <w:drawing>
          <wp:inline distT="0" distB="0" distL="0" distR="0" wp14:anchorId="33026679" wp14:editId="5D1AA66F">
            <wp:extent cx="6641988" cy="3347144"/>
            <wp:effectExtent l="0" t="0" r="6985" b="5715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 274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88" cy="3347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CC7EB" w14:textId="77777777" w:rsidR="00653230" w:rsidRDefault="00653230"/>
    <w:p w14:paraId="054E7472" w14:textId="77777777" w:rsidR="00653230" w:rsidRDefault="00653230">
      <w:r>
        <w:br w:type="page"/>
      </w:r>
    </w:p>
    <w:p w14:paraId="0B6ED25B" w14:textId="4501C743" w:rsidR="005A4398" w:rsidRPr="005A4398" w:rsidRDefault="00653230" w:rsidP="005A4398">
      <w:pPr>
        <w:spacing w:before="240"/>
      </w:pPr>
      <w:r>
        <w:lastRenderedPageBreak/>
        <w:t xml:space="preserve">Then from page for </w:t>
      </w:r>
      <w:r w:rsidRPr="00653230">
        <w:rPr>
          <w:b/>
          <w:bCs/>
        </w:rPr>
        <w:t>Users and Access</w:t>
      </w:r>
      <w:r>
        <w:t xml:space="preserve"> </w:t>
      </w:r>
      <w:r w:rsidR="005A4398">
        <w:t xml:space="preserve">select the option for </w:t>
      </w:r>
      <w:r w:rsidR="005A4398" w:rsidRPr="005A4398">
        <w:rPr>
          <w:b/>
          <w:bCs/>
        </w:rPr>
        <w:t>Add New User</w:t>
      </w:r>
      <w:r w:rsidR="005A4398">
        <w:rPr>
          <w:b/>
          <w:bCs/>
        </w:rPr>
        <w:t xml:space="preserve"> </w:t>
      </w:r>
      <w:r w:rsidR="005A4398">
        <w:t xml:space="preserve">and then type in the </w:t>
      </w:r>
      <w:r w:rsidR="005A4398" w:rsidRPr="005A4398">
        <w:rPr>
          <w:b/>
          <w:bCs/>
        </w:rPr>
        <w:t>Name</w:t>
      </w:r>
      <w:r w:rsidR="005A4398">
        <w:t xml:space="preserve"> and </w:t>
      </w:r>
      <w:r w:rsidR="005A4398" w:rsidRPr="005A4398">
        <w:rPr>
          <w:b/>
          <w:bCs/>
        </w:rPr>
        <w:t>Spotify Account (email address)</w:t>
      </w:r>
      <w:r w:rsidR="005A4398">
        <w:t xml:space="preserve"> for your </w:t>
      </w:r>
      <w:r w:rsidR="005A4398" w:rsidRPr="005A4398">
        <w:rPr>
          <w:b/>
          <w:bCs/>
        </w:rPr>
        <w:t>Account</w:t>
      </w:r>
      <w:r w:rsidR="005A4398">
        <w:t xml:space="preserve"> on </w:t>
      </w:r>
      <w:r w:rsidR="005A4398" w:rsidRPr="005A4398">
        <w:rPr>
          <w:b/>
          <w:bCs/>
        </w:rPr>
        <w:t>Spotify</w:t>
      </w:r>
      <w:r w:rsidR="005A4398">
        <w:t xml:space="preserve"> and then select Add as follows:</w:t>
      </w:r>
    </w:p>
    <w:p w14:paraId="5752449E" w14:textId="77777777" w:rsidR="005A4398" w:rsidRDefault="005A4398">
      <w:pPr>
        <w:rPr>
          <w:b/>
          <w:bCs/>
        </w:rPr>
      </w:pPr>
    </w:p>
    <w:p w14:paraId="6F59EFEF" w14:textId="53C75B77" w:rsidR="005A4398" w:rsidRDefault="005A4398">
      <w:r w:rsidRPr="008E630B">
        <w:rPr>
          <w:noProof/>
        </w:rPr>
        <w:drawing>
          <wp:inline distT="0" distB="0" distL="0" distR="0" wp14:anchorId="6F2CD6EB" wp14:editId="76693664">
            <wp:extent cx="6641988" cy="3347143"/>
            <wp:effectExtent l="0" t="0" r="6985" b="5715"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88" cy="334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221E" w14:textId="4588BEBA" w:rsidR="005A4398" w:rsidRDefault="005A4398"/>
    <w:p w14:paraId="2A09B9A4" w14:textId="0D459C6C" w:rsidR="005A4398" w:rsidRPr="005A4398" w:rsidRDefault="005A4398">
      <w:r>
        <w:t xml:space="preserve">Once your </w:t>
      </w:r>
      <w:r>
        <w:rPr>
          <w:b/>
          <w:bCs/>
        </w:rPr>
        <w:t>Account</w:t>
      </w:r>
      <w:r>
        <w:t xml:space="preserve"> shows up in the </w:t>
      </w:r>
      <w:r w:rsidRPr="005A4398">
        <w:rPr>
          <w:b/>
          <w:bCs/>
        </w:rPr>
        <w:t>Users and Access</w:t>
      </w:r>
      <w:r>
        <w:t xml:space="preserve"> and you have the </w:t>
      </w:r>
      <w:r w:rsidRPr="005A4398">
        <w:rPr>
          <w:b/>
          <w:bCs/>
        </w:rPr>
        <w:t>Client Id</w:t>
      </w:r>
      <w:r>
        <w:t xml:space="preserve"> then you can proceed with the rest of the </w:t>
      </w:r>
      <w:r w:rsidRPr="005A4398">
        <w:rPr>
          <w:b/>
          <w:bCs/>
        </w:rPr>
        <w:t>Workshop</w:t>
      </w:r>
      <w:r>
        <w:t>.</w:t>
      </w:r>
    </w:p>
    <w:p w14:paraId="5E277A91" w14:textId="77777777" w:rsidR="005A4398" w:rsidRDefault="005A4398"/>
    <w:p w14:paraId="36B2D2A4" w14:textId="2B95E83D" w:rsidR="009F0DA4" w:rsidRDefault="005A439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8E630B">
        <w:rPr>
          <w:noProof/>
        </w:rPr>
        <w:drawing>
          <wp:inline distT="0" distB="0" distL="0" distR="0" wp14:anchorId="30FB44A7" wp14:editId="0A97ABE2">
            <wp:extent cx="6641986" cy="3347143"/>
            <wp:effectExtent l="0" t="0" r="6985" b="5715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86" cy="334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0DA4">
        <w:br w:type="page"/>
      </w:r>
    </w:p>
    <w:p w14:paraId="63839B47" w14:textId="7E2D9B7C" w:rsidR="00D7136B" w:rsidRDefault="00D7136B" w:rsidP="00D7136B">
      <w:pPr>
        <w:pStyle w:val="Heading2"/>
      </w:pPr>
      <w:bookmarkStart w:id="21" w:name="_Toc120633430"/>
      <w:r>
        <w:lastRenderedPageBreak/>
        <w:t>Constants</w:t>
      </w:r>
      <w:bookmarkEnd w:id="21"/>
    </w:p>
    <w:p w14:paraId="61582501" w14:textId="77777777" w:rsidR="00D7136B" w:rsidRDefault="00D7136B" w:rsidP="00197343"/>
    <w:p w14:paraId="26A1B799" w14:textId="0C9AC341" w:rsidR="00197343" w:rsidRPr="00F72611" w:rsidRDefault="006A39EF" w:rsidP="00197343">
      <w:pPr>
        <w:rPr>
          <w:iCs/>
        </w:rPr>
      </w:pPr>
      <w:r>
        <w:rPr>
          <w:bCs/>
        </w:rPr>
        <w:t xml:space="preserve">Back in </w:t>
      </w:r>
      <w:r w:rsidR="00197343" w:rsidRPr="008E630B">
        <w:rPr>
          <w:b/>
        </w:rPr>
        <w:t>Visual Studio Code</w:t>
      </w:r>
      <w:r w:rsidR="00197343" w:rsidRPr="008E630B">
        <w:t xml:space="preserve"> </w:t>
      </w:r>
      <w:r w:rsidR="00291269">
        <w:t>from</w:t>
      </w:r>
      <w:r>
        <w:t xml:space="preserve"> the</w:t>
      </w:r>
      <w:r w:rsidR="00291269">
        <w:t xml:space="preserve"> </w:t>
      </w:r>
      <w:r w:rsidR="00291269" w:rsidRPr="00291269">
        <w:rPr>
          <w:b/>
          <w:bCs/>
        </w:rPr>
        <w:t>Explorer</w:t>
      </w:r>
      <w:r w:rsidR="00291269">
        <w:t xml:space="preserve"> </w:t>
      </w:r>
      <w:r w:rsidR="006F39CE">
        <w:t>select</w:t>
      </w:r>
      <w:r w:rsidR="00197343">
        <w:t xml:space="preserve"> </w:t>
      </w:r>
      <w:proofErr w:type="spellStart"/>
      <w:r w:rsidR="00197343">
        <w:rPr>
          <w:i/>
        </w:rPr>
        <w:t>SpotifyProvider.cs</w:t>
      </w:r>
      <w:proofErr w:type="spellEnd"/>
      <w:r w:rsidR="00197343">
        <w:rPr>
          <w:iCs/>
        </w:rPr>
        <w:t xml:space="preserve"> w</w:t>
      </w:r>
      <w:r w:rsidR="006F39CE">
        <w:rPr>
          <w:iCs/>
        </w:rPr>
        <w:t>hich should have</w:t>
      </w:r>
      <w:r w:rsidR="00197343">
        <w:rPr>
          <w:iCs/>
        </w:rPr>
        <w:t xml:space="preserve"> the following contents</w:t>
      </w:r>
      <w:r>
        <w:rPr>
          <w:iCs/>
        </w:rPr>
        <w:t xml:space="preserve"> from the </w:t>
      </w:r>
      <w:r w:rsidRPr="006A39EF">
        <w:rPr>
          <w:b/>
          <w:bCs/>
          <w:iCs/>
        </w:rPr>
        <w:t>Start</w:t>
      </w:r>
      <w:r>
        <w:rPr>
          <w:b/>
          <w:bCs/>
          <w:iCs/>
        </w:rPr>
        <w:t xml:space="preserve"> </w:t>
      </w:r>
      <w:r>
        <w:rPr>
          <w:iCs/>
        </w:rPr>
        <w:t xml:space="preserve">of the </w:t>
      </w:r>
      <w:r>
        <w:rPr>
          <w:b/>
          <w:bCs/>
          <w:iCs/>
        </w:rPr>
        <w:t>Workshop</w:t>
      </w:r>
      <w:r w:rsidR="00A264F2">
        <w:rPr>
          <w:iCs/>
        </w:rPr>
        <w:t>:</w:t>
      </w:r>
    </w:p>
    <w:p w14:paraId="7BC1CBD9" w14:textId="77777777" w:rsidR="00197343" w:rsidRDefault="00197343" w:rsidP="00197343">
      <w:pPr>
        <w:rPr>
          <w:iCs/>
        </w:rPr>
      </w:pPr>
    </w:p>
    <w:p w14:paraId="08B9FAE9" w14:textId="4C0ECE30" w:rsidR="00197343" w:rsidRDefault="00197343" w:rsidP="00197343">
      <w:pPr>
        <w:rPr>
          <w:i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08E6BE" wp14:editId="43890906">
                <wp:extent cx="6642000" cy="1404620"/>
                <wp:effectExtent l="0" t="0" r="26035" b="12700"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261BA6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ed.LocalStorage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DFF8E64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AspNetCore.Components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0065910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E93804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.Authentication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BACBF84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Client.Interfaces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D3C0CBD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Requests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3C163B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.NetStandard.Responses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D1B07AC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102210F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9BB128A" w14:textId="7FD42C2C" w:rsid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C904CBF" w14:textId="77777777" w:rsidR="00F72611" w:rsidRPr="001A668A" w:rsidRDefault="00F72611" w:rsidP="00F7261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68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Provider </w:t>
                            </w:r>
                            <w:r w:rsidRPr="001A668A">
                              <w:rPr>
                                <w:rFonts w:ascii="Consolas" w:hAnsi="Consolas" w:cs="Cascadia Mono"/>
                                <w:color w:val="008000"/>
                              </w:rPr>
                              <w:t>Class</w:t>
                            </w:r>
                          </w:p>
                          <w:p w14:paraId="78C32D0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97343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</w:p>
                          <w:p w14:paraId="72A30071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254D0FB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ants</w:t>
                            </w:r>
                          </w:p>
                          <w:p w14:paraId="3AE2169C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E8A2808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embers</w:t>
                            </w:r>
                          </w:p>
                          <w:p w14:paraId="652E67B6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4DA2C9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ivate Methods</w:t>
                            </w:r>
                          </w:p>
                          <w:p w14:paraId="7D6AC18C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3901179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ructor</w:t>
                            </w:r>
                          </w:p>
                          <w:p w14:paraId="48FAFAF1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F79BAED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operty</w:t>
                            </w:r>
                          </w:p>
                          <w:p w14:paraId="5C050BF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8A8AB7E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ogin Method</w:t>
                            </w:r>
                          </w:p>
                          <w:p w14:paraId="09C7D36C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206971F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ogout Method</w:t>
                            </w:r>
                          </w:p>
                          <w:p w14:paraId="61E065A3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8A81533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s Logged In Method</w:t>
                            </w:r>
                          </w:p>
                          <w:p w14:paraId="63423073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D498D68" w14:textId="4DC9EAED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7F55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Handle </w:t>
                            </w:r>
                            <w:r w:rsidR="0073290E">
                              <w:rPr>
                                <w:rFonts w:ascii="Consolas" w:hAnsi="Consolas" w:cs="Cascadia Mono"/>
                                <w:color w:val="008000"/>
                              </w:rPr>
                              <w:t>Code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09C2C2A0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FB120B6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User Method</w:t>
                            </w:r>
                          </w:p>
                          <w:p w14:paraId="19409C85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EC148D8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st Method</w:t>
                            </w:r>
                          </w:p>
                          <w:p w14:paraId="38147EF4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557337B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73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734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arch Method</w:t>
                            </w:r>
                          </w:p>
                          <w:p w14:paraId="7D5EAB2E" w14:textId="77777777" w:rsidR="00197343" w:rsidRPr="00197343" w:rsidRDefault="00197343" w:rsidP="001973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3D9F813" w14:textId="77777777" w:rsidR="00197343" w:rsidRPr="00197343" w:rsidRDefault="00197343" w:rsidP="00197343">
                            <w:pPr>
                              <w:pStyle w:val="SourceCode"/>
                              <w:spacing w:after="0"/>
                            </w:pPr>
                            <w:r w:rsidRPr="00197343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8E6BE" id="_x0000_s104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a40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Z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eWuN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261BA6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Blazored.LocalStorage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DFF8E64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Microsoft.AspNetCore.Components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0065910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Client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E93804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Client.Authentication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BACBF84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Client.Interfaces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D3C0CBD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Requests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3C163B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Spotify.NetStandard.Responses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D1B07AC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102210F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9BB128A" w14:textId="7FD42C2C" w:rsid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C904CBF" w14:textId="77777777" w:rsidR="00F72611" w:rsidRPr="001A668A" w:rsidRDefault="00F72611" w:rsidP="00F7261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68A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 xml:space="preserve">Provider </w:t>
                      </w:r>
                      <w:r w:rsidRPr="001A668A">
                        <w:rPr>
                          <w:rFonts w:ascii="Consolas" w:hAnsi="Consolas" w:cs="Cascadia Mono"/>
                          <w:color w:val="008000"/>
                        </w:rPr>
                        <w:t>Class</w:t>
                      </w:r>
                    </w:p>
                    <w:p w14:paraId="78C32D0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9734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97343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</w:p>
                    <w:p w14:paraId="72A30071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254D0FB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Constants</w:t>
                      </w:r>
                    </w:p>
                    <w:p w14:paraId="3AE2169C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E8A2808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Members</w:t>
                      </w:r>
                    </w:p>
                    <w:p w14:paraId="652E67B6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4DA2C9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Private Methods</w:t>
                      </w:r>
                    </w:p>
                    <w:p w14:paraId="7D6AC18C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3901179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Constructor</w:t>
                      </w:r>
                    </w:p>
                    <w:p w14:paraId="48FAFAF1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F79BAED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Property</w:t>
                      </w:r>
                    </w:p>
                    <w:p w14:paraId="5C050BF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8A8AB7E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Login Method</w:t>
                      </w:r>
                    </w:p>
                    <w:p w14:paraId="09C7D36C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206971F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Logout Method</w:t>
                      </w:r>
                    </w:p>
                    <w:p w14:paraId="61E065A3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8A81533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Is Logged In Method</w:t>
                      </w:r>
                    </w:p>
                    <w:p w14:paraId="63423073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D498D68" w14:textId="4DC9EAED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7F55F0">
                        <w:rPr>
                          <w:rFonts w:ascii="Consolas" w:hAnsi="Consolas" w:cs="Cascadia Mono"/>
                          <w:color w:val="008000"/>
                        </w:rPr>
                        <w:t xml:space="preserve">Handle </w:t>
                      </w:r>
                      <w:r w:rsidR="0073290E">
                        <w:rPr>
                          <w:rFonts w:ascii="Consolas" w:hAnsi="Consolas" w:cs="Cascadia Mono"/>
                          <w:color w:val="008000"/>
                        </w:rPr>
                        <w:t>Code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09C2C2A0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FB120B6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User Method</w:t>
                      </w:r>
                    </w:p>
                    <w:p w14:paraId="19409C85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EC148D8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List Method</w:t>
                      </w:r>
                    </w:p>
                    <w:p w14:paraId="38147EF4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557337B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73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7343">
                        <w:rPr>
                          <w:rFonts w:ascii="Consolas" w:hAnsi="Consolas" w:cs="Cascadia Mono"/>
                          <w:color w:val="008000"/>
                        </w:rPr>
                        <w:t>// Search Method</w:t>
                      </w:r>
                    </w:p>
                    <w:p w14:paraId="7D5EAB2E" w14:textId="77777777" w:rsidR="00197343" w:rsidRPr="00197343" w:rsidRDefault="00197343" w:rsidP="001973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3D9F813" w14:textId="77777777" w:rsidR="00197343" w:rsidRPr="00197343" w:rsidRDefault="00197343" w:rsidP="00197343">
                      <w:pPr>
                        <w:pStyle w:val="SourceCode"/>
                        <w:spacing w:after="0"/>
                      </w:pPr>
                      <w:r w:rsidRPr="00197343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84D8E2" w14:textId="10E61433" w:rsidR="00497BC4" w:rsidRDefault="00197343" w:rsidP="00197343">
      <w:r>
        <w:t xml:space="preserve"> </w:t>
      </w:r>
    </w:p>
    <w:p w14:paraId="1B8A8954" w14:textId="15A2A670" w:rsidR="00291269" w:rsidRDefault="00D7136B">
      <w:pPr>
        <w:rPr>
          <w:rFonts w:cs="Segoe UI"/>
          <w:iCs/>
        </w:rPr>
      </w:pPr>
      <w:r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</w:t>
      </w:r>
      <w:r w:rsidRPr="00D7136B">
        <w:rPr>
          <w:b/>
          <w:bCs/>
          <w:iCs/>
        </w:rPr>
        <w:t>Constants</w:t>
      </w:r>
      <w:r>
        <w:rPr>
          <w:iCs/>
        </w:rPr>
        <w:t xml:space="preserve"> </w:t>
      </w:r>
      <w:r w:rsidR="00A264F2">
        <w:rPr>
          <w:iCs/>
        </w:rPr>
        <w:t xml:space="preserve">with </w:t>
      </w:r>
      <w:proofErr w:type="spellStart"/>
      <w:r w:rsidR="00A264F2" w:rsidRPr="00A264F2">
        <w:rPr>
          <w:rFonts w:ascii="Consolas" w:hAnsi="Consolas"/>
          <w:b/>
          <w:bCs/>
          <w:iCs/>
        </w:rPr>
        <w:t>const</w:t>
      </w:r>
      <w:proofErr w:type="spellEnd"/>
      <w:r w:rsidR="00A264F2">
        <w:rPr>
          <w:iCs/>
        </w:rPr>
        <w:t xml:space="preserve"> </w:t>
      </w:r>
      <w:r w:rsidR="000C49EB">
        <w:rPr>
          <w:iCs/>
        </w:rPr>
        <w:t>such as</w:t>
      </w:r>
      <w:r>
        <w:rPr>
          <w:iCs/>
        </w:rPr>
        <w:t xml:space="preserve"> </w:t>
      </w:r>
      <w:r w:rsidR="00E610CA">
        <w:rPr>
          <w:iCs/>
        </w:rPr>
        <w:t xml:space="preserve">the </w:t>
      </w:r>
      <w:proofErr w:type="spellStart"/>
      <w:r w:rsidR="000C49EB" w:rsidRPr="000C49EB">
        <w:rPr>
          <w:rFonts w:ascii="Consolas" w:hAnsi="Consolas"/>
          <w:b/>
          <w:bCs/>
          <w:iCs/>
        </w:rPr>
        <w:t>client_id</w:t>
      </w:r>
      <w:proofErr w:type="spellEnd"/>
      <w:r>
        <w:rPr>
          <w:iCs/>
        </w:rPr>
        <w:t xml:space="preserve"> </w:t>
      </w:r>
      <w:r w:rsidR="00A264F2">
        <w:rPr>
          <w:iCs/>
        </w:rPr>
        <w:t xml:space="preserve">as a </w:t>
      </w:r>
      <w:r w:rsidR="00A264F2" w:rsidRPr="00A264F2">
        <w:rPr>
          <w:rFonts w:ascii="Consolas" w:hAnsi="Consolas"/>
          <w:b/>
          <w:bCs/>
          <w:iCs/>
        </w:rPr>
        <w:t>string</w:t>
      </w:r>
      <w:r w:rsidR="00A264F2">
        <w:rPr>
          <w:iCs/>
        </w:rPr>
        <w:t xml:space="preserve"> for text </w:t>
      </w:r>
      <w:r w:rsidR="00425870">
        <w:rPr>
          <w:iCs/>
        </w:rPr>
        <w:t>and how many and the maximum number of items that will be retrieved later</w:t>
      </w:r>
      <w:r w:rsidR="00A264F2">
        <w:rPr>
          <w:iCs/>
        </w:rPr>
        <w:t xml:space="preserve"> as an </w:t>
      </w:r>
      <w:r w:rsidR="00A264F2" w:rsidRPr="00A264F2">
        <w:rPr>
          <w:rFonts w:ascii="Consolas" w:hAnsi="Consolas"/>
          <w:b/>
          <w:bCs/>
          <w:iCs/>
        </w:rPr>
        <w:t>int</w:t>
      </w:r>
      <w:r w:rsidR="00A264F2">
        <w:rPr>
          <w:iCs/>
        </w:rPr>
        <w:t xml:space="preserve"> for numbers. These will only be used inside the </w:t>
      </w:r>
      <w:r w:rsidR="00A264F2" w:rsidRPr="00A264F2">
        <w:rPr>
          <w:rFonts w:ascii="Consolas" w:hAnsi="Consolas"/>
          <w:b/>
          <w:bCs/>
          <w:iCs/>
        </w:rPr>
        <w:t>class</w:t>
      </w:r>
      <w:r w:rsidR="00A264F2">
        <w:rPr>
          <w:iCs/>
        </w:rPr>
        <w:t xml:space="preserve"> </w:t>
      </w:r>
      <w:r w:rsidR="00E610CA">
        <w:rPr>
          <w:iCs/>
        </w:rPr>
        <w:t>so are</w:t>
      </w:r>
      <w:r w:rsidR="00A264F2">
        <w:rPr>
          <w:iCs/>
        </w:rPr>
        <w:t xml:space="preserve"> declared </w:t>
      </w:r>
      <w:r w:rsidR="00E610CA">
        <w:rPr>
          <w:iCs/>
        </w:rPr>
        <w:t>with</w:t>
      </w:r>
      <w:r w:rsidR="00A264F2">
        <w:rPr>
          <w:iCs/>
        </w:rPr>
        <w:t xml:space="preserve"> </w:t>
      </w:r>
      <w:r w:rsidR="00A264F2" w:rsidRPr="00A264F2">
        <w:rPr>
          <w:rFonts w:ascii="Consolas" w:hAnsi="Consolas"/>
          <w:b/>
          <w:bCs/>
          <w:iCs/>
        </w:rPr>
        <w:t>private</w:t>
      </w:r>
      <w:r w:rsidR="00A264F2">
        <w:rPr>
          <w:rFonts w:cs="Segoe UI"/>
          <w:iCs/>
        </w:rPr>
        <w:t xml:space="preserve">. </w:t>
      </w:r>
    </w:p>
    <w:p w14:paraId="4E991C32" w14:textId="77777777" w:rsidR="005A4392" w:rsidRDefault="005A4392">
      <w:pPr>
        <w:rPr>
          <w:rFonts w:cs="Segoe UI"/>
          <w:iCs/>
        </w:rPr>
      </w:pPr>
    </w:p>
    <w:p w14:paraId="4530EA5A" w14:textId="126F8B55" w:rsidR="00D7136B" w:rsidRPr="0009604F" w:rsidRDefault="00E67326">
      <w:pPr>
        <w:rPr>
          <w:b/>
          <w:bCs/>
          <w:iCs/>
        </w:rPr>
      </w:pPr>
      <w:r>
        <w:rPr>
          <w:iCs/>
        </w:rPr>
        <w:t>B</w:t>
      </w:r>
      <w:r w:rsidR="0009604F">
        <w:rPr>
          <w:iCs/>
        </w:rPr>
        <w:t xml:space="preserve">elow the </w:t>
      </w:r>
      <w:r w:rsidR="0009604F" w:rsidRPr="0009604F">
        <w:rPr>
          <w:b/>
          <w:bCs/>
          <w:iCs/>
        </w:rPr>
        <w:t>Comment</w:t>
      </w:r>
      <w:r w:rsidR="0009604F">
        <w:rPr>
          <w:iCs/>
        </w:rPr>
        <w:t xml:space="preserve"> of </w:t>
      </w:r>
      <w:r w:rsidR="0009604F" w:rsidRPr="0009604F">
        <w:rPr>
          <w:rFonts w:ascii="Consolas" w:hAnsi="Consolas" w:cs="Segoe UI"/>
          <w:b/>
          <w:bCs/>
          <w:iCs/>
        </w:rPr>
        <w:t>// Constants</w:t>
      </w:r>
      <w:r w:rsidR="0009604F" w:rsidRPr="0009604F">
        <w:rPr>
          <w:rFonts w:cs="Segoe UI"/>
          <w:iCs/>
        </w:rPr>
        <w:t xml:space="preserve"> </w:t>
      </w:r>
      <w:r w:rsidR="000A4D13">
        <w:rPr>
          <w:rFonts w:cs="Segoe UI"/>
          <w:iCs/>
        </w:rPr>
        <w:t xml:space="preserve">on </w:t>
      </w:r>
      <w:r w:rsidR="0009604F">
        <w:rPr>
          <w:iCs/>
        </w:rPr>
        <w:t>typ</w:t>
      </w:r>
      <w:r w:rsidR="00425870">
        <w:rPr>
          <w:iCs/>
        </w:rPr>
        <w:t>e</w:t>
      </w:r>
      <w:r w:rsidR="0009604F">
        <w:rPr>
          <w:iCs/>
        </w:rPr>
        <w:t xml:space="preserve"> the following</w:t>
      </w:r>
      <w:r w:rsidR="000C49EB">
        <w:rPr>
          <w:iCs/>
        </w:rPr>
        <w:t xml:space="preserve">, replacing </w:t>
      </w:r>
      <w:proofErr w:type="spellStart"/>
      <w:r w:rsidR="000C49EB" w:rsidRPr="00D7136B">
        <w:rPr>
          <w:rFonts w:ascii="Consolas" w:hAnsi="Consolas"/>
          <w:b/>
          <w:bCs/>
          <w:iCs/>
        </w:rPr>
        <w:t>clientid</w:t>
      </w:r>
      <w:proofErr w:type="spellEnd"/>
      <w:r w:rsidR="000C49EB">
        <w:rPr>
          <w:iCs/>
        </w:rPr>
        <w:t xml:space="preserve"> </w:t>
      </w:r>
      <w:r w:rsidR="0050790C">
        <w:rPr>
          <w:iCs/>
        </w:rPr>
        <w:t>with</w:t>
      </w:r>
      <w:r w:rsidR="000C49EB">
        <w:rPr>
          <w:iCs/>
        </w:rPr>
        <w:t xml:space="preserve"> your </w:t>
      </w:r>
      <w:r w:rsidR="000C49EB" w:rsidRPr="00D7136B">
        <w:rPr>
          <w:b/>
          <w:bCs/>
          <w:iCs/>
        </w:rPr>
        <w:t>Client Id</w:t>
      </w:r>
      <w:r w:rsidR="00014D43">
        <w:rPr>
          <w:iCs/>
        </w:rPr>
        <w:t xml:space="preserve"> </w:t>
      </w:r>
    </w:p>
    <w:p w14:paraId="63CB43FD" w14:textId="1F08E80A" w:rsidR="00D7136B" w:rsidRDefault="00D7136B">
      <w:pPr>
        <w:rPr>
          <w:iCs/>
        </w:rPr>
      </w:pPr>
    </w:p>
    <w:p w14:paraId="36024A38" w14:textId="57A0BF8F" w:rsidR="006F39CE" w:rsidRDefault="00D7136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9787A8A" wp14:editId="5E01C30B">
                <wp:extent cx="6642000" cy="1404620"/>
                <wp:effectExtent l="0" t="0" r="26035" b="12700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D5FF93" w14:textId="2A61A2EC" w:rsidR="00D7136B" w:rsidRPr="00D7136B" w:rsidRDefault="00D7136B" w:rsidP="00D71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>client_id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hAnsi="Consolas" w:cs="Cascadia Mono"/>
                                <w:color w:val="A31515"/>
                              </w:rPr>
                              <w:t>clientid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4BA8D28" w14:textId="77777777" w:rsidR="00D7136B" w:rsidRPr="00D7136B" w:rsidRDefault="00D7136B" w:rsidP="00D71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50;</w:t>
                            </w:r>
                          </w:p>
                          <w:p w14:paraId="4E9DFDD4" w14:textId="13C620CF" w:rsidR="00D7136B" w:rsidRPr="00D7136B" w:rsidRDefault="00D7136B" w:rsidP="00D713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713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 = 100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787A8A" id="_x0000_s104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qXS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0TlOo4UtSmheiR1EAb302uloAH8zllHzi+4/3YUqDgz7y0p&#10;vB7kCJcJXiblZSKsJKiCy4CcDckupAeW2Hc35IW9Tio99zJ2TZ5ONI/vLz6ayzzdev5LbH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jZKl0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8D5FF93" w14:textId="2A61A2EC" w:rsidR="00D7136B" w:rsidRPr="00D7136B" w:rsidRDefault="00D7136B" w:rsidP="00D71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>client_id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D7136B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>
                        <w:rPr>
                          <w:rFonts w:ascii="Consolas" w:hAnsi="Consolas" w:cs="Cascadia Mono"/>
                          <w:color w:val="A31515"/>
                        </w:rPr>
                        <w:t>clientid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4BA8D28" w14:textId="77777777" w:rsidR="00D7136B" w:rsidRPr="00D7136B" w:rsidRDefault="00D7136B" w:rsidP="00D71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total = 50;</w:t>
                      </w:r>
                    </w:p>
                    <w:p w14:paraId="4E9DFDD4" w14:textId="13C620CF" w:rsidR="00D7136B" w:rsidRPr="00D7136B" w:rsidRDefault="00D7136B" w:rsidP="00D713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7136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7136B">
                        <w:rPr>
                          <w:rFonts w:ascii="Consolas" w:hAnsi="Consolas" w:cs="Cascadia Mono"/>
                          <w:color w:val="000000"/>
                        </w:rPr>
                        <w:t xml:space="preserve"> max = 100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6F39CE">
        <w:br w:type="page"/>
      </w:r>
    </w:p>
    <w:p w14:paraId="0DC022D8" w14:textId="5B9A2EB4" w:rsidR="00D7136B" w:rsidRDefault="0009604F" w:rsidP="0009604F">
      <w:pPr>
        <w:pStyle w:val="Heading2"/>
      </w:pPr>
      <w:bookmarkStart w:id="22" w:name="_Toc120633431"/>
      <w:r>
        <w:lastRenderedPageBreak/>
        <w:t>Members</w:t>
      </w:r>
      <w:bookmarkEnd w:id="22"/>
    </w:p>
    <w:p w14:paraId="44FE8AE1" w14:textId="7422AB42" w:rsidR="0009604F" w:rsidRDefault="0009604F" w:rsidP="0009604F"/>
    <w:p w14:paraId="7110F4CA" w14:textId="1D90C85A" w:rsidR="0009604F" w:rsidRDefault="0009604F" w:rsidP="0009604F">
      <w:pPr>
        <w:rPr>
          <w:rFonts w:cs="Segoe UI"/>
        </w:rPr>
      </w:pPr>
      <w:r>
        <w:t xml:space="preserve">While still 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some </w:t>
      </w:r>
      <w:r w:rsidRPr="0009604F">
        <w:rPr>
          <w:b/>
          <w:bCs/>
        </w:rPr>
        <w:t>Members</w:t>
      </w:r>
      <w:r w:rsidR="00425870">
        <w:t xml:space="preserve"> </w:t>
      </w:r>
      <w:r w:rsidR="00A3705F">
        <w:t xml:space="preserve">by typing below the </w:t>
      </w:r>
      <w:r w:rsidR="00A3705F" w:rsidRPr="00BF1B84">
        <w:rPr>
          <w:b/>
          <w:bCs/>
        </w:rPr>
        <w:t>Comment</w:t>
      </w:r>
      <w:r w:rsidR="00A3705F">
        <w:t xml:space="preserve"> of </w:t>
      </w:r>
      <w:r w:rsidR="00A3705F" w:rsidRPr="00A3705F">
        <w:rPr>
          <w:rFonts w:ascii="Consolas" w:hAnsi="Consolas"/>
          <w:b/>
          <w:bCs/>
        </w:rPr>
        <w:t>// Members</w:t>
      </w:r>
      <w:r w:rsidR="00223C69">
        <w:rPr>
          <w:rFonts w:cs="Segoe UI"/>
        </w:rPr>
        <w:t xml:space="preserve"> the following:</w:t>
      </w:r>
    </w:p>
    <w:p w14:paraId="591B73F0" w14:textId="0D3BB46E" w:rsidR="00223C69" w:rsidRDefault="00223C69" w:rsidP="0009604F">
      <w:pPr>
        <w:rPr>
          <w:rFonts w:cs="Segoe UI"/>
        </w:rPr>
      </w:pPr>
    </w:p>
    <w:p w14:paraId="46858533" w14:textId="29AECFCF" w:rsidR="00223C69" w:rsidRPr="00223C69" w:rsidRDefault="00223C69" w:rsidP="0009604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26709F2" wp14:editId="35F56946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9BF27B" w14:textId="77777777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Manager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navigation;</w:t>
                            </w:r>
                          </w:p>
                          <w:p w14:paraId="5DB215E6" w14:textId="77777777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ILocalStorageService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torage;</w:t>
                            </w:r>
                          </w:p>
                          <w:p w14:paraId="13FF01C2" w14:textId="77777777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ISpotifyApi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api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8F323DA" w14:textId="77777777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Uri _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76AEFAB" w14:textId="62B33AC2" w:rsidR="00223C69" w:rsidRPr="00223C69" w:rsidRDefault="00223C69" w:rsidP="00223C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23C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ssToken</w:t>
                            </w:r>
                            <w:proofErr w:type="spellEnd"/>
                            <w:r w:rsidRPr="00223C69">
                              <w:rPr>
                                <w:rFonts w:ascii="Consolas" w:hAnsi="Consolas" w:cs="Cascadia Mono"/>
                                <w:color w:val="000000"/>
                              </w:rPr>
                              <w:t>? _token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6709F2" id="_x0000_s104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JlQHQ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GV13GkqE0J6kTqIAzup9dKQQ34nbOOnF9w/+0gUHNm3llS&#10;+GqQI1wmeJmUl4mwkqAKLgNyNiTbkB5YYt/dkRd2TVLpuZexa/J0onl8f/HRXObp1vNfYvMD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vniZU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49BF27B" w14:textId="77777777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NavigationManager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_navigation;</w:t>
                      </w:r>
                    </w:p>
                    <w:p w14:paraId="5DB215E6" w14:textId="77777777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ILocalStorageService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_storage;</w:t>
                      </w:r>
                    </w:p>
                    <w:p w14:paraId="13FF01C2" w14:textId="77777777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ISpotifyApi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api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8F323DA" w14:textId="77777777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Uri _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redirectUri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76AEFAB" w14:textId="62B33AC2" w:rsidR="00223C69" w:rsidRPr="00223C69" w:rsidRDefault="00223C69" w:rsidP="00223C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23C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AccessToken</w:t>
                      </w:r>
                      <w:proofErr w:type="spellEnd"/>
                      <w:r w:rsidRPr="00223C69">
                        <w:rPr>
                          <w:rFonts w:ascii="Consolas" w:hAnsi="Consolas" w:cs="Cascadia Mono"/>
                          <w:color w:val="000000"/>
                        </w:rPr>
                        <w:t>? _token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1918BFB" w14:textId="13547BC1" w:rsidR="00D7136B" w:rsidRDefault="00D7136B" w:rsidP="0052505F">
      <w:pPr>
        <w:pStyle w:val="BodyText"/>
        <w:spacing w:after="0"/>
      </w:pPr>
    </w:p>
    <w:p w14:paraId="643EB965" w14:textId="09737AD9" w:rsidR="00223C69" w:rsidRDefault="00223C69" w:rsidP="0052505F">
      <w:pPr>
        <w:pStyle w:val="BodyText"/>
        <w:spacing w:after="0"/>
        <w:rPr>
          <w:rFonts w:cs="Segoe UI"/>
        </w:rPr>
      </w:pPr>
      <w:r w:rsidRPr="00223C69">
        <w:rPr>
          <w:b/>
          <w:bCs/>
        </w:rPr>
        <w:t>Members</w:t>
      </w:r>
      <w:r>
        <w:t xml:space="preserve"> represent values within the </w:t>
      </w:r>
      <w:r w:rsidRPr="00223C69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and these are used within the </w:t>
      </w:r>
      <w:r w:rsidRPr="00223C69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so are marked </w:t>
      </w:r>
      <w:r w:rsidRPr="00223C69">
        <w:rPr>
          <w:rFonts w:ascii="Consolas" w:hAnsi="Consolas" w:cs="Segoe UI"/>
          <w:b/>
          <w:bCs/>
        </w:rPr>
        <w:t>private</w:t>
      </w:r>
      <w:r>
        <w:rPr>
          <w:rFonts w:cs="Segoe UI"/>
        </w:rPr>
        <w:t xml:space="preserve"> </w:t>
      </w:r>
      <w:r w:rsidR="005225A7">
        <w:rPr>
          <w:rFonts w:cs="Segoe UI"/>
        </w:rPr>
        <w:t>with the</w:t>
      </w:r>
      <w:r>
        <w:rPr>
          <w:rFonts w:cs="Segoe UI"/>
        </w:rPr>
        <w:t xml:space="preserve"> first four </w:t>
      </w:r>
      <w:r w:rsidR="005225A7">
        <w:rPr>
          <w:rFonts w:cs="Segoe UI"/>
        </w:rPr>
        <w:t>being set in the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</w:t>
      </w:r>
      <w:r w:rsidR="005225A7">
        <w:rPr>
          <w:rFonts w:cs="Segoe UI"/>
        </w:rPr>
        <w:t xml:space="preserve">later </w:t>
      </w:r>
      <w:r>
        <w:rPr>
          <w:rFonts w:cs="Segoe UI"/>
        </w:rPr>
        <w:t xml:space="preserve">so can use </w:t>
      </w:r>
      <w:proofErr w:type="spellStart"/>
      <w:r w:rsidRPr="00223C69">
        <w:rPr>
          <w:rFonts w:ascii="Consolas" w:hAnsi="Consolas" w:cs="Segoe UI"/>
          <w:b/>
          <w:bCs/>
        </w:rPr>
        <w:t>readonly</w:t>
      </w:r>
      <w:proofErr w:type="spellEnd"/>
      <w:r>
        <w:rPr>
          <w:rFonts w:cs="Segoe UI"/>
        </w:rPr>
        <w:t xml:space="preserve"> </w:t>
      </w:r>
      <w:r w:rsidR="00C3398A">
        <w:rPr>
          <w:rFonts w:cs="Segoe UI"/>
        </w:rPr>
        <w:t>to not set them again there</w:t>
      </w:r>
      <w:r>
        <w:rPr>
          <w:rFonts w:cs="Segoe UI"/>
        </w:rPr>
        <w:t xml:space="preserve">. </w:t>
      </w:r>
    </w:p>
    <w:p w14:paraId="2A1CF6D3" w14:textId="77777777" w:rsidR="00223C69" w:rsidRDefault="00223C69" w:rsidP="0052505F">
      <w:pPr>
        <w:pStyle w:val="BodyText"/>
        <w:spacing w:after="0"/>
        <w:rPr>
          <w:rFonts w:cs="Segoe UI"/>
        </w:rPr>
      </w:pPr>
    </w:p>
    <w:p w14:paraId="76BED4D6" w14:textId="0CE530F2" w:rsidR="00223C69" w:rsidRDefault="00223C69" w:rsidP="0052505F">
      <w:pPr>
        <w:pStyle w:val="BodyText"/>
        <w:spacing w:after="0"/>
        <w:rPr>
          <w:rFonts w:cs="Segoe UI"/>
        </w:rPr>
      </w:pPr>
      <w:proofErr w:type="spellStart"/>
      <w:r w:rsidRPr="00223C69">
        <w:rPr>
          <w:rFonts w:ascii="Consolas" w:hAnsi="Consolas" w:cs="Segoe UI"/>
          <w:b/>
          <w:bCs/>
        </w:rPr>
        <w:t>NavigationManager</w:t>
      </w:r>
      <w:proofErr w:type="spellEnd"/>
      <w:r>
        <w:rPr>
          <w:rFonts w:cs="Segoe UI"/>
        </w:rPr>
        <w:t xml:space="preserve"> is needed to both get the current address or </w:t>
      </w:r>
      <w:r w:rsidRPr="00223C69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of the page and to redirect to a particular page</w:t>
      </w:r>
      <w:r w:rsidR="005225A7">
        <w:rPr>
          <w:rFonts w:cs="Segoe UI"/>
        </w:rPr>
        <w:t xml:space="preserve"> or </w:t>
      </w:r>
      <w:r w:rsidR="005225A7" w:rsidRPr="005225A7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when needed. </w:t>
      </w:r>
    </w:p>
    <w:p w14:paraId="775EFBF7" w14:textId="77777777" w:rsidR="00466563" w:rsidRDefault="00466563" w:rsidP="0052505F">
      <w:pPr>
        <w:pStyle w:val="BodyText"/>
        <w:spacing w:after="0"/>
        <w:rPr>
          <w:rFonts w:cs="Segoe UI"/>
        </w:rPr>
      </w:pPr>
    </w:p>
    <w:p w14:paraId="3EC1A3C6" w14:textId="11F53C27" w:rsidR="00223C69" w:rsidRDefault="00223C69" w:rsidP="0052505F">
      <w:pPr>
        <w:pStyle w:val="BodyText"/>
        <w:spacing w:after="0"/>
        <w:rPr>
          <w:rFonts w:cs="Segoe UI"/>
          <w:color w:val="000000"/>
        </w:rPr>
      </w:pPr>
      <w:proofErr w:type="spellStart"/>
      <w:r w:rsidRPr="00223C69">
        <w:rPr>
          <w:rFonts w:ascii="Consolas" w:hAnsi="Consolas" w:cs="Cascadia Mono"/>
          <w:b/>
          <w:bCs/>
          <w:color w:val="000000"/>
        </w:rPr>
        <w:t>ILocalStorageService</w:t>
      </w:r>
      <w:proofErr w:type="spellEnd"/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is from</w:t>
      </w:r>
      <w:r w:rsidR="0058727F">
        <w:rPr>
          <w:rFonts w:cs="Segoe UI"/>
          <w:color w:val="000000"/>
        </w:rPr>
        <w:t xml:space="preserve"> the </w:t>
      </w:r>
      <w:r w:rsidR="0058727F" w:rsidRPr="0058727F">
        <w:rPr>
          <w:rFonts w:cs="Segoe UI"/>
          <w:b/>
          <w:bCs/>
          <w:color w:val="000000"/>
        </w:rPr>
        <w:t>Package</w:t>
      </w:r>
      <w:r w:rsidR="0058727F">
        <w:rPr>
          <w:rFonts w:cs="Segoe UI"/>
          <w:color w:val="000000"/>
        </w:rPr>
        <w:t xml:space="preserve"> of</w:t>
      </w:r>
      <w:r>
        <w:rPr>
          <w:rFonts w:cs="Segoe UI"/>
          <w:color w:val="000000"/>
        </w:rPr>
        <w:t xml:space="preserve"> </w:t>
      </w:r>
      <w:proofErr w:type="spellStart"/>
      <w:r w:rsidRPr="005225A7">
        <w:rPr>
          <w:rFonts w:cs="Segoe UI"/>
          <w:i/>
          <w:iCs/>
          <w:color w:val="000000"/>
        </w:rPr>
        <w:t>Blazored.LocalStorage</w:t>
      </w:r>
      <w:proofErr w:type="spellEnd"/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 xml:space="preserve">and is an </w:t>
      </w:r>
      <w:r w:rsidRPr="00223C69">
        <w:rPr>
          <w:rFonts w:cs="Segoe UI"/>
          <w:b/>
          <w:bCs/>
          <w:color w:val="000000"/>
        </w:rPr>
        <w:t>Interface</w:t>
      </w:r>
      <w:r>
        <w:rPr>
          <w:rFonts w:cs="Segoe UI"/>
          <w:color w:val="000000"/>
        </w:rPr>
        <w:t xml:space="preserve"> which allows functionality to be exposed from a </w:t>
      </w:r>
      <w:r w:rsidRPr="00223C69">
        <w:rPr>
          <w:rFonts w:ascii="Consolas" w:hAnsi="Consolas" w:cs="Segoe UI"/>
          <w:b/>
          <w:bCs/>
          <w:color w:val="000000"/>
        </w:rPr>
        <w:t>class</w:t>
      </w:r>
      <w:r>
        <w:rPr>
          <w:rFonts w:cs="Segoe UI"/>
          <w:color w:val="000000"/>
        </w:rPr>
        <w:t xml:space="preserve"> but be abstracted so the functionality could change but as long as that stays the same anything using the </w:t>
      </w:r>
      <w:r w:rsidRPr="00223C69">
        <w:rPr>
          <w:rFonts w:cs="Segoe UI"/>
          <w:b/>
          <w:bCs/>
          <w:color w:val="000000"/>
        </w:rPr>
        <w:t>Interface</w:t>
      </w:r>
      <w:r>
        <w:rPr>
          <w:rFonts w:cs="Segoe UI"/>
          <w:color w:val="000000"/>
        </w:rPr>
        <w:t xml:space="preserve"> will still work</w:t>
      </w:r>
      <w:r w:rsidR="0058727F">
        <w:rPr>
          <w:rFonts w:cs="Segoe UI"/>
          <w:color w:val="000000"/>
        </w:rPr>
        <w:t xml:space="preserve">, with this functionality being the ability to load or save information needed for the </w:t>
      </w:r>
      <w:r w:rsidR="0058727F" w:rsidRPr="0058727F">
        <w:rPr>
          <w:rFonts w:cs="Segoe UI"/>
          <w:b/>
          <w:bCs/>
          <w:color w:val="000000"/>
        </w:rPr>
        <w:t>Workshop</w:t>
      </w:r>
      <w:r w:rsidR="0058727F">
        <w:rPr>
          <w:rFonts w:cs="Segoe UI"/>
          <w:color w:val="000000"/>
        </w:rPr>
        <w:t xml:space="preserve"> in the </w:t>
      </w:r>
      <w:r w:rsidR="0058727F" w:rsidRPr="0058727F">
        <w:rPr>
          <w:rFonts w:cs="Segoe UI"/>
          <w:b/>
          <w:bCs/>
          <w:color w:val="000000"/>
        </w:rPr>
        <w:t>Browser</w:t>
      </w:r>
      <w:r w:rsidR="0058727F">
        <w:rPr>
          <w:rFonts w:cs="Segoe UI"/>
          <w:color w:val="000000"/>
        </w:rPr>
        <w:t>.</w:t>
      </w:r>
    </w:p>
    <w:p w14:paraId="08115CBE" w14:textId="77777777" w:rsidR="00466563" w:rsidRDefault="00466563" w:rsidP="0052505F">
      <w:pPr>
        <w:pStyle w:val="BodyText"/>
        <w:spacing w:after="0"/>
        <w:rPr>
          <w:rFonts w:cs="Segoe UI"/>
          <w:color w:val="000000"/>
        </w:rPr>
      </w:pPr>
    </w:p>
    <w:p w14:paraId="59740ACC" w14:textId="53D29066" w:rsidR="0058727F" w:rsidRDefault="0058727F" w:rsidP="0052505F">
      <w:pPr>
        <w:pStyle w:val="BodyText"/>
        <w:spacing w:after="0"/>
        <w:rPr>
          <w:rFonts w:cs="Segoe UI"/>
          <w:color w:val="000000"/>
        </w:rPr>
      </w:pPr>
      <w:proofErr w:type="spellStart"/>
      <w:r w:rsidRPr="0058727F">
        <w:rPr>
          <w:rFonts w:ascii="Consolas" w:hAnsi="Consolas" w:cs="Cascadia Mono"/>
          <w:b/>
          <w:bCs/>
          <w:color w:val="000000"/>
        </w:rPr>
        <w:t>ISpotifyApi</w:t>
      </w:r>
      <w:proofErr w:type="spellEnd"/>
      <w:r>
        <w:rPr>
          <w:rFonts w:cs="Segoe UI"/>
          <w:color w:val="000000"/>
        </w:rPr>
        <w:t xml:space="preserve"> is also an </w:t>
      </w:r>
      <w:r w:rsidRPr="0058727F">
        <w:rPr>
          <w:rFonts w:cs="Segoe UI"/>
          <w:b/>
          <w:bCs/>
          <w:color w:val="000000"/>
        </w:rPr>
        <w:t>Interface</w:t>
      </w:r>
      <w:r>
        <w:rPr>
          <w:rFonts w:cs="Segoe UI"/>
          <w:color w:val="000000"/>
        </w:rPr>
        <w:t xml:space="preserve"> and is from the </w:t>
      </w:r>
      <w:r>
        <w:rPr>
          <w:rFonts w:cs="Segoe UI"/>
          <w:b/>
          <w:bCs/>
          <w:color w:val="000000"/>
        </w:rPr>
        <w:t>Package</w:t>
      </w:r>
      <w:r>
        <w:rPr>
          <w:rFonts w:cs="Segoe UI"/>
          <w:color w:val="000000"/>
        </w:rPr>
        <w:t xml:space="preserve"> of </w:t>
      </w:r>
      <w:proofErr w:type="spellStart"/>
      <w:r w:rsidRPr="005225A7">
        <w:rPr>
          <w:rFonts w:cs="Segoe UI"/>
          <w:i/>
          <w:iCs/>
          <w:color w:val="000000"/>
        </w:rPr>
        <w:t>Spotify.NetStandard</w:t>
      </w:r>
      <w:proofErr w:type="spellEnd"/>
      <w:r>
        <w:rPr>
          <w:rFonts w:cs="Segoe UI"/>
          <w:color w:val="000000"/>
        </w:rPr>
        <w:t xml:space="preserve"> which will be used to perform the functionality needed from </w:t>
      </w:r>
      <w:r w:rsidRPr="0058727F">
        <w:rPr>
          <w:rFonts w:cs="Segoe UI"/>
          <w:b/>
          <w:bCs/>
          <w:color w:val="000000"/>
        </w:rPr>
        <w:t>Spotify</w:t>
      </w:r>
      <w:r w:rsidR="007D7496">
        <w:rPr>
          <w:rFonts w:cs="Segoe UI"/>
          <w:color w:val="000000"/>
        </w:rPr>
        <w:t xml:space="preserve"> </w:t>
      </w:r>
      <w:r w:rsidR="005225A7">
        <w:rPr>
          <w:rFonts w:cs="Segoe UI"/>
          <w:color w:val="000000"/>
        </w:rPr>
        <w:t xml:space="preserve">which will </w:t>
      </w:r>
      <w:r w:rsidR="00D30D92">
        <w:rPr>
          <w:rFonts w:cs="Segoe UI"/>
          <w:color w:val="000000"/>
        </w:rPr>
        <w:t xml:space="preserve">also use the </w:t>
      </w:r>
      <w:r w:rsidR="00D30D92" w:rsidRPr="00D30D92">
        <w:rPr>
          <w:rFonts w:ascii="Consolas" w:hAnsi="Consolas" w:cs="Segoe UI"/>
          <w:b/>
          <w:bCs/>
          <w:color w:val="000000"/>
        </w:rPr>
        <w:t>Uri</w:t>
      </w:r>
      <w:r w:rsidR="00D30D92">
        <w:rPr>
          <w:rFonts w:cs="Segoe UI"/>
          <w:color w:val="000000"/>
        </w:rPr>
        <w:t xml:space="preserve"> </w:t>
      </w:r>
      <w:r w:rsidR="007D7496">
        <w:rPr>
          <w:rFonts w:cs="Segoe UI"/>
          <w:color w:val="000000"/>
        </w:rPr>
        <w:t>which will be passed t</w:t>
      </w:r>
      <w:r w:rsidR="005225A7">
        <w:rPr>
          <w:rFonts w:cs="Segoe UI"/>
          <w:color w:val="000000"/>
        </w:rPr>
        <w:t>o</w:t>
      </w:r>
      <w:r w:rsidR="007D7496">
        <w:rPr>
          <w:rFonts w:cs="Segoe UI"/>
          <w:color w:val="000000"/>
        </w:rPr>
        <w:t xml:space="preserve"> </w:t>
      </w:r>
      <w:r w:rsidR="007D7496" w:rsidRPr="007D7496">
        <w:rPr>
          <w:rFonts w:cs="Segoe UI"/>
          <w:b/>
          <w:bCs/>
          <w:color w:val="000000"/>
        </w:rPr>
        <w:t>Spotify</w:t>
      </w:r>
      <w:r w:rsidR="007D7496">
        <w:rPr>
          <w:rFonts w:cs="Segoe UI"/>
          <w:color w:val="000000"/>
        </w:rPr>
        <w:t xml:space="preserve"> </w:t>
      </w:r>
      <w:r w:rsidR="00D30D92">
        <w:rPr>
          <w:rFonts w:cs="Segoe UI"/>
          <w:color w:val="000000"/>
        </w:rPr>
        <w:t>and</w:t>
      </w:r>
      <w:r w:rsidR="007D7496">
        <w:rPr>
          <w:rFonts w:cs="Segoe UI"/>
          <w:color w:val="000000"/>
        </w:rPr>
        <w:t xml:space="preserve"> an</w:t>
      </w:r>
      <w:r w:rsidR="00D30D92">
        <w:rPr>
          <w:rFonts w:cs="Segoe UI"/>
          <w:color w:val="000000"/>
        </w:rPr>
        <w:t xml:space="preserve"> </w:t>
      </w:r>
      <w:proofErr w:type="spellStart"/>
      <w:r w:rsidR="00D30D92" w:rsidRPr="00D30D92">
        <w:rPr>
          <w:rFonts w:ascii="Consolas" w:hAnsi="Consolas" w:cs="Segoe UI"/>
          <w:b/>
          <w:bCs/>
          <w:color w:val="000000"/>
        </w:rPr>
        <w:t>AccessToken</w:t>
      </w:r>
      <w:proofErr w:type="spellEnd"/>
      <w:r w:rsidR="00D30D92">
        <w:rPr>
          <w:rFonts w:cs="Segoe UI"/>
          <w:color w:val="000000"/>
        </w:rPr>
        <w:t xml:space="preserve"> </w:t>
      </w:r>
      <w:r w:rsidR="007D7496">
        <w:rPr>
          <w:rFonts w:cs="Segoe UI"/>
          <w:color w:val="000000"/>
        </w:rPr>
        <w:t xml:space="preserve">is defined which will be returned from </w:t>
      </w:r>
      <w:r w:rsidR="007D7496" w:rsidRPr="007D7496">
        <w:rPr>
          <w:rFonts w:cs="Segoe UI"/>
          <w:b/>
          <w:bCs/>
          <w:color w:val="000000"/>
        </w:rPr>
        <w:t>Spotify</w:t>
      </w:r>
      <w:r w:rsidR="007D7496">
        <w:rPr>
          <w:rFonts w:cs="Segoe UI"/>
          <w:color w:val="000000"/>
        </w:rPr>
        <w:t xml:space="preserve"> when have successfully logged in.</w:t>
      </w:r>
    </w:p>
    <w:p w14:paraId="7F088822" w14:textId="055B7B2A" w:rsidR="007D7496" w:rsidRDefault="007D7496" w:rsidP="0052505F">
      <w:pPr>
        <w:pStyle w:val="BodyText"/>
        <w:spacing w:after="0"/>
        <w:rPr>
          <w:rFonts w:cs="Segoe UI"/>
          <w:color w:val="000000"/>
        </w:rPr>
      </w:pPr>
    </w:p>
    <w:p w14:paraId="6A143419" w14:textId="6337BFED" w:rsidR="007D7496" w:rsidRDefault="00B227AC" w:rsidP="00B227AC">
      <w:pPr>
        <w:pStyle w:val="Heading2"/>
      </w:pPr>
      <w:bookmarkStart w:id="23" w:name="_Toc120633432"/>
      <w:r>
        <w:t>Methods</w:t>
      </w:r>
      <w:bookmarkEnd w:id="23"/>
    </w:p>
    <w:p w14:paraId="6CCAE32D" w14:textId="3E7A2DC2" w:rsidR="004233BF" w:rsidRDefault="004233BF" w:rsidP="004233BF"/>
    <w:p w14:paraId="25ADD678" w14:textId="000FBAAC" w:rsidR="004233BF" w:rsidRDefault="004233BF" w:rsidP="004233BF">
      <w:pPr>
        <w:rPr>
          <w:rFonts w:cs="Segoe UI"/>
        </w:rPr>
      </w:pPr>
      <w:r>
        <w:t xml:space="preserve">While still 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some </w:t>
      </w:r>
      <w:r>
        <w:rPr>
          <w:b/>
          <w:bCs/>
        </w:rPr>
        <w:t>Methods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Private Methods</w:t>
      </w:r>
      <w:r>
        <w:rPr>
          <w:rFonts w:cs="Segoe UI"/>
        </w:rPr>
        <w:t xml:space="preserve"> the following:</w:t>
      </w:r>
    </w:p>
    <w:p w14:paraId="19098FD7" w14:textId="77777777" w:rsidR="004233BF" w:rsidRDefault="004233BF" w:rsidP="004233BF">
      <w:pPr>
        <w:rPr>
          <w:rFonts w:cs="Segoe UI"/>
        </w:rPr>
      </w:pPr>
    </w:p>
    <w:p w14:paraId="1EDFE135" w14:textId="77777777" w:rsidR="004233BF" w:rsidRPr="00223C69" w:rsidRDefault="004233BF" w:rsidP="004233B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8B9CB08" wp14:editId="3AAEF39C">
                <wp:extent cx="6642000" cy="1404620"/>
                <wp:effectExtent l="0" t="0" r="26035" b="12700"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415648C" w14:textId="77777777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4233BF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private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Uri 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GetCurrentUri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() =&gt;</w:t>
                            </w:r>
                          </w:p>
                          <w:p w14:paraId="53BF3DC1" w14:textId="77777777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_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navigation.ToAbsoluteUri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(_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navigation.Uri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);</w:t>
                            </w:r>
                          </w:p>
                          <w:p w14:paraId="6AB0E85B" w14:textId="77777777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</w:p>
                          <w:p w14:paraId="1FCEE3B2" w14:textId="77777777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33B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kenAsync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ssToken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? token) =&gt;</w:t>
                            </w:r>
                          </w:p>
                          <w:p w14:paraId="60980943" w14:textId="5F01E812" w:rsidR="004233BF" w:rsidRPr="004233BF" w:rsidRDefault="004233BF" w:rsidP="004233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age.SetItemAsync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4233BF">
                              <w:rPr>
                                <w:rFonts w:ascii="Consolas" w:hAnsi="Consolas" w:cs="Cascadia Mono"/>
                                <w:color w:val="000000"/>
                              </w:rPr>
                              <w:t>(_token), token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B9CB08" id="_x0000_s104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5K2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iqhcx5GiNiVUj6QOwuB+eq0UNIDfOevI+QX3344CFWfmvSWF&#10;rwY5wmWCl0l5mQgrCargMiBnQ7IL6YEl9t0NeWGvk0rPvYxdk6cTzeP7i4/mMk+3nv8S2x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Yg+St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415648C" w14:textId="77777777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4233BF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private</w:t>
                      </w:r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Uri 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GetCurrentUri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() =&gt;</w:t>
                      </w:r>
                    </w:p>
                    <w:p w14:paraId="53BF3DC1" w14:textId="77777777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_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navigation.ToAbsoluteUri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(_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navigation.Uri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);</w:t>
                      </w:r>
                    </w:p>
                    <w:p w14:paraId="6AB0E85B" w14:textId="77777777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</w:p>
                    <w:p w14:paraId="1FCEE3B2" w14:textId="77777777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33B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233BF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SetTokenAsync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AccessToken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? token) =&gt;</w:t>
                      </w:r>
                    </w:p>
                    <w:p w14:paraId="60980943" w14:textId="5F01E812" w:rsidR="004233BF" w:rsidRPr="004233BF" w:rsidRDefault="004233BF" w:rsidP="004233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33BF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storage.SetItemAsync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4233BF">
                        <w:rPr>
                          <w:rFonts w:ascii="Consolas" w:hAnsi="Consolas" w:cs="Cascadia Mono"/>
                          <w:color w:val="000000"/>
                        </w:rPr>
                        <w:t>(_token), token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CF6747" w14:textId="77777777" w:rsidR="004233BF" w:rsidRDefault="004233BF" w:rsidP="004233BF">
      <w:pPr>
        <w:pStyle w:val="BodyText"/>
        <w:spacing w:after="0"/>
      </w:pPr>
    </w:p>
    <w:p w14:paraId="359574C4" w14:textId="024BAF74" w:rsidR="004233BF" w:rsidRPr="004233BF" w:rsidRDefault="004233BF" w:rsidP="004233BF">
      <w:pPr>
        <w:rPr>
          <w:rFonts w:cs="Segoe UI"/>
        </w:rPr>
      </w:pPr>
      <w:r>
        <w:t xml:space="preserve">These </w:t>
      </w:r>
      <w:r w:rsidRPr="004233BF">
        <w:rPr>
          <w:b/>
          <w:bCs/>
        </w:rPr>
        <w:t>Methods</w:t>
      </w:r>
      <w:r>
        <w:t xml:space="preserve"> will only be used within the class itself so again are declared with </w:t>
      </w:r>
      <w:r w:rsidRPr="004233BF">
        <w:rPr>
          <w:rFonts w:ascii="Consolas" w:hAnsi="Consolas"/>
          <w:b/>
          <w:bCs/>
        </w:rPr>
        <w:t>private</w:t>
      </w:r>
      <w:r w:rsidR="008B0517">
        <w:rPr>
          <w:rFonts w:cs="Segoe UI"/>
        </w:rPr>
        <w:t>.</w:t>
      </w:r>
      <w:r>
        <w:t xml:space="preserve"> </w:t>
      </w:r>
      <w:r>
        <w:rPr>
          <w:rFonts w:cs="Segoe UI"/>
          <w:color w:val="000000"/>
        </w:rPr>
        <w:t xml:space="preserve">The first </w:t>
      </w:r>
      <w:r w:rsidR="008F4AB0">
        <w:rPr>
          <w:rFonts w:cs="Segoe UI"/>
          <w:color w:val="000000"/>
        </w:rPr>
        <w:t xml:space="preserve">one </w:t>
      </w:r>
      <w:r>
        <w:rPr>
          <w:rFonts w:cs="Segoe UI"/>
          <w:color w:val="000000"/>
        </w:rPr>
        <w:t xml:space="preserve">will help get the current address of the page of the </w:t>
      </w:r>
      <w:r w:rsidRPr="004233BF">
        <w:rPr>
          <w:rFonts w:cs="Segoe UI"/>
          <w:b/>
          <w:bCs/>
          <w:color w:val="000000"/>
        </w:rPr>
        <w:t>Browser</w:t>
      </w:r>
      <w:r>
        <w:rPr>
          <w:rFonts w:cs="Segoe UI"/>
          <w:color w:val="000000"/>
        </w:rPr>
        <w:t xml:space="preserve"> and uses the </w:t>
      </w:r>
      <w:proofErr w:type="spellStart"/>
      <w:r w:rsidRPr="00223C69">
        <w:rPr>
          <w:rFonts w:ascii="Consolas" w:hAnsi="Consolas" w:cs="Segoe UI"/>
          <w:b/>
          <w:bCs/>
        </w:rPr>
        <w:t>NavigationManager</w:t>
      </w:r>
      <w:proofErr w:type="spellEnd"/>
      <w:r>
        <w:rPr>
          <w:rFonts w:cs="Segoe UI"/>
        </w:rPr>
        <w:t xml:space="preserve"> that was declared previously. The second </w:t>
      </w:r>
      <w:r w:rsidRPr="004233BF">
        <w:rPr>
          <w:rFonts w:cs="Segoe UI"/>
          <w:b/>
          <w:bCs/>
        </w:rPr>
        <w:t>Method</w:t>
      </w:r>
      <w:r>
        <w:rPr>
          <w:rFonts w:cs="Segoe UI"/>
        </w:rPr>
        <w:t xml:space="preserve"> will use the </w:t>
      </w:r>
      <w:proofErr w:type="spellStart"/>
      <w:r w:rsidRPr="00223C69">
        <w:rPr>
          <w:rFonts w:ascii="Consolas" w:hAnsi="Consolas" w:cs="Cascadia Mono"/>
          <w:b/>
          <w:bCs/>
          <w:color w:val="000000"/>
        </w:rPr>
        <w:t>ILocalStorageService</w:t>
      </w:r>
      <w:proofErr w:type="spellEnd"/>
      <w:r>
        <w:rPr>
          <w:rFonts w:cs="Segoe UI"/>
          <w:color w:val="000000"/>
        </w:rPr>
        <w:t xml:space="preserve"> to store the </w:t>
      </w:r>
      <w:proofErr w:type="spellStart"/>
      <w:r w:rsidRPr="004233BF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from </w:t>
      </w:r>
      <w:r w:rsidRPr="004233BF">
        <w:rPr>
          <w:rFonts w:cs="Segoe UI"/>
          <w:b/>
          <w:bCs/>
          <w:color w:val="000000"/>
        </w:rPr>
        <w:t>Spotify</w:t>
      </w:r>
      <w:r>
        <w:rPr>
          <w:rFonts w:cs="Segoe UI"/>
          <w:color w:val="000000"/>
        </w:rPr>
        <w:t>.</w:t>
      </w:r>
      <w:r w:rsidR="008B0517">
        <w:rPr>
          <w:rFonts w:cs="Segoe UI"/>
          <w:color w:val="000000"/>
        </w:rPr>
        <w:t xml:space="preserve"> </w:t>
      </w:r>
      <w:r w:rsidR="008B0517">
        <w:t>These</w:t>
      </w:r>
      <w:r w:rsidR="008B0517">
        <w:rPr>
          <w:rFonts w:cs="Segoe UI"/>
        </w:rPr>
        <w:t xml:space="preserve"> </w:t>
      </w:r>
      <w:r w:rsidR="008B0517">
        <w:rPr>
          <w:rFonts w:cs="Segoe UI"/>
          <w:b/>
          <w:bCs/>
        </w:rPr>
        <w:t>Methods</w:t>
      </w:r>
      <w:r w:rsidR="008B0517">
        <w:rPr>
          <w:rFonts w:cs="Segoe UI"/>
        </w:rPr>
        <w:t xml:space="preserve"> use the </w:t>
      </w:r>
      <w:r w:rsidR="008B0517" w:rsidRPr="00B54387">
        <w:rPr>
          <w:rFonts w:cs="Segoe UI"/>
        </w:rPr>
        <w:t>Arrow Syntax</w:t>
      </w:r>
      <w:r w:rsidR="008B0517">
        <w:rPr>
          <w:rFonts w:cs="Segoe UI"/>
        </w:rPr>
        <w:t xml:space="preserve"> with </w:t>
      </w:r>
      <w:r w:rsidR="008B0517">
        <w:rPr>
          <w:rFonts w:cs="Segoe UI"/>
          <w:color w:val="000000"/>
        </w:rPr>
        <w:t xml:space="preserve">the </w:t>
      </w:r>
      <w:r w:rsidR="008B0517" w:rsidRPr="00353093">
        <w:rPr>
          <w:rFonts w:ascii="Consolas" w:hAnsi="Consolas" w:cs="Segoe UI"/>
          <w:b/>
          <w:bCs/>
          <w:color w:val="000000"/>
        </w:rPr>
        <w:t>=&gt;</w:t>
      </w:r>
      <w:r w:rsidR="008B0517">
        <w:rPr>
          <w:rFonts w:cs="Segoe UI"/>
          <w:color w:val="000000"/>
        </w:rPr>
        <w:t xml:space="preserve"> for an </w:t>
      </w:r>
      <w:r w:rsidR="008B0517" w:rsidRPr="00B54387">
        <w:rPr>
          <w:rFonts w:cs="Segoe UI"/>
          <w:color w:val="000000"/>
        </w:rPr>
        <w:t>Expression Body</w:t>
      </w:r>
      <w:r w:rsidR="008B0517">
        <w:rPr>
          <w:rFonts w:cs="Segoe UI"/>
          <w:b/>
          <w:bCs/>
          <w:color w:val="000000"/>
        </w:rPr>
        <w:t xml:space="preserve"> </w:t>
      </w:r>
      <w:r w:rsidR="008B0517" w:rsidRPr="00C00840">
        <w:rPr>
          <w:rFonts w:cs="Segoe UI"/>
          <w:color w:val="000000"/>
        </w:rPr>
        <w:t>which</w:t>
      </w:r>
      <w:r w:rsidR="008B0517">
        <w:rPr>
          <w:rFonts w:cs="Segoe UI"/>
          <w:color w:val="000000"/>
        </w:rPr>
        <w:t xml:space="preserve"> is useful when </w:t>
      </w:r>
      <w:r w:rsidR="008F4AB0">
        <w:rPr>
          <w:rFonts w:cs="Segoe UI"/>
          <w:color w:val="000000"/>
        </w:rPr>
        <w:t>they</w:t>
      </w:r>
      <w:r w:rsidR="008B0517">
        <w:rPr>
          <w:rFonts w:cs="Segoe UI"/>
          <w:color w:val="000000"/>
        </w:rPr>
        <w:t xml:space="preserve"> only ha</w:t>
      </w:r>
      <w:r w:rsidR="008F4AB0">
        <w:rPr>
          <w:rFonts w:cs="Segoe UI"/>
          <w:color w:val="000000"/>
        </w:rPr>
        <w:t>ve</w:t>
      </w:r>
      <w:r w:rsidR="008B0517">
        <w:rPr>
          <w:rFonts w:cs="Segoe UI"/>
          <w:color w:val="000000"/>
        </w:rPr>
        <w:t xml:space="preserve"> one line</w:t>
      </w:r>
      <w:r w:rsidR="00CF675E">
        <w:rPr>
          <w:rFonts w:cs="Segoe UI"/>
          <w:color w:val="000000"/>
        </w:rPr>
        <w:t xml:space="preserve"> to save space.</w:t>
      </w:r>
    </w:p>
    <w:p w14:paraId="61D2BC2D" w14:textId="6C89E8AE" w:rsidR="00D30D92" w:rsidRDefault="00D30D92" w:rsidP="0052505F">
      <w:pPr>
        <w:pStyle w:val="BodyText"/>
        <w:spacing w:after="0"/>
        <w:rPr>
          <w:rFonts w:cs="Segoe UI"/>
          <w:color w:val="000000"/>
        </w:rPr>
      </w:pPr>
    </w:p>
    <w:p w14:paraId="01B04F5B" w14:textId="54839AA5" w:rsidR="000C2B46" w:rsidRDefault="000C2B46">
      <w:pPr>
        <w:rPr>
          <w:rFonts w:cs="Segoe UI"/>
          <w:color w:val="000000"/>
        </w:rPr>
      </w:pPr>
      <w:r>
        <w:rPr>
          <w:rFonts w:cs="Segoe UI"/>
          <w:color w:val="000000"/>
        </w:rPr>
        <w:br w:type="page"/>
      </w:r>
    </w:p>
    <w:p w14:paraId="57D0991C" w14:textId="5EA70A8A" w:rsidR="00D30D92" w:rsidRPr="00D30D92" w:rsidRDefault="00CD1BA8" w:rsidP="00CD1BA8">
      <w:pPr>
        <w:pStyle w:val="Heading2"/>
      </w:pPr>
      <w:bookmarkStart w:id="24" w:name="_Toc120633433"/>
      <w:r>
        <w:lastRenderedPageBreak/>
        <w:t>Constructor</w:t>
      </w:r>
      <w:bookmarkEnd w:id="24"/>
    </w:p>
    <w:p w14:paraId="2626DE44" w14:textId="0FCD399B" w:rsidR="00223C69" w:rsidRDefault="00223C69" w:rsidP="0052505F">
      <w:pPr>
        <w:pStyle w:val="BodyText"/>
        <w:spacing w:after="0"/>
        <w:rPr>
          <w:rFonts w:cs="Segoe UI"/>
          <w:color w:val="000000"/>
        </w:rPr>
      </w:pPr>
    </w:p>
    <w:p w14:paraId="0C8B582E" w14:textId="79B7FF0E" w:rsidR="00CD1BA8" w:rsidRDefault="00CD1BA8" w:rsidP="00CD1BA8">
      <w:pPr>
        <w:rPr>
          <w:rFonts w:cs="Segoe UI"/>
        </w:rPr>
      </w:pPr>
      <w:r>
        <w:t xml:space="preserve">While still 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the </w:t>
      </w:r>
      <w:r>
        <w:rPr>
          <w:b/>
          <w:bCs/>
        </w:rPr>
        <w:t>Constructor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Constructor</w:t>
      </w:r>
      <w:r>
        <w:rPr>
          <w:rFonts w:cs="Segoe UI"/>
        </w:rPr>
        <w:t xml:space="preserve"> the following:</w:t>
      </w:r>
    </w:p>
    <w:p w14:paraId="58C28998" w14:textId="77777777" w:rsidR="00CD1BA8" w:rsidRDefault="00CD1BA8" w:rsidP="00CD1BA8">
      <w:pPr>
        <w:rPr>
          <w:rFonts w:cs="Segoe UI"/>
        </w:rPr>
      </w:pPr>
    </w:p>
    <w:p w14:paraId="3A255E7E" w14:textId="77777777" w:rsidR="00CD1BA8" w:rsidRPr="00223C69" w:rsidRDefault="00CD1BA8" w:rsidP="00CD1BA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7F3FAB3" wp14:editId="35E54D6A">
                <wp:extent cx="6642000" cy="1404620"/>
                <wp:effectExtent l="0" t="0" r="26035" b="12700"/>
                <wp:docPr id="2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FF631D5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72E27F8F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HttpClient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lient, </w:t>
                            </w:r>
                          </w:p>
                          <w:p w14:paraId="76448037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Manager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vigation, </w:t>
                            </w:r>
                          </w:p>
                          <w:p w14:paraId="3CF7B425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ILocalStorageService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orage)</w:t>
                            </w:r>
                          </w:p>
                          <w:p w14:paraId="05C6B428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2FA054D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torage = storage;</w:t>
                            </w:r>
                          </w:p>
                          <w:p w14:paraId="3CAA193D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navigation = navigation;</w:t>
                            </w:r>
                          </w:p>
                          <w:p w14:paraId="649710D3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CD1BA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Uri(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urrentUri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().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GetLeftPart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UriPartial.Path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126D5C6D" w14:textId="77777777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api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ClientFactory.CreateSpotifyClient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client, 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client_id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Api</w:t>
                            </w:r>
                            <w:proofErr w:type="spellEnd"/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A4D8BE1" w14:textId="087F790C" w:rsidR="00CD1BA8" w:rsidRPr="00CD1BA8" w:rsidRDefault="00CD1BA8" w:rsidP="00CD1B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D1BA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F3FAB3" id="_x0000_s104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/N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ADi1GbEqoTqYMwuJ9eKwUN4HfOOnJ+wf23g0DFmXlvSeGr&#10;QY5wmeBlUl4mwkqCKrgMyNmQbEN6YIl9d0te2Omk0nMvY9fk6UTz+P7io7nM063nv8TmB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DZ/N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FF631D5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72E27F8F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HttpClient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client, </w:t>
                      </w:r>
                    </w:p>
                    <w:p w14:paraId="76448037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NavigationManager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navigation, </w:t>
                      </w:r>
                    </w:p>
                    <w:p w14:paraId="3CF7B425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ILocalStorageService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storage)</w:t>
                      </w:r>
                    </w:p>
                    <w:p w14:paraId="05C6B428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2FA054D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_storage = storage;</w:t>
                      </w:r>
                    </w:p>
                    <w:p w14:paraId="3CAA193D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_navigation = navigation;</w:t>
                      </w:r>
                    </w:p>
                    <w:p w14:paraId="649710D3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redirectUri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CD1BA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Uri(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GetCurrentUri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().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GetLeftPart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UriPartial.Path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126D5C6D" w14:textId="77777777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api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SpotifyClientFactory.CreateSpotifyClient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 xml:space="preserve">(client, 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client_id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Api</w:t>
                      </w:r>
                      <w:proofErr w:type="spellEnd"/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A4D8BE1" w14:textId="087F790C" w:rsidR="00CD1BA8" w:rsidRPr="00CD1BA8" w:rsidRDefault="00CD1BA8" w:rsidP="00CD1B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D1BA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A6CC2F" w14:textId="77777777" w:rsidR="00CD1BA8" w:rsidRDefault="00CD1BA8" w:rsidP="00CD1BA8">
      <w:pPr>
        <w:pStyle w:val="BodyText"/>
        <w:spacing w:after="0"/>
      </w:pPr>
    </w:p>
    <w:p w14:paraId="4F27B48B" w14:textId="5BFE04B0" w:rsidR="00CD1BA8" w:rsidRDefault="00CD1BA8" w:rsidP="0052505F">
      <w:pPr>
        <w:pStyle w:val="BodyText"/>
        <w:spacing w:after="0"/>
        <w:rPr>
          <w:rFonts w:cs="Segoe UI"/>
          <w:color w:val="000000"/>
        </w:rPr>
      </w:pPr>
      <w:r w:rsidRPr="00CD1BA8">
        <w:rPr>
          <w:rFonts w:cs="Segoe UI"/>
          <w:b/>
          <w:bCs/>
          <w:color w:val="000000"/>
        </w:rPr>
        <w:t>Constructor</w:t>
      </w:r>
      <w:r>
        <w:rPr>
          <w:rFonts w:cs="Segoe UI"/>
          <w:color w:val="000000"/>
        </w:rPr>
        <w:t xml:space="preserve"> set</w:t>
      </w:r>
      <w:r w:rsidR="00E86A18">
        <w:rPr>
          <w:rFonts w:cs="Segoe UI"/>
          <w:color w:val="000000"/>
        </w:rPr>
        <w:t>s</w:t>
      </w:r>
      <w:r>
        <w:rPr>
          <w:rFonts w:cs="Segoe UI"/>
          <w:color w:val="000000"/>
        </w:rPr>
        <w:t xml:space="preserve"> </w:t>
      </w:r>
      <w:r w:rsidR="00E86A18">
        <w:rPr>
          <w:rFonts w:cs="Segoe UI"/>
          <w:color w:val="000000"/>
        </w:rPr>
        <w:t>up a</w:t>
      </w:r>
      <w:r>
        <w:rPr>
          <w:rFonts w:cs="Segoe UI"/>
          <w:color w:val="000000"/>
        </w:rPr>
        <w:t xml:space="preserve"> </w:t>
      </w:r>
      <w:r w:rsidRPr="00CD1BA8">
        <w:rPr>
          <w:rFonts w:ascii="Consolas" w:hAnsi="Consolas" w:cs="Segoe UI"/>
          <w:b/>
          <w:bCs/>
          <w:color w:val="000000"/>
        </w:rPr>
        <w:t>class</w:t>
      </w:r>
      <w:r>
        <w:rPr>
          <w:rFonts w:cs="Segoe UI"/>
          <w:color w:val="000000"/>
        </w:rPr>
        <w:t xml:space="preserve"> as well as allowing any other </w:t>
      </w:r>
      <w:r w:rsidRPr="00CD1BA8">
        <w:rPr>
          <w:rFonts w:ascii="Consolas" w:hAnsi="Consolas" w:cs="Segoe UI"/>
          <w:b/>
          <w:bCs/>
          <w:color w:val="000000"/>
        </w:rPr>
        <w:t>class</w:t>
      </w:r>
      <w:r>
        <w:rPr>
          <w:rFonts w:cs="Segoe UI"/>
          <w:color w:val="000000"/>
        </w:rPr>
        <w:t xml:space="preserve"> or </w:t>
      </w:r>
      <w:r w:rsidRPr="00CD1BA8">
        <w:rPr>
          <w:rFonts w:ascii="Consolas" w:hAnsi="Consolas" w:cs="Segoe UI"/>
          <w:b/>
          <w:bCs/>
          <w:color w:val="000000"/>
        </w:rPr>
        <w:t>interface</w:t>
      </w:r>
      <w:r>
        <w:rPr>
          <w:rFonts w:cs="Segoe UI"/>
          <w:color w:val="000000"/>
        </w:rPr>
        <w:t xml:space="preserve"> to be provided </w:t>
      </w:r>
      <w:r w:rsidR="00E86A18">
        <w:rPr>
          <w:rFonts w:cs="Segoe UI"/>
          <w:color w:val="000000"/>
        </w:rPr>
        <w:t>using</w:t>
      </w:r>
      <w:r>
        <w:rPr>
          <w:rFonts w:cs="Segoe UI"/>
          <w:color w:val="000000"/>
        </w:rPr>
        <w:t xml:space="preserve"> </w:t>
      </w:r>
      <w:r w:rsidRPr="00CD1BA8">
        <w:rPr>
          <w:rFonts w:cs="Segoe UI"/>
          <w:b/>
          <w:bCs/>
          <w:color w:val="000000"/>
        </w:rPr>
        <w:t>Dependency Injection</w:t>
      </w:r>
      <w:r>
        <w:rPr>
          <w:rFonts w:cs="Segoe UI"/>
          <w:color w:val="000000"/>
        </w:rPr>
        <w:t xml:space="preserve"> </w:t>
      </w:r>
      <w:r w:rsidR="00334556">
        <w:rPr>
          <w:rFonts w:cs="Segoe UI"/>
          <w:color w:val="000000"/>
        </w:rPr>
        <w:t xml:space="preserve">which in this case includes </w:t>
      </w:r>
      <w:proofErr w:type="spellStart"/>
      <w:r w:rsidR="00334556" w:rsidRPr="00334556">
        <w:rPr>
          <w:rFonts w:ascii="Consolas" w:hAnsi="Consolas" w:cs="Segoe UI"/>
          <w:b/>
          <w:bCs/>
          <w:color w:val="000000"/>
        </w:rPr>
        <w:t>HttpClient</w:t>
      </w:r>
      <w:proofErr w:type="spellEnd"/>
      <w:r w:rsidR="00334556">
        <w:rPr>
          <w:rFonts w:cs="Segoe UI"/>
          <w:color w:val="000000"/>
        </w:rPr>
        <w:t xml:space="preserve"> which will provide the </w:t>
      </w:r>
      <w:r w:rsidR="00615CBC">
        <w:rPr>
          <w:rFonts w:cs="Segoe UI"/>
          <w:color w:val="000000"/>
        </w:rPr>
        <w:t>ability</w:t>
      </w:r>
      <w:r w:rsidR="00334556">
        <w:rPr>
          <w:rFonts w:cs="Segoe UI"/>
          <w:color w:val="000000"/>
        </w:rPr>
        <w:t xml:space="preserve"> to communicate </w:t>
      </w:r>
      <w:r w:rsidR="00334556">
        <w:t xml:space="preserve">that is used in the </w:t>
      </w:r>
      <w:r w:rsidR="00334556" w:rsidRPr="00334556">
        <w:rPr>
          <w:b/>
          <w:bCs/>
        </w:rPr>
        <w:t>Method</w:t>
      </w:r>
      <w:r w:rsidR="00334556">
        <w:t xml:space="preserve"> of </w:t>
      </w:r>
      <w:proofErr w:type="spellStart"/>
      <w:r w:rsidR="00334556" w:rsidRPr="00334556">
        <w:rPr>
          <w:rFonts w:ascii="Consolas" w:hAnsi="Consolas" w:cs="Cascadia Mono"/>
          <w:b/>
          <w:bCs/>
          <w:color w:val="000000"/>
        </w:rPr>
        <w:t>SpotifyClientFactory.CreateSpotifyClient</w:t>
      </w:r>
      <w:proofErr w:type="spellEnd"/>
      <w:r w:rsidR="00334556">
        <w:rPr>
          <w:rFonts w:cs="Segoe UI"/>
          <w:color w:val="000000"/>
        </w:rPr>
        <w:t xml:space="preserve"> along with the </w:t>
      </w:r>
      <w:proofErr w:type="spellStart"/>
      <w:r w:rsidR="00334556" w:rsidRPr="00334556">
        <w:rPr>
          <w:rFonts w:ascii="Consolas" w:hAnsi="Consolas" w:cs="Segoe UI"/>
          <w:b/>
          <w:bCs/>
          <w:color w:val="000000"/>
        </w:rPr>
        <w:t>client_id</w:t>
      </w:r>
      <w:proofErr w:type="spellEnd"/>
      <w:r w:rsidR="00334556">
        <w:rPr>
          <w:rFonts w:cs="Segoe UI"/>
          <w:color w:val="000000"/>
        </w:rPr>
        <w:t xml:space="preserve">. Both the </w:t>
      </w:r>
      <w:proofErr w:type="spellStart"/>
      <w:r w:rsidR="00334556" w:rsidRPr="00334556">
        <w:rPr>
          <w:rFonts w:ascii="Consolas" w:hAnsi="Consolas" w:cs="Cascadia Mono"/>
          <w:b/>
          <w:bCs/>
          <w:color w:val="000000"/>
        </w:rPr>
        <w:t>NavigationManager</w:t>
      </w:r>
      <w:proofErr w:type="spellEnd"/>
      <w:r w:rsidR="00334556" w:rsidRPr="00334556">
        <w:rPr>
          <w:rFonts w:cs="Segoe UI"/>
          <w:color w:val="000000"/>
        </w:rPr>
        <w:t xml:space="preserve"> and </w:t>
      </w:r>
      <w:proofErr w:type="spellStart"/>
      <w:r w:rsidR="00334556" w:rsidRPr="00334556">
        <w:rPr>
          <w:rFonts w:ascii="Consolas" w:hAnsi="Consolas" w:cs="Cascadia Mono"/>
          <w:b/>
          <w:bCs/>
          <w:color w:val="000000"/>
        </w:rPr>
        <w:t>ILocalStorageService</w:t>
      </w:r>
      <w:proofErr w:type="spellEnd"/>
      <w:r w:rsidR="00334556">
        <w:rPr>
          <w:rFonts w:cs="Segoe UI"/>
          <w:color w:val="000000"/>
        </w:rPr>
        <w:t xml:space="preserve"> are also provided</w:t>
      </w:r>
      <w:r w:rsidR="00E86A18">
        <w:rPr>
          <w:rFonts w:cs="Segoe UI"/>
          <w:color w:val="000000"/>
        </w:rPr>
        <w:t xml:space="preserve"> and</w:t>
      </w:r>
      <w:r w:rsidR="00334556">
        <w:rPr>
          <w:rFonts w:cs="Segoe UI"/>
          <w:color w:val="000000"/>
        </w:rPr>
        <w:t xml:space="preserve"> </w:t>
      </w:r>
    </w:p>
    <w:p w14:paraId="4CF8FB43" w14:textId="0ECEC8B8" w:rsidR="00334556" w:rsidRDefault="00E86A18" w:rsidP="0052505F">
      <w:pPr>
        <w:pStyle w:val="BodyText"/>
        <w:spacing w:after="0"/>
        <w:rPr>
          <w:rFonts w:cs="Segoe UI"/>
          <w:color w:val="000000"/>
        </w:rPr>
      </w:pPr>
      <w:r>
        <w:rPr>
          <w:rFonts w:cs="Segoe UI"/>
          <w:color w:val="000000"/>
        </w:rPr>
        <w:t>t</w:t>
      </w:r>
      <w:r w:rsidR="00334556">
        <w:rPr>
          <w:rFonts w:cs="Segoe UI"/>
          <w:color w:val="000000"/>
        </w:rPr>
        <w:t xml:space="preserve">he redirection </w:t>
      </w:r>
      <w:r w:rsidR="00334556" w:rsidRPr="00334556">
        <w:rPr>
          <w:rFonts w:ascii="Consolas" w:hAnsi="Consolas" w:cs="Segoe UI"/>
          <w:b/>
          <w:bCs/>
          <w:color w:val="000000"/>
        </w:rPr>
        <w:t>Uri</w:t>
      </w:r>
      <w:r w:rsidR="00334556">
        <w:rPr>
          <w:rFonts w:cs="Segoe UI"/>
          <w:color w:val="000000"/>
        </w:rPr>
        <w:t xml:space="preserve"> is also set by using the </w:t>
      </w:r>
      <w:r w:rsidR="00334556" w:rsidRPr="00334556">
        <w:rPr>
          <w:rFonts w:cs="Segoe UI"/>
          <w:b/>
          <w:bCs/>
          <w:color w:val="000000"/>
        </w:rPr>
        <w:t>Method</w:t>
      </w:r>
      <w:r w:rsidR="00334556">
        <w:rPr>
          <w:rFonts w:cs="Segoe UI"/>
          <w:color w:val="000000"/>
        </w:rPr>
        <w:t xml:space="preserve"> of </w:t>
      </w:r>
      <w:proofErr w:type="spellStart"/>
      <w:r w:rsidR="00334556" w:rsidRPr="00334556">
        <w:rPr>
          <w:rFonts w:ascii="Consolas" w:hAnsi="Consolas" w:cs="Segoe UI"/>
          <w:b/>
          <w:bCs/>
          <w:color w:val="000000"/>
        </w:rPr>
        <w:t>GetCurrentUri</w:t>
      </w:r>
      <w:proofErr w:type="spellEnd"/>
      <w:r w:rsidR="00334556">
        <w:rPr>
          <w:rFonts w:cs="Segoe UI"/>
          <w:color w:val="000000"/>
        </w:rPr>
        <w:t>.</w:t>
      </w:r>
    </w:p>
    <w:p w14:paraId="3B08EC50" w14:textId="77777777" w:rsidR="005E6E39" w:rsidRDefault="005E6E39" w:rsidP="0052505F">
      <w:pPr>
        <w:pStyle w:val="BodyText"/>
        <w:spacing w:after="0"/>
        <w:rPr>
          <w:rFonts w:cs="Segoe UI"/>
          <w:color w:val="000000"/>
        </w:rPr>
      </w:pPr>
    </w:p>
    <w:p w14:paraId="5E164590" w14:textId="7B352916" w:rsidR="00B645C8" w:rsidRDefault="00BF1B84" w:rsidP="00BF1B84">
      <w:pPr>
        <w:pStyle w:val="Heading2"/>
      </w:pPr>
      <w:bookmarkStart w:id="25" w:name="_Toc120633434"/>
      <w:r>
        <w:t>Property</w:t>
      </w:r>
      <w:bookmarkEnd w:id="25"/>
    </w:p>
    <w:p w14:paraId="1DB1E1F4" w14:textId="4C3600AB" w:rsidR="00BF1B84" w:rsidRDefault="00BF1B84" w:rsidP="00BF1B84"/>
    <w:p w14:paraId="422B7457" w14:textId="3481AAC0" w:rsidR="00BF1B84" w:rsidRDefault="00BF1B84" w:rsidP="00BF1B84">
      <w:pPr>
        <w:rPr>
          <w:rFonts w:cs="Segoe UI"/>
        </w:rPr>
      </w:pPr>
      <w:r>
        <w:t xml:space="preserve">While still 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a </w:t>
      </w:r>
      <w:r>
        <w:rPr>
          <w:b/>
          <w:bCs/>
        </w:rPr>
        <w:t>Property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Property</w:t>
      </w:r>
      <w:r>
        <w:rPr>
          <w:rFonts w:cs="Segoe UI"/>
        </w:rPr>
        <w:t xml:space="preserve"> the following:</w:t>
      </w:r>
    </w:p>
    <w:p w14:paraId="4EC46E58" w14:textId="7C9174CA" w:rsidR="00BF1B84" w:rsidRDefault="00BF1B84" w:rsidP="00BF1B84"/>
    <w:p w14:paraId="733A5294" w14:textId="69EA044C" w:rsidR="00A97FAB" w:rsidRPr="00BF1B84" w:rsidRDefault="00A97FAB" w:rsidP="00BF1B8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1B3C7DA" wp14:editId="7906D3C7">
                <wp:extent cx="6642000" cy="1404620"/>
                <wp:effectExtent l="0" t="0" r="26035" b="12700"/>
                <wp:docPr id="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3F30D9" w14:textId="77777777" w:rsidR="00A97FAB" w:rsidRPr="00A97FAB" w:rsidRDefault="00A97FAB" w:rsidP="00A97FA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7FA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>IsLoggedIn</w:t>
                            </w:r>
                            <w:proofErr w:type="spellEnd"/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</w:p>
                          <w:p w14:paraId="7A97F0CB" w14:textId="0041CB4E" w:rsidR="00A97FAB" w:rsidRPr="00A97FAB" w:rsidRDefault="00A97FAB" w:rsidP="00A97FA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oken != 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A97FA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B3C7DA" id="_x0000_s104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Pi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fEPi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3F30D9" w14:textId="77777777" w:rsidR="00A97FAB" w:rsidRPr="00A97FAB" w:rsidRDefault="00A97FAB" w:rsidP="00A97FA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7FA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97FAB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>IsLoggedIn</w:t>
                      </w:r>
                      <w:proofErr w:type="spellEnd"/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</w:p>
                    <w:p w14:paraId="7A97F0CB" w14:textId="0041CB4E" w:rsidR="00A97FAB" w:rsidRPr="00A97FAB" w:rsidRDefault="00A97FAB" w:rsidP="00A97FA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 xml:space="preserve">    _token != </w:t>
                      </w:r>
                      <w:r w:rsidRPr="00A97FA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A97FA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31963F" w14:textId="14469A39" w:rsidR="00334556" w:rsidRDefault="00334556" w:rsidP="00CD1BA8">
      <w:pPr>
        <w:pStyle w:val="BodyText"/>
        <w:spacing w:after="0"/>
      </w:pPr>
    </w:p>
    <w:p w14:paraId="739748AE" w14:textId="1EF510BB" w:rsidR="00A97FAB" w:rsidRPr="00A52BC9" w:rsidRDefault="00A97FAB" w:rsidP="00CD1BA8">
      <w:pPr>
        <w:pStyle w:val="BodyText"/>
        <w:spacing w:after="0"/>
        <w:rPr>
          <w:rFonts w:cs="Segoe UI"/>
        </w:rPr>
      </w:pPr>
      <w:r>
        <w:t xml:space="preserve">A </w:t>
      </w:r>
      <w:r w:rsidRPr="00A97FAB">
        <w:rPr>
          <w:b/>
          <w:bCs/>
        </w:rPr>
        <w:t>Property</w:t>
      </w:r>
      <w:r>
        <w:t xml:space="preserve"> is the best way to expose values outside of a </w:t>
      </w:r>
      <w:r w:rsidRPr="00A97FAB">
        <w:rPr>
          <w:rFonts w:ascii="Consolas" w:hAnsi="Consolas"/>
          <w:b/>
          <w:bCs/>
        </w:rPr>
        <w:t>class</w:t>
      </w:r>
      <w:r>
        <w:t xml:space="preserve"> in </w:t>
      </w:r>
      <w:r w:rsidRPr="00A97FAB">
        <w:rPr>
          <w:b/>
          <w:bCs/>
        </w:rPr>
        <w:t>C#</w:t>
      </w:r>
      <w:r>
        <w:rPr>
          <w:b/>
          <w:bCs/>
        </w:rPr>
        <w:t xml:space="preserve"> </w:t>
      </w:r>
      <w:r>
        <w:t xml:space="preserve">which is also done by using </w:t>
      </w:r>
      <w:r w:rsidRPr="00A97FAB">
        <w:rPr>
          <w:rFonts w:ascii="Consolas" w:hAnsi="Consolas"/>
          <w:b/>
          <w:bCs/>
        </w:rPr>
        <w:t>public</w:t>
      </w:r>
      <w:r>
        <w:rPr>
          <w:rFonts w:cs="Segoe UI"/>
        </w:rPr>
        <w:t xml:space="preserve"> so that this value is available to anywhere else that uses this </w:t>
      </w:r>
      <w:r w:rsidRPr="00A97FAB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. This </w:t>
      </w:r>
      <w:r w:rsidRPr="00A97FAB">
        <w:rPr>
          <w:rFonts w:cs="Segoe UI"/>
          <w:b/>
          <w:bCs/>
        </w:rPr>
        <w:t>Property</w:t>
      </w:r>
      <w:r>
        <w:rPr>
          <w:rFonts w:cs="Segoe UI"/>
        </w:rPr>
        <w:t xml:space="preserve"> will be used to </w:t>
      </w:r>
      <w:r w:rsidR="00A52BC9">
        <w:rPr>
          <w:rFonts w:cs="Segoe UI"/>
        </w:rPr>
        <w:t>indicate</w:t>
      </w:r>
      <w:r>
        <w:rPr>
          <w:rFonts w:cs="Segoe UI"/>
        </w:rPr>
        <w:t xml:space="preserve"> if the </w:t>
      </w:r>
      <w:r w:rsidRPr="00A97FAB">
        <w:rPr>
          <w:rFonts w:cs="Segoe UI"/>
          <w:b/>
          <w:bCs/>
        </w:rPr>
        <w:t>Account</w:t>
      </w:r>
      <w:r>
        <w:rPr>
          <w:rFonts w:cs="Segoe UI"/>
        </w:rPr>
        <w:t xml:space="preserve"> has been logged or not</w:t>
      </w:r>
      <w:r w:rsidR="00A52BC9">
        <w:rPr>
          <w:rFonts w:cs="Segoe UI"/>
        </w:rPr>
        <w:t xml:space="preserve"> with a </w:t>
      </w:r>
      <w:r w:rsidR="00A52BC9" w:rsidRPr="00A52BC9">
        <w:rPr>
          <w:rFonts w:ascii="Consolas" w:hAnsi="Consolas" w:cs="Segoe UI"/>
          <w:b/>
          <w:bCs/>
        </w:rPr>
        <w:t>bool</w:t>
      </w:r>
      <w:r w:rsidR="00A52BC9">
        <w:rPr>
          <w:rFonts w:cs="Segoe UI"/>
        </w:rPr>
        <w:t xml:space="preserve"> which is a </w:t>
      </w:r>
      <w:r w:rsidR="00A52BC9" w:rsidRPr="00A52BC9">
        <w:rPr>
          <w:rFonts w:ascii="Consolas" w:hAnsi="Consolas" w:cs="Segoe UI"/>
          <w:b/>
          <w:bCs/>
        </w:rPr>
        <w:t>true</w:t>
      </w:r>
      <w:r w:rsidR="00A52BC9">
        <w:rPr>
          <w:rFonts w:cs="Segoe UI"/>
        </w:rPr>
        <w:t xml:space="preserve"> or </w:t>
      </w:r>
      <w:r w:rsidR="00A52BC9" w:rsidRPr="00A52BC9">
        <w:rPr>
          <w:rFonts w:cs="Segoe UI"/>
          <w:b/>
          <w:bCs/>
        </w:rPr>
        <w:t>false</w:t>
      </w:r>
      <w:r w:rsidR="00A52BC9">
        <w:rPr>
          <w:rFonts w:cs="Segoe UI"/>
        </w:rPr>
        <w:t xml:space="preserve"> value</w:t>
      </w:r>
      <w:r>
        <w:rPr>
          <w:rFonts w:cs="Segoe UI"/>
        </w:rPr>
        <w:t xml:space="preserve"> by checking the </w:t>
      </w:r>
      <w:proofErr w:type="spellStart"/>
      <w:r w:rsidRPr="00A97FAB">
        <w:rPr>
          <w:rFonts w:ascii="Consolas" w:hAnsi="Consolas" w:cs="Segoe UI"/>
          <w:b/>
          <w:bCs/>
        </w:rPr>
        <w:t>AccessToken</w:t>
      </w:r>
      <w:proofErr w:type="spellEnd"/>
      <w:r>
        <w:rPr>
          <w:rFonts w:cs="Segoe UI"/>
        </w:rPr>
        <w:t xml:space="preserve"> which also had a question mark or </w:t>
      </w:r>
      <w:r w:rsidRPr="00A97FAB">
        <w:rPr>
          <w:rFonts w:ascii="Consolas" w:hAnsi="Consolas" w:cs="Segoe UI"/>
          <w:b/>
          <w:bCs/>
        </w:rPr>
        <w:t>?</w:t>
      </w:r>
      <w:r>
        <w:rPr>
          <w:rFonts w:cs="Segoe UI"/>
        </w:rPr>
        <w:t xml:space="preserve"> which means it can have </w:t>
      </w:r>
      <w:r w:rsidRPr="00A97FAB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as the value which is what is being checked by using </w:t>
      </w:r>
      <w:r w:rsidRPr="00A97FAB">
        <w:rPr>
          <w:rFonts w:ascii="Consolas" w:hAnsi="Consolas" w:cs="Segoe UI"/>
          <w:b/>
          <w:bCs/>
        </w:rPr>
        <w:t>!=</w:t>
      </w:r>
      <w:r>
        <w:rPr>
          <w:rFonts w:cs="Segoe UI"/>
        </w:rPr>
        <w:t xml:space="preserve"> which means not equal to, so when the value is </w:t>
      </w:r>
      <w:r w:rsidRPr="00A97FAB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the </w:t>
      </w:r>
      <w:r w:rsidRPr="00A52BC9">
        <w:rPr>
          <w:rFonts w:cs="Segoe UI"/>
          <w:b/>
          <w:bCs/>
        </w:rPr>
        <w:t>Property</w:t>
      </w:r>
      <w:r>
        <w:rPr>
          <w:rFonts w:cs="Segoe UI"/>
        </w:rPr>
        <w:t xml:space="preserve"> will be </w:t>
      </w:r>
      <w:r w:rsidR="00A52BC9">
        <w:rPr>
          <w:rFonts w:ascii="Consolas" w:hAnsi="Consolas" w:cs="Segoe UI"/>
          <w:b/>
          <w:bCs/>
        </w:rPr>
        <w:t>false</w:t>
      </w:r>
      <w:r w:rsidR="00A52BC9">
        <w:rPr>
          <w:rFonts w:cs="Segoe UI"/>
        </w:rPr>
        <w:t xml:space="preserve"> and if the value is not </w:t>
      </w:r>
      <w:r w:rsidR="00A52BC9" w:rsidRPr="00A97FAB">
        <w:rPr>
          <w:rFonts w:ascii="Consolas" w:hAnsi="Consolas" w:cs="Segoe UI"/>
          <w:b/>
          <w:bCs/>
        </w:rPr>
        <w:t>null</w:t>
      </w:r>
      <w:r w:rsidR="00A52BC9">
        <w:rPr>
          <w:rFonts w:cs="Segoe UI"/>
        </w:rPr>
        <w:t xml:space="preserve"> the </w:t>
      </w:r>
      <w:r w:rsidR="00A52BC9" w:rsidRPr="00A52BC9">
        <w:rPr>
          <w:rFonts w:cs="Segoe UI"/>
          <w:b/>
          <w:bCs/>
        </w:rPr>
        <w:t>Property</w:t>
      </w:r>
      <w:r w:rsidR="00A52BC9">
        <w:rPr>
          <w:rFonts w:cs="Segoe UI"/>
        </w:rPr>
        <w:t xml:space="preserve"> will be </w:t>
      </w:r>
      <w:r w:rsidR="00A52BC9" w:rsidRPr="00A52BC9">
        <w:rPr>
          <w:rFonts w:ascii="Consolas" w:hAnsi="Consolas" w:cs="Segoe UI"/>
          <w:b/>
          <w:bCs/>
        </w:rPr>
        <w:t>true</w:t>
      </w:r>
      <w:r w:rsidR="00A52BC9">
        <w:rPr>
          <w:rFonts w:cs="Segoe UI"/>
        </w:rPr>
        <w:t>.</w:t>
      </w:r>
    </w:p>
    <w:p w14:paraId="685E021B" w14:textId="6CC32E7F" w:rsidR="00334556" w:rsidRDefault="00334556" w:rsidP="00CD1BA8">
      <w:pPr>
        <w:pStyle w:val="BodyText"/>
        <w:spacing w:after="0"/>
      </w:pPr>
    </w:p>
    <w:p w14:paraId="728EA205" w14:textId="470C6886" w:rsidR="00FE5820" w:rsidRDefault="00A52BC9" w:rsidP="00771FD0">
      <w:pPr>
        <w:pStyle w:val="BodyText"/>
        <w:spacing w:after="0"/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 w:rsidR="00782B4A"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771FD0">
        <w:t>a message saying</w:t>
      </w:r>
      <w:r w:rsidR="00771FD0">
        <w:rPr>
          <w:b/>
          <w:bCs/>
        </w:rPr>
        <w:t xml:space="preserve"> </w:t>
      </w:r>
      <w:r w:rsidR="00771FD0" w:rsidRPr="00CD1BA8">
        <w:rPr>
          <w:b/>
          <w:bCs/>
        </w:rPr>
        <w:t>Do you want to restart your app - Yes (y) / No (n) / Always (a) / Never (v)?</w:t>
      </w:r>
      <w:r w:rsidR="00771FD0">
        <w:t xml:space="preserve"> you can select the </w:t>
      </w:r>
      <w:r w:rsidR="00771FD0" w:rsidRPr="00F22BFE">
        <w:rPr>
          <w:b/>
          <w:bCs/>
        </w:rPr>
        <w:t>Terminal</w:t>
      </w:r>
      <w:r w:rsidR="00771FD0">
        <w:t xml:space="preserve"> then type </w:t>
      </w:r>
      <w:r w:rsidR="00771FD0" w:rsidRPr="00CD1BA8">
        <w:rPr>
          <w:b/>
          <w:bCs/>
        </w:rPr>
        <w:t>y</w:t>
      </w:r>
      <w:r w:rsidR="00771FD0">
        <w:t xml:space="preserve"> for </w:t>
      </w:r>
      <w:r w:rsidR="00771FD0" w:rsidRPr="00CD1BA8">
        <w:rPr>
          <w:b/>
          <w:bCs/>
        </w:rPr>
        <w:t>Yes</w:t>
      </w:r>
      <w:r w:rsidR="00771FD0">
        <w:t xml:space="preserve"> or </w:t>
      </w:r>
      <w:r w:rsidR="00771FD0" w:rsidRPr="00CD1BA8">
        <w:rPr>
          <w:b/>
          <w:bCs/>
        </w:rPr>
        <w:t>a</w:t>
      </w:r>
      <w:r w:rsidR="00771FD0">
        <w:t xml:space="preserve"> for </w:t>
      </w:r>
      <w:r w:rsidR="00771FD0" w:rsidRPr="00CD1BA8">
        <w:rPr>
          <w:b/>
          <w:bCs/>
        </w:rPr>
        <w:t>Always</w:t>
      </w:r>
      <w:r w:rsidR="00771FD0">
        <w:rPr>
          <w:b/>
          <w:bCs/>
        </w:rPr>
        <w:t xml:space="preserve"> </w:t>
      </w:r>
      <w:r w:rsidR="00771FD0">
        <w:t>to keep what you have done so far.</w:t>
      </w:r>
      <w:r w:rsidR="00FE5820">
        <w:br w:type="page"/>
      </w:r>
    </w:p>
    <w:p w14:paraId="0C87D0AB" w14:textId="5CFA46B1" w:rsidR="00A52BC9" w:rsidRDefault="00FE5820" w:rsidP="00FE5820">
      <w:pPr>
        <w:pStyle w:val="Heading2"/>
      </w:pPr>
      <w:bookmarkStart w:id="26" w:name="_Toc120633435"/>
      <w:r>
        <w:lastRenderedPageBreak/>
        <w:t>Login</w:t>
      </w:r>
      <w:bookmarkEnd w:id="26"/>
    </w:p>
    <w:p w14:paraId="0876D5DC" w14:textId="51F71F6E" w:rsidR="00FE5820" w:rsidRDefault="00FE5820" w:rsidP="00FE5820"/>
    <w:p w14:paraId="3779BD19" w14:textId="5CBD9FCF" w:rsidR="00FE5820" w:rsidRDefault="00FE5820" w:rsidP="00FE5820">
      <w:pPr>
        <w:rPr>
          <w:rFonts w:cs="Segoe UI"/>
        </w:rPr>
      </w:pPr>
      <w:r>
        <w:t xml:space="preserve">Next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a </w:t>
      </w:r>
      <w:r>
        <w:rPr>
          <w:b/>
          <w:bCs/>
        </w:rPr>
        <w:t>Method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Login Method</w:t>
      </w:r>
      <w:r>
        <w:rPr>
          <w:rFonts w:cs="Segoe UI"/>
        </w:rPr>
        <w:t xml:space="preserve"> the following:</w:t>
      </w:r>
    </w:p>
    <w:p w14:paraId="71A8B451" w14:textId="080F4F71" w:rsidR="00FE5820" w:rsidRDefault="00FE5820" w:rsidP="00FE5820">
      <w:pPr>
        <w:rPr>
          <w:rFonts w:cs="Segoe UI"/>
        </w:rPr>
      </w:pPr>
    </w:p>
    <w:p w14:paraId="4E674F88" w14:textId="403A0544" w:rsidR="006F032B" w:rsidRDefault="006F032B" w:rsidP="00FE582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CE8C85D" wp14:editId="595B5646">
                <wp:extent cx="6642000" cy="1404620"/>
                <wp:effectExtent l="0" t="0" r="26035" b="12700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D3B147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LoginAsync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6E44D4BF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1A28910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responseUri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AuthorisationCodeAuthUri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33711762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149AEC03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Provider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165CE7AA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Scope.None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05301D8F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out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1EA9E4A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age.SetItemAsync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0C73E38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responseUri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= 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6AAD32B" w14:textId="77777777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.NavigateTo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responseUri.ToString</w:t>
                            </w:r>
                            <w:proofErr w:type="spellEnd"/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2BD3479E" w14:textId="5273F6E1" w:rsidR="006F032B" w:rsidRPr="006F032B" w:rsidRDefault="006F032B" w:rsidP="006F032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F032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E8C85D" id="_x0000_s104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eo6UU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2D3B147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LoginAsync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6E44D4BF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1A28910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responseUri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api.GetAuthorisationCodeAuthUri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33711762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redirectUri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149AEC03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SpotifyProvider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165CE7AA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Scope.None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05301D8F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out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1EA9E4A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storage.SetItemAsync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0C73E38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responseUri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!= </w:t>
                      </w:r>
                      <w:r w:rsidRPr="006F032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6AAD32B" w14:textId="77777777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navigation.NavigateTo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responseUri.ToString</w:t>
                      </w:r>
                      <w:proofErr w:type="spellEnd"/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2BD3479E" w14:textId="5273F6E1" w:rsidR="006F032B" w:rsidRPr="006F032B" w:rsidRDefault="006F032B" w:rsidP="006F032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F032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5701632" w14:textId="77777777" w:rsidR="00FE5820" w:rsidRDefault="00FE5820" w:rsidP="00FE5820">
      <w:pPr>
        <w:rPr>
          <w:rFonts w:cs="Segoe UI"/>
        </w:rPr>
      </w:pPr>
    </w:p>
    <w:p w14:paraId="0443FF50" w14:textId="77777777" w:rsidR="001A3D6F" w:rsidRDefault="006F032B" w:rsidP="00FE5820">
      <w:pPr>
        <w:rPr>
          <w:rFonts w:cs="Segoe UI"/>
        </w:rPr>
      </w:pPr>
      <w:r>
        <w:t xml:space="preserve">There’s a few things going on in this </w:t>
      </w:r>
      <w:r w:rsidRPr="006F032B">
        <w:rPr>
          <w:b/>
          <w:bCs/>
        </w:rPr>
        <w:t>Method</w:t>
      </w:r>
      <w:r>
        <w:t xml:space="preserve"> the first thing to notice is it has </w:t>
      </w:r>
      <w:r w:rsidRPr="006F032B">
        <w:rPr>
          <w:rFonts w:ascii="Consolas" w:hAnsi="Consolas" w:cs="Segoe UI"/>
          <w:b/>
          <w:bCs/>
        </w:rPr>
        <w:t>public</w:t>
      </w:r>
      <w:r>
        <w:rPr>
          <w:b/>
          <w:bCs/>
        </w:rPr>
        <w:t xml:space="preserve"> </w:t>
      </w:r>
      <w:r>
        <w:t xml:space="preserve">which allows it to be used outside the </w:t>
      </w:r>
      <w:r w:rsidRPr="006F032B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it also has </w:t>
      </w:r>
      <w:r w:rsidRPr="006F032B">
        <w:rPr>
          <w:rFonts w:ascii="Consolas" w:hAnsi="Consolas" w:cs="Segoe UI"/>
          <w:b/>
          <w:bCs/>
        </w:rPr>
        <w:t>async</w:t>
      </w:r>
      <w:r>
        <w:rPr>
          <w:rFonts w:cs="Segoe UI"/>
        </w:rPr>
        <w:t xml:space="preserve"> and </w:t>
      </w:r>
      <w:r w:rsidRPr="006F032B">
        <w:rPr>
          <w:rFonts w:ascii="Consolas" w:hAnsi="Consolas" w:cs="Segoe UI"/>
          <w:b/>
          <w:bCs/>
        </w:rPr>
        <w:t>Task</w:t>
      </w:r>
      <w:r>
        <w:rPr>
          <w:rFonts w:cs="Segoe UI"/>
        </w:rPr>
        <w:t xml:space="preserve"> as this </w:t>
      </w:r>
      <w:r w:rsidRPr="006F032B">
        <w:rPr>
          <w:rFonts w:cs="Segoe UI"/>
          <w:b/>
          <w:bCs/>
        </w:rPr>
        <w:t>Method</w:t>
      </w:r>
      <w:r>
        <w:rPr>
          <w:rFonts w:cs="Segoe UI"/>
        </w:rPr>
        <w:t xml:space="preserve"> performs some functionality asynchronously which means something will happen then the result of this action will be waited for with </w:t>
      </w:r>
      <w:r w:rsidRPr="006F032B">
        <w:rPr>
          <w:rFonts w:ascii="Consolas" w:hAnsi="Consolas" w:cs="Segoe UI"/>
          <w:b/>
          <w:bCs/>
        </w:rPr>
        <w:t>await</w:t>
      </w:r>
      <w:r>
        <w:rPr>
          <w:rFonts w:cs="Segoe UI"/>
        </w:rPr>
        <w:t xml:space="preserve"> and then the application can continue. </w:t>
      </w:r>
    </w:p>
    <w:p w14:paraId="6CD9900A" w14:textId="77777777" w:rsidR="001A3D6F" w:rsidRDefault="001A3D6F" w:rsidP="00FE5820">
      <w:pPr>
        <w:rPr>
          <w:rFonts w:cs="Segoe UI"/>
        </w:rPr>
      </w:pPr>
    </w:p>
    <w:p w14:paraId="107D95E2" w14:textId="41B8AB90" w:rsidR="00FE5820" w:rsidRDefault="006F032B" w:rsidP="00FE5820">
      <w:pPr>
        <w:rPr>
          <w:rFonts w:cs="Segoe UI"/>
        </w:rPr>
      </w:pPr>
      <w:r>
        <w:rPr>
          <w:rFonts w:cs="Segoe UI"/>
        </w:rPr>
        <w:t xml:space="preserve">The first thing the </w:t>
      </w:r>
      <w:r w:rsidRPr="001A3D6F">
        <w:rPr>
          <w:rFonts w:cs="Segoe UI"/>
          <w:b/>
          <w:bCs/>
        </w:rPr>
        <w:t>Method</w:t>
      </w:r>
      <w:r>
        <w:rPr>
          <w:rFonts w:cs="Segoe UI"/>
        </w:rPr>
        <w:t xml:space="preserve"> does is get the </w:t>
      </w:r>
      <w:r w:rsidRPr="006F032B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needed to </w:t>
      </w:r>
      <w:r w:rsidRPr="006F032B">
        <w:rPr>
          <w:rFonts w:cs="Segoe UI"/>
          <w:b/>
          <w:bCs/>
        </w:rPr>
        <w:t>Authenticate</w:t>
      </w:r>
      <w:r>
        <w:rPr>
          <w:rFonts w:cs="Segoe UI"/>
        </w:rPr>
        <w:t xml:space="preserve"> with </w:t>
      </w:r>
      <w:r w:rsidRPr="006F032B">
        <w:rPr>
          <w:rFonts w:cs="Segoe UI"/>
          <w:b/>
          <w:bCs/>
        </w:rPr>
        <w:t>Spotify</w:t>
      </w:r>
      <w:r>
        <w:rPr>
          <w:rFonts w:cs="Segoe UI"/>
        </w:rPr>
        <w:t xml:space="preserve"> and the </w:t>
      </w:r>
      <w:r w:rsidRPr="006F032B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to redirect back to once this is done is provided along with a </w:t>
      </w:r>
      <w:r w:rsidRPr="006F032B">
        <w:rPr>
          <w:rFonts w:cs="Segoe UI"/>
          <w:b/>
          <w:bCs/>
        </w:rPr>
        <w:t>state</w:t>
      </w:r>
      <w:r>
        <w:rPr>
          <w:rFonts w:cs="Segoe UI"/>
        </w:rPr>
        <w:t xml:space="preserve">  using </w:t>
      </w:r>
      <w:proofErr w:type="spellStart"/>
      <w:r w:rsidRPr="006F032B">
        <w:rPr>
          <w:rFonts w:ascii="Consolas" w:hAnsi="Consolas" w:cs="Segoe UI"/>
          <w:b/>
          <w:bCs/>
        </w:rPr>
        <w:t>nameof</w:t>
      </w:r>
      <w:proofErr w:type="spellEnd"/>
      <w:r w:rsidRPr="006F032B">
        <w:rPr>
          <w:rFonts w:ascii="Consolas" w:hAnsi="Consolas" w:cs="Segoe UI"/>
          <w:b/>
          <w:bCs/>
        </w:rPr>
        <w:t>(</w:t>
      </w:r>
      <w:proofErr w:type="spellStart"/>
      <w:r w:rsidRPr="006F032B">
        <w:rPr>
          <w:rFonts w:ascii="Consolas" w:hAnsi="Consolas" w:cs="Segoe UI"/>
          <w:b/>
          <w:bCs/>
        </w:rPr>
        <w:t>SpotifyProvider</w:t>
      </w:r>
      <w:proofErr w:type="spellEnd"/>
      <w:r w:rsidRPr="006F032B">
        <w:rPr>
          <w:rFonts w:ascii="Consolas" w:hAnsi="Consolas" w:cs="Segoe UI"/>
          <w:b/>
          <w:bCs/>
        </w:rPr>
        <w:t>)</w:t>
      </w:r>
      <w:r>
        <w:rPr>
          <w:rFonts w:cs="Segoe UI"/>
        </w:rPr>
        <w:t xml:space="preserve"> and a </w:t>
      </w:r>
      <w:r w:rsidRPr="006F032B">
        <w:rPr>
          <w:rFonts w:ascii="Consolas" w:hAnsi="Consolas" w:cs="Segoe UI"/>
          <w:b/>
          <w:bCs/>
        </w:rPr>
        <w:t>Scope</w:t>
      </w:r>
      <w:r>
        <w:rPr>
          <w:rFonts w:cs="Segoe UI"/>
        </w:rPr>
        <w:t xml:space="preserve"> which controls what access to </w:t>
      </w:r>
      <w:r w:rsidRPr="006F032B">
        <w:rPr>
          <w:rFonts w:cs="Segoe UI"/>
          <w:b/>
          <w:bCs/>
        </w:rPr>
        <w:t>Account</w:t>
      </w:r>
      <w:r>
        <w:rPr>
          <w:rFonts w:cs="Segoe UI"/>
        </w:rPr>
        <w:t xml:space="preserve"> specific functionality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is needed but in this case there’s nothing of that nature required so </w:t>
      </w:r>
      <w:r w:rsidRPr="006F032B">
        <w:rPr>
          <w:rFonts w:cs="Segoe UI"/>
          <w:i/>
          <w:iCs/>
        </w:rPr>
        <w:t>None</w:t>
      </w:r>
      <w:r>
        <w:rPr>
          <w:rFonts w:cs="Segoe UI"/>
        </w:rPr>
        <w:t xml:space="preserve"> is used</w:t>
      </w:r>
      <w:r w:rsidR="001A3D6F">
        <w:rPr>
          <w:rFonts w:cs="Segoe UI"/>
        </w:rPr>
        <w:t xml:space="preserve">. Another value is also output using the </w:t>
      </w:r>
      <w:r w:rsidR="001A3D6F" w:rsidRPr="001A3D6F">
        <w:rPr>
          <w:rFonts w:ascii="Consolas" w:hAnsi="Consolas" w:cs="Segoe UI"/>
          <w:b/>
          <w:bCs/>
        </w:rPr>
        <w:t>out</w:t>
      </w:r>
      <w:r w:rsidR="001A3D6F">
        <w:rPr>
          <w:rFonts w:cs="Segoe UI"/>
        </w:rPr>
        <w:t xml:space="preserve"> which is a </w:t>
      </w:r>
      <w:r w:rsidR="001A3D6F" w:rsidRPr="001A3D6F">
        <w:rPr>
          <w:rFonts w:cs="Segoe UI"/>
          <w:b/>
          <w:bCs/>
        </w:rPr>
        <w:t>Code Verifier</w:t>
      </w:r>
      <w:r w:rsidR="001A3D6F">
        <w:rPr>
          <w:rFonts w:cs="Segoe UI"/>
        </w:rPr>
        <w:t xml:space="preserve"> which is needed to complete the </w:t>
      </w:r>
      <w:r w:rsidR="001A3D6F" w:rsidRPr="001A3D6F">
        <w:rPr>
          <w:rFonts w:cs="Segoe UI"/>
          <w:b/>
          <w:bCs/>
        </w:rPr>
        <w:t>Authentication</w:t>
      </w:r>
      <w:r w:rsidR="001A3D6F">
        <w:rPr>
          <w:rFonts w:cs="Segoe UI"/>
        </w:rPr>
        <w:t xml:space="preserve"> process.</w:t>
      </w:r>
    </w:p>
    <w:p w14:paraId="1CE5D10F" w14:textId="3791F940" w:rsidR="001A3D6F" w:rsidRDefault="001A3D6F" w:rsidP="00FE5820">
      <w:pPr>
        <w:rPr>
          <w:rFonts w:cs="Segoe UI"/>
        </w:rPr>
      </w:pPr>
    </w:p>
    <w:p w14:paraId="7613ED0E" w14:textId="2F6E7D69" w:rsidR="001A3D6F" w:rsidRDefault="001A3D6F" w:rsidP="00FE5820">
      <w:pPr>
        <w:rPr>
          <w:rFonts w:cs="Segoe UI"/>
          <w:color w:val="000000"/>
        </w:rPr>
      </w:pPr>
      <w:r>
        <w:rPr>
          <w:rFonts w:cs="Segoe UI"/>
        </w:rPr>
        <w:t xml:space="preserve">The next thing the </w:t>
      </w:r>
      <w:r w:rsidRPr="001A3D6F">
        <w:rPr>
          <w:rFonts w:cs="Segoe UI"/>
          <w:b/>
          <w:bCs/>
        </w:rPr>
        <w:t>Method</w:t>
      </w:r>
      <w:r>
        <w:rPr>
          <w:rFonts w:cs="Segoe UI"/>
        </w:rPr>
        <w:t xml:space="preserve"> does is to store the </w:t>
      </w:r>
      <w:r w:rsidRPr="001A3D6F">
        <w:rPr>
          <w:rFonts w:cs="Segoe UI"/>
          <w:b/>
          <w:bCs/>
        </w:rPr>
        <w:t>Code Verifier</w:t>
      </w:r>
      <w:r>
        <w:rPr>
          <w:rFonts w:cs="Segoe UI"/>
        </w:rPr>
        <w:t xml:space="preserve"> </w:t>
      </w:r>
      <w:r w:rsidR="00DD6A15">
        <w:rPr>
          <w:rFonts w:cs="Segoe UI"/>
        </w:rPr>
        <w:t xml:space="preserve">in the </w:t>
      </w:r>
      <w:r w:rsidR="00DD6A15" w:rsidRPr="00DD6A15">
        <w:rPr>
          <w:rFonts w:cs="Segoe UI"/>
          <w:b/>
          <w:bCs/>
        </w:rPr>
        <w:t>Storage</w:t>
      </w:r>
      <w:r w:rsidR="00DD6A15">
        <w:rPr>
          <w:rFonts w:cs="Segoe UI"/>
          <w:b/>
          <w:bCs/>
        </w:rPr>
        <w:t xml:space="preserve"> </w:t>
      </w:r>
      <w:r w:rsidR="00DD6A15" w:rsidRPr="00DD6A15">
        <w:rPr>
          <w:rFonts w:cs="Segoe UI"/>
        </w:rPr>
        <w:t>o</w:t>
      </w:r>
      <w:r w:rsidR="00DD6A15">
        <w:rPr>
          <w:rFonts w:cs="Segoe UI"/>
        </w:rPr>
        <w:t xml:space="preserve">f the </w:t>
      </w:r>
      <w:r w:rsidR="00DD6A15" w:rsidRPr="00DD6A15">
        <w:rPr>
          <w:rFonts w:cs="Segoe UI"/>
          <w:b/>
          <w:bCs/>
        </w:rPr>
        <w:t>Browser</w:t>
      </w:r>
      <w:r w:rsidR="00DD6A15">
        <w:rPr>
          <w:rFonts w:cs="Segoe UI"/>
        </w:rPr>
        <w:t xml:space="preserve"> </w:t>
      </w:r>
      <w:r w:rsidRPr="00DD6A15">
        <w:rPr>
          <w:rFonts w:cs="Segoe UI"/>
        </w:rPr>
        <w:t>and</w:t>
      </w:r>
      <w:r>
        <w:rPr>
          <w:rFonts w:cs="Segoe UI"/>
        </w:rPr>
        <w:t xml:space="preserve"> it is this </w:t>
      </w:r>
      <w:r w:rsidRPr="001A3D6F">
        <w:rPr>
          <w:rFonts w:cs="Segoe UI"/>
          <w:b/>
          <w:bCs/>
        </w:rPr>
        <w:t>Method</w:t>
      </w:r>
      <w:r>
        <w:rPr>
          <w:rFonts w:cs="Segoe UI"/>
        </w:rPr>
        <w:t xml:space="preserve"> that is asynchronous then if there was a </w:t>
      </w:r>
      <w:r w:rsidRPr="001A3D6F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returned from the first part of the </w:t>
      </w:r>
      <w:r w:rsidRPr="001A3D6F">
        <w:rPr>
          <w:rFonts w:cs="Segoe UI"/>
          <w:b/>
          <w:bCs/>
        </w:rPr>
        <w:t>Method</w:t>
      </w:r>
      <w:r>
        <w:rPr>
          <w:rFonts w:cs="Segoe UI"/>
        </w:rPr>
        <w:t xml:space="preserve"> then </w:t>
      </w:r>
      <w:r w:rsidR="00706439">
        <w:rPr>
          <w:rFonts w:cs="Segoe UI"/>
        </w:rPr>
        <w:t>finally the</w:t>
      </w:r>
      <w:r>
        <w:rPr>
          <w:rFonts w:cs="Segoe UI"/>
        </w:rPr>
        <w:t xml:space="preserve"> </w:t>
      </w:r>
      <w:proofErr w:type="spellStart"/>
      <w:r w:rsidRPr="00334556">
        <w:rPr>
          <w:rFonts w:ascii="Consolas" w:hAnsi="Consolas" w:cs="Cascadia Mono"/>
          <w:b/>
          <w:bCs/>
          <w:color w:val="000000"/>
        </w:rPr>
        <w:t>NavigationManager</w:t>
      </w:r>
      <w:proofErr w:type="spellEnd"/>
      <w:r>
        <w:rPr>
          <w:rFonts w:cs="Segoe UI"/>
          <w:color w:val="000000"/>
        </w:rPr>
        <w:t xml:space="preserve"> is used to redirect to it on </w:t>
      </w:r>
      <w:r w:rsidRPr="001A3D6F">
        <w:rPr>
          <w:rFonts w:cs="Segoe UI"/>
          <w:b/>
          <w:bCs/>
          <w:color w:val="000000"/>
        </w:rPr>
        <w:t>Spotify</w:t>
      </w:r>
      <w:r>
        <w:rPr>
          <w:rFonts w:cs="Segoe UI"/>
          <w:color w:val="000000"/>
        </w:rPr>
        <w:t>.</w:t>
      </w:r>
    </w:p>
    <w:p w14:paraId="74F6F21F" w14:textId="77777777" w:rsidR="00706439" w:rsidRDefault="00706439" w:rsidP="00706439"/>
    <w:p w14:paraId="27E31650" w14:textId="45E4C8C4" w:rsidR="00706439" w:rsidRDefault="00706439" w:rsidP="00706439">
      <w:pPr>
        <w:pStyle w:val="Heading2"/>
      </w:pPr>
      <w:bookmarkStart w:id="27" w:name="_Toc120633436"/>
      <w:r>
        <w:t>Logout</w:t>
      </w:r>
      <w:bookmarkEnd w:id="27"/>
    </w:p>
    <w:p w14:paraId="5D3FD310" w14:textId="77777777" w:rsidR="00706439" w:rsidRDefault="00706439" w:rsidP="00706439"/>
    <w:p w14:paraId="37B9A925" w14:textId="7E4C2BA5" w:rsidR="00706439" w:rsidRDefault="00706439" w:rsidP="00706439">
      <w:pPr>
        <w:rPr>
          <w:rFonts w:cs="Segoe UI"/>
        </w:rPr>
      </w:pPr>
      <w:r>
        <w:t xml:space="preserve">Then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another </w:t>
      </w:r>
      <w:r>
        <w:rPr>
          <w:b/>
          <w:bCs/>
        </w:rPr>
        <w:t>Method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Logout Method</w:t>
      </w:r>
      <w:r>
        <w:rPr>
          <w:rFonts w:cs="Segoe UI"/>
        </w:rPr>
        <w:t xml:space="preserve"> the following:</w:t>
      </w:r>
    </w:p>
    <w:p w14:paraId="689AAFFA" w14:textId="77777777" w:rsidR="00706439" w:rsidRDefault="00706439" w:rsidP="00706439">
      <w:pPr>
        <w:rPr>
          <w:rFonts w:cs="Segoe UI"/>
        </w:rPr>
      </w:pPr>
    </w:p>
    <w:p w14:paraId="115E0B3A" w14:textId="77777777" w:rsidR="00706439" w:rsidRDefault="00706439" w:rsidP="0070643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2F177D5" wp14:editId="648F20F6">
                <wp:extent cx="6642000" cy="1404620"/>
                <wp:effectExtent l="0" t="0" r="26035" b="12700"/>
                <wp:docPr id="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3E0F0BF" w14:textId="77777777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LogoutAsync</w:t>
                            </w:r>
                            <w:proofErr w:type="spellEnd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7780ABD8" w14:textId="77777777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E4D8338" w14:textId="77777777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kenAsync</w:t>
                            </w:r>
                            <w:proofErr w:type="spellEnd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_token = 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EAFB7AA" w14:textId="77777777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.NavigateTo</w:t>
                            </w:r>
                            <w:proofErr w:type="spellEnd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.ToString</w:t>
                            </w:r>
                            <w:proofErr w:type="spellEnd"/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, 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123AA16" w14:textId="5625B0B3" w:rsidR="00706439" w:rsidRPr="00706439" w:rsidRDefault="00706439" w:rsidP="007064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643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F177D5" id="_x0000_s104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Z+3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Wfv4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Kb5n7c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3E0F0BF" w14:textId="77777777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LogoutAsync</w:t>
                      </w:r>
                      <w:proofErr w:type="spellEnd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7780ABD8" w14:textId="77777777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E4D8338" w14:textId="77777777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SetTokenAsync</w:t>
                      </w:r>
                      <w:proofErr w:type="spellEnd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(_token = </w:t>
                      </w: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EAFB7AA" w14:textId="77777777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navigation.NavigateTo</w:t>
                      </w:r>
                      <w:proofErr w:type="spellEnd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redirectUri.ToString</w:t>
                      </w:r>
                      <w:proofErr w:type="spellEnd"/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 xml:space="preserve">(), </w:t>
                      </w:r>
                      <w:r w:rsidRPr="00706439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123AA16" w14:textId="5625B0B3" w:rsidR="00706439" w:rsidRPr="00706439" w:rsidRDefault="00706439" w:rsidP="007064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643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E157C8" w14:textId="5E7BCBD5" w:rsidR="00706439" w:rsidRDefault="00706439" w:rsidP="00706439">
      <w:pPr>
        <w:rPr>
          <w:rFonts w:cs="Segoe UI"/>
        </w:rPr>
      </w:pPr>
    </w:p>
    <w:p w14:paraId="4E479C1F" w14:textId="3CFB22A8" w:rsidR="00706439" w:rsidRPr="00706439" w:rsidRDefault="00706439" w:rsidP="00706439">
      <w:pPr>
        <w:rPr>
          <w:rFonts w:cs="Segoe UI"/>
        </w:rPr>
      </w:pPr>
      <w:r>
        <w:rPr>
          <w:rFonts w:cs="Segoe UI"/>
        </w:rPr>
        <w:t xml:space="preserve">This will be used to log out of an </w:t>
      </w:r>
      <w:r w:rsidRPr="00706439">
        <w:rPr>
          <w:rFonts w:cs="Segoe UI"/>
          <w:b/>
          <w:bCs/>
        </w:rPr>
        <w:t>Account</w:t>
      </w:r>
      <w:r>
        <w:rPr>
          <w:rFonts w:cs="Segoe UI"/>
        </w:rPr>
        <w:t xml:space="preserve"> and it does this by setting the </w:t>
      </w:r>
      <w:proofErr w:type="spellStart"/>
      <w:r w:rsidRPr="00A97FAB">
        <w:rPr>
          <w:rFonts w:ascii="Consolas" w:hAnsi="Consolas" w:cs="Segoe UI"/>
          <w:b/>
          <w:bCs/>
        </w:rPr>
        <w:t>AccessToken</w:t>
      </w:r>
      <w:proofErr w:type="spellEnd"/>
      <w:r>
        <w:rPr>
          <w:rFonts w:cs="Segoe UI"/>
        </w:rPr>
        <w:t xml:space="preserve"> to </w:t>
      </w:r>
      <w:r w:rsidRPr="00706439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and then storing that using the </w:t>
      </w:r>
      <w:r w:rsidRPr="00706439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706439">
        <w:rPr>
          <w:rFonts w:ascii="Consolas" w:hAnsi="Consolas" w:cs="Segoe UI"/>
          <w:b/>
          <w:bCs/>
        </w:rPr>
        <w:t>SetTokenAsync</w:t>
      </w:r>
      <w:proofErr w:type="spellEnd"/>
      <w:r>
        <w:rPr>
          <w:rFonts w:cs="Segoe UI"/>
        </w:rPr>
        <w:t xml:space="preserve"> then finally it will use </w:t>
      </w:r>
      <w:proofErr w:type="spellStart"/>
      <w:r w:rsidRPr="00334556">
        <w:rPr>
          <w:rFonts w:ascii="Consolas" w:hAnsi="Consolas" w:cs="Cascadia Mono"/>
          <w:b/>
          <w:bCs/>
          <w:color w:val="000000"/>
        </w:rPr>
        <w:t>NavigationManager</w:t>
      </w:r>
      <w:proofErr w:type="spellEnd"/>
      <w:r>
        <w:rPr>
          <w:rFonts w:cs="Segoe UI"/>
          <w:color w:val="000000"/>
        </w:rPr>
        <w:t xml:space="preserve"> to redirect to the </w:t>
      </w:r>
      <w:r w:rsidRPr="00706439">
        <w:rPr>
          <w:rFonts w:ascii="Consolas" w:hAnsi="Consolas" w:cs="Segoe UI"/>
          <w:b/>
          <w:bCs/>
          <w:color w:val="000000"/>
        </w:rPr>
        <w:t>Uri</w:t>
      </w:r>
      <w:r>
        <w:rPr>
          <w:rFonts w:cs="Segoe UI"/>
          <w:color w:val="000000"/>
        </w:rPr>
        <w:t xml:space="preserve"> for redirection and will force the page to refresh when doing so.</w:t>
      </w:r>
    </w:p>
    <w:p w14:paraId="678B5819" w14:textId="77777777" w:rsidR="002E795B" w:rsidRDefault="002E795B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54FB5EC" w14:textId="43DF926C" w:rsidR="00706439" w:rsidRDefault="002E795B" w:rsidP="00706439">
      <w:pPr>
        <w:pStyle w:val="Heading2"/>
      </w:pPr>
      <w:bookmarkStart w:id="28" w:name="_Toc120633437"/>
      <w:r>
        <w:lastRenderedPageBreak/>
        <w:t>Logged In</w:t>
      </w:r>
      <w:bookmarkEnd w:id="28"/>
    </w:p>
    <w:p w14:paraId="34821240" w14:textId="7D02E847" w:rsidR="002E795B" w:rsidRDefault="002E795B" w:rsidP="002E795B"/>
    <w:p w14:paraId="6EC15AAD" w14:textId="293A2638" w:rsidR="002E795B" w:rsidRDefault="002E795B" w:rsidP="002E795B">
      <w:pPr>
        <w:rPr>
          <w:rFonts w:cs="Segoe UI"/>
        </w:rPr>
      </w:pPr>
      <w:r>
        <w:t xml:space="preserve">Then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the next </w:t>
      </w:r>
      <w:r>
        <w:rPr>
          <w:b/>
          <w:bCs/>
        </w:rPr>
        <w:t>Method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 w:rsidRPr="002E795B">
        <w:rPr>
          <w:rFonts w:ascii="Consolas" w:hAnsi="Consolas"/>
          <w:b/>
          <w:bCs/>
        </w:rPr>
        <w:t>Is Logged In Method</w:t>
      </w:r>
      <w:r>
        <w:rPr>
          <w:rFonts w:ascii="Consolas" w:hAnsi="Consolas"/>
          <w:b/>
          <w:bCs/>
        </w:rPr>
        <w:t xml:space="preserve"> </w:t>
      </w:r>
      <w:r>
        <w:rPr>
          <w:rFonts w:cs="Segoe UI"/>
        </w:rPr>
        <w:t>the following:</w:t>
      </w:r>
    </w:p>
    <w:p w14:paraId="0AC0953D" w14:textId="77777777" w:rsidR="002E795B" w:rsidRDefault="002E795B" w:rsidP="002E795B">
      <w:pPr>
        <w:rPr>
          <w:rFonts w:cs="Segoe UI"/>
        </w:rPr>
      </w:pPr>
    </w:p>
    <w:p w14:paraId="1929F857" w14:textId="77777777" w:rsidR="002E795B" w:rsidRDefault="002E795B" w:rsidP="002E795B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DC744C" wp14:editId="23662E0D">
                <wp:extent cx="6642000" cy="1404620"/>
                <wp:effectExtent l="0" t="0" r="26035" b="12700"/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257315F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IsLoggedInAsync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360DC634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97997AD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oken ??=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age.GetItemAsync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ssToken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(_token));</w:t>
                            </w:r>
                          </w:p>
                          <w:p w14:paraId="58BC9912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token !=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6491D7B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DFCDEA2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token.Expiration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8F5DCB7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B215FF4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LogoutAsync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A6AD6B4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FBB80AC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274412B0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98DB95C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Client.SetToken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(_token);</w:t>
                            </w:r>
                          </w:p>
                          <w:p w14:paraId="4D0CECF1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3EAB066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IsLoggedIn</w:t>
                            </w:r>
                            <w:proofErr w:type="spellEnd"/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D7DDA2C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027AEC3" w14:textId="77777777" w:rsidR="00686677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7E87173" w14:textId="4D685471" w:rsidR="002E795B" w:rsidRPr="00686677" w:rsidRDefault="00686677" w:rsidP="006866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667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DC744C" id="_x0000_s105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Dxo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bQ8a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257315F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IsLoggedInAsync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60DC634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97997AD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_token ??=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storage.GetItemAsync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AccessToken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(_token));</w:t>
                      </w:r>
                    </w:p>
                    <w:p w14:paraId="58BC9912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(_token !=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6491D7B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DFCDEA2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token.Expiration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&lt; 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DateTime.UtcNow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8F5DCB7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B215FF4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LogoutAsync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A6AD6B4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FBB80AC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274412B0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98DB95C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api.Client.SetToken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(_token);</w:t>
                      </w:r>
                    </w:p>
                    <w:p w14:paraId="4D0CECF1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3EAB066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IsLoggedIn</w:t>
                      </w:r>
                      <w:proofErr w:type="spellEnd"/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D7DDA2C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027AEC3" w14:textId="77777777" w:rsidR="00686677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6677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7E87173" w14:textId="4D685471" w:rsidR="002E795B" w:rsidRPr="00686677" w:rsidRDefault="00686677" w:rsidP="006866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667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A28D767" w14:textId="36D8F9AD" w:rsidR="002E795B" w:rsidRDefault="002E795B" w:rsidP="002E795B">
      <w:pPr>
        <w:rPr>
          <w:rFonts w:cs="Segoe UI"/>
        </w:rPr>
      </w:pPr>
    </w:p>
    <w:p w14:paraId="4AC55398" w14:textId="77777777" w:rsidR="00504B4A" w:rsidRDefault="002E795B" w:rsidP="002E795B">
      <w:pPr>
        <w:rPr>
          <w:rFonts w:cs="Segoe UI"/>
        </w:rPr>
      </w:pPr>
      <w:r>
        <w:rPr>
          <w:rFonts w:cs="Segoe UI"/>
        </w:rPr>
        <w:t xml:space="preserve">This </w:t>
      </w:r>
      <w:r w:rsidRPr="002E795B">
        <w:rPr>
          <w:rFonts w:cs="Segoe UI"/>
          <w:b/>
          <w:bCs/>
        </w:rPr>
        <w:t>Method</w:t>
      </w:r>
      <w:r>
        <w:rPr>
          <w:rFonts w:cs="Segoe UI"/>
        </w:rPr>
        <w:t xml:space="preserve"> checks and does a few things so let’s break it down, overall it will </w:t>
      </w:r>
      <w:r w:rsidRPr="002E795B">
        <w:rPr>
          <w:rFonts w:ascii="Consolas" w:hAnsi="Consolas" w:cs="Segoe UI"/>
          <w:b/>
          <w:bCs/>
        </w:rPr>
        <w:t>return</w:t>
      </w:r>
      <w:r w:rsidRPr="002E795B">
        <w:rPr>
          <w:rFonts w:cs="Segoe UI"/>
        </w:rPr>
        <w:t xml:space="preserve"> </w:t>
      </w:r>
      <w:r>
        <w:rPr>
          <w:rFonts w:cs="Segoe UI"/>
        </w:rPr>
        <w:t xml:space="preserve">a value that is either </w:t>
      </w:r>
      <w:r w:rsidRPr="002E795B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to indicate the </w:t>
      </w:r>
      <w:r w:rsidRPr="002E795B">
        <w:rPr>
          <w:rFonts w:cs="Segoe UI"/>
          <w:b/>
          <w:bCs/>
        </w:rPr>
        <w:t>Account</w:t>
      </w:r>
      <w:r>
        <w:rPr>
          <w:rFonts w:cs="Segoe UI"/>
        </w:rPr>
        <w:t xml:space="preserve"> is logged in or </w:t>
      </w:r>
      <w:r w:rsidRPr="002E795B">
        <w:rPr>
          <w:rFonts w:ascii="Consolas" w:hAnsi="Consolas" w:cs="Segoe UI"/>
          <w:b/>
          <w:bCs/>
        </w:rPr>
        <w:t>false</w:t>
      </w:r>
      <w:r>
        <w:rPr>
          <w:rFonts w:cs="Segoe UI"/>
        </w:rPr>
        <w:t xml:space="preserve"> if it is not.</w:t>
      </w:r>
      <w:r w:rsidR="00213471">
        <w:rPr>
          <w:rFonts w:cs="Segoe UI"/>
        </w:rPr>
        <w:t xml:space="preserve"> </w:t>
      </w:r>
    </w:p>
    <w:p w14:paraId="1297280E" w14:textId="77777777" w:rsidR="00504B4A" w:rsidRDefault="00504B4A" w:rsidP="002E795B">
      <w:pPr>
        <w:rPr>
          <w:rFonts w:cs="Segoe UI"/>
        </w:rPr>
      </w:pPr>
    </w:p>
    <w:p w14:paraId="139C0752" w14:textId="5E48DEA7" w:rsidR="00FB10BE" w:rsidRDefault="00213471" w:rsidP="002E795B">
      <w:pPr>
        <w:rPr>
          <w:rFonts w:cs="Segoe UI"/>
          <w:color w:val="000000"/>
        </w:rPr>
      </w:pPr>
      <w:r>
        <w:rPr>
          <w:rFonts w:cs="Segoe UI"/>
        </w:rPr>
        <w:t xml:space="preserve">The first thing it does is use the </w:t>
      </w:r>
      <w:proofErr w:type="spellStart"/>
      <w:r w:rsidRPr="00334556">
        <w:rPr>
          <w:rFonts w:ascii="Consolas" w:hAnsi="Consolas" w:cs="Cascadia Mono"/>
          <w:b/>
          <w:bCs/>
          <w:color w:val="000000"/>
        </w:rPr>
        <w:t>ILocalStorageService</w:t>
      </w:r>
      <w:proofErr w:type="spellEnd"/>
      <w:r>
        <w:rPr>
          <w:rFonts w:cs="Segoe UI"/>
          <w:color w:val="000000"/>
        </w:rPr>
        <w:t xml:space="preserve"> to set the </w:t>
      </w:r>
      <w:proofErr w:type="spellStart"/>
      <w:r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you’ll also notice the use of the </w:t>
      </w:r>
      <w:r w:rsidRPr="00213471">
        <w:rPr>
          <w:rFonts w:cs="Segoe UI"/>
          <w:b/>
          <w:bCs/>
          <w:color w:val="000000"/>
        </w:rPr>
        <w:t>??=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 xml:space="preserve">which is known as the null-coalescing assignment </w:t>
      </w:r>
      <w:r w:rsidRPr="00213471">
        <w:rPr>
          <w:rFonts w:cs="Segoe UI"/>
          <w:b/>
          <w:bCs/>
          <w:color w:val="000000"/>
        </w:rPr>
        <w:t>Operator</w:t>
      </w:r>
      <w:r>
        <w:rPr>
          <w:rFonts w:cs="Segoe UI"/>
          <w:color w:val="000000"/>
        </w:rPr>
        <w:t xml:space="preserve">, but in plain English it means it will only perform the action to get the </w:t>
      </w:r>
      <w:proofErr w:type="spellStart"/>
      <w:r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if it has not already been set to something, that is it will still be </w:t>
      </w:r>
      <w:r w:rsidRPr="00213471">
        <w:rPr>
          <w:rFonts w:ascii="Consolas" w:hAnsi="Consolas" w:cs="Segoe UI"/>
          <w:b/>
          <w:bCs/>
          <w:color w:val="000000"/>
        </w:rPr>
        <w:t>null</w:t>
      </w:r>
      <w:r w:rsidR="004A2488">
        <w:rPr>
          <w:rFonts w:cs="Segoe UI"/>
          <w:color w:val="000000"/>
        </w:rPr>
        <w:t>.</w:t>
      </w:r>
    </w:p>
    <w:p w14:paraId="2C92A29B" w14:textId="77777777" w:rsidR="00AE4EB3" w:rsidRDefault="00AE4EB3" w:rsidP="002E795B">
      <w:pPr>
        <w:rPr>
          <w:rFonts w:cs="Segoe UI"/>
          <w:color w:val="000000"/>
        </w:rPr>
      </w:pPr>
    </w:p>
    <w:p w14:paraId="0E4B2171" w14:textId="09D38B84" w:rsidR="00DF0773" w:rsidRDefault="00213471" w:rsidP="002E795B">
      <w:pPr>
        <w:rPr>
          <w:rFonts w:cs="Segoe UI"/>
          <w:color w:val="000000"/>
        </w:rPr>
      </w:pPr>
      <w:r>
        <w:rPr>
          <w:rFonts w:cs="Segoe UI"/>
          <w:color w:val="000000"/>
        </w:rPr>
        <w:t xml:space="preserve">The </w:t>
      </w:r>
      <w:proofErr w:type="spellStart"/>
      <w:r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is then checked to see </w:t>
      </w:r>
      <w:r w:rsidRPr="00D5111F">
        <w:rPr>
          <w:rFonts w:ascii="Consolas" w:hAnsi="Consolas" w:cs="Segoe UI"/>
          <w:b/>
          <w:bCs/>
          <w:color w:val="000000"/>
        </w:rPr>
        <w:t>if</w:t>
      </w:r>
      <w:r>
        <w:rPr>
          <w:rFonts w:cs="Segoe UI"/>
          <w:color w:val="000000"/>
        </w:rPr>
        <w:t xml:space="preserve"> it is not </w:t>
      </w:r>
      <w:r w:rsidRPr="00213471">
        <w:rPr>
          <w:rFonts w:ascii="Consolas" w:hAnsi="Consolas" w:cs="Segoe UI"/>
          <w:b/>
          <w:bCs/>
          <w:color w:val="000000"/>
        </w:rPr>
        <w:t>null</w:t>
      </w:r>
      <w:r>
        <w:rPr>
          <w:rFonts w:cs="Segoe UI"/>
          <w:color w:val="000000"/>
        </w:rPr>
        <w:t xml:space="preserve"> by using the </w:t>
      </w:r>
      <w:r w:rsidRPr="00213471">
        <w:rPr>
          <w:rFonts w:ascii="Consolas" w:hAnsi="Consolas" w:cs="Segoe UI"/>
          <w:b/>
          <w:bCs/>
          <w:color w:val="000000"/>
        </w:rPr>
        <w:t>!=</w:t>
      </w:r>
      <w:r>
        <w:rPr>
          <w:rFonts w:cs="Segoe UI"/>
          <w:color w:val="000000"/>
        </w:rPr>
        <w:t xml:space="preserve"> or not equal to </w:t>
      </w:r>
      <w:r w:rsidRPr="00213471">
        <w:rPr>
          <w:rFonts w:cs="Segoe UI"/>
          <w:b/>
          <w:bCs/>
          <w:color w:val="000000"/>
        </w:rPr>
        <w:t>Operator</w:t>
      </w:r>
      <w:r>
        <w:rPr>
          <w:rFonts w:cs="Segoe UI"/>
          <w:color w:val="000000"/>
        </w:rPr>
        <w:t xml:space="preserve"> and if this is</w:t>
      </w:r>
      <w:r w:rsidR="004A2488">
        <w:rPr>
          <w:rFonts w:cs="Segoe UI"/>
          <w:color w:val="000000"/>
        </w:rPr>
        <w:t xml:space="preserve"> </w:t>
      </w:r>
      <w:r w:rsidR="004A2488" w:rsidRPr="004A2488">
        <w:rPr>
          <w:rFonts w:ascii="Consolas" w:hAnsi="Consolas" w:cs="Segoe UI"/>
          <w:b/>
          <w:bCs/>
          <w:color w:val="000000"/>
        </w:rPr>
        <w:t>false</w:t>
      </w:r>
      <w:r w:rsidR="004A2488">
        <w:rPr>
          <w:rFonts w:cs="Segoe UI"/>
          <w:color w:val="000000"/>
        </w:rPr>
        <w:t xml:space="preserve"> the next part will be skipped and the </w:t>
      </w:r>
      <w:r w:rsidR="004A2488" w:rsidRPr="004A2488">
        <w:rPr>
          <w:rFonts w:ascii="Consolas" w:hAnsi="Consolas" w:cs="Segoe UI"/>
          <w:b/>
          <w:bCs/>
          <w:color w:val="000000"/>
        </w:rPr>
        <w:t>return</w:t>
      </w:r>
      <w:r w:rsidR="004A2488">
        <w:rPr>
          <w:rFonts w:cs="Segoe UI"/>
          <w:color w:val="000000"/>
        </w:rPr>
        <w:t xml:space="preserve"> from the </w:t>
      </w:r>
      <w:r w:rsidR="004A2488" w:rsidRPr="004A2488">
        <w:rPr>
          <w:rFonts w:cs="Segoe UI"/>
          <w:b/>
          <w:bCs/>
          <w:color w:val="000000"/>
        </w:rPr>
        <w:t>Method</w:t>
      </w:r>
      <w:r w:rsidR="004A2488">
        <w:rPr>
          <w:rFonts w:cs="Segoe UI"/>
          <w:color w:val="000000"/>
        </w:rPr>
        <w:t xml:space="preserve"> will be </w:t>
      </w:r>
      <w:r w:rsidR="004A2488" w:rsidRPr="004A2488">
        <w:rPr>
          <w:rFonts w:ascii="Consolas" w:hAnsi="Consolas" w:cs="Segoe UI"/>
          <w:b/>
          <w:bCs/>
          <w:color w:val="000000"/>
        </w:rPr>
        <w:t>false</w:t>
      </w:r>
      <w:r w:rsidR="00DF0773" w:rsidRPr="00DF0773">
        <w:rPr>
          <w:rFonts w:cs="Segoe UI"/>
          <w:color w:val="000000"/>
        </w:rPr>
        <w:t>.</w:t>
      </w:r>
      <w:r>
        <w:rPr>
          <w:rFonts w:cs="Segoe UI"/>
          <w:color w:val="000000"/>
        </w:rPr>
        <w:t xml:space="preserve"> </w:t>
      </w:r>
    </w:p>
    <w:p w14:paraId="404E60B4" w14:textId="77777777" w:rsidR="00686677" w:rsidRDefault="00686677" w:rsidP="002E795B">
      <w:pPr>
        <w:rPr>
          <w:rFonts w:cs="Segoe UI"/>
          <w:color w:val="000000"/>
        </w:rPr>
      </w:pPr>
    </w:p>
    <w:p w14:paraId="70513FF1" w14:textId="77777777" w:rsidR="00AE4EB3" w:rsidRDefault="00DF0773" w:rsidP="002E795B">
      <w:pPr>
        <w:rPr>
          <w:rFonts w:cs="Segoe UI"/>
          <w:color w:val="000000"/>
        </w:rPr>
      </w:pPr>
      <w:r>
        <w:rPr>
          <w:rFonts w:cs="Segoe UI"/>
          <w:color w:val="000000"/>
        </w:rPr>
        <w:t>I</w:t>
      </w:r>
      <w:r w:rsidR="004A2488">
        <w:rPr>
          <w:rFonts w:cs="Segoe UI"/>
          <w:color w:val="000000"/>
        </w:rPr>
        <w:t>f</w:t>
      </w:r>
      <w:r>
        <w:rPr>
          <w:rFonts w:cs="Segoe UI"/>
          <w:color w:val="000000"/>
        </w:rPr>
        <w:t xml:space="preserve"> the </w:t>
      </w:r>
      <w:proofErr w:type="spellStart"/>
      <w:r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 w:rsidR="004A2488">
        <w:rPr>
          <w:rFonts w:cs="Segoe UI"/>
          <w:color w:val="000000"/>
        </w:rPr>
        <w:t xml:space="preserve"> </w:t>
      </w:r>
      <w:r>
        <w:rPr>
          <w:rFonts w:cs="Segoe UI"/>
          <w:color w:val="000000"/>
        </w:rPr>
        <w:t xml:space="preserve">is not </w:t>
      </w:r>
      <w:r w:rsidRPr="00547E46">
        <w:rPr>
          <w:rFonts w:ascii="Consolas" w:hAnsi="Consolas" w:cs="Segoe UI"/>
          <w:b/>
          <w:bCs/>
          <w:color w:val="000000"/>
        </w:rPr>
        <w:t>null</w:t>
      </w:r>
      <w:r w:rsidR="004A2488">
        <w:rPr>
          <w:rFonts w:cs="Segoe UI"/>
          <w:color w:val="000000"/>
        </w:rPr>
        <w:t xml:space="preserve"> was </w:t>
      </w:r>
      <w:r w:rsidR="00213471" w:rsidRPr="00213471">
        <w:rPr>
          <w:rFonts w:ascii="Consolas" w:hAnsi="Consolas" w:cs="Segoe UI"/>
          <w:b/>
          <w:bCs/>
          <w:color w:val="000000"/>
        </w:rPr>
        <w:t>true</w:t>
      </w:r>
      <w:r w:rsidR="00D60721">
        <w:rPr>
          <w:rFonts w:cs="Segoe UI"/>
          <w:color w:val="000000"/>
        </w:rPr>
        <w:t xml:space="preserve"> </w:t>
      </w:r>
      <w:r>
        <w:rPr>
          <w:rFonts w:cs="Segoe UI"/>
          <w:color w:val="000000"/>
        </w:rPr>
        <w:t>t</w:t>
      </w:r>
      <w:r w:rsidR="00D60721">
        <w:rPr>
          <w:rFonts w:cs="Segoe UI"/>
          <w:color w:val="000000"/>
        </w:rPr>
        <w:t xml:space="preserve">hen next thing </w:t>
      </w:r>
      <w:r w:rsidR="00547E46">
        <w:rPr>
          <w:rFonts w:cs="Segoe UI"/>
          <w:color w:val="000000"/>
        </w:rPr>
        <w:t xml:space="preserve">is to </w:t>
      </w:r>
      <w:r w:rsidR="00213471">
        <w:rPr>
          <w:rFonts w:cs="Segoe UI"/>
          <w:color w:val="000000"/>
        </w:rPr>
        <w:t xml:space="preserve">check if the </w:t>
      </w:r>
      <w:proofErr w:type="spellStart"/>
      <w:r w:rsidR="00213471"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 w:rsidR="00213471">
        <w:rPr>
          <w:rFonts w:cs="Segoe UI"/>
          <w:color w:val="000000"/>
        </w:rPr>
        <w:t xml:space="preserve"> has </w:t>
      </w:r>
      <w:r w:rsidR="009C4B20">
        <w:rPr>
          <w:rFonts w:cs="Segoe UI"/>
          <w:color w:val="000000"/>
        </w:rPr>
        <w:t xml:space="preserve">expired by comparing the </w:t>
      </w:r>
      <w:r w:rsidR="009C4B20" w:rsidRPr="001747DD">
        <w:rPr>
          <w:rFonts w:ascii="Consolas" w:hAnsi="Consolas" w:cs="Segoe UI"/>
          <w:b/>
          <w:bCs/>
          <w:color w:val="000000"/>
        </w:rPr>
        <w:t>Expiration</w:t>
      </w:r>
      <w:r w:rsidR="009C4B20">
        <w:rPr>
          <w:rFonts w:cs="Segoe UI"/>
          <w:color w:val="000000"/>
        </w:rPr>
        <w:t xml:space="preserve"> against the current date and time in </w:t>
      </w:r>
      <w:r w:rsidR="009C4B20" w:rsidRPr="001747DD">
        <w:rPr>
          <w:rFonts w:cs="Segoe UI"/>
          <w:i/>
          <w:iCs/>
          <w:color w:val="000000"/>
        </w:rPr>
        <w:t>UTC</w:t>
      </w:r>
      <w:r w:rsidR="009C4B20">
        <w:rPr>
          <w:rFonts w:cs="Segoe UI"/>
          <w:color w:val="000000"/>
        </w:rPr>
        <w:t xml:space="preserve"> an</w:t>
      </w:r>
      <w:r w:rsidR="00547E46">
        <w:rPr>
          <w:rFonts w:cs="Segoe UI"/>
          <w:color w:val="000000"/>
        </w:rPr>
        <w:t>d if expired we</w:t>
      </w:r>
      <w:r w:rsidR="00686677">
        <w:rPr>
          <w:rFonts w:cs="Segoe UI"/>
          <w:color w:val="000000"/>
        </w:rPr>
        <w:t xml:space="preserve"> logout using </w:t>
      </w:r>
      <w:proofErr w:type="spellStart"/>
      <w:r w:rsidR="00686677" w:rsidRPr="00686677">
        <w:rPr>
          <w:rFonts w:ascii="Consolas" w:hAnsi="Consolas" w:cs="Segoe UI"/>
          <w:b/>
          <w:bCs/>
          <w:color w:val="000000"/>
        </w:rPr>
        <w:t>LogoutAsync</w:t>
      </w:r>
      <w:proofErr w:type="spellEnd"/>
      <w:r w:rsidR="00547E46">
        <w:rPr>
          <w:rFonts w:cs="Segoe UI"/>
          <w:color w:val="000000"/>
        </w:rPr>
        <w:t xml:space="preserve"> or if it has not expired we will to use a </w:t>
      </w:r>
      <w:r w:rsidR="00547E46">
        <w:rPr>
          <w:rFonts w:cs="Segoe UI"/>
          <w:b/>
          <w:bCs/>
          <w:color w:val="000000"/>
        </w:rPr>
        <w:t>Method</w:t>
      </w:r>
      <w:r w:rsidR="00547E46">
        <w:rPr>
          <w:rFonts w:cs="Segoe UI"/>
          <w:color w:val="000000"/>
        </w:rPr>
        <w:t xml:space="preserve"> in the </w:t>
      </w:r>
      <w:r w:rsidR="00547E46" w:rsidRPr="00213471">
        <w:rPr>
          <w:rFonts w:ascii="Consolas" w:hAnsi="Consolas" w:cs="Segoe UI"/>
          <w:b/>
          <w:bCs/>
          <w:color w:val="000000"/>
        </w:rPr>
        <w:t>Client</w:t>
      </w:r>
      <w:r w:rsidR="00547E46">
        <w:rPr>
          <w:rFonts w:cs="Segoe UI"/>
          <w:color w:val="000000"/>
        </w:rPr>
        <w:t xml:space="preserve"> for </w:t>
      </w:r>
      <w:proofErr w:type="spellStart"/>
      <w:r w:rsidR="00547E46" w:rsidRPr="00213471">
        <w:rPr>
          <w:rFonts w:ascii="Consolas" w:hAnsi="Consolas" w:cs="Cascadia Mono"/>
          <w:b/>
          <w:bCs/>
          <w:color w:val="000000"/>
        </w:rPr>
        <w:t>ISpotifyApi</w:t>
      </w:r>
      <w:proofErr w:type="spellEnd"/>
      <w:r w:rsidR="00547E46">
        <w:rPr>
          <w:rFonts w:cs="Segoe UI"/>
          <w:color w:val="000000"/>
        </w:rPr>
        <w:t xml:space="preserve"> to set the </w:t>
      </w:r>
      <w:proofErr w:type="spellStart"/>
      <w:r w:rsidR="00547E46" w:rsidRPr="00213471">
        <w:rPr>
          <w:rFonts w:ascii="Consolas" w:hAnsi="Consolas" w:cs="Segoe UI"/>
          <w:b/>
          <w:bCs/>
          <w:color w:val="000000"/>
        </w:rPr>
        <w:t>AccessToken</w:t>
      </w:r>
      <w:proofErr w:type="spellEnd"/>
      <w:r w:rsidR="00547E46">
        <w:rPr>
          <w:rFonts w:cs="Segoe UI"/>
          <w:color w:val="000000"/>
        </w:rPr>
        <w:t xml:space="preserve">. </w:t>
      </w:r>
    </w:p>
    <w:p w14:paraId="6EEDE847" w14:textId="77777777" w:rsidR="00AE4EB3" w:rsidRDefault="00AE4EB3" w:rsidP="002E795B">
      <w:pPr>
        <w:rPr>
          <w:rFonts w:cs="Segoe UI"/>
          <w:color w:val="000000"/>
        </w:rPr>
      </w:pPr>
    </w:p>
    <w:p w14:paraId="11A84E08" w14:textId="780EE82C" w:rsidR="004A2488" w:rsidRPr="00C73A31" w:rsidRDefault="00547E46" w:rsidP="002E795B">
      <w:pPr>
        <w:rPr>
          <w:rFonts w:cs="Segoe UI"/>
          <w:color w:val="000000"/>
        </w:rPr>
      </w:pPr>
      <w:r>
        <w:rPr>
          <w:rFonts w:cs="Segoe UI"/>
          <w:color w:val="000000"/>
        </w:rPr>
        <w:t>Then</w:t>
      </w:r>
      <w:r w:rsidR="004A2488">
        <w:rPr>
          <w:rFonts w:cs="Segoe UI"/>
          <w:color w:val="000000"/>
        </w:rPr>
        <w:t xml:space="preserve"> we can just </w:t>
      </w:r>
      <w:r w:rsidR="004A2488" w:rsidRPr="004A2488">
        <w:rPr>
          <w:rFonts w:ascii="Consolas" w:hAnsi="Consolas" w:cs="Segoe UI"/>
          <w:b/>
          <w:bCs/>
          <w:color w:val="000000"/>
        </w:rPr>
        <w:t>return</w:t>
      </w:r>
      <w:r w:rsidR="004A2488">
        <w:rPr>
          <w:rFonts w:cs="Segoe UI"/>
          <w:color w:val="000000"/>
        </w:rPr>
        <w:t xml:space="preserve"> the </w:t>
      </w:r>
      <w:r w:rsidR="004A2488" w:rsidRPr="004A2488">
        <w:rPr>
          <w:rFonts w:cs="Segoe UI"/>
          <w:b/>
          <w:bCs/>
          <w:color w:val="000000"/>
        </w:rPr>
        <w:t>Property</w:t>
      </w:r>
      <w:r w:rsidR="004A2488">
        <w:rPr>
          <w:rFonts w:cs="Segoe UI"/>
          <w:color w:val="000000"/>
        </w:rPr>
        <w:t xml:space="preserve"> of </w:t>
      </w:r>
      <w:proofErr w:type="spellStart"/>
      <w:r w:rsidR="004A2488" w:rsidRPr="004A2488">
        <w:rPr>
          <w:rFonts w:ascii="Consolas" w:hAnsi="Consolas" w:cs="Segoe UI"/>
          <w:b/>
          <w:bCs/>
          <w:color w:val="000000"/>
        </w:rPr>
        <w:t>IsLoggedIn</w:t>
      </w:r>
      <w:proofErr w:type="spellEnd"/>
      <w:r w:rsidR="004A2488">
        <w:rPr>
          <w:rFonts w:cs="Segoe UI"/>
          <w:color w:val="000000"/>
        </w:rPr>
        <w:t xml:space="preserve"> to indicate the </w:t>
      </w:r>
      <w:r w:rsidR="004A2488" w:rsidRPr="004A2488">
        <w:rPr>
          <w:rFonts w:cs="Segoe UI"/>
          <w:b/>
          <w:bCs/>
          <w:color w:val="000000"/>
        </w:rPr>
        <w:t>Account</w:t>
      </w:r>
      <w:r w:rsidR="004A2488">
        <w:rPr>
          <w:rFonts w:cs="Segoe UI"/>
          <w:color w:val="000000"/>
        </w:rPr>
        <w:t xml:space="preserve"> is logged in</w:t>
      </w:r>
      <w:r w:rsidR="00686677">
        <w:rPr>
          <w:rFonts w:cs="Segoe UI"/>
          <w:color w:val="000000"/>
        </w:rPr>
        <w:t>.</w:t>
      </w:r>
    </w:p>
    <w:p w14:paraId="775B302E" w14:textId="77777777" w:rsidR="00CA45C3" w:rsidRDefault="00CA45C3" w:rsidP="002E795B">
      <w:pPr>
        <w:rPr>
          <w:rFonts w:cs="Segoe UI"/>
          <w:color w:val="000000"/>
        </w:rPr>
      </w:pPr>
    </w:p>
    <w:p w14:paraId="75569043" w14:textId="14E9444B" w:rsidR="004A2488" w:rsidRDefault="004A2488" w:rsidP="002E795B">
      <w:pPr>
        <w:rPr>
          <w:rFonts w:cs="Segoe UI"/>
          <w:color w:val="000000"/>
        </w:rPr>
      </w:pPr>
    </w:p>
    <w:p w14:paraId="53ED9EBA" w14:textId="58239763" w:rsidR="00373E46" w:rsidRDefault="00373E46">
      <w:pPr>
        <w:rPr>
          <w:rFonts w:cs="Segoe UI"/>
          <w:color w:val="000000"/>
        </w:rPr>
      </w:pPr>
      <w:r>
        <w:rPr>
          <w:rFonts w:cs="Segoe UI"/>
          <w:color w:val="000000"/>
        </w:rPr>
        <w:br w:type="page"/>
      </w:r>
    </w:p>
    <w:p w14:paraId="6873A627" w14:textId="1A1350E0" w:rsidR="004A2488" w:rsidRDefault="005A3E2B" w:rsidP="00373E46">
      <w:pPr>
        <w:pStyle w:val="Heading2"/>
      </w:pPr>
      <w:bookmarkStart w:id="29" w:name="_Toc120633438"/>
      <w:r>
        <w:lastRenderedPageBreak/>
        <w:t xml:space="preserve">Handle </w:t>
      </w:r>
      <w:r w:rsidR="00B4454F">
        <w:t>Code</w:t>
      </w:r>
      <w:bookmarkEnd w:id="29"/>
    </w:p>
    <w:p w14:paraId="43ACE651" w14:textId="5B0C7A7B" w:rsidR="00373E46" w:rsidRDefault="00373E46" w:rsidP="00373E46"/>
    <w:p w14:paraId="02ACC035" w14:textId="7238C358" w:rsidR="00373E46" w:rsidRDefault="00373E46" w:rsidP="00373E46">
      <w:pPr>
        <w:rPr>
          <w:rFonts w:cs="Segoe UI"/>
        </w:rPr>
      </w:pPr>
      <w:r>
        <w:t xml:space="preserve">Next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the next </w:t>
      </w:r>
      <w:r>
        <w:rPr>
          <w:b/>
          <w:bCs/>
        </w:rPr>
        <w:t>Method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 w:rsidR="007F55F0">
        <w:rPr>
          <w:rFonts w:ascii="Consolas" w:hAnsi="Consolas"/>
          <w:b/>
          <w:bCs/>
        </w:rPr>
        <w:t xml:space="preserve">Handle </w:t>
      </w:r>
      <w:r w:rsidR="00B759C4">
        <w:rPr>
          <w:rFonts w:ascii="Consolas" w:hAnsi="Consolas"/>
          <w:b/>
          <w:bCs/>
        </w:rPr>
        <w:t>Code</w:t>
      </w:r>
      <w:r>
        <w:rPr>
          <w:rFonts w:ascii="Consolas" w:hAnsi="Consolas"/>
          <w:b/>
          <w:bCs/>
        </w:rPr>
        <w:t xml:space="preserve"> </w:t>
      </w:r>
      <w:r w:rsidRPr="002E795B">
        <w:rPr>
          <w:rFonts w:ascii="Consolas" w:hAnsi="Consolas"/>
          <w:b/>
          <w:bCs/>
        </w:rPr>
        <w:t>Method</w:t>
      </w:r>
      <w:r>
        <w:rPr>
          <w:rFonts w:ascii="Consolas" w:hAnsi="Consolas"/>
          <w:b/>
          <w:bCs/>
        </w:rPr>
        <w:t xml:space="preserve"> </w:t>
      </w:r>
      <w:r>
        <w:rPr>
          <w:rFonts w:cs="Segoe UI"/>
        </w:rPr>
        <w:t>the following:</w:t>
      </w:r>
    </w:p>
    <w:p w14:paraId="38566CD3" w14:textId="77777777" w:rsidR="00373E46" w:rsidRDefault="00373E46" w:rsidP="00373E46">
      <w:pPr>
        <w:rPr>
          <w:rFonts w:cs="Segoe UI"/>
        </w:rPr>
      </w:pPr>
    </w:p>
    <w:p w14:paraId="66999DA3" w14:textId="77777777" w:rsidR="00373E46" w:rsidRDefault="00373E46" w:rsidP="00373E4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549973" wp14:editId="688FA0A6">
                <wp:extent cx="6642000" cy="1404620"/>
                <wp:effectExtent l="0" t="0" r="26035" b="12700"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9AB9B5" w14:textId="6412778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r w:rsidR="007F55F0"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Handle</w:t>
                            </w:r>
                            <w:r w:rsidR="00B4454F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</w:t>
                            </w:r>
                            <w:r w:rsidR="007F55F0"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? code)</w:t>
                            </w:r>
                          </w:p>
                          <w:p w14:paraId="59D34405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8E569E8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de !=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41CA6F3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A3D7E8F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</w:p>
                          <w:p w14:paraId="342D1C53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age.GetItem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41A476F7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token =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AuthorisationCodeAuthToken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5D74C143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urrentUri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, </w:t>
                            </w:r>
                          </w:p>
                          <w:p w14:paraId="632717E1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6DCC0C32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SpotifyProvider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47FCC4DD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codeVerifier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7191EF0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ken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_token);</w:t>
                            </w:r>
                          </w:p>
                          <w:p w14:paraId="29C4B00F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.NavigateTo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redirectUri.ToString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79A3053D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E0CF489" w14:textId="77777777" w:rsidR="006E39F2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IsLoggedInAsync</w:t>
                            </w:r>
                            <w:proofErr w:type="spellEnd"/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250072D" w14:textId="520E23E1" w:rsidR="00373E46" w:rsidRPr="007F55F0" w:rsidRDefault="006E39F2" w:rsidP="006E39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F55F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549973" id="_x0000_s105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rcM3j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B9AB9B5" w14:textId="6412778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r w:rsidR="007F55F0" w:rsidRPr="007F55F0">
                        <w:rPr>
                          <w:rFonts w:ascii="Consolas" w:hAnsi="Consolas" w:cs="Cascadia Mono"/>
                          <w:color w:val="000000"/>
                        </w:rPr>
                        <w:t>Handle</w:t>
                      </w:r>
                      <w:r w:rsidR="00B4454F">
                        <w:rPr>
                          <w:rFonts w:ascii="Consolas" w:hAnsi="Consolas" w:cs="Cascadia Mono"/>
                          <w:color w:val="000000"/>
                        </w:rPr>
                        <w:t>Code</w:t>
                      </w:r>
                      <w:r w:rsidR="007F55F0" w:rsidRPr="007F55F0">
                        <w:rPr>
                          <w:rFonts w:ascii="Consolas" w:hAnsi="Consolas" w:cs="Cascadia Mono"/>
                          <w:color w:val="000000"/>
                        </w:rPr>
                        <w:t>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? code)</w:t>
                      </w:r>
                    </w:p>
                    <w:p w14:paraId="59D34405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8E569E8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(code !=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41CA6F3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A3D7E8F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</w:p>
                    <w:p w14:paraId="342D1C53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storage.GetItem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41A476F7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_token =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api.GetAuthorisationCodeAuthToken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5D74C143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GetCurrentUri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(), </w:t>
                      </w:r>
                    </w:p>
                    <w:p w14:paraId="632717E1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redirectUri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6DCC0C32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SpotifyProvider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47FCC4DD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codeVerifier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7191EF0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SetToken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_token);</w:t>
                      </w:r>
                    </w:p>
                    <w:p w14:paraId="29C4B00F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navigation.NavigateTo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redirectUri.ToString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79A3053D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E0CF489" w14:textId="77777777" w:rsidR="006E39F2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F55F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IsLoggedInAsync</w:t>
                      </w:r>
                      <w:proofErr w:type="spellEnd"/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250072D" w14:textId="520E23E1" w:rsidR="00373E46" w:rsidRPr="007F55F0" w:rsidRDefault="006E39F2" w:rsidP="006E39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F55F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4175E5" w14:textId="771E3374" w:rsidR="00373E46" w:rsidRDefault="00373E46" w:rsidP="00373E46">
      <w:pPr>
        <w:rPr>
          <w:rFonts w:cs="Segoe UI"/>
        </w:rPr>
      </w:pPr>
    </w:p>
    <w:p w14:paraId="5CA8D855" w14:textId="473C02AC" w:rsidR="006E39F2" w:rsidRDefault="007F55F0" w:rsidP="00373E46">
      <w:pPr>
        <w:rPr>
          <w:rFonts w:cs="Segoe UI"/>
        </w:rPr>
      </w:pPr>
      <w:r>
        <w:rPr>
          <w:rFonts w:cs="Segoe UI"/>
        </w:rPr>
        <w:t xml:space="preserve">This </w:t>
      </w:r>
      <w:r w:rsidR="00DD6A15" w:rsidRPr="00DD6A15">
        <w:rPr>
          <w:rFonts w:cs="Segoe UI"/>
          <w:b/>
          <w:bCs/>
        </w:rPr>
        <w:t>Method</w:t>
      </w:r>
      <w:r w:rsidR="00DD6A15">
        <w:rPr>
          <w:rFonts w:cs="Segoe UI"/>
        </w:rPr>
        <w:t xml:space="preserve"> will be used as part of the process of logging into </w:t>
      </w:r>
      <w:r w:rsidR="00DD6A15" w:rsidRPr="00DD6A15">
        <w:rPr>
          <w:rFonts w:cs="Segoe UI"/>
          <w:b/>
          <w:bCs/>
        </w:rPr>
        <w:t>Account</w:t>
      </w:r>
      <w:r w:rsidR="00DD6A15">
        <w:rPr>
          <w:rFonts w:cs="Segoe UI"/>
        </w:rPr>
        <w:t xml:space="preserve"> when the process is competed in the </w:t>
      </w:r>
      <w:r w:rsidR="00DD6A15" w:rsidRPr="00FF3554">
        <w:rPr>
          <w:rFonts w:cs="Segoe UI"/>
          <w:b/>
          <w:bCs/>
        </w:rPr>
        <w:t>Browser</w:t>
      </w:r>
      <w:r w:rsidR="00DD6A15">
        <w:rPr>
          <w:rFonts w:cs="Segoe UI"/>
        </w:rPr>
        <w:t xml:space="preserve"> for </w:t>
      </w:r>
      <w:r w:rsidR="00DD6A15" w:rsidRPr="00FF3554">
        <w:rPr>
          <w:rFonts w:cs="Segoe UI"/>
          <w:b/>
          <w:bCs/>
        </w:rPr>
        <w:t>Spotify</w:t>
      </w:r>
      <w:r w:rsidR="00DD6A15">
        <w:rPr>
          <w:rFonts w:cs="Segoe UI"/>
        </w:rPr>
        <w:t xml:space="preserve"> it will redirect back to the redirection </w:t>
      </w:r>
      <w:r w:rsidR="00DD6A15" w:rsidRPr="00DD6A15">
        <w:rPr>
          <w:rFonts w:ascii="Consolas" w:hAnsi="Consolas" w:cs="Segoe UI"/>
          <w:b/>
          <w:bCs/>
        </w:rPr>
        <w:t>Uri</w:t>
      </w:r>
      <w:r w:rsidR="00DD6A15">
        <w:rPr>
          <w:rFonts w:cs="Segoe UI"/>
        </w:rPr>
        <w:t xml:space="preserve"> that was specified along with returning a </w:t>
      </w:r>
      <w:r w:rsidR="00DD6A15" w:rsidRPr="00DD6A15">
        <w:rPr>
          <w:rFonts w:cs="Segoe UI"/>
          <w:b/>
          <w:bCs/>
        </w:rPr>
        <w:t>Code</w:t>
      </w:r>
      <w:r w:rsidR="00DD6A15">
        <w:rPr>
          <w:rFonts w:cs="Segoe UI"/>
        </w:rPr>
        <w:t xml:space="preserve"> which will be handled </w:t>
      </w:r>
      <w:r w:rsidR="00FF3554">
        <w:rPr>
          <w:rFonts w:cs="Segoe UI"/>
        </w:rPr>
        <w:t>with</w:t>
      </w:r>
      <w:r w:rsidR="00DD6A15">
        <w:rPr>
          <w:rFonts w:cs="Segoe UI"/>
        </w:rPr>
        <w:t xml:space="preserve"> this </w:t>
      </w:r>
      <w:r w:rsidR="00DD6A15" w:rsidRPr="00DD6A15">
        <w:rPr>
          <w:rFonts w:cs="Segoe UI"/>
          <w:b/>
          <w:bCs/>
        </w:rPr>
        <w:t>Method</w:t>
      </w:r>
      <w:r w:rsidR="00DD6A15">
        <w:rPr>
          <w:rFonts w:cs="Segoe UI"/>
        </w:rPr>
        <w:t>.</w:t>
      </w:r>
    </w:p>
    <w:p w14:paraId="7BE8ECE6" w14:textId="31D52632" w:rsidR="00DD6A15" w:rsidRDefault="00DD6A15" w:rsidP="00373E46">
      <w:pPr>
        <w:rPr>
          <w:rFonts w:cs="Segoe UI"/>
        </w:rPr>
      </w:pPr>
    </w:p>
    <w:p w14:paraId="592722B4" w14:textId="1A7BBC5F" w:rsidR="00DD6A15" w:rsidRDefault="00DD6A15" w:rsidP="00373E46">
      <w:pPr>
        <w:rPr>
          <w:rFonts w:cs="Segoe UI"/>
          <w:color w:val="000000"/>
        </w:rPr>
      </w:pPr>
      <w:r>
        <w:rPr>
          <w:rFonts w:cs="Segoe UI"/>
        </w:rPr>
        <w:t xml:space="preserve">The first thing is that the value passed in is checked to see if it is not </w:t>
      </w:r>
      <w:r w:rsidRPr="00DD6A15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with the </w:t>
      </w:r>
      <w:r w:rsidRPr="00DD6A15">
        <w:rPr>
          <w:rFonts w:ascii="Consolas" w:hAnsi="Consolas" w:cs="Segoe UI"/>
          <w:b/>
          <w:bCs/>
        </w:rPr>
        <w:t>!=</w:t>
      </w:r>
      <w:r>
        <w:rPr>
          <w:rFonts w:cs="Segoe UI"/>
        </w:rPr>
        <w:t xml:space="preserve"> or not equal to </w:t>
      </w:r>
      <w:r w:rsidRPr="00DD6A15">
        <w:rPr>
          <w:rFonts w:cs="Segoe UI"/>
          <w:b/>
          <w:bCs/>
        </w:rPr>
        <w:t>Operator</w:t>
      </w:r>
      <w:r>
        <w:rPr>
          <w:rFonts w:cs="Segoe UI"/>
        </w:rPr>
        <w:t xml:space="preserve"> and if it does have a value then it can then get the </w:t>
      </w:r>
      <w:r w:rsidRPr="00DD6A15">
        <w:rPr>
          <w:rFonts w:cs="Segoe UI"/>
          <w:b/>
          <w:bCs/>
        </w:rPr>
        <w:t>Code Verifier</w:t>
      </w:r>
      <w:r>
        <w:rPr>
          <w:rFonts w:cs="Segoe UI"/>
        </w:rPr>
        <w:t xml:space="preserve"> from the </w:t>
      </w:r>
      <w:r w:rsidRPr="00DD6A15">
        <w:rPr>
          <w:rFonts w:cs="Segoe UI"/>
          <w:b/>
          <w:bCs/>
        </w:rPr>
        <w:t>Storage</w:t>
      </w:r>
      <w:r>
        <w:rPr>
          <w:rFonts w:cs="Segoe UI"/>
        </w:rPr>
        <w:t xml:space="preserve"> in the </w:t>
      </w:r>
      <w:r w:rsidRPr="00DD6A15">
        <w:rPr>
          <w:rFonts w:cs="Segoe UI"/>
          <w:b/>
          <w:bCs/>
        </w:rPr>
        <w:t>Browser</w:t>
      </w:r>
      <w:r>
        <w:rPr>
          <w:rFonts w:cs="Segoe UI"/>
        </w:rPr>
        <w:t xml:space="preserve"> then this is used with the </w:t>
      </w:r>
      <w:r w:rsidRPr="00DD6A15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DD6A15">
        <w:rPr>
          <w:rFonts w:ascii="Consolas" w:hAnsi="Consolas" w:cs="Cascadia Mono"/>
          <w:b/>
          <w:bCs/>
          <w:color w:val="000000"/>
        </w:rPr>
        <w:t>GetAuthorisationCodeAuthTokenAsync</w:t>
      </w:r>
      <w:proofErr w:type="spellEnd"/>
      <w:r>
        <w:rPr>
          <w:rFonts w:cs="Segoe UI"/>
          <w:color w:val="000000"/>
        </w:rPr>
        <w:t xml:space="preserve"> in </w:t>
      </w:r>
      <w:proofErr w:type="spellStart"/>
      <w:r w:rsidRPr="00213471">
        <w:rPr>
          <w:rFonts w:ascii="Consolas" w:hAnsi="Consolas" w:cs="Cascadia Mono"/>
          <w:b/>
          <w:bCs/>
          <w:color w:val="000000"/>
        </w:rPr>
        <w:t>ISpotifyApi</w:t>
      </w:r>
      <w:proofErr w:type="spellEnd"/>
      <w:r>
        <w:rPr>
          <w:rFonts w:cs="Segoe UI"/>
          <w:color w:val="000000"/>
        </w:rPr>
        <w:t xml:space="preserve">. The response </w:t>
      </w:r>
      <w:r w:rsidRPr="00DD6A15">
        <w:rPr>
          <w:rFonts w:ascii="Consolas" w:hAnsi="Consolas" w:cs="Segoe UI"/>
          <w:b/>
          <w:bCs/>
          <w:color w:val="000000"/>
        </w:rPr>
        <w:t>Uri</w:t>
      </w:r>
      <w:r>
        <w:rPr>
          <w:rFonts w:cs="Segoe UI"/>
          <w:color w:val="000000"/>
        </w:rPr>
        <w:t xml:space="preserve"> is needed which will be used to get the </w:t>
      </w:r>
      <w:r w:rsidRPr="00DD6A15">
        <w:rPr>
          <w:rFonts w:cs="Segoe UI"/>
          <w:b/>
          <w:bCs/>
          <w:color w:val="000000"/>
        </w:rPr>
        <w:t>Code</w:t>
      </w:r>
      <w:r>
        <w:rPr>
          <w:rFonts w:cs="Segoe UI"/>
          <w:color w:val="000000"/>
        </w:rPr>
        <w:t xml:space="preserve"> that was passed along from </w:t>
      </w:r>
      <w:r w:rsidRPr="00DD6A15">
        <w:rPr>
          <w:rFonts w:cs="Segoe UI"/>
          <w:b/>
          <w:bCs/>
          <w:color w:val="000000"/>
        </w:rPr>
        <w:t>Spotify</w:t>
      </w:r>
      <w:r>
        <w:rPr>
          <w:rFonts w:cs="Segoe UI"/>
          <w:color w:val="000000"/>
        </w:rPr>
        <w:t xml:space="preserve"> and the same </w:t>
      </w:r>
      <w:r w:rsidRPr="00DD6A15">
        <w:rPr>
          <w:rFonts w:cs="Segoe UI"/>
          <w:b/>
          <w:bCs/>
          <w:color w:val="000000"/>
        </w:rPr>
        <w:t>State</w:t>
      </w:r>
      <w:r>
        <w:rPr>
          <w:rFonts w:cs="Segoe UI"/>
          <w:color w:val="000000"/>
        </w:rPr>
        <w:t xml:space="preserve"> is used as before and the </w:t>
      </w:r>
      <w:r w:rsidRPr="00DD6A15">
        <w:rPr>
          <w:rFonts w:cs="Segoe UI"/>
          <w:b/>
          <w:bCs/>
          <w:color w:val="000000"/>
        </w:rPr>
        <w:t>Code Verifier</w:t>
      </w:r>
      <w:r>
        <w:rPr>
          <w:rFonts w:cs="Segoe UI"/>
          <w:color w:val="000000"/>
        </w:rPr>
        <w:t xml:space="preserve"> is also provided.</w:t>
      </w:r>
    </w:p>
    <w:p w14:paraId="17F65491" w14:textId="60170029" w:rsidR="00DD6A15" w:rsidRDefault="00DD6A15" w:rsidP="00373E46">
      <w:pPr>
        <w:rPr>
          <w:rFonts w:cs="Segoe UI"/>
          <w:color w:val="000000"/>
        </w:rPr>
      </w:pPr>
    </w:p>
    <w:p w14:paraId="6D6E1BA7" w14:textId="4B86622C" w:rsidR="00BC1E89" w:rsidRDefault="00DD6A15" w:rsidP="00373E46">
      <w:pPr>
        <w:rPr>
          <w:rFonts w:cs="Segoe UI"/>
          <w:color w:val="000000"/>
        </w:rPr>
      </w:pPr>
      <w:r>
        <w:rPr>
          <w:rFonts w:cs="Segoe UI"/>
          <w:color w:val="000000"/>
        </w:rPr>
        <w:t xml:space="preserve">The next thing is the </w:t>
      </w:r>
      <w:r w:rsidRPr="00DD6A15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for </w:t>
      </w:r>
      <w:proofErr w:type="spellStart"/>
      <w:r w:rsidRPr="00DD6A15">
        <w:rPr>
          <w:rFonts w:ascii="Consolas" w:hAnsi="Consolas" w:cs="Segoe UI"/>
          <w:b/>
          <w:bCs/>
          <w:color w:val="000000"/>
        </w:rPr>
        <w:t>SetTokenAsync</w:t>
      </w:r>
      <w:proofErr w:type="spellEnd"/>
      <w:r>
        <w:rPr>
          <w:rFonts w:cs="Segoe UI"/>
          <w:color w:val="000000"/>
        </w:rPr>
        <w:t xml:space="preserve"> is called to store the </w:t>
      </w:r>
      <w:proofErr w:type="spellStart"/>
      <w:r w:rsidRPr="00DD6A15">
        <w:rPr>
          <w:rFonts w:ascii="Consolas" w:hAnsi="Consolas" w:cs="Segoe UI"/>
          <w:b/>
          <w:bCs/>
          <w:color w:val="000000"/>
        </w:rPr>
        <w:t>AccessToken</w:t>
      </w:r>
      <w:proofErr w:type="spellEnd"/>
      <w:r>
        <w:rPr>
          <w:rFonts w:cs="Segoe UI"/>
          <w:color w:val="000000"/>
        </w:rPr>
        <w:t xml:space="preserve"> and then the </w:t>
      </w:r>
      <w:proofErr w:type="spellStart"/>
      <w:r w:rsidR="00124E82" w:rsidRPr="00334556">
        <w:rPr>
          <w:rFonts w:ascii="Consolas" w:hAnsi="Consolas" w:cs="Cascadia Mono"/>
          <w:b/>
          <w:bCs/>
          <w:color w:val="000000"/>
        </w:rPr>
        <w:t>NavigationManager</w:t>
      </w:r>
      <w:proofErr w:type="spellEnd"/>
      <w:r w:rsidR="00124E82">
        <w:rPr>
          <w:rFonts w:cs="Segoe UI"/>
          <w:color w:val="000000"/>
        </w:rPr>
        <w:t xml:space="preserve"> will be used to reload the page to complete the logging in process, should no </w:t>
      </w:r>
      <w:r w:rsidR="00124E82" w:rsidRPr="00124E82">
        <w:rPr>
          <w:rFonts w:cs="Segoe UI"/>
          <w:b/>
          <w:bCs/>
          <w:color w:val="000000"/>
        </w:rPr>
        <w:t>Code</w:t>
      </w:r>
      <w:r w:rsidR="00124E82">
        <w:rPr>
          <w:rFonts w:cs="Segoe UI"/>
          <w:color w:val="000000"/>
        </w:rPr>
        <w:t xml:space="preserve"> be provided then the result of the </w:t>
      </w:r>
      <w:r w:rsidR="00124E82" w:rsidRPr="00124E82">
        <w:rPr>
          <w:rFonts w:cs="Segoe UI"/>
          <w:b/>
          <w:bCs/>
          <w:color w:val="000000"/>
        </w:rPr>
        <w:t>Method</w:t>
      </w:r>
      <w:r w:rsidR="00124E82">
        <w:rPr>
          <w:rFonts w:cs="Segoe UI"/>
          <w:color w:val="000000"/>
        </w:rPr>
        <w:t xml:space="preserve"> of </w:t>
      </w:r>
      <w:proofErr w:type="spellStart"/>
      <w:r w:rsidR="00124E82" w:rsidRPr="00124E82">
        <w:rPr>
          <w:rFonts w:ascii="Consolas" w:hAnsi="Consolas" w:cs="Cascadia Mono"/>
          <w:b/>
          <w:bCs/>
          <w:color w:val="000000"/>
        </w:rPr>
        <w:t>IsLoggedInAsync</w:t>
      </w:r>
      <w:proofErr w:type="spellEnd"/>
      <w:r w:rsidR="00124E82">
        <w:rPr>
          <w:rFonts w:cs="Segoe UI"/>
          <w:color w:val="000000"/>
        </w:rPr>
        <w:t xml:space="preserve"> will be used instead.</w:t>
      </w:r>
    </w:p>
    <w:p w14:paraId="39336877" w14:textId="77777777" w:rsidR="003E6552" w:rsidRDefault="003E6552" w:rsidP="003E6552"/>
    <w:p w14:paraId="15C5421F" w14:textId="799B7EDA" w:rsidR="00DD6A15" w:rsidRDefault="00BC1E89" w:rsidP="00BC1E89">
      <w:pPr>
        <w:pStyle w:val="Heading2"/>
      </w:pPr>
      <w:bookmarkStart w:id="30" w:name="_Toc120633439"/>
      <w:r>
        <w:t>User</w:t>
      </w:r>
      <w:bookmarkEnd w:id="30"/>
    </w:p>
    <w:p w14:paraId="1B9AA8CE" w14:textId="174AA853" w:rsidR="00964470" w:rsidRDefault="00964470" w:rsidP="00964470"/>
    <w:p w14:paraId="0AF74AC7" w14:textId="5A1F9E85" w:rsidR="001C58F2" w:rsidRDefault="001C58F2" w:rsidP="001C58F2">
      <w:pPr>
        <w:rPr>
          <w:rFonts w:cs="Segoe UI"/>
        </w:rPr>
      </w:pPr>
      <w:r>
        <w:t xml:space="preserve">Finally within </w:t>
      </w:r>
      <w:proofErr w:type="spellStart"/>
      <w:r w:rsidRPr="0009604F">
        <w:rPr>
          <w:i/>
          <w:iCs/>
        </w:rPr>
        <w:t>SpotifyProvider</w:t>
      </w:r>
      <w:r>
        <w:rPr>
          <w:i/>
          <w:iCs/>
        </w:rPr>
        <w:t>.cs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will define the </w:t>
      </w:r>
      <w:r>
        <w:rPr>
          <w:b/>
          <w:bCs/>
        </w:rPr>
        <w:t>Method</w:t>
      </w:r>
      <w:r>
        <w:t xml:space="preserve"> to get the </w:t>
      </w:r>
      <w:r w:rsidRPr="001C58F2">
        <w:rPr>
          <w:b/>
          <w:bCs/>
        </w:rPr>
        <w:t>User</w:t>
      </w:r>
      <w:r>
        <w:t xml:space="preserve"> for the </w:t>
      </w:r>
      <w:r w:rsidRPr="001C58F2">
        <w:rPr>
          <w:b/>
          <w:bCs/>
        </w:rPr>
        <w:t>Account</w:t>
      </w:r>
      <w:r>
        <w:t xml:space="preserve"> by typing below the </w:t>
      </w:r>
      <w:r w:rsidRPr="00BF1B84">
        <w:rPr>
          <w:b/>
          <w:bCs/>
        </w:rPr>
        <w:t>Comment</w:t>
      </w:r>
      <w:r>
        <w:t xml:space="preserve"> of </w:t>
      </w:r>
      <w:r w:rsidRPr="00A3705F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 xml:space="preserve">User </w:t>
      </w:r>
      <w:r w:rsidRPr="002E795B">
        <w:rPr>
          <w:rFonts w:ascii="Consolas" w:hAnsi="Consolas"/>
          <w:b/>
          <w:bCs/>
        </w:rPr>
        <w:t>Method</w:t>
      </w:r>
      <w:r w:rsidRPr="001C58F2">
        <w:rPr>
          <w:rFonts w:cs="Segoe UI"/>
        </w:rPr>
        <w:t xml:space="preserve"> </w:t>
      </w:r>
      <w:r>
        <w:rPr>
          <w:rFonts w:cs="Segoe UI"/>
        </w:rPr>
        <w:t>the following:</w:t>
      </w:r>
    </w:p>
    <w:p w14:paraId="0A1130EE" w14:textId="4EC98D45" w:rsidR="001C58F2" w:rsidRDefault="001C58F2" w:rsidP="001C58F2">
      <w:pPr>
        <w:rPr>
          <w:rFonts w:cs="Segoe UI"/>
        </w:rPr>
      </w:pPr>
    </w:p>
    <w:p w14:paraId="253D6317" w14:textId="61C18F29" w:rsidR="001C58F2" w:rsidRDefault="001C58F2" w:rsidP="001C58F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99DF4E1" wp14:editId="1BC8458A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D94DBA5" w14:textId="77777777" w:rsidR="001C58F2" w:rsidRPr="001C58F2" w:rsidRDefault="001C58F2" w:rsidP="001C58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58F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proofErr w:type="spellStart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PrivateUser</w:t>
                            </w:r>
                            <w:proofErr w:type="spellEnd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UserAsync</w:t>
                            </w:r>
                            <w:proofErr w:type="spellEnd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() =&gt;</w:t>
                            </w:r>
                          </w:p>
                          <w:p w14:paraId="60273C7D" w14:textId="72BB1930" w:rsidR="001C58F2" w:rsidRPr="001C58F2" w:rsidRDefault="001C58F2" w:rsidP="001C58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UserProfileAsync</w:t>
                            </w:r>
                            <w:proofErr w:type="spellEnd"/>
                            <w:r w:rsidRPr="001C58F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9DF4E1" id="_x0000_s105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Vt/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iF1bf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D94DBA5" w14:textId="77777777" w:rsidR="001C58F2" w:rsidRPr="001C58F2" w:rsidRDefault="001C58F2" w:rsidP="001C58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58F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C58F2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proofErr w:type="spellStart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PrivateUser</w:t>
                      </w:r>
                      <w:proofErr w:type="spellEnd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GetUserAsync</w:t>
                      </w:r>
                      <w:proofErr w:type="spellEnd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() =&gt;</w:t>
                      </w:r>
                    </w:p>
                    <w:p w14:paraId="60273C7D" w14:textId="72BB1930" w:rsidR="001C58F2" w:rsidRPr="001C58F2" w:rsidRDefault="001C58F2" w:rsidP="001C58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C58F2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api.GetUserProfileAsync</w:t>
                      </w:r>
                      <w:proofErr w:type="spellEnd"/>
                      <w:r w:rsidRPr="001C58F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46AA03D" w14:textId="418D348B" w:rsidR="001C58F2" w:rsidRDefault="001C58F2" w:rsidP="001C58F2">
      <w:pPr>
        <w:rPr>
          <w:rFonts w:cs="Segoe UI"/>
        </w:rPr>
      </w:pPr>
    </w:p>
    <w:p w14:paraId="612588BE" w14:textId="688A3928" w:rsidR="001C58F2" w:rsidRPr="001C58F2" w:rsidRDefault="001C58F2" w:rsidP="001C58F2">
      <w:pPr>
        <w:rPr>
          <w:rFonts w:cs="Segoe UI"/>
        </w:rPr>
      </w:pPr>
      <w:r>
        <w:rPr>
          <w:rFonts w:cs="Segoe UI"/>
        </w:rPr>
        <w:t xml:space="preserve">This </w:t>
      </w:r>
      <w:r w:rsidRPr="001C58F2">
        <w:rPr>
          <w:rFonts w:cs="Segoe UI"/>
          <w:b/>
          <w:bCs/>
        </w:rPr>
        <w:t>Method</w:t>
      </w:r>
      <w:r>
        <w:rPr>
          <w:rFonts w:cs="Segoe UI"/>
        </w:rPr>
        <w:t xml:space="preserve"> uses the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 </w:t>
      </w:r>
      <w:r w:rsidR="0087109F">
        <w:rPr>
          <w:rFonts w:cs="Segoe UI"/>
          <w:color w:val="000000"/>
        </w:rPr>
        <w:t xml:space="preserve">to save space </w:t>
      </w:r>
      <w:r>
        <w:rPr>
          <w:rFonts w:cs="Segoe UI"/>
          <w:color w:val="000000"/>
        </w:rPr>
        <w:t xml:space="preserve">and will get the </w:t>
      </w:r>
      <w:r w:rsidRPr="001C58F2">
        <w:rPr>
          <w:rFonts w:cs="Segoe UI"/>
          <w:b/>
          <w:bCs/>
          <w:color w:val="000000"/>
        </w:rPr>
        <w:t>User</w:t>
      </w:r>
      <w:r>
        <w:rPr>
          <w:rFonts w:cs="Segoe UI"/>
          <w:color w:val="000000"/>
        </w:rPr>
        <w:t xml:space="preserve"> for the Account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 xml:space="preserve">which will be used in a </w:t>
      </w:r>
      <w:r w:rsidRPr="001C58F2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which will be created in the next part of the </w:t>
      </w:r>
      <w:r w:rsidRPr="001C58F2">
        <w:rPr>
          <w:rFonts w:cs="Segoe UI"/>
          <w:b/>
          <w:bCs/>
          <w:color w:val="000000"/>
        </w:rPr>
        <w:t>Workshop</w:t>
      </w:r>
      <w:r>
        <w:rPr>
          <w:rFonts w:cs="Segoe UI"/>
          <w:color w:val="000000"/>
        </w:rPr>
        <w:t>.</w:t>
      </w:r>
    </w:p>
    <w:p w14:paraId="2628488D" w14:textId="77777777" w:rsidR="00964470" w:rsidRPr="00964470" w:rsidRDefault="00964470" w:rsidP="00964470"/>
    <w:p w14:paraId="3348F220" w14:textId="43A3E67C" w:rsidR="00373E46" w:rsidRDefault="00373E46" w:rsidP="00373E46">
      <w:pPr>
        <w:rPr>
          <w:rFonts w:cs="Segoe UI"/>
        </w:rPr>
      </w:pPr>
    </w:p>
    <w:p w14:paraId="01CE0189" w14:textId="77777777" w:rsidR="00BC1E89" w:rsidRDefault="00BC1E89" w:rsidP="00373E46">
      <w:pPr>
        <w:rPr>
          <w:rFonts w:cs="Segoe UI"/>
        </w:rPr>
      </w:pPr>
    </w:p>
    <w:p w14:paraId="08C39E59" w14:textId="51702A89" w:rsidR="00373E46" w:rsidRDefault="00B309D3" w:rsidP="00B309D3">
      <w:pPr>
        <w:pStyle w:val="Heading2"/>
      </w:pPr>
      <w:bookmarkStart w:id="31" w:name="_Toc120633440"/>
      <w:r>
        <w:t>Component</w:t>
      </w:r>
      <w:bookmarkEnd w:id="31"/>
    </w:p>
    <w:p w14:paraId="571CBDAF" w14:textId="04A5BC58" w:rsidR="00C4772E" w:rsidRDefault="00C4772E" w:rsidP="00C4772E"/>
    <w:p w14:paraId="3B1B4F4B" w14:textId="7ED48591" w:rsidR="00B96B6C" w:rsidRDefault="00B96B6C" w:rsidP="00B96B6C">
      <w:pPr>
        <w:rPr>
          <w:rFonts w:cs="Segoe UI"/>
        </w:rPr>
      </w:pPr>
      <w:r w:rsidRPr="00B96B6C">
        <w:rPr>
          <w:rFonts w:cs="Segoe UI"/>
        </w:rPr>
        <w:t>Within</w:t>
      </w:r>
      <w:r>
        <w:rPr>
          <w:rFonts w:cs="Segoe UI"/>
          <w:b/>
          <w:bCs/>
        </w:rPr>
        <w:t xml:space="preserve">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the </w:t>
      </w:r>
      <w:r w:rsidRPr="0037435D">
        <w:rPr>
          <w:rFonts w:cs="Segoe UI"/>
          <w:b/>
          <w:bCs/>
        </w:rPr>
        <w:t>Explorer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and move the </w:t>
      </w:r>
      <w:r w:rsidRPr="0037435D">
        <w:rPr>
          <w:rFonts w:cs="Segoe UI"/>
          <w:b/>
          <w:bCs/>
        </w:rPr>
        <w:t>Cursor</w:t>
      </w:r>
      <w:r>
        <w:rPr>
          <w:rFonts w:cs="Segoe UI"/>
        </w:rPr>
        <w:t xml:space="preserve"> over the </w:t>
      </w:r>
      <w:proofErr w:type="spellStart"/>
      <w:r w:rsidRPr="0037435D">
        <w:rPr>
          <w:rFonts w:cs="Segoe UI"/>
          <w:b/>
          <w:bCs/>
        </w:rPr>
        <w:t>Blazorfy</w:t>
      </w:r>
      <w:proofErr w:type="spellEnd"/>
      <w:r>
        <w:rPr>
          <w:rFonts w:cs="Segoe UI"/>
        </w:rPr>
        <w:t xml:space="preserve"> you will see a </w:t>
      </w:r>
      <w:r w:rsidRPr="0037435D">
        <w:rPr>
          <w:rFonts w:cs="Segoe UI"/>
          <w:b/>
          <w:bCs/>
        </w:rPr>
        <w:t>New F</w:t>
      </w:r>
      <w:r>
        <w:rPr>
          <w:rFonts w:cs="Segoe UI"/>
          <w:b/>
          <w:bCs/>
        </w:rPr>
        <w:t>older</w:t>
      </w:r>
      <w:r w:rsidRPr="0037435D">
        <w:rPr>
          <w:rFonts w:cs="Segoe UI"/>
          <w:b/>
          <w:bCs/>
        </w:rPr>
        <w:t>…</w:t>
      </w:r>
      <w:r>
        <w:rPr>
          <w:rFonts w:cs="Segoe UI"/>
        </w:rPr>
        <w:t xml:space="preserve"> option next to the </w:t>
      </w:r>
      <w:r w:rsidRPr="00B96B6C">
        <w:rPr>
          <w:rFonts w:cs="Segoe UI"/>
          <w:b/>
          <w:bCs/>
        </w:rPr>
        <w:t>New File…</w:t>
      </w:r>
      <w:r>
        <w:rPr>
          <w:rFonts w:cs="Segoe UI"/>
        </w:rPr>
        <w:t xml:space="preserve"> option if you select </w:t>
      </w:r>
      <w:r w:rsidRPr="00B96B6C">
        <w:rPr>
          <w:rFonts w:cs="Segoe UI"/>
          <w:b/>
          <w:bCs/>
        </w:rPr>
        <w:t>New Folder…</w:t>
      </w:r>
      <w:r>
        <w:rPr>
          <w:rFonts w:cs="Segoe UI"/>
        </w:rPr>
        <w:t xml:space="preserve"> and then type in the name as follows then press </w:t>
      </w:r>
      <w:r w:rsidRPr="0037435D">
        <w:rPr>
          <w:rFonts w:cs="Segoe UI"/>
          <w:b/>
          <w:bCs/>
        </w:rPr>
        <w:t>Enter</w:t>
      </w:r>
      <w:r>
        <w:rPr>
          <w:rFonts w:cs="Segoe UI"/>
        </w:rPr>
        <w:t>:</w:t>
      </w:r>
    </w:p>
    <w:p w14:paraId="013476FA" w14:textId="54C515EF" w:rsidR="00B96B6C" w:rsidRDefault="00B96B6C" w:rsidP="00B96B6C">
      <w:pPr>
        <w:rPr>
          <w:rFonts w:cs="Segoe UI"/>
        </w:rPr>
      </w:pPr>
    </w:p>
    <w:p w14:paraId="27E745BF" w14:textId="6659AD64" w:rsidR="00B96B6C" w:rsidRDefault="00B96B6C" w:rsidP="00B96B6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95DB6BD" wp14:editId="3B38293B">
                <wp:extent cx="6642000" cy="1404620"/>
                <wp:effectExtent l="0" t="0" r="26035" b="12700"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DB84A0" w14:textId="2F76DCC4" w:rsidR="00B96B6C" w:rsidRPr="00B96B6C" w:rsidRDefault="00B96B6C" w:rsidP="00B96B6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r w:rsidRPr="00B96B6C">
                              <w:rPr>
                                <w:rFonts w:ascii="Consolas" w:hAnsi="Consolas" w:cs="Cascadia Mono"/>
                              </w:rPr>
                              <w:t>Component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5DB6BD" id="_x0000_s105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FQqUJk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DB84A0" w14:textId="2F76DCC4" w:rsidR="00B96B6C" w:rsidRPr="00B96B6C" w:rsidRDefault="00B96B6C" w:rsidP="00B96B6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r w:rsidRPr="00B96B6C">
                        <w:rPr>
                          <w:rFonts w:ascii="Consolas" w:hAnsi="Consolas" w:cs="Cascadia Mono"/>
                        </w:rPr>
                        <w:t>Componen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37204F" w14:textId="21BDB8EE" w:rsidR="00C4772E" w:rsidRPr="00B96B6C" w:rsidRDefault="00C4772E" w:rsidP="00C4772E"/>
    <w:p w14:paraId="1EE2DA17" w14:textId="4829A598" w:rsidR="00B96B6C" w:rsidRDefault="005D1707" w:rsidP="00C4772E">
      <w:r>
        <w:t>W</w:t>
      </w:r>
      <w:r w:rsidR="00B96B6C">
        <w:t>ith th</w:t>
      </w:r>
      <w:r>
        <w:t>e</w:t>
      </w:r>
      <w:r w:rsidR="00B96B6C">
        <w:t xml:space="preserve"> </w:t>
      </w:r>
      <w:r w:rsidR="00B96B6C" w:rsidRPr="00B96B6C">
        <w:rPr>
          <w:b/>
          <w:bCs/>
        </w:rPr>
        <w:t>Folder</w:t>
      </w:r>
      <w:r w:rsidR="00B96B6C">
        <w:t xml:space="preserve"> </w:t>
      </w:r>
      <w:r>
        <w:t xml:space="preserve">for </w:t>
      </w:r>
      <w:r w:rsidRPr="005D1707">
        <w:rPr>
          <w:b/>
          <w:bCs/>
        </w:rPr>
        <w:t>Components</w:t>
      </w:r>
      <w:r>
        <w:t xml:space="preserve"> </w:t>
      </w:r>
      <w:r w:rsidR="00B96B6C">
        <w:t>selected</w:t>
      </w:r>
      <w:r>
        <w:t xml:space="preserve">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00C2A338" w14:textId="45FC5D81" w:rsidR="005D1707" w:rsidRDefault="005D1707" w:rsidP="00C4772E"/>
    <w:p w14:paraId="7D9C069C" w14:textId="449FD017" w:rsidR="005D1707" w:rsidRPr="005D1707" w:rsidRDefault="005D1707" w:rsidP="00C4772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1FEE749" wp14:editId="6AFBA8B2">
                <wp:extent cx="6642000" cy="1404620"/>
                <wp:effectExtent l="0" t="0" r="26035" b="12700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273E7F1" w14:textId="5C01F60D" w:rsidR="005D1707" w:rsidRPr="00B96B6C" w:rsidRDefault="005D1707" w:rsidP="005D170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Login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FEE749" id="_x0000_s105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GwbHg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V8fh1HitqUoE6kDsLgfnqtFNSA3znryPkF998OAjVn5p0l&#10;ha8GOcJlgpdJeZkIKwmq4DIgZ0OyDemBJfbdHXlh1yS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GfAbBs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273E7F1" w14:textId="5C01F60D" w:rsidR="005D1707" w:rsidRPr="00B96B6C" w:rsidRDefault="005D1707" w:rsidP="005D170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Login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2EEC5AC" w14:textId="52493128" w:rsidR="00B309D3" w:rsidRDefault="00B309D3" w:rsidP="00B309D3"/>
    <w:p w14:paraId="5CEF9C9A" w14:textId="7FEB3A1F" w:rsidR="005D1707" w:rsidRDefault="005D1707" w:rsidP="00B309D3">
      <w:r>
        <w:t xml:space="preserve">This will form the basis of a </w:t>
      </w:r>
      <w:r w:rsidRPr="005D1707">
        <w:rPr>
          <w:b/>
          <w:bCs/>
        </w:rPr>
        <w:t>Razor Component</w:t>
      </w:r>
      <w:r>
        <w:rPr>
          <w:b/>
          <w:bCs/>
        </w:rPr>
        <w:t xml:space="preserve"> </w:t>
      </w:r>
      <w:r>
        <w:t xml:space="preserve">which is also known as a </w:t>
      </w:r>
      <w:proofErr w:type="spellStart"/>
      <w:r w:rsidRPr="005D1707">
        <w:rPr>
          <w:b/>
          <w:bCs/>
        </w:rPr>
        <w:t>Blazor</w:t>
      </w:r>
      <w:proofErr w:type="spellEnd"/>
      <w:r>
        <w:t xml:space="preserve"> </w:t>
      </w:r>
      <w:r w:rsidRPr="005D1707">
        <w:rPr>
          <w:b/>
          <w:bCs/>
        </w:rPr>
        <w:t>Component</w:t>
      </w:r>
      <w:r>
        <w:t xml:space="preserve"> in </w:t>
      </w:r>
      <w:proofErr w:type="spellStart"/>
      <w:r w:rsidRPr="005D1707">
        <w:rPr>
          <w:b/>
          <w:bCs/>
        </w:rPr>
        <w:t>Blazor</w:t>
      </w:r>
      <w:proofErr w:type="spellEnd"/>
      <w:r>
        <w:t xml:space="preserve"> </w:t>
      </w:r>
      <w:r w:rsidR="00357172">
        <w:t>or just</w:t>
      </w:r>
      <w:r>
        <w:t xml:space="preserve"> </w:t>
      </w:r>
      <w:r w:rsidRPr="005D1707">
        <w:rPr>
          <w:b/>
          <w:bCs/>
        </w:rPr>
        <w:t>Component</w:t>
      </w:r>
      <w:r>
        <w:t xml:space="preserve"> in the </w:t>
      </w:r>
      <w:r w:rsidRPr="005D1707">
        <w:rPr>
          <w:b/>
          <w:bCs/>
        </w:rPr>
        <w:t>Workshop</w:t>
      </w:r>
      <w:r w:rsidR="00357172">
        <w:t xml:space="preserve"> and for now you should have a blank </w:t>
      </w:r>
      <w:r w:rsidR="00357172" w:rsidRPr="00357172">
        <w:rPr>
          <w:b/>
          <w:bCs/>
        </w:rPr>
        <w:t>Component</w:t>
      </w:r>
      <w:r w:rsidR="00357172">
        <w:t xml:space="preserve"> as follows:</w:t>
      </w:r>
    </w:p>
    <w:p w14:paraId="7E21B73C" w14:textId="6E7F824A" w:rsidR="00357172" w:rsidRDefault="00357172" w:rsidP="00B309D3"/>
    <w:p w14:paraId="2CB636B6" w14:textId="6429CFC9" w:rsidR="00357172" w:rsidRDefault="00656A41" w:rsidP="00656A41">
      <w:pPr>
        <w:jc w:val="center"/>
      </w:pPr>
      <w:r w:rsidRPr="008E630B">
        <w:rPr>
          <w:noProof/>
        </w:rPr>
        <w:drawing>
          <wp:inline distT="0" distB="0" distL="0" distR="0" wp14:anchorId="33153527" wp14:editId="573E695A">
            <wp:extent cx="6189778" cy="3327005"/>
            <wp:effectExtent l="0" t="0" r="1905" b="6985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8" cy="332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CE828" w14:textId="7CD33366" w:rsidR="004874B8" w:rsidRDefault="004874B8" w:rsidP="00B309D3"/>
    <w:p w14:paraId="5C1B148D" w14:textId="5DF889EB" w:rsidR="00357172" w:rsidRPr="008326B3" w:rsidRDefault="004874B8" w:rsidP="00B309D3">
      <w:pPr>
        <w:rPr>
          <w:b/>
          <w:bCs/>
        </w:rPr>
      </w:pPr>
      <w:r w:rsidRPr="004874B8">
        <w:rPr>
          <w:b/>
          <w:bCs/>
        </w:rPr>
        <w:t>Component</w:t>
      </w:r>
      <w:r>
        <w:rPr>
          <w:b/>
          <w:bCs/>
        </w:rPr>
        <w:t xml:space="preserve">s </w:t>
      </w:r>
      <w:r>
        <w:t xml:space="preserve">allow you to reuse or define either some functionality or some </w:t>
      </w:r>
      <w:r w:rsidRPr="004874B8">
        <w:rPr>
          <w:b/>
          <w:bCs/>
        </w:rPr>
        <w:t>Razor</w:t>
      </w:r>
      <w:r>
        <w:t xml:space="preserve"> and </w:t>
      </w:r>
      <w:r w:rsidRPr="004874B8">
        <w:rPr>
          <w:b/>
          <w:bCs/>
        </w:rPr>
        <w:t>HTML</w:t>
      </w:r>
      <w:r>
        <w:t xml:space="preserve"> to create a piece</w:t>
      </w:r>
      <w:r w:rsidR="00712282">
        <w:t xml:space="preserve"> or </w:t>
      </w:r>
      <w:r w:rsidR="00712282">
        <w:rPr>
          <w:b/>
          <w:bCs/>
        </w:rPr>
        <w:t>Component</w:t>
      </w:r>
      <w:r>
        <w:t xml:space="preserve"> of an application that you can see in </w:t>
      </w:r>
      <w:proofErr w:type="spellStart"/>
      <w:r w:rsidRPr="004874B8">
        <w:rPr>
          <w:b/>
          <w:bCs/>
        </w:rPr>
        <w:t>Blazo</w:t>
      </w:r>
      <w:r w:rsidR="00357172">
        <w:rPr>
          <w:b/>
          <w:bCs/>
        </w:rPr>
        <w:t>r</w:t>
      </w:r>
      <w:proofErr w:type="spellEnd"/>
      <w:r w:rsidR="00357172" w:rsidRPr="00357172">
        <w:t>.</w:t>
      </w:r>
      <w:r w:rsidR="00357172">
        <w:rPr>
          <w:b/>
          <w:bCs/>
        </w:rPr>
        <w:t xml:space="preserve"> </w:t>
      </w:r>
    </w:p>
    <w:p w14:paraId="3E48481F" w14:textId="73D94730" w:rsidR="00357172" w:rsidRPr="004874B8" w:rsidRDefault="00357172" w:rsidP="00B309D3"/>
    <w:p w14:paraId="08F7DC2C" w14:textId="27C63CC8" w:rsidR="004874B8" w:rsidRDefault="004874B8" w:rsidP="00B309D3"/>
    <w:p w14:paraId="7B16925B" w14:textId="2BF994C3" w:rsidR="004874B8" w:rsidRDefault="004874B8">
      <w:r>
        <w:br w:type="page"/>
      </w:r>
    </w:p>
    <w:p w14:paraId="43ECCBF3" w14:textId="0A7ABAF2" w:rsidR="005D1707" w:rsidRDefault="004874B8" w:rsidP="00B309D3">
      <w:r>
        <w:lastRenderedPageBreak/>
        <w:t xml:space="preserve">Within </w:t>
      </w:r>
      <w:proofErr w:type="spellStart"/>
      <w:r>
        <w:rPr>
          <w:i/>
          <w:iCs/>
        </w:rPr>
        <w:t>Login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</w:t>
      </w:r>
      <w:r w:rsidR="00357172">
        <w:t>can</w:t>
      </w:r>
      <w:r>
        <w:t xml:space="preserve"> define </w:t>
      </w:r>
      <w:r w:rsidR="00357172">
        <w:t>the</w:t>
      </w:r>
      <w:r>
        <w:t xml:space="preserve">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34844BEA" w14:textId="77777777" w:rsidR="004874B8" w:rsidRDefault="004874B8" w:rsidP="00B309D3"/>
    <w:p w14:paraId="6777ABF7" w14:textId="31144359" w:rsidR="005D1707" w:rsidRPr="005D1707" w:rsidRDefault="004874B8" w:rsidP="00B309D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168745D" wp14:editId="4F44F51E">
                <wp:extent cx="6642000" cy="1404620"/>
                <wp:effectExtent l="0" t="0" r="26035" b="12700"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B521E4" w14:textId="5CF0C1DF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1CE1EC04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</w:t>
                            </w: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  <w:p w14:paraId="2228142C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)</w:t>
                            </w:r>
                          </w:p>
                          <w:p w14:paraId="769AA7BC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621C9A4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-danger"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80"/>
                              </w:rPr>
                              <w:t>onclick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_provider.LogoutAsyn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Logou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941533E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="badge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g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&gt;</w:t>
                            </w: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?.DisplayName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A237A57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E194F86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4C0C7B15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5DA9F56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-success"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5104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80"/>
                              </w:rPr>
                              <w:t>onclick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_provider.LoginAsyn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Logi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1F5D63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14E932D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E711B0F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</w:p>
                          <w:p w14:paraId="0427F614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0C1818D6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137D8CBB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528CA43F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885D535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2B91AF"/>
                              </w:rPr>
                              <w:t>PrivateUser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Item {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415147AB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63736DF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6F40FB5A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AF78C94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)</w:t>
                            </w:r>
                          </w:p>
                          <w:p w14:paraId="75D8DE5B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BD74C09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 = 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GetUserAsync</w:t>
                            </w:r>
                            <w:proofErr w:type="spellEnd"/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D8CBC3A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B1DD770" w14:textId="77777777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B2B8EDB" w14:textId="1B4A80D5" w:rsidR="004874B8" w:rsidRPr="004874B8" w:rsidRDefault="004874B8" w:rsidP="004874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74B8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68745D" id="_x0000_s105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2f9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Dz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7dn/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B521E4" w14:textId="5CF0C1DF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1CE1EC04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_provider</w:t>
                      </w: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;</w:t>
                      </w:r>
                    </w:p>
                    <w:p w14:paraId="2228142C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(Value)</w:t>
                      </w:r>
                    </w:p>
                    <w:p w14:paraId="769AA7BC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621C9A4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-danger"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874B8">
                        <w:rPr>
                          <w:rFonts w:ascii="Consolas" w:hAnsi="Consolas" w:cs="Cascadia Mono"/>
                          <w:color w:val="800080"/>
                        </w:rPr>
                        <w:t>onclick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_provider.LogoutAsync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Logout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941533E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 xml:space="preserve">="badge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g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-primary"&gt;</w:t>
                      </w: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Item?.DisplayName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A237A57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E194F86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4C0C7B15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5DA9F56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-success"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5104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874B8">
                        <w:rPr>
                          <w:rFonts w:ascii="Consolas" w:hAnsi="Consolas" w:cs="Cascadia Mono"/>
                          <w:color w:val="800080"/>
                        </w:rPr>
                        <w:t>onclick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_provider.LoginAsync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Login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874B8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1F5D63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14E932D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E711B0F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</w:p>
                    <w:p w14:paraId="0427F614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0C1818D6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4874B8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137D8CBB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528CA43F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885D535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2B91AF"/>
                        </w:rPr>
                        <w:t>PrivateUser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? Item {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415147AB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63736DF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74B8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6F40FB5A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AF78C94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(Value)</w:t>
                      </w:r>
                    </w:p>
                    <w:p w14:paraId="75D8DE5B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BD74C09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 = </w:t>
                      </w:r>
                      <w:r w:rsidRPr="004874B8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provider.GetUserAsync</w:t>
                      </w:r>
                      <w:proofErr w:type="spellEnd"/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D8CBC3A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B1DD770" w14:textId="77777777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B2B8EDB" w14:textId="1B4A80D5" w:rsidR="004874B8" w:rsidRPr="004874B8" w:rsidRDefault="004874B8" w:rsidP="004874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74B8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F8B5BD" w14:textId="39DE7B95" w:rsidR="00B309D3" w:rsidRDefault="00B309D3" w:rsidP="00B309D3"/>
    <w:p w14:paraId="2737DAB9" w14:textId="7BC8A667" w:rsidR="00BE1330" w:rsidRDefault="00BE1330" w:rsidP="00B309D3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>
        <w:rPr>
          <w:rFonts w:cs="Segoe UI"/>
        </w:rPr>
        <w:t xml:space="preserve"> then the next part will provide the </w:t>
      </w:r>
      <w:r w:rsidRPr="00BE1330"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proofErr w:type="spellStart"/>
      <w:r w:rsidRPr="00BE1330">
        <w:rPr>
          <w:rFonts w:ascii="Consolas" w:hAnsi="Consolas" w:cs="Segoe UI"/>
          <w:b/>
          <w:bCs/>
        </w:rPr>
        <w:t>SpotifyProvider</w:t>
      </w:r>
      <w:proofErr w:type="spellEnd"/>
      <w:r>
        <w:rPr>
          <w:rFonts w:cs="Segoe UI"/>
        </w:rPr>
        <w:t xml:space="preserve"> using </w:t>
      </w:r>
      <w:r w:rsidRPr="00BE1330">
        <w:rPr>
          <w:rFonts w:cs="Segoe UI"/>
          <w:b/>
          <w:bCs/>
        </w:rPr>
        <w:t>Dependency Injection</w:t>
      </w:r>
      <w:r>
        <w:rPr>
          <w:rFonts w:cs="Segoe UI"/>
        </w:rPr>
        <w:t xml:space="preserve"> with </w:t>
      </w:r>
      <w:r w:rsidRPr="00BE1330">
        <w:rPr>
          <w:rFonts w:ascii="Consolas" w:hAnsi="Consolas" w:cs="Segoe UI"/>
          <w:b/>
          <w:bCs/>
        </w:rPr>
        <w:t>inject</w:t>
      </w:r>
      <w:r>
        <w:rPr>
          <w:rFonts w:cs="Segoe UI"/>
        </w:rPr>
        <w:t>.</w:t>
      </w:r>
    </w:p>
    <w:p w14:paraId="681F0EB8" w14:textId="77777777" w:rsidR="00BE1330" w:rsidRDefault="00BE1330" w:rsidP="00B309D3">
      <w:pPr>
        <w:rPr>
          <w:rFonts w:cs="Segoe UI"/>
        </w:rPr>
      </w:pPr>
      <w:r>
        <w:rPr>
          <w:rFonts w:cs="Segoe UI"/>
        </w:rPr>
        <w:t xml:space="preserve">There’s a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which can be either </w:t>
      </w:r>
      <w:r w:rsidRPr="00BE133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or </w:t>
      </w:r>
      <w:r w:rsidRPr="00BE1330">
        <w:rPr>
          <w:rFonts w:ascii="Consolas" w:hAnsi="Consolas" w:cs="Segoe UI"/>
          <w:b/>
          <w:bCs/>
        </w:rPr>
        <w:t>false</w:t>
      </w:r>
      <w:r>
        <w:rPr>
          <w:rFonts w:cs="Segoe UI"/>
        </w:rPr>
        <w:t xml:space="preserve"> as it is a </w:t>
      </w:r>
      <w:r w:rsidRPr="00BE1330">
        <w:rPr>
          <w:rFonts w:ascii="Consolas" w:hAnsi="Consolas" w:cs="Segoe UI"/>
          <w:b/>
          <w:bCs/>
        </w:rPr>
        <w:t>bool</w:t>
      </w:r>
      <w:r>
        <w:rPr>
          <w:rFonts w:cs="Segoe UI"/>
        </w:rPr>
        <w:t xml:space="preserve"> and will be used to indicate to the </w:t>
      </w:r>
      <w:r w:rsidRPr="00BE1330">
        <w:rPr>
          <w:rFonts w:cs="Segoe UI"/>
          <w:b/>
          <w:bCs/>
        </w:rPr>
        <w:t>Component</w:t>
      </w:r>
      <w:r>
        <w:rPr>
          <w:rFonts w:cs="Segoe UI"/>
        </w:rPr>
        <w:t xml:space="preserve"> that the </w:t>
      </w:r>
      <w:r w:rsidRPr="00BE1330">
        <w:rPr>
          <w:rFonts w:cs="Segoe UI"/>
          <w:b/>
          <w:bCs/>
        </w:rPr>
        <w:t>Account</w:t>
      </w:r>
      <w:r>
        <w:rPr>
          <w:rFonts w:cs="Segoe UI"/>
        </w:rPr>
        <w:t xml:space="preserve"> is logged in or not. </w:t>
      </w:r>
    </w:p>
    <w:p w14:paraId="61F01DB4" w14:textId="77777777" w:rsidR="00BE1330" w:rsidRDefault="00BE1330" w:rsidP="00B309D3">
      <w:pPr>
        <w:rPr>
          <w:rFonts w:cs="Segoe UI"/>
        </w:rPr>
      </w:pPr>
    </w:p>
    <w:p w14:paraId="496DD238" w14:textId="53B06FDC" w:rsidR="00BE1330" w:rsidRDefault="00BE1330" w:rsidP="00B309D3">
      <w:pPr>
        <w:rPr>
          <w:rFonts w:cs="Segoe UI"/>
        </w:rPr>
      </w:pPr>
      <w:r>
        <w:rPr>
          <w:rFonts w:cs="Segoe UI"/>
        </w:rPr>
        <w:t xml:space="preserve">If the </w:t>
      </w:r>
      <w:r w:rsidRPr="00BE1330">
        <w:rPr>
          <w:rFonts w:cs="Segoe UI"/>
          <w:b/>
          <w:bCs/>
        </w:rPr>
        <w:t>Account</w:t>
      </w:r>
      <w:r>
        <w:rPr>
          <w:rFonts w:cs="Segoe UI"/>
        </w:rPr>
        <w:t xml:space="preserve"> is logged in, which will be provided to the </w:t>
      </w:r>
      <w:r w:rsidRPr="00BE1330">
        <w:rPr>
          <w:rFonts w:cs="Segoe UI"/>
          <w:b/>
          <w:bCs/>
        </w:rPr>
        <w:t>Component</w:t>
      </w:r>
      <w:r>
        <w:rPr>
          <w:rFonts w:cs="Segoe UI"/>
        </w:rPr>
        <w:t xml:space="preserve">, then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cs="Segoe UI"/>
          <w:b/>
          <w:bCs/>
        </w:rPr>
        <w:t>Value</w:t>
      </w:r>
      <w:r>
        <w:rPr>
          <w:rFonts w:cs="Segoe UI"/>
        </w:rPr>
        <w:t xml:space="preserve"> will be </w:t>
      </w:r>
      <w:r w:rsidRPr="00BE133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the with the </w:t>
      </w:r>
      <w:r w:rsidRPr="00BE1330">
        <w:rPr>
          <w:rFonts w:cs="Segoe UI"/>
          <w:b/>
          <w:bCs/>
        </w:rPr>
        <w:t>DisplayName</w:t>
      </w:r>
      <w:r>
        <w:rPr>
          <w:rFonts w:cs="Segoe UI"/>
        </w:rPr>
        <w:t xml:space="preserve"> of the currently logged in </w:t>
      </w:r>
      <w:r w:rsidRPr="00BE1330">
        <w:rPr>
          <w:rFonts w:cs="Segoe UI"/>
          <w:b/>
          <w:bCs/>
        </w:rPr>
        <w:t>Account</w:t>
      </w:r>
      <w:r>
        <w:rPr>
          <w:rFonts w:cs="Segoe UI"/>
        </w:rPr>
        <w:t xml:space="preserve"> and a </w:t>
      </w:r>
      <w:r w:rsidRPr="00BE1330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to </w:t>
      </w:r>
      <w:r w:rsidRPr="00BE1330">
        <w:rPr>
          <w:rFonts w:cs="Segoe UI"/>
          <w:b/>
          <w:bCs/>
        </w:rPr>
        <w:t>Logout</w:t>
      </w:r>
      <w:r>
        <w:rPr>
          <w:rFonts w:cs="Segoe UI"/>
        </w:rPr>
        <w:t xml:space="preserve"> will be displayed which will call the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BE1330">
        <w:rPr>
          <w:rFonts w:ascii="Consolas" w:hAnsi="Consolas" w:cs="Segoe UI"/>
          <w:b/>
          <w:bCs/>
        </w:rPr>
        <w:t>LoginAsync</w:t>
      </w:r>
      <w:proofErr w:type="spellEnd"/>
      <w:r>
        <w:rPr>
          <w:rFonts w:cs="Segoe UI"/>
        </w:rPr>
        <w:t xml:space="preserve"> from the </w:t>
      </w:r>
      <w:r w:rsidRPr="00BE1330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. Should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be </w:t>
      </w:r>
      <w:r w:rsidRPr="00BE1330">
        <w:rPr>
          <w:rFonts w:ascii="Consolas" w:hAnsi="Consolas" w:cs="Segoe UI"/>
          <w:b/>
          <w:bCs/>
        </w:rPr>
        <w:t>false</w:t>
      </w:r>
      <w:r>
        <w:rPr>
          <w:rFonts w:cs="Segoe UI"/>
        </w:rPr>
        <w:t xml:space="preserve"> then the option to </w:t>
      </w:r>
      <w:r w:rsidRPr="00BE1330">
        <w:rPr>
          <w:rFonts w:cs="Segoe UI"/>
          <w:b/>
          <w:bCs/>
        </w:rPr>
        <w:t>Login</w:t>
      </w:r>
      <w:r>
        <w:rPr>
          <w:rFonts w:cs="Segoe UI"/>
        </w:rPr>
        <w:t xml:space="preserve"> will be displayed which will call the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BE1330">
        <w:rPr>
          <w:rFonts w:ascii="Consolas" w:hAnsi="Consolas" w:cs="Segoe UI"/>
          <w:b/>
          <w:bCs/>
        </w:rPr>
        <w:t>LogoutAsync</w:t>
      </w:r>
      <w:proofErr w:type="spellEnd"/>
      <w:r>
        <w:rPr>
          <w:rFonts w:cs="Segoe UI"/>
        </w:rPr>
        <w:t>.</w:t>
      </w:r>
    </w:p>
    <w:p w14:paraId="32C03339" w14:textId="1279E58E" w:rsidR="00BE1330" w:rsidRDefault="00BE1330" w:rsidP="00B309D3">
      <w:pPr>
        <w:rPr>
          <w:rFonts w:cs="Segoe UI"/>
        </w:rPr>
      </w:pPr>
    </w:p>
    <w:p w14:paraId="696835E0" w14:textId="50F5DA3E" w:rsidR="00BE1330" w:rsidRDefault="00BE1330" w:rsidP="00B309D3">
      <w:pPr>
        <w:rPr>
          <w:rFonts w:cs="Segoe UI"/>
          <w:color w:val="000000"/>
        </w:rPr>
      </w:pPr>
      <w:r>
        <w:rPr>
          <w:rFonts w:cs="Segoe UI"/>
        </w:rPr>
        <w:t xml:space="preserve">There’s also an additional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a </w:t>
      </w:r>
      <w:proofErr w:type="spellStart"/>
      <w:r w:rsidRPr="00BE1330">
        <w:rPr>
          <w:rFonts w:ascii="Consolas" w:hAnsi="Consolas" w:cs="Segoe UI"/>
          <w:b/>
          <w:bCs/>
        </w:rPr>
        <w:t>PrivateUser</w:t>
      </w:r>
      <w:proofErr w:type="spellEnd"/>
      <w:r>
        <w:rPr>
          <w:rFonts w:cs="Segoe UI"/>
        </w:rPr>
        <w:t xml:space="preserve"> which is for the user of the </w:t>
      </w:r>
      <w:r w:rsidRPr="00BE1330">
        <w:rPr>
          <w:rFonts w:cs="Segoe UI"/>
          <w:b/>
          <w:bCs/>
        </w:rPr>
        <w:t>Account</w:t>
      </w:r>
      <w:r>
        <w:rPr>
          <w:rFonts w:cs="Segoe UI"/>
        </w:rPr>
        <w:t xml:space="preserve"> from </w:t>
      </w:r>
      <w:r w:rsidRPr="00BE1330">
        <w:rPr>
          <w:rFonts w:cs="Segoe UI"/>
          <w:b/>
          <w:bCs/>
        </w:rPr>
        <w:t>Spotify</w:t>
      </w:r>
      <w:r>
        <w:rPr>
          <w:rFonts w:cs="Segoe UI"/>
        </w:rPr>
        <w:t xml:space="preserve"> then there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</w:t>
      </w:r>
      <w:r w:rsidR="00DE0871">
        <w:rPr>
          <w:rFonts w:cs="Segoe UI"/>
        </w:rPr>
        <w:t xml:space="preserve">implementation of which has been overridden to provide our own denoted with </w:t>
      </w:r>
      <w:r w:rsidR="00DE0871" w:rsidRPr="00DE0871">
        <w:rPr>
          <w:rFonts w:ascii="Consolas" w:hAnsi="Consolas" w:cs="Segoe UI"/>
          <w:b/>
          <w:bCs/>
        </w:rPr>
        <w:t>override</w:t>
      </w:r>
      <w:r w:rsidR="00DE0871">
        <w:rPr>
          <w:rFonts w:cs="Segoe UI"/>
        </w:rPr>
        <w:t xml:space="preserve"> in this case it is for </w:t>
      </w:r>
      <w:proofErr w:type="spellStart"/>
      <w:r w:rsidR="00DE0871"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 w:rsidR="00DE0871">
        <w:rPr>
          <w:rFonts w:cs="Segoe UI"/>
          <w:color w:val="000000"/>
        </w:rPr>
        <w:t xml:space="preserve"> which is called when the </w:t>
      </w:r>
      <w:r w:rsidR="00DE0871" w:rsidRPr="00DE0871">
        <w:rPr>
          <w:rFonts w:cs="Segoe UI"/>
          <w:b/>
          <w:bCs/>
          <w:color w:val="000000"/>
        </w:rPr>
        <w:t>Properties</w:t>
      </w:r>
      <w:r w:rsidR="00DE0871">
        <w:rPr>
          <w:rFonts w:cs="Segoe UI"/>
          <w:color w:val="000000"/>
        </w:rPr>
        <w:t xml:space="preserve"> for the </w:t>
      </w:r>
      <w:r w:rsidR="00DE0871" w:rsidRPr="00DE0871">
        <w:rPr>
          <w:rFonts w:cs="Segoe UI"/>
          <w:b/>
          <w:bCs/>
          <w:color w:val="000000"/>
        </w:rPr>
        <w:t>Component</w:t>
      </w:r>
      <w:r w:rsidR="00DE0871">
        <w:rPr>
          <w:rFonts w:cs="Segoe UI"/>
          <w:color w:val="000000"/>
        </w:rPr>
        <w:t xml:space="preserve"> are set by </w:t>
      </w:r>
      <w:proofErr w:type="spellStart"/>
      <w:r w:rsidR="00DE0871" w:rsidRPr="00DE0871">
        <w:rPr>
          <w:rFonts w:cs="Segoe UI"/>
          <w:b/>
          <w:bCs/>
          <w:color w:val="000000"/>
        </w:rPr>
        <w:t>Blazor</w:t>
      </w:r>
      <w:proofErr w:type="spellEnd"/>
      <w:r w:rsidR="00DE0871">
        <w:rPr>
          <w:rFonts w:cs="Segoe UI"/>
          <w:color w:val="000000"/>
        </w:rPr>
        <w:t xml:space="preserve"> and within this we get the details for the user of the </w:t>
      </w:r>
      <w:r w:rsidR="00DE0871" w:rsidRPr="00DE0871">
        <w:rPr>
          <w:rFonts w:cs="Segoe UI"/>
          <w:b/>
          <w:bCs/>
          <w:color w:val="000000"/>
        </w:rPr>
        <w:t>Account</w:t>
      </w:r>
      <w:r w:rsidR="00DE0871">
        <w:rPr>
          <w:rFonts w:cs="Segoe UI"/>
          <w:color w:val="000000"/>
        </w:rPr>
        <w:t>.</w:t>
      </w:r>
    </w:p>
    <w:p w14:paraId="02C26B3C" w14:textId="77988B66" w:rsidR="00DE0871" w:rsidRDefault="00DE0871" w:rsidP="00B309D3">
      <w:pPr>
        <w:rPr>
          <w:rFonts w:cs="Segoe UI"/>
          <w:color w:val="000000"/>
        </w:rPr>
      </w:pPr>
    </w:p>
    <w:p w14:paraId="3228C783" w14:textId="6E540A05" w:rsidR="00DE0871" w:rsidRPr="00DE0871" w:rsidRDefault="00DE0871" w:rsidP="00B309D3">
      <w:pPr>
        <w:rPr>
          <w:rFonts w:cs="Segoe UI"/>
        </w:rPr>
      </w:pPr>
      <w:r>
        <w:rPr>
          <w:rFonts w:cs="Segoe UI"/>
          <w:color w:val="000000"/>
        </w:rPr>
        <w:t xml:space="preserve">You might be wondering why </w:t>
      </w:r>
      <w:r w:rsidRPr="00DE0871">
        <w:rPr>
          <w:rFonts w:ascii="Consolas" w:hAnsi="Consolas" w:cs="Segoe UI"/>
          <w:b/>
          <w:bCs/>
          <w:color w:val="000000"/>
        </w:rPr>
        <w:t>Value</w:t>
      </w:r>
      <w:r>
        <w:rPr>
          <w:rFonts w:cs="Segoe UI"/>
          <w:color w:val="000000"/>
        </w:rPr>
        <w:t xml:space="preserve"> is used here rather than checking if the </w:t>
      </w:r>
      <w:r w:rsidRPr="00DE0871">
        <w:rPr>
          <w:rFonts w:cs="Segoe UI"/>
          <w:b/>
          <w:bCs/>
          <w:color w:val="000000"/>
        </w:rPr>
        <w:t>Account</w:t>
      </w:r>
      <w:r>
        <w:rPr>
          <w:rFonts w:cs="Segoe UI"/>
          <w:color w:val="000000"/>
        </w:rPr>
        <w:t xml:space="preserve"> is logged in directly, well we can take advantage of the fact when a value is passed into a </w:t>
      </w:r>
      <w:r w:rsidRPr="006204E6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and that value changes it will cause the </w:t>
      </w:r>
      <w:r w:rsidRPr="00DE0871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to be updated rather than having to write that functionality ourselves as </w:t>
      </w:r>
      <w:proofErr w:type="spellStart"/>
      <w:r w:rsidRPr="00DE0871">
        <w:rPr>
          <w:rFonts w:cs="Segoe UI"/>
          <w:b/>
          <w:bCs/>
          <w:color w:val="000000"/>
        </w:rPr>
        <w:t>Blazor</w:t>
      </w:r>
      <w:proofErr w:type="spellEnd"/>
      <w:r>
        <w:rPr>
          <w:rFonts w:cs="Segoe UI"/>
          <w:color w:val="000000"/>
        </w:rPr>
        <w:t xml:space="preserve"> will automatically output a </w:t>
      </w:r>
      <w:r w:rsidRPr="00DE0871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again should the value passed into it change.</w:t>
      </w:r>
    </w:p>
    <w:p w14:paraId="5E3C51CC" w14:textId="77777777" w:rsidR="00BE1330" w:rsidRPr="00BE1330" w:rsidRDefault="00BE1330" w:rsidP="00B309D3">
      <w:pPr>
        <w:rPr>
          <w:rFonts w:cs="Segoe UI"/>
        </w:rPr>
      </w:pPr>
    </w:p>
    <w:p w14:paraId="6D5CF06C" w14:textId="21806210" w:rsidR="004A2488" w:rsidRDefault="004A2488" w:rsidP="002E795B">
      <w:pPr>
        <w:rPr>
          <w:rFonts w:cs="Segoe UI"/>
          <w:color w:val="000000"/>
        </w:rPr>
      </w:pPr>
    </w:p>
    <w:p w14:paraId="553EB8FB" w14:textId="77777777" w:rsidR="004A2488" w:rsidRPr="004A2488" w:rsidRDefault="004A2488" w:rsidP="002E795B">
      <w:pPr>
        <w:rPr>
          <w:rFonts w:cs="Segoe UI"/>
        </w:rPr>
      </w:pPr>
    </w:p>
    <w:p w14:paraId="11F3135F" w14:textId="71998FE2" w:rsidR="00DF6E30" w:rsidRDefault="00DF6E30" w:rsidP="00DF6E30">
      <w:pPr>
        <w:pStyle w:val="Heading2"/>
      </w:pPr>
      <w:bookmarkStart w:id="32" w:name="_Toc120633441"/>
      <w:r>
        <w:lastRenderedPageBreak/>
        <w:t>Index</w:t>
      </w:r>
      <w:bookmarkEnd w:id="32"/>
    </w:p>
    <w:p w14:paraId="2BAA2CDA" w14:textId="77777777" w:rsidR="00DF6E30" w:rsidRDefault="00DF6E30" w:rsidP="00DE0871">
      <w:pPr>
        <w:rPr>
          <w:rFonts w:cs="Segoe UI"/>
        </w:rPr>
      </w:pPr>
    </w:p>
    <w:p w14:paraId="3EEC58D5" w14:textId="7461FDA2" w:rsidR="00DE0871" w:rsidRDefault="00B51043" w:rsidP="00DE0871">
      <w:r>
        <w:rPr>
          <w:rFonts w:cs="Segoe UI"/>
        </w:rPr>
        <w:t>Next w</w:t>
      </w:r>
      <w:r w:rsidR="00DE0871" w:rsidRPr="00B96B6C">
        <w:rPr>
          <w:rFonts w:cs="Segoe UI"/>
        </w:rPr>
        <w:t>ithin</w:t>
      </w:r>
      <w:r w:rsidR="00DE0871">
        <w:rPr>
          <w:rFonts w:cs="Segoe UI"/>
          <w:b/>
          <w:bCs/>
        </w:rPr>
        <w:t xml:space="preserve"> </w:t>
      </w:r>
      <w:r w:rsidR="00DE0871" w:rsidRPr="0037435D">
        <w:rPr>
          <w:rFonts w:cs="Segoe UI"/>
          <w:b/>
          <w:bCs/>
        </w:rPr>
        <w:t>Visual Studio Code</w:t>
      </w:r>
      <w:r w:rsidR="00DE0871">
        <w:rPr>
          <w:rFonts w:cs="Segoe UI"/>
        </w:rPr>
        <w:t xml:space="preserve"> from the </w:t>
      </w:r>
      <w:r w:rsidR="00DE0871" w:rsidRPr="0037435D">
        <w:rPr>
          <w:rFonts w:cs="Segoe UI"/>
          <w:b/>
          <w:bCs/>
        </w:rPr>
        <w:t>Explorer</w:t>
      </w:r>
      <w:r w:rsidR="00DE0871">
        <w:rPr>
          <w:rFonts w:cs="Segoe UI"/>
          <w:b/>
          <w:bCs/>
        </w:rPr>
        <w:t xml:space="preserve"> </w:t>
      </w:r>
      <w:r w:rsidR="00DE0871">
        <w:t xml:space="preserve">for </w:t>
      </w:r>
      <w:proofErr w:type="spellStart"/>
      <w:r w:rsidR="00DE0871" w:rsidRPr="00EB2207">
        <w:rPr>
          <w:b/>
          <w:bCs/>
        </w:rPr>
        <w:t>Blazorfy</w:t>
      </w:r>
      <w:proofErr w:type="spellEnd"/>
      <w:r w:rsidR="00DE0871">
        <w:t xml:space="preserve"> open </w:t>
      </w:r>
      <w:r w:rsidR="00DE0871">
        <w:rPr>
          <w:b/>
          <w:bCs/>
        </w:rPr>
        <w:t xml:space="preserve">Pages </w:t>
      </w:r>
      <w:r w:rsidR="00DE0871">
        <w:t xml:space="preserve">by selecting the </w:t>
      </w:r>
      <w:r w:rsidR="00DE0871" w:rsidRPr="00EB2207">
        <w:rPr>
          <w:rFonts w:ascii="Consolas" w:hAnsi="Consolas"/>
          <w:b/>
          <w:bCs/>
        </w:rPr>
        <w:t>&gt;</w:t>
      </w:r>
      <w:r w:rsidR="00DE0871">
        <w:t xml:space="preserve"> next to it and select </w:t>
      </w:r>
      <w:proofErr w:type="spellStart"/>
      <w:r w:rsidR="00DE0871">
        <w:rPr>
          <w:b/>
          <w:bCs/>
        </w:rPr>
        <w:t>index.razor</w:t>
      </w:r>
      <w:proofErr w:type="spellEnd"/>
      <w:r w:rsidR="00DE0871">
        <w:t xml:space="preserve">, where you will see what is currently being displayed in the </w:t>
      </w:r>
      <w:r w:rsidR="00DE0871" w:rsidRPr="00DE0871">
        <w:rPr>
          <w:b/>
          <w:bCs/>
        </w:rPr>
        <w:t>Browser</w:t>
      </w:r>
      <w:r w:rsidR="00DE0871">
        <w:rPr>
          <w:b/>
          <w:bCs/>
        </w:rPr>
        <w:t xml:space="preserve"> </w:t>
      </w:r>
      <w:r w:rsidR="00DE0871">
        <w:t>as follows:</w:t>
      </w:r>
    </w:p>
    <w:p w14:paraId="022C0BFE" w14:textId="6ED4BB41" w:rsidR="00DE0871" w:rsidRDefault="00DE0871" w:rsidP="00DE0871"/>
    <w:p w14:paraId="72209E5B" w14:textId="73FE0673" w:rsidR="00DE0871" w:rsidRPr="004D6E1B" w:rsidRDefault="00DE0871" w:rsidP="00DE0871">
      <w:pPr>
        <w:jc w:val="center"/>
      </w:pPr>
      <w:r w:rsidRPr="008E630B">
        <w:rPr>
          <w:noProof/>
        </w:rPr>
        <w:drawing>
          <wp:inline distT="0" distB="0" distL="0" distR="0" wp14:anchorId="734A6B67" wp14:editId="3BD7F732">
            <wp:extent cx="6189776" cy="3327005"/>
            <wp:effectExtent l="0" t="0" r="1905" b="6985"/>
            <wp:docPr id="236" name="Picture 23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 236" descr="A screenshot of a computer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5F37C" w14:textId="67331A1F" w:rsidR="002E795B" w:rsidRDefault="002E795B" w:rsidP="002E795B"/>
    <w:p w14:paraId="2E7DF2C0" w14:textId="4B5961B8" w:rsidR="00DE0871" w:rsidRDefault="00DE0871" w:rsidP="002E795B">
      <w:pPr>
        <w:rPr>
          <w:rFonts w:cs="Segoe UI"/>
        </w:rPr>
      </w:pPr>
      <w:r>
        <w:t xml:space="preserve">You will need to remove everything except the </w:t>
      </w:r>
      <w:r w:rsidRPr="00DE0871">
        <w:rPr>
          <w:rFonts w:ascii="Consolas" w:hAnsi="Consolas"/>
          <w:b/>
          <w:bCs/>
        </w:rPr>
        <w:t>@page "/"</w:t>
      </w:r>
      <w:r>
        <w:rPr>
          <w:rFonts w:cs="Segoe UI"/>
        </w:rPr>
        <w:t xml:space="preserve"> at the top of the file so it appears as follows:</w:t>
      </w:r>
    </w:p>
    <w:p w14:paraId="3F06B5E5" w14:textId="7F7CFB2A" w:rsidR="00DE0871" w:rsidRDefault="00DE0871" w:rsidP="002E795B">
      <w:pPr>
        <w:rPr>
          <w:rFonts w:cs="Segoe UI"/>
        </w:rPr>
      </w:pPr>
    </w:p>
    <w:p w14:paraId="78BC6673" w14:textId="2EE9CE44" w:rsidR="00DE0871" w:rsidRPr="00DE0871" w:rsidRDefault="00DE0871" w:rsidP="00DE0871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5A9AE5DC" wp14:editId="797A780B">
            <wp:extent cx="6189776" cy="3327004"/>
            <wp:effectExtent l="0" t="0" r="1905" b="6985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00602" w14:textId="75ACE2F6" w:rsidR="0089089B" w:rsidRDefault="0089089B" w:rsidP="00DE0871">
      <w:r>
        <w:br w:type="page"/>
      </w:r>
    </w:p>
    <w:p w14:paraId="5565D387" w14:textId="409AA756" w:rsidR="00DF6E30" w:rsidRPr="004B0102" w:rsidRDefault="00DF6E30" w:rsidP="00DF6E30">
      <w:r>
        <w:lastRenderedPageBreak/>
        <w:t xml:space="preserve">Within </w:t>
      </w:r>
      <w:proofErr w:type="spellStart"/>
      <w:r>
        <w:rPr>
          <w:i/>
          <w:iCs/>
        </w:rPr>
        <w:t>Index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new </w:t>
      </w:r>
      <w:r>
        <w:rPr>
          <w:b/>
          <w:bCs/>
        </w:rPr>
        <w:t>Page</w:t>
      </w:r>
      <w:r>
        <w:t xml:space="preserve"> by typing in </w:t>
      </w:r>
      <w:r w:rsidR="00230C58">
        <w:t>below</w:t>
      </w:r>
      <w:r>
        <w:t xml:space="preserve"> </w:t>
      </w:r>
      <w:r w:rsidRPr="00DE0871">
        <w:rPr>
          <w:rFonts w:ascii="Consolas" w:hAnsi="Consolas"/>
          <w:b/>
          <w:bCs/>
        </w:rPr>
        <w:t>@page "/"</w:t>
      </w:r>
      <w:r>
        <w:rPr>
          <w:rFonts w:cs="Segoe UI"/>
        </w:rPr>
        <w:t xml:space="preserve"> </w:t>
      </w:r>
      <w:r>
        <w:t>the following</w:t>
      </w:r>
      <w:r w:rsidR="004B0102">
        <w:t xml:space="preserve"> which will also include some </w:t>
      </w:r>
      <w:r w:rsidR="004B0102" w:rsidRPr="004B0102">
        <w:rPr>
          <w:b/>
          <w:bCs/>
        </w:rPr>
        <w:t>Comments</w:t>
      </w:r>
      <w:r w:rsidR="004B0102">
        <w:t xml:space="preserve"> to help you place some items later in the </w:t>
      </w:r>
      <w:r w:rsidR="004B0102" w:rsidRPr="004B0102">
        <w:rPr>
          <w:b/>
          <w:bCs/>
        </w:rPr>
        <w:t>Workshop</w:t>
      </w:r>
      <w:r w:rsidR="004B0102">
        <w:t>:</w:t>
      </w:r>
    </w:p>
    <w:p w14:paraId="7CAE542B" w14:textId="04D5ABD4" w:rsidR="00DF6E30" w:rsidRDefault="00DF6E30" w:rsidP="00DF6E30">
      <w:r>
        <w:t xml:space="preserve"> </w:t>
      </w: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42D89C8" wp14:editId="320B861D">
                <wp:extent cx="6642000" cy="1404620"/>
                <wp:effectExtent l="0" t="0" r="26035" b="12700"/>
                <wp:docPr id="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1B8B203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  <w:p w14:paraId="4591D9A2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LoginItem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A31515"/>
                              </w:rPr>
                              <w:t>_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A31515"/>
                              </w:rPr>
                              <w:t>provider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A31515"/>
                              </w:rPr>
                              <w:t>IsLoggedIn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0756ECB4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CC3687E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5F8C7EF7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Output</w:t>
                            </w:r>
                          </w:p>
                          <w:p w14:paraId="2BEFB7BA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66826ED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  <w:p w14:paraId="04AA0919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</w:p>
                          <w:p w14:paraId="0A2BC400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4C0AE527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5905E900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2B91AF"/>
                              </w:rPr>
                              <w:t>SupplyParameterFromQuery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52C88B0D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Code {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28B5AB2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234ADC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Property</w:t>
                            </w:r>
                          </w:p>
                          <w:p w14:paraId="4FFBBEDA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7D57E60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245DDFCD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05F746B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HandleCodeAsync</w:t>
                            </w:r>
                            <w:proofErr w:type="spellEnd"/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>(Code))</w:t>
                            </w:r>
                          </w:p>
                          <w:p w14:paraId="29020883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E0D42AF" w14:textId="084D9393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B010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Items </w:t>
                            </w:r>
                            <w:r w:rsidR="006507B7">
                              <w:rPr>
                                <w:rFonts w:ascii="Consolas" w:hAnsi="Consolas" w:cs="Cascadia Mono"/>
                                <w:color w:val="008000"/>
                              </w:rPr>
                              <w:t>List</w:t>
                            </w:r>
                          </w:p>
                          <w:p w14:paraId="6DC41D25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79F1206" w14:textId="77777777" w:rsidR="004B0102" w:rsidRP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C833424" w14:textId="77777777" w:rsidR="004B0102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1EDA2BED" w14:textId="60741940" w:rsidR="00DF6E30" w:rsidRPr="004874B8" w:rsidRDefault="004B0102" w:rsidP="004B01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02"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2D89C8" id="_x0000_s105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nDJ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mUaK2pSgTqQOwuB+eq0U1IDfOevI+QX33w4CNWfmnSWF&#10;rwY5wmWCl0l5mQgrCargMiBnQ7IN6YEl9t0teWHXJJWeehm7Jk8nmsf3Fx/NZZ5uPf0l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/Jwy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1B8B203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_provider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;</w:t>
                      </w:r>
                    </w:p>
                    <w:p w14:paraId="4591D9A2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LoginItem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B0102">
                        <w:rPr>
                          <w:rFonts w:ascii="Consolas" w:hAnsi="Consolas" w:cs="Cascadia Mono"/>
                          <w:color w:val="A31515"/>
                        </w:rPr>
                        <w:t>_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A31515"/>
                        </w:rPr>
                        <w:t>provider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r w:rsidRPr="004B0102">
                        <w:rPr>
                          <w:rFonts w:ascii="Consolas" w:hAnsi="Consolas" w:cs="Cascadia Mono"/>
                          <w:color w:val="A31515"/>
                        </w:rPr>
                        <w:t>IsLoggedIn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0756ECB4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CC3687E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5F8C7EF7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02">
                        <w:rPr>
                          <w:rFonts w:ascii="Consolas" w:hAnsi="Consolas" w:cs="Cascadia Mono"/>
                          <w:color w:val="008000"/>
                        </w:rPr>
                        <w:t>// Items Output</w:t>
                      </w:r>
                    </w:p>
                    <w:p w14:paraId="2BEFB7BA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66826ED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  <w:p w14:paraId="04AA0919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</w:p>
                    <w:p w14:paraId="0A2BC400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4C0AE527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4B0102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5905E900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2B91AF"/>
                        </w:rPr>
                        <w:t>SupplyParameterFromQuery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52C88B0D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? Code {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28B5AB2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234ADC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02">
                        <w:rPr>
                          <w:rFonts w:ascii="Consolas" w:hAnsi="Consolas" w:cs="Cascadia Mono"/>
                          <w:color w:val="008000"/>
                        </w:rPr>
                        <w:t>// Items Property</w:t>
                      </w:r>
                    </w:p>
                    <w:p w14:paraId="4FFBBEDA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7D57E60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0102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245DDFCD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05F746B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4B0102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provider.HandleCodeAsync</w:t>
                      </w:r>
                      <w:proofErr w:type="spellEnd"/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>(Code))</w:t>
                      </w:r>
                    </w:p>
                    <w:p w14:paraId="29020883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E0D42AF" w14:textId="084D9393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B0102">
                        <w:rPr>
                          <w:rFonts w:ascii="Consolas" w:hAnsi="Consolas" w:cs="Cascadia Mono"/>
                          <w:color w:val="008000"/>
                        </w:rPr>
                        <w:t xml:space="preserve">// Items </w:t>
                      </w:r>
                      <w:r w:rsidR="006507B7">
                        <w:rPr>
                          <w:rFonts w:ascii="Consolas" w:hAnsi="Consolas" w:cs="Cascadia Mono"/>
                          <w:color w:val="008000"/>
                        </w:rPr>
                        <w:t>List</w:t>
                      </w:r>
                    </w:p>
                    <w:p w14:paraId="6DC41D25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79F1206" w14:textId="77777777" w:rsidR="004B0102" w:rsidRP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C833424" w14:textId="77777777" w:rsidR="004B0102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1EDA2BED" w14:textId="60741940" w:rsidR="00DF6E30" w:rsidRPr="004874B8" w:rsidRDefault="004B0102" w:rsidP="004B01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02"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372875" w14:textId="49525354" w:rsidR="00DF6E30" w:rsidRDefault="00DF6E30" w:rsidP="004B0102"/>
    <w:p w14:paraId="4BB04E50" w14:textId="40F48510" w:rsidR="004B0102" w:rsidRDefault="004B0102" w:rsidP="004B0102">
      <w:pPr>
        <w:rPr>
          <w:rFonts w:cs="Segoe UI"/>
        </w:rPr>
      </w:pPr>
      <w:r>
        <w:t xml:space="preserve">This </w:t>
      </w:r>
      <w:r w:rsidRPr="004B0102">
        <w:rPr>
          <w:b/>
          <w:bCs/>
        </w:rPr>
        <w:t>Page</w:t>
      </w:r>
      <w:r>
        <w:t xml:space="preserve"> now includes the same</w:t>
      </w:r>
      <w:r w:rsidRPr="004B0102">
        <w:rPr>
          <w:rFonts w:cs="Segoe UI"/>
        </w:rPr>
        <w:t xml:space="preserve"> </w:t>
      </w:r>
      <w:r>
        <w:rPr>
          <w:rFonts w:cs="Segoe UI"/>
        </w:rPr>
        <w:t xml:space="preserve">line to provide the </w:t>
      </w:r>
      <w:r w:rsidRPr="00BE1330"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proofErr w:type="spellStart"/>
      <w:r w:rsidRPr="00BE1330">
        <w:rPr>
          <w:rFonts w:ascii="Consolas" w:hAnsi="Consolas" w:cs="Segoe UI"/>
          <w:b/>
          <w:bCs/>
        </w:rPr>
        <w:t>SpotifyProvider</w:t>
      </w:r>
      <w:proofErr w:type="spellEnd"/>
      <w:r>
        <w:rPr>
          <w:rFonts w:cs="Segoe UI"/>
        </w:rPr>
        <w:t xml:space="preserve"> using </w:t>
      </w:r>
      <w:r w:rsidRPr="00BE1330">
        <w:rPr>
          <w:rFonts w:cs="Segoe UI"/>
          <w:b/>
          <w:bCs/>
        </w:rPr>
        <w:t>Dependency Injection</w:t>
      </w:r>
      <w:r>
        <w:rPr>
          <w:rFonts w:cs="Segoe UI"/>
        </w:rPr>
        <w:t xml:space="preserve"> with </w:t>
      </w:r>
      <w:r w:rsidRPr="00BE1330">
        <w:rPr>
          <w:rFonts w:ascii="Consolas" w:hAnsi="Consolas" w:cs="Segoe UI"/>
          <w:b/>
          <w:bCs/>
        </w:rPr>
        <w:t>inject</w:t>
      </w:r>
      <w:r>
        <w:rPr>
          <w:rFonts w:cs="Segoe UI"/>
        </w:rPr>
        <w:t xml:space="preserve"> as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. Then there is the </w:t>
      </w:r>
      <w:r w:rsidRPr="004B0102">
        <w:rPr>
          <w:rFonts w:cs="Segoe UI"/>
          <w:b/>
          <w:bCs/>
        </w:rPr>
        <w:t>Component</w:t>
      </w:r>
      <w:r>
        <w:rPr>
          <w:rFonts w:cs="Segoe UI"/>
        </w:rPr>
        <w:t xml:space="preserve"> with the </w:t>
      </w:r>
      <w:r w:rsidRPr="004B0102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being provided with the </w:t>
      </w:r>
      <w:r w:rsidRPr="004B0102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proofErr w:type="spellStart"/>
      <w:r w:rsidRPr="004B0102">
        <w:rPr>
          <w:rFonts w:ascii="Consolas" w:hAnsi="Consolas" w:cs="Segoe UI"/>
          <w:b/>
          <w:bCs/>
        </w:rPr>
        <w:t>IsLoggedIn</w:t>
      </w:r>
      <w:proofErr w:type="spellEnd"/>
      <w:r>
        <w:rPr>
          <w:rFonts w:cs="Segoe UI"/>
        </w:rPr>
        <w:t xml:space="preserve"> from the </w:t>
      </w:r>
      <w:r w:rsidRPr="004B0102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. </w:t>
      </w:r>
      <w:r w:rsidR="00F5666A">
        <w:rPr>
          <w:rFonts w:cs="Segoe UI"/>
        </w:rPr>
        <w:t xml:space="preserve">This is then followed by the same </w:t>
      </w:r>
      <w:r w:rsidR="00F5666A" w:rsidRPr="00F5666A">
        <w:rPr>
          <w:rFonts w:cs="Segoe UI"/>
          <w:b/>
          <w:bCs/>
        </w:rPr>
        <w:t>Property</w:t>
      </w:r>
      <w:r w:rsidR="00F5666A">
        <w:rPr>
          <w:rFonts w:cs="Segoe UI"/>
        </w:rPr>
        <w:t xml:space="preserve"> being used in an </w:t>
      </w:r>
      <w:r w:rsidR="00F5666A" w:rsidRPr="00F5666A">
        <w:rPr>
          <w:rFonts w:ascii="Consolas" w:hAnsi="Consolas" w:cs="Segoe UI"/>
          <w:b/>
          <w:bCs/>
        </w:rPr>
        <w:t>if</w:t>
      </w:r>
      <w:r w:rsidR="00F5666A">
        <w:rPr>
          <w:rFonts w:cs="Segoe UI"/>
        </w:rPr>
        <w:t xml:space="preserve"> which will be used later in the </w:t>
      </w:r>
      <w:r w:rsidR="00F5666A" w:rsidRPr="00F5666A">
        <w:rPr>
          <w:rFonts w:cs="Segoe UI"/>
          <w:b/>
          <w:bCs/>
        </w:rPr>
        <w:t>Workshop</w:t>
      </w:r>
      <w:r w:rsidR="00F5666A">
        <w:rPr>
          <w:rFonts w:cs="Segoe UI"/>
        </w:rPr>
        <w:t xml:space="preserve"> to display some items.</w:t>
      </w:r>
    </w:p>
    <w:p w14:paraId="7FA189C1" w14:textId="77777777" w:rsidR="00C25F2B" w:rsidRDefault="00C25F2B" w:rsidP="004B0102">
      <w:pPr>
        <w:rPr>
          <w:rFonts w:cs="Segoe UI"/>
        </w:rPr>
      </w:pPr>
    </w:p>
    <w:p w14:paraId="765399C0" w14:textId="61C55D34" w:rsidR="004B0102" w:rsidRDefault="00F5666A" w:rsidP="004B0102">
      <w:r>
        <w:rPr>
          <w:rFonts w:cs="Segoe UI"/>
        </w:rPr>
        <w:t xml:space="preserve">There is also </w:t>
      </w:r>
      <w:r w:rsidRPr="00F5666A">
        <w:rPr>
          <w:rFonts w:cs="Segoe UI"/>
          <w:b/>
          <w:bCs/>
        </w:rPr>
        <w:t>Code</w:t>
      </w:r>
      <w:r>
        <w:t xml:space="preserve"> for the </w:t>
      </w:r>
      <w:r w:rsidRPr="00F5666A">
        <w:rPr>
          <w:b/>
          <w:bCs/>
        </w:rPr>
        <w:t>Page</w:t>
      </w:r>
      <w:r>
        <w:t xml:space="preserve"> which includes a </w:t>
      </w:r>
      <w:r w:rsidRPr="00F5666A">
        <w:rPr>
          <w:b/>
          <w:bCs/>
        </w:rPr>
        <w:t>Property</w:t>
      </w:r>
      <w:r>
        <w:t xml:space="preserve"> for the </w:t>
      </w:r>
      <w:r w:rsidRPr="00F5666A">
        <w:rPr>
          <w:b/>
          <w:bCs/>
        </w:rPr>
        <w:t>Code</w:t>
      </w:r>
      <w:r>
        <w:t xml:space="preserve"> which will be provided to this page by </w:t>
      </w:r>
      <w:r w:rsidRPr="00F5666A">
        <w:rPr>
          <w:b/>
          <w:bCs/>
        </w:rPr>
        <w:t>Spotify</w:t>
      </w:r>
      <w:r>
        <w:t xml:space="preserve"> after completing the login process this is set to be a </w:t>
      </w:r>
      <w:r w:rsidRPr="00F5666A">
        <w:rPr>
          <w:b/>
          <w:bCs/>
        </w:rPr>
        <w:t>Parameter</w:t>
      </w:r>
      <w:r>
        <w:t xml:space="preserve"> with an </w:t>
      </w:r>
      <w:r w:rsidRPr="00F5666A">
        <w:rPr>
          <w:b/>
          <w:bCs/>
        </w:rPr>
        <w:t>Attribute</w:t>
      </w:r>
      <w:r>
        <w:rPr>
          <w:b/>
          <w:bCs/>
        </w:rPr>
        <w:t xml:space="preserve"> </w:t>
      </w:r>
      <w:r>
        <w:t xml:space="preserve">which is within square brackets of </w:t>
      </w:r>
      <w:r w:rsidRPr="00F5666A">
        <w:rPr>
          <w:rFonts w:ascii="Consolas" w:hAnsi="Consolas"/>
          <w:b/>
          <w:bCs/>
        </w:rPr>
        <w:t>[</w:t>
      </w:r>
      <w:r>
        <w:t xml:space="preserve"> and </w:t>
      </w:r>
      <w:r w:rsidRPr="00F5666A">
        <w:rPr>
          <w:rFonts w:ascii="Consolas" w:hAnsi="Consolas"/>
          <w:b/>
          <w:bCs/>
        </w:rPr>
        <w:t>]</w:t>
      </w:r>
      <w:r>
        <w:t xml:space="preserve"> so that </w:t>
      </w:r>
      <w:proofErr w:type="spellStart"/>
      <w:r w:rsidRPr="00F5666A">
        <w:rPr>
          <w:b/>
          <w:bCs/>
        </w:rPr>
        <w:t>Blazor</w:t>
      </w:r>
      <w:proofErr w:type="spellEnd"/>
      <w:r>
        <w:t xml:space="preserve"> expects this to be set along with another</w:t>
      </w:r>
      <w:r w:rsidR="00C25F2B">
        <w:t xml:space="preserve"> </w:t>
      </w:r>
      <w:r w:rsidR="00C25F2B" w:rsidRPr="00C25F2B">
        <w:rPr>
          <w:b/>
          <w:bCs/>
        </w:rPr>
        <w:t>Attribute</w:t>
      </w:r>
      <w:r w:rsidR="00C25F2B">
        <w:t xml:space="preserve"> to tell </w:t>
      </w:r>
      <w:proofErr w:type="spellStart"/>
      <w:r w:rsidR="00C25F2B" w:rsidRPr="00C25F2B">
        <w:rPr>
          <w:b/>
          <w:bCs/>
        </w:rPr>
        <w:t>Blazor</w:t>
      </w:r>
      <w:proofErr w:type="spellEnd"/>
      <w:r w:rsidR="00C25F2B">
        <w:t xml:space="preserve"> to get this value from the </w:t>
      </w:r>
      <w:r w:rsidR="00C25F2B" w:rsidRPr="00C25F2B">
        <w:rPr>
          <w:b/>
          <w:bCs/>
        </w:rPr>
        <w:t>Query String</w:t>
      </w:r>
      <w:r w:rsidR="00C25F2B">
        <w:t xml:space="preserve"> which is part of the </w:t>
      </w:r>
      <w:r w:rsidR="00C25F2B" w:rsidRPr="00C25F2B">
        <w:rPr>
          <w:rFonts w:ascii="Consolas" w:hAnsi="Consolas"/>
          <w:b/>
          <w:bCs/>
        </w:rPr>
        <w:t>Uri</w:t>
      </w:r>
      <w:r w:rsidR="00C25F2B">
        <w:t xml:space="preserve"> returned from </w:t>
      </w:r>
      <w:r w:rsidR="00C25F2B" w:rsidRPr="00C25F2B">
        <w:rPr>
          <w:b/>
          <w:bCs/>
        </w:rPr>
        <w:t>Spotify</w:t>
      </w:r>
      <w:r w:rsidR="00C25F2B">
        <w:t>.</w:t>
      </w:r>
    </w:p>
    <w:p w14:paraId="6B957405" w14:textId="5F90E5BE" w:rsidR="00C25F2B" w:rsidRDefault="00C25F2B" w:rsidP="004B0102"/>
    <w:p w14:paraId="2A6F2055" w14:textId="4E34A20F" w:rsidR="00AB077E" w:rsidRPr="00AB077E" w:rsidRDefault="00AB077E" w:rsidP="00AB077E">
      <w:pPr>
        <w:rPr>
          <w:rFonts w:cs="Segoe UI"/>
          <w:color w:val="000000"/>
        </w:rPr>
      </w:pPr>
      <w:r>
        <w:rPr>
          <w:rFonts w:cs="Segoe UI"/>
        </w:rPr>
        <w:t xml:space="preserve">Then there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implementation of which has been overridden to provide our own denoted with </w:t>
      </w:r>
      <w:r w:rsidRPr="00DE0871">
        <w:rPr>
          <w:rFonts w:ascii="Consolas" w:hAnsi="Consolas" w:cs="Segoe UI"/>
          <w:b/>
          <w:bCs/>
        </w:rPr>
        <w:t>override</w:t>
      </w:r>
      <w:r>
        <w:rPr>
          <w:rFonts w:cs="Segoe UI"/>
        </w:rPr>
        <w:t xml:space="preserve"> in this case it is for </w:t>
      </w:r>
      <w:proofErr w:type="spellStart"/>
      <w:r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>
        <w:rPr>
          <w:rFonts w:cs="Segoe UI"/>
          <w:color w:val="000000"/>
        </w:rPr>
        <w:t xml:space="preserve"> which is called when the </w:t>
      </w:r>
      <w:r w:rsidRPr="00DE0871">
        <w:rPr>
          <w:rFonts w:cs="Segoe UI"/>
          <w:b/>
          <w:bCs/>
          <w:color w:val="000000"/>
        </w:rPr>
        <w:t>Properties</w:t>
      </w:r>
      <w:r>
        <w:rPr>
          <w:rFonts w:cs="Segoe UI"/>
          <w:color w:val="000000"/>
        </w:rPr>
        <w:t xml:space="preserve"> for the </w:t>
      </w:r>
      <w:r w:rsidRPr="00DE0871">
        <w:rPr>
          <w:rFonts w:cs="Segoe UI"/>
          <w:b/>
          <w:bCs/>
          <w:color w:val="000000"/>
        </w:rPr>
        <w:t>Component</w:t>
      </w:r>
      <w:r>
        <w:rPr>
          <w:rFonts w:cs="Segoe UI"/>
          <w:color w:val="000000"/>
        </w:rPr>
        <w:t xml:space="preserve"> are set by </w:t>
      </w:r>
      <w:proofErr w:type="spellStart"/>
      <w:r w:rsidRPr="00DE0871">
        <w:rPr>
          <w:rFonts w:cs="Segoe UI"/>
          <w:b/>
          <w:bCs/>
          <w:color w:val="000000"/>
        </w:rPr>
        <w:t>Blazor</w:t>
      </w:r>
      <w:proofErr w:type="spellEnd"/>
      <w:r>
        <w:rPr>
          <w:rFonts w:cs="Segoe UI"/>
          <w:color w:val="000000"/>
        </w:rPr>
        <w:t xml:space="preserve"> and within this we will call the </w:t>
      </w:r>
      <w:r w:rsidRPr="00AB077E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for </w:t>
      </w:r>
      <w:proofErr w:type="spellStart"/>
      <w:r w:rsidRPr="00AB077E">
        <w:rPr>
          <w:rFonts w:ascii="Consolas" w:hAnsi="Consolas" w:cs="Segoe UI"/>
          <w:b/>
          <w:bCs/>
          <w:color w:val="000000"/>
        </w:rPr>
        <w:t>HandleCodeAsync</w:t>
      </w:r>
      <w:proofErr w:type="spellEnd"/>
      <w:r>
        <w:rPr>
          <w:rFonts w:cs="Segoe UI"/>
          <w:color w:val="000000"/>
        </w:rPr>
        <w:t xml:space="preserve"> providing the </w:t>
      </w:r>
      <w:r w:rsidRPr="00AB077E">
        <w:rPr>
          <w:rFonts w:cs="Segoe UI"/>
          <w:b/>
          <w:bCs/>
          <w:color w:val="000000"/>
        </w:rPr>
        <w:t>Code</w:t>
      </w:r>
      <w:r>
        <w:rPr>
          <w:rFonts w:cs="Segoe UI"/>
          <w:color w:val="000000"/>
        </w:rPr>
        <w:t xml:space="preserve"> that was obtained that will complete the logging process within the application.</w:t>
      </w:r>
    </w:p>
    <w:p w14:paraId="54CA82AA" w14:textId="77777777" w:rsidR="00C25F2B" w:rsidRPr="004B0102" w:rsidRDefault="00C25F2B" w:rsidP="004B0102"/>
    <w:p w14:paraId="2DEFE901" w14:textId="140B987B" w:rsidR="00BD405D" w:rsidRDefault="00ED3C92" w:rsidP="00B461F5">
      <w:pPr>
        <w:pStyle w:val="BodyText"/>
        <w:spacing w:after="0"/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 w:rsidR="008C6F9C"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B461F5">
        <w:t>a message saying</w:t>
      </w:r>
      <w:r w:rsidR="00B461F5">
        <w:rPr>
          <w:b/>
          <w:bCs/>
        </w:rPr>
        <w:t xml:space="preserve"> </w:t>
      </w:r>
      <w:r w:rsidR="00B461F5" w:rsidRPr="00CD1BA8">
        <w:rPr>
          <w:b/>
          <w:bCs/>
        </w:rPr>
        <w:t>Do you want to restart your app - Yes (y) / No (n) / Always (a) / Never (v)?</w:t>
      </w:r>
      <w:r w:rsidR="00B461F5">
        <w:t xml:space="preserve"> you can select the </w:t>
      </w:r>
      <w:r w:rsidR="00B461F5" w:rsidRPr="00F22BFE">
        <w:rPr>
          <w:b/>
          <w:bCs/>
        </w:rPr>
        <w:t>Terminal</w:t>
      </w:r>
      <w:r w:rsidR="00B461F5">
        <w:t xml:space="preserve"> then type </w:t>
      </w:r>
      <w:r w:rsidR="00B461F5" w:rsidRPr="00CD1BA8">
        <w:rPr>
          <w:b/>
          <w:bCs/>
        </w:rPr>
        <w:t>y</w:t>
      </w:r>
      <w:r w:rsidR="00B461F5">
        <w:t xml:space="preserve"> for </w:t>
      </w:r>
      <w:r w:rsidR="00B461F5" w:rsidRPr="00CD1BA8">
        <w:rPr>
          <w:b/>
          <w:bCs/>
        </w:rPr>
        <w:t>Yes</w:t>
      </w:r>
      <w:r w:rsidR="00B461F5">
        <w:t xml:space="preserve"> or </w:t>
      </w:r>
      <w:r w:rsidR="00B461F5" w:rsidRPr="00CD1BA8">
        <w:rPr>
          <w:b/>
          <w:bCs/>
        </w:rPr>
        <w:t>a</w:t>
      </w:r>
      <w:r w:rsidR="00B461F5">
        <w:t xml:space="preserve"> for </w:t>
      </w:r>
      <w:r w:rsidR="00B461F5" w:rsidRPr="00CD1BA8">
        <w:rPr>
          <w:b/>
          <w:bCs/>
        </w:rPr>
        <w:t>Always</w:t>
      </w:r>
      <w:r w:rsidR="00B461F5">
        <w:rPr>
          <w:b/>
          <w:bCs/>
        </w:rPr>
        <w:t xml:space="preserve"> </w:t>
      </w:r>
      <w:r w:rsidR="00B461F5">
        <w:t>to keep what you have done so far.</w:t>
      </w:r>
      <w:r w:rsidR="00BD405D">
        <w:br w:type="page"/>
      </w:r>
    </w:p>
    <w:p w14:paraId="435B85FE" w14:textId="5F6C5C70" w:rsidR="00ED4E77" w:rsidRDefault="00ED3C92" w:rsidP="00ED4E77">
      <w:pPr>
        <w:pStyle w:val="BodyText"/>
        <w:spacing w:after="0"/>
      </w:pPr>
      <w:r>
        <w:lastRenderedPageBreak/>
        <w:t>I</w:t>
      </w:r>
      <w:r w:rsidR="004362A2">
        <w:t xml:space="preserve">f you return to the </w:t>
      </w:r>
      <w:r w:rsidR="004362A2" w:rsidRPr="004362A2">
        <w:rPr>
          <w:b/>
          <w:bCs/>
        </w:rPr>
        <w:t>Browser</w:t>
      </w:r>
      <w:r w:rsidR="004362A2">
        <w:rPr>
          <w:b/>
          <w:bCs/>
        </w:rPr>
        <w:t xml:space="preserve"> </w:t>
      </w:r>
      <w:r w:rsidR="004362A2">
        <w:t xml:space="preserve">you will see </w:t>
      </w:r>
      <w:r>
        <w:t>a</w:t>
      </w:r>
      <w:r w:rsidR="004362A2">
        <w:t xml:space="preserve">n option to </w:t>
      </w:r>
      <w:r w:rsidR="004362A2" w:rsidRPr="004362A2">
        <w:rPr>
          <w:b/>
          <w:bCs/>
        </w:rPr>
        <w:t>Login</w:t>
      </w:r>
      <w:r w:rsidR="004362A2">
        <w:rPr>
          <w:b/>
          <w:bCs/>
        </w:rPr>
        <w:t xml:space="preserve"> </w:t>
      </w:r>
      <w:r w:rsidR="004362A2">
        <w:t xml:space="preserve">as shown below: </w:t>
      </w:r>
    </w:p>
    <w:p w14:paraId="146054E5" w14:textId="19432EA5" w:rsidR="004362A2" w:rsidRDefault="004362A2" w:rsidP="00ED4E77">
      <w:pPr>
        <w:pStyle w:val="BodyText"/>
        <w:spacing w:after="0"/>
      </w:pPr>
    </w:p>
    <w:p w14:paraId="41613819" w14:textId="49B1EDD9" w:rsidR="004362A2" w:rsidRDefault="004362A2" w:rsidP="004362A2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49FE84B5" wp14:editId="2A00384A">
            <wp:extent cx="6178602" cy="3320998"/>
            <wp:effectExtent l="0" t="0" r="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2" cy="332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01913" w14:textId="77777777" w:rsidR="004362A2" w:rsidRDefault="004362A2" w:rsidP="00ED4E77">
      <w:pPr>
        <w:pStyle w:val="BodyText"/>
        <w:spacing w:after="0"/>
      </w:pPr>
    </w:p>
    <w:p w14:paraId="4BA3AB5A" w14:textId="366AACA7" w:rsidR="00ED3C92" w:rsidRDefault="004362A2" w:rsidP="00ED3C92">
      <w:pPr>
        <w:pStyle w:val="BodyText"/>
        <w:spacing w:after="0"/>
        <w:rPr>
          <w:rFonts w:cs="Segoe UI"/>
        </w:rPr>
      </w:pPr>
      <w:r>
        <w:rPr>
          <w:rFonts w:cs="Segoe UI"/>
        </w:rPr>
        <w:t xml:space="preserve">If you select the </w:t>
      </w:r>
      <w:r w:rsidRPr="004362A2">
        <w:rPr>
          <w:rFonts w:cs="Segoe UI"/>
          <w:b/>
          <w:bCs/>
        </w:rPr>
        <w:t>Login</w:t>
      </w:r>
      <w:r>
        <w:rPr>
          <w:rFonts w:cs="Segoe UI"/>
        </w:rPr>
        <w:t xml:space="preserve"> option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you will be presented with something like the following</w:t>
      </w:r>
      <w:r w:rsidR="0045003D">
        <w:rPr>
          <w:rFonts w:cs="Segoe UI"/>
        </w:rPr>
        <w:t xml:space="preserve"> where you should type in the </w:t>
      </w:r>
      <w:r w:rsidR="0045003D" w:rsidRPr="0045003D">
        <w:rPr>
          <w:rFonts w:cs="Segoe UI"/>
          <w:b/>
          <w:bCs/>
        </w:rPr>
        <w:t>Email Address</w:t>
      </w:r>
      <w:r w:rsidR="0045003D">
        <w:rPr>
          <w:rFonts w:cs="Segoe UI"/>
        </w:rPr>
        <w:t xml:space="preserve"> for your </w:t>
      </w:r>
      <w:r w:rsidR="0045003D" w:rsidRPr="0045003D">
        <w:rPr>
          <w:rFonts w:cs="Segoe UI"/>
          <w:b/>
          <w:bCs/>
        </w:rPr>
        <w:t>Account</w:t>
      </w:r>
      <w:r w:rsidR="0045003D">
        <w:rPr>
          <w:rFonts w:cs="Segoe UI"/>
        </w:rPr>
        <w:t xml:space="preserve"> and the </w:t>
      </w:r>
      <w:r w:rsidR="0045003D" w:rsidRPr="0045003D">
        <w:rPr>
          <w:rFonts w:cs="Segoe UI"/>
          <w:b/>
          <w:bCs/>
        </w:rPr>
        <w:t>Password</w:t>
      </w:r>
      <w:r w:rsidR="0045003D">
        <w:rPr>
          <w:rFonts w:cs="Segoe UI"/>
        </w:rPr>
        <w:t xml:space="preserve"> and then select </w:t>
      </w:r>
      <w:r w:rsidR="0045003D" w:rsidRPr="0045003D">
        <w:rPr>
          <w:rFonts w:cs="Segoe UI"/>
          <w:b/>
          <w:bCs/>
        </w:rPr>
        <w:t>Log In</w:t>
      </w:r>
    </w:p>
    <w:p w14:paraId="2D30982C" w14:textId="77777777" w:rsidR="00ED3C92" w:rsidRDefault="00ED3C92" w:rsidP="00ED3C92">
      <w:pPr>
        <w:pStyle w:val="BodyText"/>
        <w:spacing w:after="0"/>
        <w:rPr>
          <w:rFonts w:cs="Segoe UI"/>
        </w:rPr>
      </w:pPr>
    </w:p>
    <w:p w14:paraId="206D323E" w14:textId="2F9D9681" w:rsidR="00ED4E77" w:rsidRDefault="004362A2" w:rsidP="004566C3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1388BAA1" wp14:editId="50FD65A7">
            <wp:extent cx="6178601" cy="3320998"/>
            <wp:effectExtent l="0" t="0" r="0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1" cy="332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FF848" w14:textId="064C98C2" w:rsidR="00ED3C92" w:rsidRPr="00CC1130" w:rsidRDefault="00ED3C92" w:rsidP="0052505F">
      <w:pPr>
        <w:pStyle w:val="BodyText"/>
        <w:spacing w:after="0"/>
      </w:pPr>
      <w:r>
        <w:t xml:space="preserve">If for any reason you don’t see this screen then go over the previous steps in the </w:t>
      </w:r>
      <w:r w:rsidRPr="00ED3C92">
        <w:rPr>
          <w:b/>
          <w:bCs/>
        </w:rPr>
        <w:t>Workshop</w:t>
      </w:r>
      <w:r>
        <w:t xml:space="preserve"> to make sure you haven’t missed anything and also make sure you have an active </w:t>
      </w:r>
      <w:r w:rsidRPr="00ED3C92">
        <w:rPr>
          <w:b/>
          <w:bCs/>
        </w:rPr>
        <w:t>Internet</w:t>
      </w:r>
      <w:r>
        <w:t xml:space="preserve"> connection. If you do see this screen correctly then you can type in the </w:t>
      </w:r>
      <w:r w:rsidRPr="00ED3C92">
        <w:rPr>
          <w:b/>
          <w:bCs/>
        </w:rPr>
        <w:t>Email Address</w:t>
      </w:r>
      <w:r>
        <w:t xml:space="preserve"> from the list of </w:t>
      </w:r>
      <w:r w:rsidRPr="00ED3C92">
        <w:rPr>
          <w:b/>
          <w:bCs/>
        </w:rPr>
        <w:t>Accounts</w:t>
      </w:r>
      <w:r>
        <w:t xml:space="preserve"> for your number along with the </w:t>
      </w:r>
      <w:r w:rsidRPr="00ED3C92">
        <w:rPr>
          <w:b/>
          <w:bCs/>
        </w:rPr>
        <w:t>Password</w:t>
      </w:r>
      <w:r>
        <w:t xml:space="preserve"> and then select </w:t>
      </w:r>
      <w:r w:rsidRPr="00ED3C92">
        <w:rPr>
          <w:b/>
          <w:bCs/>
        </w:rPr>
        <w:t>Log In</w:t>
      </w:r>
      <w:r>
        <w:t xml:space="preserve"> you can leave the </w:t>
      </w:r>
      <w:r w:rsidRPr="00ED3C92">
        <w:rPr>
          <w:b/>
          <w:bCs/>
        </w:rPr>
        <w:t>Remember Me</w:t>
      </w:r>
      <w:r>
        <w:t xml:space="preserve"> option ticked so you can skip this step next time you try to login.</w:t>
      </w:r>
      <w:r w:rsidR="00CC1130">
        <w:t xml:space="preserve"> If you get an </w:t>
      </w:r>
      <w:r w:rsidR="00CC1130" w:rsidRPr="00CC1130">
        <w:rPr>
          <w:b/>
          <w:bCs/>
        </w:rPr>
        <w:t>Error</w:t>
      </w:r>
      <w:r w:rsidR="00CC1130">
        <w:t xml:space="preserve"> at the bottom of the </w:t>
      </w:r>
      <w:r w:rsidR="00CC1130" w:rsidRPr="00CC1130">
        <w:rPr>
          <w:b/>
          <w:bCs/>
        </w:rPr>
        <w:t>Browser</w:t>
      </w:r>
      <w:r w:rsidR="00CC1130">
        <w:t xml:space="preserve"> and you don’t see any mistakes then you can </w:t>
      </w:r>
      <w:r w:rsidR="00CC1130" w:rsidRPr="00CC1130">
        <w:rPr>
          <w:b/>
          <w:bCs/>
        </w:rPr>
        <w:t>Refres</w:t>
      </w:r>
      <w:r w:rsidR="00CC1130">
        <w:rPr>
          <w:b/>
          <w:bCs/>
        </w:rPr>
        <w:t>h</w:t>
      </w:r>
      <w:r w:rsidR="00CC1130">
        <w:t xml:space="preserve"> the </w:t>
      </w:r>
      <w:r w:rsidR="00CC1130" w:rsidRPr="00CC1130">
        <w:rPr>
          <w:b/>
          <w:bCs/>
        </w:rPr>
        <w:t>Browser</w:t>
      </w:r>
      <w:r w:rsidR="00CC1130">
        <w:t xml:space="preserve"> and that might fix the problem!</w:t>
      </w:r>
    </w:p>
    <w:p w14:paraId="694DB9AA" w14:textId="77777777" w:rsidR="00ED3C92" w:rsidRDefault="00ED3C92">
      <w:r>
        <w:br w:type="page"/>
      </w:r>
    </w:p>
    <w:p w14:paraId="34CABB60" w14:textId="4405CCE9" w:rsidR="00ED3C92" w:rsidRDefault="00ED3C92" w:rsidP="0052505F">
      <w:pPr>
        <w:pStyle w:val="BodyText"/>
        <w:spacing w:after="0"/>
      </w:pPr>
      <w:r>
        <w:lastRenderedPageBreak/>
        <w:t xml:space="preserve">Once you have selected </w:t>
      </w:r>
      <w:r w:rsidRPr="00ED3C92">
        <w:rPr>
          <w:b/>
          <w:bCs/>
        </w:rPr>
        <w:t>Log In</w:t>
      </w:r>
      <w:r>
        <w:t xml:space="preserve"> you should see </w:t>
      </w:r>
      <w:r w:rsidR="005D19F8">
        <w:t>something like the</w:t>
      </w:r>
      <w:r>
        <w:t xml:space="preserve"> following </w:t>
      </w:r>
      <w:r w:rsidRPr="00ED3C92">
        <w:rPr>
          <w:b/>
          <w:bCs/>
        </w:rPr>
        <w:t>Authorise</w:t>
      </w:r>
      <w:r>
        <w:t xml:space="preserve"> page displayed:</w:t>
      </w:r>
    </w:p>
    <w:p w14:paraId="4A70B806" w14:textId="6150A68B" w:rsidR="00ED3C92" w:rsidRDefault="00ED3C92" w:rsidP="0052505F">
      <w:pPr>
        <w:pStyle w:val="BodyText"/>
        <w:spacing w:after="0"/>
      </w:pPr>
    </w:p>
    <w:p w14:paraId="6E121462" w14:textId="46A4F766" w:rsidR="00ED3C92" w:rsidRPr="00ED3C92" w:rsidRDefault="00ED3C92" w:rsidP="00ED3C92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41B3F160" wp14:editId="1B7A277B">
            <wp:extent cx="6178599" cy="3320997"/>
            <wp:effectExtent l="0" t="0" r="0" b="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9" cy="3320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45119" w14:textId="757AF374" w:rsidR="00ED3C92" w:rsidRDefault="00ED3C92" w:rsidP="0052505F">
      <w:pPr>
        <w:pStyle w:val="BodyText"/>
        <w:spacing w:after="0"/>
      </w:pPr>
      <w:r>
        <w:t>This will mention “</w:t>
      </w:r>
      <w:proofErr w:type="spellStart"/>
      <w:r w:rsidRPr="00ED3C92">
        <w:rPr>
          <w:b/>
          <w:bCs/>
        </w:rPr>
        <w:t>Blazorfy</w:t>
      </w:r>
      <w:proofErr w:type="spellEnd"/>
      <w:r>
        <w:t>”</w:t>
      </w:r>
      <w:r w:rsidR="00E415B1">
        <w:t xml:space="preserve"> and what access it will have to </w:t>
      </w:r>
      <w:r w:rsidR="00E415B1" w:rsidRPr="00E415B1">
        <w:rPr>
          <w:b/>
          <w:bCs/>
        </w:rPr>
        <w:t>Account</w:t>
      </w:r>
      <w:r w:rsidR="00E415B1">
        <w:t xml:space="preserve"> data from </w:t>
      </w:r>
      <w:r w:rsidR="00E415B1" w:rsidRPr="00E415B1">
        <w:rPr>
          <w:b/>
          <w:bCs/>
        </w:rPr>
        <w:t>Spotify</w:t>
      </w:r>
      <w:r w:rsidR="00E415B1">
        <w:t xml:space="preserve"> which will just be enough to display </w:t>
      </w:r>
      <w:r w:rsidR="00E415B1" w:rsidRPr="00E415B1">
        <w:rPr>
          <w:b/>
          <w:bCs/>
        </w:rPr>
        <w:t>User</w:t>
      </w:r>
      <w:r w:rsidR="00E415B1">
        <w:t xml:space="preserve"> information,</w:t>
      </w:r>
      <w:r>
        <w:t xml:space="preserve"> then you just need to select </w:t>
      </w:r>
      <w:r w:rsidRPr="00ED3C92">
        <w:rPr>
          <w:b/>
          <w:bCs/>
        </w:rPr>
        <w:t>Agree</w:t>
      </w:r>
      <w:r>
        <w:t>.</w:t>
      </w:r>
    </w:p>
    <w:p w14:paraId="365693F9" w14:textId="0ED3D3BA" w:rsidR="00ED4E77" w:rsidRDefault="00ED4E77" w:rsidP="0052505F">
      <w:pPr>
        <w:pStyle w:val="BodyText"/>
        <w:spacing w:after="0"/>
      </w:pPr>
    </w:p>
    <w:p w14:paraId="6F6E462F" w14:textId="3DCB9589" w:rsidR="00ED3C92" w:rsidRPr="00ED3C92" w:rsidRDefault="00ED3C92" w:rsidP="0052505F">
      <w:pPr>
        <w:pStyle w:val="BodyText"/>
        <w:spacing w:after="0"/>
      </w:pPr>
      <w:r>
        <w:t xml:space="preserve">Once you have selected </w:t>
      </w:r>
      <w:r w:rsidRPr="00ED3C92">
        <w:rPr>
          <w:b/>
          <w:bCs/>
        </w:rPr>
        <w:t>Agree</w:t>
      </w:r>
      <w:r>
        <w:t xml:space="preserve"> you will be redirected from </w:t>
      </w:r>
      <w:r w:rsidRPr="00ED3C92">
        <w:rPr>
          <w:b/>
          <w:bCs/>
        </w:rPr>
        <w:t>Spotify</w:t>
      </w:r>
      <w:r>
        <w:t xml:space="preserve"> back to </w:t>
      </w:r>
      <w:proofErr w:type="spellStart"/>
      <w:r w:rsidRPr="00ED3C92">
        <w:rPr>
          <w:b/>
          <w:bCs/>
        </w:rPr>
        <w:t>Blazorfy</w:t>
      </w:r>
      <w:proofErr w:type="spellEnd"/>
      <w:r>
        <w:rPr>
          <w:b/>
          <w:bCs/>
        </w:rPr>
        <w:t xml:space="preserve"> </w:t>
      </w:r>
      <w:r>
        <w:t xml:space="preserve">and you should see the following which will display </w:t>
      </w:r>
      <w:r w:rsidR="000B7ECB">
        <w:t xml:space="preserve">your </w:t>
      </w:r>
      <w:r w:rsidR="000B7ECB" w:rsidRPr="000B7ECB">
        <w:rPr>
          <w:b/>
          <w:bCs/>
        </w:rPr>
        <w:t>Username</w:t>
      </w:r>
      <w:r>
        <w:t xml:space="preserve"> next to the </w:t>
      </w:r>
      <w:r w:rsidRPr="00833CD0">
        <w:rPr>
          <w:b/>
          <w:bCs/>
        </w:rPr>
        <w:t>Logout</w:t>
      </w:r>
      <w:r>
        <w:t xml:space="preserve"> option.</w:t>
      </w:r>
    </w:p>
    <w:p w14:paraId="762AA5B9" w14:textId="0394FAB1" w:rsidR="00ED3C92" w:rsidRDefault="00ED3C92" w:rsidP="0052505F">
      <w:pPr>
        <w:pStyle w:val="BodyText"/>
        <w:spacing w:after="0"/>
      </w:pPr>
    </w:p>
    <w:p w14:paraId="05620809" w14:textId="1CDAE96F" w:rsidR="00ED3C92" w:rsidRPr="00ED3C92" w:rsidRDefault="00ED3C92" w:rsidP="00ED3C92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153A0897" wp14:editId="392D3B91">
            <wp:extent cx="6178599" cy="3320996"/>
            <wp:effectExtent l="0" t="0" r="0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9" cy="332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BB4B4" w14:textId="56CDD447" w:rsidR="00ED4E77" w:rsidRDefault="00ED4E77" w:rsidP="0052505F">
      <w:pPr>
        <w:pStyle w:val="BodyText"/>
        <w:spacing w:after="0"/>
      </w:pPr>
    </w:p>
    <w:p w14:paraId="6255B945" w14:textId="47BC7CEC" w:rsidR="002C421F" w:rsidRDefault="005D19F8" w:rsidP="005D19F8">
      <w:pPr>
        <w:pStyle w:val="BodyText"/>
        <w:spacing w:after="0"/>
      </w:pPr>
      <w:r>
        <w:t xml:space="preserve">You can then select </w:t>
      </w:r>
      <w:r w:rsidRPr="005D19F8">
        <w:rPr>
          <w:b/>
          <w:bCs/>
        </w:rPr>
        <w:t>Logout</w:t>
      </w:r>
      <w:r>
        <w:t xml:space="preserve"> </w:t>
      </w:r>
      <w:r w:rsidR="002C421F">
        <w:t xml:space="preserve">which should Refresh the page and display </w:t>
      </w:r>
      <w:r w:rsidR="002C421F" w:rsidRPr="002C421F">
        <w:rPr>
          <w:b/>
          <w:bCs/>
        </w:rPr>
        <w:t>Logi</w:t>
      </w:r>
      <w:r w:rsidR="002C421F">
        <w:rPr>
          <w:b/>
          <w:bCs/>
        </w:rPr>
        <w:t>n</w:t>
      </w:r>
      <w:r w:rsidR="002C421F">
        <w:t xml:space="preserve"> and with that you have</w:t>
      </w:r>
      <w:r w:rsidR="00833CD0">
        <w:t xml:space="preserve"> </w:t>
      </w:r>
      <w:r w:rsidR="002C421F">
        <w:t>c</w:t>
      </w:r>
      <w:r w:rsidR="00833CD0">
        <w:t xml:space="preserve">ompleted the </w:t>
      </w:r>
      <w:r w:rsidR="00833CD0" w:rsidRPr="00833CD0">
        <w:rPr>
          <w:b/>
          <w:bCs/>
        </w:rPr>
        <w:t>Authentication</w:t>
      </w:r>
      <w:r w:rsidR="00833CD0">
        <w:t xml:space="preserve"> part of the </w:t>
      </w:r>
      <w:r w:rsidR="00833CD0" w:rsidRPr="00833CD0">
        <w:rPr>
          <w:b/>
          <w:bCs/>
        </w:rPr>
        <w:t>Workshop</w:t>
      </w:r>
      <w:r w:rsidR="002C421F">
        <w:t>.</w:t>
      </w:r>
      <w:r w:rsidR="00833CD0">
        <w:t xml:space="preserve"> </w:t>
      </w:r>
    </w:p>
    <w:p w14:paraId="2511375D" w14:textId="77777777" w:rsidR="00DC1D7C" w:rsidRDefault="00DC1D7C" w:rsidP="005D19F8">
      <w:pPr>
        <w:pStyle w:val="BodyText"/>
        <w:spacing w:after="0"/>
      </w:pPr>
    </w:p>
    <w:p w14:paraId="756798AC" w14:textId="54252C3F" w:rsidR="003E5024" w:rsidRPr="008E630B" w:rsidRDefault="002C421F" w:rsidP="005D19F8">
      <w:pPr>
        <w:pStyle w:val="BodyText"/>
        <w:spacing w:after="0"/>
      </w:pPr>
      <w:r>
        <w:t>A</w:t>
      </w:r>
      <w:r w:rsidR="00833CD0">
        <w:t xml:space="preserve">fter the </w:t>
      </w:r>
      <w:r w:rsidR="005D19F8" w:rsidRPr="005D19F8">
        <w:rPr>
          <w:b/>
          <w:bCs/>
        </w:rPr>
        <w:t>B</w:t>
      </w:r>
      <w:r w:rsidR="00833CD0" w:rsidRPr="005D19F8">
        <w:rPr>
          <w:b/>
          <w:bCs/>
        </w:rPr>
        <w:t>reak</w:t>
      </w:r>
      <w:r w:rsidR="00833CD0">
        <w:t xml:space="preserve"> you will get a chance to add more </w:t>
      </w:r>
      <w:r w:rsidR="00833CD0" w:rsidRPr="00833CD0">
        <w:rPr>
          <w:b/>
          <w:bCs/>
        </w:rPr>
        <w:t>Pages</w:t>
      </w:r>
      <w:r w:rsidR="00833CD0">
        <w:t xml:space="preserve"> and some more functionality to the </w:t>
      </w:r>
      <w:r w:rsidR="00833CD0" w:rsidRPr="00833CD0">
        <w:rPr>
          <w:b/>
          <w:bCs/>
        </w:rPr>
        <w:t>Provider</w:t>
      </w:r>
      <w:r w:rsidR="00833CD0">
        <w:t xml:space="preserve"> to display information from</w:t>
      </w:r>
      <w:r w:rsidR="005D19F8">
        <w:t xml:space="preserve"> the</w:t>
      </w:r>
      <w:r w:rsidR="00833CD0">
        <w:t xml:space="preserve"> </w:t>
      </w:r>
      <w:r w:rsidR="00833CD0" w:rsidRPr="00833CD0">
        <w:rPr>
          <w:b/>
          <w:bCs/>
        </w:rPr>
        <w:t>Library</w:t>
      </w:r>
      <w:r w:rsidR="00833CD0">
        <w:t xml:space="preserve"> of content from </w:t>
      </w:r>
      <w:r w:rsidR="00833CD0" w:rsidRPr="00833CD0">
        <w:rPr>
          <w:b/>
          <w:bCs/>
        </w:rPr>
        <w:t>Spotify</w:t>
      </w:r>
      <w:r w:rsidR="005D19F8">
        <w:t>!</w:t>
      </w:r>
      <w:r w:rsidR="005D19F8">
        <w:rPr>
          <w:b/>
          <w:bCs/>
        </w:rPr>
        <w:t xml:space="preserve"> </w:t>
      </w:r>
      <w:r w:rsidR="003E5024" w:rsidRPr="008E630B">
        <w:br w:type="page"/>
      </w:r>
    </w:p>
    <w:p w14:paraId="273A3239" w14:textId="35B5E7E7" w:rsidR="00331495" w:rsidRDefault="002C421F" w:rsidP="002C421F">
      <w:pPr>
        <w:pStyle w:val="Heading1"/>
        <w:rPr>
          <w:lang w:val="en-US"/>
        </w:rPr>
      </w:pPr>
      <w:bookmarkStart w:id="33" w:name="_Toc120633442"/>
      <w:r>
        <w:rPr>
          <w:lang w:val="en-US"/>
        </w:rPr>
        <w:lastRenderedPageBreak/>
        <w:t>Library</w:t>
      </w:r>
      <w:bookmarkEnd w:id="33"/>
    </w:p>
    <w:p w14:paraId="776314BC" w14:textId="77777777" w:rsidR="00A52CAD" w:rsidRDefault="00A52CAD" w:rsidP="00A52CAD">
      <w:pPr>
        <w:rPr>
          <w:lang w:val="en-US"/>
        </w:rPr>
      </w:pPr>
    </w:p>
    <w:p w14:paraId="308AAA8B" w14:textId="7A225E48" w:rsidR="00A52CAD" w:rsidRPr="00A52CAD" w:rsidRDefault="00A52CAD" w:rsidP="00A52CAD">
      <w:pPr>
        <w:rPr>
          <w:lang w:val="en-US"/>
        </w:rPr>
      </w:pPr>
      <w:r>
        <w:rPr>
          <w:lang w:val="en-US"/>
        </w:rPr>
        <w:t xml:space="preserve">In this part of the </w:t>
      </w:r>
      <w:r w:rsidRPr="00A52CAD">
        <w:rPr>
          <w:b/>
          <w:bCs/>
          <w:lang w:val="en-US"/>
        </w:rPr>
        <w:t>Workshop</w:t>
      </w:r>
      <w:r>
        <w:rPr>
          <w:lang w:val="en-US"/>
        </w:rPr>
        <w:t xml:space="preserve"> you will learn how to get information from the </w:t>
      </w:r>
      <w:r w:rsidRPr="00A52CAD">
        <w:rPr>
          <w:b/>
          <w:bCs/>
          <w:lang w:val="en-US"/>
        </w:rPr>
        <w:t>Library</w:t>
      </w:r>
      <w:r>
        <w:rPr>
          <w:lang w:val="en-US"/>
        </w:rPr>
        <w:t xml:space="preserve"> of content from </w:t>
      </w:r>
      <w:r w:rsidRPr="00A52CAD">
        <w:rPr>
          <w:b/>
          <w:bCs/>
          <w:lang w:val="en-US"/>
        </w:rPr>
        <w:t>Spotify</w:t>
      </w:r>
      <w:r>
        <w:rPr>
          <w:lang w:val="en-US"/>
        </w:rPr>
        <w:t xml:space="preserve"> including </w:t>
      </w:r>
      <w:r w:rsidRPr="00A52CAD">
        <w:rPr>
          <w:b/>
          <w:bCs/>
          <w:lang w:val="en-US"/>
        </w:rPr>
        <w:t>Categories</w:t>
      </w:r>
      <w:r>
        <w:rPr>
          <w:lang w:val="en-US"/>
        </w:rPr>
        <w:t xml:space="preserve">, </w:t>
      </w:r>
      <w:r w:rsidRPr="00A52CAD">
        <w:rPr>
          <w:b/>
          <w:bCs/>
          <w:lang w:val="en-US"/>
        </w:rPr>
        <w:t>Playlists</w:t>
      </w:r>
      <w:r>
        <w:rPr>
          <w:lang w:val="en-US"/>
        </w:rPr>
        <w:t xml:space="preserve">, </w:t>
      </w:r>
      <w:r w:rsidRPr="00A52CAD">
        <w:rPr>
          <w:b/>
          <w:bCs/>
          <w:lang w:val="en-US"/>
        </w:rPr>
        <w:t>Albums</w:t>
      </w:r>
      <w:r>
        <w:rPr>
          <w:lang w:val="en-US"/>
        </w:rPr>
        <w:t xml:space="preserve"> and </w:t>
      </w:r>
      <w:r w:rsidRPr="00A52CAD">
        <w:rPr>
          <w:b/>
          <w:bCs/>
          <w:lang w:val="en-US"/>
        </w:rPr>
        <w:t>Podcasts</w:t>
      </w:r>
      <w:r>
        <w:rPr>
          <w:lang w:val="en-US"/>
        </w:rPr>
        <w:t xml:space="preserve">. You’ll build </w:t>
      </w:r>
      <w:r w:rsidRPr="00A52CAD">
        <w:rPr>
          <w:b/>
          <w:bCs/>
          <w:lang w:val="en-US"/>
        </w:rPr>
        <w:t>Components</w:t>
      </w:r>
      <w:r>
        <w:rPr>
          <w:lang w:val="en-US"/>
        </w:rPr>
        <w:t xml:space="preserve"> to display the details, add </w:t>
      </w:r>
      <w:r w:rsidRPr="00A52CAD">
        <w:rPr>
          <w:b/>
          <w:bCs/>
          <w:lang w:val="en-US"/>
        </w:rPr>
        <w:t>Pages</w:t>
      </w:r>
      <w:r>
        <w:rPr>
          <w:lang w:val="en-US"/>
        </w:rPr>
        <w:t xml:space="preserve"> for </w:t>
      </w:r>
      <w:r w:rsidR="003718FB">
        <w:rPr>
          <w:lang w:val="en-US"/>
        </w:rPr>
        <w:t>c</w:t>
      </w:r>
      <w:r>
        <w:rPr>
          <w:lang w:val="en-US"/>
        </w:rPr>
        <w:t xml:space="preserve">ontent from the </w:t>
      </w:r>
      <w:r w:rsidRPr="00A52CAD">
        <w:rPr>
          <w:b/>
          <w:bCs/>
          <w:lang w:val="en-US"/>
        </w:rPr>
        <w:t>Library</w:t>
      </w:r>
      <w:r>
        <w:rPr>
          <w:lang w:val="en-US"/>
        </w:rPr>
        <w:t xml:space="preserve"> and even create a </w:t>
      </w:r>
      <w:r>
        <w:rPr>
          <w:b/>
          <w:bCs/>
          <w:lang w:val="en-US"/>
        </w:rPr>
        <w:t>Component</w:t>
      </w:r>
      <w:r>
        <w:rPr>
          <w:lang w:val="en-US"/>
        </w:rPr>
        <w:t xml:space="preserve"> that will allow you to see the same details using the </w:t>
      </w:r>
      <w:r w:rsidRPr="00A52CAD">
        <w:rPr>
          <w:b/>
          <w:bCs/>
          <w:lang w:val="en-US"/>
        </w:rPr>
        <w:t>Spotify</w:t>
      </w:r>
      <w:r>
        <w:rPr>
          <w:lang w:val="en-US"/>
        </w:rPr>
        <w:t xml:space="preserve"> application on your </w:t>
      </w:r>
      <w:r w:rsidRPr="00A52CAD">
        <w:rPr>
          <w:i/>
          <w:iCs/>
          <w:lang w:val="en-US"/>
        </w:rPr>
        <w:t>iPhone</w:t>
      </w:r>
      <w:r>
        <w:rPr>
          <w:lang w:val="en-US"/>
        </w:rPr>
        <w:t xml:space="preserve"> or </w:t>
      </w:r>
      <w:r w:rsidRPr="00A52CAD">
        <w:rPr>
          <w:i/>
          <w:iCs/>
          <w:lang w:val="en-US"/>
        </w:rPr>
        <w:t>Android</w:t>
      </w:r>
      <w:r>
        <w:rPr>
          <w:i/>
          <w:iCs/>
          <w:lang w:val="en-US"/>
        </w:rPr>
        <w:t xml:space="preserve"> Phone</w:t>
      </w:r>
      <w:r>
        <w:rPr>
          <w:lang w:val="en-US"/>
        </w:rPr>
        <w:t xml:space="preserve"> if you have </w:t>
      </w:r>
      <w:r w:rsidRPr="00A52CAD">
        <w:rPr>
          <w:b/>
          <w:bCs/>
          <w:lang w:val="en-US"/>
        </w:rPr>
        <w:t>Spotify</w:t>
      </w:r>
      <w:r>
        <w:rPr>
          <w:lang w:val="en-US"/>
        </w:rPr>
        <w:t xml:space="preserve">! </w:t>
      </w:r>
    </w:p>
    <w:p w14:paraId="613A9221" w14:textId="77777777" w:rsidR="00A52CAD" w:rsidRDefault="00A52CAD" w:rsidP="00A52CAD">
      <w:pPr>
        <w:rPr>
          <w:lang w:val="en-US"/>
        </w:rPr>
      </w:pPr>
    </w:p>
    <w:p w14:paraId="1E8E60A9" w14:textId="5B6799F8" w:rsidR="002C421F" w:rsidRDefault="00A32518" w:rsidP="00A32518">
      <w:pPr>
        <w:pStyle w:val="Heading2"/>
        <w:rPr>
          <w:lang w:val="en-US"/>
        </w:rPr>
      </w:pPr>
      <w:bookmarkStart w:id="34" w:name="_Toc120633443"/>
      <w:r>
        <w:rPr>
          <w:lang w:val="en-US"/>
        </w:rPr>
        <w:t>Categories</w:t>
      </w:r>
      <w:bookmarkEnd w:id="34"/>
    </w:p>
    <w:p w14:paraId="1C2CC639" w14:textId="77777777" w:rsidR="005E00A3" w:rsidRDefault="005E00A3" w:rsidP="00CD701E">
      <w:pPr>
        <w:rPr>
          <w:rFonts w:cs="Segoe UI"/>
        </w:rPr>
      </w:pPr>
    </w:p>
    <w:p w14:paraId="3DB4BE1A" w14:textId="3C09F825" w:rsidR="00CD701E" w:rsidRDefault="008F4189" w:rsidP="00CD701E">
      <w:pPr>
        <w:rPr>
          <w:rFonts w:cs="Segoe UI"/>
        </w:rPr>
      </w:pPr>
      <w:r>
        <w:rPr>
          <w:rFonts w:cs="Segoe UI"/>
        </w:rPr>
        <w:t xml:space="preserve">Here we’ll update the index page to show </w:t>
      </w:r>
      <w:r w:rsidRPr="008F4189">
        <w:rPr>
          <w:rFonts w:cs="Segoe UI"/>
          <w:b/>
          <w:bCs/>
        </w:rPr>
        <w:t>Categories</w:t>
      </w:r>
      <w:r>
        <w:rPr>
          <w:rFonts w:cs="Segoe UI"/>
        </w:rPr>
        <w:t>, to do this r</w:t>
      </w:r>
      <w:r w:rsidR="005E00A3">
        <w:rPr>
          <w:rFonts w:cs="Segoe UI"/>
        </w:rPr>
        <w:t xml:space="preserve">eturn to </w:t>
      </w:r>
      <w:r w:rsidR="005E00A3" w:rsidRPr="0037435D">
        <w:rPr>
          <w:rFonts w:cs="Segoe UI"/>
          <w:b/>
          <w:bCs/>
        </w:rPr>
        <w:t>Visual Studio Code</w:t>
      </w:r>
      <w:r w:rsidR="005E00A3">
        <w:rPr>
          <w:rFonts w:cs="Segoe UI"/>
        </w:rPr>
        <w:t xml:space="preserve"> for </w:t>
      </w:r>
      <w:proofErr w:type="spellStart"/>
      <w:r w:rsidR="005E00A3" w:rsidRPr="005E00A3">
        <w:rPr>
          <w:rFonts w:cs="Segoe UI"/>
          <w:b/>
          <w:bCs/>
        </w:rPr>
        <w:t>Blazorfy</w:t>
      </w:r>
      <w:proofErr w:type="spellEnd"/>
      <w:r w:rsidR="005E00A3">
        <w:rPr>
          <w:rFonts w:cs="Segoe UI"/>
        </w:rPr>
        <w:t xml:space="preserve"> and</w:t>
      </w:r>
      <w:r w:rsidR="003559ED">
        <w:rPr>
          <w:rFonts w:cs="Segoe UI"/>
        </w:rPr>
        <w:t xml:space="preserve"> then</w:t>
      </w:r>
      <w:r w:rsidR="005E00A3">
        <w:rPr>
          <w:rFonts w:cs="Segoe UI"/>
        </w:rPr>
        <w:t xml:space="preserve"> from </w:t>
      </w:r>
      <w:r w:rsidR="005E00A3" w:rsidRPr="00CD701E">
        <w:rPr>
          <w:rFonts w:cs="Segoe UI"/>
          <w:b/>
          <w:bCs/>
        </w:rPr>
        <w:t>Explorer</w:t>
      </w:r>
      <w:r w:rsidR="005E00A3">
        <w:rPr>
          <w:rFonts w:cs="Segoe UI"/>
        </w:rPr>
        <w:t xml:space="preserve"> select </w:t>
      </w:r>
      <w:proofErr w:type="spellStart"/>
      <w:r w:rsidR="005E00A3" w:rsidRPr="005E00A3">
        <w:rPr>
          <w:rFonts w:cs="Segoe UI"/>
          <w:i/>
          <w:iCs/>
        </w:rPr>
        <w:t>SpotifyProvider.cs</w:t>
      </w:r>
      <w:proofErr w:type="spellEnd"/>
      <w:r w:rsidR="005E00A3">
        <w:rPr>
          <w:rFonts w:cs="Segoe UI"/>
        </w:rPr>
        <w:t xml:space="preserve"> as follows:</w:t>
      </w:r>
    </w:p>
    <w:p w14:paraId="161B56F9" w14:textId="77777777" w:rsidR="005E00A3" w:rsidRPr="005E00A3" w:rsidRDefault="005E00A3" w:rsidP="00CD701E">
      <w:pPr>
        <w:rPr>
          <w:rFonts w:cs="Segoe UI"/>
        </w:rPr>
      </w:pPr>
    </w:p>
    <w:p w14:paraId="0515229D" w14:textId="77777777" w:rsidR="005E00A3" w:rsidRDefault="005E00A3" w:rsidP="005E00A3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1EE5A829" wp14:editId="22418FEB">
            <wp:extent cx="6189776" cy="3327005"/>
            <wp:effectExtent l="0" t="0" r="1905" b="6985"/>
            <wp:docPr id="249" name="Picture 24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 249" descr="A screenshot of a computer&#10;&#10;Description automatically generated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7D4BF" w14:textId="77777777" w:rsidR="005E00A3" w:rsidRDefault="005E00A3" w:rsidP="005E00A3">
      <w:pPr>
        <w:jc w:val="center"/>
        <w:rPr>
          <w:rFonts w:cs="Segoe UI"/>
        </w:rPr>
      </w:pPr>
    </w:p>
    <w:p w14:paraId="4D239030" w14:textId="709F74F7" w:rsidR="00A52CAD" w:rsidRDefault="00A52CAD" w:rsidP="00A52CAD">
      <w:pPr>
        <w:rPr>
          <w:rFonts w:cs="Segoe UI"/>
          <w:bCs/>
        </w:rPr>
      </w:pPr>
      <w:r>
        <w:rPr>
          <w:bCs/>
        </w:rPr>
        <w:t xml:space="preserve">You should also still have open the </w:t>
      </w:r>
      <w:r w:rsidRPr="000D48D4">
        <w:rPr>
          <w:b/>
        </w:rPr>
        <w:t>Browser</w:t>
      </w:r>
      <w:r>
        <w:rPr>
          <w:bCs/>
        </w:rPr>
        <w:t xml:space="preserve"> showing</w:t>
      </w:r>
      <w:r w:rsidR="004234DC">
        <w:rPr>
          <w:bCs/>
        </w:rPr>
        <w:t xml:space="preserve"> the Login option, if you don’t</w:t>
      </w:r>
      <w:r>
        <w:rPr>
          <w:bCs/>
        </w:rPr>
        <w:t xml:space="preserve"> </w:t>
      </w:r>
      <w:r w:rsidR="004234DC">
        <w:rPr>
          <w:bCs/>
        </w:rPr>
        <w:t>then in</w:t>
      </w:r>
      <w:r>
        <w:rPr>
          <w:bCs/>
        </w:rPr>
        <w:t xml:space="preserve"> </w:t>
      </w:r>
      <w:r w:rsidRPr="000D48D4">
        <w:rPr>
          <w:b/>
        </w:rPr>
        <w:t>Visual Studio Code</w:t>
      </w:r>
      <w:r>
        <w:rPr>
          <w:bCs/>
        </w:rPr>
        <w:t xml:space="preserve"> </w:t>
      </w:r>
      <w:r w:rsidR="004234DC">
        <w:rPr>
          <w:bCs/>
        </w:rPr>
        <w:t xml:space="preserve">if it was still open </w:t>
      </w:r>
      <w:r>
        <w:rPr>
          <w:bCs/>
        </w:rPr>
        <w:t xml:space="preserve">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 w:rsidR="00ED2272">
        <w:rPr>
          <w:b/>
        </w:rPr>
        <w:t xml:space="preserve"> </w:t>
      </w:r>
      <w:r w:rsidR="00ED2272" w:rsidRPr="00ED2272">
        <w:rPr>
          <w:bCs/>
        </w:rPr>
        <w:t>on the</w:t>
      </w:r>
      <w:r w:rsidR="00ED2272">
        <w:rPr>
          <w:b/>
        </w:rPr>
        <w:t xml:space="preserve"> Keyboard</w:t>
      </w:r>
      <w:r w:rsidR="00ED2272" w:rsidRPr="00ED2272">
        <w:rPr>
          <w:bCs/>
        </w:rPr>
        <w:t>,</w:t>
      </w:r>
      <w:r w:rsidR="004234DC">
        <w:rPr>
          <w:b/>
        </w:rPr>
        <w:t xml:space="preserve"> </w:t>
      </w:r>
      <w:r w:rsidR="004234DC">
        <w:rPr>
          <w:bCs/>
        </w:rPr>
        <w:t xml:space="preserve">or if </w:t>
      </w:r>
      <w:r w:rsidR="004234DC" w:rsidRPr="004234DC">
        <w:rPr>
          <w:b/>
        </w:rPr>
        <w:t>Visual Studio Code</w:t>
      </w:r>
      <w:r w:rsidR="004234DC">
        <w:rPr>
          <w:bCs/>
        </w:rPr>
        <w:t xml:space="preserve"> was closed </w:t>
      </w:r>
      <w:r w:rsidR="00ED2272">
        <w:rPr>
          <w:bCs/>
        </w:rPr>
        <w:t>re</w:t>
      </w:r>
      <w:r w:rsidR="004234DC">
        <w:rPr>
          <w:bCs/>
        </w:rPr>
        <w:t xml:space="preserve">launch </w:t>
      </w:r>
      <w:r w:rsidR="004234DC" w:rsidRPr="004234DC">
        <w:rPr>
          <w:b/>
        </w:rPr>
        <w:t>Visual Studio Code</w:t>
      </w:r>
      <w:r>
        <w:rPr>
          <w:bCs/>
        </w:rPr>
        <w:t xml:space="preserve"> </w:t>
      </w:r>
      <w:r w:rsidR="004234DC">
        <w:rPr>
          <w:bCs/>
        </w:rPr>
        <w:t xml:space="preserve">and then select the </w:t>
      </w:r>
      <w:r w:rsidR="004234DC" w:rsidRPr="004234DC">
        <w:rPr>
          <w:b/>
        </w:rPr>
        <w:t>New</w:t>
      </w:r>
      <w:r w:rsidR="004234DC">
        <w:rPr>
          <w:bCs/>
        </w:rPr>
        <w:t xml:space="preserve"> </w:t>
      </w:r>
      <w:r w:rsidR="004234DC" w:rsidRPr="004234DC">
        <w:rPr>
          <w:b/>
        </w:rPr>
        <w:t>Terminal</w:t>
      </w:r>
      <w:r w:rsidR="004234DC">
        <w:rPr>
          <w:b/>
        </w:rPr>
        <w:t xml:space="preserve"> </w:t>
      </w:r>
      <w:r>
        <w:rPr>
          <w:bCs/>
        </w:rPr>
        <w:t xml:space="preserve">then in the </w:t>
      </w:r>
      <w:r w:rsidRPr="000D48D4">
        <w:rPr>
          <w:b/>
        </w:rPr>
        <w:t>Terminal</w:t>
      </w:r>
      <w:r w:rsidR="00ED2272">
        <w:rPr>
          <w:bCs/>
        </w:rPr>
        <w:t xml:space="preserve">. With the </w:t>
      </w:r>
      <w:r w:rsidR="00ED2272" w:rsidRPr="00ED2272">
        <w:rPr>
          <w:b/>
        </w:rPr>
        <w:t>Terminal</w:t>
      </w:r>
      <w:r w:rsidR="00ED2272">
        <w:rPr>
          <w:bCs/>
        </w:rPr>
        <w:t xml:space="preserve"> in </w:t>
      </w:r>
      <w:r w:rsidR="00ED2272" w:rsidRPr="00ED2272">
        <w:rPr>
          <w:b/>
        </w:rPr>
        <w:t>Visual Studio Code</w:t>
      </w:r>
      <w:r w:rsidR="00ED2272">
        <w:rPr>
          <w:bCs/>
        </w:rPr>
        <w:t xml:space="preserve"> open</w:t>
      </w:r>
      <w:r>
        <w:rPr>
          <w:bCs/>
        </w:rPr>
        <w:t xml:space="preserve"> </w:t>
      </w:r>
      <w:r w:rsidR="004234DC">
        <w:rPr>
          <w:bCs/>
        </w:rPr>
        <w:t>type the following</w:t>
      </w:r>
      <w:r>
        <w:rPr>
          <w:rFonts w:cs="Segoe UI"/>
          <w:bCs/>
        </w:rPr>
        <w:t xml:space="preserve"> which should relaunch the </w:t>
      </w:r>
      <w:r w:rsidRPr="000D48D4">
        <w:rPr>
          <w:rFonts w:cs="Segoe UI"/>
          <w:b/>
        </w:rPr>
        <w:t>Browser</w:t>
      </w:r>
      <w:r>
        <w:rPr>
          <w:rFonts w:cs="Segoe UI"/>
          <w:bCs/>
        </w:rPr>
        <w:t>.</w:t>
      </w:r>
    </w:p>
    <w:p w14:paraId="24FEC46C" w14:textId="77777777" w:rsidR="00A52CAD" w:rsidRPr="008E630B" w:rsidRDefault="00A52CAD" w:rsidP="00A52CAD">
      <w:pPr>
        <w:rPr>
          <w:bCs/>
        </w:rPr>
      </w:pPr>
    </w:p>
    <w:p w14:paraId="685F6A69" w14:textId="77777777" w:rsidR="00A52CAD" w:rsidRPr="008E630B" w:rsidRDefault="00A52CAD" w:rsidP="00A52CAD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F9F3089" wp14:editId="0915C4F3">
                <wp:extent cx="6642000" cy="1404620"/>
                <wp:effectExtent l="0" t="0" r="26035" b="12700"/>
                <wp:docPr id="2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5A96B2" w14:textId="77777777" w:rsidR="00A52CAD" w:rsidRPr="000C7097" w:rsidRDefault="00A52CAD" w:rsidP="00A52CAD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9F3089" id="_x0000_s105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Xsv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mZSK2pSgTqQOwuB+eq0U1IDfOevI+QX33w4CNWfmnSWF&#10;rwY5wmWCl0l5mQgrCargMiBnQ7IN6YEl9t0teWHXJJWeehm7Jk8nmsf3Fx/NZZ5uPf0l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14V7L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45A96B2" w14:textId="77777777" w:rsidR="00A52CAD" w:rsidRPr="000C7097" w:rsidRDefault="00A52CAD" w:rsidP="00A52CAD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822A58" w14:textId="77777777" w:rsidR="00A52CAD" w:rsidRPr="008E630B" w:rsidRDefault="00A52CAD" w:rsidP="00A52CAD">
      <w:pPr>
        <w:rPr>
          <w:bCs/>
        </w:rPr>
      </w:pPr>
    </w:p>
    <w:p w14:paraId="3F131DB6" w14:textId="77777777" w:rsidR="00A52CAD" w:rsidRDefault="00A52CAD">
      <w:r>
        <w:br w:type="page"/>
      </w:r>
    </w:p>
    <w:p w14:paraId="7C2D0941" w14:textId="09235C8C" w:rsidR="006B7195" w:rsidRDefault="007C5DFE" w:rsidP="007C5DFE">
      <w:pPr>
        <w:rPr>
          <w:rFonts w:cs="Segoe UI"/>
        </w:rPr>
      </w:pPr>
      <w:r>
        <w:lastRenderedPageBreak/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part of a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that will be used to display the </w:t>
      </w:r>
      <w:r w:rsidRPr="007C5DFE">
        <w:rPr>
          <w:b/>
          <w:bCs/>
          <w:iCs/>
        </w:rPr>
        <w:t>Categorie</w:t>
      </w:r>
      <w:r w:rsidR="006B7195">
        <w:rPr>
          <w:b/>
          <w:bCs/>
          <w:iCs/>
        </w:rPr>
        <w:t>s</w:t>
      </w:r>
      <w:r w:rsidR="006B7195">
        <w:rPr>
          <w:iCs/>
        </w:rPr>
        <w:t xml:space="preserve">, so below the </w:t>
      </w:r>
      <w:r w:rsidR="006B7195">
        <w:rPr>
          <w:b/>
          <w:bCs/>
          <w:iCs/>
        </w:rPr>
        <w:t>Comment</w:t>
      </w:r>
      <w:r w:rsidR="006B7195">
        <w:rPr>
          <w:iCs/>
        </w:rPr>
        <w:t xml:space="preserve"> of  </w:t>
      </w:r>
      <w:r w:rsidR="006B7195" w:rsidRPr="006B7195">
        <w:rPr>
          <w:rFonts w:ascii="Consolas" w:hAnsi="Consolas"/>
          <w:b/>
          <w:bCs/>
          <w:iCs/>
        </w:rPr>
        <w:t>// List Method</w:t>
      </w:r>
      <w:r w:rsidR="006B7195" w:rsidRPr="006B7195">
        <w:rPr>
          <w:iCs/>
        </w:rPr>
        <w:t xml:space="preserve"> </w:t>
      </w:r>
      <w:r w:rsidR="006B7195">
        <w:rPr>
          <w:rFonts w:cs="Segoe UI"/>
        </w:rPr>
        <w:t xml:space="preserve">type the following </w:t>
      </w:r>
      <w:r w:rsidR="006B7195" w:rsidRPr="006B7195">
        <w:rPr>
          <w:rFonts w:cs="Segoe UI"/>
          <w:b/>
          <w:bCs/>
        </w:rPr>
        <w:t>Method</w:t>
      </w:r>
      <w:r w:rsidR="006B7195">
        <w:rPr>
          <w:rFonts w:cs="Segoe UI"/>
        </w:rPr>
        <w:t>:</w:t>
      </w:r>
    </w:p>
    <w:p w14:paraId="46B7B21B" w14:textId="0DAB6371" w:rsidR="006B7195" w:rsidRDefault="006B7195" w:rsidP="007C5DFE">
      <w:pPr>
        <w:rPr>
          <w:rFonts w:cs="Segoe UI"/>
        </w:rPr>
      </w:pPr>
    </w:p>
    <w:p w14:paraId="0312ABD0" w14:textId="4B1C9636" w:rsidR="00A52CAD" w:rsidRDefault="00A52CAD" w:rsidP="007C5DF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D278FCE" wp14:editId="21C4BB90">
                <wp:extent cx="6642000" cy="1404620"/>
                <wp:effectExtent l="0" t="0" r="26035" b="12700"/>
                <wp:docPr id="2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1094BE" w14:textId="77777777" w:rsidR="0057280B" w:rsidRPr="0057280B" w:rsidRDefault="0057280B" w:rsidP="0057280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List&lt;</w:t>
                            </w:r>
                            <w:proofErr w:type="spellStart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&gt; </w:t>
                            </w:r>
                            <w:proofErr w:type="spellStart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Async</w:t>
                            </w:r>
                            <w:proofErr w:type="spellEnd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57280B">
                              <w:rPr>
                                <w:rFonts w:ascii="Consolas" w:hAnsi="Consolas" w:cs="Cascadia Mono"/>
                                <w:color w:val="2B91AF"/>
                              </w:rPr>
                              <w:t>TItem</w:t>
                            </w:r>
                            <w:proofErr w:type="spellEnd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id = 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34F2061A" w14:textId="6F271CEE" w:rsidR="00A52CAD" w:rsidRPr="0057280B" w:rsidRDefault="0057280B" w:rsidP="0057280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where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r w:rsidRPr="0057280B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</w:p>
                          <w:p w14:paraId="43E0EEB5" w14:textId="77777777" w:rsidR="00A52CAD" w:rsidRPr="0057280B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7280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73278BC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s 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  <w:p w14:paraId="564E9C1D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var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page 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new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Page() { Limit = total };</w:t>
                            </w:r>
                          </w:p>
                          <w:p w14:paraId="20C7D9E1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;</w:t>
                            </w:r>
                          </w:p>
                          <w:p w14:paraId="2DFE624F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do</w:t>
                            </w:r>
                          </w:p>
                          <w:p w14:paraId="130E34D0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30CC750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ging&lt;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? items 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C4700EF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ategories</w:t>
                            </w:r>
                          </w:p>
                          <w:p w14:paraId="0AFBA57F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(Category))</w:t>
                            </w:r>
                          </w:p>
                          <w:p w14:paraId="7308B65A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04883E5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AllCategoriesAsync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page: page) </w:t>
                            </w:r>
                          </w:p>
                          <w:p w14:paraId="68F8C2ED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2A5AFD07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FA9C3D7" w14:textId="64557982" w:rsid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laylists</w:t>
                            </w:r>
                          </w:p>
                          <w:p w14:paraId="3E236C3C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565107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lbums</w:t>
                            </w:r>
                          </w:p>
                          <w:p w14:paraId="3253DF5D" w14:textId="77777777" w:rsid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0726109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tems !=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F01671E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3DDC35C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AddRange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Items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D9C9BFA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page.Offset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total;</w:t>
                            </w:r>
                          </w:p>
                          <w:p w14:paraId="0C18B3D2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AB72548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unt =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?.Count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? 0;</w:t>
                            </w:r>
                          </w:p>
                          <w:p w14:paraId="4F1DF227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ADFA872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unt &gt; 0 &amp;&amp; </w:t>
                            </w:r>
                            <w:proofErr w:type="spellStart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Count</w:t>
                            </w:r>
                            <w:proofErr w:type="spellEnd"/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max &amp;&amp; count == total);</w:t>
                            </w:r>
                          </w:p>
                          <w:p w14:paraId="014DF4EF" w14:textId="77777777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s;</w:t>
                            </w:r>
                          </w:p>
                          <w:p w14:paraId="51D396FE" w14:textId="26BA2E4C" w:rsidR="00A52CAD" w:rsidRPr="00A52CAD" w:rsidRDefault="00A52CAD" w:rsidP="00A52C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2CA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78FCE" id="_x0000_s105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xfe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OY8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PIbF94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81094BE" w14:textId="77777777" w:rsidR="0057280B" w:rsidRPr="0057280B" w:rsidRDefault="0057280B" w:rsidP="0057280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 Task&lt;List&lt;</w:t>
                      </w:r>
                      <w:proofErr w:type="spellStart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&gt;&gt; </w:t>
                      </w:r>
                      <w:proofErr w:type="spellStart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ListAsync</w:t>
                      </w:r>
                      <w:proofErr w:type="spellEnd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57280B">
                        <w:rPr>
                          <w:rFonts w:ascii="Consolas" w:hAnsi="Consolas" w:cs="Cascadia Mono"/>
                          <w:color w:val="2B91AF"/>
                        </w:rPr>
                        <w:t>TItem</w:t>
                      </w:r>
                      <w:proofErr w:type="spellEnd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? id = </w:t>
                      </w: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34F2061A" w14:textId="6F271CEE" w:rsidR="00A52CAD" w:rsidRPr="0057280B" w:rsidRDefault="0057280B" w:rsidP="0057280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where</w:t>
                      </w: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r w:rsidRPr="0057280B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</w:p>
                    <w:p w14:paraId="43E0EEB5" w14:textId="77777777" w:rsidR="00A52CAD" w:rsidRPr="0057280B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7280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73278BC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results 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  <w:p w14:paraId="564E9C1D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var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page 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new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Page() { Limit = total };</w:t>
                      </w:r>
                    </w:p>
                    <w:p w14:paraId="20C7D9E1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count;</w:t>
                      </w:r>
                    </w:p>
                    <w:p w14:paraId="2DFE624F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do</w:t>
                      </w:r>
                    </w:p>
                    <w:p w14:paraId="130E34D0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30CC750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Paging&lt;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&gt;? items 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C4700EF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8000"/>
                        </w:rPr>
                        <w:t>// Categories</w:t>
                      </w:r>
                    </w:p>
                    <w:p w14:paraId="0AFBA57F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(Category))</w:t>
                      </w:r>
                    </w:p>
                    <w:p w14:paraId="7308B65A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04883E5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api.GetAllCategoriesAsync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(page: page) </w:t>
                      </w:r>
                    </w:p>
                    <w:p w14:paraId="68F8C2ED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2A5AFD07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FA9C3D7" w14:textId="64557982" w:rsid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8000"/>
                        </w:rPr>
                        <w:t>// Playlists</w:t>
                      </w:r>
                    </w:p>
                    <w:p w14:paraId="3E236C3C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565107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8000"/>
                        </w:rPr>
                        <w:t>// Albums</w:t>
                      </w:r>
                    </w:p>
                    <w:p w14:paraId="3253DF5D" w14:textId="77777777" w:rsid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0726109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(items !=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F01671E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3DDC35C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results.AddRange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items.Items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D9C9BFA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page.Offset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+= total;</w:t>
                      </w:r>
                    </w:p>
                    <w:p w14:paraId="0C18B3D2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AB72548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    count =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items?.Count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?? 0;</w:t>
                      </w:r>
                    </w:p>
                    <w:p w14:paraId="4F1DF227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ADFA872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(count &gt; 0 &amp;&amp; </w:t>
                      </w:r>
                      <w:proofErr w:type="spellStart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results.Count</w:t>
                      </w:r>
                      <w:proofErr w:type="spellEnd"/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&lt; max &amp;&amp; count == total);</w:t>
                      </w:r>
                    </w:p>
                    <w:p w14:paraId="014DF4EF" w14:textId="77777777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2CAD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 xml:space="preserve"> results;</w:t>
                      </w:r>
                    </w:p>
                    <w:p w14:paraId="51D396FE" w14:textId="26BA2E4C" w:rsidR="00A52CAD" w:rsidRPr="00A52CAD" w:rsidRDefault="00A52CAD" w:rsidP="00A52C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2CA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BB72E8" w14:textId="0C33E73B" w:rsidR="0057280B" w:rsidRDefault="0057280B" w:rsidP="007C5DFE">
      <w:pPr>
        <w:rPr>
          <w:rFonts w:cs="Segoe UI"/>
        </w:rPr>
      </w:pPr>
    </w:p>
    <w:p w14:paraId="3E3A77B5" w14:textId="248FF99D" w:rsidR="0057280B" w:rsidRDefault="0057280B" w:rsidP="007C5DFE">
      <w:pPr>
        <w:rPr>
          <w:rFonts w:cs="Segoe UI"/>
        </w:rPr>
      </w:pPr>
      <w:r>
        <w:rPr>
          <w:rFonts w:cs="Segoe UI"/>
        </w:rPr>
        <w:t xml:space="preserve">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 is a bit more complicated so feel free to </w:t>
      </w:r>
      <w:r w:rsidR="008E7203" w:rsidRPr="008E7203">
        <w:rPr>
          <w:rFonts w:cs="Segoe UI"/>
          <w:b/>
          <w:bCs/>
        </w:rPr>
        <w:t>C</w:t>
      </w:r>
      <w:r w:rsidRPr="008E7203">
        <w:rPr>
          <w:rFonts w:cs="Segoe UI"/>
          <w:b/>
          <w:bCs/>
        </w:rPr>
        <w:t>opy</w:t>
      </w:r>
      <w:r w:rsidR="008E7203">
        <w:rPr>
          <w:rFonts w:cs="Segoe UI"/>
        </w:rPr>
        <w:t xml:space="preserve"> </w:t>
      </w:r>
      <w:r>
        <w:rPr>
          <w:rFonts w:cs="Segoe UI"/>
        </w:rPr>
        <w:t>and</w:t>
      </w:r>
      <w:r w:rsidR="008E7203">
        <w:rPr>
          <w:rFonts w:cs="Segoe UI"/>
        </w:rPr>
        <w:t xml:space="preserve"> </w:t>
      </w:r>
      <w:r w:rsidR="008E7203" w:rsidRPr="008E7203">
        <w:rPr>
          <w:rFonts w:cs="Segoe UI"/>
          <w:b/>
          <w:bCs/>
        </w:rPr>
        <w:t>P</w:t>
      </w:r>
      <w:r w:rsidRPr="008E7203">
        <w:rPr>
          <w:rFonts w:cs="Segoe UI"/>
          <w:b/>
          <w:bCs/>
        </w:rPr>
        <w:t>aste</w:t>
      </w:r>
      <w:r>
        <w:rPr>
          <w:rFonts w:cs="Segoe UI"/>
        </w:rPr>
        <w:t xml:space="preserve"> it into </w:t>
      </w:r>
      <w:r w:rsidRPr="0057280B">
        <w:rPr>
          <w:rFonts w:cs="Segoe UI"/>
          <w:b/>
          <w:bCs/>
        </w:rPr>
        <w:t>Visual Studio Code</w:t>
      </w:r>
      <w:r>
        <w:rPr>
          <w:rFonts w:cs="Segoe UI"/>
        </w:rPr>
        <w:t xml:space="preserve"> instead of typing it out. 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 uses a concept known as </w:t>
      </w:r>
      <w:r w:rsidRPr="0057280B">
        <w:rPr>
          <w:rFonts w:cs="Segoe UI"/>
          <w:b/>
          <w:bCs/>
        </w:rPr>
        <w:t>Generics</w:t>
      </w:r>
      <w:r>
        <w:rPr>
          <w:rFonts w:cs="Segoe UI"/>
        </w:rPr>
        <w:t xml:space="preserve"> which allows the </w:t>
      </w:r>
      <w:r w:rsidRPr="0057280B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a </w:t>
      </w:r>
      <w:r w:rsidRPr="0057280B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to vary, when we had </w:t>
      </w:r>
      <w:r w:rsidRPr="0057280B">
        <w:rPr>
          <w:rFonts w:ascii="Consolas" w:hAnsi="Consolas" w:cs="Segoe UI"/>
          <w:b/>
          <w:bCs/>
        </w:rPr>
        <w:t>string</w:t>
      </w:r>
      <w:r>
        <w:rPr>
          <w:rFonts w:cs="Segoe UI"/>
        </w:rPr>
        <w:t xml:space="preserve"> and </w:t>
      </w:r>
      <w:r w:rsidRPr="0057280B">
        <w:rPr>
          <w:rFonts w:ascii="Consolas" w:hAnsi="Consolas" w:cs="Segoe UI"/>
          <w:b/>
          <w:bCs/>
        </w:rPr>
        <w:t>int</w:t>
      </w:r>
      <w:r>
        <w:rPr>
          <w:rFonts w:cs="Segoe UI"/>
        </w:rPr>
        <w:t xml:space="preserve"> before those were </w:t>
      </w:r>
      <w:r w:rsidRPr="0057280B">
        <w:rPr>
          <w:rFonts w:ascii="Consolas" w:hAnsi="Consolas" w:cs="Segoe UI"/>
          <w:b/>
          <w:bCs/>
        </w:rPr>
        <w:t>types</w:t>
      </w:r>
      <w:r>
        <w:rPr>
          <w:rFonts w:cs="Segoe UI"/>
        </w:rPr>
        <w:t xml:space="preserve">. In this case there will be a </w:t>
      </w:r>
      <w:r w:rsidRPr="0057280B">
        <w:rPr>
          <w:rFonts w:ascii="Consolas" w:hAnsi="Consolas" w:cs="Segoe UI"/>
          <w:b/>
          <w:bCs/>
        </w:rPr>
        <w:t>List</w:t>
      </w:r>
      <w:r>
        <w:rPr>
          <w:rFonts w:cs="Segoe UI"/>
        </w:rPr>
        <w:t xml:space="preserve"> of a </w:t>
      </w:r>
      <w:r w:rsidRPr="0057280B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which will be returned from 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. </w:t>
      </w:r>
    </w:p>
    <w:p w14:paraId="5B02BAE5" w14:textId="12C8BD2F" w:rsidR="0057280B" w:rsidRDefault="0057280B" w:rsidP="007C5DFE">
      <w:pPr>
        <w:rPr>
          <w:rFonts w:cs="Segoe UI"/>
        </w:rPr>
      </w:pPr>
    </w:p>
    <w:p w14:paraId="3A0E6D52" w14:textId="0DEEF4AA" w:rsidR="0057280B" w:rsidRDefault="0057280B" w:rsidP="007C5DFE">
      <w:pPr>
        <w:rPr>
          <w:rFonts w:cs="Segoe UI"/>
        </w:rPr>
      </w:pPr>
      <w:r>
        <w:rPr>
          <w:rFonts w:cs="Segoe UI"/>
        </w:rPr>
        <w:t xml:space="preserve">The first part of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the </w:t>
      </w:r>
      <w:r w:rsidRPr="0057280B">
        <w:rPr>
          <w:rFonts w:cs="Segoe UI"/>
          <w:b/>
          <w:bCs/>
        </w:rPr>
        <w:t>Generic</w:t>
      </w:r>
      <w:r>
        <w:rPr>
          <w:rFonts w:cs="Segoe UI"/>
        </w:rPr>
        <w:t xml:space="preserve"> syntax and also has a </w:t>
      </w:r>
      <w:r w:rsidRPr="0057280B">
        <w:rPr>
          <w:rFonts w:ascii="Consolas" w:hAnsi="Consolas" w:cs="Segoe UI"/>
          <w:b/>
          <w:bCs/>
        </w:rPr>
        <w:t>List</w:t>
      </w:r>
      <w:r>
        <w:rPr>
          <w:rFonts w:cs="Segoe UI"/>
        </w:rPr>
        <w:t xml:space="preserve"> of the items that will be returned. Then there is a </w:t>
      </w:r>
      <w:r w:rsidRPr="0057280B">
        <w:rPr>
          <w:rFonts w:ascii="Consolas" w:hAnsi="Consolas" w:cs="Segoe UI"/>
          <w:b/>
          <w:bCs/>
        </w:rPr>
        <w:t>Page</w:t>
      </w:r>
      <w:r>
        <w:rPr>
          <w:rFonts w:cs="Segoe UI"/>
        </w:rPr>
        <w:t xml:space="preserve"> that will be used to return the items up to the total that was defined earlier and there is a </w:t>
      </w:r>
      <w:r w:rsidRPr="0057280B">
        <w:rPr>
          <w:rFonts w:cs="Segoe UI"/>
          <w:b/>
          <w:bCs/>
        </w:rPr>
        <w:t>Variable</w:t>
      </w:r>
      <w:r>
        <w:rPr>
          <w:rFonts w:cs="Segoe UI"/>
        </w:rPr>
        <w:t xml:space="preserve"> of </w:t>
      </w:r>
      <w:r w:rsidRPr="0057280B">
        <w:rPr>
          <w:rFonts w:ascii="Consolas" w:hAnsi="Consolas" w:cs="Segoe UI"/>
          <w:b/>
          <w:bCs/>
        </w:rPr>
        <w:t>count</w:t>
      </w:r>
      <w:r>
        <w:rPr>
          <w:rFonts w:cs="Segoe UI"/>
        </w:rPr>
        <w:t xml:space="preserve"> to keep track of how many items have been retrieved.</w:t>
      </w:r>
    </w:p>
    <w:p w14:paraId="232CD6DB" w14:textId="0A3B52C6" w:rsidR="00C550EC" w:rsidRDefault="00C550EC" w:rsidP="007C5DFE">
      <w:pPr>
        <w:rPr>
          <w:rFonts w:cs="Segoe UI"/>
        </w:rPr>
      </w:pPr>
    </w:p>
    <w:p w14:paraId="447E3A57" w14:textId="77777777" w:rsidR="00A540CE" w:rsidRDefault="00C550EC" w:rsidP="007C5DFE">
      <w:pPr>
        <w:rPr>
          <w:rFonts w:cs="Segoe UI"/>
        </w:rPr>
      </w:pPr>
      <w:r>
        <w:rPr>
          <w:rFonts w:cs="Segoe UI"/>
        </w:rPr>
        <w:t xml:space="preserve">This method then has a </w:t>
      </w:r>
      <w:r w:rsidRPr="00C550EC">
        <w:rPr>
          <w:rFonts w:ascii="Consolas" w:hAnsi="Consolas" w:cs="Segoe UI"/>
          <w:b/>
          <w:bCs/>
        </w:rPr>
        <w:t>do</w:t>
      </w:r>
      <w:r>
        <w:rPr>
          <w:rFonts w:cs="Segoe UI"/>
        </w:rPr>
        <w:t xml:space="preserve"> – </w:t>
      </w:r>
      <w:r w:rsidRPr="00C550EC">
        <w:rPr>
          <w:rFonts w:ascii="Consolas" w:hAnsi="Consolas" w:cs="Segoe UI"/>
          <w:b/>
          <w:bCs/>
        </w:rPr>
        <w:t>while</w:t>
      </w:r>
      <w:r>
        <w:rPr>
          <w:rFonts w:cs="Segoe UI"/>
        </w:rPr>
        <w:t xml:space="preserve"> which will keep looping </w:t>
      </w:r>
      <w:r w:rsidR="00167EDA">
        <w:rPr>
          <w:rFonts w:cs="Segoe UI"/>
        </w:rPr>
        <w:t xml:space="preserve">when there are a number of items with </w:t>
      </w:r>
      <w:r w:rsidR="00167EDA" w:rsidRPr="00167EDA">
        <w:rPr>
          <w:rFonts w:ascii="Consolas" w:hAnsi="Consolas" w:cs="Segoe UI"/>
          <w:b/>
          <w:bCs/>
        </w:rPr>
        <w:t>count</w:t>
      </w:r>
      <w:r w:rsidR="00167EDA">
        <w:rPr>
          <w:rFonts w:cs="Segoe UI"/>
        </w:rPr>
        <w:t xml:space="preserve">, the number of total items is less than the maximum with </w:t>
      </w:r>
      <w:r w:rsidR="00167EDA" w:rsidRPr="00167EDA">
        <w:rPr>
          <w:rFonts w:ascii="Consolas" w:hAnsi="Consolas" w:cs="Segoe UI"/>
          <w:b/>
          <w:bCs/>
        </w:rPr>
        <w:t>max</w:t>
      </w:r>
      <w:r w:rsidR="00167EDA">
        <w:rPr>
          <w:rFonts w:cs="Segoe UI"/>
        </w:rPr>
        <w:t xml:space="preserve"> and there are still items. </w:t>
      </w:r>
    </w:p>
    <w:p w14:paraId="20E326C9" w14:textId="3990E9C2" w:rsidR="00C550EC" w:rsidRDefault="00167EDA" w:rsidP="007C5DFE">
      <w:pPr>
        <w:rPr>
          <w:rFonts w:cs="Segoe UI"/>
        </w:rPr>
      </w:pPr>
      <w:r>
        <w:rPr>
          <w:rFonts w:cs="Segoe UI"/>
        </w:rPr>
        <w:t xml:space="preserve">The </w:t>
      </w:r>
      <w:proofErr w:type="spellStart"/>
      <w:r w:rsidRPr="00167EDA">
        <w:rPr>
          <w:rFonts w:cs="Segoe UI"/>
          <w:b/>
          <w:bCs/>
        </w:rPr>
        <w:t>Spotify.NetStandard</w:t>
      </w:r>
      <w:proofErr w:type="spellEnd"/>
      <w:r>
        <w:rPr>
          <w:rFonts w:cs="Segoe UI"/>
        </w:rPr>
        <w:t xml:space="preserve"> package uses a </w:t>
      </w:r>
      <w:r w:rsidRPr="00167EDA">
        <w:rPr>
          <w:rFonts w:ascii="Consolas" w:hAnsi="Consolas" w:cs="Segoe UI"/>
          <w:b/>
          <w:bCs/>
        </w:rPr>
        <w:t>Paging</w:t>
      </w:r>
      <w:r>
        <w:rPr>
          <w:rFonts w:cs="Segoe UI"/>
        </w:rPr>
        <w:t xml:space="preserve"> object to contain anything returned from </w:t>
      </w:r>
      <w:r w:rsidRPr="00167EDA">
        <w:rPr>
          <w:rFonts w:cs="Segoe UI"/>
          <w:b/>
          <w:bCs/>
        </w:rPr>
        <w:t>Spotify</w:t>
      </w:r>
      <w:r>
        <w:rPr>
          <w:rFonts w:cs="Segoe UI"/>
        </w:rPr>
        <w:t xml:space="preserve">. When we provide the </w:t>
      </w:r>
      <w:r w:rsidRPr="00167EDA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</w:t>
      </w:r>
      <w:r w:rsidRPr="00167EDA">
        <w:rPr>
          <w:rFonts w:ascii="Consolas" w:hAnsi="Consolas" w:cs="Segoe UI"/>
          <w:b/>
          <w:bCs/>
        </w:rPr>
        <w:t>Category</w:t>
      </w:r>
      <w:r>
        <w:rPr>
          <w:rFonts w:cs="Segoe UI"/>
        </w:rPr>
        <w:t xml:space="preserve"> it will use the </w:t>
      </w:r>
      <w:r w:rsidRPr="00167EDA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167EDA">
        <w:rPr>
          <w:rFonts w:ascii="Consolas" w:hAnsi="Consolas" w:cs="Segoe UI"/>
          <w:b/>
          <w:bCs/>
        </w:rPr>
        <w:t>GetAllCategoriesAsync</w:t>
      </w:r>
      <w:proofErr w:type="spellEnd"/>
      <w:r>
        <w:rPr>
          <w:rFonts w:cs="Segoe UI"/>
        </w:rPr>
        <w:t xml:space="preserve"> which will be of </w:t>
      </w:r>
      <w:r w:rsidRPr="00167EDA">
        <w:rPr>
          <w:rFonts w:ascii="Consolas" w:hAnsi="Consolas" w:cs="Segoe UI"/>
          <w:b/>
          <w:bCs/>
        </w:rPr>
        <w:t>Paging&lt;Category&gt;</w:t>
      </w:r>
      <w:r>
        <w:rPr>
          <w:rFonts w:cs="Segoe UI"/>
        </w:rPr>
        <w:t xml:space="preserve"> which is converted to </w:t>
      </w:r>
      <w:r w:rsidRPr="00167EDA">
        <w:rPr>
          <w:rFonts w:ascii="Consolas" w:hAnsi="Consolas" w:cs="Segoe UI"/>
          <w:b/>
          <w:bCs/>
        </w:rPr>
        <w:t>Paging&lt;</w:t>
      </w:r>
      <w:proofErr w:type="spellStart"/>
      <w:r w:rsidRPr="00167EDA">
        <w:rPr>
          <w:rFonts w:ascii="Consolas" w:hAnsi="Consolas" w:cs="Segoe UI"/>
          <w:b/>
          <w:bCs/>
        </w:rPr>
        <w:t>TItem</w:t>
      </w:r>
      <w:proofErr w:type="spellEnd"/>
      <w:r w:rsidRPr="00167EDA">
        <w:rPr>
          <w:rFonts w:ascii="Consolas" w:hAnsi="Consolas" w:cs="Segoe UI"/>
          <w:b/>
          <w:bCs/>
        </w:rPr>
        <w:t>&gt;</w:t>
      </w:r>
      <w:r>
        <w:rPr>
          <w:rFonts w:cs="Segoe UI"/>
        </w:rPr>
        <w:t xml:space="preserve"> but </w:t>
      </w:r>
      <w:proofErr w:type="spellStart"/>
      <w:r w:rsidRPr="00167EDA">
        <w:rPr>
          <w:rFonts w:ascii="Consolas" w:hAnsi="Consolas" w:cs="Segoe UI"/>
          <w:b/>
          <w:bCs/>
        </w:rPr>
        <w:t>TItem</w:t>
      </w:r>
      <w:proofErr w:type="spellEnd"/>
      <w:r>
        <w:rPr>
          <w:rFonts w:cs="Segoe UI"/>
        </w:rPr>
        <w:t xml:space="preserve"> will actually be </w:t>
      </w:r>
      <w:r w:rsidRPr="00167EDA">
        <w:rPr>
          <w:rFonts w:ascii="Consolas" w:hAnsi="Consolas" w:cs="Segoe UI"/>
          <w:b/>
          <w:bCs/>
        </w:rPr>
        <w:t>Category</w:t>
      </w:r>
      <w:r>
        <w:rPr>
          <w:rFonts w:cs="Segoe UI"/>
        </w:rPr>
        <w:t xml:space="preserve"> in this case.</w:t>
      </w:r>
    </w:p>
    <w:p w14:paraId="4A03D8BF" w14:textId="109EF307" w:rsidR="00167EDA" w:rsidRDefault="00167EDA" w:rsidP="007C5DFE">
      <w:pPr>
        <w:rPr>
          <w:rFonts w:cs="Segoe UI"/>
        </w:rPr>
      </w:pPr>
    </w:p>
    <w:p w14:paraId="3CDE0CA4" w14:textId="097841B8" w:rsidR="00167EDA" w:rsidRPr="00167EDA" w:rsidRDefault="00167EDA" w:rsidP="007C5DFE">
      <w:pPr>
        <w:rPr>
          <w:rFonts w:cs="Segoe UI"/>
        </w:rPr>
      </w:pPr>
      <w:r>
        <w:rPr>
          <w:rFonts w:cs="Segoe UI"/>
        </w:rPr>
        <w:t xml:space="preserve">Then there’s some logic to add what was obtained to results and go to the next </w:t>
      </w:r>
      <w:r w:rsidRPr="00167EDA">
        <w:rPr>
          <w:rFonts w:ascii="Consolas" w:hAnsi="Consolas" w:cs="Segoe UI"/>
          <w:b/>
          <w:bCs/>
        </w:rPr>
        <w:t>Page</w:t>
      </w:r>
      <w:r>
        <w:rPr>
          <w:rFonts w:cs="Segoe UI"/>
        </w:rPr>
        <w:t xml:space="preserve"> where the loop will continue until any of the conditions being checked for are </w:t>
      </w:r>
      <w:r w:rsidR="00420B51">
        <w:rPr>
          <w:rFonts w:cs="Segoe UI"/>
        </w:rPr>
        <w:t>no longer</w:t>
      </w:r>
      <w:r>
        <w:rPr>
          <w:rFonts w:cs="Segoe UI"/>
        </w:rPr>
        <w:t xml:space="preserve"> satisfied. If you’d like to learn more about </w:t>
      </w:r>
      <w:r w:rsidRPr="00167EDA">
        <w:rPr>
          <w:rFonts w:cs="Segoe UI"/>
          <w:b/>
          <w:bCs/>
        </w:rPr>
        <w:t>Generics</w:t>
      </w:r>
      <w:r>
        <w:rPr>
          <w:rFonts w:cs="Segoe UI"/>
        </w:rPr>
        <w:t xml:space="preserve"> then you can search for </w:t>
      </w:r>
      <w:r w:rsidRPr="00167EDA">
        <w:rPr>
          <w:rFonts w:cs="Segoe UI"/>
          <w:b/>
          <w:bCs/>
        </w:rPr>
        <w:t>.NET Generics</w:t>
      </w:r>
      <w:r>
        <w:rPr>
          <w:rFonts w:cs="Segoe UI"/>
        </w:rPr>
        <w:t xml:space="preserve"> online.</w:t>
      </w:r>
    </w:p>
    <w:p w14:paraId="4FAEB415" w14:textId="422772EC" w:rsidR="005E00A3" w:rsidRDefault="005E00A3" w:rsidP="007C5DFE">
      <w:pPr>
        <w:rPr>
          <w:rFonts w:cs="Segoe UI"/>
        </w:rPr>
      </w:pPr>
      <w:r w:rsidRPr="005E00A3">
        <w:rPr>
          <w:rFonts w:cs="Segoe UI"/>
        </w:rPr>
        <w:br w:type="page"/>
      </w:r>
    </w:p>
    <w:p w14:paraId="2322C412" w14:textId="3341DC71" w:rsidR="00CD701E" w:rsidRDefault="004E2D6C" w:rsidP="00CD701E">
      <w:r>
        <w:rPr>
          <w:rFonts w:cs="Segoe UI"/>
        </w:rPr>
        <w:lastRenderedPageBreak/>
        <w:t>Then while still in</w:t>
      </w:r>
      <w:r w:rsidR="00CD701E">
        <w:rPr>
          <w:rFonts w:cs="Segoe UI"/>
        </w:rPr>
        <w:t xml:space="preserve"> </w:t>
      </w:r>
      <w:r w:rsidR="00CD701E" w:rsidRPr="0037435D">
        <w:rPr>
          <w:rFonts w:cs="Segoe UI"/>
          <w:b/>
          <w:bCs/>
        </w:rPr>
        <w:t>Visual Studio Code</w:t>
      </w:r>
      <w:r w:rsidR="00CD701E">
        <w:rPr>
          <w:rFonts w:cs="Segoe UI"/>
        </w:rPr>
        <w:t xml:space="preserve"> from </w:t>
      </w:r>
      <w:r w:rsidR="00CD701E" w:rsidRPr="00CD701E">
        <w:rPr>
          <w:rFonts w:cs="Segoe UI"/>
          <w:b/>
          <w:bCs/>
        </w:rPr>
        <w:t>Explorer</w:t>
      </w:r>
      <w:r w:rsidR="00CD701E">
        <w:rPr>
          <w:rFonts w:cs="Segoe UI"/>
        </w:rPr>
        <w:t xml:space="preserve"> select the </w:t>
      </w:r>
      <w:r w:rsidR="00CD701E" w:rsidRPr="00CD701E">
        <w:rPr>
          <w:rFonts w:cs="Segoe UI"/>
          <w:b/>
          <w:bCs/>
        </w:rPr>
        <w:t>Folder</w:t>
      </w:r>
      <w:r w:rsidR="00CD701E">
        <w:rPr>
          <w:rFonts w:cs="Segoe UI"/>
        </w:rPr>
        <w:t xml:space="preserve"> for </w:t>
      </w:r>
      <w:r w:rsidR="00CD701E" w:rsidRPr="00CD701E">
        <w:rPr>
          <w:rFonts w:cs="Segoe UI"/>
          <w:b/>
          <w:bCs/>
        </w:rPr>
        <w:t>Components</w:t>
      </w:r>
      <w:r w:rsidR="00CD701E">
        <w:rPr>
          <w:rFonts w:cs="Segoe UI"/>
          <w:b/>
          <w:bCs/>
        </w:rPr>
        <w:t xml:space="preserve"> </w:t>
      </w:r>
      <w:r w:rsidR="00CD701E">
        <w:rPr>
          <w:rFonts w:cs="Segoe UI"/>
        </w:rPr>
        <w:t>then w</w:t>
      </w:r>
      <w:r w:rsidR="00CD701E">
        <w:t xml:space="preserve">ith the </w:t>
      </w:r>
      <w:r w:rsidR="00CD701E" w:rsidRPr="00B96B6C">
        <w:rPr>
          <w:b/>
          <w:bCs/>
        </w:rPr>
        <w:t>Folder</w:t>
      </w:r>
      <w:r w:rsidR="00CD701E">
        <w:t xml:space="preserve"> for </w:t>
      </w:r>
      <w:r w:rsidR="00CD701E" w:rsidRPr="005D1707">
        <w:rPr>
          <w:b/>
          <w:bCs/>
        </w:rPr>
        <w:t>Components</w:t>
      </w:r>
      <w:r w:rsidR="00CD701E">
        <w:t xml:space="preserve"> selected you should then select the </w:t>
      </w:r>
      <w:r w:rsidR="00CD701E" w:rsidRPr="005D1707">
        <w:rPr>
          <w:b/>
          <w:bCs/>
        </w:rPr>
        <w:t>New File…</w:t>
      </w:r>
      <w:r w:rsidR="00CD701E">
        <w:t xml:space="preserve"> option and type in the name as follows then press </w:t>
      </w:r>
      <w:r w:rsidR="00CD701E" w:rsidRPr="005D1707">
        <w:rPr>
          <w:b/>
          <w:bCs/>
        </w:rPr>
        <w:t>Enter</w:t>
      </w:r>
      <w:r w:rsidR="00CD701E">
        <w:t>:</w:t>
      </w:r>
    </w:p>
    <w:p w14:paraId="1431B78A" w14:textId="525AEC45" w:rsidR="00CD701E" w:rsidRDefault="00CD701E" w:rsidP="00CD701E"/>
    <w:p w14:paraId="0526EED2" w14:textId="6368D32D" w:rsidR="00CD701E" w:rsidRDefault="00CD701E" w:rsidP="00CD701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77A4E3F" wp14:editId="3A18AC1E">
                <wp:extent cx="6642000" cy="1404620"/>
                <wp:effectExtent l="0" t="0" r="26035" b="12700"/>
                <wp:docPr id="2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1A49EB1" w14:textId="77777777" w:rsidR="00CD701E" w:rsidRPr="00B96B6C" w:rsidRDefault="00CD701E" w:rsidP="00CD701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Category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7A4E3F" id="_x0000_s105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1A49EB1" w14:textId="77777777" w:rsidR="00CD701E" w:rsidRPr="00B96B6C" w:rsidRDefault="00CD701E" w:rsidP="00CD701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Category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677C72EB" w14:textId="5CD74E0D" w:rsidR="00CD701E" w:rsidRDefault="00CD701E" w:rsidP="00CD701E">
      <w:pPr>
        <w:rPr>
          <w:rFonts w:cs="Segoe UI"/>
          <w:b/>
          <w:bCs/>
        </w:rPr>
      </w:pPr>
    </w:p>
    <w:p w14:paraId="6FDD6EF9" w14:textId="122A2586" w:rsidR="00CD701E" w:rsidRDefault="00CD701E" w:rsidP="00CD701E">
      <w:r>
        <w:t xml:space="preserve">This will form the basis of another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7FFA8AE8" w14:textId="49AFEC2E" w:rsidR="00CD701E" w:rsidRDefault="00CD701E" w:rsidP="00CD701E">
      <w:pPr>
        <w:rPr>
          <w:rFonts w:cs="Segoe UI"/>
        </w:rPr>
      </w:pPr>
    </w:p>
    <w:p w14:paraId="7D046AF6" w14:textId="4989BFDB" w:rsidR="00CD701E" w:rsidRDefault="00CD701E" w:rsidP="00CD701E">
      <w:r w:rsidRPr="008E630B">
        <w:rPr>
          <w:noProof/>
        </w:rPr>
        <w:drawing>
          <wp:inline distT="0" distB="0" distL="0" distR="0" wp14:anchorId="63CFD579" wp14:editId="057F27D3">
            <wp:extent cx="6189776" cy="3327005"/>
            <wp:effectExtent l="0" t="0" r="1905" b="6985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22194" w14:textId="02BC7EA1" w:rsidR="00CD701E" w:rsidRDefault="00CD701E" w:rsidP="00CD701E"/>
    <w:p w14:paraId="1452A26F" w14:textId="77777777" w:rsidR="00275F50" w:rsidRDefault="00275F50" w:rsidP="00CD701E"/>
    <w:p w14:paraId="29F4DE1A" w14:textId="7A475A4C" w:rsidR="00275F50" w:rsidRDefault="00275F50">
      <w:pPr>
        <w:rPr>
          <w:rFonts w:ascii="Consolas" w:hAnsi="Consolas" w:cs="Cascadia Mono"/>
          <w:color w:val="000000"/>
        </w:rPr>
      </w:pPr>
      <w:r>
        <w:rPr>
          <w:rFonts w:ascii="Consolas" w:hAnsi="Consolas" w:cs="Cascadia Mono"/>
          <w:color w:val="000000"/>
        </w:rPr>
        <w:br w:type="page"/>
      </w:r>
    </w:p>
    <w:p w14:paraId="58087E98" w14:textId="60E9BEC1" w:rsidR="00275F50" w:rsidRDefault="00275F50" w:rsidP="00275F50">
      <w:r>
        <w:lastRenderedPageBreak/>
        <w:t xml:space="preserve">Within </w:t>
      </w:r>
      <w:proofErr w:type="spellStart"/>
      <w:r>
        <w:rPr>
          <w:i/>
          <w:iCs/>
        </w:rPr>
        <w:t>Category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is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192BDE61" w14:textId="42FEE5A3" w:rsidR="00275F50" w:rsidRDefault="00275F50" w:rsidP="00CD701E"/>
    <w:p w14:paraId="47BC731C" w14:textId="4FB650B7" w:rsidR="00275F50" w:rsidRDefault="00275F50" w:rsidP="00CD701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434F21" wp14:editId="513F65E0">
                <wp:extent cx="6642000" cy="1404620"/>
                <wp:effectExtent l="0" t="0" r="26035" b="12700"/>
                <wp:docPr id="2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98CB4C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37BBD915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a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playlists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d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C83D67E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"&gt;</w:t>
                            </w:r>
                          </w:p>
                          <w:p w14:paraId="28C86DC7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.Count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2C282224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AB2976C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-top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067C3A1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[0].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Url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alt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  <w:proofErr w:type="spellEnd"/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37C8D69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EDC8C2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body"&gt;</w:t>
                            </w:r>
                          </w:p>
                          <w:p w14:paraId="5DF8E02C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title"&gt;</w:t>
                            </w:r>
                          </w:p>
                          <w:p w14:paraId="2FBCE070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</w:p>
                          <w:p w14:paraId="7BFAE41A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30DBB38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0D4444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A4B8DEB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800000"/>
                              </w:rPr>
                              <w:t>a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F90201B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72C53F9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A9E38B8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52F2CCB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47A3D168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2B91AF"/>
                              </w:rPr>
                              <w:t>Category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2A56F93" w14:textId="77777777" w:rsidR="00275F50" w:rsidRPr="00275F50" w:rsidRDefault="00275F50" w:rsidP="00275F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434F21" id="_x0000_s106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b/n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g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Pkhv+c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398CB4C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37BBD915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a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playlists/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Id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C83D67E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card"&gt;</w:t>
                      </w:r>
                    </w:p>
                    <w:p w14:paraId="28C86DC7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Images.Count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2C282224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AB2976C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card-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-top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067C3A1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Images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[0].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Url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alt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  <w:proofErr w:type="spellEnd"/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37C8D69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EDC8C2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card-body"&gt;</w:t>
                      </w:r>
                    </w:p>
                    <w:p w14:paraId="5DF8E02C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="card-title"&gt;</w:t>
                      </w:r>
                    </w:p>
                    <w:p w14:paraId="2FBCE070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</w:p>
                    <w:p w14:paraId="7BFAE41A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30DBB38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0D4444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A4B8DEB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75F50">
                        <w:rPr>
                          <w:rFonts w:ascii="Consolas" w:hAnsi="Consolas" w:cs="Cascadia Mono"/>
                          <w:color w:val="800000"/>
                        </w:rPr>
                        <w:t>a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F90201B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72C53F9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A9E38B8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52F2CCB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275F50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47A3D168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5F50">
                        <w:rPr>
                          <w:rFonts w:ascii="Consolas" w:hAnsi="Consolas" w:cs="Cascadia Mono"/>
                          <w:color w:val="2B91AF"/>
                        </w:rPr>
                        <w:t>Category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275F5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2A56F93" w14:textId="77777777" w:rsidR="00275F50" w:rsidRPr="00275F50" w:rsidRDefault="00275F50" w:rsidP="00275F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9C5299" w14:textId="0247D207" w:rsidR="00275F50" w:rsidRDefault="00275F50" w:rsidP="00CD701E"/>
    <w:p w14:paraId="50D97721" w14:textId="77777777" w:rsidR="00C472C3" w:rsidRDefault="00275F50" w:rsidP="00A32518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 w:rsidR="00992099">
        <w:rPr>
          <w:rFonts w:cs="Segoe UI"/>
        </w:rPr>
        <w:t>. T</w:t>
      </w:r>
      <w:r>
        <w:rPr>
          <w:rFonts w:cs="Segoe UI"/>
        </w:rPr>
        <w:t xml:space="preserve">hen there is a link to a </w:t>
      </w:r>
      <w:r w:rsidRPr="00275F50">
        <w:rPr>
          <w:rFonts w:cs="Segoe UI"/>
          <w:b/>
          <w:bCs/>
        </w:rPr>
        <w:t>Page</w:t>
      </w:r>
      <w:r>
        <w:rPr>
          <w:rFonts w:cs="Segoe UI"/>
        </w:rPr>
        <w:t xml:space="preserve"> that will be created in the next part of the </w:t>
      </w:r>
      <w:r w:rsidRPr="00275F50">
        <w:rPr>
          <w:rFonts w:cs="Segoe UI"/>
          <w:b/>
          <w:bCs/>
        </w:rPr>
        <w:t>Workshop</w:t>
      </w:r>
      <w:r>
        <w:rPr>
          <w:rFonts w:cs="Segoe UI"/>
        </w:rPr>
        <w:t xml:space="preserve"> for </w:t>
      </w:r>
      <w:r w:rsidRPr="00275F50">
        <w:rPr>
          <w:rFonts w:cs="Segoe UI"/>
          <w:b/>
          <w:bCs/>
        </w:rPr>
        <w:t>Playlists</w:t>
      </w:r>
      <w:r>
        <w:rPr>
          <w:rFonts w:cs="Segoe UI"/>
        </w:rPr>
        <w:t xml:space="preserve"> which will pass through an </w:t>
      </w:r>
      <w:r w:rsidRPr="00275F50">
        <w:rPr>
          <w:rFonts w:cs="Segoe UI"/>
          <w:b/>
          <w:bCs/>
        </w:rPr>
        <w:t>Id</w:t>
      </w:r>
      <w:r>
        <w:rPr>
          <w:rFonts w:cs="Segoe UI"/>
        </w:rPr>
        <w:t xml:space="preserve">. </w:t>
      </w:r>
    </w:p>
    <w:p w14:paraId="553CCD72" w14:textId="41BBFBF7" w:rsidR="005E00A3" w:rsidRDefault="00275F50" w:rsidP="00A32518">
      <w:pPr>
        <w:rPr>
          <w:rFonts w:cs="Segoe UI"/>
        </w:rPr>
      </w:pPr>
      <w:r>
        <w:rPr>
          <w:rFonts w:cs="Segoe UI"/>
        </w:rPr>
        <w:t xml:space="preserve">Then there is some </w:t>
      </w:r>
      <w:r w:rsidRPr="00275F50">
        <w:rPr>
          <w:rFonts w:cs="Segoe UI"/>
          <w:b/>
          <w:bCs/>
        </w:rPr>
        <w:t>HTML</w:t>
      </w:r>
      <w:r>
        <w:rPr>
          <w:rFonts w:cs="Segoe UI"/>
        </w:rPr>
        <w:t xml:space="preserve"> to define the layout of</w:t>
      </w:r>
      <w:r w:rsidR="005C2D26">
        <w:rPr>
          <w:rFonts w:cs="Segoe UI"/>
        </w:rPr>
        <w:t xml:space="preserve"> the</w:t>
      </w:r>
      <w:r>
        <w:rPr>
          <w:rFonts w:cs="Segoe UI"/>
        </w:rPr>
        <w:t xml:space="preserve"> </w:t>
      </w:r>
      <w:r w:rsidRPr="00275F50">
        <w:rPr>
          <w:rFonts w:cs="Segoe UI"/>
          <w:b/>
          <w:bCs/>
        </w:rPr>
        <w:t>Category</w:t>
      </w:r>
      <w:r w:rsidR="005C2D26">
        <w:rPr>
          <w:rFonts w:cs="Segoe UI"/>
          <w:b/>
          <w:bCs/>
        </w:rPr>
        <w:t xml:space="preserve"> Item</w:t>
      </w:r>
      <w:r>
        <w:rPr>
          <w:rFonts w:cs="Segoe UI"/>
        </w:rPr>
        <w:t xml:space="preserve"> this includes a check to see if there are any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with </w:t>
      </w:r>
      <w:r w:rsidRPr="00275F50">
        <w:rPr>
          <w:rFonts w:ascii="Consolas" w:hAnsi="Consolas" w:cs="Segoe UI"/>
          <w:b/>
          <w:bCs/>
        </w:rPr>
        <w:t>if</w:t>
      </w:r>
      <w:r>
        <w:rPr>
          <w:rFonts w:cs="Segoe UI"/>
        </w:rPr>
        <w:t xml:space="preserve"> that if </w:t>
      </w:r>
      <w:r w:rsidRPr="00275F5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will then use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display the first image since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is an </w:t>
      </w:r>
      <w:r w:rsidRPr="00275F50">
        <w:rPr>
          <w:rFonts w:cs="Segoe UI"/>
          <w:b/>
          <w:bCs/>
        </w:rPr>
        <w:t>Array</w:t>
      </w:r>
      <w:r>
        <w:rPr>
          <w:rFonts w:cs="Segoe UI"/>
        </w:rPr>
        <w:t xml:space="preserve"> you use the </w:t>
      </w:r>
      <w:r w:rsidRPr="00275F50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275F50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to provide an </w:t>
      </w:r>
      <w:r w:rsidRPr="00275F50">
        <w:rPr>
          <w:rFonts w:cs="Segoe UI"/>
          <w:b/>
          <w:bCs/>
        </w:rPr>
        <w:t>Index</w:t>
      </w:r>
      <w:r>
        <w:rPr>
          <w:rFonts w:cs="Segoe UI"/>
        </w:rPr>
        <w:t xml:space="preserve"> in this case </w:t>
      </w:r>
      <w:r w:rsidRPr="00275F50">
        <w:rPr>
          <w:rFonts w:cs="Segoe UI"/>
          <w:i/>
          <w:iCs/>
        </w:rPr>
        <w:t>0</w:t>
      </w:r>
      <w:r>
        <w:rPr>
          <w:rFonts w:cs="Segoe UI"/>
        </w:rPr>
        <w:t xml:space="preserve"> to get it and we also set the </w:t>
      </w:r>
      <w:r w:rsidRPr="00275F50">
        <w:rPr>
          <w:rFonts w:cs="Segoe UI"/>
          <w:b/>
          <w:bCs/>
        </w:rPr>
        <w:t>alt</w:t>
      </w:r>
      <w:r>
        <w:rPr>
          <w:rFonts w:cs="Segoe UI"/>
        </w:rPr>
        <w:t xml:space="preserve"> of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the </w:t>
      </w:r>
      <w:r w:rsidRPr="00E63883">
        <w:rPr>
          <w:rFonts w:cs="Segoe UI"/>
          <w:b/>
          <w:bCs/>
        </w:rPr>
        <w:t>Name</w:t>
      </w:r>
      <w:r>
        <w:rPr>
          <w:rFonts w:cs="Segoe UI"/>
        </w:rPr>
        <w:t xml:space="preserve"> of the </w:t>
      </w:r>
      <w:r w:rsidRPr="00275F50">
        <w:rPr>
          <w:rFonts w:cs="Segoe UI"/>
          <w:b/>
          <w:bCs/>
        </w:rPr>
        <w:t>Category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which is also displayed within a </w:t>
      </w:r>
      <w:r w:rsidRPr="00275F50">
        <w:rPr>
          <w:rFonts w:cs="Segoe UI"/>
          <w:b/>
          <w:bCs/>
        </w:rPr>
        <w:t>h5</w:t>
      </w:r>
      <w:r w:rsidR="00992099">
        <w:rPr>
          <w:rFonts w:cs="Segoe UI"/>
        </w:rPr>
        <w:t xml:space="preserve"> and the </w:t>
      </w:r>
      <w:r w:rsidR="00992099" w:rsidRPr="00992099">
        <w:rPr>
          <w:rFonts w:cs="Segoe UI"/>
          <w:b/>
          <w:bCs/>
        </w:rPr>
        <w:t>Category</w:t>
      </w:r>
      <w:r w:rsidR="00992099">
        <w:rPr>
          <w:rFonts w:cs="Segoe UI"/>
        </w:rPr>
        <w:t xml:space="preserve"> itself will be provided to the</w:t>
      </w:r>
      <w:r>
        <w:rPr>
          <w:rFonts w:cs="Segoe UI"/>
        </w:rPr>
        <w:t xml:space="preserve">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 w:rsidR="00992099">
        <w:rPr>
          <w:rFonts w:cs="Segoe UI"/>
        </w:rPr>
        <w:t>.</w:t>
      </w:r>
    </w:p>
    <w:p w14:paraId="090048C0" w14:textId="77777777" w:rsidR="005E00A3" w:rsidRDefault="005E00A3">
      <w:pPr>
        <w:rPr>
          <w:rFonts w:cs="Segoe UI"/>
        </w:rPr>
      </w:pPr>
      <w:r>
        <w:rPr>
          <w:rFonts w:cs="Segoe UI"/>
        </w:rPr>
        <w:br w:type="page"/>
      </w:r>
    </w:p>
    <w:p w14:paraId="6AF3AC50" w14:textId="2E7E4983" w:rsidR="005E00A3" w:rsidRDefault="005E00A3" w:rsidP="005E00A3">
      <w:r w:rsidRPr="00B96B6C">
        <w:rPr>
          <w:rFonts w:cs="Segoe UI"/>
        </w:rPr>
        <w:lastRenderedPageBreak/>
        <w:t>Within</w:t>
      </w:r>
      <w:r>
        <w:rPr>
          <w:rFonts w:cs="Segoe UI"/>
          <w:b/>
          <w:bCs/>
        </w:rPr>
        <w:t xml:space="preserve">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the </w:t>
      </w:r>
      <w:r w:rsidRPr="0037435D">
        <w:rPr>
          <w:rFonts w:cs="Segoe UI"/>
          <w:b/>
          <w:bCs/>
        </w:rPr>
        <w:t>Explorer</w:t>
      </w:r>
      <w:r>
        <w:rPr>
          <w:rFonts w:cs="Segoe UI"/>
          <w:b/>
          <w:bCs/>
        </w:rPr>
        <w:t xml:space="preserve"> </w:t>
      </w:r>
      <w:r>
        <w:t xml:space="preserve">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Pages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and select </w:t>
      </w:r>
      <w:proofErr w:type="spellStart"/>
      <w:r>
        <w:rPr>
          <w:b/>
          <w:bCs/>
        </w:rPr>
        <w:t>index.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4C57CF58" w14:textId="21266C9B" w:rsidR="00A32518" w:rsidRDefault="00A32518" w:rsidP="00A32518">
      <w:pPr>
        <w:rPr>
          <w:rFonts w:cs="Segoe UI"/>
        </w:rPr>
      </w:pPr>
    </w:p>
    <w:p w14:paraId="5A212D61" w14:textId="3DD6DF76" w:rsidR="005E00A3" w:rsidRDefault="005E00A3" w:rsidP="005E00A3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2B89CBAC" wp14:editId="351E17CC">
            <wp:extent cx="6189776" cy="3327004"/>
            <wp:effectExtent l="0" t="0" r="1905" b="6985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78688" w14:textId="0E01195A" w:rsidR="005E00A3" w:rsidRDefault="005E00A3" w:rsidP="005E00A3">
      <w:pPr>
        <w:jc w:val="center"/>
        <w:rPr>
          <w:rFonts w:cs="Segoe UI"/>
        </w:rPr>
      </w:pPr>
    </w:p>
    <w:p w14:paraId="39FE3F37" w14:textId="7EEB7456" w:rsidR="00064BF0" w:rsidRDefault="00064BF0" w:rsidP="00064BF0">
      <w:r>
        <w:t xml:space="preserve">Within </w:t>
      </w:r>
      <w:proofErr w:type="spellStart"/>
      <w:r>
        <w:rPr>
          <w:i/>
          <w:iCs/>
        </w:rPr>
        <w:t>Index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below the </w:t>
      </w:r>
      <w:r w:rsidRPr="00290AF1">
        <w:rPr>
          <w:b/>
          <w:bCs/>
        </w:rPr>
        <w:t>Comment</w:t>
      </w:r>
      <w:r>
        <w:t xml:space="preserve"> of </w:t>
      </w:r>
      <w:r w:rsidRPr="00290AF1">
        <w:rPr>
          <w:rFonts w:ascii="Consolas" w:hAnsi="Consolas"/>
          <w:b/>
          <w:bCs/>
        </w:rPr>
        <w:t xml:space="preserve">// Items </w:t>
      </w:r>
      <w:r>
        <w:rPr>
          <w:rFonts w:ascii="Consolas" w:hAnsi="Consolas"/>
          <w:b/>
          <w:bCs/>
        </w:rPr>
        <w:t>Property</w:t>
      </w:r>
      <w:r>
        <w:t xml:space="preserve"> type the following:</w:t>
      </w:r>
    </w:p>
    <w:p w14:paraId="010F10A5" w14:textId="77777777" w:rsidR="00064BF0" w:rsidRDefault="00064BF0" w:rsidP="00290AF1"/>
    <w:p w14:paraId="5520A81E" w14:textId="1B010818" w:rsidR="00064BF0" w:rsidRDefault="00064BF0" w:rsidP="00290AF1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1A049B4" wp14:editId="4D382EB8">
                <wp:extent cx="6642000" cy="1404620"/>
                <wp:effectExtent l="0" t="0" r="26035" b="12700"/>
                <wp:docPr id="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BE34EC" w14:textId="529133F8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2B91AF"/>
                              </w:rPr>
                              <w:t>List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2B91AF"/>
                              </w:rPr>
                              <w:t>Category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tems {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A049B4" id="_x0000_s106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rQB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CVWtAE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BE34EC" w14:textId="529133F8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2B91AF"/>
                        </w:rPr>
                        <w:t>List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2B91AF"/>
                        </w:rPr>
                        <w:t>Category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&gt; Items {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7E1432" w14:textId="69E4C9CD" w:rsidR="00064BF0" w:rsidRDefault="00064BF0" w:rsidP="00290AF1"/>
    <w:p w14:paraId="091EC03A" w14:textId="68DEA888" w:rsidR="00064BF0" w:rsidRDefault="00064BF0" w:rsidP="00290AF1">
      <w:pPr>
        <w:rPr>
          <w:rFonts w:cs="Segoe UI"/>
        </w:rPr>
      </w:pPr>
      <w:r>
        <w:t xml:space="preserve">This </w:t>
      </w:r>
      <w:r w:rsidRPr="00064BF0">
        <w:rPr>
          <w:b/>
          <w:bCs/>
        </w:rPr>
        <w:t>Property</w:t>
      </w:r>
      <w:r>
        <w:t xml:space="preserve"> will represent the </w:t>
      </w:r>
      <w:r w:rsidRPr="00064BF0">
        <w:rPr>
          <w:rFonts w:ascii="Consolas" w:hAnsi="Consolas"/>
          <w:b/>
          <w:bCs/>
        </w:rPr>
        <w:t>List</w:t>
      </w:r>
      <w:r>
        <w:t xml:space="preserve"> of </w:t>
      </w:r>
      <w:r w:rsidRPr="00064BF0">
        <w:rPr>
          <w:rFonts w:ascii="Consolas" w:hAnsi="Consolas"/>
          <w:b/>
          <w:bCs/>
        </w:rPr>
        <w:t>Category</w:t>
      </w:r>
      <w:r>
        <w:rPr>
          <w:rFonts w:cs="Segoe UI"/>
        </w:rPr>
        <w:t xml:space="preserve"> that will be obtained from the </w:t>
      </w:r>
      <w:r>
        <w:rPr>
          <w:rFonts w:cs="Segoe UI"/>
          <w:b/>
          <w:bCs/>
        </w:rPr>
        <w:t>Provider</w:t>
      </w:r>
      <w:r>
        <w:rPr>
          <w:rFonts w:cs="Segoe UI"/>
        </w:rPr>
        <w:t>.</w:t>
      </w:r>
    </w:p>
    <w:p w14:paraId="40F45CDF" w14:textId="799BAD53" w:rsidR="00064BF0" w:rsidRDefault="00064BF0" w:rsidP="00290AF1">
      <w:pPr>
        <w:rPr>
          <w:rFonts w:cs="Segoe UI"/>
        </w:rPr>
      </w:pPr>
    </w:p>
    <w:p w14:paraId="68337B65" w14:textId="4A3C177F" w:rsidR="00064BF0" w:rsidRDefault="00064BF0" w:rsidP="00B461F5">
      <w:pPr>
        <w:pStyle w:val="BodyText"/>
        <w:spacing w:after="0"/>
        <w:rPr>
          <w:rFonts w:cs="Segoe UI"/>
        </w:rPr>
      </w:pPr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B461F5">
        <w:t>a message saying</w:t>
      </w:r>
      <w:r w:rsidR="00B461F5">
        <w:rPr>
          <w:b/>
          <w:bCs/>
        </w:rPr>
        <w:t xml:space="preserve"> </w:t>
      </w:r>
      <w:r w:rsidR="00B461F5" w:rsidRPr="00CD1BA8">
        <w:rPr>
          <w:b/>
          <w:bCs/>
        </w:rPr>
        <w:t>Do you want to restart your app - Yes (y) / No (n) / Always (a) / Never (v)?</w:t>
      </w:r>
      <w:r w:rsidR="00B461F5">
        <w:t xml:space="preserve"> you can select the </w:t>
      </w:r>
      <w:r w:rsidR="00B461F5" w:rsidRPr="00F22BFE">
        <w:rPr>
          <w:b/>
          <w:bCs/>
        </w:rPr>
        <w:t>Terminal</w:t>
      </w:r>
      <w:r w:rsidR="00B461F5">
        <w:t xml:space="preserve"> then type </w:t>
      </w:r>
      <w:r w:rsidR="00B461F5" w:rsidRPr="00CD1BA8">
        <w:rPr>
          <w:b/>
          <w:bCs/>
        </w:rPr>
        <w:t>y</w:t>
      </w:r>
      <w:r w:rsidR="00B461F5">
        <w:t xml:space="preserve"> for </w:t>
      </w:r>
      <w:r w:rsidR="00B461F5" w:rsidRPr="00CD1BA8">
        <w:rPr>
          <w:b/>
          <w:bCs/>
        </w:rPr>
        <w:t>Yes</w:t>
      </w:r>
      <w:r w:rsidR="00B461F5">
        <w:t xml:space="preserve"> or </w:t>
      </w:r>
      <w:r w:rsidR="00B461F5" w:rsidRPr="00CD1BA8">
        <w:rPr>
          <w:b/>
          <w:bCs/>
        </w:rPr>
        <w:t>a</w:t>
      </w:r>
      <w:r w:rsidR="00B461F5">
        <w:t xml:space="preserve"> for </w:t>
      </w:r>
      <w:r w:rsidR="00B461F5" w:rsidRPr="00CD1BA8">
        <w:rPr>
          <w:b/>
          <w:bCs/>
        </w:rPr>
        <w:t>Always</w:t>
      </w:r>
      <w:r w:rsidR="00B461F5">
        <w:rPr>
          <w:b/>
          <w:bCs/>
        </w:rPr>
        <w:t xml:space="preserve"> </w:t>
      </w:r>
      <w:r w:rsidR="00B461F5">
        <w:t>to keep what you have done so far.</w:t>
      </w:r>
      <w:r>
        <w:rPr>
          <w:rFonts w:cs="Segoe UI"/>
        </w:rPr>
        <w:br w:type="page"/>
      </w:r>
    </w:p>
    <w:p w14:paraId="6B2324DC" w14:textId="72868A9D" w:rsidR="00064BF0" w:rsidRDefault="00D55EE8" w:rsidP="00064BF0">
      <w:r>
        <w:lastRenderedPageBreak/>
        <w:t>W</w:t>
      </w:r>
      <w:r w:rsidR="00064BF0">
        <w:t xml:space="preserve">hile still in </w:t>
      </w:r>
      <w:proofErr w:type="spellStart"/>
      <w:r w:rsidR="00064BF0" w:rsidRPr="00064BF0">
        <w:rPr>
          <w:i/>
          <w:iCs/>
        </w:rPr>
        <w:t>Index.razor</w:t>
      </w:r>
      <w:proofErr w:type="spellEnd"/>
      <w:r w:rsidR="00064BF0">
        <w:t xml:space="preserve"> in </w:t>
      </w:r>
      <w:r w:rsidR="00064BF0" w:rsidRPr="0009604F">
        <w:rPr>
          <w:b/>
          <w:bCs/>
        </w:rPr>
        <w:t>Visual Studio Code</w:t>
      </w:r>
      <w:r w:rsidR="00064BF0">
        <w:t xml:space="preserve"> below the </w:t>
      </w:r>
      <w:r w:rsidR="00064BF0" w:rsidRPr="00290AF1">
        <w:rPr>
          <w:b/>
          <w:bCs/>
        </w:rPr>
        <w:t>Comment</w:t>
      </w:r>
      <w:r w:rsidR="00064BF0">
        <w:t xml:space="preserve"> of </w:t>
      </w:r>
      <w:r w:rsidR="00064BF0" w:rsidRPr="00290AF1">
        <w:rPr>
          <w:rFonts w:ascii="Consolas" w:hAnsi="Consolas"/>
          <w:b/>
          <w:bCs/>
        </w:rPr>
        <w:t xml:space="preserve">// Items </w:t>
      </w:r>
      <w:r w:rsidR="006507B7">
        <w:rPr>
          <w:rFonts w:ascii="Consolas" w:hAnsi="Consolas"/>
          <w:b/>
          <w:bCs/>
        </w:rPr>
        <w:t>List</w:t>
      </w:r>
      <w:r w:rsidR="00064BF0">
        <w:rPr>
          <w:rFonts w:ascii="Consolas" w:hAnsi="Consolas"/>
          <w:b/>
          <w:bCs/>
        </w:rPr>
        <w:t xml:space="preserve"> </w:t>
      </w:r>
      <w:r w:rsidR="00064BF0">
        <w:t>type the following:</w:t>
      </w:r>
    </w:p>
    <w:p w14:paraId="38749273" w14:textId="559EB8FA" w:rsidR="00064BF0" w:rsidRDefault="00064BF0" w:rsidP="00290AF1">
      <w:pPr>
        <w:rPr>
          <w:rFonts w:cs="Segoe UI"/>
        </w:rPr>
      </w:pPr>
    </w:p>
    <w:p w14:paraId="452B4159" w14:textId="4F3748EC" w:rsidR="00064BF0" w:rsidRPr="00064BF0" w:rsidRDefault="00064BF0" w:rsidP="00290AF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6F55C48" wp14:editId="5DE1E1C3">
                <wp:extent cx="6642000" cy="1404620"/>
                <wp:effectExtent l="0" t="0" r="26035" b="12700"/>
                <wp:docPr id="2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C9C9CC6" w14:textId="67672CD0" w:rsidR="00064BF0" w:rsidRPr="00D55EE8" w:rsidRDefault="00D55EE8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tems = </w:t>
                            </w:r>
                            <w:r w:rsidRPr="00D55EE8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ListAsync</w:t>
                            </w:r>
                            <w:proofErr w:type="spellEnd"/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D55EE8">
                              <w:rPr>
                                <w:rFonts w:ascii="Consolas" w:hAnsi="Consolas" w:cs="Cascadia Mono"/>
                                <w:color w:val="2B91AF"/>
                              </w:rPr>
                              <w:t>Category</w:t>
                            </w:r>
                            <w:r w:rsidRPr="00D55EE8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F55C48" id="_x0000_s106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Njw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o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ADI2PA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C9C9CC6" w14:textId="67672CD0" w:rsidR="00064BF0" w:rsidRPr="00D55EE8" w:rsidRDefault="00D55EE8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 xml:space="preserve">Items = </w:t>
                      </w:r>
                      <w:r w:rsidRPr="00D55EE8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>provider.ListAsync</w:t>
                      </w:r>
                      <w:proofErr w:type="spellEnd"/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D55EE8">
                        <w:rPr>
                          <w:rFonts w:ascii="Consolas" w:hAnsi="Consolas" w:cs="Cascadia Mono"/>
                          <w:color w:val="2B91AF"/>
                        </w:rPr>
                        <w:t>Category</w:t>
                      </w:r>
                      <w:r w:rsidRPr="00D55EE8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952A29" w14:textId="639823AB" w:rsidR="00064BF0" w:rsidRDefault="00064BF0" w:rsidP="00290AF1"/>
    <w:p w14:paraId="5E9D377A" w14:textId="47D63A3E" w:rsidR="00D55EE8" w:rsidRPr="00D55EE8" w:rsidRDefault="00D55EE8" w:rsidP="00290AF1">
      <w:r>
        <w:t xml:space="preserve">This will use the </w:t>
      </w:r>
      <w:r w:rsidRPr="00D55EE8">
        <w:rPr>
          <w:b/>
          <w:bCs/>
        </w:rPr>
        <w:t>Method</w:t>
      </w:r>
      <w:r>
        <w:t xml:space="preserve"> of </w:t>
      </w:r>
      <w:proofErr w:type="spellStart"/>
      <w:r w:rsidRPr="00D55EE8">
        <w:rPr>
          <w:rFonts w:ascii="Consolas" w:hAnsi="Consolas"/>
          <w:b/>
          <w:bCs/>
        </w:rPr>
        <w:t>ListAsync</w:t>
      </w:r>
      <w:proofErr w:type="spellEnd"/>
      <w:r>
        <w:t xml:space="preserve"> that was defined earlier in the </w:t>
      </w:r>
      <w:r w:rsidRPr="00D55EE8">
        <w:rPr>
          <w:b/>
          <w:bCs/>
        </w:rPr>
        <w:t>Provider</w:t>
      </w:r>
      <w:r>
        <w:t xml:space="preserve"> with the </w:t>
      </w:r>
      <w:r w:rsidRPr="00D55EE8">
        <w:rPr>
          <w:rFonts w:ascii="Consolas" w:hAnsi="Consolas"/>
          <w:b/>
          <w:bCs/>
        </w:rPr>
        <w:t>type</w:t>
      </w:r>
      <w:r>
        <w:t xml:space="preserve"> of </w:t>
      </w:r>
      <w:r w:rsidRPr="00D55EE8">
        <w:rPr>
          <w:rFonts w:ascii="Consolas" w:hAnsi="Consolas"/>
          <w:b/>
          <w:bCs/>
        </w:rPr>
        <w:t>Category</w:t>
      </w:r>
      <w:r>
        <w:t>.</w:t>
      </w:r>
    </w:p>
    <w:p w14:paraId="7BDD9882" w14:textId="77777777" w:rsidR="00D55EE8" w:rsidRDefault="00D55EE8" w:rsidP="00290AF1"/>
    <w:p w14:paraId="1B3BB592" w14:textId="2DC7BF9C" w:rsidR="00290AF1" w:rsidRDefault="00064BF0" w:rsidP="00290AF1">
      <w:r>
        <w:t xml:space="preserve">Then while still in </w:t>
      </w:r>
      <w:proofErr w:type="spellStart"/>
      <w:r w:rsidRPr="00064BF0">
        <w:rPr>
          <w:i/>
          <w:iCs/>
        </w:rPr>
        <w:t>Index.razor</w:t>
      </w:r>
      <w:proofErr w:type="spellEnd"/>
      <w:r>
        <w:t xml:space="preserve"> and</w:t>
      </w:r>
      <w:r w:rsidR="00290AF1">
        <w:t xml:space="preserve"> below the </w:t>
      </w:r>
      <w:r w:rsidR="00290AF1" w:rsidRPr="00290AF1">
        <w:rPr>
          <w:b/>
          <w:bCs/>
        </w:rPr>
        <w:t>Comment</w:t>
      </w:r>
      <w:r w:rsidR="00290AF1">
        <w:t xml:space="preserve"> of </w:t>
      </w:r>
      <w:r w:rsidR="00290AF1" w:rsidRPr="00290AF1">
        <w:rPr>
          <w:rFonts w:ascii="Consolas" w:hAnsi="Consolas"/>
          <w:b/>
          <w:bCs/>
        </w:rPr>
        <w:t>// Items Output</w:t>
      </w:r>
      <w:r w:rsidR="00290AF1">
        <w:t xml:space="preserve"> type the following:</w:t>
      </w:r>
    </w:p>
    <w:p w14:paraId="53BD1CCF" w14:textId="19072019" w:rsidR="00966554" w:rsidRDefault="00966554" w:rsidP="00290AF1"/>
    <w:p w14:paraId="41670BF7" w14:textId="281EFD11" w:rsidR="00966554" w:rsidRDefault="00064BF0" w:rsidP="00290AF1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7DF475F" wp14:editId="5BC1EB51">
                <wp:extent cx="6642000" cy="1404620"/>
                <wp:effectExtent l="0" t="0" r="26035" b="12700"/>
                <wp:docPr id="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2A5A8A5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>Categories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843B27C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ainer"&gt;</w:t>
                            </w:r>
                          </w:p>
                          <w:p w14:paraId="3823124B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="row row-cols-1 row-cols-md-4 p-2 g-2"&gt;</w:t>
                            </w:r>
                          </w:p>
                          <w:p w14:paraId="34819985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@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6AEB47B9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F2B7E30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"&gt;</w:t>
                            </w:r>
                          </w:p>
                          <w:p w14:paraId="2294EC8D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CategoryItem</w:t>
                            </w:r>
                            <w:proofErr w:type="spellEnd"/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FF0000"/>
                              </w:rPr>
                              <w:t>Value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>@item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4643B364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E45D8D3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89BD3CB" w14:textId="77777777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4E45F0A" w14:textId="1D18F4FB" w:rsidR="00064BF0" w:rsidRPr="00064BF0" w:rsidRDefault="00064BF0" w:rsidP="00064B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064B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DF475F" id="_x0000_s106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Ny/0xY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2A5A8A5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>Categories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843B27C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="container"&gt;</w:t>
                      </w:r>
                    </w:p>
                    <w:p w14:paraId="3823124B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="row row-cols-1 row-cols-md-4 p-2 g-2"&gt;</w:t>
                      </w:r>
                    </w:p>
                    <w:p w14:paraId="34819985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@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6AEB47B9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F2B7E30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="col"&gt;</w:t>
                      </w:r>
                    </w:p>
                    <w:p w14:paraId="2294EC8D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CategoryItem</w:t>
                      </w:r>
                      <w:proofErr w:type="spellEnd"/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FF0000"/>
                        </w:rPr>
                        <w:t>Value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>@item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4643B364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E45D8D3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89BD3CB" w14:textId="77777777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4E45F0A" w14:textId="1D18F4FB" w:rsidR="00064BF0" w:rsidRPr="00064BF0" w:rsidRDefault="00064BF0" w:rsidP="00064B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4BF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64BF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064BF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F91D59" w14:textId="6877E56E" w:rsidR="00290AF1" w:rsidRDefault="00290AF1" w:rsidP="00290AF1"/>
    <w:p w14:paraId="5AA9A5AB" w14:textId="5781BC7C" w:rsidR="00D55EE8" w:rsidRDefault="0087651A" w:rsidP="00290AF1">
      <w:pPr>
        <w:rPr>
          <w:rFonts w:cs="Segoe UI"/>
        </w:rPr>
      </w:pPr>
      <w:r>
        <w:t xml:space="preserve">This will be used to output the </w:t>
      </w:r>
      <w:r w:rsidRPr="0087651A">
        <w:rPr>
          <w:b/>
          <w:bCs/>
        </w:rPr>
        <w:t>Categories</w:t>
      </w:r>
      <w:r>
        <w:t xml:space="preserve"> from the </w:t>
      </w:r>
      <w:r w:rsidRPr="0087651A">
        <w:rPr>
          <w:b/>
          <w:bCs/>
        </w:rPr>
        <w:t>Property</w:t>
      </w:r>
      <w:r>
        <w:t xml:space="preserve"> of </w:t>
      </w:r>
      <w:r w:rsidRPr="0087651A">
        <w:rPr>
          <w:rFonts w:ascii="Consolas" w:hAnsi="Consolas"/>
          <w:b/>
          <w:bCs/>
        </w:rPr>
        <w:t>Items</w:t>
      </w:r>
      <w:r>
        <w:rPr>
          <w:rFonts w:cs="Segoe UI"/>
        </w:rPr>
        <w:t xml:space="preserve"> and also uses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of </w:t>
      </w:r>
      <w:proofErr w:type="spellStart"/>
      <w:r w:rsidRPr="0087651A">
        <w:rPr>
          <w:rFonts w:ascii="Consolas" w:hAnsi="Consolas" w:cs="Segoe UI"/>
          <w:b/>
          <w:bCs/>
        </w:rPr>
        <w:t>CategoryItem</w:t>
      </w:r>
      <w:proofErr w:type="spellEnd"/>
      <w:r>
        <w:rPr>
          <w:rFonts w:cs="Segoe UI"/>
        </w:rPr>
        <w:t xml:space="preserve"> to display them.</w:t>
      </w:r>
    </w:p>
    <w:p w14:paraId="2728BBC9" w14:textId="60B8E695" w:rsidR="00D55D24" w:rsidRDefault="00D55D24" w:rsidP="00290AF1">
      <w:pPr>
        <w:rPr>
          <w:rFonts w:cs="Segoe UI"/>
        </w:rPr>
      </w:pPr>
    </w:p>
    <w:p w14:paraId="26F83A3F" w14:textId="77777777" w:rsidR="00D55D24" w:rsidRDefault="00D55D24">
      <w:r>
        <w:br w:type="page"/>
      </w:r>
    </w:p>
    <w:p w14:paraId="40A6FC78" w14:textId="2CE6A297" w:rsidR="00D55D24" w:rsidRDefault="00D55D24" w:rsidP="00D55D24">
      <w:r>
        <w:lastRenderedPageBreak/>
        <w:t xml:space="preserve">Then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Shared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in </w:t>
      </w:r>
      <w:r w:rsidRPr="003A6AAE">
        <w:rPr>
          <w:b/>
          <w:bCs/>
        </w:rPr>
        <w:t>Explorer</w:t>
      </w:r>
      <w:r>
        <w:t xml:space="preserve"> and select </w:t>
      </w:r>
      <w:proofErr w:type="spellStart"/>
      <w:r>
        <w:rPr>
          <w:b/>
          <w:bCs/>
        </w:rPr>
        <w:t>NavMenu</w:t>
      </w:r>
      <w:r w:rsidRPr="00EB2207">
        <w:rPr>
          <w:b/>
          <w:bCs/>
        </w:rPr>
        <w:t>.</w:t>
      </w:r>
      <w:r>
        <w:rPr>
          <w:b/>
          <w:bCs/>
        </w:rPr>
        <w:t>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0C0C9802" w14:textId="29110479" w:rsidR="00D55D24" w:rsidRDefault="00D55D24" w:rsidP="00D55D24"/>
    <w:p w14:paraId="0CE5648F" w14:textId="574F8A2E" w:rsidR="00D55D24" w:rsidRDefault="00D55D24" w:rsidP="00D55D24">
      <w:pPr>
        <w:jc w:val="center"/>
      </w:pPr>
      <w:r w:rsidRPr="008E630B">
        <w:rPr>
          <w:noProof/>
        </w:rPr>
        <w:drawing>
          <wp:inline distT="0" distB="0" distL="0" distR="0" wp14:anchorId="2174E473" wp14:editId="4D12FAAD">
            <wp:extent cx="6189774" cy="3327004"/>
            <wp:effectExtent l="0" t="0" r="1905" b="6985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 255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29D7D" w14:textId="6C278E0B" w:rsidR="00D55D24" w:rsidRDefault="00D55D24" w:rsidP="00D55D24"/>
    <w:p w14:paraId="3121923B" w14:textId="79E97604" w:rsidR="00F70C02" w:rsidRDefault="00D55D24" w:rsidP="00D55D24">
      <w:pPr>
        <w:pStyle w:val="BodyText"/>
        <w:spacing w:after="0"/>
      </w:pPr>
      <w:r>
        <w:t xml:space="preserve">With </w:t>
      </w:r>
      <w:proofErr w:type="spellStart"/>
      <w:r w:rsidRPr="00D55D24">
        <w:rPr>
          <w:i/>
          <w:iCs/>
        </w:rPr>
        <w:t>NavMenu.razor</w:t>
      </w:r>
      <w:proofErr w:type="spellEnd"/>
      <w:r>
        <w:t xml:space="preserve"> selected where it says </w:t>
      </w:r>
      <w:r w:rsidRPr="00D55D24">
        <w:rPr>
          <w:i/>
          <w:iCs/>
        </w:rPr>
        <w:t>Home</w:t>
      </w:r>
      <w:r>
        <w:rPr>
          <w:b/>
          <w:bCs/>
          <w:i/>
          <w:iCs/>
        </w:rPr>
        <w:t xml:space="preserve"> </w:t>
      </w:r>
      <w:r>
        <w:t>change this to say</w:t>
      </w:r>
      <w:r w:rsidR="00F70C02">
        <w:t xml:space="preserve"> the following:</w:t>
      </w:r>
    </w:p>
    <w:p w14:paraId="0C6179E9" w14:textId="128E8CD4" w:rsidR="00F70C02" w:rsidRDefault="00F70C02" w:rsidP="00D55D24">
      <w:pPr>
        <w:pStyle w:val="BodyText"/>
        <w:spacing w:after="0"/>
      </w:pPr>
    </w:p>
    <w:p w14:paraId="01BD68CD" w14:textId="52855003" w:rsidR="00F70C02" w:rsidRDefault="00F70C02" w:rsidP="00D55D24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F5B70DC" wp14:editId="520585BB">
                <wp:extent cx="6642000" cy="1404620"/>
                <wp:effectExtent l="0" t="0" r="26035" b="12700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A6A3466" w14:textId="0B36989C" w:rsidR="00F70C02" w:rsidRPr="00D55EE8" w:rsidRDefault="00F70C02" w:rsidP="00F70C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>Categorie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5B70DC" id="_x0000_s106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A6A3466" w14:textId="0B36989C" w:rsidR="00F70C02" w:rsidRPr="00D55EE8" w:rsidRDefault="00F70C02" w:rsidP="00F70C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00"/>
                        </w:rPr>
                        <w:t>Categori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4AB648" w14:textId="77777777" w:rsidR="00F70C02" w:rsidRDefault="00F70C02" w:rsidP="00D55D24">
      <w:pPr>
        <w:pStyle w:val="BodyText"/>
        <w:spacing w:after="0"/>
      </w:pPr>
    </w:p>
    <w:p w14:paraId="7A4594E3" w14:textId="0F72AAAC" w:rsidR="004566C3" w:rsidRDefault="00F70C02" w:rsidP="00E01089">
      <w:pPr>
        <w:pStyle w:val="BodyText"/>
        <w:spacing w:after="0"/>
      </w:pPr>
      <w:r>
        <w:t>T</w:t>
      </w:r>
      <w:r w:rsidR="00D55D24">
        <w:t xml:space="preserve">hen you can then go to the </w:t>
      </w:r>
      <w:r w:rsidR="00D55D24" w:rsidRPr="00CD1BA8">
        <w:rPr>
          <w:b/>
          <w:bCs/>
        </w:rPr>
        <w:t>Menu</w:t>
      </w:r>
      <w:r w:rsidR="00D55D24">
        <w:t xml:space="preserve"> in </w:t>
      </w:r>
      <w:r w:rsidR="00D55D24" w:rsidRPr="00CD1BA8">
        <w:rPr>
          <w:b/>
          <w:bCs/>
        </w:rPr>
        <w:t>Visual Studio Code</w:t>
      </w:r>
      <w:r w:rsidR="00D55D24">
        <w:t xml:space="preserve"> and select </w:t>
      </w:r>
      <w:r w:rsidR="00D55D24" w:rsidRPr="00CD1BA8">
        <w:rPr>
          <w:b/>
          <w:bCs/>
        </w:rPr>
        <w:t>File</w:t>
      </w:r>
      <w:r w:rsidR="00D55D24">
        <w:t xml:space="preserve"> and then </w:t>
      </w:r>
      <w:r w:rsidR="00D55D24" w:rsidRPr="00CD1BA8">
        <w:rPr>
          <w:b/>
          <w:bCs/>
        </w:rPr>
        <w:t>Save</w:t>
      </w:r>
      <w:r w:rsidR="00D55D24">
        <w:rPr>
          <w:b/>
          <w:bCs/>
        </w:rPr>
        <w:t xml:space="preserve"> All</w:t>
      </w:r>
      <w:r w:rsidR="00D55D24">
        <w:t xml:space="preserve"> you may see in the </w:t>
      </w:r>
      <w:r w:rsidR="00D55D24" w:rsidRPr="00CD1BA8">
        <w:rPr>
          <w:b/>
          <w:bCs/>
        </w:rPr>
        <w:t>Terminal</w:t>
      </w:r>
      <w:r w:rsidR="00D55D24">
        <w:t xml:space="preserve"> </w:t>
      </w:r>
      <w:r w:rsidR="00E01089">
        <w:t>a message saying</w:t>
      </w:r>
      <w:r w:rsidR="00E01089">
        <w:rPr>
          <w:b/>
          <w:bCs/>
        </w:rPr>
        <w:t xml:space="preserve"> </w:t>
      </w:r>
      <w:r w:rsidR="00E01089" w:rsidRPr="00CD1BA8">
        <w:rPr>
          <w:b/>
          <w:bCs/>
        </w:rPr>
        <w:t>Do you want to restart your app - Yes (y) / No (n) / Always (a) / Never (v)?</w:t>
      </w:r>
      <w:r w:rsidR="00E01089">
        <w:t xml:space="preserve"> you can select the </w:t>
      </w:r>
      <w:r w:rsidR="00E01089" w:rsidRPr="00F22BFE">
        <w:rPr>
          <w:b/>
          <w:bCs/>
        </w:rPr>
        <w:t>Terminal</w:t>
      </w:r>
      <w:r w:rsidR="00E01089">
        <w:t xml:space="preserve"> then type </w:t>
      </w:r>
      <w:r w:rsidR="00E01089" w:rsidRPr="00CD1BA8">
        <w:rPr>
          <w:b/>
          <w:bCs/>
        </w:rPr>
        <w:t>y</w:t>
      </w:r>
      <w:r w:rsidR="00E01089">
        <w:t xml:space="preserve"> for </w:t>
      </w:r>
      <w:r w:rsidR="00E01089" w:rsidRPr="00CD1BA8">
        <w:rPr>
          <w:b/>
          <w:bCs/>
        </w:rPr>
        <w:t>Yes</w:t>
      </w:r>
      <w:r w:rsidR="00E01089">
        <w:t xml:space="preserve"> or </w:t>
      </w:r>
      <w:r w:rsidR="00E01089" w:rsidRPr="00CD1BA8">
        <w:rPr>
          <w:b/>
          <w:bCs/>
        </w:rPr>
        <w:t>a</w:t>
      </w:r>
      <w:r w:rsidR="00E01089">
        <w:t xml:space="preserve"> for </w:t>
      </w:r>
      <w:r w:rsidR="00E01089" w:rsidRPr="00CD1BA8">
        <w:rPr>
          <w:b/>
          <w:bCs/>
        </w:rPr>
        <w:t>Always</w:t>
      </w:r>
      <w:r w:rsidR="00E01089">
        <w:rPr>
          <w:b/>
          <w:bCs/>
        </w:rPr>
        <w:t xml:space="preserve"> </w:t>
      </w:r>
      <w:r w:rsidR="00E01089">
        <w:t>to keep what you have done so far.</w:t>
      </w:r>
      <w:r w:rsidR="004566C3">
        <w:br w:type="page"/>
      </w:r>
    </w:p>
    <w:p w14:paraId="5A6DB436" w14:textId="56048CC6" w:rsidR="004566C3" w:rsidRDefault="004566C3" w:rsidP="004566C3">
      <w:pPr>
        <w:pStyle w:val="BodyText"/>
        <w:spacing w:after="0"/>
      </w:pPr>
      <w:r>
        <w:lastRenderedPageBreak/>
        <w:t xml:space="preserve">If you return to the </w:t>
      </w:r>
      <w:r w:rsidRPr="004362A2">
        <w:rPr>
          <w:b/>
          <w:bCs/>
        </w:rPr>
        <w:t>Browser</w:t>
      </w:r>
      <w:r>
        <w:rPr>
          <w:b/>
          <w:bCs/>
        </w:rPr>
        <w:t xml:space="preserve"> </w:t>
      </w:r>
      <w:r>
        <w:t xml:space="preserve">you will see an option to </w:t>
      </w:r>
      <w:r w:rsidRPr="004362A2">
        <w:rPr>
          <w:b/>
          <w:bCs/>
        </w:rPr>
        <w:t>Login</w:t>
      </w:r>
      <w:r>
        <w:rPr>
          <w:b/>
          <w:bCs/>
        </w:rPr>
        <w:t xml:space="preserve"> </w:t>
      </w:r>
      <w:r w:rsidR="0070543C">
        <w:t xml:space="preserve">and the first option should be </w:t>
      </w:r>
      <w:r w:rsidR="0070543C" w:rsidRPr="0070543C">
        <w:rPr>
          <w:b/>
          <w:bCs/>
        </w:rPr>
        <w:t>Categories</w:t>
      </w:r>
      <w:r w:rsidR="0070543C">
        <w:t xml:space="preserve"> </w:t>
      </w:r>
      <w:r>
        <w:t xml:space="preserve">as shown below: </w:t>
      </w:r>
    </w:p>
    <w:p w14:paraId="782B5474" w14:textId="77777777" w:rsidR="00D55D24" w:rsidRDefault="00D55D24" w:rsidP="00D55D24">
      <w:pPr>
        <w:pStyle w:val="BodyText"/>
        <w:spacing w:after="0"/>
      </w:pPr>
    </w:p>
    <w:p w14:paraId="44813BF9" w14:textId="3BB5F610" w:rsidR="00D55D24" w:rsidRPr="00D55D24" w:rsidRDefault="0070543C" w:rsidP="0070543C">
      <w:pPr>
        <w:jc w:val="center"/>
      </w:pPr>
      <w:r w:rsidRPr="008E630B">
        <w:rPr>
          <w:noProof/>
        </w:rPr>
        <w:drawing>
          <wp:inline distT="0" distB="0" distL="0" distR="0" wp14:anchorId="4EAD9748" wp14:editId="08203AA5">
            <wp:extent cx="6178601" cy="3320998"/>
            <wp:effectExtent l="0" t="0" r="0" b="0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 256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601" cy="332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2D6CB" w14:textId="77777777" w:rsidR="00D55D24" w:rsidRDefault="00D55D24" w:rsidP="00290AF1">
      <w:pPr>
        <w:rPr>
          <w:rFonts w:cs="Segoe UI"/>
        </w:rPr>
      </w:pPr>
    </w:p>
    <w:p w14:paraId="4BABE3DF" w14:textId="041A65B5" w:rsidR="000176C9" w:rsidRDefault="000176C9" w:rsidP="000176C9">
      <w:pPr>
        <w:pStyle w:val="BodyText"/>
        <w:spacing w:after="0"/>
      </w:pPr>
      <w:r>
        <w:t xml:space="preserve">Once you have selected </w:t>
      </w:r>
      <w:r w:rsidRPr="00ED3C92">
        <w:rPr>
          <w:b/>
          <w:bCs/>
        </w:rPr>
        <w:t>Log</w:t>
      </w:r>
      <w:r>
        <w:rPr>
          <w:b/>
          <w:bCs/>
        </w:rPr>
        <w:t>i</w:t>
      </w:r>
      <w:r w:rsidRPr="00ED3C92">
        <w:rPr>
          <w:b/>
          <w:bCs/>
        </w:rPr>
        <w:t>n</w:t>
      </w:r>
      <w:r>
        <w:t xml:space="preserve"> you should see something like the following </w:t>
      </w:r>
      <w:r w:rsidRPr="00ED3C92">
        <w:rPr>
          <w:b/>
          <w:bCs/>
        </w:rPr>
        <w:t>Authorise</w:t>
      </w:r>
      <w:r>
        <w:t xml:space="preserve"> page displayed:</w:t>
      </w:r>
    </w:p>
    <w:p w14:paraId="17F74CBC" w14:textId="05478BE3" w:rsidR="0070543C" w:rsidRDefault="0070543C" w:rsidP="0070543C">
      <w:pPr>
        <w:pStyle w:val="BodyText"/>
        <w:spacing w:after="0"/>
        <w:rPr>
          <w:rFonts w:cs="Segoe UI"/>
        </w:rPr>
      </w:pPr>
    </w:p>
    <w:p w14:paraId="24CE30CC" w14:textId="2C3EC936" w:rsidR="0070543C" w:rsidRDefault="000176C9" w:rsidP="000176C9">
      <w:pPr>
        <w:pStyle w:val="BodyText"/>
        <w:spacing w:after="0"/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7FB9E00D" wp14:editId="67E2C34D">
            <wp:extent cx="6178599" cy="3320997"/>
            <wp:effectExtent l="0" t="0" r="0" b="0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9" cy="3320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F6FDD" w14:textId="33070187" w:rsidR="0087651A" w:rsidRDefault="0087651A" w:rsidP="00290AF1">
      <w:pPr>
        <w:rPr>
          <w:rFonts w:cs="Segoe UI"/>
        </w:rPr>
      </w:pPr>
    </w:p>
    <w:p w14:paraId="48C68870" w14:textId="77777777" w:rsidR="0087651A" w:rsidRPr="0087651A" w:rsidRDefault="0087651A" w:rsidP="00290AF1">
      <w:pPr>
        <w:rPr>
          <w:rFonts w:cs="Segoe UI"/>
        </w:rPr>
      </w:pPr>
    </w:p>
    <w:p w14:paraId="7AB26171" w14:textId="0E142CFA" w:rsidR="000176C9" w:rsidRDefault="000176C9">
      <w:r>
        <w:br w:type="page"/>
      </w:r>
    </w:p>
    <w:p w14:paraId="3672712D" w14:textId="14E124E6" w:rsidR="000176C9" w:rsidRPr="000176C9" w:rsidRDefault="000176C9" w:rsidP="000176C9">
      <w:pPr>
        <w:pStyle w:val="BodyText"/>
        <w:spacing w:after="0"/>
      </w:pPr>
      <w:r>
        <w:lastRenderedPageBreak/>
        <w:t xml:space="preserve">Once you have selected </w:t>
      </w:r>
      <w:r w:rsidRPr="00ED3C92">
        <w:rPr>
          <w:b/>
          <w:bCs/>
        </w:rPr>
        <w:t>Agree</w:t>
      </w:r>
      <w:r>
        <w:t xml:space="preserve"> you will be redirected from </w:t>
      </w:r>
      <w:r w:rsidRPr="00ED3C92">
        <w:rPr>
          <w:b/>
          <w:bCs/>
        </w:rPr>
        <w:t>Spotify</w:t>
      </w:r>
      <w:r>
        <w:t xml:space="preserve"> back to </w:t>
      </w:r>
      <w:proofErr w:type="spellStart"/>
      <w:r w:rsidRPr="00ED3C92">
        <w:rPr>
          <w:b/>
          <w:bCs/>
        </w:rPr>
        <w:t>Blazorfy</w:t>
      </w:r>
      <w:proofErr w:type="spellEnd"/>
      <w:r>
        <w:rPr>
          <w:b/>
          <w:bCs/>
        </w:rPr>
        <w:t xml:space="preserve"> </w:t>
      </w:r>
      <w:r>
        <w:t>and you should see the following which will display “</w:t>
      </w:r>
      <w:proofErr w:type="spellStart"/>
      <w:r w:rsidRPr="00ED3C92">
        <w:rPr>
          <w:b/>
          <w:bCs/>
        </w:rPr>
        <w:t>Blazor</w:t>
      </w:r>
      <w:proofErr w:type="spellEnd"/>
      <w:r w:rsidRPr="00ED3C92">
        <w:rPr>
          <w:b/>
          <w:bCs/>
        </w:rPr>
        <w:t xml:space="preserve"> Workshop</w:t>
      </w:r>
      <w:r>
        <w:t>”</w:t>
      </w:r>
      <w:r>
        <w:rPr>
          <w:b/>
          <w:bCs/>
        </w:rPr>
        <w:t xml:space="preserve"> </w:t>
      </w:r>
      <w:r>
        <w:t xml:space="preserve">followed by your </w:t>
      </w:r>
      <w:r w:rsidRPr="00ED3C92">
        <w:rPr>
          <w:b/>
          <w:bCs/>
        </w:rPr>
        <w:t>Number</w:t>
      </w:r>
      <w:r>
        <w:t xml:space="preserve"> next to the </w:t>
      </w:r>
      <w:r w:rsidRPr="00833CD0">
        <w:rPr>
          <w:b/>
          <w:bCs/>
        </w:rPr>
        <w:t>Logout</w:t>
      </w:r>
      <w:r>
        <w:t xml:space="preserve"> option and then below this will be the </w:t>
      </w:r>
      <w:r w:rsidRPr="000176C9">
        <w:rPr>
          <w:b/>
          <w:bCs/>
        </w:rPr>
        <w:t>Categories</w:t>
      </w:r>
      <w:r>
        <w:t xml:space="preserve"> </w:t>
      </w:r>
      <w:r w:rsidR="00C472C3">
        <w:t>similar to as follows:</w:t>
      </w:r>
    </w:p>
    <w:p w14:paraId="5F6CA33D" w14:textId="77777777" w:rsidR="000176C9" w:rsidRDefault="000176C9" w:rsidP="000176C9">
      <w:pPr>
        <w:pStyle w:val="BodyText"/>
        <w:spacing w:after="0"/>
      </w:pPr>
    </w:p>
    <w:p w14:paraId="65BF3778" w14:textId="77777777" w:rsidR="000176C9" w:rsidRPr="00ED3C92" w:rsidRDefault="000176C9" w:rsidP="000176C9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2529D045" wp14:editId="350E80EF">
            <wp:extent cx="6178597" cy="3320996"/>
            <wp:effectExtent l="0" t="0" r="0" b="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7" cy="332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FEE67" w14:textId="77777777" w:rsidR="000176C9" w:rsidRDefault="000176C9" w:rsidP="000176C9">
      <w:pPr>
        <w:pStyle w:val="BodyText"/>
        <w:spacing w:after="0"/>
      </w:pPr>
    </w:p>
    <w:p w14:paraId="665D7CBB" w14:textId="2A8203D0" w:rsidR="000B2505" w:rsidRDefault="000176C9" w:rsidP="00290AF1">
      <w:r>
        <w:t xml:space="preserve">If you don’t see this list of </w:t>
      </w:r>
      <w:r w:rsidRPr="000176C9">
        <w:rPr>
          <w:b/>
          <w:bCs/>
        </w:rPr>
        <w:t>Categories</w:t>
      </w:r>
      <w:r>
        <w:t xml:space="preserve"> then go through the previous steps in the </w:t>
      </w:r>
      <w:r w:rsidRPr="000176C9">
        <w:rPr>
          <w:b/>
          <w:bCs/>
        </w:rPr>
        <w:t>Workshop</w:t>
      </w:r>
      <w:r>
        <w:t xml:space="preserve"> and check that you’ve not missed anything, you can </w:t>
      </w:r>
      <w:r w:rsidR="008E7203" w:rsidRPr="008E7203">
        <w:rPr>
          <w:b/>
          <w:bCs/>
        </w:rPr>
        <w:t>C</w:t>
      </w:r>
      <w:r w:rsidRPr="008E7203">
        <w:rPr>
          <w:b/>
          <w:bCs/>
        </w:rPr>
        <w:t>opy</w:t>
      </w:r>
      <w:r w:rsidR="008E7203" w:rsidRPr="008E7203">
        <w:rPr>
          <w:b/>
          <w:bCs/>
        </w:rPr>
        <w:t xml:space="preserve"> </w:t>
      </w:r>
      <w:r w:rsidRPr="008E7203">
        <w:t>and</w:t>
      </w:r>
      <w:r w:rsidR="008E7203" w:rsidRPr="008E7203">
        <w:rPr>
          <w:b/>
          <w:bCs/>
        </w:rPr>
        <w:t xml:space="preserve"> P</w:t>
      </w:r>
      <w:r w:rsidRPr="008E7203">
        <w:rPr>
          <w:b/>
          <w:bCs/>
        </w:rPr>
        <w:t>aste</w:t>
      </w:r>
      <w:r>
        <w:t xml:space="preserve"> anything you’re not sure of from this if needed. </w:t>
      </w:r>
    </w:p>
    <w:p w14:paraId="23AC79B3" w14:textId="2AC58A91" w:rsidR="00FB6BFA" w:rsidRDefault="00FB6BFA" w:rsidP="00290AF1"/>
    <w:p w14:paraId="77619B8A" w14:textId="083C77A3" w:rsidR="00675149" w:rsidRDefault="000B2505" w:rsidP="00290AF1">
      <w:r>
        <w:t>Each</w:t>
      </w:r>
      <w:r w:rsidR="00FB6BFA">
        <w:t xml:space="preserve"> of the </w:t>
      </w:r>
      <w:r w:rsidR="00FB6BFA" w:rsidRPr="00FB6BFA">
        <w:rPr>
          <w:b/>
          <w:bCs/>
        </w:rPr>
        <w:t>Categories</w:t>
      </w:r>
      <w:r w:rsidR="00FB6BFA">
        <w:rPr>
          <w:b/>
          <w:bCs/>
        </w:rPr>
        <w:t xml:space="preserve"> </w:t>
      </w:r>
      <w:r w:rsidR="00FB6BFA">
        <w:t xml:space="preserve">has a link to a </w:t>
      </w:r>
      <w:r w:rsidR="00FB6BFA" w:rsidRPr="00FB6BFA">
        <w:rPr>
          <w:b/>
          <w:bCs/>
        </w:rPr>
        <w:t>Page</w:t>
      </w:r>
      <w:r>
        <w:t xml:space="preserve"> which</w:t>
      </w:r>
      <w:r w:rsidR="00FB6BFA">
        <w:t xml:space="preserve"> will be created in the next part of the </w:t>
      </w:r>
      <w:r w:rsidR="00FB6BFA" w:rsidRPr="00FB6BFA">
        <w:rPr>
          <w:b/>
          <w:bCs/>
        </w:rPr>
        <w:t>Workshop</w:t>
      </w:r>
      <w:r w:rsidR="00FB6BFA">
        <w:t xml:space="preserve"> where you’ll get to build the </w:t>
      </w:r>
      <w:r w:rsidR="00FB6BFA" w:rsidRPr="00FB6BFA">
        <w:rPr>
          <w:b/>
          <w:bCs/>
        </w:rPr>
        <w:t>Page</w:t>
      </w:r>
      <w:r w:rsidR="00FB6BFA">
        <w:t xml:space="preserve"> for </w:t>
      </w:r>
      <w:r w:rsidR="00FB6BFA" w:rsidRPr="00FB6BFA">
        <w:rPr>
          <w:b/>
          <w:bCs/>
        </w:rPr>
        <w:t>Playlists</w:t>
      </w:r>
      <w:r w:rsidR="00FB6BFA">
        <w:t xml:space="preserve"> along with a special </w:t>
      </w:r>
      <w:r w:rsidR="00FB6BFA">
        <w:rPr>
          <w:b/>
          <w:bCs/>
        </w:rPr>
        <w:t>Component</w:t>
      </w:r>
      <w:r w:rsidR="00FB6BFA">
        <w:t xml:space="preserve"> that you can use with the </w:t>
      </w:r>
      <w:r w:rsidR="00FB6BFA" w:rsidRPr="00FB6BFA">
        <w:rPr>
          <w:b/>
          <w:bCs/>
        </w:rPr>
        <w:t>Spotify</w:t>
      </w:r>
      <w:r w:rsidR="00FB6BFA">
        <w:t xml:space="preserve"> mobile application for </w:t>
      </w:r>
      <w:r w:rsidR="00FB6BFA" w:rsidRPr="00FB6BFA">
        <w:rPr>
          <w:i/>
          <w:iCs/>
        </w:rPr>
        <w:t>iPhone</w:t>
      </w:r>
      <w:r w:rsidR="00FB6BFA">
        <w:t xml:space="preserve"> and </w:t>
      </w:r>
      <w:r w:rsidR="00FB6BFA" w:rsidRPr="00FB6BFA">
        <w:rPr>
          <w:i/>
          <w:iCs/>
        </w:rPr>
        <w:t>Android</w:t>
      </w:r>
      <w:r w:rsidR="00FB6BFA">
        <w:t>.</w:t>
      </w:r>
    </w:p>
    <w:p w14:paraId="076CF577" w14:textId="7A1194CB" w:rsidR="000B2505" w:rsidRDefault="000B2505" w:rsidP="00290AF1"/>
    <w:p w14:paraId="280484F5" w14:textId="2DAC5D1A" w:rsidR="000B2505" w:rsidRDefault="000B2505" w:rsidP="000B2505">
      <w:r>
        <w:t xml:space="preserve">You’ll probably notice, if this is still the case that one of the images is not correct for </w:t>
      </w:r>
      <w:r w:rsidRPr="000B2505">
        <w:rPr>
          <w:b/>
          <w:bCs/>
        </w:rPr>
        <w:t>Party</w:t>
      </w:r>
      <w:r>
        <w:t xml:space="preserve">, as part of </w:t>
      </w:r>
      <w:r w:rsidRPr="000176C9">
        <w:rPr>
          <w:b/>
          <w:bCs/>
        </w:rPr>
        <w:t xml:space="preserve">Spotify for Developers </w:t>
      </w:r>
      <w:r>
        <w:t xml:space="preserve">there is a </w:t>
      </w:r>
      <w:r w:rsidRPr="000176C9">
        <w:rPr>
          <w:b/>
          <w:bCs/>
        </w:rPr>
        <w:t>Forum</w:t>
      </w:r>
      <w:r>
        <w:t xml:space="preserve"> where you can report issues and I’ve reported this incorrect asset to them, should this have been resolved then all the images should appear consistently.</w:t>
      </w:r>
    </w:p>
    <w:p w14:paraId="0F86234A" w14:textId="77777777" w:rsidR="000B2505" w:rsidRDefault="000B2505" w:rsidP="00290AF1"/>
    <w:p w14:paraId="6965691E" w14:textId="77777777" w:rsidR="00675149" w:rsidRDefault="00675149">
      <w:r>
        <w:br w:type="page"/>
      </w:r>
    </w:p>
    <w:p w14:paraId="08DA3586" w14:textId="00A50092" w:rsidR="00FB6BFA" w:rsidRPr="00FB6BFA" w:rsidRDefault="00675149" w:rsidP="00675149">
      <w:pPr>
        <w:pStyle w:val="Heading2"/>
      </w:pPr>
      <w:bookmarkStart w:id="35" w:name="_Toc120633444"/>
      <w:r>
        <w:lastRenderedPageBreak/>
        <w:t>Playlists</w:t>
      </w:r>
      <w:bookmarkEnd w:id="35"/>
    </w:p>
    <w:p w14:paraId="73FCAAB0" w14:textId="77777777" w:rsidR="00F535D4" w:rsidRDefault="00F535D4" w:rsidP="00F535D4">
      <w:pPr>
        <w:rPr>
          <w:rFonts w:cs="Segoe UI"/>
        </w:rPr>
      </w:pPr>
    </w:p>
    <w:p w14:paraId="1AE6240B" w14:textId="636E1223" w:rsidR="00F535D4" w:rsidRDefault="00A95684" w:rsidP="00F535D4">
      <w:pPr>
        <w:rPr>
          <w:rFonts w:cs="Segoe UI"/>
        </w:rPr>
      </w:pPr>
      <w:r>
        <w:rPr>
          <w:rFonts w:cs="Segoe UI"/>
        </w:rPr>
        <w:t>W</w:t>
      </w:r>
      <w:r w:rsidR="00546573">
        <w:rPr>
          <w:rFonts w:cs="Segoe UI"/>
        </w:rPr>
        <w:t xml:space="preserve">e’ll add a new </w:t>
      </w:r>
      <w:r w:rsidR="00546573" w:rsidRPr="00546573">
        <w:rPr>
          <w:rFonts w:cs="Segoe UI"/>
          <w:b/>
          <w:bCs/>
        </w:rPr>
        <w:t>Page</w:t>
      </w:r>
      <w:r w:rsidR="00546573">
        <w:rPr>
          <w:rFonts w:cs="Segoe UI"/>
        </w:rPr>
        <w:t xml:space="preserve"> to show and </w:t>
      </w:r>
      <w:r w:rsidR="00546573" w:rsidRPr="00546573">
        <w:rPr>
          <w:rFonts w:cs="Segoe UI"/>
          <w:b/>
          <w:bCs/>
        </w:rPr>
        <w:t>Search</w:t>
      </w:r>
      <w:r w:rsidR="00546573">
        <w:rPr>
          <w:rFonts w:cs="Segoe UI"/>
        </w:rPr>
        <w:t xml:space="preserve"> for </w:t>
      </w:r>
      <w:r w:rsidR="00546573" w:rsidRPr="00546573">
        <w:rPr>
          <w:rFonts w:cs="Segoe UI"/>
          <w:b/>
          <w:bCs/>
        </w:rPr>
        <w:t>Playlists</w:t>
      </w:r>
      <w:r w:rsidR="00546573">
        <w:rPr>
          <w:rFonts w:cs="Segoe UI"/>
        </w:rPr>
        <w:t xml:space="preserve"> to do this r</w:t>
      </w:r>
      <w:r w:rsidR="00F535D4">
        <w:rPr>
          <w:rFonts w:cs="Segoe UI"/>
        </w:rPr>
        <w:t xml:space="preserve">eturn to </w:t>
      </w:r>
      <w:r w:rsidR="00F535D4" w:rsidRPr="0037435D">
        <w:rPr>
          <w:rFonts w:cs="Segoe UI"/>
          <w:b/>
          <w:bCs/>
        </w:rPr>
        <w:t>Visual Studio Code</w:t>
      </w:r>
      <w:r w:rsidR="00F535D4">
        <w:rPr>
          <w:rFonts w:cs="Segoe UI"/>
        </w:rPr>
        <w:t xml:space="preserve"> for </w:t>
      </w:r>
      <w:proofErr w:type="spellStart"/>
      <w:r w:rsidR="00F535D4" w:rsidRPr="005E00A3">
        <w:rPr>
          <w:rFonts w:cs="Segoe UI"/>
          <w:b/>
          <w:bCs/>
        </w:rPr>
        <w:t>Blazorfy</w:t>
      </w:r>
      <w:proofErr w:type="spellEnd"/>
      <w:r w:rsidR="00F535D4">
        <w:rPr>
          <w:rFonts w:cs="Segoe UI"/>
        </w:rPr>
        <w:t xml:space="preserve"> and then from </w:t>
      </w:r>
      <w:r w:rsidR="00F535D4" w:rsidRPr="00CD701E">
        <w:rPr>
          <w:rFonts w:cs="Segoe UI"/>
          <w:b/>
          <w:bCs/>
        </w:rPr>
        <w:t>Explorer</w:t>
      </w:r>
      <w:r w:rsidR="00F535D4">
        <w:rPr>
          <w:rFonts w:cs="Segoe UI"/>
        </w:rPr>
        <w:t xml:space="preserve"> select </w:t>
      </w:r>
      <w:proofErr w:type="spellStart"/>
      <w:r w:rsidR="00F535D4" w:rsidRPr="005E00A3">
        <w:rPr>
          <w:rFonts w:cs="Segoe UI"/>
          <w:i/>
          <w:iCs/>
        </w:rPr>
        <w:t>SpotifyProvider.cs</w:t>
      </w:r>
      <w:proofErr w:type="spellEnd"/>
      <w:r w:rsidR="00F535D4">
        <w:rPr>
          <w:rFonts w:cs="Segoe UI"/>
        </w:rPr>
        <w:t xml:space="preserve"> as follows:</w:t>
      </w:r>
    </w:p>
    <w:p w14:paraId="3DEE9A01" w14:textId="0596FC06" w:rsidR="00F535D4" w:rsidRDefault="00F535D4" w:rsidP="00F535D4">
      <w:pPr>
        <w:rPr>
          <w:rFonts w:cs="Segoe UI"/>
        </w:rPr>
      </w:pPr>
    </w:p>
    <w:p w14:paraId="0C4F15A0" w14:textId="43A49BE4" w:rsidR="00F535D4" w:rsidRDefault="00F535D4" w:rsidP="00F535D4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1CFD438F" wp14:editId="38ABCD6E">
            <wp:extent cx="6189776" cy="3327004"/>
            <wp:effectExtent l="0" t="0" r="1905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6549B" w14:textId="31F4C2D0" w:rsidR="005E00A3" w:rsidRDefault="005E00A3" w:rsidP="00290AF1">
      <w:pPr>
        <w:rPr>
          <w:rFonts w:cs="Segoe UI"/>
        </w:rPr>
      </w:pPr>
    </w:p>
    <w:p w14:paraId="0780E4BF" w14:textId="77777777" w:rsidR="00157AEC" w:rsidRDefault="00157AEC" w:rsidP="00157AEC">
      <w:pPr>
        <w:rPr>
          <w:rFonts w:cs="Segoe UI"/>
          <w:bCs/>
        </w:rPr>
      </w:pPr>
      <w:r>
        <w:rPr>
          <w:bCs/>
        </w:rPr>
        <w:t xml:space="preserve">You should also still have open the </w:t>
      </w:r>
      <w:r w:rsidRPr="000D48D4">
        <w:rPr>
          <w:b/>
        </w:rPr>
        <w:t>Browser</w:t>
      </w:r>
      <w:r>
        <w:rPr>
          <w:bCs/>
        </w:rPr>
        <w:t xml:space="preserve"> showing the Login option, if you don’t then in </w:t>
      </w:r>
      <w:r w:rsidRPr="000D48D4">
        <w:rPr>
          <w:b/>
        </w:rPr>
        <w:t>Visual Studio Code</w:t>
      </w:r>
      <w:r>
        <w:rPr>
          <w:bCs/>
        </w:rPr>
        <w:t xml:space="preserve"> if it was still open 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>
        <w:rPr>
          <w:b/>
        </w:rPr>
        <w:t xml:space="preserve"> </w:t>
      </w:r>
      <w:r w:rsidRPr="00ED2272">
        <w:rPr>
          <w:bCs/>
        </w:rPr>
        <w:t>on the</w:t>
      </w:r>
      <w:r>
        <w:rPr>
          <w:b/>
        </w:rPr>
        <w:t xml:space="preserve"> Keyboard</w:t>
      </w:r>
      <w:r w:rsidRPr="00ED2272">
        <w:rPr>
          <w:bCs/>
        </w:rPr>
        <w:t>,</w:t>
      </w:r>
      <w:r>
        <w:rPr>
          <w:b/>
        </w:rPr>
        <w:t xml:space="preserve"> </w:t>
      </w:r>
      <w:r>
        <w:rPr>
          <w:bCs/>
        </w:rPr>
        <w:t xml:space="preserve">or if </w:t>
      </w:r>
      <w:r w:rsidRPr="004234DC">
        <w:rPr>
          <w:b/>
        </w:rPr>
        <w:t>Visual Studio Code</w:t>
      </w:r>
      <w:r>
        <w:rPr>
          <w:bCs/>
        </w:rPr>
        <w:t xml:space="preserve"> was closed relaunch </w:t>
      </w:r>
      <w:r w:rsidRPr="004234DC">
        <w:rPr>
          <w:b/>
        </w:rPr>
        <w:t>Visual Studio Code</w:t>
      </w:r>
      <w:r>
        <w:rPr>
          <w:bCs/>
        </w:rPr>
        <w:t xml:space="preserve"> and then select the </w:t>
      </w:r>
      <w:r w:rsidRPr="004234DC">
        <w:rPr>
          <w:b/>
        </w:rPr>
        <w:t>New</w:t>
      </w:r>
      <w:r>
        <w:rPr>
          <w:bCs/>
        </w:rPr>
        <w:t xml:space="preserve"> </w:t>
      </w:r>
      <w:r w:rsidRPr="004234DC">
        <w:rPr>
          <w:b/>
        </w:rPr>
        <w:t>Terminal</w:t>
      </w:r>
      <w:r>
        <w:rPr>
          <w:b/>
        </w:rPr>
        <w:t xml:space="preserve"> </w:t>
      </w:r>
      <w:r>
        <w:rPr>
          <w:bCs/>
        </w:rPr>
        <w:t xml:space="preserve">then in the </w:t>
      </w:r>
      <w:r w:rsidRPr="000D48D4">
        <w:rPr>
          <w:b/>
        </w:rPr>
        <w:t>Terminal</w:t>
      </w:r>
      <w:r>
        <w:rPr>
          <w:bCs/>
        </w:rPr>
        <w:t xml:space="preserve">. With the </w:t>
      </w:r>
      <w:r w:rsidRPr="00ED2272">
        <w:rPr>
          <w:b/>
        </w:rPr>
        <w:t>Terminal</w:t>
      </w:r>
      <w:r>
        <w:rPr>
          <w:bCs/>
        </w:rPr>
        <w:t xml:space="preserve"> in </w:t>
      </w:r>
      <w:r w:rsidRPr="00ED2272">
        <w:rPr>
          <w:b/>
        </w:rPr>
        <w:t>Visual Studio Code</w:t>
      </w:r>
      <w:r>
        <w:rPr>
          <w:bCs/>
        </w:rPr>
        <w:t xml:space="preserve"> open type the following</w:t>
      </w:r>
      <w:r>
        <w:rPr>
          <w:rFonts w:cs="Segoe UI"/>
          <w:bCs/>
        </w:rPr>
        <w:t xml:space="preserve"> which should relaunch the </w:t>
      </w:r>
      <w:r w:rsidRPr="000D48D4">
        <w:rPr>
          <w:rFonts w:cs="Segoe UI"/>
          <w:b/>
        </w:rPr>
        <w:t>Browser</w:t>
      </w:r>
      <w:r>
        <w:rPr>
          <w:rFonts w:cs="Segoe UI"/>
          <w:bCs/>
        </w:rPr>
        <w:t>.</w:t>
      </w:r>
    </w:p>
    <w:p w14:paraId="76D41AB9" w14:textId="77777777" w:rsidR="00157AEC" w:rsidRPr="008E630B" w:rsidRDefault="00157AEC" w:rsidP="00157AEC">
      <w:pPr>
        <w:rPr>
          <w:bCs/>
        </w:rPr>
      </w:pPr>
    </w:p>
    <w:p w14:paraId="421212E8" w14:textId="77777777" w:rsidR="00157AEC" w:rsidRPr="008E630B" w:rsidRDefault="00157AEC" w:rsidP="00157AEC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8AE512" wp14:editId="4F82AA58">
                <wp:extent cx="6642000" cy="1404620"/>
                <wp:effectExtent l="0" t="0" r="26035" b="1270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4951B2" w14:textId="77777777" w:rsidR="00157AEC" w:rsidRPr="000C7097" w:rsidRDefault="00157AEC" w:rsidP="00157AEC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8AE512" id="_x0000_s106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DMi5HI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F4951B2" w14:textId="77777777" w:rsidR="00157AEC" w:rsidRPr="000C7097" w:rsidRDefault="00157AEC" w:rsidP="00157AEC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6C371B" w14:textId="77777777" w:rsidR="00157AEC" w:rsidRPr="008E630B" w:rsidRDefault="00157AEC" w:rsidP="00157AEC">
      <w:pPr>
        <w:rPr>
          <w:bCs/>
        </w:rPr>
      </w:pPr>
    </w:p>
    <w:p w14:paraId="15E274D7" w14:textId="62CDE4C2" w:rsidR="00157AEC" w:rsidRDefault="00157AEC">
      <w:pPr>
        <w:rPr>
          <w:rFonts w:cs="Segoe UI"/>
        </w:rPr>
      </w:pPr>
      <w:r>
        <w:rPr>
          <w:rFonts w:cs="Segoe UI"/>
        </w:rPr>
        <w:br w:type="page"/>
      </w:r>
    </w:p>
    <w:p w14:paraId="2D81FC6D" w14:textId="2FECAD36" w:rsidR="00CC2BFF" w:rsidRDefault="00CC2BFF" w:rsidP="00CC2BFF">
      <w:pPr>
        <w:rPr>
          <w:rFonts w:cs="Segoe UI"/>
        </w:rPr>
      </w:pPr>
      <w:r>
        <w:lastRenderedPageBreak/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part of a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that will be used to display the </w:t>
      </w:r>
      <w:r w:rsidRPr="007C5DFE">
        <w:rPr>
          <w:b/>
          <w:bCs/>
          <w:iCs/>
        </w:rPr>
        <w:t>Categorie</w:t>
      </w:r>
      <w:r>
        <w:rPr>
          <w:b/>
          <w:bCs/>
          <w:iCs/>
        </w:rPr>
        <w:t>s</w:t>
      </w:r>
      <w:r>
        <w:rPr>
          <w:iCs/>
        </w:rPr>
        <w:t xml:space="preserve">, so below the </w:t>
      </w:r>
      <w:r>
        <w:rPr>
          <w:b/>
          <w:bCs/>
          <w:iCs/>
        </w:rPr>
        <w:t>Comment</w:t>
      </w:r>
      <w:r>
        <w:rPr>
          <w:iCs/>
        </w:rPr>
        <w:t xml:space="preserve"> of  </w:t>
      </w:r>
      <w:r w:rsidRPr="006B7195">
        <w:rPr>
          <w:rFonts w:ascii="Consolas" w:hAnsi="Consolas"/>
          <w:b/>
          <w:bCs/>
          <w:iCs/>
        </w:rPr>
        <w:t xml:space="preserve">// </w:t>
      </w:r>
      <w:r>
        <w:rPr>
          <w:rFonts w:ascii="Consolas" w:hAnsi="Consolas"/>
          <w:b/>
          <w:bCs/>
          <w:iCs/>
        </w:rPr>
        <w:t>Search</w:t>
      </w:r>
      <w:r w:rsidRPr="006B7195">
        <w:rPr>
          <w:rFonts w:ascii="Consolas" w:hAnsi="Consolas"/>
          <w:b/>
          <w:bCs/>
          <w:iCs/>
        </w:rPr>
        <w:t xml:space="preserve"> Method</w:t>
      </w:r>
      <w:r w:rsidRPr="006B7195">
        <w:rPr>
          <w:iCs/>
        </w:rPr>
        <w:t xml:space="preserve"> </w:t>
      </w:r>
      <w:r>
        <w:rPr>
          <w:rFonts w:cs="Segoe UI"/>
        </w:rPr>
        <w:t xml:space="preserve">type the following </w:t>
      </w:r>
      <w:r w:rsidRPr="006B7195"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6EBDA93A" w14:textId="77777777" w:rsidR="00CC2BFF" w:rsidRDefault="00CC2BFF" w:rsidP="00CC2BFF">
      <w:pPr>
        <w:rPr>
          <w:rFonts w:cs="Segoe UI"/>
        </w:rPr>
      </w:pPr>
    </w:p>
    <w:p w14:paraId="7D1208C8" w14:textId="77777777" w:rsidR="00CC2BFF" w:rsidRDefault="00CC2BFF" w:rsidP="00CC2BF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941403B" wp14:editId="4749F385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A3835ED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List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&gt;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Async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2B91AF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query) </w:t>
                            </w:r>
                          </w:p>
                          <w:p w14:paraId="49797D25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where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</w:p>
                          <w:p w14:paraId="54C2C92F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FACFA9F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s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  <w:p w14:paraId="3A178AD7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var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page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new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Page() { Limit = total };</w:t>
                            </w:r>
                          </w:p>
                          <w:p w14:paraId="34363538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;</w:t>
                            </w:r>
                          </w:p>
                          <w:p w14:paraId="1EA47A64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do</w:t>
                            </w:r>
                          </w:p>
                          <w:p w14:paraId="26F80806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458A2C7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ging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? items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769628B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Type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Type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10F63575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06D7D81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Playlist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Playlis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137499F4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Album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Album),</w:t>
                            </w:r>
                          </w:p>
                          <w:p w14:paraId="7B42E22E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Show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Show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FEBF5EC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2A463846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tent 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SearchForItemAsync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query,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Type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, page: page);</w:t>
                            </w:r>
                          </w:p>
                          <w:p w14:paraId="62E9B197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laylists</w:t>
                            </w:r>
                          </w:p>
                          <w:p w14:paraId="3A4ED7BB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Playlis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7DB6EDA8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DC8463B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Playlists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373B3D8B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6B4DDED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lbums</w:t>
                            </w:r>
                          </w:p>
                          <w:p w14:paraId="13B2C489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C2A83ED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odcasts</w:t>
                            </w:r>
                          </w:p>
                          <w:p w14:paraId="1613F1DE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632922A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tems !=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D1E17CC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683ABF9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AddRange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Items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4695882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page.Offse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total;</w:t>
                            </w:r>
                          </w:p>
                          <w:p w14:paraId="4875402D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52BED17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unt =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?.Coun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? 0;</w:t>
                            </w:r>
                          </w:p>
                          <w:p w14:paraId="11337708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E6A220E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unt &gt; 0 &amp;&amp; </w:t>
                            </w:r>
                            <w:proofErr w:type="spellStart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Count</w:t>
                            </w:r>
                            <w:proofErr w:type="spellEnd"/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max &amp;&amp; count == total);</w:t>
                            </w:r>
                          </w:p>
                          <w:p w14:paraId="48A95D1C" w14:textId="77777777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s;</w:t>
                            </w:r>
                          </w:p>
                          <w:p w14:paraId="60E91500" w14:textId="2465D5E9" w:rsidR="00CC2BFF" w:rsidRPr="00CC2BFF" w:rsidRDefault="00CC2BFF" w:rsidP="00CC2B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2BF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41403B" id="_x0000_s106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hj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NFL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AxFhj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A3835ED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Task&lt;List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&gt;&gt;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earchAsync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2B91AF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query) </w:t>
                      </w:r>
                    </w:p>
                    <w:p w14:paraId="49797D25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where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</w:p>
                    <w:p w14:paraId="54C2C92F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FACFA9F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results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  <w:p w14:paraId="3A178AD7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var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page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new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Page() { Limit = total };</w:t>
                      </w:r>
                    </w:p>
                    <w:p w14:paraId="34363538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count;</w:t>
                      </w:r>
                    </w:p>
                    <w:p w14:paraId="1EA47A64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do</w:t>
                      </w:r>
                    </w:p>
                    <w:p w14:paraId="26F80806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458A2C7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Paging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&gt;? items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769628B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earchType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earchType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10F63575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06D7D81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Playlist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implifiedPlaylis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137499F4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Album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Album),</w:t>
                      </w:r>
                    </w:p>
                    <w:p w14:paraId="7B42E22E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Show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implifiedShow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FEBF5EC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2A463846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content 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api.SearchForItemAsync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(query,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earchType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, page: page);</w:t>
                      </w:r>
                    </w:p>
                    <w:p w14:paraId="62E9B197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8000"/>
                        </w:rPr>
                        <w:t>// Playlists</w:t>
                      </w:r>
                    </w:p>
                    <w:p w14:paraId="3A4ED7BB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SimplifiedPlaylis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7DB6EDA8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DC8463B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content.Playlists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373B3D8B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6B4DDED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8000"/>
                        </w:rPr>
                        <w:t>// Albums</w:t>
                      </w:r>
                    </w:p>
                    <w:p w14:paraId="13B2C489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C2A83ED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8000"/>
                        </w:rPr>
                        <w:t>// Podcasts</w:t>
                      </w:r>
                    </w:p>
                    <w:p w14:paraId="1613F1DE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632922A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(items !=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D1E17CC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683ABF9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results.AddRange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items.Items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4695882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page.Offse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+= total;</w:t>
                      </w:r>
                    </w:p>
                    <w:p w14:paraId="4875402D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52BED17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    count =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items?.Coun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?? 0;</w:t>
                      </w:r>
                    </w:p>
                    <w:p w14:paraId="11337708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E6A220E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(count &gt; 0 &amp;&amp; </w:t>
                      </w:r>
                      <w:proofErr w:type="spellStart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results.Count</w:t>
                      </w:r>
                      <w:proofErr w:type="spellEnd"/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&lt; max &amp;&amp; count == total);</w:t>
                      </w:r>
                    </w:p>
                    <w:p w14:paraId="48A95D1C" w14:textId="77777777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2BF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 xml:space="preserve"> results;</w:t>
                      </w:r>
                    </w:p>
                    <w:p w14:paraId="60E91500" w14:textId="2465D5E9" w:rsidR="00CC2BFF" w:rsidRPr="00CC2BFF" w:rsidRDefault="00CC2BFF" w:rsidP="00CC2B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2BF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E7E475" w14:textId="77777777" w:rsidR="00CC2BFF" w:rsidRDefault="00CC2BFF" w:rsidP="00CC2BFF">
      <w:pPr>
        <w:rPr>
          <w:rFonts w:cs="Segoe UI"/>
        </w:rPr>
      </w:pPr>
    </w:p>
    <w:p w14:paraId="1C778AA8" w14:textId="4A34CC28" w:rsidR="008D049C" w:rsidRPr="006820F0" w:rsidRDefault="00CC2BFF" w:rsidP="00CC2BFF">
      <w:pPr>
        <w:rPr>
          <w:rFonts w:cs="Segoe UI"/>
        </w:rPr>
      </w:pPr>
      <w:r>
        <w:rPr>
          <w:rFonts w:cs="Segoe UI"/>
        </w:rPr>
        <w:t xml:space="preserve">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 is a bit more complicated so feel free to </w:t>
      </w:r>
      <w:r w:rsidR="008E7203" w:rsidRPr="008E7203">
        <w:rPr>
          <w:rFonts w:cs="Segoe UI"/>
          <w:b/>
          <w:bCs/>
        </w:rPr>
        <w:t>C</w:t>
      </w:r>
      <w:r w:rsidRPr="008E7203">
        <w:rPr>
          <w:rFonts w:cs="Segoe UI"/>
          <w:b/>
          <w:bCs/>
        </w:rPr>
        <w:t>opy</w:t>
      </w:r>
      <w:r w:rsidR="008E7203">
        <w:rPr>
          <w:rFonts w:cs="Segoe UI"/>
        </w:rPr>
        <w:t xml:space="preserve"> </w:t>
      </w:r>
      <w:r>
        <w:rPr>
          <w:rFonts w:cs="Segoe UI"/>
        </w:rPr>
        <w:t>and</w:t>
      </w:r>
      <w:r w:rsidR="008E7203">
        <w:rPr>
          <w:rFonts w:cs="Segoe UI"/>
        </w:rPr>
        <w:t xml:space="preserve"> </w:t>
      </w:r>
      <w:r w:rsidR="008E7203" w:rsidRPr="008E7203">
        <w:rPr>
          <w:rFonts w:cs="Segoe UI"/>
          <w:b/>
          <w:bCs/>
        </w:rPr>
        <w:t>Pa</w:t>
      </w:r>
      <w:r w:rsidRPr="008E7203">
        <w:rPr>
          <w:rFonts w:cs="Segoe UI"/>
          <w:b/>
          <w:bCs/>
        </w:rPr>
        <w:t>ste</w:t>
      </w:r>
      <w:r>
        <w:rPr>
          <w:rFonts w:cs="Segoe UI"/>
        </w:rPr>
        <w:t xml:space="preserve"> it into </w:t>
      </w:r>
      <w:r w:rsidRPr="0057280B">
        <w:rPr>
          <w:rFonts w:cs="Segoe UI"/>
          <w:b/>
          <w:bCs/>
        </w:rPr>
        <w:t>Visual Studio Code</w:t>
      </w:r>
      <w:r>
        <w:rPr>
          <w:rFonts w:cs="Segoe UI"/>
        </w:rPr>
        <w:t xml:space="preserve"> instead of typing it out</w:t>
      </w:r>
      <w:r w:rsidR="006820F0">
        <w:rPr>
          <w:rFonts w:cs="Segoe UI"/>
        </w:rPr>
        <w:t xml:space="preserve"> but you can still go through it to see if you can understand what is going on in the </w:t>
      </w:r>
      <w:r w:rsidR="006820F0" w:rsidRPr="006820F0">
        <w:rPr>
          <w:rFonts w:cs="Segoe UI"/>
          <w:b/>
          <w:bCs/>
        </w:rPr>
        <w:t>Method</w:t>
      </w:r>
      <w:r w:rsidR="006820F0">
        <w:rPr>
          <w:rFonts w:cs="Segoe UI"/>
        </w:rPr>
        <w:t>.</w:t>
      </w:r>
    </w:p>
    <w:p w14:paraId="2B932C49" w14:textId="77777777" w:rsidR="008D049C" w:rsidRDefault="008D049C" w:rsidP="00CC2BFF">
      <w:pPr>
        <w:rPr>
          <w:rFonts w:cs="Segoe UI"/>
        </w:rPr>
      </w:pPr>
    </w:p>
    <w:p w14:paraId="6DF4C8BC" w14:textId="6688EE4D" w:rsidR="00CC2BFF" w:rsidRDefault="00CC2BFF" w:rsidP="00CC2BFF">
      <w:pPr>
        <w:rPr>
          <w:rFonts w:cs="Segoe UI"/>
        </w:rPr>
      </w:pPr>
      <w:r>
        <w:rPr>
          <w:rFonts w:cs="Segoe UI"/>
        </w:rPr>
        <w:t xml:space="preserve">This </w:t>
      </w:r>
      <w:r w:rsidRPr="0057280B">
        <w:rPr>
          <w:rFonts w:cs="Segoe UI"/>
          <w:b/>
          <w:bCs/>
        </w:rPr>
        <w:t>Method</w:t>
      </w:r>
      <w:r>
        <w:rPr>
          <w:rFonts w:cs="Segoe UI"/>
        </w:rPr>
        <w:t xml:space="preserve"> also uses </w:t>
      </w:r>
      <w:r w:rsidRPr="00CC2BFF">
        <w:rPr>
          <w:rFonts w:cs="Segoe UI"/>
          <w:b/>
          <w:bCs/>
        </w:rPr>
        <w:t>Generic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and is very similar to </w:t>
      </w:r>
      <w:r w:rsidRPr="00CC2BFF"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CC2BFF">
        <w:rPr>
          <w:rFonts w:ascii="Consolas" w:hAnsi="Consolas" w:cs="Segoe UI"/>
          <w:b/>
          <w:bCs/>
        </w:rPr>
        <w:t>ListAsync</w:t>
      </w:r>
      <w:proofErr w:type="spellEnd"/>
      <w:r>
        <w:rPr>
          <w:rFonts w:cs="Segoe UI"/>
        </w:rPr>
        <w:t xml:space="preserve">. It has a few differences, this time it sets up a </w:t>
      </w:r>
      <w:proofErr w:type="spellStart"/>
      <w:r w:rsidRPr="00CC2BFF">
        <w:rPr>
          <w:rFonts w:ascii="Consolas" w:hAnsi="Consolas" w:cs="Segoe UI"/>
          <w:b/>
          <w:bCs/>
        </w:rPr>
        <w:t>SearchType</w:t>
      </w:r>
      <w:proofErr w:type="spellEnd"/>
      <w:r>
        <w:rPr>
          <w:rFonts w:cs="Segoe UI"/>
        </w:rPr>
        <w:t xml:space="preserve"> which has values that can be </w:t>
      </w:r>
      <w:r w:rsidRPr="00CC2BFF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or </w:t>
      </w:r>
      <w:r w:rsidRPr="00CC2BFF">
        <w:rPr>
          <w:rFonts w:ascii="Consolas" w:hAnsi="Consolas" w:cs="Segoe UI"/>
          <w:b/>
          <w:bCs/>
        </w:rPr>
        <w:t>false</w:t>
      </w:r>
      <w:r>
        <w:rPr>
          <w:rFonts w:cs="Segoe UI"/>
        </w:rPr>
        <w:t xml:space="preserve"> to indicate the kind of </w:t>
      </w:r>
      <w:r w:rsidRPr="00CC2BFF">
        <w:rPr>
          <w:rFonts w:cs="Segoe UI"/>
          <w:b/>
          <w:bCs/>
        </w:rPr>
        <w:t>Search</w:t>
      </w:r>
      <w:r>
        <w:rPr>
          <w:rFonts w:cs="Segoe UI"/>
        </w:rPr>
        <w:t xml:space="preserve"> and are using the </w:t>
      </w:r>
      <w:r w:rsidRPr="00CC2BFF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the </w:t>
      </w:r>
      <w:r w:rsidRPr="00CC2BFF">
        <w:rPr>
          <w:rFonts w:cs="Segoe UI"/>
          <w:b/>
          <w:bCs/>
        </w:rPr>
        <w:t>Generic</w:t>
      </w:r>
      <w:r>
        <w:rPr>
          <w:rFonts w:cs="Segoe UI"/>
        </w:rPr>
        <w:t xml:space="preserve"> to set this accordingly then using this with </w:t>
      </w:r>
      <w:proofErr w:type="spellStart"/>
      <w:r w:rsidRPr="00CC2BFF">
        <w:rPr>
          <w:rFonts w:ascii="Consolas" w:hAnsi="Consolas" w:cs="Cascadia Mono"/>
          <w:b/>
          <w:bCs/>
          <w:color w:val="000000"/>
        </w:rPr>
        <w:t>SearchForItemAsync</w:t>
      </w:r>
      <w:proofErr w:type="spellEnd"/>
      <w:r>
        <w:rPr>
          <w:rFonts w:cs="Segoe UI"/>
          <w:color w:val="000000"/>
        </w:rPr>
        <w:t xml:space="preserve"> and then for each </w:t>
      </w:r>
      <w:r w:rsidRPr="00CC2BFF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are getting the values for that. </w:t>
      </w:r>
    </w:p>
    <w:p w14:paraId="2E2ADCA9" w14:textId="3D600D52" w:rsidR="006820F0" w:rsidRDefault="006820F0" w:rsidP="00CC2BFF">
      <w:pPr>
        <w:rPr>
          <w:rFonts w:cs="Segoe UI"/>
        </w:rPr>
      </w:pPr>
    </w:p>
    <w:p w14:paraId="28EBD909" w14:textId="685A4BCE" w:rsidR="006820F0" w:rsidRPr="006820F0" w:rsidRDefault="006820F0" w:rsidP="00CC2BFF">
      <w:pPr>
        <w:rPr>
          <w:rFonts w:cs="Segoe UI"/>
        </w:rPr>
      </w:pPr>
      <w:r>
        <w:rPr>
          <w:rFonts w:cs="Segoe UI"/>
        </w:rPr>
        <w:t xml:space="preserve">There is also the use of </w:t>
      </w:r>
      <w:proofErr w:type="spellStart"/>
      <w:r w:rsidRPr="006820F0">
        <w:rPr>
          <w:rFonts w:ascii="Consolas" w:hAnsi="Consolas" w:cs="Segoe UI"/>
          <w:b/>
          <w:bCs/>
        </w:rPr>
        <w:t>typeof</w:t>
      </w:r>
      <w:proofErr w:type="spellEnd"/>
      <w:r>
        <w:rPr>
          <w:rFonts w:cs="Segoe UI"/>
        </w:rPr>
        <w:t xml:space="preserve"> which is used to get the </w:t>
      </w:r>
      <w:r w:rsidRPr="006820F0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the </w:t>
      </w:r>
      <w:r w:rsidRPr="006820F0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that is being used with the </w:t>
      </w:r>
      <w:r w:rsidRPr="006820F0">
        <w:rPr>
          <w:rFonts w:cs="Segoe UI"/>
          <w:b/>
          <w:bCs/>
        </w:rPr>
        <w:t>Method</w:t>
      </w:r>
      <w:r>
        <w:rPr>
          <w:rFonts w:cs="Segoe UI"/>
        </w:rPr>
        <w:t xml:space="preserve">, this is useful as we can use this to define different behaviour depending on what </w:t>
      </w:r>
      <w:r w:rsidRPr="006820F0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it is.</w:t>
      </w:r>
    </w:p>
    <w:p w14:paraId="5908F498" w14:textId="77777777" w:rsidR="00CC2BFF" w:rsidRDefault="00CC2BFF" w:rsidP="00CC2BFF">
      <w:pPr>
        <w:rPr>
          <w:rFonts w:cs="Segoe UI"/>
        </w:rPr>
      </w:pPr>
    </w:p>
    <w:p w14:paraId="56342376" w14:textId="0AFC7DCB" w:rsidR="006F264E" w:rsidRDefault="00CC2BFF" w:rsidP="00CC2BFF">
      <w:pPr>
        <w:rPr>
          <w:rFonts w:cs="Segoe UI"/>
        </w:rPr>
      </w:pPr>
      <w:r>
        <w:rPr>
          <w:rFonts w:cs="Segoe UI"/>
        </w:rPr>
        <w:t xml:space="preserve">You’ll have noticed in the previous </w:t>
      </w:r>
      <w:r w:rsidRPr="00CC2BFF">
        <w:rPr>
          <w:rFonts w:cs="Segoe UI"/>
          <w:b/>
          <w:bCs/>
        </w:rPr>
        <w:t>Method</w:t>
      </w:r>
      <w:r>
        <w:rPr>
          <w:rFonts w:cs="Segoe UI"/>
        </w:rPr>
        <w:t xml:space="preserve"> and this one for the </w:t>
      </w:r>
      <w:r w:rsidRPr="00CC2BFF">
        <w:rPr>
          <w:rFonts w:ascii="Consolas" w:hAnsi="Consolas" w:cs="Segoe UI"/>
          <w:b/>
          <w:bCs/>
        </w:rPr>
        <w:t>count</w:t>
      </w:r>
      <w:r>
        <w:rPr>
          <w:rFonts w:cs="Segoe UI"/>
        </w:rPr>
        <w:t xml:space="preserve"> there are </w:t>
      </w:r>
      <w:r w:rsidRPr="00CC2BFF">
        <w:rPr>
          <w:rFonts w:ascii="Consolas" w:hAnsi="Consolas" w:cs="Segoe UI"/>
          <w:b/>
          <w:bCs/>
        </w:rPr>
        <w:t>?</w:t>
      </w:r>
      <w:r>
        <w:rPr>
          <w:rFonts w:ascii="Consolas" w:hAnsi="Consolas" w:cs="Segoe UI"/>
          <w:b/>
          <w:bCs/>
        </w:rPr>
        <w:t>.</w:t>
      </w:r>
      <w:r>
        <w:rPr>
          <w:rFonts w:cs="Segoe UI"/>
        </w:rPr>
        <w:t xml:space="preserve"> and </w:t>
      </w:r>
      <w:r w:rsidRPr="00CC2BFF">
        <w:rPr>
          <w:rFonts w:ascii="Consolas" w:hAnsi="Consolas" w:cs="Segoe UI"/>
          <w:b/>
          <w:bCs/>
        </w:rPr>
        <w:t>??</w:t>
      </w:r>
      <w:r>
        <w:rPr>
          <w:rFonts w:cs="Segoe UI"/>
        </w:rPr>
        <w:t xml:space="preserve"> being used, the </w:t>
      </w:r>
      <w:r w:rsidRPr="00CC2BFF">
        <w:rPr>
          <w:rFonts w:ascii="Consolas" w:hAnsi="Consolas" w:cs="Segoe UI"/>
          <w:b/>
          <w:bCs/>
        </w:rPr>
        <w:t>?</w:t>
      </w:r>
      <w:r>
        <w:rPr>
          <w:rFonts w:ascii="Consolas" w:hAnsi="Consolas" w:cs="Segoe UI"/>
          <w:b/>
          <w:bCs/>
        </w:rPr>
        <w:t>.</w:t>
      </w:r>
      <w:r>
        <w:rPr>
          <w:rFonts w:cs="Segoe UI"/>
        </w:rPr>
        <w:t xml:space="preserve"> is known as the </w:t>
      </w:r>
      <w:r w:rsidRPr="00CC2BFF">
        <w:rPr>
          <w:rFonts w:cs="Segoe UI"/>
          <w:i/>
          <w:iCs/>
        </w:rPr>
        <w:t>Elvis Operator</w:t>
      </w:r>
      <w:r>
        <w:rPr>
          <w:rFonts w:cs="Segoe UI"/>
        </w:rPr>
        <w:t xml:space="preserve"> and this will treat the value of </w:t>
      </w:r>
      <w:r w:rsidRPr="00CC2BFF">
        <w:rPr>
          <w:rFonts w:ascii="Consolas" w:hAnsi="Consolas" w:cs="Segoe UI"/>
          <w:b/>
          <w:bCs/>
        </w:rPr>
        <w:t>Count</w:t>
      </w:r>
      <w:r>
        <w:rPr>
          <w:rFonts w:cs="Segoe UI"/>
        </w:rPr>
        <w:t xml:space="preserve"> as </w:t>
      </w:r>
      <w:r w:rsidRPr="00CC2BFF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 xml:space="preserve"> if the value of items is and then </w:t>
      </w:r>
      <w:r w:rsidRPr="00CC2BFF">
        <w:rPr>
          <w:rFonts w:ascii="Consolas" w:hAnsi="Consolas" w:cs="Segoe UI"/>
          <w:b/>
          <w:bCs/>
        </w:rPr>
        <w:t>??</w:t>
      </w:r>
      <w:r>
        <w:rPr>
          <w:rFonts w:cs="Segoe UI"/>
        </w:rPr>
        <w:t xml:space="preserve"> can then be used to use </w:t>
      </w:r>
      <w:r w:rsidRPr="00CC2BFF">
        <w:rPr>
          <w:rFonts w:cs="Segoe UI"/>
          <w:i/>
          <w:iCs/>
        </w:rPr>
        <w:t>0</w:t>
      </w:r>
      <w:r>
        <w:rPr>
          <w:rFonts w:cs="Segoe UI"/>
        </w:rPr>
        <w:t xml:space="preserve"> in place of the </w:t>
      </w:r>
      <w:r w:rsidRPr="00CC2BFF">
        <w:rPr>
          <w:rFonts w:ascii="Consolas" w:hAnsi="Consolas" w:cs="Segoe UI"/>
          <w:b/>
          <w:bCs/>
        </w:rPr>
        <w:t>null</w:t>
      </w:r>
      <w:r>
        <w:rPr>
          <w:rFonts w:cs="Segoe UI"/>
        </w:rPr>
        <w:t>.</w:t>
      </w:r>
    </w:p>
    <w:p w14:paraId="026AA236" w14:textId="1B16BE2F" w:rsidR="006F264E" w:rsidRDefault="006F264E" w:rsidP="006F264E">
      <w:pPr>
        <w:rPr>
          <w:rFonts w:cs="Segoe UI"/>
        </w:rPr>
      </w:pPr>
      <w:r>
        <w:lastRenderedPageBreak/>
        <w:t>While still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in </w:t>
      </w:r>
      <w:r w:rsidRPr="006F264E">
        <w:rPr>
          <w:b/>
          <w:bCs/>
          <w:iCs/>
        </w:rPr>
        <w:t>Visual Studio Code</w:t>
      </w:r>
      <w:r>
        <w:rPr>
          <w:iCs/>
        </w:rPr>
        <w:t xml:space="preserve"> in the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of</w:t>
      </w:r>
      <w:r w:rsidR="00B36B20">
        <w:rPr>
          <w:iCs/>
        </w:rPr>
        <w:t xml:space="preserve"> </w:t>
      </w:r>
      <w:proofErr w:type="spellStart"/>
      <w:r w:rsidR="00B36B20" w:rsidRPr="00B36B20">
        <w:rPr>
          <w:rFonts w:ascii="Consolas" w:hAnsi="Consolas"/>
          <w:b/>
          <w:bCs/>
          <w:iCs/>
        </w:rPr>
        <w:t>ListAsync</w:t>
      </w:r>
      <w:proofErr w:type="spellEnd"/>
      <w:r>
        <w:rPr>
          <w:iCs/>
        </w:rPr>
        <w:t xml:space="preserve"> below the </w:t>
      </w:r>
      <w:r>
        <w:rPr>
          <w:b/>
          <w:bCs/>
          <w:iCs/>
        </w:rPr>
        <w:t>Comment</w:t>
      </w:r>
      <w:r>
        <w:rPr>
          <w:iCs/>
        </w:rPr>
        <w:t xml:space="preserve"> of  </w:t>
      </w:r>
      <w:r w:rsidRPr="006B7195">
        <w:rPr>
          <w:rFonts w:ascii="Consolas" w:hAnsi="Consolas"/>
          <w:b/>
          <w:bCs/>
          <w:iCs/>
        </w:rPr>
        <w:t xml:space="preserve">// </w:t>
      </w:r>
      <w:r>
        <w:rPr>
          <w:rFonts w:ascii="Consolas" w:hAnsi="Consolas"/>
          <w:b/>
          <w:bCs/>
          <w:iCs/>
        </w:rPr>
        <w:t>Playlists</w:t>
      </w:r>
      <w:r w:rsidRPr="006B7195">
        <w:rPr>
          <w:iCs/>
        </w:rPr>
        <w:t xml:space="preserve"> </w:t>
      </w:r>
      <w:r>
        <w:rPr>
          <w:rFonts w:cs="Segoe UI"/>
        </w:rPr>
        <w:t>type the following:</w:t>
      </w:r>
    </w:p>
    <w:p w14:paraId="77461AD1" w14:textId="577FCADF" w:rsidR="006F264E" w:rsidRDefault="006F264E" w:rsidP="006F264E">
      <w:pPr>
        <w:rPr>
          <w:rFonts w:cs="Segoe UI"/>
        </w:rPr>
      </w:pPr>
    </w:p>
    <w:p w14:paraId="5C96C306" w14:textId="335CED87" w:rsidR="006F264E" w:rsidRDefault="00420B51" w:rsidP="006F264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F1110F7" wp14:editId="1CC47AB2">
                <wp:extent cx="6642000" cy="1404620"/>
                <wp:effectExtent l="0" t="0" r="26035" b="12700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0AD1B1C" w14:textId="77777777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Playlist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4BF5CEA6" w14:textId="77777777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005891A" w14:textId="77777777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tems = 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CategoryPlaylistsAsync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id, page: page) </w:t>
                            </w:r>
                          </w:p>
                          <w:p w14:paraId="5F697945" w14:textId="77777777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0EB0FD3F" w14:textId="6C5E2933" w:rsidR="00420B51" w:rsidRPr="00420B51" w:rsidRDefault="00420B51" w:rsidP="00420B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0B5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1110F7" id="_x0000_s106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RM3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DtYRM3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0AD1B1C" w14:textId="77777777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SimplifiedPlaylist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4BF5CEA6" w14:textId="77777777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005891A" w14:textId="77777777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   items = </w:t>
                      </w:r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api.GetCategoryPlaylistsAsync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(id, page: page) </w:t>
                      </w:r>
                    </w:p>
                    <w:p w14:paraId="5F697945" w14:textId="77777777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0B51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0EB0FD3F" w14:textId="6C5E2933" w:rsidR="00420B51" w:rsidRPr="00420B51" w:rsidRDefault="00420B51" w:rsidP="00420B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0B5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AD0743" w14:textId="30FCC1DF" w:rsidR="00F451A4" w:rsidRDefault="00F451A4" w:rsidP="00CC2BFF">
      <w:pPr>
        <w:rPr>
          <w:rFonts w:cs="Segoe UI"/>
        </w:rPr>
      </w:pPr>
    </w:p>
    <w:p w14:paraId="6BA650FD" w14:textId="2D38B0A3" w:rsidR="00420B51" w:rsidRPr="00B36B20" w:rsidRDefault="00B36B20" w:rsidP="00CC2BFF">
      <w:pPr>
        <w:rPr>
          <w:rFonts w:cs="Segoe UI"/>
        </w:rPr>
      </w:pPr>
      <w:r>
        <w:rPr>
          <w:rFonts w:cs="Segoe UI"/>
        </w:rPr>
        <w:t xml:space="preserve">This part of the </w:t>
      </w:r>
      <w:r w:rsidRPr="00B36B20">
        <w:rPr>
          <w:rFonts w:cs="Segoe UI"/>
          <w:b/>
          <w:bCs/>
        </w:rPr>
        <w:t>Method</w:t>
      </w:r>
      <w:r>
        <w:rPr>
          <w:rFonts w:cs="Segoe UI"/>
        </w:rPr>
        <w:t xml:space="preserve"> will use </w:t>
      </w:r>
      <w:proofErr w:type="spellStart"/>
      <w:r w:rsidRPr="00B36B20">
        <w:rPr>
          <w:rFonts w:ascii="Consolas" w:hAnsi="Consolas" w:cs="Cascadia Mono"/>
          <w:b/>
          <w:bCs/>
          <w:color w:val="000000"/>
        </w:rPr>
        <w:t>GetCategoryPlaylistsAsync</w:t>
      </w:r>
      <w:proofErr w:type="spellEnd"/>
      <w:r>
        <w:rPr>
          <w:rFonts w:cs="Segoe UI"/>
        </w:rPr>
        <w:t xml:space="preserve"> to get the </w:t>
      </w:r>
      <w:r w:rsidRPr="00B36B20">
        <w:rPr>
          <w:rFonts w:cs="Segoe UI"/>
          <w:b/>
          <w:bCs/>
        </w:rPr>
        <w:t>Playlists</w:t>
      </w:r>
      <w:r>
        <w:rPr>
          <w:rFonts w:cs="Segoe UI"/>
        </w:rPr>
        <w:t xml:space="preserve"> for a </w:t>
      </w:r>
      <w:r w:rsidRPr="00B36B20">
        <w:rPr>
          <w:rFonts w:cs="Segoe UI"/>
          <w:b/>
          <w:bCs/>
        </w:rPr>
        <w:t>Category</w:t>
      </w:r>
      <w:r>
        <w:rPr>
          <w:rFonts w:cs="Segoe UI"/>
        </w:rPr>
        <w:t>.</w:t>
      </w:r>
    </w:p>
    <w:p w14:paraId="36CD3DA3" w14:textId="77777777" w:rsidR="00B36B20" w:rsidRDefault="00B36B20" w:rsidP="00F451A4">
      <w:pPr>
        <w:rPr>
          <w:rFonts w:cs="Segoe UI"/>
        </w:rPr>
      </w:pPr>
    </w:p>
    <w:p w14:paraId="1739282A" w14:textId="29E0F96B" w:rsidR="00F451A4" w:rsidRDefault="00F451A4" w:rsidP="00F451A4">
      <w:r>
        <w:rPr>
          <w:rFonts w:cs="Segoe UI"/>
        </w:rPr>
        <w:t xml:space="preserve">Then while still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 w:rsidRPr="00CD701E">
        <w:rPr>
          <w:rFonts w:cs="Segoe UI"/>
          <w:b/>
          <w:bCs/>
        </w:rPr>
        <w:t>Component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 w:rsidRPr="005D1707">
        <w:rPr>
          <w:b/>
          <w:bCs/>
        </w:rPr>
        <w:t>Component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06C69772" w14:textId="77777777" w:rsidR="00F451A4" w:rsidRDefault="00F451A4" w:rsidP="00F451A4"/>
    <w:p w14:paraId="0BACAF22" w14:textId="77777777" w:rsidR="00F451A4" w:rsidRDefault="00F451A4" w:rsidP="00F451A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4398D8C" wp14:editId="4EF7E90F">
                <wp:extent cx="6642000" cy="1404620"/>
                <wp:effectExtent l="0" t="0" r="26035" b="12700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1D9216" w14:textId="6B94CE40" w:rsidR="00F451A4" w:rsidRPr="00B96B6C" w:rsidRDefault="00F451A4" w:rsidP="00F451A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Scannable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398D8C" id="_x0000_s106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3/G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e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yP9/x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F1D9216" w14:textId="6B94CE40" w:rsidR="00F451A4" w:rsidRPr="00B96B6C" w:rsidRDefault="00F451A4" w:rsidP="00F451A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Scannable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7AC76019" w14:textId="77777777" w:rsidR="00F451A4" w:rsidRDefault="00F451A4" w:rsidP="00F451A4">
      <w:pPr>
        <w:rPr>
          <w:rFonts w:cs="Segoe UI"/>
          <w:b/>
          <w:bCs/>
        </w:rPr>
      </w:pPr>
    </w:p>
    <w:p w14:paraId="4DBE9A7D" w14:textId="4F11BB42" w:rsidR="00F451A4" w:rsidRDefault="00F451A4" w:rsidP="00F451A4">
      <w:r>
        <w:t xml:space="preserve">This will form the basis of a shared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7649B2E2" w14:textId="77777777" w:rsidR="00A67ACC" w:rsidRDefault="00A67ACC" w:rsidP="00F451A4"/>
    <w:p w14:paraId="07B7B5BB" w14:textId="5165D321" w:rsidR="00F451A4" w:rsidRDefault="00A67ACC" w:rsidP="00A67ACC">
      <w:pPr>
        <w:jc w:val="center"/>
      </w:pPr>
      <w:r w:rsidRPr="008E630B">
        <w:rPr>
          <w:noProof/>
        </w:rPr>
        <w:drawing>
          <wp:inline distT="0" distB="0" distL="0" distR="0" wp14:anchorId="4A617500" wp14:editId="6870EBC4">
            <wp:extent cx="6189776" cy="3327004"/>
            <wp:effectExtent l="0" t="0" r="1905" b="69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9DCCB" w14:textId="07966B30" w:rsidR="00A67ACC" w:rsidRDefault="00A67ACC"/>
    <w:p w14:paraId="0DE1D6D3" w14:textId="77777777" w:rsidR="00B36B20" w:rsidRDefault="00B36B20">
      <w:r>
        <w:br w:type="page"/>
      </w:r>
    </w:p>
    <w:p w14:paraId="189DC903" w14:textId="7AC25FCB" w:rsidR="00A67ACC" w:rsidRDefault="00A67ACC" w:rsidP="00A67ACC">
      <w:r>
        <w:lastRenderedPageBreak/>
        <w:t xml:space="preserve">Within </w:t>
      </w:r>
      <w:proofErr w:type="spellStart"/>
      <w:r>
        <w:rPr>
          <w:i/>
          <w:iCs/>
        </w:rPr>
        <w:t>Scannabl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783540EB" w14:textId="77777777" w:rsidR="00A67ACC" w:rsidRDefault="00A67ACC" w:rsidP="00A67ACC"/>
    <w:p w14:paraId="2E08667E" w14:textId="77777777" w:rsidR="00A67ACC" w:rsidRDefault="00A67ACC" w:rsidP="00A67AC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9BB8718" wp14:editId="4A3A6521">
                <wp:extent cx="6642000" cy="1404620"/>
                <wp:effectExtent l="0" t="0" r="26035" b="127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6E99387" w14:textId="39CD8DB3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69CD7BE1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67ACC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-fluid"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B165EC7" w14:textId="1DC1CC65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FF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s://scannables.scdn.co/uri/plain/svg/5c2d91/white/640/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2ECAF34B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43EAB51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33F3704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4B2E6035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4D2D9D3B" w14:textId="77777777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proofErr w:type="spellStart"/>
                            <w:r w:rsidRPr="00A67AC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91BE74B" w14:textId="69F5C150" w:rsidR="00A67ACC" w:rsidRPr="00A67ACC" w:rsidRDefault="00A67ACC" w:rsidP="00A67A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AC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BB8718" id="_x0000_s106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HQg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fvI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BSIdCA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6E99387" w14:textId="39CD8DB3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69CD7BE1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67ACC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7ACC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-fluid"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B165EC7" w14:textId="1DC1CC65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FF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="https://scannables.scdn.co/uri/plain/svg/5c2d91/white/640/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Value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2ECAF34B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43EAB51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33F3704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4B2E6035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A67ACC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4D2D9D3B" w14:textId="77777777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proofErr w:type="spellStart"/>
                      <w:r w:rsidRPr="00A67AC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r w:rsidRPr="00A67AC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91BE74B" w14:textId="69F5C150" w:rsidR="00A67ACC" w:rsidRPr="00A67ACC" w:rsidRDefault="00A67ACC" w:rsidP="00A67A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AC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50B1A3" w14:textId="1BFC4C92" w:rsidR="00A67ACC" w:rsidRDefault="00A67ACC" w:rsidP="00A67ACC"/>
    <w:p w14:paraId="29C99379" w14:textId="77777777" w:rsidR="00B36B20" w:rsidRDefault="007B7D28" w:rsidP="00A67ACC">
      <w:pPr>
        <w:rPr>
          <w:rFonts w:cs="Segoe UI"/>
        </w:rPr>
      </w:pPr>
      <w:r>
        <w:t xml:space="preserve">This </w:t>
      </w:r>
      <w:r w:rsidRPr="007B7D28">
        <w:rPr>
          <w:b/>
          <w:bCs/>
        </w:rPr>
        <w:t>Component</w:t>
      </w:r>
      <w:r>
        <w:t xml:space="preserve"> displays </w:t>
      </w:r>
      <w:r w:rsidR="00A72BBC">
        <w:t>a</w:t>
      </w:r>
      <w:r>
        <w:t xml:space="preserve"> special code</w:t>
      </w:r>
      <w:r w:rsidR="00A72BBC">
        <w:t xml:space="preserve"> that can be scanned using the </w:t>
      </w:r>
      <w:r w:rsidR="00A72BBC" w:rsidRPr="00A67ACC">
        <w:rPr>
          <w:b/>
          <w:bCs/>
        </w:rPr>
        <w:t>Spotify</w:t>
      </w:r>
      <w:r w:rsidR="00A72BBC">
        <w:t xml:space="preserve"> application on </w:t>
      </w:r>
      <w:r w:rsidR="00A72BBC" w:rsidRPr="00A67ACC">
        <w:rPr>
          <w:i/>
          <w:iCs/>
        </w:rPr>
        <w:t>iPhone</w:t>
      </w:r>
      <w:r w:rsidR="00A72BBC">
        <w:t xml:space="preserve"> or </w:t>
      </w:r>
      <w:r w:rsidR="00A72BBC" w:rsidRPr="00A67ACC">
        <w:rPr>
          <w:i/>
          <w:iCs/>
        </w:rPr>
        <w:t>Android</w:t>
      </w:r>
      <w:r>
        <w:t xml:space="preserve"> in an </w:t>
      </w:r>
      <w:proofErr w:type="spellStart"/>
      <w:r w:rsidRPr="007B7D28">
        <w:rPr>
          <w:b/>
          <w:bCs/>
        </w:rPr>
        <w:t>img</w:t>
      </w:r>
      <w:proofErr w:type="spellEnd"/>
      <w:r>
        <w:t xml:space="preserve"> and will use a passed in </w:t>
      </w:r>
      <w:r w:rsidRPr="007B7D28">
        <w:rPr>
          <w:rFonts w:ascii="Consolas" w:hAnsi="Consolas"/>
          <w:b/>
          <w:bCs/>
        </w:rPr>
        <w:t>Value</w:t>
      </w:r>
      <w:r>
        <w:rPr>
          <w:rFonts w:cs="Segoe UI"/>
        </w:rPr>
        <w:t xml:space="preserve"> which forms part of </w:t>
      </w:r>
      <w:proofErr w:type="spellStart"/>
      <w:r w:rsidRPr="007B7D28">
        <w:rPr>
          <w:rFonts w:cs="Segoe UI"/>
          <w:b/>
          <w:bCs/>
        </w:rPr>
        <w:t>src</w:t>
      </w:r>
      <w:proofErr w:type="spellEnd"/>
      <w:r>
        <w:rPr>
          <w:rFonts w:cs="Segoe UI"/>
        </w:rPr>
        <w:t xml:space="preserve">. </w:t>
      </w:r>
    </w:p>
    <w:p w14:paraId="59945F25" w14:textId="77777777" w:rsidR="00B36B20" w:rsidRDefault="00B36B20" w:rsidP="00A67ACC">
      <w:pPr>
        <w:rPr>
          <w:rFonts w:cs="Segoe UI"/>
        </w:rPr>
      </w:pPr>
    </w:p>
    <w:p w14:paraId="3FD59EB2" w14:textId="77777777" w:rsidR="00211751" w:rsidRDefault="007B7D28" w:rsidP="00A67ACC">
      <w:pPr>
        <w:rPr>
          <w:rFonts w:cs="Segoe UI"/>
        </w:rPr>
      </w:pPr>
      <w:r>
        <w:rPr>
          <w:rFonts w:cs="Segoe UI"/>
        </w:rPr>
        <w:t>We can break down how the code</w:t>
      </w:r>
      <w:r w:rsidR="00CE693B">
        <w:rPr>
          <w:rFonts w:cs="Segoe UI"/>
        </w:rPr>
        <w:t xml:space="preserve"> or “scannable”</w:t>
      </w:r>
      <w:r>
        <w:rPr>
          <w:rFonts w:cs="Segoe UI"/>
        </w:rPr>
        <w:t xml:space="preserve"> itself is generated like so, the </w:t>
      </w:r>
      <w:proofErr w:type="spellStart"/>
      <w:r w:rsidRPr="007B7D28">
        <w:rPr>
          <w:rFonts w:cs="Segoe UI"/>
          <w:b/>
          <w:bCs/>
        </w:rPr>
        <w:t>svg</w:t>
      </w:r>
      <w:proofErr w:type="spellEnd"/>
      <w:r>
        <w:rPr>
          <w:rFonts w:cs="Segoe UI"/>
        </w:rPr>
        <w:t xml:space="preserve"> part</w:t>
      </w:r>
      <w:r w:rsidR="00CE693B">
        <w:rPr>
          <w:rFonts w:cs="Segoe UI"/>
        </w:rPr>
        <w:t xml:space="preserve"> of the </w:t>
      </w:r>
      <w:proofErr w:type="spellStart"/>
      <w:r w:rsidR="00CE693B" w:rsidRPr="00CE693B">
        <w:rPr>
          <w:rFonts w:cs="Segoe UI"/>
          <w:b/>
          <w:bCs/>
        </w:rPr>
        <w:t>src</w:t>
      </w:r>
      <w:proofErr w:type="spellEnd"/>
      <w:r>
        <w:rPr>
          <w:rFonts w:cs="Segoe UI"/>
        </w:rPr>
        <w:t xml:space="preserve"> is the format of the image which can also be </w:t>
      </w:r>
      <w:proofErr w:type="spellStart"/>
      <w:r w:rsidRPr="007B7D28">
        <w:rPr>
          <w:rFonts w:cs="Segoe UI"/>
          <w:i/>
          <w:iCs/>
        </w:rPr>
        <w:t>png</w:t>
      </w:r>
      <w:proofErr w:type="spellEnd"/>
      <w:r>
        <w:rPr>
          <w:rFonts w:cs="Segoe UI"/>
        </w:rPr>
        <w:t xml:space="preserve"> or </w:t>
      </w:r>
      <w:r w:rsidRPr="007B7D28">
        <w:rPr>
          <w:rFonts w:cs="Segoe UI"/>
          <w:i/>
          <w:iCs/>
        </w:rPr>
        <w:t>jpeg</w:t>
      </w:r>
      <w:r>
        <w:rPr>
          <w:rFonts w:cs="Segoe UI"/>
        </w:rPr>
        <w:t xml:space="preserve"> for those image formats. </w:t>
      </w:r>
    </w:p>
    <w:p w14:paraId="6B547F40" w14:textId="77777777" w:rsidR="00211751" w:rsidRDefault="007B7D28" w:rsidP="00A67ACC">
      <w:pPr>
        <w:rPr>
          <w:rFonts w:cs="Segoe UI"/>
        </w:rPr>
      </w:pPr>
      <w:r>
        <w:rPr>
          <w:rFonts w:cs="Segoe UI"/>
        </w:rPr>
        <w:t xml:space="preserve">The </w:t>
      </w:r>
      <w:r w:rsidRPr="007B7D28">
        <w:rPr>
          <w:rFonts w:cs="Segoe UI"/>
          <w:b/>
          <w:bCs/>
        </w:rPr>
        <w:t>5c2d91</w:t>
      </w:r>
      <w:r>
        <w:rPr>
          <w:rFonts w:cs="Segoe UI"/>
        </w:rPr>
        <w:t xml:space="preserve"> </w:t>
      </w:r>
      <w:r w:rsidR="00CE693B">
        <w:rPr>
          <w:rFonts w:cs="Segoe UI"/>
        </w:rPr>
        <w:t xml:space="preserve">part of the </w:t>
      </w:r>
      <w:proofErr w:type="spellStart"/>
      <w:r w:rsidR="00CE693B" w:rsidRPr="00CE693B">
        <w:rPr>
          <w:rFonts w:cs="Segoe UI"/>
          <w:b/>
          <w:bCs/>
        </w:rPr>
        <w:t>src</w:t>
      </w:r>
      <w:proofErr w:type="spellEnd"/>
      <w:r w:rsidR="00CE693B">
        <w:rPr>
          <w:rFonts w:cs="Segoe UI"/>
        </w:rPr>
        <w:t xml:space="preserve"> </w:t>
      </w:r>
      <w:r>
        <w:rPr>
          <w:rFonts w:cs="Segoe UI"/>
        </w:rPr>
        <w:t xml:space="preserve">is the background colour of the code and </w:t>
      </w:r>
      <w:r w:rsidRPr="007B7D28">
        <w:rPr>
          <w:rFonts w:cs="Segoe UI"/>
          <w:b/>
          <w:bCs/>
        </w:rPr>
        <w:t>white</w:t>
      </w:r>
      <w:r>
        <w:rPr>
          <w:rFonts w:cs="Segoe UI"/>
        </w:rPr>
        <w:t xml:space="preserve"> is the foreground colour which can also be </w:t>
      </w:r>
      <w:r w:rsidRPr="007B7D28">
        <w:rPr>
          <w:rFonts w:cs="Segoe UI"/>
          <w:i/>
          <w:iCs/>
        </w:rPr>
        <w:t>black</w:t>
      </w:r>
      <w:r>
        <w:rPr>
          <w:rFonts w:cs="Segoe UI"/>
        </w:rPr>
        <w:t xml:space="preserve"> then there is a number, in this case it is </w:t>
      </w:r>
      <w:r w:rsidRPr="007B7D28">
        <w:rPr>
          <w:rFonts w:cs="Segoe UI"/>
          <w:i/>
          <w:iCs/>
        </w:rPr>
        <w:t>640</w:t>
      </w:r>
      <w:r>
        <w:rPr>
          <w:rFonts w:cs="Segoe UI"/>
        </w:rPr>
        <w:t xml:space="preserve"> which is the width of the image</w:t>
      </w:r>
      <w:r w:rsidR="00211751">
        <w:rPr>
          <w:rFonts w:cs="Segoe UI"/>
        </w:rPr>
        <w:t xml:space="preserve">. </w:t>
      </w:r>
    </w:p>
    <w:p w14:paraId="216A3B33" w14:textId="5AD08AC6" w:rsidR="007B7D28" w:rsidRDefault="00211751" w:rsidP="00A67ACC">
      <w:pPr>
        <w:rPr>
          <w:rFonts w:cs="Segoe UI"/>
        </w:rPr>
      </w:pPr>
      <w:r>
        <w:rPr>
          <w:rFonts w:cs="Segoe UI"/>
        </w:rPr>
        <w:t>F</w:t>
      </w:r>
      <w:r w:rsidR="007B7D28">
        <w:rPr>
          <w:rFonts w:cs="Segoe UI"/>
        </w:rPr>
        <w:t xml:space="preserve">inally the end part is the </w:t>
      </w:r>
      <w:r w:rsidR="007B7D28" w:rsidRPr="007B7D28">
        <w:rPr>
          <w:rFonts w:cs="Segoe UI"/>
          <w:i/>
          <w:iCs/>
        </w:rPr>
        <w:t>URI</w:t>
      </w:r>
      <w:r w:rsidR="007B7D28">
        <w:rPr>
          <w:rFonts w:cs="Segoe UI"/>
        </w:rPr>
        <w:t xml:space="preserve"> for a </w:t>
      </w:r>
      <w:r w:rsidR="007B7D28" w:rsidRPr="007B7D28">
        <w:rPr>
          <w:rFonts w:cs="Segoe UI"/>
          <w:b/>
          <w:bCs/>
        </w:rPr>
        <w:t>Spotify</w:t>
      </w:r>
      <w:r w:rsidR="007B7D28">
        <w:rPr>
          <w:rFonts w:cs="Segoe UI"/>
          <w:b/>
          <w:bCs/>
        </w:rPr>
        <w:t xml:space="preserve"> </w:t>
      </w:r>
      <w:r w:rsidR="007B7D28">
        <w:rPr>
          <w:rFonts w:cs="Segoe UI"/>
        </w:rPr>
        <w:t xml:space="preserve">item such as a </w:t>
      </w:r>
      <w:r w:rsidR="007B7D28" w:rsidRPr="007B7D28">
        <w:rPr>
          <w:rFonts w:cs="Segoe UI"/>
          <w:b/>
          <w:bCs/>
        </w:rPr>
        <w:t>Playlist</w:t>
      </w:r>
      <w:r w:rsidR="007B7D28">
        <w:rPr>
          <w:rFonts w:cs="Segoe UI"/>
        </w:rPr>
        <w:t xml:space="preserve"> </w:t>
      </w:r>
      <w:r w:rsidR="00CE693B">
        <w:rPr>
          <w:rFonts w:cs="Segoe UI"/>
        </w:rPr>
        <w:t xml:space="preserve">and other things you can share from </w:t>
      </w:r>
      <w:r w:rsidR="00CE693B" w:rsidRPr="00CE693B">
        <w:rPr>
          <w:rFonts w:cs="Segoe UI"/>
          <w:b/>
          <w:bCs/>
        </w:rPr>
        <w:t>Spotify</w:t>
      </w:r>
      <w:r w:rsidR="00A72BBC">
        <w:rPr>
          <w:rFonts w:cs="Segoe UI"/>
        </w:rPr>
        <w:t>, you can find out more</w:t>
      </w:r>
      <w:r w:rsidR="00B36B20">
        <w:rPr>
          <w:rFonts w:cs="Segoe UI"/>
        </w:rPr>
        <w:t xml:space="preserve"> about </w:t>
      </w:r>
      <w:r w:rsidR="00B36B20" w:rsidRPr="00B36B20">
        <w:rPr>
          <w:rFonts w:cs="Segoe UI"/>
          <w:b/>
          <w:bCs/>
        </w:rPr>
        <w:t>Spotify Codes</w:t>
      </w:r>
      <w:r w:rsidR="00A72BBC">
        <w:rPr>
          <w:rFonts w:cs="Segoe UI"/>
        </w:rPr>
        <w:t xml:space="preserve"> at </w:t>
      </w:r>
      <w:hyperlink r:id="rId57" w:history="1">
        <w:r w:rsidR="00A72BBC" w:rsidRPr="00A67ACC">
          <w:rPr>
            <w:rStyle w:val="Hyperlink"/>
          </w:rPr>
          <w:t>spotifycodes.com</w:t>
        </w:r>
      </w:hyperlink>
      <w:r w:rsidR="00A72BBC">
        <w:t>.</w:t>
      </w:r>
    </w:p>
    <w:p w14:paraId="68B59D47" w14:textId="1A5F8EF4" w:rsidR="00EA7BFB" w:rsidRDefault="00EA7BFB" w:rsidP="00A67ACC">
      <w:pPr>
        <w:rPr>
          <w:rFonts w:cs="Segoe UI"/>
        </w:rPr>
      </w:pPr>
    </w:p>
    <w:p w14:paraId="32FD68F9" w14:textId="4A1FEA04" w:rsidR="00EA7BFB" w:rsidRDefault="00EA7BFB">
      <w:pPr>
        <w:rPr>
          <w:rFonts w:cs="Segoe UI"/>
        </w:rPr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3344B1">
        <w:t>a message saying</w:t>
      </w:r>
      <w:r w:rsidR="003344B1">
        <w:rPr>
          <w:b/>
          <w:bCs/>
        </w:rPr>
        <w:t xml:space="preserve"> </w:t>
      </w:r>
      <w:r w:rsidR="003344B1" w:rsidRPr="00CD1BA8">
        <w:rPr>
          <w:b/>
          <w:bCs/>
        </w:rPr>
        <w:t>Do you want to restart your app - Yes (y) / No (n) / Always (a) / Never (v)?</w:t>
      </w:r>
      <w:r w:rsidR="003344B1">
        <w:t xml:space="preserve"> you can select the </w:t>
      </w:r>
      <w:r w:rsidR="003344B1" w:rsidRPr="00F22BFE">
        <w:rPr>
          <w:b/>
          <w:bCs/>
        </w:rPr>
        <w:t>Terminal</w:t>
      </w:r>
      <w:r w:rsidR="003344B1">
        <w:t xml:space="preserve"> then type </w:t>
      </w:r>
      <w:r w:rsidR="003344B1" w:rsidRPr="00CD1BA8">
        <w:rPr>
          <w:b/>
          <w:bCs/>
        </w:rPr>
        <w:t>y</w:t>
      </w:r>
      <w:r w:rsidR="003344B1">
        <w:t xml:space="preserve"> for </w:t>
      </w:r>
      <w:r w:rsidR="003344B1" w:rsidRPr="00CD1BA8">
        <w:rPr>
          <w:b/>
          <w:bCs/>
        </w:rPr>
        <w:t>Yes</w:t>
      </w:r>
      <w:r w:rsidR="003344B1">
        <w:t xml:space="preserve"> or </w:t>
      </w:r>
      <w:r w:rsidR="003344B1" w:rsidRPr="00CD1BA8">
        <w:rPr>
          <w:b/>
          <w:bCs/>
        </w:rPr>
        <w:t>a</w:t>
      </w:r>
      <w:r w:rsidR="003344B1">
        <w:t xml:space="preserve"> for </w:t>
      </w:r>
      <w:r w:rsidR="003344B1" w:rsidRPr="00CD1BA8">
        <w:rPr>
          <w:b/>
          <w:bCs/>
        </w:rPr>
        <w:t>Always</w:t>
      </w:r>
      <w:r w:rsidR="003344B1">
        <w:rPr>
          <w:b/>
          <w:bCs/>
        </w:rPr>
        <w:t xml:space="preserve"> </w:t>
      </w:r>
      <w:r w:rsidR="003344B1">
        <w:t>to keep what you have done so far.</w:t>
      </w:r>
    </w:p>
    <w:p w14:paraId="5B613FBE" w14:textId="77777777" w:rsidR="00B36B20" w:rsidRDefault="00B36B20">
      <w:pPr>
        <w:rPr>
          <w:rFonts w:cs="Segoe UI"/>
        </w:rPr>
      </w:pPr>
      <w:r>
        <w:rPr>
          <w:rFonts w:cs="Segoe UI"/>
        </w:rPr>
        <w:br w:type="page"/>
      </w:r>
    </w:p>
    <w:p w14:paraId="236162CA" w14:textId="2BFB1BAB" w:rsidR="006B471B" w:rsidRDefault="006B471B" w:rsidP="006B471B">
      <w:r>
        <w:rPr>
          <w:rFonts w:cs="Segoe UI"/>
        </w:rPr>
        <w:lastRenderedPageBreak/>
        <w:t xml:space="preserve">Then while still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 w:rsidRPr="00CD701E">
        <w:rPr>
          <w:rFonts w:cs="Segoe UI"/>
          <w:b/>
          <w:bCs/>
        </w:rPr>
        <w:t>Component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 w:rsidRPr="005D1707">
        <w:rPr>
          <w:b/>
          <w:bCs/>
        </w:rPr>
        <w:t>Component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6A1796AD" w14:textId="77777777" w:rsidR="006B471B" w:rsidRDefault="006B471B" w:rsidP="006B471B"/>
    <w:p w14:paraId="25FC6D00" w14:textId="77777777" w:rsidR="006B471B" w:rsidRDefault="006B471B" w:rsidP="006B471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1A42071" wp14:editId="107D3DF6">
                <wp:extent cx="6642000" cy="1404620"/>
                <wp:effectExtent l="0" t="0" r="26035" b="1270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89BC45" w14:textId="15B8B5C2" w:rsidR="006B471B" w:rsidRPr="00B96B6C" w:rsidRDefault="006B471B" w:rsidP="006B47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Playlist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A42071" id="_x0000_s107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df/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8XX/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589BC45" w14:textId="15B8B5C2" w:rsidR="006B471B" w:rsidRPr="00B96B6C" w:rsidRDefault="006B471B" w:rsidP="006B47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Playlist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5FEE6008" w14:textId="77777777" w:rsidR="006B471B" w:rsidRDefault="006B471B" w:rsidP="006B471B">
      <w:pPr>
        <w:rPr>
          <w:rFonts w:cs="Segoe UI"/>
          <w:b/>
          <w:bCs/>
        </w:rPr>
      </w:pPr>
    </w:p>
    <w:p w14:paraId="56E6F43D" w14:textId="77777777" w:rsidR="006B471B" w:rsidRDefault="006B471B" w:rsidP="006B471B">
      <w:r>
        <w:t xml:space="preserve">This will form the basis of another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7534A020" w14:textId="77777777" w:rsidR="006B471B" w:rsidRDefault="006B471B" w:rsidP="006B471B">
      <w:pPr>
        <w:rPr>
          <w:rFonts w:cs="Segoe UI"/>
        </w:rPr>
      </w:pPr>
    </w:p>
    <w:p w14:paraId="7EEFCEE7" w14:textId="77777777" w:rsidR="006B471B" w:rsidRDefault="006B471B" w:rsidP="006B471B">
      <w:r w:rsidRPr="008E630B">
        <w:rPr>
          <w:noProof/>
        </w:rPr>
        <w:drawing>
          <wp:inline distT="0" distB="0" distL="0" distR="0" wp14:anchorId="2FBEAE9B" wp14:editId="7EFDC61C">
            <wp:extent cx="6189776" cy="3327004"/>
            <wp:effectExtent l="0" t="0" r="1905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6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ED23D" w14:textId="3EB0EB67" w:rsidR="006B471B" w:rsidRDefault="006B471B" w:rsidP="006B471B">
      <w:pPr>
        <w:rPr>
          <w:rFonts w:ascii="Consolas" w:hAnsi="Consolas" w:cs="Cascadia Mono"/>
          <w:color w:val="000000"/>
        </w:rPr>
      </w:pPr>
    </w:p>
    <w:p w14:paraId="530AD89B" w14:textId="77777777" w:rsidR="00EA7BFB" w:rsidRDefault="00EA7BFB">
      <w:r>
        <w:br w:type="page"/>
      </w:r>
    </w:p>
    <w:p w14:paraId="412B5051" w14:textId="2443AB2E" w:rsidR="00E63883" w:rsidRDefault="00E63883" w:rsidP="00E63883">
      <w:r>
        <w:lastRenderedPageBreak/>
        <w:t xml:space="preserve">Within </w:t>
      </w:r>
      <w:proofErr w:type="spellStart"/>
      <w:r>
        <w:rPr>
          <w:i/>
          <w:iCs/>
        </w:rPr>
        <w:t>Playlist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35B51176" w14:textId="77777777" w:rsidR="00E63883" w:rsidRDefault="00E63883" w:rsidP="00E63883"/>
    <w:p w14:paraId="7E6BB421" w14:textId="77777777" w:rsidR="00E63883" w:rsidRDefault="00E63883" w:rsidP="00E6388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2C7BBF" wp14:editId="1894399D">
                <wp:extent cx="6642000" cy="1404620"/>
                <wp:effectExtent l="0" t="0" r="26035" b="12700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D7F14E" w14:textId="77777777" w:rsidR="00E63883" w:rsidRPr="00275F50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5F50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283FA09D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"&gt;</w:t>
                            </w:r>
                          </w:p>
                          <w:p w14:paraId="2C015CE9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.Count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4B56211F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241913B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[0].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Url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-top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alt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686D5EA5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6D4D474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3883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Scannable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Uri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6DE75149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body"&gt;</w:t>
                            </w:r>
                          </w:p>
                          <w:p w14:paraId="5E2653FB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title"&gt;</w:t>
                            </w:r>
                          </w:p>
                          <w:p w14:paraId="7F70A4C3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</w:p>
                          <w:p w14:paraId="1F6DD237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32647BE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E9B33F6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32572CF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EB22E36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4A3C49A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59BA32DE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573E5034" w14:textId="77777777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63883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Playlist</w:t>
                            </w:r>
                            <w:proofErr w:type="spellEnd"/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A529766" w14:textId="0C97C7C4" w:rsidR="00E63883" w:rsidRPr="00E63883" w:rsidRDefault="00E63883" w:rsidP="00E638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3883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2C7BBF" id="_x0000_s107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twZ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Z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H7LcG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D7F14E" w14:textId="77777777" w:rsidR="00E63883" w:rsidRPr="00275F50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5F5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5F50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283FA09D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card"&gt;</w:t>
                      </w:r>
                    </w:p>
                    <w:p w14:paraId="2C015CE9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Images.Count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4B56211F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241913B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Images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[0].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Url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card-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-top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alt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686D5EA5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6D4D474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3883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Scannable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Uri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6DE75149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card-body"&gt;</w:t>
                      </w:r>
                    </w:p>
                    <w:p w14:paraId="5E2653FB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3883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="card-title"&gt;</w:t>
                      </w:r>
                    </w:p>
                    <w:p w14:paraId="7F70A4C3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</w:p>
                    <w:p w14:paraId="1F6DD237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32647BE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E9B33F6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63883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32572CF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EB22E36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4A3C49A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59BA32DE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E63883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573E5034" w14:textId="77777777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63883">
                        <w:rPr>
                          <w:rFonts w:ascii="Consolas" w:hAnsi="Consolas" w:cs="Cascadia Mono"/>
                          <w:color w:val="2B91AF"/>
                        </w:rPr>
                        <w:t>SimplifiedPlaylist</w:t>
                      </w:r>
                      <w:proofErr w:type="spellEnd"/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E6388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63883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A529766" w14:textId="0C97C7C4" w:rsidR="00E63883" w:rsidRPr="00E63883" w:rsidRDefault="00E63883" w:rsidP="00E638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3883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4EA5525" w14:textId="77777777" w:rsidR="00E63883" w:rsidRDefault="00E63883" w:rsidP="00E63883"/>
    <w:p w14:paraId="040300CF" w14:textId="1C7BF9B9" w:rsidR="00147F46" w:rsidRDefault="00E63883" w:rsidP="00E63883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>
        <w:rPr>
          <w:rFonts w:cs="Segoe UI"/>
        </w:rPr>
        <w:t xml:space="preserve">. Then there is some </w:t>
      </w:r>
      <w:r w:rsidRPr="00275F50">
        <w:rPr>
          <w:rFonts w:cs="Segoe UI"/>
          <w:b/>
          <w:bCs/>
        </w:rPr>
        <w:t>HTML</w:t>
      </w:r>
      <w:r>
        <w:rPr>
          <w:rFonts w:cs="Segoe UI"/>
        </w:rPr>
        <w:t xml:space="preserve"> to define the layout of</w:t>
      </w:r>
      <w:r w:rsidR="00450AE0">
        <w:rPr>
          <w:rFonts w:cs="Segoe UI"/>
        </w:rPr>
        <w:t xml:space="preserve"> a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Playlist Item</w:t>
      </w:r>
      <w:r>
        <w:rPr>
          <w:rFonts w:cs="Segoe UI"/>
        </w:rPr>
        <w:t xml:space="preserve"> this includes a check to see if there are any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with </w:t>
      </w:r>
      <w:r w:rsidRPr="00275F50">
        <w:rPr>
          <w:rFonts w:ascii="Consolas" w:hAnsi="Consolas" w:cs="Segoe UI"/>
          <w:b/>
          <w:bCs/>
        </w:rPr>
        <w:t>if</w:t>
      </w:r>
      <w:r>
        <w:rPr>
          <w:rFonts w:cs="Segoe UI"/>
        </w:rPr>
        <w:t xml:space="preserve"> that if </w:t>
      </w:r>
      <w:r w:rsidRPr="00275F5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will then use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display the first image since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is an </w:t>
      </w:r>
      <w:r w:rsidRPr="00275F50">
        <w:rPr>
          <w:rFonts w:cs="Segoe UI"/>
          <w:b/>
          <w:bCs/>
        </w:rPr>
        <w:t>Array</w:t>
      </w:r>
      <w:r>
        <w:rPr>
          <w:rFonts w:cs="Segoe UI"/>
        </w:rPr>
        <w:t xml:space="preserve"> you use the </w:t>
      </w:r>
      <w:r w:rsidRPr="00275F50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275F50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to provide an </w:t>
      </w:r>
      <w:r w:rsidRPr="00275F50">
        <w:rPr>
          <w:rFonts w:cs="Segoe UI"/>
          <w:b/>
          <w:bCs/>
        </w:rPr>
        <w:t>Index</w:t>
      </w:r>
      <w:r>
        <w:rPr>
          <w:rFonts w:cs="Segoe UI"/>
        </w:rPr>
        <w:t xml:space="preserve"> in this case </w:t>
      </w:r>
      <w:r w:rsidRPr="00275F50">
        <w:rPr>
          <w:rFonts w:cs="Segoe UI"/>
          <w:i/>
          <w:iCs/>
        </w:rPr>
        <w:t>0</w:t>
      </w:r>
      <w:r>
        <w:rPr>
          <w:rFonts w:cs="Segoe UI"/>
        </w:rPr>
        <w:t xml:space="preserve"> to get it and we also set the </w:t>
      </w:r>
      <w:r w:rsidRPr="00275F50">
        <w:rPr>
          <w:rFonts w:cs="Segoe UI"/>
          <w:b/>
          <w:bCs/>
        </w:rPr>
        <w:t>alt</w:t>
      </w:r>
      <w:r>
        <w:rPr>
          <w:rFonts w:cs="Segoe UI"/>
        </w:rPr>
        <w:t xml:space="preserve"> of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the </w:t>
      </w:r>
      <w:r w:rsidRPr="00E63883">
        <w:rPr>
          <w:rFonts w:cs="Segoe UI"/>
          <w:b/>
          <w:bCs/>
        </w:rPr>
        <w:t>Nam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Playlist </w:t>
      </w:r>
      <w:r>
        <w:rPr>
          <w:rFonts w:cs="Segoe UI"/>
        </w:rPr>
        <w:t xml:space="preserve">which is also displayed within a </w:t>
      </w:r>
      <w:r w:rsidRPr="00275F50">
        <w:rPr>
          <w:rFonts w:cs="Segoe UI"/>
          <w:b/>
          <w:bCs/>
        </w:rPr>
        <w:t>h5</w:t>
      </w:r>
      <w:r>
        <w:rPr>
          <w:rFonts w:cs="Segoe UI"/>
        </w:rPr>
        <w:t xml:space="preserve"> and the </w:t>
      </w:r>
      <w:r>
        <w:rPr>
          <w:rFonts w:cs="Segoe UI"/>
          <w:b/>
          <w:bCs/>
        </w:rPr>
        <w:t>Playlist</w:t>
      </w:r>
      <w:r>
        <w:rPr>
          <w:rFonts w:cs="Segoe UI"/>
        </w:rPr>
        <w:t xml:space="preserve"> itself will be provided to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. You’ll also see the inclusion of the </w:t>
      </w:r>
      <w:r w:rsidRPr="00E63883"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 w:rsidRPr="00E63883">
        <w:rPr>
          <w:rFonts w:ascii="Consolas" w:hAnsi="Consolas" w:cs="Segoe UI"/>
          <w:b/>
          <w:bCs/>
        </w:rPr>
        <w:t>Scannable</w:t>
      </w:r>
      <w:r>
        <w:rPr>
          <w:rFonts w:cs="Segoe UI"/>
        </w:rPr>
        <w:t xml:space="preserve"> which is provided with the </w:t>
      </w:r>
      <w:r w:rsidRPr="00E63883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of the </w:t>
      </w:r>
      <w:r w:rsidRPr="00E63883">
        <w:rPr>
          <w:rFonts w:cs="Segoe UI"/>
          <w:b/>
          <w:bCs/>
        </w:rPr>
        <w:t>Playlist</w:t>
      </w:r>
      <w:r>
        <w:rPr>
          <w:rFonts w:cs="Segoe UI"/>
        </w:rPr>
        <w:t>.</w:t>
      </w:r>
    </w:p>
    <w:p w14:paraId="58029929" w14:textId="76BA9501" w:rsidR="007C5C63" w:rsidRDefault="007C5C63" w:rsidP="00E63883">
      <w:pPr>
        <w:rPr>
          <w:rFonts w:cs="Segoe UI"/>
        </w:rPr>
      </w:pPr>
    </w:p>
    <w:p w14:paraId="7770FE92" w14:textId="3D9A62DC" w:rsidR="00494C5E" w:rsidRDefault="00080B4C">
      <w:pPr>
        <w:rPr>
          <w:rFonts w:cs="Segoe UI"/>
        </w:rPr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7E69DD">
        <w:t>a message saying</w:t>
      </w:r>
      <w:r w:rsidR="007E69DD">
        <w:rPr>
          <w:b/>
          <w:bCs/>
        </w:rPr>
        <w:t xml:space="preserve"> </w:t>
      </w:r>
      <w:r w:rsidR="007E69DD" w:rsidRPr="00CD1BA8">
        <w:rPr>
          <w:b/>
          <w:bCs/>
        </w:rPr>
        <w:t>Do you want to restart your app - Yes (y) / No (n) / Always (a) / Never (v)?</w:t>
      </w:r>
      <w:r w:rsidR="007E69DD">
        <w:t xml:space="preserve"> you can select the </w:t>
      </w:r>
      <w:r w:rsidR="007E69DD" w:rsidRPr="00F22BFE">
        <w:rPr>
          <w:b/>
          <w:bCs/>
        </w:rPr>
        <w:t>Terminal</w:t>
      </w:r>
      <w:r w:rsidR="007E69DD">
        <w:t xml:space="preserve"> then type </w:t>
      </w:r>
      <w:r w:rsidR="007E69DD" w:rsidRPr="00CD1BA8">
        <w:rPr>
          <w:b/>
          <w:bCs/>
        </w:rPr>
        <w:t>y</w:t>
      </w:r>
      <w:r w:rsidR="007E69DD">
        <w:t xml:space="preserve"> for </w:t>
      </w:r>
      <w:r w:rsidR="007E69DD" w:rsidRPr="00CD1BA8">
        <w:rPr>
          <w:b/>
          <w:bCs/>
        </w:rPr>
        <w:t>Yes</w:t>
      </w:r>
      <w:r w:rsidR="007E69DD">
        <w:t xml:space="preserve"> or </w:t>
      </w:r>
      <w:r w:rsidR="007E69DD" w:rsidRPr="00CD1BA8">
        <w:rPr>
          <w:b/>
          <w:bCs/>
        </w:rPr>
        <w:t>a</w:t>
      </w:r>
      <w:r w:rsidR="007E69DD">
        <w:t xml:space="preserve"> for </w:t>
      </w:r>
      <w:r w:rsidR="007E69DD" w:rsidRPr="00CD1BA8">
        <w:rPr>
          <w:b/>
          <w:bCs/>
        </w:rPr>
        <w:t>Always</w:t>
      </w:r>
      <w:r w:rsidR="007E69DD">
        <w:rPr>
          <w:b/>
          <w:bCs/>
        </w:rPr>
        <w:t xml:space="preserve"> </w:t>
      </w:r>
      <w:r w:rsidR="007E69DD">
        <w:t>to keep what you have done so far.</w:t>
      </w:r>
      <w:r w:rsidR="00494C5E">
        <w:rPr>
          <w:rFonts w:cs="Segoe UI"/>
        </w:rPr>
        <w:br w:type="page"/>
      </w:r>
    </w:p>
    <w:p w14:paraId="757D8CF5" w14:textId="2DB0EC96" w:rsidR="00494C5E" w:rsidRDefault="00494C5E" w:rsidP="00494C5E">
      <w:r>
        <w:rPr>
          <w:rFonts w:cs="Segoe UI"/>
        </w:rPr>
        <w:lastRenderedPageBreak/>
        <w:t xml:space="preserve">Then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 xml:space="preserve">Pages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>
        <w:rPr>
          <w:b/>
          <w:bCs/>
        </w:rPr>
        <w:t>Page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6C958C3C" w14:textId="77777777" w:rsidR="00494C5E" w:rsidRDefault="00494C5E" w:rsidP="00494C5E"/>
    <w:p w14:paraId="4031D61A" w14:textId="77777777" w:rsidR="00494C5E" w:rsidRDefault="00494C5E" w:rsidP="00494C5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A3C9CF2" wp14:editId="025DD9B8">
                <wp:extent cx="6642000" cy="1404620"/>
                <wp:effectExtent l="0" t="0" r="26035" b="12700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4D9508" w14:textId="5B481E46" w:rsidR="00494C5E" w:rsidRPr="00B96B6C" w:rsidRDefault="00494C5E" w:rsidP="00494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PlaylistsPage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3C9CF2" id="_x0000_s107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LDo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iyw6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74D9508" w14:textId="5B481E46" w:rsidR="00494C5E" w:rsidRPr="00B96B6C" w:rsidRDefault="00494C5E" w:rsidP="00494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PlaylistsPage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52EF8A79" w14:textId="77777777" w:rsidR="00494C5E" w:rsidRDefault="00494C5E" w:rsidP="00494C5E">
      <w:pPr>
        <w:rPr>
          <w:rFonts w:cs="Segoe UI"/>
          <w:b/>
          <w:bCs/>
        </w:rPr>
      </w:pPr>
    </w:p>
    <w:p w14:paraId="114F9452" w14:textId="1BB1AFC0" w:rsidR="00494C5E" w:rsidRDefault="00494C5E" w:rsidP="00494C5E">
      <w:r>
        <w:t xml:space="preserve">This will form the basis of a </w:t>
      </w:r>
      <w:r w:rsidRPr="00494C5E">
        <w:rPr>
          <w:b/>
          <w:bCs/>
        </w:rPr>
        <w:t>Page</w:t>
      </w:r>
      <w:r>
        <w:t xml:space="preserve"> and will be a blank </w:t>
      </w:r>
      <w:r>
        <w:rPr>
          <w:b/>
          <w:bCs/>
        </w:rPr>
        <w:t>Page</w:t>
      </w:r>
      <w:r>
        <w:t xml:space="preserve"> as follows:</w:t>
      </w:r>
    </w:p>
    <w:p w14:paraId="0AB01572" w14:textId="77777777" w:rsidR="008B179F" w:rsidRDefault="008B179F" w:rsidP="00494C5E"/>
    <w:p w14:paraId="57E41899" w14:textId="636CDC82" w:rsidR="00494C5E" w:rsidRDefault="008B179F" w:rsidP="008B179F">
      <w:pPr>
        <w:jc w:val="center"/>
      </w:pPr>
      <w:r w:rsidRPr="008E630B">
        <w:rPr>
          <w:noProof/>
        </w:rPr>
        <w:drawing>
          <wp:inline distT="0" distB="0" distL="0" distR="0" wp14:anchorId="62545E23" wp14:editId="71E9151C">
            <wp:extent cx="6189774" cy="3327004"/>
            <wp:effectExtent l="0" t="0" r="1905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342C5" w14:textId="15DBCFE5" w:rsidR="007C5C63" w:rsidRDefault="007C5C63" w:rsidP="00E63883">
      <w:pPr>
        <w:rPr>
          <w:rFonts w:cs="Segoe UI"/>
        </w:rPr>
      </w:pPr>
    </w:p>
    <w:p w14:paraId="2CC331AD" w14:textId="06BA1A9A" w:rsidR="002B56AA" w:rsidRDefault="002B56AA">
      <w:pPr>
        <w:rPr>
          <w:rFonts w:cs="Segoe UI"/>
        </w:rPr>
      </w:pPr>
      <w:r>
        <w:rPr>
          <w:rFonts w:cs="Segoe UI"/>
        </w:rPr>
        <w:br w:type="page"/>
      </w:r>
    </w:p>
    <w:p w14:paraId="5881FD7D" w14:textId="2300BE58" w:rsidR="002B56AA" w:rsidRDefault="002B56AA" w:rsidP="002B56AA">
      <w:r>
        <w:lastRenderedPageBreak/>
        <w:t xml:space="preserve">Within </w:t>
      </w:r>
      <w:proofErr w:type="spellStart"/>
      <w:r>
        <w:rPr>
          <w:i/>
          <w:iCs/>
        </w:rPr>
        <w:t>Playli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>
        <w:rPr>
          <w:b/>
          <w:bCs/>
        </w:rPr>
        <w:t>Page</w:t>
      </w:r>
      <w:r>
        <w:t xml:space="preserve"> by typing in the following:</w:t>
      </w:r>
    </w:p>
    <w:p w14:paraId="0DE6922F" w14:textId="77777777" w:rsidR="002B56AA" w:rsidRDefault="002B56AA" w:rsidP="002B56AA"/>
    <w:p w14:paraId="6182CC85" w14:textId="77777777" w:rsidR="002B56AA" w:rsidRDefault="002B56AA" w:rsidP="002B56AA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5B08CA" wp14:editId="016CE941">
                <wp:extent cx="6642000" cy="1404620"/>
                <wp:effectExtent l="0" t="0" r="26035" b="12700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DE0A654" w14:textId="77777777" w:rsidR="002B56AA" w:rsidRPr="00D9249C" w:rsidRDefault="002B56AA" w:rsidP="002B56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/playlists/"</w:t>
                            </w:r>
                          </w:p>
                          <w:p w14:paraId="1E59BB6F" w14:textId="77777777" w:rsidR="002B56AA" w:rsidRPr="00D9249C" w:rsidRDefault="002B56AA" w:rsidP="002B56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A31515"/>
                              </w:rPr>
                              <w:t>"/playlists/{id}"</w:t>
                            </w:r>
                          </w:p>
                          <w:p w14:paraId="73785FC5" w14:textId="77777777" w:rsidR="002B56AA" w:rsidRPr="00D9249C" w:rsidRDefault="002B56AA" w:rsidP="002B56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  <w:p w14:paraId="6BFF0F96" w14:textId="77777777" w:rsidR="002B56AA" w:rsidRPr="00D9249C" w:rsidRDefault="002B56AA" w:rsidP="002B56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LoginItem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2054DC33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@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2904FEA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556B779" w14:textId="6383B905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Output</w:t>
                            </w:r>
                          </w:p>
                          <w:p w14:paraId="4F5DE97B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CD3718" w14:textId="12BE736D" w:rsidR="002B56AA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F5ED0F9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9331862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83B2710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2A5ED352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Lis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Playlist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tems {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2DDC5FC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1011C2D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02A2DD11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SupplyParameterFromQuery</w:t>
                            </w:r>
                            <w:proofErr w:type="spellEnd"/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3D078C2C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Search {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5995A43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9CD9DFF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70332889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Id {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75A6F4FF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1CE96D1" w14:textId="5829653D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249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Method</w:t>
                            </w:r>
                          </w:p>
                          <w:p w14:paraId="471DABC7" w14:textId="77777777" w:rsidR="00D9249C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7499A6" w14:textId="4BBAE99A" w:rsidR="002B56AA" w:rsidRPr="00D9249C" w:rsidRDefault="00D9249C" w:rsidP="00D9249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249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5B08CA" id="_x0000_s107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7sO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rON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OZbuw4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DE0A654" w14:textId="77777777" w:rsidR="002B56AA" w:rsidRPr="00D9249C" w:rsidRDefault="002B56AA" w:rsidP="002B56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A31515"/>
                        </w:rPr>
                        <w:t>"/playlists/"</w:t>
                      </w:r>
                    </w:p>
                    <w:p w14:paraId="1E59BB6F" w14:textId="77777777" w:rsidR="002B56AA" w:rsidRPr="00D9249C" w:rsidRDefault="002B56AA" w:rsidP="002B56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A31515"/>
                        </w:rPr>
                        <w:t>"/playlists/{id}"</w:t>
                      </w:r>
                    </w:p>
                    <w:p w14:paraId="73785FC5" w14:textId="77777777" w:rsidR="002B56AA" w:rsidRPr="00D9249C" w:rsidRDefault="002B56AA" w:rsidP="002B56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_provider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;</w:t>
                      </w:r>
                    </w:p>
                    <w:p w14:paraId="6BFF0F96" w14:textId="77777777" w:rsidR="002B56AA" w:rsidRPr="00D9249C" w:rsidRDefault="002B56AA" w:rsidP="002B56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LoginItem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2054DC33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@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2904FEA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556B779" w14:textId="6383B905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8000"/>
                        </w:rPr>
                        <w:t>// Items Output</w:t>
                      </w:r>
                    </w:p>
                    <w:p w14:paraId="4F5DE97B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CD3718" w14:textId="12BE736D" w:rsidR="002B56AA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F5ED0F9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9331862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83B2710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2A5ED352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Lis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SimplifiedPlaylist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&gt; Items {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2DDC5FC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1011C2D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02A2DD11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SupplyParameterFromQuery</w:t>
                      </w:r>
                      <w:proofErr w:type="spellEnd"/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3D078C2C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? Search {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5995A43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9CD9DFF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D9249C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70332889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? Id {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9249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75A6F4FF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1CE96D1" w14:textId="5829653D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249C">
                        <w:rPr>
                          <w:rFonts w:ascii="Consolas" w:hAnsi="Consolas" w:cs="Cascadia Mono"/>
                          <w:color w:val="008000"/>
                        </w:rPr>
                        <w:t>// Items Method</w:t>
                      </w:r>
                    </w:p>
                    <w:p w14:paraId="471DABC7" w14:textId="77777777" w:rsidR="00D9249C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7499A6" w14:textId="4BBAE99A" w:rsidR="002B56AA" w:rsidRPr="00D9249C" w:rsidRDefault="00D9249C" w:rsidP="00D9249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249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ECF40A" w14:textId="77777777" w:rsidR="002B56AA" w:rsidRDefault="002B56AA" w:rsidP="002B56AA"/>
    <w:p w14:paraId="7C33F5DA" w14:textId="77777777" w:rsidR="00887D24" w:rsidRDefault="00D9249C" w:rsidP="00D9249C">
      <w:r>
        <w:t xml:space="preserve">This </w:t>
      </w:r>
      <w:r w:rsidRPr="004B0102">
        <w:rPr>
          <w:b/>
          <w:bCs/>
        </w:rPr>
        <w:t>Page</w:t>
      </w:r>
      <w:r>
        <w:t xml:space="preserve"> includes two </w:t>
      </w:r>
      <w:r w:rsidRPr="00D9249C">
        <w:rPr>
          <w:rFonts w:ascii="Consolas" w:hAnsi="Consolas"/>
          <w:b/>
          <w:bCs/>
        </w:rPr>
        <w:t>page</w:t>
      </w:r>
      <w:r>
        <w:rPr>
          <w:b/>
          <w:bCs/>
        </w:rPr>
        <w:t xml:space="preserve"> </w:t>
      </w:r>
      <w:r w:rsidR="00B74B65" w:rsidRPr="00B74B65">
        <w:t>directives</w:t>
      </w:r>
      <w:r w:rsidR="00B74B65">
        <w:rPr>
          <w:b/>
          <w:bCs/>
        </w:rPr>
        <w:t xml:space="preserve"> </w:t>
      </w:r>
      <w:r>
        <w:t xml:space="preserve">which create the </w:t>
      </w:r>
      <w:r w:rsidRPr="00D9249C">
        <w:rPr>
          <w:b/>
          <w:bCs/>
        </w:rPr>
        <w:t>Routes</w:t>
      </w:r>
      <w:r>
        <w:rPr>
          <w:b/>
          <w:bCs/>
        </w:rPr>
        <w:t xml:space="preserve"> </w:t>
      </w:r>
      <w:r>
        <w:t xml:space="preserve">needed to navigate to this </w:t>
      </w:r>
      <w:r w:rsidRPr="00D9249C">
        <w:rPr>
          <w:b/>
          <w:bCs/>
        </w:rPr>
        <w:t>Page</w:t>
      </w:r>
      <w:r>
        <w:t xml:space="preserve"> this includes the one from the </w:t>
      </w:r>
      <w:r w:rsidRPr="00D9249C">
        <w:rPr>
          <w:b/>
          <w:bCs/>
        </w:rPr>
        <w:t>Category Item</w:t>
      </w:r>
      <w:r>
        <w:t xml:space="preserve"> which will provide the </w:t>
      </w:r>
      <w:r w:rsidRPr="00D9249C">
        <w:rPr>
          <w:b/>
          <w:bCs/>
        </w:rPr>
        <w:t>Id</w:t>
      </w:r>
      <w:r>
        <w:t xml:space="preserve"> and</w:t>
      </w:r>
      <w:r w:rsidR="00B74B65">
        <w:t xml:space="preserve"> another which will be used from the </w:t>
      </w:r>
      <w:r w:rsidR="00B74B65" w:rsidRPr="00B74B65">
        <w:rPr>
          <w:b/>
          <w:bCs/>
        </w:rPr>
        <w:t>Menu</w:t>
      </w:r>
      <w:r w:rsidR="00B74B65">
        <w:t xml:space="preserve"> later. </w:t>
      </w:r>
    </w:p>
    <w:p w14:paraId="6C714601" w14:textId="77777777" w:rsidR="00887D24" w:rsidRDefault="00887D24" w:rsidP="00D9249C"/>
    <w:p w14:paraId="1829371F" w14:textId="1ADAEA48" w:rsidR="00D9249C" w:rsidRDefault="00B74B65" w:rsidP="00D9249C">
      <w:pPr>
        <w:rPr>
          <w:rFonts w:cs="Segoe UI"/>
        </w:rPr>
      </w:pPr>
      <w:r>
        <w:t>There is also an</w:t>
      </w:r>
      <w:r w:rsidR="00D9249C">
        <w:t xml:space="preserve"> </w:t>
      </w:r>
      <w:r w:rsidR="00D9249C" w:rsidRPr="00D9249C">
        <w:rPr>
          <w:rFonts w:ascii="Consolas" w:hAnsi="Consolas"/>
          <w:b/>
          <w:bCs/>
        </w:rPr>
        <w:t>inject</w:t>
      </w:r>
      <w:r w:rsidR="00D9249C">
        <w:rPr>
          <w:rFonts w:cs="Segoe UI"/>
        </w:rPr>
        <w:t xml:space="preserve"> to provide the </w:t>
      </w:r>
      <w:r w:rsidR="00D9249C" w:rsidRPr="00BE1330">
        <w:rPr>
          <w:rFonts w:cs="Segoe UI"/>
          <w:b/>
          <w:bCs/>
        </w:rPr>
        <w:t>Instance</w:t>
      </w:r>
      <w:r w:rsidR="00D9249C">
        <w:rPr>
          <w:rFonts w:cs="Segoe UI"/>
        </w:rPr>
        <w:t xml:space="preserve"> of the </w:t>
      </w:r>
      <w:proofErr w:type="spellStart"/>
      <w:r w:rsidR="00D9249C" w:rsidRPr="00BE1330">
        <w:rPr>
          <w:rFonts w:ascii="Consolas" w:hAnsi="Consolas" w:cs="Segoe UI"/>
          <w:b/>
          <w:bCs/>
        </w:rPr>
        <w:t>SpotifyProvider</w:t>
      </w:r>
      <w:proofErr w:type="spellEnd"/>
      <w:r w:rsidR="00D9249C">
        <w:rPr>
          <w:rFonts w:cs="Segoe UI"/>
        </w:rPr>
        <w:t xml:space="preserve"> using </w:t>
      </w:r>
      <w:r w:rsidR="00D9249C" w:rsidRPr="00BE1330">
        <w:rPr>
          <w:rFonts w:cs="Segoe UI"/>
          <w:b/>
          <w:bCs/>
        </w:rPr>
        <w:t>Dependency Injectio</w:t>
      </w:r>
      <w:r w:rsidR="00AA1F4D">
        <w:rPr>
          <w:rFonts w:cs="Segoe UI"/>
          <w:b/>
          <w:bCs/>
        </w:rPr>
        <w:t>n</w:t>
      </w:r>
      <w:r w:rsidR="00D9249C">
        <w:rPr>
          <w:rFonts w:cs="Segoe UI"/>
        </w:rPr>
        <w:t xml:space="preserve">. Then there is the </w:t>
      </w:r>
      <w:r w:rsidR="00D9249C">
        <w:rPr>
          <w:rFonts w:cs="Segoe UI"/>
          <w:b/>
          <w:bCs/>
        </w:rPr>
        <w:t xml:space="preserve">Component </w:t>
      </w:r>
      <w:r w:rsidR="00D9249C">
        <w:rPr>
          <w:rFonts w:cs="Segoe UI"/>
        </w:rPr>
        <w:t xml:space="preserve">of </w:t>
      </w:r>
      <w:proofErr w:type="spellStart"/>
      <w:r w:rsidR="00D9249C" w:rsidRPr="00D9249C">
        <w:rPr>
          <w:rFonts w:ascii="Consolas" w:hAnsi="Consolas" w:cs="Segoe UI"/>
          <w:b/>
          <w:bCs/>
        </w:rPr>
        <w:t>LoginItem</w:t>
      </w:r>
      <w:proofErr w:type="spellEnd"/>
      <w:r w:rsidR="00D9249C">
        <w:rPr>
          <w:rFonts w:cs="Segoe UI"/>
        </w:rPr>
        <w:t xml:space="preserve"> with the </w:t>
      </w:r>
      <w:r w:rsidR="00D9249C" w:rsidRPr="004B0102">
        <w:rPr>
          <w:rFonts w:ascii="Consolas" w:hAnsi="Consolas" w:cs="Segoe UI"/>
          <w:b/>
          <w:bCs/>
        </w:rPr>
        <w:t>Value</w:t>
      </w:r>
      <w:r w:rsidR="00D9249C">
        <w:rPr>
          <w:rFonts w:cs="Segoe UI"/>
        </w:rPr>
        <w:t xml:space="preserve"> being provided with the </w:t>
      </w:r>
      <w:r w:rsidR="00D9249C" w:rsidRPr="004B0102">
        <w:rPr>
          <w:rFonts w:cs="Segoe UI"/>
          <w:b/>
          <w:bCs/>
        </w:rPr>
        <w:t>Property</w:t>
      </w:r>
      <w:r w:rsidR="00D9249C">
        <w:rPr>
          <w:rFonts w:cs="Segoe UI"/>
        </w:rPr>
        <w:t xml:space="preserve"> for </w:t>
      </w:r>
      <w:proofErr w:type="spellStart"/>
      <w:r w:rsidR="00D9249C" w:rsidRPr="004B0102">
        <w:rPr>
          <w:rFonts w:ascii="Consolas" w:hAnsi="Consolas" w:cs="Segoe UI"/>
          <w:b/>
          <w:bCs/>
        </w:rPr>
        <w:t>IsLoggedIn</w:t>
      </w:r>
      <w:proofErr w:type="spellEnd"/>
      <w:r w:rsidR="00D9249C">
        <w:rPr>
          <w:rFonts w:cs="Segoe UI"/>
        </w:rPr>
        <w:t xml:space="preserve"> from the </w:t>
      </w:r>
      <w:r w:rsidR="00D9249C" w:rsidRPr="004B0102">
        <w:rPr>
          <w:rFonts w:ascii="Consolas" w:hAnsi="Consolas" w:cs="Segoe UI"/>
          <w:b/>
          <w:bCs/>
        </w:rPr>
        <w:t>class</w:t>
      </w:r>
      <w:r w:rsidR="00D9249C">
        <w:rPr>
          <w:rFonts w:cs="Segoe UI"/>
        </w:rPr>
        <w:t>.</w:t>
      </w:r>
    </w:p>
    <w:p w14:paraId="21822A94" w14:textId="19A82DE2" w:rsidR="00D9249C" w:rsidRDefault="00D9249C" w:rsidP="00D9249C">
      <w:pPr>
        <w:rPr>
          <w:rFonts w:cs="Segoe UI"/>
        </w:rPr>
      </w:pPr>
    </w:p>
    <w:p w14:paraId="63F500D4" w14:textId="38D7A7B0" w:rsidR="00D9249C" w:rsidRPr="00D9249C" w:rsidRDefault="00D9249C" w:rsidP="00D9249C">
      <w:pPr>
        <w:rPr>
          <w:rFonts w:cs="Segoe UI"/>
        </w:rPr>
      </w:pPr>
      <w:r>
        <w:rPr>
          <w:rFonts w:cs="Segoe UI"/>
        </w:rPr>
        <w:t xml:space="preserve">There is also the </w:t>
      </w:r>
      <w:r w:rsidRPr="00D9249C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D9249C">
        <w:rPr>
          <w:rFonts w:ascii="Consolas" w:hAnsi="Consolas" w:cs="Segoe UI"/>
          <w:b/>
          <w:bCs/>
        </w:rPr>
        <w:t>Items</w:t>
      </w:r>
      <w:r>
        <w:rPr>
          <w:rFonts w:cs="Segoe UI"/>
        </w:rPr>
        <w:t xml:space="preserve"> to be displayed in the </w:t>
      </w:r>
      <w:r w:rsidRPr="00D9249C">
        <w:rPr>
          <w:rFonts w:cs="Segoe UI"/>
          <w:b/>
          <w:bCs/>
        </w:rPr>
        <w:t>Page</w:t>
      </w:r>
      <w:r>
        <w:rPr>
          <w:rFonts w:cs="Segoe UI"/>
        </w:rPr>
        <w:t xml:space="preserve"> along with a </w:t>
      </w:r>
      <w:r>
        <w:rPr>
          <w:rFonts w:cs="Segoe UI"/>
          <w:b/>
          <w:bCs/>
        </w:rPr>
        <w:t>Property</w:t>
      </w:r>
      <w:r>
        <w:rPr>
          <w:rFonts w:cs="Segoe UI"/>
        </w:rPr>
        <w:t xml:space="preserve"> for the </w:t>
      </w:r>
      <w:r w:rsidRPr="00D9249C">
        <w:rPr>
          <w:rFonts w:cs="Segoe UI"/>
          <w:b/>
          <w:bCs/>
        </w:rPr>
        <w:t>Search</w:t>
      </w:r>
      <w:r>
        <w:rPr>
          <w:rFonts w:cs="Segoe UI"/>
        </w:rPr>
        <w:t xml:space="preserve"> that will be provided, which will be from a query to the page from a </w:t>
      </w:r>
      <w:r w:rsidRPr="00D9249C">
        <w:rPr>
          <w:rFonts w:cs="Segoe UI"/>
          <w:b/>
          <w:bCs/>
        </w:rPr>
        <w:t>Form</w:t>
      </w:r>
      <w:r>
        <w:rPr>
          <w:rFonts w:cs="Segoe UI"/>
        </w:rPr>
        <w:t xml:space="preserve"> which is denoted with the </w:t>
      </w:r>
      <w:r w:rsidRPr="00D9249C">
        <w:rPr>
          <w:rFonts w:cs="Segoe UI"/>
          <w:b/>
          <w:bCs/>
        </w:rPr>
        <w:t>Attribute</w:t>
      </w:r>
      <w:r>
        <w:rPr>
          <w:rFonts w:cs="Segoe UI"/>
        </w:rPr>
        <w:t xml:space="preserve"> of </w:t>
      </w:r>
      <w:proofErr w:type="spellStart"/>
      <w:r w:rsidRPr="00D9249C">
        <w:rPr>
          <w:rFonts w:ascii="Consolas" w:hAnsi="Consolas" w:cs="Segoe UI"/>
          <w:b/>
          <w:bCs/>
        </w:rPr>
        <w:t>SupplyParameterFromQuery</w:t>
      </w:r>
      <w:proofErr w:type="spellEnd"/>
      <w:r>
        <w:rPr>
          <w:rFonts w:cs="Segoe UI"/>
        </w:rPr>
        <w:t xml:space="preserve"> or one for </w:t>
      </w:r>
      <w:r w:rsidRPr="00D9249C">
        <w:rPr>
          <w:rFonts w:cs="Segoe UI"/>
          <w:b/>
          <w:bCs/>
        </w:rPr>
        <w:t>Id</w:t>
      </w:r>
      <w:r>
        <w:rPr>
          <w:rFonts w:cs="Segoe UI"/>
        </w:rPr>
        <w:t xml:space="preserve"> should this be provided as a </w:t>
      </w:r>
      <w:r w:rsidRPr="00D9249C">
        <w:rPr>
          <w:rFonts w:ascii="Consolas" w:hAnsi="Consolas" w:cs="Segoe UI"/>
          <w:b/>
          <w:bCs/>
        </w:rPr>
        <w:t>Parameter</w:t>
      </w:r>
      <w:r>
        <w:rPr>
          <w:rFonts w:cs="Segoe UI"/>
        </w:rPr>
        <w:t>.</w:t>
      </w:r>
    </w:p>
    <w:p w14:paraId="2C9B33F4" w14:textId="3BEC84E3" w:rsidR="008B179F" w:rsidRDefault="008B179F" w:rsidP="00E63883">
      <w:pPr>
        <w:rPr>
          <w:rFonts w:cs="Segoe UI"/>
          <w:b/>
          <w:bCs/>
        </w:rPr>
      </w:pPr>
    </w:p>
    <w:p w14:paraId="6B787510" w14:textId="77777777" w:rsidR="000F7CBD" w:rsidRDefault="000F7CBD">
      <w:r>
        <w:br w:type="page"/>
      </w:r>
    </w:p>
    <w:p w14:paraId="15BC51B3" w14:textId="44D0E163" w:rsidR="000F7CBD" w:rsidRDefault="000F7CBD" w:rsidP="000F7CBD">
      <w:r>
        <w:lastRenderedPageBreak/>
        <w:t xml:space="preserve">While still within </w:t>
      </w:r>
      <w:proofErr w:type="spellStart"/>
      <w:r>
        <w:rPr>
          <w:i/>
          <w:iCs/>
        </w:rPr>
        <w:t>Playli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</w:t>
      </w:r>
      <w:r w:rsidR="001B6747">
        <w:t>below</w:t>
      </w:r>
      <w:r>
        <w:t xml:space="preserve">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>// Items Method</w:t>
      </w:r>
      <w:r w:rsidRPr="000F7CBD">
        <w:t xml:space="preserve"> </w:t>
      </w:r>
      <w:r>
        <w:t xml:space="preserve">type the following </w:t>
      </w:r>
      <w:r w:rsidRPr="000F7CBD">
        <w:rPr>
          <w:b/>
          <w:bCs/>
        </w:rPr>
        <w:t>Method</w:t>
      </w:r>
      <w:r>
        <w:t>:</w:t>
      </w:r>
    </w:p>
    <w:p w14:paraId="52068A10" w14:textId="5FEB597C" w:rsidR="000F7CBD" w:rsidRDefault="000F7CBD" w:rsidP="000F7CBD"/>
    <w:p w14:paraId="62D4C36F" w14:textId="4DEE57CE" w:rsidR="000F7CBD" w:rsidRPr="000F7CBD" w:rsidRDefault="001B6747" w:rsidP="000F7CBD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BAB4EBB" wp14:editId="05F82E0F">
                <wp:extent cx="6642000" cy="1404620"/>
                <wp:effectExtent l="0" t="0" r="26035" b="12700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24CC2E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4BB9C2B9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0700E05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Clear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5D6B559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Async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28F807E0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E52EF78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earch !=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EB9B94A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6063EE7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SearchAsync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Playlist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Search);</w:t>
                            </w:r>
                          </w:p>
                          <w:p w14:paraId="08A7D06E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8F3BB64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2968C458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34135B7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d !=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7B68DD6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616C3B35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Items = 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ListAsync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1B6747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Playlist</w:t>
                            </w:r>
                            <w:proofErr w:type="spellEnd"/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Id);</w:t>
                            </w:r>
                          </w:p>
                          <w:p w14:paraId="102852BF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75FB31D7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0B3F7BF" w14:textId="77777777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BA8F323" w14:textId="533430EE" w:rsidR="001B6747" w:rsidRPr="001B6747" w:rsidRDefault="001B6747" w:rsidP="001B67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674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AB4EBB" id="_x0000_s107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NWxh4w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24CC2E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B6747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4BB9C2B9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0700E05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Items.Clear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5D6B559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provider.IsLoggedInAsync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28F807E0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E52EF78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(Search !=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EB9B94A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6063EE7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provider.SearchAsync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2B91AF"/>
                        </w:rPr>
                        <w:t>SimplifiedPlaylist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&gt;(Search);</w:t>
                      </w:r>
                    </w:p>
                    <w:p w14:paraId="08A7D06E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8F3BB64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2968C458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34135B7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(Id !=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7B68DD6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616C3B35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Items = </w:t>
                      </w:r>
                      <w:r w:rsidRPr="001B674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provider.ListAsync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1B6747">
                        <w:rPr>
                          <w:rFonts w:ascii="Consolas" w:hAnsi="Consolas" w:cs="Cascadia Mono"/>
                          <w:color w:val="2B91AF"/>
                        </w:rPr>
                        <w:t>SimplifiedPlaylist</w:t>
                      </w:r>
                      <w:proofErr w:type="spellEnd"/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&gt;(Id);</w:t>
                      </w:r>
                    </w:p>
                    <w:p w14:paraId="102852BF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75FB31D7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0B3F7BF" w14:textId="77777777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BA8F323" w14:textId="533430EE" w:rsidR="001B6747" w:rsidRPr="001B6747" w:rsidRDefault="001B6747" w:rsidP="001B67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674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B2CF01" w14:textId="77777777" w:rsidR="000F7CBD" w:rsidRPr="00D9249C" w:rsidRDefault="000F7CBD" w:rsidP="00E63883">
      <w:pPr>
        <w:rPr>
          <w:rFonts w:cs="Segoe UI"/>
          <w:b/>
          <w:bCs/>
        </w:rPr>
      </w:pPr>
    </w:p>
    <w:p w14:paraId="309F1558" w14:textId="77777777" w:rsidR="009A7D8D" w:rsidRDefault="001B6747" w:rsidP="00E63883">
      <w:pPr>
        <w:rPr>
          <w:rFonts w:cs="Segoe UI"/>
          <w:color w:val="000000"/>
        </w:rPr>
      </w:pPr>
      <w:r>
        <w:rPr>
          <w:rFonts w:cs="Segoe UI"/>
        </w:rPr>
        <w:t xml:space="preserve">This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implementation of which has been overridden to provide our own denoted with </w:t>
      </w:r>
      <w:r w:rsidRPr="00DE0871">
        <w:rPr>
          <w:rFonts w:ascii="Consolas" w:hAnsi="Consolas" w:cs="Segoe UI"/>
          <w:b/>
          <w:bCs/>
        </w:rPr>
        <w:t>override</w:t>
      </w:r>
      <w:r>
        <w:rPr>
          <w:rFonts w:cs="Segoe UI"/>
        </w:rPr>
        <w:t xml:space="preserve"> in this case it is for </w:t>
      </w:r>
      <w:proofErr w:type="spellStart"/>
      <w:r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>
        <w:rPr>
          <w:rFonts w:cs="Segoe UI"/>
          <w:color w:val="000000"/>
        </w:rPr>
        <w:t xml:space="preserve">. </w:t>
      </w:r>
    </w:p>
    <w:p w14:paraId="6986334B" w14:textId="62995D59" w:rsidR="00E63883" w:rsidRDefault="001B6747" w:rsidP="00E63883">
      <w:pPr>
        <w:rPr>
          <w:rFonts w:cs="Segoe UI"/>
          <w:color w:val="000000"/>
        </w:rPr>
      </w:pPr>
      <w:r>
        <w:rPr>
          <w:rFonts w:cs="Segoe UI"/>
          <w:color w:val="000000"/>
        </w:rPr>
        <w:t xml:space="preserve">This will use </w:t>
      </w:r>
      <w:r w:rsidRPr="001B6747">
        <w:rPr>
          <w:rFonts w:ascii="Consolas" w:hAnsi="Consolas" w:cs="Segoe UI"/>
          <w:b/>
          <w:bCs/>
          <w:color w:val="000000"/>
        </w:rPr>
        <w:t>Clear</w:t>
      </w:r>
      <w:r>
        <w:rPr>
          <w:rFonts w:cs="Segoe UI"/>
          <w:color w:val="000000"/>
        </w:rPr>
        <w:t xml:space="preserve"> on </w:t>
      </w:r>
      <w:r w:rsidRPr="001B6747">
        <w:rPr>
          <w:rFonts w:ascii="Consolas" w:hAnsi="Consolas" w:cs="Segoe UI"/>
          <w:b/>
          <w:bCs/>
          <w:color w:val="000000"/>
        </w:rPr>
        <w:t>Items</w:t>
      </w:r>
      <w:r>
        <w:rPr>
          <w:rFonts w:cs="Segoe UI"/>
          <w:color w:val="000000"/>
        </w:rPr>
        <w:t xml:space="preserve"> to reset it and then will check if the user is logged in, then it checks to see if </w:t>
      </w:r>
      <w:r w:rsidRPr="001B6747">
        <w:rPr>
          <w:rFonts w:ascii="Consolas" w:hAnsi="Consolas" w:cs="Segoe UI"/>
          <w:b/>
          <w:bCs/>
          <w:color w:val="000000"/>
        </w:rPr>
        <w:t>Search</w:t>
      </w:r>
      <w:r>
        <w:rPr>
          <w:rFonts w:cs="Segoe UI"/>
          <w:color w:val="000000"/>
        </w:rPr>
        <w:t xml:space="preserve"> has a value other than </w:t>
      </w:r>
      <w:r w:rsidRPr="001B6747">
        <w:rPr>
          <w:rFonts w:ascii="Consolas" w:hAnsi="Consolas" w:cs="Segoe UI"/>
          <w:b/>
          <w:bCs/>
          <w:color w:val="000000"/>
        </w:rPr>
        <w:t>null</w:t>
      </w:r>
      <w:r>
        <w:rPr>
          <w:rFonts w:cs="Segoe UI"/>
          <w:color w:val="000000"/>
        </w:rPr>
        <w:t xml:space="preserve">, if it does then it will use the </w:t>
      </w:r>
      <w:r w:rsidRPr="001B6747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f</w:t>
      </w:r>
      <w:r>
        <w:rPr>
          <w:rFonts w:cs="Segoe UI"/>
          <w:b/>
          <w:bCs/>
          <w:color w:val="000000"/>
        </w:rPr>
        <w:t xml:space="preserve"> </w:t>
      </w:r>
      <w:proofErr w:type="spellStart"/>
      <w:r w:rsidRPr="001B6747">
        <w:rPr>
          <w:rFonts w:ascii="Consolas" w:hAnsi="Consolas" w:cs="Segoe UI"/>
          <w:b/>
          <w:bCs/>
          <w:color w:val="000000"/>
        </w:rPr>
        <w:t>SearchAsync</w:t>
      </w:r>
      <w:proofErr w:type="spellEnd"/>
      <w:r>
        <w:rPr>
          <w:rFonts w:cs="Segoe UI"/>
          <w:color w:val="000000"/>
        </w:rPr>
        <w:t xml:space="preserve"> and provide the value to this, otherwise it will then check if the </w:t>
      </w:r>
      <w:r w:rsidRPr="001B6747">
        <w:rPr>
          <w:rFonts w:ascii="Consolas" w:hAnsi="Consolas" w:cs="Segoe UI"/>
          <w:b/>
          <w:bCs/>
          <w:color w:val="000000"/>
        </w:rPr>
        <w:t>Id</w:t>
      </w:r>
      <w:r>
        <w:rPr>
          <w:rFonts w:cs="Segoe UI"/>
          <w:color w:val="000000"/>
        </w:rPr>
        <w:t xml:space="preserve"> has a value, which it will should this be from the link from the </w:t>
      </w:r>
      <w:r w:rsidRPr="001B6747">
        <w:rPr>
          <w:rFonts w:cs="Segoe UI"/>
          <w:b/>
          <w:bCs/>
          <w:color w:val="000000"/>
        </w:rPr>
        <w:t>Category Item</w:t>
      </w:r>
      <w:r>
        <w:rPr>
          <w:rFonts w:cs="Segoe UI"/>
          <w:color w:val="000000"/>
        </w:rPr>
        <w:t xml:space="preserve"> which provides this to the </w:t>
      </w:r>
      <w:r w:rsidRPr="001B6747">
        <w:rPr>
          <w:rFonts w:cs="Segoe UI"/>
          <w:b/>
          <w:bCs/>
          <w:color w:val="000000"/>
        </w:rPr>
        <w:t>Page</w:t>
      </w:r>
      <w:r>
        <w:rPr>
          <w:rFonts w:cs="Segoe UI"/>
          <w:color w:val="000000"/>
        </w:rPr>
        <w:t xml:space="preserve"> and will use the </w:t>
      </w:r>
      <w:r w:rsidRPr="001B6747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f </w:t>
      </w:r>
      <w:proofErr w:type="spellStart"/>
      <w:r w:rsidRPr="001B6747">
        <w:rPr>
          <w:rFonts w:ascii="Consolas" w:hAnsi="Consolas" w:cs="Segoe UI"/>
          <w:b/>
          <w:bCs/>
          <w:color w:val="000000"/>
        </w:rPr>
        <w:t>ListAsync</w:t>
      </w:r>
      <w:proofErr w:type="spellEnd"/>
      <w:r>
        <w:rPr>
          <w:rFonts w:cs="Segoe UI"/>
          <w:b/>
          <w:bCs/>
          <w:color w:val="000000"/>
        </w:rPr>
        <w:t xml:space="preserve"> </w:t>
      </w:r>
      <w:r w:rsidRPr="001B6747">
        <w:rPr>
          <w:rFonts w:cs="Segoe UI"/>
          <w:color w:val="000000"/>
        </w:rPr>
        <w:t>instead</w:t>
      </w:r>
      <w:r>
        <w:rPr>
          <w:rFonts w:cs="Segoe UI"/>
          <w:color w:val="000000"/>
        </w:rPr>
        <w:t>.</w:t>
      </w:r>
    </w:p>
    <w:p w14:paraId="64897833" w14:textId="7FA63D52" w:rsidR="001B6747" w:rsidRDefault="001B6747" w:rsidP="00E63883">
      <w:pPr>
        <w:rPr>
          <w:rFonts w:cs="Segoe UI"/>
          <w:color w:val="000000"/>
        </w:rPr>
      </w:pPr>
    </w:p>
    <w:p w14:paraId="38FC510F" w14:textId="77777777" w:rsidR="005D7C26" w:rsidRDefault="005D7C26">
      <w:r>
        <w:br w:type="page"/>
      </w:r>
    </w:p>
    <w:p w14:paraId="2BCD0BC3" w14:textId="767671E5" w:rsidR="005D7C26" w:rsidRDefault="005D7C26" w:rsidP="005D7C26">
      <w:r>
        <w:lastRenderedPageBreak/>
        <w:t xml:space="preserve">Finally while still within </w:t>
      </w:r>
      <w:proofErr w:type="spellStart"/>
      <w:r>
        <w:rPr>
          <w:i/>
          <w:iCs/>
        </w:rPr>
        <w:t>Playli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 xml:space="preserve">// Items </w:t>
      </w:r>
      <w:r>
        <w:rPr>
          <w:rFonts w:ascii="Consolas" w:hAnsi="Consolas"/>
          <w:b/>
          <w:bCs/>
        </w:rPr>
        <w:t>Output</w:t>
      </w:r>
      <w:r w:rsidRPr="000F7CBD">
        <w:t xml:space="preserve"> </w:t>
      </w:r>
      <w:r>
        <w:t>type the following:</w:t>
      </w:r>
    </w:p>
    <w:p w14:paraId="6CCBF3B3" w14:textId="17EE2212" w:rsidR="005D7C26" w:rsidRDefault="005D7C26" w:rsidP="005D7C26"/>
    <w:p w14:paraId="259DD3F3" w14:textId="04F94D3A" w:rsidR="005D7C26" w:rsidRDefault="005D7C26" w:rsidP="005D7C26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B14547A" wp14:editId="05F9C52F">
                <wp:extent cx="6642000" cy="1404620"/>
                <wp:effectExtent l="0" t="0" r="26035" b="12700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9E9ABA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.IsNullOrEmpty</w:t>
                            </w:r>
                            <w:proofErr w:type="spellEnd"/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(Id))</w:t>
                            </w:r>
                          </w:p>
                          <w:p w14:paraId="6DA2B05A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5546449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arch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197F419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80"/>
                              </w:rPr>
                              <w:t>onsubmit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1D7C4A09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input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type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: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80"/>
                              </w:rPr>
                              <w:t>event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input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443104C6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&g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791010A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0E19FB3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AB838F1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386D681E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84021C9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list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F5D0286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E3694BD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ainer"&gt;</w:t>
                            </w:r>
                          </w:p>
                          <w:p w14:paraId="2EF4EA22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row row-cols-1 row-cols-md-4 p-2 g-2"&gt;</w:t>
                            </w:r>
                          </w:p>
                          <w:p w14:paraId="04C6DB2B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5BD2B8AB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E034CDE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"&gt;</w:t>
                            </w:r>
                          </w:p>
                          <w:p w14:paraId="1FA8A4D6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5D7C26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PlaylistItem</w:t>
                            </w:r>
                            <w:proofErr w:type="spellEnd"/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23C86476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9C2B79E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E0AFD72" w14:textId="77777777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BC9CED5" w14:textId="26A9B81C" w:rsidR="005D7C26" w:rsidRPr="005D7C26" w:rsidRDefault="005D7C26" w:rsidP="005D7C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7C2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14547A" id="_x0000_s107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oxq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CL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caMa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69E9ABA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.IsNullOrEmpty</w:t>
                      </w:r>
                      <w:proofErr w:type="spellEnd"/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(Id))</w:t>
                      </w:r>
                    </w:p>
                    <w:p w14:paraId="6DA2B05A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5546449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Search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197F419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800080"/>
                        </w:rPr>
                        <w:t>onsubmit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1D7C4A09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input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type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text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:</w:t>
                      </w:r>
                      <w:r w:rsidRPr="005D7C26">
                        <w:rPr>
                          <w:rFonts w:ascii="Consolas" w:hAnsi="Consolas" w:cs="Cascadia Mono"/>
                          <w:color w:val="800080"/>
                        </w:rPr>
                        <w:t>event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oninput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443104C6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-primary"&gt;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791010A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0E19FB3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AB838F1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386D681E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84021C9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Playlist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F5D0286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E3694BD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container"&gt;</w:t>
                      </w:r>
                    </w:p>
                    <w:p w14:paraId="2EF4EA22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row row-cols-1 row-cols-md-4 p-2 g-2"&gt;</w:t>
                      </w:r>
                    </w:p>
                    <w:p w14:paraId="04C6DB2B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5BD2B8AB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E034CDE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col"&gt;</w:t>
                      </w:r>
                    </w:p>
                    <w:p w14:paraId="1FA8A4D6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5D7C26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PlaylistItem</w:t>
                      </w:r>
                      <w:proofErr w:type="spellEnd"/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>item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23C86476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9C2B79E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E0AFD72" w14:textId="77777777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BC9CED5" w14:textId="26A9B81C" w:rsidR="005D7C26" w:rsidRPr="005D7C26" w:rsidRDefault="005D7C26" w:rsidP="005D7C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D7C26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7C2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3488F2" w14:textId="0D38C652" w:rsidR="005D7C26" w:rsidRDefault="005D7C26" w:rsidP="005D7C26"/>
    <w:p w14:paraId="54729F77" w14:textId="77777777" w:rsidR="008B1AA1" w:rsidRDefault="005D7C26" w:rsidP="005D7C26">
      <w:pPr>
        <w:rPr>
          <w:rFonts w:cs="Segoe UI"/>
        </w:rPr>
      </w:pPr>
      <w:r>
        <w:t xml:space="preserve">This defines how the </w:t>
      </w:r>
      <w:r w:rsidRPr="005D7C26">
        <w:rPr>
          <w:b/>
          <w:bCs/>
        </w:rPr>
        <w:t>Page</w:t>
      </w:r>
      <w:r>
        <w:t xml:space="preserve"> will look,</w:t>
      </w:r>
      <w:r>
        <w:rPr>
          <w:b/>
          <w:bCs/>
        </w:rPr>
        <w:t xml:space="preserve"> </w:t>
      </w:r>
      <w:r w:rsidRPr="005D7C26">
        <w:t>t</w:t>
      </w:r>
      <w:r>
        <w:t xml:space="preserve">he first part will check if the </w:t>
      </w:r>
      <w:r w:rsidRPr="005D7C26">
        <w:rPr>
          <w:rFonts w:ascii="Consolas" w:hAnsi="Consolas"/>
          <w:b/>
          <w:bCs/>
        </w:rPr>
        <w:t>Id</w:t>
      </w:r>
      <w:r>
        <w:t xml:space="preserve"> is not present,</w:t>
      </w:r>
      <w:r w:rsidR="00A86540">
        <w:t xml:space="preserve"> that is not be </w:t>
      </w:r>
      <w:r w:rsidR="00A86540" w:rsidRPr="00A86540">
        <w:rPr>
          <w:rFonts w:ascii="Consolas" w:hAnsi="Consolas"/>
          <w:b/>
          <w:bCs/>
        </w:rPr>
        <w:t>null</w:t>
      </w:r>
      <w:r w:rsidR="00A86540">
        <w:t xml:space="preserve"> or an empty </w:t>
      </w:r>
      <w:r w:rsidR="00A86540" w:rsidRPr="00A86540">
        <w:rPr>
          <w:rFonts w:ascii="Consolas" w:hAnsi="Consolas"/>
          <w:b/>
          <w:bCs/>
        </w:rPr>
        <w:t>string</w:t>
      </w:r>
      <w:r w:rsidR="00A86540" w:rsidRPr="00A86540">
        <w:rPr>
          <w:rFonts w:cs="Segoe UI"/>
        </w:rPr>
        <w:t xml:space="preserve"> then </w:t>
      </w:r>
      <w:r w:rsidRPr="00A86540">
        <w:rPr>
          <w:rFonts w:cs="Segoe UI"/>
        </w:rPr>
        <w:t>if</w:t>
      </w:r>
      <w:r>
        <w:t xml:space="preserve"> this is the case then it will display a</w:t>
      </w:r>
      <w:r w:rsidR="00A86540">
        <w:t xml:space="preserve"> </w:t>
      </w:r>
      <w:r w:rsidR="00A86540" w:rsidRPr="00A86540">
        <w:rPr>
          <w:rFonts w:ascii="Consolas" w:hAnsi="Consolas"/>
          <w:b/>
          <w:bCs/>
        </w:rPr>
        <w:t>title</w:t>
      </w:r>
      <w:r w:rsidR="00A86540">
        <w:t xml:space="preserve"> along with</w:t>
      </w:r>
      <w:r>
        <w:t xml:space="preserve"> </w:t>
      </w:r>
      <w:r w:rsidRPr="005D7C26">
        <w:rPr>
          <w:b/>
          <w:bCs/>
        </w:rPr>
        <w:t>form</w:t>
      </w:r>
      <w:r>
        <w:t xml:space="preserve"> to perform a </w:t>
      </w:r>
      <w:r w:rsidRPr="005D7C26">
        <w:rPr>
          <w:b/>
          <w:bCs/>
        </w:rPr>
        <w:t>Search</w:t>
      </w:r>
      <w:r>
        <w:t xml:space="preserve"> this has an </w:t>
      </w:r>
      <w:r w:rsidRPr="005D7C26">
        <w:rPr>
          <w:rFonts w:ascii="Consolas" w:hAnsi="Consolas"/>
          <w:b/>
          <w:bCs/>
        </w:rPr>
        <w:t>input</w:t>
      </w:r>
      <w:r>
        <w:rPr>
          <w:rFonts w:cs="Segoe UI"/>
        </w:rPr>
        <w:t xml:space="preserve"> which is where the </w:t>
      </w:r>
      <w:r w:rsidRPr="005D7C26">
        <w:rPr>
          <w:rFonts w:cs="Segoe UI"/>
          <w:b/>
          <w:bCs/>
        </w:rPr>
        <w:t>Playlist</w:t>
      </w:r>
      <w:r>
        <w:rPr>
          <w:rFonts w:cs="Segoe UI"/>
        </w:rPr>
        <w:t xml:space="preserve"> being looked for will be typed in and then there is a </w:t>
      </w:r>
      <w:r w:rsidRPr="005D7C26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to perform the </w:t>
      </w:r>
      <w:r w:rsidRPr="005D7C26">
        <w:rPr>
          <w:rFonts w:cs="Segoe UI"/>
          <w:b/>
          <w:bCs/>
        </w:rPr>
        <w:t>Search</w:t>
      </w:r>
      <w:r>
        <w:rPr>
          <w:rFonts w:cs="Segoe UI"/>
        </w:rPr>
        <w:t>.</w:t>
      </w:r>
      <w:r w:rsidR="00A86540">
        <w:rPr>
          <w:rFonts w:cs="Segoe UI"/>
        </w:rPr>
        <w:t xml:space="preserve"> </w:t>
      </w:r>
    </w:p>
    <w:p w14:paraId="340287BC" w14:textId="36ED9B7B" w:rsidR="00A86540" w:rsidRDefault="00A86540" w:rsidP="005D7C26">
      <w:pPr>
        <w:rPr>
          <w:rFonts w:cs="Segoe UI"/>
        </w:rPr>
      </w:pPr>
      <w:r>
        <w:rPr>
          <w:rFonts w:cs="Segoe UI"/>
        </w:rPr>
        <w:t xml:space="preserve">Should the </w:t>
      </w:r>
      <w:r w:rsidRPr="00A86540">
        <w:rPr>
          <w:rFonts w:ascii="Consolas" w:hAnsi="Consolas" w:cs="Segoe UI"/>
          <w:b/>
          <w:bCs/>
        </w:rPr>
        <w:t>Id</w:t>
      </w:r>
      <w:r>
        <w:rPr>
          <w:rFonts w:cs="Segoe UI"/>
        </w:rPr>
        <w:t xml:space="preserve"> be present then it will display different </w:t>
      </w:r>
      <w:r w:rsidRPr="00A86540">
        <w:rPr>
          <w:rFonts w:ascii="Consolas" w:hAnsi="Consolas" w:cs="Segoe UI"/>
          <w:b/>
          <w:bCs/>
        </w:rPr>
        <w:t>title</w:t>
      </w:r>
      <w:r>
        <w:rPr>
          <w:rFonts w:cs="Segoe UI"/>
        </w:rPr>
        <w:t xml:space="preserve">. Below these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 w:rsidRPr="00A86540">
        <w:rPr>
          <w:rFonts w:cs="Segoe UI"/>
          <w:b/>
          <w:bCs/>
        </w:rPr>
        <w:t>Playlist Item</w:t>
      </w:r>
      <w:r>
        <w:rPr>
          <w:rFonts w:cs="Segoe UI"/>
        </w:rPr>
        <w:t xml:space="preserve"> will be used to display the </w:t>
      </w:r>
      <w:r w:rsidRPr="00A86540">
        <w:rPr>
          <w:rFonts w:cs="Segoe UI"/>
          <w:b/>
          <w:bCs/>
        </w:rPr>
        <w:t>Playlists</w:t>
      </w:r>
      <w:r>
        <w:rPr>
          <w:rFonts w:cs="Segoe UI"/>
        </w:rPr>
        <w:t>.</w:t>
      </w:r>
    </w:p>
    <w:p w14:paraId="2C1B6BC2" w14:textId="3301B5AA" w:rsidR="00456C61" w:rsidRDefault="00456C61" w:rsidP="005D7C26">
      <w:pPr>
        <w:rPr>
          <w:rFonts w:cs="Segoe UI"/>
        </w:rPr>
      </w:pPr>
    </w:p>
    <w:p w14:paraId="606EF5AE" w14:textId="42E3114F" w:rsidR="00456C61" w:rsidRDefault="00AF4852" w:rsidP="00944F0D">
      <w:pPr>
        <w:pStyle w:val="BodyText"/>
        <w:spacing w:after="0"/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944F0D">
        <w:t>a message saying</w:t>
      </w:r>
      <w:r w:rsidR="00944F0D">
        <w:rPr>
          <w:b/>
          <w:bCs/>
        </w:rPr>
        <w:t xml:space="preserve"> </w:t>
      </w:r>
      <w:r w:rsidR="00944F0D" w:rsidRPr="00CD1BA8">
        <w:rPr>
          <w:b/>
          <w:bCs/>
        </w:rPr>
        <w:t>Do you want to restart your app - Yes (y) / No (n) / Always (a) / Never (v)?</w:t>
      </w:r>
      <w:r w:rsidR="00944F0D">
        <w:t xml:space="preserve"> you can select the </w:t>
      </w:r>
      <w:r w:rsidR="00944F0D" w:rsidRPr="00F22BFE">
        <w:rPr>
          <w:b/>
          <w:bCs/>
        </w:rPr>
        <w:t>Terminal</w:t>
      </w:r>
      <w:r w:rsidR="00944F0D">
        <w:t xml:space="preserve"> then type </w:t>
      </w:r>
      <w:r w:rsidR="00944F0D" w:rsidRPr="00CD1BA8">
        <w:rPr>
          <w:b/>
          <w:bCs/>
        </w:rPr>
        <w:t>y</w:t>
      </w:r>
      <w:r w:rsidR="00944F0D">
        <w:t xml:space="preserve"> for </w:t>
      </w:r>
      <w:r w:rsidR="00944F0D" w:rsidRPr="00CD1BA8">
        <w:rPr>
          <w:b/>
          <w:bCs/>
        </w:rPr>
        <w:t>Yes</w:t>
      </w:r>
      <w:r w:rsidR="00944F0D">
        <w:t xml:space="preserve"> or </w:t>
      </w:r>
      <w:r w:rsidR="00944F0D" w:rsidRPr="00CD1BA8">
        <w:rPr>
          <w:b/>
          <w:bCs/>
        </w:rPr>
        <w:t>a</w:t>
      </w:r>
      <w:r w:rsidR="00944F0D">
        <w:t xml:space="preserve"> for </w:t>
      </w:r>
      <w:r w:rsidR="00944F0D" w:rsidRPr="00CD1BA8">
        <w:rPr>
          <w:b/>
          <w:bCs/>
        </w:rPr>
        <w:t>Always</w:t>
      </w:r>
      <w:r w:rsidR="00944F0D">
        <w:rPr>
          <w:b/>
          <w:bCs/>
        </w:rPr>
        <w:t xml:space="preserve"> </w:t>
      </w:r>
      <w:r w:rsidR="00944F0D">
        <w:t>to keep what you have done so far.</w:t>
      </w:r>
      <w:r w:rsidR="00456C61">
        <w:br w:type="page"/>
      </w:r>
    </w:p>
    <w:p w14:paraId="2CA5C143" w14:textId="64886A9D" w:rsidR="00456C61" w:rsidRDefault="00456C61" w:rsidP="00456C61">
      <w:r>
        <w:lastRenderedPageBreak/>
        <w:t xml:space="preserve">Then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Shared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in </w:t>
      </w:r>
      <w:r w:rsidRPr="003A6AAE">
        <w:rPr>
          <w:b/>
          <w:bCs/>
        </w:rPr>
        <w:t>Explorer</w:t>
      </w:r>
      <w:r>
        <w:t xml:space="preserve"> and select </w:t>
      </w:r>
      <w:proofErr w:type="spellStart"/>
      <w:r>
        <w:rPr>
          <w:b/>
          <w:bCs/>
        </w:rPr>
        <w:t>NavMenu</w:t>
      </w:r>
      <w:r w:rsidRPr="00EB2207">
        <w:rPr>
          <w:b/>
          <w:bCs/>
        </w:rPr>
        <w:t>.</w:t>
      </w:r>
      <w:r>
        <w:rPr>
          <w:b/>
          <w:bCs/>
        </w:rPr>
        <w:t>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6DF402E6" w14:textId="77777777" w:rsidR="00456C61" w:rsidRDefault="00456C61" w:rsidP="00456C61"/>
    <w:p w14:paraId="45203069" w14:textId="77777777" w:rsidR="00456C61" w:rsidRDefault="00456C61" w:rsidP="00456C61">
      <w:pPr>
        <w:jc w:val="center"/>
      </w:pPr>
      <w:r w:rsidRPr="008E630B">
        <w:rPr>
          <w:noProof/>
        </w:rPr>
        <w:drawing>
          <wp:inline distT="0" distB="0" distL="0" distR="0" wp14:anchorId="703F43FE" wp14:editId="43D6D131">
            <wp:extent cx="6189774" cy="3327003"/>
            <wp:effectExtent l="0" t="0" r="1905" b="698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DF38C" w14:textId="77777777" w:rsidR="00456C61" w:rsidRDefault="00456C61" w:rsidP="00456C61"/>
    <w:p w14:paraId="09A54609" w14:textId="5547115A" w:rsidR="00456C61" w:rsidRDefault="00456C61" w:rsidP="00456C61">
      <w:pPr>
        <w:pStyle w:val="BodyText"/>
        <w:spacing w:after="0"/>
      </w:pPr>
      <w:r>
        <w:t xml:space="preserve">With </w:t>
      </w:r>
      <w:proofErr w:type="spellStart"/>
      <w:r w:rsidRPr="00D55D24">
        <w:rPr>
          <w:i/>
          <w:iCs/>
        </w:rPr>
        <w:t>NavMenu.razor</w:t>
      </w:r>
      <w:proofErr w:type="spellEnd"/>
      <w:r>
        <w:t xml:space="preserve"> selected there will be a section for </w:t>
      </w:r>
      <w:r>
        <w:rPr>
          <w:i/>
          <w:iCs/>
        </w:rPr>
        <w:t>Counter</w:t>
      </w:r>
      <w:r>
        <w:rPr>
          <w:b/>
          <w:bCs/>
          <w:i/>
          <w:iCs/>
        </w:rPr>
        <w:t xml:space="preserve"> </w:t>
      </w:r>
      <w:r>
        <w:t>as follows:</w:t>
      </w:r>
    </w:p>
    <w:p w14:paraId="247C8AA2" w14:textId="77777777" w:rsidR="00456C61" w:rsidRDefault="00456C61" w:rsidP="00456C61">
      <w:pPr>
        <w:pStyle w:val="BodyText"/>
        <w:spacing w:after="0"/>
      </w:pPr>
    </w:p>
    <w:p w14:paraId="58DF27A4" w14:textId="77777777" w:rsidR="00456C61" w:rsidRDefault="00456C61" w:rsidP="00456C61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18263D8" wp14:editId="623D4B8E">
                <wp:extent cx="6642000" cy="1404620"/>
                <wp:effectExtent l="0" t="0" r="26035" b="12700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0EBAEB5" w14:textId="77777777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item px-3"&gt;</w:t>
                            </w:r>
                          </w:p>
                          <w:p w14:paraId="2C9A21E3" w14:textId="77777777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6C61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link"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unter"&gt;</w:t>
                            </w:r>
                          </w:p>
                          <w:p w14:paraId="3012BA90" w14:textId="77777777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oi oi-plus"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FF0000"/>
                              </w:rPr>
                              <w:t>aria-hidden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&lt;/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er</w:t>
                            </w:r>
                          </w:p>
                          <w:p w14:paraId="598BE986" w14:textId="77777777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6C61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E497211" w14:textId="678A90E5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6C6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8263D8" id="_x0000_s107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5te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NFL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5g5te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0EBAEB5" w14:textId="77777777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6C61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nav-item px-3"&gt;</w:t>
                      </w:r>
                    </w:p>
                    <w:p w14:paraId="2C9A21E3" w14:textId="77777777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6C61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nav-link"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counter"&gt;</w:t>
                      </w:r>
                    </w:p>
                    <w:p w14:paraId="3012BA90" w14:textId="77777777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6C61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oi oi-plus"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6C61">
                        <w:rPr>
                          <w:rFonts w:ascii="Consolas" w:hAnsi="Consolas" w:cs="Cascadia Mono"/>
                          <w:color w:val="FF0000"/>
                        </w:rPr>
                        <w:t>aria-hidden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="true"&gt;&lt;/</w:t>
                      </w:r>
                      <w:r w:rsidRPr="00456C61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Counter</w:t>
                      </w:r>
                    </w:p>
                    <w:p w14:paraId="598BE986" w14:textId="77777777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6C61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E497211" w14:textId="678A90E5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6C61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6C6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400A0AA" w14:textId="77777777" w:rsidR="00456C61" w:rsidRDefault="00456C61" w:rsidP="00456C61">
      <w:pPr>
        <w:pStyle w:val="BodyText"/>
        <w:spacing w:after="0"/>
      </w:pPr>
    </w:p>
    <w:p w14:paraId="2CF3CF5E" w14:textId="23D95B74" w:rsidR="00456C61" w:rsidRDefault="00456C61" w:rsidP="00456C61">
      <w:pPr>
        <w:pStyle w:val="BodyText"/>
        <w:spacing w:after="0"/>
      </w:pPr>
      <w:r>
        <w:t xml:space="preserve">Change where it says </w:t>
      </w:r>
      <w:r w:rsidRPr="00456C61">
        <w:rPr>
          <w:i/>
          <w:iCs/>
        </w:rPr>
        <w:t>counter</w:t>
      </w:r>
      <w:r>
        <w:t xml:space="preserve"> in </w:t>
      </w:r>
      <w:proofErr w:type="spellStart"/>
      <w:r w:rsidRPr="00456C61">
        <w:rPr>
          <w:b/>
          <w:bCs/>
        </w:rPr>
        <w:t>href</w:t>
      </w:r>
      <w:proofErr w:type="spellEnd"/>
      <w:r>
        <w:t xml:space="preserve"> to be as follows:</w:t>
      </w:r>
    </w:p>
    <w:p w14:paraId="67F2FE99" w14:textId="701E1ECD" w:rsidR="00456C61" w:rsidRDefault="00456C61" w:rsidP="00456C61">
      <w:pPr>
        <w:pStyle w:val="BodyText"/>
        <w:spacing w:after="0"/>
      </w:pPr>
    </w:p>
    <w:p w14:paraId="4E909BE7" w14:textId="152A16C1" w:rsidR="00456C61" w:rsidRDefault="00456C61" w:rsidP="00456C61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AB7AAA1" wp14:editId="4319A506">
                <wp:extent cx="6642000" cy="1404620"/>
                <wp:effectExtent l="0" t="0" r="26035" b="12700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AD5EA5E" w14:textId="797BC04C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playlist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B7AAA1" id="_x0000_s107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JC4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l9JC4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AD5EA5E" w14:textId="797BC04C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FF"/>
                        </w:rPr>
                        <w:t>playlis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7A3AD4" w14:textId="1B8D09BD" w:rsidR="00456C61" w:rsidRDefault="00456C61" w:rsidP="00456C61">
      <w:pPr>
        <w:pStyle w:val="BodyText"/>
        <w:spacing w:after="0"/>
      </w:pPr>
    </w:p>
    <w:p w14:paraId="0CBB6151" w14:textId="57C8E158" w:rsidR="00456C61" w:rsidRDefault="00456C61" w:rsidP="00456C61">
      <w:pPr>
        <w:pStyle w:val="BodyText"/>
        <w:spacing w:after="0"/>
      </w:pPr>
      <w:r>
        <w:t xml:space="preserve">Then you will need to change where it says </w:t>
      </w:r>
      <w:r w:rsidRPr="00456C61">
        <w:rPr>
          <w:i/>
          <w:iCs/>
        </w:rPr>
        <w:t>oi-plus</w:t>
      </w:r>
      <w:r>
        <w:t xml:space="preserve"> in the </w:t>
      </w:r>
      <w:r w:rsidRPr="00456C61">
        <w:rPr>
          <w:rFonts w:ascii="Consolas" w:hAnsi="Consolas"/>
          <w:b/>
          <w:bCs/>
        </w:rPr>
        <w:t>span</w:t>
      </w:r>
      <w:r>
        <w:t xml:space="preserve"> to be as follows:</w:t>
      </w:r>
    </w:p>
    <w:p w14:paraId="3DEEC051" w14:textId="0B54BE18" w:rsidR="00456C61" w:rsidRDefault="00456C61" w:rsidP="00456C61">
      <w:pPr>
        <w:pStyle w:val="BodyText"/>
        <w:spacing w:after="0"/>
      </w:pPr>
    </w:p>
    <w:p w14:paraId="4D0D556A" w14:textId="388441C4" w:rsidR="00456C61" w:rsidRDefault="00456C61" w:rsidP="00456C61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4DBD871" wp14:editId="410B3188">
                <wp:extent cx="6642000" cy="1404620"/>
                <wp:effectExtent l="0" t="0" r="26035" b="12700"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63168B" w14:textId="564B06B3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oi-list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DBD871" id="_x0000_s107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vxJ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e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Gr8S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63168B" w14:textId="564B06B3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FF"/>
                        </w:rPr>
                        <w:t>oi-lis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E2D1FD" w14:textId="6B7510BE" w:rsidR="00456C61" w:rsidRDefault="00456C61" w:rsidP="00456C61">
      <w:pPr>
        <w:pStyle w:val="BodyText"/>
        <w:spacing w:after="0"/>
      </w:pPr>
    </w:p>
    <w:p w14:paraId="0510330D" w14:textId="2606AD3B" w:rsidR="00456C61" w:rsidRDefault="00456C61" w:rsidP="00456C61">
      <w:pPr>
        <w:pStyle w:val="BodyText"/>
        <w:spacing w:after="0"/>
      </w:pPr>
      <w:r>
        <w:t xml:space="preserve">Next you will need to change where it says </w:t>
      </w:r>
      <w:r w:rsidRPr="00456C61">
        <w:rPr>
          <w:i/>
          <w:iCs/>
        </w:rPr>
        <w:t>Counter</w:t>
      </w:r>
      <w:r>
        <w:t xml:space="preserve"> to be as follows:</w:t>
      </w:r>
    </w:p>
    <w:p w14:paraId="1108D878" w14:textId="1B653742" w:rsidR="00456C61" w:rsidRDefault="00456C61" w:rsidP="00456C61">
      <w:pPr>
        <w:pStyle w:val="BodyText"/>
        <w:spacing w:after="0"/>
      </w:pPr>
    </w:p>
    <w:p w14:paraId="15059348" w14:textId="56054B7B" w:rsidR="00456C61" w:rsidRPr="00456C61" w:rsidRDefault="00456C61" w:rsidP="00456C61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42D989C" wp14:editId="044453DF">
                <wp:extent cx="6642000" cy="1404620"/>
                <wp:effectExtent l="0" t="0" r="26035" b="12700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C6F9F27" w14:textId="6F258389" w:rsidR="00456C61" w:rsidRPr="00456C61" w:rsidRDefault="00456C61" w:rsidP="00456C6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>Playlist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2D989C" id="_x0000_s107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fev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fvo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Jwd968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C6F9F27" w14:textId="6F258389" w:rsidR="00456C61" w:rsidRPr="00456C61" w:rsidRDefault="00456C61" w:rsidP="00456C6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00"/>
                        </w:rPr>
                        <w:t>Playlis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13F398" w14:textId="77777777" w:rsidR="00456C61" w:rsidRDefault="00456C61" w:rsidP="00456C61">
      <w:pPr>
        <w:pStyle w:val="BodyText"/>
        <w:spacing w:after="0"/>
      </w:pPr>
    </w:p>
    <w:p w14:paraId="1BE9B7DC" w14:textId="4DF2FCE2" w:rsidR="00456C61" w:rsidRDefault="00456C61" w:rsidP="004C099E">
      <w:pPr>
        <w:pStyle w:val="BodyText"/>
        <w:spacing w:after="0"/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4C099E">
        <w:t>a message saying</w:t>
      </w:r>
      <w:r w:rsidR="004C099E">
        <w:rPr>
          <w:b/>
          <w:bCs/>
        </w:rPr>
        <w:t xml:space="preserve"> </w:t>
      </w:r>
      <w:r w:rsidR="004C099E" w:rsidRPr="00CD1BA8">
        <w:rPr>
          <w:b/>
          <w:bCs/>
        </w:rPr>
        <w:t>Do you want to restart your app - Yes (y) / No (n) / Always (a) / Never (v)?</w:t>
      </w:r>
      <w:r w:rsidR="004C099E">
        <w:t xml:space="preserve"> you can select the </w:t>
      </w:r>
      <w:r w:rsidR="004C099E" w:rsidRPr="00F22BFE">
        <w:rPr>
          <w:b/>
          <w:bCs/>
        </w:rPr>
        <w:t>Terminal</w:t>
      </w:r>
      <w:r w:rsidR="004C099E">
        <w:t xml:space="preserve"> then type </w:t>
      </w:r>
      <w:r w:rsidR="004C099E" w:rsidRPr="00CD1BA8">
        <w:rPr>
          <w:b/>
          <w:bCs/>
        </w:rPr>
        <w:t>y</w:t>
      </w:r>
      <w:r w:rsidR="004C099E">
        <w:t xml:space="preserve"> for </w:t>
      </w:r>
      <w:r w:rsidR="004C099E" w:rsidRPr="00CD1BA8">
        <w:rPr>
          <w:b/>
          <w:bCs/>
        </w:rPr>
        <w:t>Yes</w:t>
      </w:r>
      <w:r w:rsidR="004C099E">
        <w:t xml:space="preserve"> or </w:t>
      </w:r>
      <w:r w:rsidR="004C099E" w:rsidRPr="00CD1BA8">
        <w:rPr>
          <w:b/>
          <w:bCs/>
        </w:rPr>
        <w:t>a</w:t>
      </w:r>
      <w:r w:rsidR="004C099E">
        <w:t xml:space="preserve"> for </w:t>
      </w:r>
      <w:r w:rsidR="004C099E" w:rsidRPr="00CD1BA8">
        <w:rPr>
          <w:b/>
          <w:bCs/>
        </w:rPr>
        <w:t>Always</w:t>
      </w:r>
      <w:r w:rsidR="004C099E">
        <w:rPr>
          <w:b/>
          <w:bCs/>
        </w:rPr>
        <w:t xml:space="preserve"> </w:t>
      </w:r>
      <w:r w:rsidR="004C099E">
        <w:t>to keep what you have done so far.</w:t>
      </w:r>
      <w:r>
        <w:br w:type="page"/>
      </w:r>
    </w:p>
    <w:p w14:paraId="63A2F979" w14:textId="77777777" w:rsidR="00456C61" w:rsidRPr="00A86540" w:rsidRDefault="00456C61" w:rsidP="005D7C26">
      <w:pPr>
        <w:rPr>
          <w:rFonts w:cs="Segoe UI"/>
        </w:rPr>
      </w:pPr>
    </w:p>
    <w:p w14:paraId="667E5346" w14:textId="24D0E56D" w:rsidR="00F70C02" w:rsidRDefault="00F70C02" w:rsidP="00F70C02">
      <w:pPr>
        <w:pStyle w:val="BodyText"/>
        <w:spacing w:after="0"/>
      </w:pPr>
      <w:r>
        <w:t xml:space="preserve">If you return to the </w:t>
      </w:r>
      <w:r w:rsidRPr="004362A2">
        <w:rPr>
          <w:b/>
          <w:bCs/>
        </w:rPr>
        <w:t>Browser</w:t>
      </w:r>
      <w:r>
        <w:rPr>
          <w:b/>
          <w:bCs/>
        </w:rPr>
        <w:t xml:space="preserve"> </w:t>
      </w:r>
      <w:r>
        <w:t xml:space="preserve">you will see </w:t>
      </w:r>
      <w:r w:rsidR="00645AED">
        <w:t>the</w:t>
      </w:r>
      <w:r>
        <w:t xml:space="preserve"> </w:t>
      </w:r>
      <w:r w:rsidRPr="0070543C">
        <w:rPr>
          <w:b/>
          <w:bCs/>
        </w:rPr>
        <w:t>Categories</w:t>
      </w:r>
      <w:r>
        <w:t xml:space="preserve"> </w:t>
      </w:r>
      <w:r w:rsidR="00645AED">
        <w:t xml:space="preserve">along with a link to </w:t>
      </w:r>
      <w:r w:rsidR="00645AED" w:rsidRPr="00645AED">
        <w:rPr>
          <w:b/>
          <w:bCs/>
        </w:rPr>
        <w:t>Playlists</w:t>
      </w:r>
      <w:r w:rsidR="00645AED">
        <w:t xml:space="preserve"> </w:t>
      </w:r>
      <w:r>
        <w:t xml:space="preserve">as shown below: </w:t>
      </w:r>
    </w:p>
    <w:p w14:paraId="4F1F0575" w14:textId="74214446" w:rsidR="00645AED" w:rsidRDefault="00645AED" w:rsidP="00F70C02">
      <w:pPr>
        <w:pStyle w:val="BodyText"/>
        <w:spacing w:after="0"/>
      </w:pPr>
    </w:p>
    <w:p w14:paraId="3B452B6A" w14:textId="679F5041" w:rsidR="00645AED" w:rsidRDefault="00645AED" w:rsidP="00645AED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65D6CA24" wp14:editId="64481526">
            <wp:extent cx="6178597" cy="332099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7" cy="33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E9FA5" w14:textId="7CFE465C" w:rsidR="00F70C02" w:rsidRDefault="00F70C02" w:rsidP="005D7C26"/>
    <w:p w14:paraId="41DE275D" w14:textId="71626094" w:rsidR="00645AED" w:rsidRDefault="00645AED" w:rsidP="005D7C26">
      <w:r>
        <w:t xml:space="preserve">You can then select one of the </w:t>
      </w:r>
      <w:r w:rsidRPr="00645AED">
        <w:rPr>
          <w:b/>
          <w:bCs/>
        </w:rPr>
        <w:t>Categories</w:t>
      </w:r>
      <w:r>
        <w:t xml:space="preserve"> and you should see a list of </w:t>
      </w:r>
      <w:r w:rsidRPr="00645AED">
        <w:rPr>
          <w:b/>
          <w:bCs/>
        </w:rPr>
        <w:t>Playlists</w:t>
      </w:r>
      <w:r>
        <w:t xml:space="preserve"> similar to as follows:</w:t>
      </w:r>
    </w:p>
    <w:p w14:paraId="6620037A" w14:textId="753246F1" w:rsidR="00645AED" w:rsidRDefault="00645AED" w:rsidP="005D7C26"/>
    <w:p w14:paraId="24D893C6" w14:textId="4EA4B868" w:rsidR="00645AED" w:rsidRPr="00645AED" w:rsidRDefault="00645AED" w:rsidP="00645AED">
      <w:pPr>
        <w:jc w:val="center"/>
      </w:pPr>
      <w:r w:rsidRPr="008E630B">
        <w:rPr>
          <w:noProof/>
        </w:rPr>
        <w:drawing>
          <wp:inline distT="0" distB="0" distL="0" distR="0" wp14:anchorId="2043546F" wp14:editId="1E453926">
            <wp:extent cx="6178595" cy="332099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5" cy="33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B7325" w14:textId="77777777" w:rsidR="005D7C26" w:rsidRDefault="005D7C26" w:rsidP="00E63883">
      <w:pPr>
        <w:rPr>
          <w:rFonts w:cs="Segoe UI"/>
          <w:color w:val="000000"/>
        </w:rPr>
      </w:pPr>
    </w:p>
    <w:p w14:paraId="7437A9C1" w14:textId="55881B72" w:rsidR="001B6747" w:rsidRDefault="00645AED" w:rsidP="00E63883">
      <w:pPr>
        <w:rPr>
          <w:rFonts w:cs="Segoe UI"/>
        </w:rPr>
      </w:pPr>
      <w:r>
        <w:rPr>
          <w:rFonts w:cs="Segoe UI"/>
        </w:rPr>
        <w:t xml:space="preserve">You can also select the </w:t>
      </w:r>
      <w:r w:rsidRPr="00645AED">
        <w:rPr>
          <w:rFonts w:cs="Segoe UI"/>
          <w:b/>
          <w:bCs/>
        </w:rPr>
        <w:t>Playlists</w:t>
      </w:r>
      <w:r>
        <w:rPr>
          <w:rFonts w:cs="Segoe UI"/>
        </w:rPr>
        <w:t xml:space="preserve"> option from the </w:t>
      </w:r>
      <w:r w:rsidRPr="00645AED">
        <w:rPr>
          <w:rFonts w:cs="Segoe UI"/>
          <w:b/>
          <w:bCs/>
        </w:rPr>
        <w:t>Menu</w:t>
      </w:r>
      <w:r>
        <w:rPr>
          <w:rFonts w:cs="Segoe UI"/>
        </w:rPr>
        <w:t xml:space="preserve"> and then type in your favourite </w:t>
      </w:r>
      <w:r w:rsidRPr="00645AED">
        <w:rPr>
          <w:rFonts w:cs="Segoe UI"/>
          <w:b/>
          <w:bCs/>
        </w:rPr>
        <w:t>Artist</w:t>
      </w:r>
      <w:r>
        <w:rPr>
          <w:rFonts w:cs="Segoe UI"/>
        </w:rPr>
        <w:t xml:space="preserve"> or anything else and then select </w:t>
      </w:r>
      <w:r w:rsidRPr="00645AED">
        <w:rPr>
          <w:rFonts w:cs="Segoe UI"/>
          <w:b/>
          <w:bCs/>
        </w:rPr>
        <w:t>Search</w:t>
      </w:r>
      <w:r>
        <w:rPr>
          <w:rFonts w:cs="Segoe UI"/>
        </w:rPr>
        <w:t xml:space="preserve"> to find related </w:t>
      </w:r>
      <w:r w:rsidRPr="00645AED">
        <w:rPr>
          <w:rFonts w:cs="Segoe UI"/>
          <w:b/>
          <w:bCs/>
        </w:rPr>
        <w:t>Playlists</w:t>
      </w:r>
      <w:r>
        <w:rPr>
          <w:rFonts w:cs="Segoe UI"/>
        </w:rPr>
        <w:t xml:space="preserve">. You’ll also notice underneath each </w:t>
      </w:r>
      <w:r w:rsidRPr="00645AED">
        <w:rPr>
          <w:rFonts w:cs="Segoe UI"/>
          <w:b/>
          <w:bCs/>
        </w:rPr>
        <w:t>Playlist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is a </w:t>
      </w:r>
      <w:r w:rsidRPr="00645AED">
        <w:rPr>
          <w:rFonts w:cs="Segoe UI"/>
          <w:b/>
          <w:bCs/>
        </w:rPr>
        <w:t>Spotify Code</w:t>
      </w:r>
      <w:r>
        <w:rPr>
          <w:rFonts w:cs="Segoe UI"/>
        </w:rPr>
        <w:t xml:space="preserve">, if you have </w:t>
      </w:r>
      <w:r w:rsidRPr="00645AED">
        <w:rPr>
          <w:rFonts w:cs="Segoe UI"/>
          <w:b/>
          <w:bCs/>
        </w:rPr>
        <w:t>Spotify</w:t>
      </w:r>
      <w:r>
        <w:rPr>
          <w:rFonts w:cs="Segoe UI"/>
        </w:rPr>
        <w:t xml:space="preserve"> on your </w:t>
      </w:r>
      <w:r w:rsidRPr="00645AED">
        <w:rPr>
          <w:rFonts w:cs="Segoe UI"/>
          <w:i/>
          <w:iCs/>
        </w:rPr>
        <w:t>iPhone</w:t>
      </w:r>
      <w:r>
        <w:rPr>
          <w:rFonts w:cs="Segoe UI"/>
        </w:rPr>
        <w:t xml:space="preserve"> or </w:t>
      </w:r>
      <w:r w:rsidRPr="00645AED">
        <w:rPr>
          <w:rFonts w:cs="Segoe UI"/>
          <w:i/>
          <w:iCs/>
        </w:rPr>
        <w:t>Android</w:t>
      </w:r>
      <w:r>
        <w:rPr>
          <w:rFonts w:cs="Segoe UI"/>
        </w:rPr>
        <w:t xml:space="preserve"> device you can use the option to scan these using the app and can then checkout the </w:t>
      </w:r>
      <w:r w:rsidRPr="00645AED">
        <w:rPr>
          <w:rFonts w:cs="Segoe UI"/>
          <w:b/>
          <w:bCs/>
        </w:rPr>
        <w:t>Playlist</w:t>
      </w:r>
      <w:r>
        <w:rPr>
          <w:rFonts w:cs="Segoe UI"/>
        </w:rPr>
        <w:t xml:space="preserve"> for yourself. </w:t>
      </w:r>
    </w:p>
    <w:p w14:paraId="7F5DEB0A" w14:textId="510EE62D" w:rsidR="00645AED" w:rsidRDefault="00645AED" w:rsidP="00E63883">
      <w:pPr>
        <w:rPr>
          <w:rFonts w:cs="Segoe UI"/>
        </w:rPr>
      </w:pPr>
    </w:p>
    <w:p w14:paraId="43A13CD1" w14:textId="61110B36" w:rsidR="00645AED" w:rsidRPr="00645AED" w:rsidRDefault="00645AED" w:rsidP="00E63883">
      <w:pPr>
        <w:rPr>
          <w:rFonts w:cs="Segoe UI"/>
        </w:rPr>
      </w:pPr>
      <w:r>
        <w:rPr>
          <w:rFonts w:cs="Segoe UI"/>
        </w:rPr>
        <w:t xml:space="preserve">If you don’t see anything then check that you’ve completed each part correctly and double-check that what you have is the same, if everything is working then you can proceed to the next part of the </w:t>
      </w:r>
      <w:r w:rsidRPr="00645AED">
        <w:rPr>
          <w:rFonts w:cs="Segoe UI"/>
          <w:b/>
          <w:bCs/>
        </w:rPr>
        <w:t>Workshop</w:t>
      </w:r>
      <w:r>
        <w:rPr>
          <w:rFonts w:cs="Segoe UI"/>
        </w:rPr>
        <w:t>.</w:t>
      </w:r>
    </w:p>
    <w:p w14:paraId="632BA3FE" w14:textId="77777777" w:rsidR="00A67ACC" w:rsidRDefault="00A67ACC" w:rsidP="00A67ACC"/>
    <w:p w14:paraId="0FCDCACF" w14:textId="79FF84F6" w:rsidR="00F535D4" w:rsidRDefault="00A95684" w:rsidP="00A95684">
      <w:pPr>
        <w:pStyle w:val="Heading2"/>
      </w:pPr>
      <w:bookmarkStart w:id="36" w:name="_Toc120633445"/>
      <w:r>
        <w:lastRenderedPageBreak/>
        <w:t>Albums</w:t>
      </w:r>
      <w:bookmarkEnd w:id="36"/>
    </w:p>
    <w:p w14:paraId="05DA306D" w14:textId="77777777" w:rsidR="0038661B" w:rsidRDefault="0038661B" w:rsidP="0038661B">
      <w:pPr>
        <w:rPr>
          <w:rFonts w:cs="Segoe UI"/>
        </w:rPr>
      </w:pPr>
    </w:p>
    <w:p w14:paraId="5B07C039" w14:textId="22933EBA" w:rsidR="0038661B" w:rsidRDefault="0038661B" w:rsidP="0038661B">
      <w:pPr>
        <w:rPr>
          <w:rFonts w:cs="Segoe UI"/>
        </w:rPr>
      </w:pPr>
      <w:r>
        <w:rPr>
          <w:rFonts w:cs="Segoe UI"/>
        </w:rPr>
        <w:t xml:space="preserve">We’ll add a new </w:t>
      </w:r>
      <w:r w:rsidRPr="00546573">
        <w:rPr>
          <w:rFonts w:cs="Segoe UI"/>
          <w:b/>
          <w:bCs/>
        </w:rPr>
        <w:t>Page</w:t>
      </w:r>
      <w:r>
        <w:rPr>
          <w:rFonts w:cs="Segoe UI"/>
        </w:rPr>
        <w:t xml:space="preserve"> to show and </w:t>
      </w:r>
      <w:r w:rsidRPr="00546573">
        <w:rPr>
          <w:rFonts w:cs="Segoe UI"/>
          <w:b/>
          <w:bCs/>
        </w:rPr>
        <w:t>Search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>Albums</w:t>
      </w:r>
      <w:r>
        <w:rPr>
          <w:rFonts w:cs="Segoe UI"/>
        </w:rPr>
        <w:t xml:space="preserve"> to do this return to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or </w:t>
      </w:r>
      <w:proofErr w:type="spellStart"/>
      <w:r w:rsidRPr="005E00A3">
        <w:rPr>
          <w:rFonts w:cs="Segoe UI"/>
          <w:b/>
          <w:bCs/>
        </w:rPr>
        <w:t>Blazorfy</w:t>
      </w:r>
      <w:proofErr w:type="spellEnd"/>
      <w:r>
        <w:rPr>
          <w:rFonts w:cs="Segoe UI"/>
        </w:rPr>
        <w:t xml:space="preserve"> and then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</w:t>
      </w:r>
      <w:proofErr w:type="spellStart"/>
      <w:r w:rsidRPr="005E00A3">
        <w:rPr>
          <w:rFonts w:cs="Segoe UI"/>
          <w:i/>
          <w:iCs/>
        </w:rPr>
        <w:t>SpotifyProvider.cs</w:t>
      </w:r>
      <w:proofErr w:type="spellEnd"/>
      <w:r>
        <w:rPr>
          <w:rFonts w:cs="Segoe UI"/>
        </w:rPr>
        <w:t xml:space="preserve"> as follows:</w:t>
      </w:r>
    </w:p>
    <w:p w14:paraId="5366357B" w14:textId="77777777" w:rsidR="0038661B" w:rsidRDefault="0038661B" w:rsidP="0038661B">
      <w:pPr>
        <w:rPr>
          <w:rFonts w:cs="Segoe UI"/>
        </w:rPr>
      </w:pPr>
    </w:p>
    <w:p w14:paraId="131E834E" w14:textId="77777777" w:rsidR="0038661B" w:rsidRDefault="0038661B" w:rsidP="0038661B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2C6F0983" wp14:editId="11CFDC6E">
            <wp:extent cx="6189774" cy="3327004"/>
            <wp:effectExtent l="0" t="0" r="1905" b="698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01617" w14:textId="77777777" w:rsidR="0038661B" w:rsidRDefault="0038661B" w:rsidP="0038661B">
      <w:pPr>
        <w:rPr>
          <w:rFonts w:cs="Segoe UI"/>
        </w:rPr>
      </w:pPr>
    </w:p>
    <w:p w14:paraId="5C7C2029" w14:textId="77777777" w:rsidR="0038661B" w:rsidRDefault="0038661B" w:rsidP="0038661B">
      <w:pPr>
        <w:rPr>
          <w:rFonts w:cs="Segoe UI"/>
          <w:bCs/>
        </w:rPr>
      </w:pPr>
      <w:r>
        <w:rPr>
          <w:bCs/>
        </w:rPr>
        <w:t xml:space="preserve">You should also still have open the </w:t>
      </w:r>
      <w:r w:rsidRPr="000D48D4">
        <w:rPr>
          <w:b/>
        </w:rPr>
        <w:t>Browser</w:t>
      </w:r>
      <w:r>
        <w:rPr>
          <w:bCs/>
        </w:rPr>
        <w:t xml:space="preserve"> showing the Login option, if you don’t then in </w:t>
      </w:r>
      <w:r w:rsidRPr="000D48D4">
        <w:rPr>
          <w:b/>
        </w:rPr>
        <w:t>Visual Studio Code</w:t>
      </w:r>
      <w:r>
        <w:rPr>
          <w:bCs/>
        </w:rPr>
        <w:t xml:space="preserve"> if it was still open 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>
        <w:rPr>
          <w:b/>
        </w:rPr>
        <w:t xml:space="preserve"> </w:t>
      </w:r>
      <w:r w:rsidRPr="00ED2272">
        <w:rPr>
          <w:bCs/>
        </w:rPr>
        <w:t>on the</w:t>
      </w:r>
      <w:r>
        <w:rPr>
          <w:b/>
        </w:rPr>
        <w:t xml:space="preserve"> Keyboard</w:t>
      </w:r>
      <w:r w:rsidRPr="00ED2272">
        <w:rPr>
          <w:bCs/>
        </w:rPr>
        <w:t>,</w:t>
      </w:r>
      <w:r>
        <w:rPr>
          <w:b/>
        </w:rPr>
        <w:t xml:space="preserve"> </w:t>
      </w:r>
      <w:r>
        <w:rPr>
          <w:bCs/>
        </w:rPr>
        <w:t xml:space="preserve">or if </w:t>
      </w:r>
      <w:r w:rsidRPr="004234DC">
        <w:rPr>
          <w:b/>
        </w:rPr>
        <w:t>Visual Studio Code</w:t>
      </w:r>
      <w:r>
        <w:rPr>
          <w:bCs/>
        </w:rPr>
        <w:t xml:space="preserve"> was closed relaunch </w:t>
      </w:r>
      <w:r w:rsidRPr="004234DC">
        <w:rPr>
          <w:b/>
        </w:rPr>
        <w:t>Visual Studio Code</w:t>
      </w:r>
      <w:r>
        <w:rPr>
          <w:bCs/>
        </w:rPr>
        <w:t xml:space="preserve"> and then select the </w:t>
      </w:r>
      <w:r w:rsidRPr="004234DC">
        <w:rPr>
          <w:b/>
        </w:rPr>
        <w:t>New</w:t>
      </w:r>
      <w:r>
        <w:rPr>
          <w:bCs/>
        </w:rPr>
        <w:t xml:space="preserve"> </w:t>
      </w:r>
      <w:r w:rsidRPr="004234DC">
        <w:rPr>
          <w:b/>
        </w:rPr>
        <w:t>Terminal</w:t>
      </w:r>
      <w:r>
        <w:rPr>
          <w:b/>
        </w:rPr>
        <w:t xml:space="preserve"> </w:t>
      </w:r>
      <w:r>
        <w:rPr>
          <w:bCs/>
        </w:rPr>
        <w:t xml:space="preserve">then in the </w:t>
      </w:r>
      <w:r w:rsidRPr="000D48D4">
        <w:rPr>
          <w:b/>
        </w:rPr>
        <w:t>Terminal</w:t>
      </w:r>
      <w:r>
        <w:rPr>
          <w:bCs/>
        </w:rPr>
        <w:t xml:space="preserve">. With the </w:t>
      </w:r>
      <w:r w:rsidRPr="00ED2272">
        <w:rPr>
          <w:b/>
        </w:rPr>
        <w:t>Terminal</w:t>
      </w:r>
      <w:r>
        <w:rPr>
          <w:bCs/>
        </w:rPr>
        <w:t xml:space="preserve"> in </w:t>
      </w:r>
      <w:r w:rsidRPr="00ED2272">
        <w:rPr>
          <w:b/>
        </w:rPr>
        <w:t>Visual Studio Code</w:t>
      </w:r>
      <w:r>
        <w:rPr>
          <w:bCs/>
        </w:rPr>
        <w:t xml:space="preserve"> open type the following</w:t>
      </w:r>
      <w:r>
        <w:rPr>
          <w:rFonts w:cs="Segoe UI"/>
          <w:bCs/>
        </w:rPr>
        <w:t xml:space="preserve"> which should relaunch the </w:t>
      </w:r>
      <w:r w:rsidRPr="000D48D4">
        <w:rPr>
          <w:rFonts w:cs="Segoe UI"/>
          <w:b/>
        </w:rPr>
        <w:t>Browser</w:t>
      </w:r>
      <w:r>
        <w:rPr>
          <w:rFonts w:cs="Segoe UI"/>
          <w:bCs/>
        </w:rPr>
        <w:t>.</w:t>
      </w:r>
    </w:p>
    <w:p w14:paraId="20EA9A64" w14:textId="77777777" w:rsidR="0038661B" w:rsidRPr="008E630B" w:rsidRDefault="0038661B" w:rsidP="0038661B">
      <w:pPr>
        <w:rPr>
          <w:bCs/>
        </w:rPr>
      </w:pPr>
    </w:p>
    <w:p w14:paraId="6331AB78" w14:textId="77777777" w:rsidR="0038661B" w:rsidRPr="008E630B" w:rsidRDefault="0038661B" w:rsidP="0038661B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BBFD07A" wp14:editId="68ADBFA5">
                <wp:extent cx="6642000" cy="1404620"/>
                <wp:effectExtent l="0" t="0" r="26035" b="12700"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2594C93" w14:textId="77777777" w:rsidR="0038661B" w:rsidRPr="000C7097" w:rsidRDefault="0038661B" w:rsidP="0038661B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BFD07A" id="_x0000_s108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FRw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S1BUc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2594C93" w14:textId="77777777" w:rsidR="0038661B" w:rsidRPr="000C7097" w:rsidRDefault="0038661B" w:rsidP="0038661B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8BFCD4" w14:textId="77777777" w:rsidR="0038661B" w:rsidRPr="008E630B" w:rsidRDefault="0038661B" w:rsidP="0038661B">
      <w:pPr>
        <w:rPr>
          <w:bCs/>
        </w:rPr>
      </w:pPr>
    </w:p>
    <w:p w14:paraId="5A9CC43B" w14:textId="22E71A4A" w:rsidR="00E22566" w:rsidRDefault="00E22566">
      <w:r>
        <w:br w:type="page"/>
      </w:r>
    </w:p>
    <w:p w14:paraId="6912480E" w14:textId="6BD64AD4" w:rsidR="00E22566" w:rsidRDefault="00E22566" w:rsidP="00E22566">
      <w:pPr>
        <w:rPr>
          <w:rFonts w:cs="Segoe UI"/>
        </w:rPr>
      </w:pPr>
      <w:r>
        <w:lastRenderedPageBreak/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part of </w:t>
      </w:r>
      <w:r w:rsidR="007576D4">
        <w:rPr>
          <w:iCs/>
        </w:rPr>
        <w:t>the</w:t>
      </w:r>
      <w:r>
        <w:rPr>
          <w:iCs/>
        </w:rPr>
        <w:t xml:space="preserve">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that will be used to </w:t>
      </w:r>
      <w:r w:rsidR="007576D4" w:rsidRPr="007576D4">
        <w:rPr>
          <w:iCs/>
        </w:rPr>
        <w:t>get</w:t>
      </w:r>
      <w:r>
        <w:rPr>
          <w:iCs/>
        </w:rPr>
        <w:t xml:space="preserve"> </w:t>
      </w:r>
      <w:r w:rsidRPr="00E22566">
        <w:rPr>
          <w:b/>
          <w:bCs/>
          <w:iCs/>
        </w:rPr>
        <w:t>New Releases</w:t>
      </w:r>
      <w:r>
        <w:rPr>
          <w:iCs/>
        </w:rPr>
        <w:t xml:space="preserve"> of </w:t>
      </w:r>
      <w:r w:rsidRPr="00E22566">
        <w:rPr>
          <w:b/>
          <w:bCs/>
          <w:iCs/>
        </w:rPr>
        <w:t>Albums</w:t>
      </w:r>
      <w:r>
        <w:rPr>
          <w:iCs/>
        </w:rPr>
        <w:t xml:space="preserve">. In the </w:t>
      </w:r>
      <w:r w:rsidRPr="004B016F">
        <w:rPr>
          <w:b/>
          <w:bCs/>
          <w:iCs/>
        </w:rPr>
        <w:t>Method</w:t>
      </w:r>
      <w:r>
        <w:rPr>
          <w:iCs/>
        </w:rPr>
        <w:t xml:space="preserve"> of </w:t>
      </w:r>
      <w:proofErr w:type="spellStart"/>
      <w:r w:rsidRPr="00E22566">
        <w:rPr>
          <w:rFonts w:ascii="Consolas" w:hAnsi="Consolas"/>
          <w:b/>
          <w:bCs/>
          <w:iCs/>
        </w:rPr>
        <w:t>ListAsync</w:t>
      </w:r>
      <w:proofErr w:type="spellEnd"/>
      <w:r>
        <w:rPr>
          <w:iCs/>
        </w:rPr>
        <w:t xml:space="preserve"> and below the </w:t>
      </w:r>
      <w:r>
        <w:rPr>
          <w:b/>
          <w:bCs/>
          <w:iCs/>
        </w:rPr>
        <w:t>Comment</w:t>
      </w:r>
      <w:r>
        <w:rPr>
          <w:iCs/>
        </w:rPr>
        <w:t xml:space="preserve"> of  </w:t>
      </w:r>
      <w:r w:rsidRPr="006B7195">
        <w:rPr>
          <w:rFonts w:ascii="Consolas" w:hAnsi="Consolas"/>
          <w:b/>
          <w:bCs/>
          <w:iCs/>
        </w:rPr>
        <w:t xml:space="preserve">// </w:t>
      </w:r>
      <w:r>
        <w:rPr>
          <w:rFonts w:ascii="Consolas" w:hAnsi="Consolas"/>
          <w:b/>
          <w:bCs/>
          <w:iCs/>
        </w:rPr>
        <w:t>Albums</w:t>
      </w:r>
      <w:r w:rsidRPr="006B7195">
        <w:rPr>
          <w:iCs/>
        </w:rPr>
        <w:t xml:space="preserve"> </w:t>
      </w:r>
      <w:r>
        <w:rPr>
          <w:rFonts w:cs="Segoe UI"/>
        </w:rPr>
        <w:t>type the following:</w:t>
      </w:r>
    </w:p>
    <w:p w14:paraId="65533990" w14:textId="44D44744" w:rsidR="004B016F" w:rsidRDefault="004B016F" w:rsidP="00E22566">
      <w:pPr>
        <w:rPr>
          <w:rFonts w:cs="Segoe UI"/>
        </w:rPr>
      </w:pPr>
    </w:p>
    <w:p w14:paraId="1EBEE282" w14:textId="46DF3265" w:rsidR="004B016F" w:rsidRDefault="004B016F" w:rsidP="00E2256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B9D1D16" wp14:editId="5571D15F">
                <wp:extent cx="6642000" cy="1404620"/>
                <wp:effectExtent l="0" t="0" r="26035" b="12700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2561D9" w14:textId="77777777" w:rsidR="004B016F" w:rsidRPr="004B016F" w:rsidRDefault="004B016F" w:rsidP="004B01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(Album))</w:t>
                            </w:r>
                          </w:p>
                          <w:p w14:paraId="7A277707" w14:textId="77777777" w:rsidR="004B016F" w:rsidRPr="004B016F" w:rsidRDefault="004B016F" w:rsidP="004B01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70E4665" w14:textId="77777777" w:rsidR="004B016F" w:rsidRPr="004B016F" w:rsidRDefault="004B016F" w:rsidP="004B01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tems = 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api.GetAllNewReleasesAsync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page: page) </w:t>
                            </w:r>
                          </w:p>
                          <w:p w14:paraId="59AF7E76" w14:textId="77777777" w:rsidR="004B016F" w:rsidRPr="004B016F" w:rsidRDefault="004B016F" w:rsidP="004B01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B016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1C0450CC" w14:textId="3C9352AE" w:rsidR="004B016F" w:rsidRPr="004B016F" w:rsidRDefault="004B016F" w:rsidP="004B016F">
                            <w:pPr>
                              <w:pStyle w:val="SourceCode"/>
                              <w:spacing w:after="0"/>
                            </w:pPr>
                            <w:r w:rsidRPr="004B016F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9D1D16" id="_x0000_s108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1+W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Z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lydfl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92561D9" w14:textId="77777777" w:rsidR="004B016F" w:rsidRPr="004B016F" w:rsidRDefault="004B016F" w:rsidP="004B01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(Album))</w:t>
                      </w:r>
                    </w:p>
                    <w:p w14:paraId="7A277707" w14:textId="77777777" w:rsidR="004B016F" w:rsidRPr="004B016F" w:rsidRDefault="004B016F" w:rsidP="004B01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70E4665" w14:textId="77777777" w:rsidR="004B016F" w:rsidRPr="004B016F" w:rsidRDefault="004B016F" w:rsidP="004B01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   items = </w:t>
                      </w:r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api.GetAllNewReleasesAsync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(page: page) </w:t>
                      </w:r>
                    </w:p>
                    <w:p w14:paraId="59AF7E76" w14:textId="77777777" w:rsidR="004B016F" w:rsidRPr="004B016F" w:rsidRDefault="004B016F" w:rsidP="004B01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016F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B016F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1C0450CC" w14:textId="3C9352AE" w:rsidR="004B016F" w:rsidRPr="004B016F" w:rsidRDefault="004B016F" w:rsidP="004B016F">
                      <w:pPr>
                        <w:pStyle w:val="SourceCode"/>
                        <w:spacing w:after="0"/>
                      </w:pPr>
                      <w:r w:rsidRPr="004B016F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692723" w14:textId="2486C809" w:rsidR="00E22566" w:rsidRDefault="00E22566" w:rsidP="00E22566">
      <w:pPr>
        <w:rPr>
          <w:rFonts w:cs="Segoe UI"/>
        </w:rPr>
      </w:pPr>
    </w:p>
    <w:p w14:paraId="61B4B9C4" w14:textId="04E809C8" w:rsidR="004B016F" w:rsidRDefault="004B016F" w:rsidP="00E22566">
      <w:pPr>
        <w:rPr>
          <w:rFonts w:cs="Segoe UI"/>
        </w:rPr>
      </w:pPr>
      <w:r>
        <w:rPr>
          <w:rFonts w:cs="Segoe UI"/>
        </w:rPr>
        <w:t xml:space="preserve">This part of the </w:t>
      </w:r>
      <w:r w:rsidRPr="004B016F">
        <w:rPr>
          <w:rFonts w:cs="Segoe UI"/>
          <w:b/>
          <w:bCs/>
        </w:rPr>
        <w:t>Method</w:t>
      </w:r>
      <w:r>
        <w:rPr>
          <w:rFonts w:cs="Segoe UI"/>
        </w:rPr>
        <w:t xml:space="preserve"> will be used to get the </w:t>
      </w:r>
      <w:r w:rsidRPr="004B016F">
        <w:rPr>
          <w:rFonts w:cs="Segoe UI"/>
          <w:b/>
          <w:bCs/>
        </w:rPr>
        <w:t>New Releases</w:t>
      </w:r>
      <w:r>
        <w:rPr>
          <w:rFonts w:cs="Segoe UI"/>
        </w:rPr>
        <w:t xml:space="preserve"> from </w:t>
      </w:r>
      <w:r w:rsidRPr="004B016F">
        <w:rPr>
          <w:rFonts w:cs="Segoe UI"/>
          <w:b/>
          <w:bCs/>
        </w:rPr>
        <w:t>Spotify</w:t>
      </w:r>
      <w:r>
        <w:rPr>
          <w:rFonts w:cs="Segoe UI"/>
        </w:rPr>
        <w:t xml:space="preserve"> when the </w:t>
      </w:r>
      <w:r w:rsidRPr="004B016F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is </w:t>
      </w:r>
      <w:r w:rsidRPr="004B016F">
        <w:rPr>
          <w:rFonts w:ascii="Consolas" w:hAnsi="Consolas" w:cs="Segoe UI"/>
          <w:b/>
          <w:bCs/>
        </w:rPr>
        <w:t>Album</w:t>
      </w:r>
      <w:r>
        <w:rPr>
          <w:rFonts w:cs="Segoe UI"/>
        </w:rPr>
        <w:t>.</w:t>
      </w:r>
    </w:p>
    <w:p w14:paraId="54CBFD6B" w14:textId="30C5E1D1" w:rsidR="004B016F" w:rsidRDefault="004B016F" w:rsidP="00E22566">
      <w:pPr>
        <w:rPr>
          <w:rFonts w:cs="Segoe UI"/>
        </w:rPr>
      </w:pPr>
    </w:p>
    <w:p w14:paraId="0BDE0624" w14:textId="1701958A" w:rsidR="004B016F" w:rsidRDefault="007576D4" w:rsidP="004B016F">
      <w:pPr>
        <w:rPr>
          <w:rFonts w:cs="Segoe UI"/>
        </w:rPr>
      </w:pPr>
      <w:r>
        <w:t>W</w:t>
      </w:r>
      <w:r w:rsidR="004B016F">
        <w:t>hile still</w:t>
      </w:r>
      <w:r w:rsidR="004B016F">
        <w:rPr>
          <w:b/>
          <w:bCs/>
        </w:rPr>
        <w:t xml:space="preserve"> </w:t>
      </w:r>
      <w:r w:rsidR="004B016F">
        <w:t xml:space="preserve">within </w:t>
      </w:r>
      <w:proofErr w:type="spellStart"/>
      <w:r w:rsidR="004B016F">
        <w:rPr>
          <w:i/>
        </w:rPr>
        <w:t>SpotifyProvider.cs</w:t>
      </w:r>
      <w:proofErr w:type="spellEnd"/>
      <w:r w:rsidR="004B016F">
        <w:rPr>
          <w:iCs/>
        </w:rPr>
        <w:t xml:space="preserve"> you will define part of </w:t>
      </w:r>
      <w:r>
        <w:rPr>
          <w:iCs/>
        </w:rPr>
        <w:t>the</w:t>
      </w:r>
      <w:r w:rsidR="004B016F">
        <w:rPr>
          <w:iCs/>
        </w:rPr>
        <w:t xml:space="preserve"> </w:t>
      </w:r>
      <w:r w:rsidR="004B016F" w:rsidRPr="007C5DFE">
        <w:rPr>
          <w:b/>
          <w:bCs/>
          <w:iCs/>
        </w:rPr>
        <w:t>Method</w:t>
      </w:r>
      <w:r w:rsidR="004B016F">
        <w:rPr>
          <w:iCs/>
        </w:rPr>
        <w:t xml:space="preserve"> that will be used to </w:t>
      </w:r>
      <w:r w:rsidR="004B016F" w:rsidRPr="004B016F">
        <w:rPr>
          <w:b/>
          <w:bCs/>
          <w:iCs/>
        </w:rPr>
        <w:t>Search</w:t>
      </w:r>
      <w:r w:rsidR="004B016F">
        <w:rPr>
          <w:iCs/>
        </w:rPr>
        <w:t xml:space="preserve"> for </w:t>
      </w:r>
      <w:r w:rsidR="004B016F" w:rsidRPr="00E22566">
        <w:rPr>
          <w:b/>
          <w:bCs/>
          <w:iCs/>
        </w:rPr>
        <w:t>Albums</w:t>
      </w:r>
      <w:r w:rsidR="004B016F">
        <w:rPr>
          <w:iCs/>
        </w:rPr>
        <w:t xml:space="preserve">. In the </w:t>
      </w:r>
      <w:r w:rsidR="004B016F" w:rsidRPr="004B016F">
        <w:rPr>
          <w:b/>
          <w:bCs/>
          <w:iCs/>
        </w:rPr>
        <w:t>Method</w:t>
      </w:r>
      <w:r w:rsidR="004B016F">
        <w:rPr>
          <w:iCs/>
        </w:rPr>
        <w:t xml:space="preserve"> of </w:t>
      </w:r>
      <w:proofErr w:type="spellStart"/>
      <w:r w:rsidR="004B016F">
        <w:rPr>
          <w:rFonts w:ascii="Consolas" w:hAnsi="Consolas"/>
          <w:b/>
          <w:bCs/>
          <w:iCs/>
        </w:rPr>
        <w:t>Search</w:t>
      </w:r>
      <w:r w:rsidR="004B016F" w:rsidRPr="00E22566">
        <w:rPr>
          <w:rFonts w:ascii="Consolas" w:hAnsi="Consolas"/>
          <w:b/>
          <w:bCs/>
          <w:iCs/>
        </w:rPr>
        <w:t>Async</w:t>
      </w:r>
      <w:proofErr w:type="spellEnd"/>
      <w:r w:rsidR="004B016F">
        <w:rPr>
          <w:iCs/>
        </w:rPr>
        <w:t xml:space="preserve"> and below the </w:t>
      </w:r>
      <w:r w:rsidR="004B016F">
        <w:rPr>
          <w:b/>
          <w:bCs/>
          <w:iCs/>
        </w:rPr>
        <w:t>Comment</w:t>
      </w:r>
      <w:r w:rsidR="004B016F">
        <w:rPr>
          <w:iCs/>
        </w:rPr>
        <w:t xml:space="preserve"> of  </w:t>
      </w:r>
      <w:r w:rsidR="004B016F" w:rsidRPr="006B7195">
        <w:rPr>
          <w:rFonts w:ascii="Consolas" w:hAnsi="Consolas"/>
          <w:b/>
          <w:bCs/>
          <w:iCs/>
        </w:rPr>
        <w:t xml:space="preserve">// </w:t>
      </w:r>
      <w:r w:rsidR="004B016F">
        <w:rPr>
          <w:rFonts w:ascii="Consolas" w:hAnsi="Consolas"/>
          <w:b/>
          <w:bCs/>
          <w:iCs/>
        </w:rPr>
        <w:t>Albums</w:t>
      </w:r>
      <w:r w:rsidR="004B016F" w:rsidRPr="006B7195">
        <w:rPr>
          <w:iCs/>
        </w:rPr>
        <w:t xml:space="preserve"> </w:t>
      </w:r>
      <w:r w:rsidR="004B016F">
        <w:rPr>
          <w:rFonts w:cs="Segoe UI"/>
        </w:rPr>
        <w:t>type the following:</w:t>
      </w:r>
    </w:p>
    <w:p w14:paraId="32D27F9D" w14:textId="50767184" w:rsidR="007576D4" w:rsidRDefault="007576D4" w:rsidP="004B016F">
      <w:pPr>
        <w:rPr>
          <w:rFonts w:cs="Segoe UI"/>
        </w:rPr>
      </w:pPr>
    </w:p>
    <w:p w14:paraId="6AEDB9BB" w14:textId="3F61CA9A" w:rsidR="007576D4" w:rsidRDefault="007576D4" w:rsidP="004B016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A64EAA" wp14:editId="782485A1">
                <wp:extent cx="6642000" cy="1404620"/>
                <wp:effectExtent l="0" t="0" r="26035" b="12700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2AA32A2" w14:textId="77777777" w:rsidR="007576D4" w:rsidRPr="007576D4" w:rsidRDefault="007576D4" w:rsidP="007576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76D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(Album))</w:t>
                            </w:r>
                          </w:p>
                          <w:p w14:paraId="66654C69" w14:textId="77777777" w:rsidR="007576D4" w:rsidRPr="007576D4" w:rsidRDefault="007576D4" w:rsidP="007576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73156FF" w14:textId="77777777" w:rsidR="007576D4" w:rsidRPr="007576D4" w:rsidRDefault="007576D4" w:rsidP="007576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tems = 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Albums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576D4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7576D4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49FF0193" w14:textId="1AE36256" w:rsidR="007576D4" w:rsidRPr="007576D4" w:rsidRDefault="007576D4" w:rsidP="007576D4">
                            <w:pPr>
                              <w:pStyle w:val="SourceCode"/>
                              <w:spacing w:after="0"/>
                            </w:pPr>
                            <w:r w:rsidRPr="007576D4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A64EAA" id="_x0000_s108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TNn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srkzZ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2AA32A2" w14:textId="77777777" w:rsidR="007576D4" w:rsidRPr="007576D4" w:rsidRDefault="007576D4" w:rsidP="007576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76D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(Album))</w:t>
                      </w:r>
                    </w:p>
                    <w:p w14:paraId="66654C69" w14:textId="77777777" w:rsidR="007576D4" w:rsidRPr="007576D4" w:rsidRDefault="007576D4" w:rsidP="007576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73156FF" w14:textId="77777777" w:rsidR="007576D4" w:rsidRPr="007576D4" w:rsidRDefault="007576D4" w:rsidP="007576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    items = 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content.Albums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576D4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7576D4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49FF0193" w14:textId="1AE36256" w:rsidR="007576D4" w:rsidRPr="007576D4" w:rsidRDefault="007576D4" w:rsidP="007576D4">
                      <w:pPr>
                        <w:pStyle w:val="SourceCode"/>
                        <w:spacing w:after="0"/>
                      </w:pPr>
                      <w:r w:rsidRPr="007576D4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74D0A4" w14:textId="427A19B7" w:rsidR="004B016F" w:rsidRDefault="004B016F" w:rsidP="00E22566">
      <w:pPr>
        <w:rPr>
          <w:rFonts w:cs="Segoe UI"/>
        </w:rPr>
      </w:pPr>
    </w:p>
    <w:p w14:paraId="61396715" w14:textId="59E487F8" w:rsidR="007576D4" w:rsidRPr="007576D4" w:rsidRDefault="007576D4" w:rsidP="00E22566">
      <w:pPr>
        <w:rPr>
          <w:rFonts w:cs="Segoe UI"/>
        </w:rPr>
      </w:pPr>
      <w:r>
        <w:rPr>
          <w:rFonts w:cs="Segoe UI"/>
        </w:rPr>
        <w:t xml:space="preserve">This will get the </w:t>
      </w:r>
      <w:r w:rsidRPr="007576D4">
        <w:rPr>
          <w:rFonts w:ascii="Consolas" w:hAnsi="Consolas" w:cs="Segoe UI"/>
          <w:b/>
          <w:bCs/>
        </w:rPr>
        <w:t>Albums</w:t>
      </w:r>
      <w:r>
        <w:rPr>
          <w:rFonts w:cs="Segoe UI"/>
        </w:rPr>
        <w:t xml:space="preserve"> that are returned when the </w:t>
      </w:r>
      <w:proofErr w:type="spellStart"/>
      <w:r w:rsidRPr="007576D4">
        <w:rPr>
          <w:rFonts w:ascii="Consolas" w:hAnsi="Consolas" w:cs="Segoe UI"/>
          <w:b/>
          <w:bCs/>
        </w:rPr>
        <w:t>SearchType</w:t>
      </w:r>
      <w:proofErr w:type="spellEnd"/>
      <w:r>
        <w:rPr>
          <w:rFonts w:cs="Segoe UI"/>
        </w:rPr>
        <w:t xml:space="preserve"> is </w:t>
      </w:r>
      <w:r w:rsidRPr="007576D4">
        <w:rPr>
          <w:rFonts w:cs="Segoe UI"/>
          <w:b/>
          <w:bCs/>
        </w:rPr>
        <w:t>Album</w:t>
      </w:r>
      <w:r>
        <w:rPr>
          <w:rFonts w:cs="Segoe UI"/>
        </w:rPr>
        <w:t xml:space="preserve">, which is determined in </w:t>
      </w:r>
      <w:proofErr w:type="spellStart"/>
      <w:r>
        <w:rPr>
          <w:rFonts w:ascii="Consolas" w:hAnsi="Consolas"/>
          <w:b/>
          <w:bCs/>
          <w:iCs/>
        </w:rPr>
        <w:t>Search</w:t>
      </w:r>
      <w:r w:rsidRPr="00E22566">
        <w:rPr>
          <w:rFonts w:ascii="Consolas" w:hAnsi="Consolas"/>
          <w:b/>
          <w:bCs/>
          <w:iCs/>
        </w:rPr>
        <w:t>Async</w:t>
      </w:r>
      <w:proofErr w:type="spellEnd"/>
      <w:r>
        <w:rPr>
          <w:rFonts w:cs="Segoe UI"/>
          <w:iCs/>
        </w:rPr>
        <w:t xml:space="preserve"> by checking if the </w:t>
      </w:r>
      <w:r w:rsidRPr="007576D4">
        <w:rPr>
          <w:rFonts w:ascii="Consolas" w:hAnsi="Consolas" w:cs="Segoe UI"/>
          <w:b/>
          <w:bCs/>
          <w:iCs/>
        </w:rPr>
        <w:t>type</w:t>
      </w:r>
      <w:r>
        <w:rPr>
          <w:rFonts w:cs="Segoe UI"/>
          <w:iCs/>
        </w:rPr>
        <w:t xml:space="preserve"> that is used is an </w:t>
      </w:r>
      <w:r w:rsidRPr="007576D4">
        <w:rPr>
          <w:rFonts w:ascii="Consolas" w:hAnsi="Consolas" w:cs="Segoe UI"/>
          <w:b/>
          <w:bCs/>
          <w:iCs/>
        </w:rPr>
        <w:t>Album</w:t>
      </w:r>
      <w:r>
        <w:rPr>
          <w:rFonts w:cs="Segoe UI"/>
          <w:iCs/>
        </w:rPr>
        <w:t xml:space="preserve"> and setting the value for this accordingly.</w:t>
      </w:r>
    </w:p>
    <w:p w14:paraId="4894734E" w14:textId="77777777" w:rsidR="00E22566" w:rsidRDefault="00E22566" w:rsidP="00E22566">
      <w:pPr>
        <w:rPr>
          <w:rFonts w:cs="Segoe UI"/>
        </w:rPr>
      </w:pPr>
    </w:p>
    <w:p w14:paraId="258FF486" w14:textId="0350AB64" w:rsidR="00450AE0" w:rsidRDefault="0076598C"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466C6D">
        <w:t>a message saying</w:t>
      </w:r>
      <w:r w:rsidR="00466C6D">
        <w:rPr>
          <w:b/>
          <w:bCs/>
        </w:rPr>
        <w:t xml:space="preserve"> </w:t>
      </w:r>
      <w:r w:rsidR="00466C6D" w:rsidRPr="00CD1BA8">
        <w:rPr>
          <w:b/>
          <w:bCs/>
        </w:rPr>
        <w:t>Do you want to restart your app - Yes (y) / No (n) / Always (a) / Never (v)?</w:t>
      </w:r>
      <w:r w:rsidR="00466C6D">
        <w:t xml:space="preserve"> you can select the </w:t>
      </w:r>
      <w:r w:rsidR="00466C6D" w:rsidRPr="00F22BFE">
        <w:rPr>
          <w:b/>
          <w:bCs/>
        </w:rPr>
        <w:t>Terminal</w:t>
      </w:r>
      <w:r w:rsidR="00466C6D">
        <w:t xml:space="preserve"> then type </w:t>
      </w:r>
      <w:r w:rsidR="00466C6D" w:rsidRPr="00CD1BA8">
        <w:rPr>
          <w:b/>
          <w:bCs/>
        </w:rPr>
        <w:t>y</w:t>
      </w:r>
      <w:r w:rsidR="00466C6D">
        <w:t xml:space="preserve"> for </w:t>
      </w:r>
      <w:r w:rsidR="00466C6D" w:rsidRPr="00CD1BA8">
        <w:rPr>
          <w:b/>
          <w:bCs/>
        </w:rPr>
        <w:t>Yes</w:t>
      </w:r>
      <w:r w:rsidR="00466C6D">
        <w:t xml:space="preserve"> or </w:t>
      </w:r>
      <w:r w:rsidR="00466C6D" w:rsidRPr="00CD1BA8">
        <w:rPr>
          <w:b/>
          <w:bCs/>
        </w:rPr>
        <w:t>a</w:t>
      </w:r>
      <w:r w:rsidR="00466C6D">
        <w:t xml:space="preserve"> for </w:t>
      </w:r>
      <w:r w:rsidR="00466C6D" w:rsidRPr="00CD1BA8">
        <w:rPr>
          <w:b/>
          <w:bCs/>
        </w:rPr>
        <w:t>Always</w:t>
      </w:r>
      <w:r w:rsidR="00466C6D">
        <w:rPr>
          <w:b/>
          <w:bCs/>
        </w:rPr>
        <w:t xml:space="preserve"> </w:t>
      </w:r>
      <w:r w:rsidR="00466C6D">
        <w:t>to keep what you have done so far.</w:t>
      </w:r>
      <w:r w:rsidR="00450AE0">
        <w:br w:type="page"/>
      </w:r>
    </w:p>
    <w:p w14:paraId="27B9C574" w14:textId="77777777" w:rsidR="00450AE0" w:rsidRDefault="00450AE0" w:rsidP="00450AE0">
      <w:r>
        <w:rPr>
          <w:rFonts w:cs="Segoe UI"/>
        </w:rPr>
        <w:lastRenderedPageBreak/>
        <w:t xml:space="preserve">Then while still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 w:rsidRPr="00CD701E">
        <w:rPr>
          <w:rFonts w:cs="Segoe UI"/>
          <w:b/>
          <w:bCs/>
        </w:rPr>
        <w:t>Component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 w:rsidRPr="005D1707">
        <w:rPr>
          <w:b/>
          <w:bCs/>
        </w:rPr>
        <w:t>Component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1CD8BB86" w14:textId="77777777" w:rsidR="00450AE0" w:rsidRDefault="00450AE0" w:rsidP="00450AE0"/>
    <w:p w14:paraId="419EC8FD" w14:textId="77777777" w:rsidR="00450AE0" w:rsidRDefault="00450AE0" w:rsidP="00450AE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1ABAF89" wp14:editId="3279DAFC">
                <wp:extent cx="6642000" cy="1404620"/>
                <wp:effectExtent l="0" t="0" r="26035" b="12700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3313ED" w14:textId="0F24AB19" w:rsidR="00450AE0" w:rsidRPr="00B96B6C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Album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ABAF89" id="_x0000_s108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jiB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ruN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G7OOIE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23313ED" w14:textId="0F24AB19" w:rsidR="00450AE0" w:rsidRPr="00B96B6C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Album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3916C6D" w14:textId="77777777" w:rsidR="00450AE0" w:rsidRDefault="00450AE0" w:rsidP="00450AE0">
      <w:pPr>
        <w:rPr>
          <w:rFonts w:cs="Segoe UI"/>
          <w:b/>
          <w:bCs/>
        </w:rPr>
      </w:pPr>
    </w:p>
    <w:p w14:paraId="7CF95541" w14:textId="77777777" w:rsidR="00450AE0" w:rsidRDefault="00450AE0" w:rsidP="00450AE0">
      <w:r>
        <w:t xml:space="preserve">This will form the basis of another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04489FA5" w14:textId="77777777" w:rsidR="00450AE0" w:rsidRDefault="00450AE0" w:rsidP="00450AE0">
      <w:pPr>
        <w:rPr>
          <w:rFonts w:cs="Segoe UI"/>
        </w:rPr>
      </w:pPr>
    </w:p>
    <w:p w14:paraId="71212852" w14:textId="77777777" w:rsidR="00450AE0" w:rsidRDefault="00450AE0" w:rsidP="00450AE0">
      <w:r w:rsidRPr="008E630B">
        <w:rPr>
          <w:noProof/>
        </w:rPr>
        <w:drawing>
          <wp:inline distT="0" distB="0" distL="0" distR="0" wp14:anchorId="07D2C294" wp14:editId="6D475EA7">
            <wp:extent cx="6189774" cy="3327004"/>
            <wp:effectExtent l="0" t="0" r="1905" b="698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4D883" w14:textId="77777777" w:rsidR="00450AE0" w:rsidRDefault="00450AE0" w:rsidP="00450AE0">
      <w:pPr>
        <w:rPr>
          <w:rFonts w:ascii="Consolas" w:hAnsi="Consolas" w:cs="Cascadia Mono"/>
          <w:color w:val="000000"/>
        </w:rPr>
      </w:pPr>
    </w:p>
    <w:p w14:paraId="5AC2E3D8" w14:textId="77777777" w:rsidR="00450AE0" w:rsidRDefault="00450AE0" w:rsidP="00450AE0">
      <w:r>
        <w:br w:type="page"/>
      </w:r>
    </w:p>
    <w:p w14:paraId="616B98D9" w14:textId="4EDF8F9A" w:rsidR="00450AE0" w:rsidRDefault="00450AE0" w:rsidP="00450AE0">
      <w:r>
        <w:lastRenderedPageBreak/>
        <w:t xml:space="preserve">Within </w:t>
      </w:r>
      <w:proofErr w:type="spellStart"/>
      <w:r>
        <w:rPr>
          <w:i/>
          <w:iCs/>
        </w:rPr>
        <w:t>Album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77D3AC79" w14:textId="77777777" w:rsidR="00450AE0" w:rsidRDefault="00450AE0" w:rsidP="00450AE0"/>
    <w:p w14:paraId="0E8C9087" w14:textId="77777777" w:rsidR="00450AE0" w:rsidRDefault="00450AE0" w:rsidP="00450AE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07EA33B" wp14:editId="6548DAEF">
                <wp:extent cx="6642000" cy="1404620"/>
                <wp:effectExtent l="0" t="0" r="26035" b="12700"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59D3FB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29263C85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"&gt;</w:t>
                            </w:r>
                          </w:p>
                          <w:p w14:paraId="3AEC895E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.Count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1F5EA6D4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D32D807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[0].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Url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-top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al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7296432E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99C3639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Scannabl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Uri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48D8DB95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body"&gt;</w:t>
                            </w:r>
                          </w:p>
                          <w:p w14:paraId="426CC9C8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title"&gt;</w:t>
                            </w:r>
                          </w:p>
                          <w:p w14:paraId="6285D1A6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</w:p>
                          <w:p w14:paraId="42C8BEE5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A503F1E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3923943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BABB799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5AF56E1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2A4B79A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74245BD2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31E36F11" w14:textId="2C9AFB9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Album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 {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D28A8AD" w14:textId="77777777" w:rsidR="00450AE0" w:rsidRPr="00450AE0" w:rsidRDefault="00450AE0" w:rsidP="00450A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7EA33B" id="_x0000_s108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QDHg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V8eR1HitqUoE6kDsLgfnqtFNSA3znryPkF998OAjVn5p0l&#10;ha8GOcJlgpdJeZkIKwmq4DIgZ0OyDemBJfbdHXlh1yS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F0kBAM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859D3FB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29263C85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"&gt;</w:t>
                      </w:r>
                    </w:p>
                    <w:p w14:paraId="3AEC895E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Images.Count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1F5EA6D4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D32D807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Images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[0].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Url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-top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alt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7296432E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99C3639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Scannabl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Uri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48D8DB95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body"&gt;</w:t>
                      </w:r>
                    </w:p>
                    <w:p w14:paraId="426CC9C8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title"&gt;</w:t>
                      </w:r>
                    </w:p>
                    <w:p w14:paraId="6285D1A6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</w:p>
                    <w:p w14:paraId="42C8BEE5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A503F1E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3923943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BABB799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5AF56E1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2A4B79A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74245BD2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31E36F11" w14:textId="2C9AFB9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>SimplifiedAlbum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Value {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D28A8AD" w14:textId="77777777" w:rsidR="00450AE0" w:rsidRPr="00450AE0" w:rsidRDefault="00450AE0" w:rsidP="00450A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91342E" w14:textId="77777777" w:rsidR="00450AE0" w:rsidRDefault="00450AE0" w:rsidP="00450AE0"/>
    <w:p w14:paraId="6C90F526" w14:textId="77777777" w:rsidR="004C4AF1" w:rsidRDefault="00450AE0" w:rsidP="00450AE0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>
        <w:rPr>
          <w:rFonts w:cs="Segoe UI"/>
        </w:rPr>
        <w:t xml:space="preserve">. Then there is some </w:t>
      </w:r>
      <w:r w:rsidRPr="00275F50">
        <w:rPr>
          <w:rFonts w:cs="Segoe UI"/>
          <w:b/>
          <w:bCs/>
        </w:rPr>
        <w:t>HTML</w:t>
      </w:r>
      <w:r>
        <w:rPr>
          <w:rFonts w:cs="Segoe UI"/>
        </w:rPr>
        <w:t xml:space="preserve"> to define the layout of an </w:t>
      </w:r>
      <w:r w:rsidRPr="00450AE0">
        <w:rPr>
          <w:rFonts w:cs="Segoe UI"/>
          <w:b/>
          <w:bCs/>
        </w:rPr>
        <w:t>Album</w:t>
      </w:r>
      <w:r>
        <w:rPr>
          <w:rFonts w:cs="Segoe UI"/>
          <w:b/>
          <w:bCs/>
        </w:rPr>
        <w:t xml:space="preserve"> Item</w:t>
      </w:r>
      <w:r>
        <w:rPr>
          <w:rFonts w:cs="Segoe UI"/>
        </w:rPr>
        <w:t xml:space="preserve"> this includes a check to see if there are any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with </w:t>
      </w:r>
      <w:r w:rsidRPr="00275F50">
        <w:rPr>
          <w:rFonts w:ascii="Consolas" w:hAnsi="Consolas" w:cs="Segoe UI"/>
          <w:b/>
          <w:bCs/>
        </w:rPr>
        <w:t>if</w:t>
      </w:r>
      <w:r>
        <w:rPr>
          <w:rFonts w:cs="Segoe UI"/>
        </w:rPr>
        <w:t xml:space="preserve"> that if </w:t>
      </w:r>
      <w:r w:rsidRPr="00275F5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will then use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display the first image since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is an </w:t>
      </w:r>
      <w:r w:rsidRPr="00275F50">
        <w:rPr>
          <w:rFonts w:cs="Segoe UI"/>
          <w:b/>
          <w:bCs/>
        </w:rPr>
        <w:t>Array</w:t>
      </w:r>
      <w:r>
        <w:rPr>
          <w:rFonts w:cs="Segoe UI"/>
        </w:rPr>
        <w:t xml:space="preserve"> you use the </w:t>
      </w:r>
      <w:r w:rsidRPr="00275F50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275F50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to provide an </w:t>
      </w:r>
      <w:r w:rsidRPr="00275F50">
        <w:rPr>
          <w:rFonts w:cs="Segoe UI"/>
          <w:b/>
          <w:bCs/>
        </w:rPr>
        <w:t>Index</w:t>
      </w:r>
      <w:r>
        <w:rPr>
          <w:rFonts w:cs="Segoe UI"/>
        </w:rPr>
        <w:t xml:space="preserve"> in this case </w:t>
      </w:r>
      <w:r w:rsidRPr="00275F50">
        <w:rPr>
          <w:rFonts w:cs="Segoe UI"/>
          <w:i/>
          <w:iCs/>
        </w:rPr>
        <w:t>0</w:t>
      </w:r>
      <w:r>
        <w:rPr>
          <w:rFonts w:cs="Segoe UI"/>
        </w:rPr>
        <w:t xml:space="preserve"> to get it and we also set the </w:t>
      </w:r>
      <w:r w:rsidRPr="00275F50">
        <w:rPr>
          <w:rFonts w:cs="Segoe UI"/>
          <w:b/>
          <w:bCs/>
        </w:rPr>
        <w:t>alt</w:t>
      </w:r>
      <w:r>
        <w:rPr>
          <w:rFonts w:cs="Segoe UI"/>
        </w:rPr>
        <w:t xml:space="preserve"> of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the </w:t>
      </w:r>
      <w:r w:rsidRPr="00E63883">
        <w:rPr>
          <w:rFonts w:cs="Segoe UI"/>
          <w:b/>
          <w:bCs/>
        </w:rPr>
        <w:t>Nam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Album </w:t>
      </w:r>
      <w:r>
        <w:rPr>
          <w:rFonts w:cs="Segoe UI"/>
        </w:rPr>
        <w:t xml:space="preserve">which is also displayed within a </w:t>
      </w:r>
      <w:r w:rsidRPr="00275F50">
        <w:rPr>
          <w:rFonts w:cs="Segoe UI"/>
          <w:b/>
          <w:bCs/>
        </w:rPr>
        <w:t>h5</w:t>
      </w:r>
      <w:r>
        <w:rPr>
          <w:rFonts w:cs="Segoe UI"/>
        </w:rPr>
        <w:t xml:space="preserve"> and the </w:t>
      </w:r>
      <w:r w:rsidR="00E726B0">
        <w:rPr>
          <w:rFonts w:cs="Segoe UI"/>
          <w:b/>
          <w:bCs/>
        </w:rPr>
        <w:t>Album</w:t>
      </w:r>
      <w:r>
        <w:rPr>
          <w:rFonts w:cs="Segoe UI"/>
        </w:rPr>
        <w:t xml:space="preserve"> itself will be provided to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. </w:t>
      </w:r>
    </w:p>
    <w:p w14:paraId="410CD27B" w14:textId="77777777" w:rsidR="004C4AF1" w:rsidRDefault="004C4AF1" w:rsidP="00450AE0">
      <w:pPr>
        <w:rPr>
          <w:rFonts w:cs="Segoe UI"/>
        </w:rPr>
      </w:pPr>
    </w:p>
    <w:p w14:paraId="03372A0D" w14:textId="101998EF" w:rsidR="004C606F" w:rsidRDefault="00450AE0" w:rsidP="00450AE0">
      <w:pPr>
        <w:rPr>
          <w:rFonts w:cs="Segoe UI"/>
        </w:rPr>
      </w:pPr>
      <w:r>
        <w:rPr>
          <w:rFonts w:cs="Segoe UI"/>
        </w:rPr>
        <w:t xml:space="preserve">You’ll also see the inclusion of the </w:t>
      </w:r>
      <w:r w:rsidRPr="00E63883"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 w:rsidRPr="00E63883">
        <w:rPr>
          <w:rFonts w:ascii="Consolas" w:hAnsi="Consolas" w:cs="Segoe UI"/>
          <w:b/>
          <w:bCs/>
        </w:rPr>
        <w:t>Scannable</w:t>
      </w:r>
      <w:r>
        <w:rPr>
          <w:rFonts w:cs="Segoe UI"/>
        </w:rPr>
        <w:t xml:space="preserve"> which is provided with the </w:t>
      </w:r>
      <w:r w:rsidRPr="00E63883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>Album</w:t>
      </w:r>
      <w:r>
        <w:rPr>
          <w:rFonts w:cs="Segoe UI"/>
        </w:rPr>
        <w:t>.</w:t>
      </w:r>
      <w:r w:rsidR="004C606F">
        <w:rPr>
          <w:rFonts w:cs="Segoe UI"/>
        </w:rPr>
        <w:t xml:space="preserve"> </w:t>
      </w:r>
    </w:p>
    <w:p w14:paraId="2FD31B6E" w14:textId="77777777" w:rsidR="004C606F" w:rsidRDefault="004C606F" w:rsidP="00450AE0">
      <w:pPr>
        <w:rPr>
          <w:rFonts w:cs="Segoe UI"/>
        </w:rPr>
      </w:pPr>
    </w:p>
    <w:p w14:paraId="7A8B97D5" w14:textId="7CBC0E1A" w:rsidR="00450AE0" w:rsidRPr="004C606F" w:rsidRDefault="004C606F" w:rsidP="00450AE0">
      <w:pPr>
        <w:rPr>
          <w:rFonts w:cs="Segoe UI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is identical to the one for </w:t>
      </w:r>
      <w:r w:rsidRPr="004C606F">
        <w:rPr>
          <w:rFonts w:cs="Segoe UI"/>
          <w:b/>
          <w:bCs/>
        </w:rPr>
        <w:t>Playlist</w:t>
      </w:r>
      <w:r>
        <w:rPr>
          <w:rFonts w:cs="Segoe UI"/>
        </w:rPr>
        <w:t xml:space="preserve"> but you could</w:t>
      </w:r>
      <w:r w:rsidR="008475FE">
        <w:rPr>
          <w:rFonts w:cs="Segoe UI"/>
        </w:rPr>
        <w:t xml:space="preserve"> </w:t>
      </w:r>
      <w:r w:rsidR="008475FE" w:rsidRPr="008475FE">
        <w:rPr>
          <w:rFonts w:cs="Segoe UI"/>
          <w:b/>
          <w:bCs/>
        </w:rPr>
        <w:t>Optionally</w:t>
      </w:r>
      <w:r>
        <w:rPr>
          <w:rFonts w:cs="Segoe UI"/>
        </w:rPr>
        <w:t xml:space="preserve"> include different information such as the </w:t>
      </w:r>
      <w:r w:rsidRPr="004C606F">
        <w:rPr>
          <w:rFonts w:cs="Segoe UI"/>
          <w:b/>
          <w:bCs/>
        </w:rPr>
        <w:t>Artist</w:t>
      </w:r>
      <w:r>
        <w:rPr>
          <w:rFonts w:cs="Segoe UI"/>
        </w:rPr>
        <w:t xml:space="preserve"> for the </w:t>
      </w:r>
      <w:r w:rsidRPr="004C606F">
        <w:rPr>
          <w:rFonts w:cs="Segoe UI"/>
          <w:b/>
          <w:bCs/>
        </w:rPr>
        <w:t>Album</w:t>
      </w:r>
      <w:r>
        <w:rPr>
          <w:rFonts w:cs="Segoe UI"/>
        </w:rPr>
        <w:t xml:space="preserve"> as </w:t>
      </w:r>
      <w:proofErr w:type="spellStart"/>
      <w:r w:rsidRPr="004C606F">
        <w:rPr>
          <w:rFonts w:ascii="Consolas" w:hAnsi="Consolas" w:cs="Segoe UI"/>
          <w:b/>
          <w:bCs/>
        </w:rPr>
        <w:t>SimplifiedAlbum</w:t>
      </w:r>
      <w:proofErr w:type="spellEnd"/>
      <w:r>
        <w:rPr>
          <w:rFonts w:cs="Segoe UI"/>
        </w:rPr>
        <w:t xml:space="preserve"> has a </w:t>
      </w:r>
      <w:r w:rsidRPr="004C606F">
        <w:rPr>
          <w:rFonts w:cs="Segoe UI"/>
          <w:b/>
          <w:bCs/>
        </w:rPr>
        <w:t>Property</w:t>
      </w:r>
      <w:r>
        <w:rPr>
          <w:rFonts w:cs="Segoe UI"/>
        </w:rPr>
        <w:t xml:space="preserve"> for a </w:t>
      </w:r>
      <w:r w:rsidRPr="004C606F">
        <w:rPr>
          <w:rFonts w:ascii="Consolas" w:hAnsi="Consolas" w:cs="Segoe UI"/>
          <w:b/>
          <w:bCs/>
        </w:rPr>
        <w:t>List</w:t>
      </w:r>
      <w:r>
        <w:rPr>
          <w:rFonts w:cs="Segoe UI"/>
        </w:rPr>
        <w:t xml:space="preserve"> of </w:t>
      </w:r>
      <w:r w:rsidRPr="004C606F">
        <w:rPr>
          <w:rFonts w:cs="Segoe UI"/>
          <w:b/>
          <w:bCs/>
        </w:rPr>
        <w:t>Artists</w:t>
      </w:r>
      <w:r>
        <w:rPr>
          <w:rFonts w:cs="Segoe UI"/>
        </w:rPr>
        <w:t xml:space="preserve"> that could be used for this purpose that you could add to this </w:t>
      </w:r>
      <w:r w:rsidRPr="004C606F">
        <w:rPr>
          <w:rFonts w:cs="Segoe UI"/>
          <w:b/>
          <w:bCs/>
        </w:rPr>
        <w:t>Component</w:t>
      </w:r>
      <w:r>
        <w:rPr>
          <w:rFonts w:cs="Segoe UI"/>
        </w:rPr>
        <w:t>.</w:t>
      </w:r>
    </w:p>
    <w:p w14:paraId="584CBF63" w14:textId="77777777" w:rsidR="00450AE0" w:rsidRDefault="00450AE0" w:rsidP="00450AE0">
      <w:pPr>
        <w:rPr>
          <w:rFonts w:cs="Segoe UI"/>
        </w:rPr>
      </w:pPr>
    </w:p>
    <w:p w14:paraId="4D62D55B" w14:textId="77FB4693" w:rsidR="008475FE" w:rsidRDefault="00450AE0"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BF7CC6">
        <w:t>a message saying</w:t>
      </w:r>
      <w:r w:rsidR="00BF7CC6">
        <w:rPr>
          <w:b/>
          <w:bCs/>
        </w:rPr>
        <w:t xml:space="preserve"> </w:t>
      </w:r>
      <w:r w:rsidR="00BF7CC6" w:rsidRPr="00CD1BA8">
        <w:rPr>
          <w:b/>
          <w:bCs/>
        </w:rPr>
        <w:t>Do you want to restart your app - Yes (y) / No (n) / Always (a) / Never (v)?</w:t>
      </w:r>
      <w:r w:rsidR="00BF7CC6">
        <w:t xml:space="preserve"> you can select the </w:t>
      </w:r>
      <w:r w:rsidR="00BF7CC6" w:rsidRPr="00F22BFE">
        <w:rPr>
          <w:b/>
          <w:bCs/>
        </w:rPr>
        <w:t>Terminal</w:t>
      </w:r>
      <w:r w:rsidR="00BF7CC6">
        <w:t xml:space="preserve"> then type </w:t>
      </w:r>
      <w:r w:rsidR="00BF7CC6" w:rsidRPr="00CD1BA8">
        <w:rPr>
          <w:b/>
          <w:bCs/>
        </w:rPr>
        <w:t>y</w:t>
      </w:r>
      <w:r w:rsidR="00BF7CC6">
        <w:t xml:space="preserve"> for </w:t>
      </w:r>
      <w:r w:rsidR="00BF7CC6" w:rsidRPr="00CD1BA8">
        <w:rPr>
          <w:b/>
          <w:bCs/>
        </w:rPr>
        <w:t>Yes</w:t>
      </w:r>
      <w:r w:rsidR="00BF7CC6">
        <w:t xml:space="preserve"> or </w:t>
      </w:r>
      <w:r w:rsidR="00BF7CC6" w:rsidRPr="00CD1BA8">
        <w:rPr>
          <w:b/>
          <w:bCs/>
        </w:rPr>
        <w:t>a</w:t>
      </w:r>
      <w:r w:rsidR="00BF7CC6">
        <w:t xml:space="preserve"> for </w:t>
      </w:r>
      <w:r w:rsidR="00BF7CC6" w:rsidRPr="00CD1BA8">
        <w:rPr>
          <w:b/>
          <w:bCs/>
        </w:rPr>
        <w:t>Always</w:t>
      </w:r>
      <w:r w:rsidR="00BF7CC6">
        <w:rPr>
          <w:b/>
          <w:bCs/>
        </w:rPr>
        <w:t xml:space="preserve"> </w:t>
      </w:r>
      <w:r w:rsidR="00BF7CC6">
        <w:t>to keep what you have done so far.</w:t>
      </w:r>
      <w:r w:rsidR="008475FE">
        <w:br w:type="page"/>
      </w:r>
    </w:p>
    <w:p w14:paraId="22A1E406" w14:textId="77777777" w:rsidR="008475FE" w:rsidRDefault="008475FE" w:rsidP="008475FE">
      <w:r>
        <w:rPr>
          <w:rFonts w:cs="Segoe UI"/>
        </w:rPr>
        <w:lastRenderedPageBreak/>
        <w:t xml:space="preserve">Then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 xml:space="preserve">Pages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>
        <w:rPr>
          <w:b/>
          <w:bCs/>
        </w:rPr>
        <w:t>Page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37B58509" w14:textId="77777777" w:rsidR="008475FE" w:rsidRDefault="008475FE" w:rsidP="008475FE"/>
    <w:p w14:paraId="49BD6F5A" w14:textId="77777777" w:rsidR="008475FE" w:rsidRDefault="008475FE" w:rsidP="008475F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52588DE" wp14:editId="3C009579">
                <wp:extent cx="6642000" cy="1404620"/>
                <wp:effectExtent l="0" t="0" r="26035" b="12700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BB1DBE" w14:textId="07494A77" w:rsidR="008475FE" w:rsidRPr="00B96B6C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AlbumsPage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2588DE" id="_x0000_s108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w/l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DL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gVMP5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8BB1DBE" w14:textId="07494A77" w:rsidR="008475FE" w:rsidRPr="00B96B6C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AlbumsPage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365BBAC" w14:textId="77777777" w:rsidR="008475FE" w:rsidRDefault="008475FE" w:rsidP="008475FE">
      <w:pPr>
        <w:rPr>
          <w:rFonts w:cs="Segoe UI"/>
          <w:b/>
          <w:bCs/>
        </w:rPr>
      </w:pPr>
    </w:p>
    <w:p w14:paraId="70DD5F24" w14:textId="77777777" w:rsidR="008475FE" w:rsidRDefault="008475FE" w:rsidP="008475FE">
      <w:r>
        <w:t xml:space="preserve">This will form the basis of a </w:t>
      </w:r>
      <w:r w:rsidRPr="00494C5E">
        <w:rPr>
          <w:b/>
          <w:bCs/>
        </w:rPr>
        <w:t>Page</w:t>
      </w:r>
      <w:r>
        <w:t xml:space="preserve"> and will be a blank </w:t>
      </w:r>
      <w:r>
        <w:rPr>
          <w:b/>
          <w:bCs/>
        </w:rPr>
        <w:t>Page</w:t>
      </w:r>
      <w:r>
        <w:t xml:space="preserve"> as follows:</w:t>
      </w:r>
    </w:p>
    <w:p w14:paraId="7797E7FA" w14:textId="77777777" w:rsidR="008475FE" w:rsidRDefault="008475FE" w:rsidP="008475FE"/>
    <w:p w14:paraId="19AB646C" w14:textId="77777777" w:rsidR="008475FE" w:rsidRDefault="008475FE" w:rsidP="008475FE">
      <w:pPr>
        <w:jc w:val="center"/>
      </w:pPr>
      <w:r w:rsidRPr="008E630B">
        <w:rPr>
          <w:noProof/>
        </w:rPr>
        <w:drawing>
          <wp:inline distT="0" distB="0" distL="0" distR="0" wp14:anchorId="7D73214A" wp14:editId="2D5C839E">
            <wp:extent cx="6189774" cy="3327003"/>
            <wp:effectExtent l="0" t="0" r="1905" b="6985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 195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84DC9" w14:textId="77777777" w:rsidR="008475FE" w:rsidRDefault="008475FE" w:rsidP="008475FE">
      <w:pPr>
        <w:rPr>
          <w:rFonts w:cs="Segoe UI"/>
        </w:rPr>
      </w:pPr>
    </w:p>
    <w:p w14:paraId="0E0D0DF6" w14:textId="77777777" w:rsidR="008475FE" w:rsidRDefault="008475FE" w:rsidP="008475FE">
      <w:pPr>
        <w:rPr>
          <w:rFonts w:cs="Segoe UI"/>
        </w:rPr>
      </w:pPr>
      <w:r>
        <w:rPr>
          <w:rFonts w:cs="Segoe UI"/>
        </w:rPr>
        <w:br w:type="page"/>
      </w:r>
    </w:p>
    <w:p w14:paraId="25DD4619" w14:textId="67C4E1E1" w:rsidR="008475FE" w:rsidRDefault="008475FE" w:rsidP="008475FE">
      <w:r>
        <w:lastRenderedPageBreak/>
        <w:t xml:space="preserve">Within </w:t>
      </w:r>
      <w:proofErr w:type="spellStart"/>
      <w:r>
        <w:rPr>
          <w:i/>
          <w:iCs/>
        </w:rPr>
        <w:t>Album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>
        <w:rPr>
          <w:b/>
          <w:bCs/>
        </w:rPr>
        <w:t>Page</w:t>
      </w:r>
      <w:r>
        <w:t xml:space="preserve"> by typing in the following:</w:t>
      </w:r>
    </w:p>
    <w:p w14:paraId="34D6FB9C" w14:textId="77777777" w:rsidR="008475FE" w:rsidRDefault="008475FE" w:rsidP="008475FE"/>
    <w:p w14:paraId="367F50EF" w14:textId="77777777" w:rsidR="008475FE" w:rsidRDefault="008475FE" w:rsidP="008475F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22D96A3" wp14:editId="49F8B77E">
                <wp:extent cx="6642000" cy="1404620"/>
                <wp:effectExtent l="0" t="0" r="26035" b="12700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4D6E344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A31515"/>
                              </w:rPr>
                              <w:t>"/albums"</w:t>
                            </w:r>
                          </w:p>
                          <w:p w14:paraId="72D99924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  <w:p w14:paraId="20D4FA95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LoginItem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259DED63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6A8BED7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2AE09B6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Output</w:t>
                            </w:r>
                          </w:p>
                          <w:p w14:paraId="79E53662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139ED96" w14:textId="1EC4AB1D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65C58F3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FCD4ABA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1B8A35A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035F8F1D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Lis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Album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tems {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401EFBB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9568225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66CB9B88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SupplyParameterFromQuery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2C1AA54C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Search {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154415E0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007EDDE" w14:textId="002E267A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Method</w:t>
                            </w:r>
                          </w:p>
                          <w:p w14:paraId="0586C874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E1C2D03" w14:textId="6850D5FD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2D96A3" id="_x0000_s108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24V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hN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gO24V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4D6E344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A31515"/>
                        </w:rPr>
                        <w:t>"/albums"</w:t>
                      </w:r>
                    </w:p>
                    <w:p w14:paraId="72D99924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_provider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;</w:t>
                      </w:r>
                    </w:p>
                    <w:p w14:paraId="20D4FA95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LoginItem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259DED63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6A8BED7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2AE09B6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8000"/>
                        </w:rPr>
                        <w:t>// Items Output</w:t>
                      </w:r>
                    </w:p>
                    <w:p w14:paraId="79E53662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139ED96" w14:textId="1EC4AB1D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65C58F3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FCD4ABA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1B8A35A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035F8F1D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Lis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Album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&gt; Items {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401EFBB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9568225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66CB9B88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SupplyParameterFromQuery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2C1AA54C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? Search {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154415E0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007EDDE" w14:textId="002E267A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8000"/>
                        </w:rPr>
                        <w:t>// Items Method</w:t>
                      </w:r>
                    </w:p>
                    <w:p w14:paraId="0586C874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E1C2D03" w14:textId="6850D5FD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D50C2AE" w14:textId="77777777" w:rsidR="008475FE" w:rsidRDefault="008475FE" w:rsidP="008475FE"/>
    <w:p w14:paraId="04AC4DEB" w14:textId="77777777" w:rsidR="008475FE" w:rsidRDefault="008475FE" w:rsidP="008475FE">
      <w:r>
        <w:t xml:space="preserve">This </w:t>
      </w:r>
      <w:r w:rsidRPr="004B0102">
        <w:rPr>
          <w:b/>
          <w:bCs/>
        </w:rPr>
        <w:t>Page</w:t>
      </w:r>
      <w:r>
        <w:t xml:space="preserve"> includes a </w:t>
      </w:r>
      <w:r w:rsidRPr="00D9249C">
        <w:rPr>
          <w:rFonts w:ascii="Consolas" w:hAnsi="Consolas"/>
          <w:b/>
          <w:bCs/>
        </w:rPr>
        <w:t>page</w:t>
      </w:r>
      <w:r>
        <w:rPr>
          <w:b/>
          <w:bCs/>
        </w:rPr>
        <w:t xml:space="preserve"> </w:t>
      </w:r>
      <w:r w:rsidRPr="00B74B65">
        <w:t>directive</w:t>
      </w:r>
      <w:r>
        <w:rPr>
          <w:b/>
          <w:bCs/>
        </w:rPr>
        <w:t xml:space="preserve"> </w:t>
      </w:r>
      <w:r>
        <w:t xml:space="preserve">which create a </w:t>
      </w:r>
      <w:r w:rsidRPr="00D9249C">
        <w:rPr>
          <w:b/>
          <w:bCs/>
        </w:rPr>
        <w:t>Route</w:t>
      </w:r>
      <w:r>
        <w:rPr>
          <w:b/>
          <w:bCs/>
        </w:rPr>
        <w:t xml:space="preserve"> </w:t>
      </w:r>
      <w:r>
        <w:t xml:space="preserve">needed to navigate to this </w:t>
      </w:r>
      <w:r w:rsidRPr="00D9249C">
        <w:rPr>
          <w:b/>
          <w:bCs/>
        </w:rPr>
        <w:t>Page</w:t>
      </w:r>
      <w:r>
        <w:t xml:space="preserve"> which will be used from the </w:t>
      </w:r>
      <w:r w:rsidRPr="00B74B65">
        <w:rPr>
          <w:b/>
          <w:bCs/>
        </w:rPr>
        <w:t>Menu</w:t>
      </w:r>
      <w:r>
        <w:t xml:space="preserve"> later. </w:t>
      </w:r>
    </w:p>
    <w:p w14:paraId="68DDAB3F" w14:textId="77777777" w:rsidR="008475FE" w:rsidRDefault="008475FE" w:rsidP="008475FE"/>
    <w:p w14:paraId="2E496F98" w14:textId="11DC44D3" w:rsidR="008475FE" w:rsidRDefault="008475FE" w:rsidP="008475FE">
      <w:pPr>
        <w:rPr>
          <w:rFonts w:cs="Segoe UI"/>
        </w:rPr>
      </w:pPr>
      <w:r>
        <w:t xml:space="preserve">There is also an </w:t>
      </w:r>
      <w:r w:rsidRPr="00D9249C">
        <w:rPr>
          <w:rFonts w:ascii="Consolas" w:hAnsi="Consolas"/>
          <w:b/>
          <w:bCs/>
        </w:rPr>
        <w:t>inject</w:t>
      </w:r>
      <w:r>
        <w:rPr>
          <w:rFonts w:cs="Segoe UI"/>
        </w:rPr>
        <w:t xml:space="preserve"> to provide the </w:t>
      </w:r>
      <w:r w:rsidRPr="00BE1330"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proofErr w:type="spellStart"/>
      <w:r w:rsidRPr="00BE1330">
        <w:rPr>
          <w:rFonts w:ascii="Consolas" w:hAnsi="Consolas" w:cs="Segoe UI"/>
          <w:b/>
          <w:bCs/>
        </w:rPr>
        <w:t>SpotifyProvider</w:t>
      </w:r>
      <w:proofErr w:type="spellEnd"/>
      <w:r>
        <w:rPr>
          <w:rFonts w:cs="Segoe UI"/>
        </w:rPr>
        <w:t xml:space="preserve"> using </w:t>
      </w:r>
      <w:r w:rsidRPr="00BE1330">
        <w:rPr>
          <w:rFonts w:cs="Segoe UI"/>
          <w:b/>
          <w:bCs/>
        </w:rPr>
        <w:t>Dependency Injection</w:t>
      </w:r>
      <w:r w:rsidR="004A1EE3">
        <w:rPr>
          <w:rFonts w:cs="Segoe UI"/>
        </w:rPr>
        <w:t xml:space="preserve"> and t</w:t>
      </w:r>
      <w:r>
        <w:rPr>
          <w:rFonts w:cs="Segoe UI"/>
        </w:rPr>
        <w:t xml:space="preserve">hen there is the </w:t>
      </w:r>
      <w:r>
        <w:rPr>
          <w:rFonts w:cs="Segoe UI"/>
          <w:b/>
          <w:bCs/>
        </w:rPr>
        <w:t xml:space="preserve">Component </w:t>
      </w:r>
      <w:r>
        <w:rPr>
          <w:rFonts w:cs="Segoe UI"/>
        </w:rPr>
        <w:t xml:space="preserve">of </w:t>
      </w:r>
      <w:proofErr w:type="spellStart"/>
      <w:r w:rsidRPr="00D9249C">
        <w:rPr>
          <w:rFonts w:ascii="Consolas" w:hAnsi="Consolas" w:cs="Segoe UI"/>
          <w:b/>
          <w:bCs/>
        </w:rPr>
        <w:t>LoginItem</w:t>
      </w:r>
      <w:proofErr w:type="spellEnd"/>
      <w:r>
        <w:rPr>
          <w:rFonts w:cs="Segoe UI"/>
        </w:rPr>
        <w:t xml:space="preserve"> with the </w:t>
      </w:r>
      <w:r w:rsidRPr="004B0102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being provided with the </w:t>
      </w:r>
      <w:r w:rsidRPr="004B0102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proofErr w:type="spellStart"/>
      <w:r w:rsidRPr="004B0102">
        <w:rPr>
          <w:rFonts w:ascii="Consolas" w:hAnsi="Consolas" w:cs="Segoe UI"/>
          <w:b/>
          <w:bCs/>
        </w:rPr>
        <w:t>IsLoggedIn</w:t>
      </w:r>
      <w:proofErr w:type="spellEnd"/>
      <w:r>
        <w:rPr>
          <w:rFonts w:cs="Segoe UI"/>
        </w:rPr>
        <w:t xml:space="preserve"> from the </w:t>
      </w:r>
      <w:r w:rsidRPr="004B0102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>.</w:t>
      </w:r>
    </w:p>
    <w:p w14:paraId="524AE0A7" w14:textId="77777777" w:rsidR="008475FE" w:rsidRDefault="008475FE" w:rsidP="008475FE">
      <w:pPr>
        <w:rPr>
          <w:rFonts w:cs="Segoe UI"/>
        </w:rPr>
      </w:pPr>
    </w:p>
    <w:p w14:paraId="28A5F3AD" w14:textId="0181FFD4" w:rsidR="008475FE" w:rsidRPr="008475FE" w:rsidRDefault="008475FE" w:rsidP="008475FE">
      <w:pPr>
        <w:rPr>
          <w:rFonts w:cs="Segoe UI"/>
        </w:rPr>
      </w:pPr>
      <w:r>
        <w:rPr>
          <w:rFonts w:cs="Segoe UI"/>
        </w:rPr>
        <w:t xml:space="preserve">There is also the </w:t>
      </w:r>
      <w:r w:rsidRPr="00D9249C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D9249C">
        <w:rPr>
          <w:rFonts w:ascii="Consolas" w:hAnsi="Consolas" w:cs="Segoe UI"/>
          <w:b/>
          <w:bCs/>
        </w:rPr>
        <w:t>Items</w:t>
      </w:r>
      <w:r>
        <w:rPr>
          <w:rFonts w:cs="Segoe UI"/>
        </w:rPr>
        <w:t xml:space="preserve"> to be displayed in the </w:t>
      </w:r>
      <w:r w:rsidRPr="00D9249C">
        <w:rPr>
          <w:rFonts w:cs="Segoe UI"/>
          <w:b/>
          <w:bCs/>
        </w:rPr>
        <w:t>Page</w:t>
      </w:r>
      <w:r>
        <w:rPr>
          <w:rFonts w:cs="Segoe UI"/>
        </w:rPr>
        <w:t xml:space="preserve"> along with a </w:t>
      </w:r>
      <w:r>
        <w:rPr>
          <w:rFonts w:cs="Segoe UI"/>
          <w:b/>
          <w:bCs/>
        </w:rPr>
        <w:t>Property</w:t>
      </w:r>
      <w:r>
        <w:rPr>
          <w:rFonts w:cs="Segoe UI"/>
        </w:rPr>
        <w:t xml:space="preserve"> for the </w:t>
      </w:r>
      <w:r w:rsidRPr="00D9249C">
        <w:rPr>
          <w:rFonts w:cs="Segoe UI"/>
          <w:b/>
          <w:bCs/>
        </w:rPr>
        <w:t>Search</w:t>
      </w:r>
      <w:r>
        <w:rPr>
          <w:rFonts w:cs="Segoe UI"/>
        </w:rPr>
        <w:t xml:space="preserve"> that will be provided, which will be from a query to the page from a </w:t>
      </w:r>
      <w:r w:rsidRPr="00D9249C">
        <w:rPr>
          <w:rFonts w:cs="Segoe UI"/>
          <w:b/>
          <w:bCs/>
        </w:rPr>
        <w:t>Form</w:t>
      </w:r>
      <w:r>
        <w:rPr>
          <w:rFonts w:cs="Segoe UI"/>
        </w:rPr>
        <w:t xml:space="preserve"> which is denoted with the </w:t>
      </w:r>
      <w:r w:rsidRPr="00D9249C">
        <w:rPr>
          <w:rFonts w:cs="Segoe UI"/>
          <w:b/>
          <w:bCs/>
        </w:rPr>
        <w:t>Attribute</w:t>
      </w:r>
      <w:r>
        <w:rPr>
          <w:rFonts w:cs="Segoe UI"/>
        </w:rPr>
        <w:t xml:space="preserve"> of </w:t>
      </w:r>
      <w:proofErr w:type="spellStart"/>
      <w:r w:rsidRPr="00D9249C">
        <w:rPr>
          <w:rFonts w:ascii="Consolas" w:hAnsi="Consolas" w:cs="Segoe UI"/>
          <w:b/>
          <w:bCs/>
        </w:rPr>
        <w:t>SupplyParameterFromQuery</w:t>
      </w:r>
      <w:proofErr w:type="spellEnd"/>
      <w:r>
        <w:rPr>
          <w:rFonts w:cs="Segoe UI"/>
        </w:rPr>
        <w:t>.</w:t>
      </w:r>
    </w:p>
    <w:p w14:paraId="06779361" w14:textId="77777777" w:rsidR="008475FE" w:rsidRDefault="008475FE" w:rsidP="008475FE">
      <w:r>
        <w:br w:type="page"/>
      </w:r>
    </w:p>
    <w:p w14:paraId="345DB360" w14:textId="77777777" w:rsidR="008475FE" w:rsidRDefault="008475FE" w:rsidP="008475FE">
      <w:r>
        <w:lastRenderedPageBreak/>
        <w:t xml:space="preserve">While still within </w:t>
      </w:r>
      <w:proofErr w:type="spellStart"/>
      <w:r>
        <w:rPr>
          <w:i/>
          <w:iCs/>
        </w:rPr>
        <w:t>Playli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>// Items Method</w:t>
      </w:r>
      <w:r w:rsidRPr="000F7CBD">
        <w:t xml:space="preserve"> </w:t>
      </w:r>
      <w:r>
        <w:t xml:space="preserve">type the following </w:t>
      </w:r>
      <w:r w:rsidRPr="000F7CBD">
        <w:rPr>
          <w:b/>
          <w:bCs/>
        </w:rPr>
        <w:t>Method</w:t>
      </w:r>
      <w:r>
        <w:t>:</w:t>
      </w:r>
    </w:p>
    <w:p w14:paraId="09B73A20" w14:textId="77777777" w:rsidR="008475FE" w:rsidRDefault="008475FE" w:rsidP="008475FE"/>
    <w:p w14:paraId="553DA5B4" w14:textId="77777777" w:rsidR="008475FE" w:rsidRPr="000F7CBD" w:rsidRDefault="008475FE" w:rsidP="008475F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5A4332A" wp14:editId="674BBCA7">
                <wp:extent cx="6642000" cy="1404620"/>
                <wp:effectExtent l="0" t="0" r="26035" b="12700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FD1648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754CB626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AF4C286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Clear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AD745C1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Async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6F9BC3FE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5BAE108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earch !=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D57D031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CDAAAF0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SearchAsync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Album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Search);</w:t>
                            </w:r>
                          </w:p>
                          <w:p w14:paraId="0BDC8970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69155C5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3094365E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0F678C8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ListAsync</w:t>
                            </w:r>
                            <w:proofErr w:type="spellEnd"/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2B91AF"/>
                              </w:rPr>
                              <w:t>Album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  <w:p w14:paraId="4A84792E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729C276" w14:textId="77777777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3C15B2D" w14:textId="78160028" w:rsidR="008475FE" w:rsidRPr="008475FE" w:rsidRDefault="008475FE" w:rsidP="008475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A4332A" id="_x0000_s108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GXz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hN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8TGXz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FD1648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754CB626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AF4C286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Items.Clear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AD745C1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IsLoggedInAsync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6F9BC3FE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5BAE108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(Search !=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D57D031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CDAAAF0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SearchAsync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Album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gt;(Search);</w:t>
                      </w:r>
                    </w:p>
                    <w:p w14:paraId="0BDC8970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69155C5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3094365E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0F678C8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8475F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provider.ListAsync</w:t>
                      </w:r>
                      <w:proofErr w:type="spellEnd"/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8475FE">
                        <w:rPr>
                          <w:rFonts w:ascii="Consolas" w:hAnsi="Consolas" w:cs="Cascadia Mono"/>
                          <w:color w:val="2B91AF"/>
                        </w:rPr>
                        <w:t>Album</w:t>
                      </w: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  <w:p w14:paraId="4A84792E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729C276" w14:textId="77777777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3C15B2D" w14:textId="78160028" w:rsidR="008475FE" w:rsidRPr="008475FE" w:rsidRDefault="008475FE" w:rsidP="008475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0AE08E" w14:textId="77777777" w:rsidR="008475FE" w:rsidRPr="00D9249C" w:rsidRDefault="008475FE" w:rsidP="008475FE">
      <w:pPr>
        <w:rPr>
          <w:rFonts w:cs="Segoe UI"/>
          <w:b/>
          <w:bCs/>
        </w:rPr>
      </w:pPr>
    </w:p>
    <w:p w14:paraId="61D3F4AF" w14:textId="77777777" w:rsidR="00E745B6" w:rsidRDefault="008475FE" w:rsidP="008475FE">
      <w:pPr>
        <w:rPr>
          <w:rFonts w:cs="Segoe UI"/>
          <w:color w:val="000000"/>
        </w:rPr>
      </w:pPr>
      <w:r>
        <w:rPr>
          <w:rFonts w:cs="Segoe UI"/>
        </w:rPr>
        <w:t xml:space="preserve">This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implementation of which has been overridden to provide our own denoted with </w:t>
      </w:r>
      <w:r w:rsidRPr="00DE0871">
        <w:rPr>
          <w:rFonts w:ascii="Consolas" w:hAnsi="Consolas" w:cs="Segoe UI"/>
          <w:b/>
          <w:bCs/>
        </w:rPr>
        <w:t>override</w:t>
      </w:r>
      <w:r>
        <w:rPr>
          <w:rFonts w:cs="Segoe UI"/>
        </w:rPr>
        <w:t xml:space="preserve"> in this case it is for </w:t>
      </w:r>
      <w:proofErr w:type="spellStart"/>
      <w:r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>
        <w:rPr>
          <w:rFonts w:cs="Segoe UI"/>
          <w:color w:val="000000"/>
        </w:rPr>
        <w:t xml:space="preserve">. </w:t>
      </w:r>
    </w:p>
    <w:p w14:paraId="71556C38" w14:textId="2952A014" w:rsidR="008475FE" w:rsidRDefault="008475FE" w:rsidP="008475FE">
      <w:pPr>
        <w:rPr>
          <w:rFonts w:cs="Segoe UI"/>
          <w:color w:val="000000"/>
        </w:rPr>
      </w:pPr>
      <w:r>
        <w:rPr>
          <w:rFonts w:cs="Segoe UI"/>
          <w:color w:val="000000"/>
        </w:rPr>
        <w:t xml:space="preserve">This will use </w:t>
      </w:r>
      <w:r w:rsidRPr="001B6747">
        <w:rPr>
          <w:rFonts w:ascii="Consolas" w:hAnsi="Consolas" w:cs="Segoe UI"/>
          <w:b/>
          <w:bCs/>
          <w:color w:val="000000"/>
        </w:rPr>
        <w:t>Clear</w:t>
      </w:r>
      <w:r>
        <w:rPr>
          <w:rFonts w:cs="Segoe UI"/>
          <w:color w:val="000000"/>
        </w:rPr>
        <w:t xml:space="preserve"> on </w:t>
      </w:r>
      <w:r w:rsidRPr="001B6747">
        <w:rPr>
          <w:rFonts w:ascii="Consolas" w:hAnsi="Consolas" w:cs="Segoe UI"/>
          <w:b/>
          <w:bCs/>
          <w:color w:val="000000"/>
        </w:rPr>
        <w:t>Items</w:t>
      </w:r>
      <w:r>
        <w:rPr>
          <w:rFonts w:cs="Segoe UI"/>
          <w:color w:val="000000"/>
        </w:rPr>
        <w:t xml:space="preserve"> to reset it and then will check if the user is logged in, then it checks to see if </w:t>
      </w:r>
      <w:r w:rsidRPr="001B6747">
        <w:rPr>
          <w:rFonts w:ascii="Consolas" w:hAnsi="Consolas" w:cs="Segoe UI"/>
          <w:b/>
          <w:bCs/>
          <w:color w:val="000000"/>
        </w:rPr>
        <w:t>Search</w:t>
      </w:r>
      <w:r>
        <w:rPr>
          <w:rFonts w:cs="Segoe UI"/>
          <w:color w:val="000000"/>
        </w:rPr>
        <w:t xml:space="preserve"> has a value other than </w:t>
      </w:r>
      <w:r w:rsidRPr="001B6747">
        <w:rPr>
          <w:rFonts w:ascii="Consolas" w:hAnsi="Consolas" w:cs="Segoe UI"/>
          <w:b/>
          <w:bCs/>
          <w:color w:val="000000"/>
        </w:rPr>
        <w:t>null</w:t>
      </w:r>
      <w:r>
        <w:rPr>
          <w:rFonts w:cs="Segoe UI"/>
          <w:color w:val="000000"/>
        </w:rPr>
        <w:t xml:space="preserve">, if it does then it will use the </w:t>
      </w:r>
      <w:r w:rsidRPr="001B6747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f</w:t>
      </w:r>
      <w:r>
        <w:rPr>
          <w:rFonts w:cs="Segoe UI"/>
          <w:b/>
          <w:bCs/>
          <w:color w:val="000000"/>
        </w:rPr>
        <w:t xml:space="preserve"> </w:t>
      </w:r>
      <w:proofErr w:type="spellStart"/>
      <w:r w:rsidRPr="001B6747">
        <w:rPr>
          <w:rFonts w:ascii="Consolas" w:hAnsi="Consolas" w:cs="Segoe UI"/>
          <w:b/>
          <w:bCs/>
          <w:color w:val="000000"/>
        </w:rPr>
        <w:t>SearchAsync</w:t>
      </w:r>
      <w:proofErr w:type="spellEnd"/>
      <w:r>
        <w:rPr>
          <w:rFonts w:cs="Segoe UI"/>
          <w:color w:val="000000"/>
        </w:rPr>
        <w:t xml:space="preserve"> and provide the value to this </w:t>
      </w:r>
      <w:r w:rsidR="00B13B8D">
        <w:rPr>
          <w:rFonts w:cs="Segoe UI"/>
          <w:color w:val="000000"/>
        </w:rPr>
        <w:t xml:space="preserve">with the </w:t>
      </w:r>
      <w:r w:rsidR="00B13B8D" w:rsidRPr="00B13B8D">
        <w:rPr>
          <w:rFonts w:ascii="Consolas" w:hAnsi="Consolas" w:cs="Segoe UI"/>
          <w:b/>
          <w:bCs/>
          <w:color w:val="000000"/>
        </w:rPr>
        <w:t>type</w:t>
      </w:r>
      <w:r w:rsidR="00B13B8D">
        <w:rPr>
          <w:rFonts w:cs="Segoe UI"/>
          <w:color w:val="000000"/>
        </w:rPr>
        <w:t xml:space="preserve"> of</w:t>
      </w:r>
      <w:r>
        <w:rPr>
          <w:rFonts w:cs="Segoe UI"/>
          <w:color w:val="000000"/>
        </w:rPr>
        <w:t xml:space="preserve"> </w:t>
      </w:r>
      <w:r w:rsidRPr="008475FE">
        <w:rPr>
          <w:rFonts w:ascii="Consolas" w:hAnsi="Consolas" w:cs="Segoe UI"/>
          <w:b/>
          <w:bCs/>
          <w:color w:val="000000"/>
        </w:rPr>
        <w:t>Album</w:t>
      </w:r>
      <w:r>
        <w:rPr>
          <w:rFonts w:cs="Segoe UI"/>
          <w:color w:val="000000"/>
        </w:rPr>
        <w:t xml:space="preserve"> otherwise it will use the </w:t>
      </w:r>
      <w:r w:rsidRPr="001B6747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f </w:t>
      </w:r>
      <w:proofErr w:type="spellStart"/>
      <w:r w:rsidRPr="001B6747">
        <w:rPr>
          <w:rFonts w:ascii="Consolas" w:hAnsi="Consolas" w:cs="Segoe UI"/>
          <w:b/>
          <w:bCs/>
          <w:color w:val="000000"/>
        </w:rPr>
        <w:t>ListAsync</w:t>
      </w:r>
      <w:proofErr w:type="spellEnd"/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 xml:space="preserve">with the </w:t>
      </w:r>
      <w:r w:rsidRPr="00A6565B">
        <w:rPr>
          <w:rFonts w:ascii="Consolas" w:hAnsi="Consolas" w:cs="Segoe UI"/>
          <w:b/>
          <w:bCs/>
          <w:color w:val="000000"/>
        </w:rPr>
        <w:t>type</w:t>
      </w:r>
      <w:r>
        <w:rPr>
          <w:rFonts w:cs="Segoe UI"/>
          <w:color w:val="000000"/>
        </w:rPr>
        <w:t xml:space="preserve"> of </w:t>
      </w:r>
      <w:r w:rsidRPr="00A6565B">
        <w:rPr>
          <w:rFonts w:ascii="Consolas" w:hAnsi="Consolas" w:cs="Segoe UI"/>
          <w:b/>
          <w:bCs/>
          <w:color w:val="000000"/>
        </w:rPr>
        <w:t>Album</w:t>
      </w:r>
      <w:r w:rsidR="00BD1751">
        <w:rPr>
          <w:rFonts w:cs="Segoe UI"/>
          <w:color w:val="000000"/>
        </w:rPr>
        <w:t>.</w:t>
      </w:r>
    </w:p>
    <w:p w14:paraId="137DFBF3" w14:textId="792F2E46" w:rsidR="008F1894" w:rsidRDefault="008F1894">
      <w:pPr>
        <w:rPr>
          <w:rFonts w:cs="Segoe UI"/>
          <w:color w:val="000000"/>
        </w:rPr>
      </w:pPr>
      <w:r>
        <w:rPr>
          <w:rFonts w:cs="Segoe UI"/>
          <w:color w:val="000000"/>
        </w:rPr>
        <w:br w:type="page"/>
      </w:r>
    </w:p>
    <w:p w14:paraId="0057AB62" w14:textId="2A481DBB" w:rsidR="008F1894" w:rsidRDefault="008F1894" w:rsidP="008F1894">
      <w:r>
        <w:lastRenderedPageBreak/>
        <w:t xml:space="preserve">Finally while still within </w:t>
      </w:r>
      <w:proofErr w:type="spellStart"/>
      <w:r>
        <w:rPr>
          <w:i/>
          <w:iCs/>
        </w:rPr>
        <w:t>Album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 xml:space="preserve">// Items </w:t>
      </w:r>
      <w:r>
        <w:rPr>
          <w:rFonts w:ascii="Consolas" w:hAnsi="Consolas"/>
          <w:b/>
          <w:bCs/>
        </w:rPr>
        <w:t>Output</w:t>
      </w:r>
      <w:r w:rsidRPr="000F7CBD">
        <w:t xml:space="preserve"> </w:t>
      </w:r>
      <w:r>
        <w:t>type the following:</w:t>
      </w:r>
    </w:p>
    <w:p w14:paraId="3E567916" w14:textId="77777777" w:rsidR="008F1894" w:rsidRDefault="008F1894" w:rsidP="008F1894"/>
    <w:p w14:paraId="16701A76" w14:textId="77777777" w:rsidR="008F1894" w:rsidRDefault="008F1894" w:rsidP="008F189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93503C2" wp14:editId="21DDDBAE">
                <wp:extent cx="6642000" cy="1404620"/>
                <wp:effectExtent l="0" t="0" r="26035" b="12700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02AE4A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.IsNullOrWhiteSpace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(Search))</w:t>
                            </w:r>
                          </w:p>
                          <w:p w14:paraId="24E55614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D240739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New Release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A35D3E6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E0EEF41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5DFD5C24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BC4AE83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arch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367C4D6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EF71923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onsubmi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88C33EC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inpu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type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: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even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input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45B0C744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9D95013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0E1B09D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ainer"&gt;</w:t>
                            </w:r>
                          </w:p>
                          <w:p w14:paraId="3D4123FE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row row-cols-1 row-cols-md-4 p-2 g-2"&gt;</w:t>
                            </w:r>
                          </w:p>
                          <w:p w14:paraId="070EA084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5730A83E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0B32686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"&gt;</w:t>
                            </w:r>
                          </w:p>
                          <w:p w14:paraId="73D9878B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AlbumItem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7B31C76B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FBC5D37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850DEDF" w14:textId="77777777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DCEAE23" w14:textId="1182ED54" w:rsidR="008F1894" w:rsidRPr="008F1894" w:rsidRDefault="008F1894" w:rsidP="008F18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3503C2" id="_x0000_s108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gkC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d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mdIJA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F02AE4A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.IsNullOrWhiteSpace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(Search))</w:t>
                      </w:r>
                    </w:p>
                    <w:p w14:paraId="24E55614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D240739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New Release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A35D3E6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E0EEF41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5DFD5C24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BC4AE83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Search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367C4D6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EF71923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onsubmit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88C33EC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input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type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text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: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event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oninput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45B0C744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-primary"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9D95013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0E1B09D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container"&gt;</w:t>
                      </w:r>
                    </w:p>
                    <w:p w14:paraId="3D4123FE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row row-cols-1 row-cols-md-4 p-2 g-2"&gt;</w:t>
                      </w:r>
                    </w:p>
                    <w:p w14:paraId="070EA084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@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5730A83E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0B32686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col"&gt;</w:t>
                      </w:r>
                    </w:p>
                    <w:p w14:paraId="73D9878B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AlbumItem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item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7B31C76B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FBC5D37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850DEDF" w14:textId="77777777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DCEAE23" w14:textId="1182ED54" w:rsidR="008F1894" w:rsidRPr="008F1894" w:rsidRDefault="008F1894" w:rsidP="008F18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B3DE15" w14:textId="77777777" w:rsidR="008F1894" w:rsidRDefault="008F1894" w:rsidP="008F1894"/>
    <w:p w14:paraId="7AA3DCC2" w14:textId="77777777" w:rsidR="003E3675" w:rsidRDefault="008F1894" w:rsidP="008F1894">
      <w:r>
        <w:t xml:space="preserve">This defines how the </w:t>
      </w:r>
      <w:r w:rsidRPr="005D7C26">
        <w:rPr>
          <w:b/>
          <w:bCs/>
        </w:rPr>
        <w:t>Page</w:t>
      </w:r>
      <w:r>
        <w:t xml:space="preserve"> will look,</w:t>
      </w:r>
      <w:r>
        <w:rPr>
          <w:b/>
          <w:bCs/>
        </w:rPr>
        <w:t xml:space="preserve"> </w:t>
      </w:r>
      <w:r w:rsidRPr="005D7C26">
        <w:t>t</w:t>
      </w:r>
      <w:r>
        <w:t xml:space="preserve">he first part will check if the </w:t>
      </w:r>
      <w:r>
        <w:rPr>
          <w:rFonts w:ascii="Consolas" w:hAnsi="Consolas"/>
          <w:b/>
          <w:bCs/>
        </w:rPr>
        <w:t>Search</w:t>
      </w:r>
      <w:r>
        <w:t xml:space="preserve"> is not be </w:t>
      </w:r>
      <w:r w:rsidRPr="00A86540">
        <w:rPr>
          <w:rFonts w:ascii="Consolas" w:hAnsi="Consolas"/>
          <w:b/>
          <w:bCs/>
        </w:rPr>
        <w:t>null</w:t>
      </w:r>
      <w:r>
        <w:t xml:space="preserve"> or an empty </w:t>
      </w:r>
      <w:r w:rsidRPr="00A86540">
        <w:rPr>
          <w:rFonts w:ascii="Consolas" w:hAnsi="Consolas"/>
          <w:b/>
          <w:bCs/>
        </w:rPr>
        <w:t>string</w:t>
      </w:r>
      <w:r w:rsidRPr="00A86540">
        <w:rPr>
          <w:rFonts w:cs="Segoe UI"/>
        </w:rPr>
        <w:t xml:space="preserve"> then if</w:t>
      </w:r>
      <w:r>
        <w:t xml:space="preserve"> this is the case then it will display a </w:t>
      </w:r>
      <w:r w:rsidRPr="00A86540">
        <w:rPr>
          <w:rFonts w:ascii="Consolas" w:hAnsi="Consolas"/>
          <w:b/>
          <w:bCs/>
        </w:rPr>
        <w:t>title</w:t>
      </w:r>
      <w:r>
        <w:t xml:space="preserve"> as </w:t>
      </w:r>
      <w:r>
        <w:rPr>
          <w:i/>
          <w:iCs/>
        </w:rPr>
        <w:t xml:space="preserve">New </w:t>
      </w:r>
      <w:r w:rsidRPr="008F1894">
        <w:t>Releases</w:t>
      </w:r>
      <w:r>
        <w:t xml:space="preserve"> or as </w:t>
      </w:r>
      <w:r>
        <w:rPr>
          <w:i/>
          <w:iCs/>
        </w:rPr>
        <w:t>Search</w:t>
      </w:r>
      <w:r>
        <w:t xml:space="preserve">. </w:t>
      </w:r>
    </w:p>
    <w:p w14:paraId="21B6195F" w14:textId="77777777" w:rsidR="003E3675" w:rsidRDefault="003E3675" w:rsidP="008F1894"/>
    <w:p w14:paraId="405BB4D4" w14:textId="7B5908DE" w:rsidR="008F1894" w:rsidRDefault="008F1894" w:rsidP="008F1894">
      <w:pPr>
        <w:rPr>
          <w:rFonts w:cs="Segoe UI"/>
        </w:rPr>
      </w:pPr>
      <w:r>
        <w:t xml:space="preserve">Then there is a </w:t>
      </w:r>
      <w:r w:rsidRPr="005D7C26">
        <w:rPr>
          <w:b/>
          <w:bCs/>
        </w:rPr>
        <w:t>form</w:t>
      </w:r>
      <w:r>
        <w:t xml:space="preserve"> to perform a </w:t>
      </w:r>
      <w:r w:rsidRPr="005D7C26">
        <w:rPr>
          <w:b/>
          <w:bCs/>
        </w:rPr>
        <w:t>Search</w:t>
      </w:r>
      <w:r>
        <w:t xml:space="preserve"> this has an </w:t>
      </w:r>
      <w:r w:rsidRPr="005D7C26">
        <w:rPr>
          <w:rFonts w:ascii="Consolas" w:hAnsi="Consolas"/>
          <w:b/>
          <w:bCs/>
        </w:rPr>
        <w:t>input</w:t>
      </w:r>
      <w:r>
        <w:rPr>
          <w:rFonts w:cs="Segoe UI"/>
        </w:rPr>
        <w:t xml:space="preserve"> which is where the </w:t>
      </w:r>
      <w:r>
        <w:rPr>
          <w:rFonts w:cs="Segoe UI"/>
          <w:b/>
          <w:bCs/>
        </w:rPr>
        <w:t>Album</w:t>
      </w:r>
      <w:r>
        <w:rPr>
          <w:rFonts w:cs="Segoe UI"/>
        </w:rPr>
        <w:t xml:space="preserve"> being looked for will be typed in and then there is a </w:t>
      </w:r>
      <w:r w:rsidRPr="005D7C26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to perform the </w:t>
      </w:r>
      <w:r w:rsidRPr="005D7C26">
        <w:rPr>
          <w:rFonts w:cs="Segoe UI"/>
          <w:b/>
          <w:bCs/>
        </w:rPr>
        <w:t>Search</w:t>
      </w:r>
      <w:r>
        <w:rPr>
          <w:rFonts w:cs="Segoe UI"/>
        </w:rPr>
        <w:t xml:space="preserve"> and below this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>Album</w:t>
      </w:r>
      <w:r w:rsidRPr="00A86540">
        <w:rPr>
          <w:rFonts w:cs="Segoe UI"/>
          <w:b/>
          <w:bCs/>
        </w:rPr>
        <w:t xml:space="preserve"> Item</w:t>
      </w:r>
      <w:r>
        <w:rPr>
          <w:rFonts w:cs="Segoe UI"/>
        </w:rPr>
        <w:t xml:space="preserve"> will be used to display the </w:t>
      </w:r>
      <w:r>
        <w:rPr>
          <w:rFonts w:cs="Segoe UI"/>
          <w:b/>
          <w:bCs/>
        </w:rPr>
        <w:t>Albums</w:t>
      </w:r>
      <w:r>
        <w:rPr>
          <w:rFonts w:cs="Segoe UI"/>
        </w:rPr>
        <w:t>.</w:t>
      </w:r>
    </w:p>
    <w:p w14:paraId="2C057179" w14:textId="67DEF4C5" w:rsidR="00EB002B" w:rsidRDefault="00EB002B" w:rsidP="008F1894">
      <w:pPr>
        <w:rPr>
          <w:rFonts w:cs="Segoe UI"/>
        </w:rPr>
      </w:pPr>
    </w:p>
    <w:p w14:paraId="06061DD8" w14:textId="61E01487" w:rsidR="00797178" w:rsidRDefault="00EB002B" w:rsidP="00073211">
      <w:pPr>
        <w:pStyle w:val="BodyText"/>
        <w:spacing w:after="0"/>
        <w:rPr>
          <w:rFonts w:cs="Segoe UI"/>
        </w:rPr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073211">
        <w:t>a message saying</w:t>
      </w:r>
      <w:r w:rsidR="00073211">
        <w:rPr>
          <w:b/>
          <w:bCs/>
        </w:rPr>
        <w:t xml:space="preserve"> </w:t>
      </w:r>
      <w:r w:rsidR="00073211" w:rsidRPr="00CD1BA8">
        <w:rPr>
          <w:b/>
          <w:bCs/>
        </w:rPr>
        <w:t>Do you want to restart your app - Yes (y) / No (n) / Always (a) / Never (v)?</w:t>
      </w:r>
      <w:r w:rsidR="00073211">
        <w:t xml:space="preserve"> you can select the </w:t>
      </w:r>
      <w:r w:rsidR="00073211" w:rsidRPr="00F22BFE">
        <w:rPr>
          <w:b/>
          <w:bCs/>
        </w:rPr>
        <w:t>Terminal</w:t>
      </w:r>
      <w:r w:rsidR="00073211">
        <w:t xml:space="preserve"> then type </w:t>
      </w:r>
      <w:r w:rsidR="00073211" w:rsidRPr="00CD1BA8">
        <w:rPr>
          <w:b/>
          <w:bCs/>
        </w:rPr>
        <w:t>y</w:t>
      </w:r>
      <w:r w:rsidR="00073211">
        <w:t xml:space="preserve"> for </w:t>
      </w:r>
      <w:r w:rsidR="00073211" w:rsidRPr="00CD1BA8">
        <w:rPr>
          <w:b/>
          <w:bCs/>
        </w:rPr>
        <w:t>Yes</w:t>
      </w:r>
      <w:r w:rsidR="00073211">
        <w:t xml:space="preserve"> or </w:t>
      </w:r>
      <w:r w:rsidR="00073211" w:rsidRPr="00CD1BA8">
        <w:rPr>
          <w:b/>
          <w:bCs/>
        </w:rPr>
        <w:t>a</w:t>
      </w:r>
      <w:r w:rsidR="00073211">
        <w:t xml:space="preserve"> for </w:t>
      </w:r>
      <w:r w:rsidR="00073211" w:rsidRPr="00CD1BA8">
        <w:rPr>
          <w:b/>
          <w:bCs/>
        </w:rPr>
        <w:t>Always</w:t>
      </w:r>
      <w:r w:rsidR="00073211">
        <w:rPr>
          <w:b/>
          <w:bCs/>
        </w:rPr>
        <w:t xml:space="preserve"> </w:t>
      </w:r>
      <w:r w:rsidR="00073211">
        <w:t>to keep what you have done so far.</w:t>
      </w:r>
      <w:r w:rsidR="00797178">
        <w:rPr>
          <w:rFonts w:cs="Segoe UI"/>
        </w:rPr>
        <w:br w:type="page"/>
      </w:r>
    </w:p>
    <w:p w14:paraId="3E390163" w14:textId="77777777" w:rsidR="00797178" w:rsidRDefault="00797178" w:rsidP="00797178">
      <w:r>
        <w:lastRenderedPageBreak/>
        <w:t xml:space="preserve">Then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Shared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in </w:t>
      </w:r>
      <w:r w:rsidRPr="003A6AAE">
        <w:rPr>
          <w:b/>
          <w:bCs/>
        </w:rPr>
        <w:t>Explorer</w:t>
      </w:r>
      <w:r>
        <w:t xml:space="preserve"> and select </w:t>
      </w:r>
      <w:proofErr w:type="spellStart"/>
      <w:r>
        <w:rPr>
          <w:b/>
          <w:bCs/>
        </w:rPr>
        <w:t>NavMenu</w:t>
      </w:r>
      <w:r w:rsidRPr="00EB2207">
        <w:rPr>
          <w:b/>
          <w:bCs/>
        </w:rPr>
        <w:t>.</w:t>
      </w:r>
      <w:r>
        <w:rPr>
          <w:b/>
          <w:bCs/>
        </w:rPr>
        <w:t>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2BF710A0" w14:textId="77777777" w:rsidR="00797178" w:rsidRDefault="00797178" w:rsidP="00797178"/>
    <w:p w14:paraId="4045A5EA" w14:textId="77777777" w:rsidR="00797178" w:rsidRDefault="00797178" w:rsidP="00797178">
      <w:pPr>
        <w:jc w:val="center"/>
      </w:pPr>
      <w:r w:rsidRPr="008E630B">
        <w:rPr>
          <w:noProof/>
        </w:rPr>
        <w:drawing>
          <wp:inline distT="0" distB="0" distL="0" distR="0" wp14:anchorId="410DBBD9" wp14:editId="15C214D1">
            <wp:extent cx="6189773" cy="3327003"/>
            <wp:effectExtent l="0" t="0" r="1905" b="6985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06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3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AC90A" w14:textId="77777777" w:rsidR="00797178" w:rsidRDefault="00797178" w:rsidP="00797178"/>
    <w:p w14:paraId="11FF65F8" w14:textId="3970E9C5" w:rsidR="00797178" w:rsidRDefault="00797178" w:rsidP="00797178">
      <w:pPr>
        <w:pStyle w:val="BodyText"/>
        <w:spacing w:after="0"/>
      </w:pPr>
      <w:r>
        <w:t xml:space="preserve">With </w:t>
      </w:r>
      <w:proofErr w:type="spellStart"/>
      <w:r w:rsidRPr="00D55D24">
        <w:rPr>
          <w:i/>
          <w:iCs/>
        </w:rPr>
        <w:t>NavMenu.razor</w:t>
      </w:r>
      <w:proofErr w:type="spellEnd"/>
      <w:r>
        <w:t xml:space="preserve"> selected there will be a section for </w:t>
      </w:r>
      <w:r>
        <w:rPr>
          <w:i/>
          <w:iCs/>
        </w:rPr>
        <w:t>Fetch Data</w:t>
      </w:r>
      <w:r>
        <w:rPr>
          <w:b/>
          <w:bCs/>
          <w:i/>
          <w:iCs/>
        </w:rPr>
        <w:t xml:space="preserve"> </w:t>
      </w:r>
      <w:r>
        <w:t>as follows:</w:t>
      </w:r>
    </w:p>
    <w:p w14:paraId="0DF78CB3" w14:textId="77777777" w:rsidR="00797178" w:rsidRDefault="00797178" w:rsidP="00797178">
      <w:pPr>
        <w:pStyle w:val="BodyText"/>
        <w:spacing w:after="0"/>
      </w:pPr>
    </w:p>
    <w:p w14:paraId="6CDD6BF1" w14:textId="77777777" w:rsidR="00797178" w:rsidRDefault="00797178" w:rsidP="00797178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1613D2E" wp14:editId="3A750D17">
                <wp:extent cx="6642000" cy="1404620"/>
                <wp:effectExtent l="0" t="0" r="26035" b="12700"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35CE87" w14:textId="77777777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item px-3"&gt;</w:t>
                            </w:r>
                          </w:p>
                          <w:p w14:paraId="43411059" w14:textId="77777777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97178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link"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fetchdata</w:t>
                            </w:r>
                            <w:proofErr w:type="spellEnd"/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21CF130" w14:textId="77777777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oi oi-list-rich"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FF0000"/>
                              </w:rPr>
                              <w:t>aria-hidden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&lt;/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etch data</w:t>
                            </w:r>
                          </w:p>
                          <w:p w14:paraId="1B5D8386" w14:textId="77777777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97178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24F21D4" w14:textId="6D8B7149" w:rsidR="00797178" w:rsidRPr="00797178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79717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613D2E" id="_x0000_s108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QLk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cTr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RaUC5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835CE87" w14:textId="77777777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97178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nav-item px-3"&gt;</w:t>
                      </w:r>
                    </w:p>
                    <w:p w14:paraId="43411059" w14:textId="77777777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97178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nav-link"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fetchdata</w:t>
                      </w:r>
                      <w:proofErr w:type="spellEnd"/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21CF130" w14:textId="77777777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97178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oi oi-list-rich"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7178">
                        <w:rPr>
                          <w:rFonts w:ascii="Consolas" w:hAnsi="Consolas" w:cs="Cascadia Mono"/>
                          <w:color w:val="FF0000"/>
                        </w:rPr>
                        <w:t>aria-hidden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="true"&gt;&lt;/</w:t>
                      </w:r>
                      <w:r w:rsidRPr="00797178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Fetch data</w:t>
                      </w:r>
                    </w:p>
                    <w:p w14:paraId="1B5D8386" w14:textId="77777777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797178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24F21D4" w14:textId="6D8B7149" w:rsidR="00797178" w:rsidRPr="00797178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97178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79717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82F03E" w14:textId="77777777" w:rsidR="00797178" w:rsidRDefault="00797178" w:rsidP="00797178">
      <w:pPr>
        <w:pStyle w:val="BodyText"/>
        <w:spacing w:after="0"/>
      </w:pPr>
    </w:p>
    <w:p w14:paraId="0B473F63" w14:textId="679651F4" w:rsidR="00797178" w:rsidRDefault="00797178" w:rsidP="00797178">
      <w:pPr>
        <w:pStyle w:val="BodyText"/>
        <w:spacing w:after="0"/>
      </w:pPr>
      <w:r>
        <w:t xml:space="preserve">Change where it says </w:t>
      </w:r>
      <w:proofErr w:type="spellStart"/>
      <w:r>
        <w:rPr>
          <w:i/>
          <w:iCs/>
        </w:rPr>
        <w:t>fetchdata</w:t>
      </w:r>
      <w:proofErr w:type="spellEnd"/>
      <w:r>
        <w:t xml:space="preserve"> in </w:t>
      </w:r>
      <w:proofErr w:type="spellStart"/>
      <w:r w:rsidRPr="00456C61">
        <w:rPr>
          <w:b/>
          <w:bCs/>
        </w:rPr>
        <w:t>href</w:t>
      </w:r>
      <w:proofErr w:type="spellEnd"/>
      <w:r>
        <w:t xml:space="preserve"> to be as follows:</w:t>
      </w:r>
    </w:p>
    <w:p w14:paraId="475769AB" w14:textId="77777777" w:rsidR="00797178" w:rsidRDefault="00797178" w:rsidP="00797178">
      <w:pPr>
        <w:pStyle w:val="BodyText"/>
        <w:spacing w:after="0"/>
      </w:pPr>
    </w:p>
    <w:p w14:paraId="7F7DA181" w14:textId="77777777" w:rsidR="00797178" w:rsidRDefault="00797178" w:rsidP="00797178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783FD1A" wp14:editId="5D91AECD">
                <wp:extent cx="6642000" cy="1404620"/>
                <wp:effectExtent l="0" t="0" r="26035" b="12700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AA4699F" w14:textId="6925A24D" w:rsidR="00797178" w:rsidRPr="00456C61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album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83FD1A" id="_x0000_s109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KE7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hdxJ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kuihO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AA4699F" w14:textId="6925A24D" w:rsidR="00797178" w:rsidRPr="00456C61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FF"/>
                        </w:rPr>
                        <w:t>album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A9D0A5" w14:textId="77777777" w:rsidR="00797178" w:rsidRDefault="00797178" w:rsidP="00797178">
      <w:pPr>
        <w:pStyle w:val="BodyText"/>
        <w:spacing w:after="0"/>
      </w:pPr>
    </w:p>
    <w:p w14:paraId="3AB60A4E" w14:textId="4A667065" w:rsidR="00797178" w:rsidRDefault="00797178" w:rsidP="00797178">
      <w:pPr>
        <w:pStyle w:val="BodyText"/>
        <w:spacing w:after="0"/>
      </w:pPr>
      <w:r>
        <w:t xml:space="preserve">Then you will need to change where it says </w:t>
      </w:r>
      <w:r w:rsidRPr="00456C61">
        <w:rPr>
          <w:i/>
          <w:iCs/>
        </w:rPr>
        <w:t>oi-</w:t>
      </w:r>
      <w:r>
        <w:rPr>
          <w:i/>
          <w:iCs/>
        </w:rPr>
        <w:t>list-rich</w:t>
      </w:r>
      <w:r>
        <w:t xml:space="preserve"> in the </w:t>
      </w:r>
      <w:r w:rsidRPr="00456C61">
        <w:rPr>
          <w:rFonts w:ascii="Consolas" w:hAnsi="Consolas"/>
          <w:b/>
          <w:bCs/>
        </w:rPr>
        <w:t>span</w:t>
      </w:r>
      <w:r>
        <w:t xml:space="preserve"> to be as follows:</w:t>
      </w:r>
    </w:p>
    <w:p w14:paraId="74B62D4C" w14:textId="77777777" w:rsidR="00797178" w:rsidRDefault="00797178" w:rsidP="00797178">
      <w:pPr>
        <w:pStyle w:val="BodyText"/>
        <w:spacing w:after="0"/>
      </w:pPr>
    </w:p>
    <w:p w14:paraId="0BF4AA15" w14:textId="77777777" w:rsidR="00797178" w:rsidRDefault="00797178" w:rsidP="00797178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8EBDEF1" wp14:editId="4BD48FAD">
                <wp:extent cx="6642000" cy="1404620"/>
                <wp:effectExtent l="0" t="0" r="26035" b="12700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57DAB9" w14:textId="574EDA3B" w:rsidR="00797178" w:rsidRPr="00456C61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oi-musical-note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EBDEF1" id="_x0000_s109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6rd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hdxp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Tp+q3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157DAB9" w14:textId="574EDA3B" w:rsidR="00797178" w:rsidRPr="00456C61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FF"/>
                        </w:rPr>
                        <w:t>oi-musical-not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42DA9A4" w14:textId="77777777" w:rsidR="00797178" w:rsidRDefault="00797178" w:rsidP="00797178">
      <w:pPr>
        <w:pStyle w:val="BodyText"/>
        <w:spacing w:after="0"/>
      </w:pPr>
    </w:p>
    <w:p w14:paraId="26D1D365" w14:textId="7F702B5E" w:rsidR="00797178" w:rsidRDefault="00797178" w:rsidP="00797178">
      <w:pPr>
        <w:pStyle w:val="BodyText"/>
        <w:spacing w:after="0"/>
      </w:pPr>
      <w:r>
        <w:t xml:space="preserve">Next you will need to change where it says </w:t>
      </w:r>
      <w:r>
        <w:rPr>
          <w:i/>
          <w:iCs/>
        </w:rPr>
        <w:t>Fetch Data</w:t>
      </w:r>
      <w:r>
        <w:t xml:space="preserve"> to be as follows:</w:t>
      </w:r>
    </w:p>
    <w:p w14:paraId="5AA782DC" w14:textId="77777777" w:rsidR="00797178" w:rsidRDefault="00797178" w:rsidP="00797178">
      <w:pPr>
        <w:pStyle w:val="BodyText"/>
        <w:spacing w:after="0"/>
      </w:pPr>
    </w:p>
    <w:p w14:paraId="67542276" w14:textId="77777777" w:rsidR="00797178" w:rsidRPr="00456C61" w:rsidRDefault="00797178" w:rsidP="00797178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98CEAB" wp14:editId="653D4265">
                <wp:extent cx="6642000" cy="1404620"/>
                <wp:effectExtent l="0" t="0" r="26035" b="12700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D7CB89" w14:textId="58AEED93" w:rsidR="00797178" w:rsidRPr="00456C61" w:rsidRDefault="00797178" w:rsidP="007971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>Album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98CEAB" id="_x0000_s109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cYs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vIa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rAcYs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D7CB89" w14:textId="58AEED93" w:rsidR="00797178" w:rsidRPr="00456C61" w:rsidRDefault="00797178" w:rsidP="007971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onsolas" w:hAnsi="Consolas" w:cs="Cascadia Mono"/>
                          <w:color w:val="000000"/>
                        </w:rPr>
                        <w:t>Album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BB0254" w14:textId="77777777" w:rsidR="00797178" w:rsidRDefault="00797178" w:rsidP="00797178">
      <w:pPr>
        <w:pStyle w:val="BodyText"/>
        <w:spacing w:after="0"/>
      </w:pPr>
    </w:p>
    <w:p w14:paraId="5113D40F" w14:textId="58E38CBF" w:rsidR="008F1894" w:rsidRDefault="00797178" w:rsidP="00B153C8">
      <w:pPr>
        <w:pStyle w:val="BodyText"/>
        <w:spacing w:after="0"/>
        <w:rPr>
          <w:rFonts w:cs="Segoe UI"/>
        </w:rPr>
      </w:pPr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B153C8">
        <w:t>a message saying</w:t>
      </w:r>
      <w:r w:rsidR="00B153C8">
        <w:rPr>
          <w:b/>
          <w:bCs/>
        </w:rPr>
        <w:t xml:space="preserve"> </w:t>
      </w:r>
      <w:r w:rsidR="00B153C8" w:rsidRPr="00CD1BA8">
        <w:rPr>
          <w:b/>
          <w:bCs/>
        </w:rPr>
        <w:t>Do you want to restart your app - Yes (y) / No (n) / Always (a) / Never (v)?</w:t>
      </w:r>
      <w:r w:rsidR="00B153C8">
        <w:t xml:space="preserve"> you can select the </w:t>
      </w:r>
      <w:r w:rsidR="00B153C8" w:rsidRPr="00F22BFE">
        <w:rPr>
          <w:b/>
          <w:bCs/>
        </w:rPr>
        <w:t>Terminal</w:t>
      </w:r>
      <w:r w:rsidR="00B153C8">
        <w:t xml:space="preserve"> then type </w:t>
      </w:r>
      <w:r w:rsidR="00B153C8" w:rsidRPr="00CD1BA8">
        <w:rPr>
          <w:b/>
          <w:bCs/>
        </w:rPr>
        <w:t>y</w:t>
      </w:r>
      <w:r w:rsidR="00B153C8">
        <w:t xml:space="preserve"> for </w:t>
      </w:r>
      <w:r w:rsidR="00B153C8" w:rsidRPr="00CD1BA8">
        <w:rPr>
          <w:b/>
          <w:bCs/>
        </w:rPr>
        <w:t>Yes</w:t>
      </w:r>
      <w:r w:rsidR="00B153C8">
        <w:t xml:space="preserve"> or </w:t>
      </w:r>
      <w:r w:rsidR="00B153C8" w:rsidRPr="00CD1BA8">
        <w:rPr>
          <w:b/>
          <w:bCs/>
        </w:rPr>
        <w:t>a</w:t>
      </w:r>
      <w:r w:rsidR="00B153C8">
        <w:t xml:space="preserve"> for </w:t>
      </w:r>
      <w:r w:rsidR="00B153C8" w:rsidRPr="00CD1BA8">
        <w:rPr>
          <w:b/>
          <w:bCs/>
        </w:rPr>
        <w:t>Always</w:t>
      </w:r>
      <w:r w:rsidR="00B153C8">
        <w:rPr>
          <w:b/>
          <w:bCs/>
        </w:rPr>
        <w:t xml:space="preserve"> </w:t>
      </w:r>
      <w:r w:rsidR="00B153C8">
        <w:t>to keep what you have done so far.</w:t>
      </w:r>
    </w:p>
    <w:p w14:paraId="220F228D" w14:textId="77777777" w:rsidR="008F1894" w:rsidRDefault="008F1894" w:rsidP="008475FE">
      <w:pPr>
        <w:rPr>
          <w:rFonts w:cs="Segoe UI"/>
          <w:color w:val="000000"/>
        </w:rPr>
      </w:pPr>
    </w:p>
    <w:p w14:paraId="4917AE2F" w14:textId="53F0B79D" w:rsidR="0011749E" w:rsidRDefault="0011749E" w:rsidP="0011749E">
      <w:pPr>
        <w:pStyle w:val="BodyText"/>
        <w:spacing w:after="0"/>
      </w:pPr>
      <w:r>
        <w:lastRenderedPageBreak/>
        <w:t xml:space="preserve">If you return to the </w:t>
      </w:r>
      <w:r w:rsidRPr="004362A2">
        <w:rPr>
          <w:b/>
          <w:bCs/>
        </w:rPr>
        <w:t>Browser</w:t>
      </w:r>
      <w:r>
        <w:rPr>
          <w:b/>
          <w:bCs/>
        </w:rPr>
        <w:t xml:space="preserve"> </w:t>
      </w:r>
      <w:r>
        <w:t xml:space="preserve">you should be where you left off but there will now be an </w:t>
      </w:r>
      <w:r w:rsidRPr="0011749E">
        <w:rPr>
          <w:b/>
          <w:bCs/>
        </w:rPr>
        <w:t>Albums</w:t>
      </w:r>
      <w:r>
        <w:t xml:space="preserve"> option in the </w:t>
      </w:r>
      <w:r w:rsidRPr="0011749E">
        <w:rPr>
          <w:b/>
          <w:bCs/>
        </w:rPr>
        <w:t>Menu</w:t>
      </w:r>
      <w:r>
        <w:t xml:space="preserve"> as shown below: </w:t>
      </w:r>
    </w:p>
    <w:p w14:paraId="2C821A3E" w14:textId="77777777" w:rsidR="0011749E" w:rsidRDefault="0011749E" w:rsidP="0011749E">
      <w:pPr>
        <w:pStyle w:val="BodyText"/>
        <w:spacing w:after="0"/>
      </w:pPr>
    </w:p>
    <w:p w14:paraId="163575D9" w14:textId="77777777" w:rsidR="0011749E" w:rsidRDefault="0011749E" w:rsidP="0011749E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7DB4117F" wp14:editId="7D6060CC">
            <wp:extent cx="6178595" cy="3320995"/>
            <wp:effectExtent l="0" t="0" r="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5" cy="33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6B796" w14:textId="77777777" w:rsidR="0011749E" w:rsidRDefault="0011749E" w:rsidP="0011749E"/>
    <w:p w14:paraId="62EDC058" w14:textId="213181C0" w:rsidR="0011749E" w:rsidRDefault="0011749E" w:rsidP="0011749E">
      <w:r>
        <w:t xml:space="preserve">You can then select </w:t>
      </w:r>
      <w:r w:rsidRPr="0011749E">
        <w:rPr>
          <w:b/>
          <w:bCs/>
        </w:rPr>
        <w:t>Albums</w:t>
      </w:r>
      <w:r>
        <w:t xml:space="preserve"> and you should see a list of</w:t>
      </w:r>
      <w:r w:rsidR="00BB30D7">
        <w:t xml:space="preserve"> </w:t>
      </w:r>
      <w:r w:rsidR="00BB30D7" w:rsidRPr="00BB30D7">
        <w:rPr>
          <w:b/>
          <w:bCs/>
        </w:rPr>
        <w:t>New Releases</w:t>
      </w:r>
      <w:r w:rsidR="00BB30D7">
        <w:t xml:space="preserve"> of</w:t>
      </w:r>
      <w:r>
        <w:t xml:space="preserve"> </w:t>
      </w:r>
      <w:r>
        <w:rPr>
          <w:b/>
          <w:bCs/>
        </w:rPr>
        <w:t>Albums</w:t>
      </w:r>
      <w:r>
        <w:t xml:space="preserve"> similar to as follows:</w:t>
      </w:r>
    </w:p>
    <w:p w14:paraId="55F8DB6A" w14:textId="77777777" w:rsidR="0011749E" w:rsidRDefault="0011749E" w:rsidP="0011749E"/>
    <w:p w14:paraId="47065D7B" w14:textId="77777777" w:rsidR="0011749E" w:rsidRPr="00645AED" w:rsidRDefault="0011749E" w:rsidP="0011749E">
      <w:pPr>
        <w:jc w:val="center"/>
      </w:pPr>
      <w:r w:rsidRPr="008E630B">
        <w:rPr>
          <w:noProof/>
        </w:rPr>
        <w:drawing>
          <wp:inline distT="0" distB="0" distL="0" distR="0" wp14:anchorId="079EEA95" wp14:editId="25F0FDBE">
            <wp:extent cx="6178595" cy="3320994"/>
            <wp:effectExtent l="0" t="0" r="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 208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5" cy="3320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D07B5" w14:textId="77777777" w:rsidR="0011749E" w:rsidRDefault="0011749E" w:rsidP="0011749E">
      <w:pPr>
        <w:rPr>
          <w:rFonts w:cs="Segoe UI"/>
          <w:color w:val="000000"/>
        </w:rPr>
      </w:pPr>
    </w:p>
    <w:p w14:paraId="725D844A" w14:textId="67705E47" w:rsidR="0011749E" w:rsidRDefault="0011749E" w:rsidP="0011749E">
      <w:pPr>
        <w:rPr>
          <w:rFonts w:cs="Segoe UI"/>
        </w:rPr>
      </w:pPr>
      <w:r>
        <w:rPr>
          <w:rFonts w:cs="Segoe UI"/>
        </w:rPr>
        <w:t xml:space="preserve">You can also type in your favourite </w:t>
      </w:r>
      <w:r>
        <w:rPr>
          <w:rFonts w:cs="Segoe UI"/>
          <w:b/>
          <w:bCs/>
        </w:rPr>
        <w:t>Album</w:t>
      </w:r>
      <w:r>
        <w:rPr>
          <w:rFonts w:cs="Segoe UI"/>
        </w:rPr>
        <w:t xml:space="preserve"> and then select </w:t>
      </w:r>
      <w:r w:rsidRPr="00645AED">
        <w:rPr>
          <w:rFonts w:cs="Segoe UI"/>
          <w:b/>
          <w:bCs/>
        </w:rPr>
        <w:t>Search</w:t>
      </w:r>
      <w:r>
        <w:rPr>
          <w:rFonts w:cs="Segoe UI"/>
        </w:rPr>
        <w:t xml:space="preserve"> to find it. You’ll also notice underneath each </w:t>
      </w:r>
      <w:r>
        <w:rPr>
          <w:rFonts w:cs="Segoe UI"/>
          <w:b/>
          <w:bCs/>
        </w:rPr>
        <w:t xml:space="preserve">Album </w:t>
      </w:r>
      <w:r>
        <w:rPr>
          <w:rFonts w:cs="Segoe UI"/>
        </w:rPr>
        <w:t xml:space="preserve">is a </w:t>
      </w:r>
      <w:r w:rsidRPr="00645AED">
        <w:rPr>
          <w:rFonts w:cs="Segoe UI"/>
          <w:b/>
          <w:bCs/>
        </w:rPr>
        <w:t>Spotify Code</w:t>
      </w:r>
      <w:r>
        <w:rPr>
          <w:rFonts w:cs="Segoe UI"/>
        </w:rPr>
        <w:t xml:space="preserve">, if you have </w:t>
      </w:r>
      <w:r w:rsidRPr="00645AED">
        <w:rPr>
          <w:rFonts w:cs="Segoe UI"/>
          <w:b/>
          <w:bCs/>
        </w:rPr>
        <w:t>Spotify</w:t>
      </w:r>
      <w:r>
        <w:rPr>
          <w:rFonts w:cs="Segoe UI"/>
        </w:rPr>
        <w:t xml:space="preserve"> on your </w:t>
      </w:r>
      <w:r w:rsidRPr="00645AED">
        <w:rPr>
          <w:rFonts w:cs="Segoe UI"/>
          <w:i/>
          <w:iCs/>
        </w:rPr>
        <w:t>iPhone</w:t>
      </w:r>
      <w:r>
        <w:rPr>
          <w:rFonts w:cs="Segoe UI"/>
        </w:rPr>
        <w:t xml:space="preserve"> or </w:t>
      </w:r>
      <w:r w:rsidRPr="00645AED">
        <w:rPr>
          <w:rFonts w:cs="Segoe UI"/>
          <w:i/>
          <w:iCs/>
        </w:rPr>
        <w:t>Android</w:t>
      </w:r>
      <w:r>
        <w:rPr>
          <w:rFonts w:cs="Segoe UI"/>
        </w:rPr>
        <w:t xml:space="preserve"> device you can use the option to scan these using the app and can then checkout the </w:t>
      </w:r>
      <w:r>
        <w:rPr>
          <w:rFonts w:cs="Segoe UI"/>
          <w:b/>
          <w:bCs/>
        </w:rPr>
        <w:t>Album</w:t>
      </w:r>
      <w:r>
        <w:rPr>
          <w:rFonts w:cs="Segoe UI"/>
        </w:rPr>
        <w:t xml:space="preserve"> for yourself. </w:t>
      </w:r>
    </w:p>
    <w:p w14:paraId="08A90D69" w14:textId="77777777" w:rsidR="0011749E" w:rsidRDefault="0011749E" w:rsidP="0011749E">
      <w:pPr>
        <w:rPr>
          <w:rFonts w:cs="Segoe UI"/>
        </w:rPr>
      </w:pPr>
    </w:p>
    <w:p w14:paraId="587438CE" w14:textId="02FF8A42" w:rsidR="009A61A5" w:rsidRDefault="0011749E" w:rsidP="0011749E">
      <w:pPr>
        <w:rPr>
          <w:rFonts w:cs="Segoe UI"/>
        </w:rPr>
      </w:pPr>
      <w:r>
        <w:rPr>
          <w:rFonts w:cs="Segoe UI"/>
        </w:rPr>
        <w:t xml:space="preserve">If you don’t see anything then check that you’ve completed each part correctly and double-check that what you have is the same, if everything is working then you can proceed to the next part of the </w:t>
      </w:r>
      <w:r w:rsidRPr="00645AED">
        <w:rPr>
          <w:rFonts w:cs="Segoe UI"/>
          <w:b/>
          <w:bCs/>
        </w:rPr>
        <w:t>Workshop</w:t>
      </w:r>
      <w:r>
        <w:rPr>
          <w:rFonts w:cs="Segoe UI"/>
        </w:rPr>
        <w:t>.</w:t>
      </w:r>
    </w:p>
    <w:p w14:paraId="2067BE06" w14:textId="77777777" w:rsidR="009A61A5" w:rsidRDefault="009A61A5">
      <w:pPr>
        <w:rPr>
          <w:rFonts w:cs="Segoe UI"/>
        </w:rPr>
      </w:pPr>
      <w:r>
        <w:rPr>
          <w:rFonts w:cs="Segoe UI"/>
        </w:rPr>
        <w:br w:type="page"/>
      </w:r>
    </w:p>
    <w:p w14:paraId="42925624" w14:textId="0875A861" w:rsidR="0011749E" w:rsidRDefault="00AF42AB" w:rsidP="00AF42AB">
      <w:pPr>
        <w:pStyle w:val="Heading2"/>
      </w:pPr>
      <w:bookmarkStart w:id="37" w:name="_Toc120633446"/>
      <w:r>
        <w:lastRenderedPageBreak/>
        <w:t>Podcasts</w:t>
      </w:r>
      <w:bookmarkEnd w:id="37"/>
    </w:p>
    <w:p w14:paraId="24C958DF" w14:textId="77777777" w:rsidR="00AF42AB" w:rsidRPr="00AF42AB" w:rsidRDefault="00AF42AB" w:rsidP="00AF42AB"/>
    <w:p w14:paraId="071CE026" w14:textId="1558E479" w:rsidR="00AF42AB" w:rsidRDefault="00AF42AB" w:rsidP="00AF42AB">
      <w:pPr>
        <w:rPr>
          <w:rFonts w:cs="Segoe UI"/>
        </w:rPr>
      </w:pPr>
      <w:r>
        <w:rPr>
          <w:rFonts w:cs="Segoe UI"/>
        </w:rPr>
        <w:t xml:space="preserve">We’ll add a new </w:t>
      </w:r>
      <w:r w:rsidRPr="00546573">
        <w:rPr>
          <w:rFonts w:cs="Segoe UI"/>
          <w:b/>
          <w:bCs/>
        </w:rPr>
        <w:t>Page</w:t>
      </w:r>
      <w:r>
        <w:rPr>
          <w:rFonts w:cs="Segoe UI"/>
        </w:rPr>
        <w:t xml:space="preserve"> to </w:t>
      </w:r>
      <w:r w:rsidRPr="00546573">
        <w:rPr>
          <w:rFonts w:cs="Segoe UI"/>
          <w:b/>
          <w:bCs/>
        </w:rPr>
        <w:t>Search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>Podcasts</w:t>
      </w:r>
      <w:r>
        <w:rPr>
          <w:rFonts w:cs="Segoe UI"/>
        </w:rPr>
        <w:t xml:space="preserve">, to do this return to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or </w:t>
      </w:r>
      <w:proofErr w:type="spellStart"/>
      <w:r w:rsidRPr="005E00A3">
        <w:rPr>
          <w:rFonts w:cs="Segoe UI"/>
          <w:b/>
          <w:bCs/>
        </w:rPr>
        <w:t>Blazorfy</w:t>
      </w:r>
      <w:proofErr w:type="spellEnd"/>
      <w:r>
        <w:rPr>
          <w:rFonts w:cs="Segoe UI"/>
        </w:rPr>
        <w:t xml:space="preserve"> and then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</w:t>
      </w:r>
      <w:proofErr w:type="spellStart"/>
      <w:r w:rsidRPr="005E00A3">
        <w:rPr>
          <w:rFonts w:cs="Segoe UI"/>
          <w:i/>
          <w:iCs/>
        </w:rPr>
        <w:t>SpotifyProvider.cs</w:t>
      </w:r>
      <w:proofErr w:type="spellEnd"/>
      <w:r>
        <w:rPr>
          <w:rFonts w:cs="Segoe UI"/>
        </w:rPr>
        <w:t xml:space="preserve"> as follows:</w:t>
      </w:r>
    </w:p>
    <w:p w14:paraId="124B3FE8" w14:textId="77777777" w:rsidR="00492FCE" w:rsidRDefault="00492FCE" w:rsidP="00492FCE">
      <w:pPr>
        <w:rPr>
          <w:rFonts w:cs="Segoe UI"/>
        </w:rPr>
      </w:pPr>
    </w:p>
    <w:p w14:paraId="6BDF74D4" w14:textId="77777777" w:rsidR="00492FCE" w:rsidRDefault="00492FCE" w:rsidP="00492FCE">
      <w:pPr>
        <w:jc w:val="center"/>
        <w:rPr>
          <w:rFonts w:cs="Segoe UI"/>
        </w:rPr>
      </w:pPr>
      <w:r w:rsidRPr="008E630B">
        <w:rPr>
          <w:noProof/>
        </w:rPr>
        <w:drawing>
          <wp:inline distT="0" distB="0" distL="0" distR="0" wp14:anchorId="4DEDB9E2" wp14:editId="38FD408C">
            <wp:extent cx="6189774" cy="3327003"/>
            <wp:effectExtent l="0" t="0" r="1905" b="6985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1E924" w14:textId="77777777" w:rsidR="00492FCE" w:rsidRDefault="00492FCE" w:rsidP="00492FCE">
      <w:pPr>
        <w:rPr>
          <w:rFonts w:cs="Segoe UI"/>
        </w:rPr>
      </w:pPr>
    </w:p>
    <w:p w14:paraId="56A9FB4B" w14:textId="77777777" w:rsidR="00492FCE" w:rsidRDefault="00492FCE" w:rsidP="00492FCE">
      <w:pPr>
        <w:rPr>
          <w:rFonts w:cs="Segoe UI"/>
          <w:bCs/>
        </w:rPr>
      </w:pPr>
      <w:r>
        <w:rPr>
          <w:bCs/>
        </w:rPr>
        <w:t xml:space="preserve">You should also still have open the </w:t>
      </w:r>
      <w:r w:rsidRPr="000D48D4">
        <w:rPr>
          <w:b/>
        </w:rPr>
        <w:t>Browser</w:t>
      </w:r>
      <w:r>
        <w:rPr>
          <w:bCs/>
        </w:rPr>
        <w:t xml:space="preserve"> showing the Login option, if you don’t then in </w:t>
      </w:r>
      <w:r w:rsidRPr="000D48D4">
        <w:rPr>
          <w:b/>
        </w:rPr>
        <w:t>Visual Studio Code</w:t>
      </w:r>
      <w:r>
        <w:rPr>
          <w:bCs/>
        </w:rPr>
        <w:t xml:space="preserve"> if it was still open select the </w:t>
      </w:r>
      <w:r w:rsidRPr="000D48D4">
        <w:rPr>
          <w:b/>
        </w:rPr>
        <w:t>Terminal</w:t>
      </w:r>
      <w:r>
        <w:rPr>
          <w:bCs/>
        </w:rPr>
        <w:t xml:space="preserve"> and then press </w:t>
      </w:r>
      <w:proofErr w:type="spellStart"/>
      <w:r w:rsidRPr="000D48D4">
        <w:rPr>
          <w:b/>
        </w:rPr>
        <w:t>Ctrl+C</w:t>
      </w:r>
      <w:proofErr w:type="spellEnd"/>
      <w:r>
        <w:rPr>
          <w:bCs/>
        </w:rPr>
        <w:t xml:space="preserve"> in </w:t>
      </w:r>
      <w:r w:rsidRPr="000D48D4">
        <w:rPr>
          <w:b/>
        </w:rPr>
        <w:t>Windows</w:t>
      </w:r>
      <w:r>
        <w:rPr>
          <w:bCs/>
        </w:rPr>
        <w:t xml:space="preserve"> or </w:t>
      </w:r>
      <w:proofErr w:type="spellStart"/>
      <w:r w:rsidRPr="000D48D4">
        <w:rPr>
          <w:b/>
        </w:rPr>
        <w:t>Command+C</w:t>
      </w:r>
      <w:proofErr w:type="spellEnd"/>
      <w:r>
        <w:rPr>
          <w:bCs/>
        </w:rPr>
        <w:t xml:space="preserve"> on </w:t>
      </w:r>
      <w:r w:rsidRPr="000D48D4">
        <w:rPr>
          <w:b/>
        </w:rPr>
        <w:t>Mac</w:t>
      </w:r>
      <w:r>
        <w:rPr>
          <w:b/>
        </w:rPr>
        <w:t xml:space="preserve"> </w:t>
      </w:r>
      <w:r w:rsidRPr="00ED2272">
        <w:rPr>
          <w:bCs/>
        </w:rPr>
        <w:t>on the</w:t>
      </w:r>
      <w:r>
        <w:rPr>
          <w:b/>
        </w:rPr>
        <w:t xml:space="preserve"> Keyboard</w:t>
      </w:r>
      <w:r w:rsidRPr="00ED2272">
        <w:rPr>
          <w:bCs/>
        </w:rPr>
        <w:t>,</w:t>
      </w:r>
      <w:r>
        <w:rPr>
          <w:b/>
        </w:rPr>
        <w:t xml:space="preserve"> </w:t>
      </w:r>
      <w:r>
        <w:rPr>
          <w:bCs/>
        </w:rPr>
        <w:t xml:space="preserve">or if </w:t>
      </w:r>
      <w:r w:rsidRPr="004234DC">
        <w:rPr>
          <w:b/>
        </w:rPr>
        <w:t>Visual Studio Code</w:t>
      </w:r>
      <w:r>
        <w:rPr>
          <w:bCs/>
        </w:rPr>
        <w:t xml:space="preserve"> was closed relaunch </w:t>
      </w:r>
      <w:r w:rsidRPr="004234DC">
        <w:rPr>
          <w:b/>
        </w:rPr>
        <w:t>Visual Studio Code</w:t>
      </w:r>
      <w:r>
        <w:rPr>
          <w:bCs/>
        </w:rPr>
        <w:t xml:space="preserve"> and then select the </w:t>
      </w:r>
      <w:r w:rsidRPr="004234DC">
        <w:rPr>
          <w:b/>
        </w:rPr>
        <w:t>New</w:t>
      </w:r>
      <w:r>
        <w:rPr>
          <w:bCs/>
        </w:rPr>
        <w:t xml:space="preserve"> </w:t>
      </w:r>
      <w:r w:rsidRPr="004234DC">
        <w:rPr>
          <w:b/>
        </w:rPr>
        <w:t>Terminal</w:t>
      </w:r>
      <w:r>
        <w:rPr>
          <w:b/>
        </w:rPr>
        <w:t xml:space="preserve"> </w:t>
      </w:r>
      <w:r>
        <w:rPr>
          <w:bCs/>
        </w:rPr>
        <w:t xml:space="preserve">then in the </w:t>
      </w:r>
      <w:r w:rsidRPr="000D48D4">
        <w:rPr>
          <w:b/>
        </w:rPr>
        <w:t>Terminal</w:t>
      </w:r>
      <w:r>
        <w:rPr>
          <w:bCs/>
        </w:rPr>
        <w:t xml:space="preserve">. With the </w:t>
      </w:r>
      <w:r w:rsidRPr="00ED2272">
        <w:rPr>
          <w:b/>
        </w:rPr>
        <w:t>Terminal</w:t>
      </w:r>
      <w:r>
        <w:rPr>
          <w:bCs/>
        </w:rPr>
        <w:t xml:space="preserve"> in </w:t>
      </w:r>
      <w:r w:rsidRPr="00ED2272">
        <w:rPr>
          <w:b/>
        </w:rPr>
        <w:t>Visual Studio Code</w:t>
      </w:r>
      <w:r>
        <w:rPr>
          <w:bCs/>
        </w:rPr>
        <w:t xml:space="preserve"> open type the following</w:t>
      </w:r>
      <w:r>
        <w:rPr>
          <w:rFonts w:cs="Segoe UI"/>
          <w:bCs/>
        </w:rPr>
        <w:t xml:space="preserve"> which should relaunch the </w:t>
      </w:r>
      <w:r w:rsidRPr="000D48D4">
        <w:rPr>
          <w:rFonts w:cs="Segoe UI"/>
          <w:b/>
        </w:rPr>
        <w:t>Browser</w:t>
      </w:r>
      <w:r>
        <w:rPr>
          <w:rFonts w:cs="Segoe UI"/>
          <w:bCs/>
        </w:rPr>
        <w:t>.</w:t>
      </w:r>
    </w:p>
    <w:p w14:paraId="521A57C4" w14:textId="77777777" w:rsidR="00492FCE" w:rsidRPr="008E630B" w:rsidRDefault="00492FCE" w:rsidP="00492FCE">
      <w:pPr>
        <w:rPr>
          <w:bCs/>
        </w:rPr>
      </w:pPr>
    </w:p>
    <w:p w14:paraId="57A5ED24" w14:textId="77777777" w:rsidR="00492FCE" w:rsidRPr="008E630B" w:rsidRDefault="00492FCE" w:rsidP="00492FCE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260AD4B" wp14:editId="71E4E4D8">
                <wp:extent cx="6642000" cy="1404620"/>
                <wp:effectExtent l="0" t="0" r="26035" b="12700"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D763FB0" w14:textId="77777777" w:rsidR="00492FCE" w:rsidRPr="000C7097" w:rsidRDefault="00492FCE" w:rsidP="00492FCE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60AD4B" id="_x0000_s109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s3K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8TrOo4UtSmheiR1EAb302uloAH8zllHzi+4/3YUqDgz7y0p&#10;vB7kCJcJXiblZSKsJKiCy4CcDckupAeW2Hc35IW9Tio99zJ2TZ5ONI/vLz6ayzzdev5LbH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t3bNy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D763FB0" w14:textId="77777777" w:rsidR="00492FCE" w:rsidRPr="000C7097" w:rsidRDefault="00492FCE" w:rsidP="00492FCE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877059" w14:textId="77777777" w:rsidR="00492FCE" w:rsidRPr="008E630B" w:rsidRDefault="00492FCE" w:rsidP="00492FCE">
      <w:pPr>
        <w:rPr>
          <w:bCs/>
        </w:rPr>
      </w:pPr>
    </w:p>
    <w:p w14:paraId="4E9992A6" w14:textId="52C6AF5D" w:rsidR="00492FCE" w:rsidRDefault="00492FCE" w:rsidP="00492FCE">
      <w:pPr>
        <w:rPr>
          <w:rFonts w:cs="Segoe UI"/>
        </w:rPr>
      </w:pPr>
      <w:r>
        <w:t xml:space="preserve">Then in </w:t>
      </w:r>
      <w:r w:rsidRPr="00D7136B">
        <w:rPr>
          <w:b/>
          <w:bCs/>
        </w:rPr>
        <w:t>Visual Studio Code</w:t>
      </w:r>
      <w:r>
        <w:rPr>
          <w:b/>
          <w:bCs/>
        </w:rPr>
        <w:t xml:space="preserve"> </w:t>
      </w:r>
      <w:r>
        <w:t xml:space="preserve">within </w:t>
      </w:r>
      <w:proofErr w:type="spellStart"/>
      <w:r>
        <w:rPr>
          <w:i/>
        </w:rPr>
        <w:t>SpotifyProvider.cs</w:t>
      </w:r>
      <w:proofErr w:type="spellEnd"/>
      <w:r>
        <w:rPr>
          <w:iCs/>
        </w:rPr>
        <w:t xml:space="preserve"> you will define part of the </w:t>
      </w:r>
      <w:r w:rsidRPr="007C5DFE">
        <w:rPr>
          <w:b/>
          <w:bCs/>
          <w:iCs/>
        </w:rPr>
        <w:t>Method</w:t>
      </w:r>
      <w:r>
        <w:rPr>
          <w:iCs/>
        </w:rPr>
        <w:t xml:space="preserve"> that will be used to </w:t>
      </w:r>
      <w:r w:rsidRPr="007576D4">
        <w:rPr>
          <w:iCs/>
        </w:rPr>
        <w:t>get</w:t>
      </w:r>
      <w:r>
        <w:rPr>
          <w:iCs/>
        </w:rPr>
        <w:t xml:space="preserve"> </w:t>
      </w:r>
      <w:r w:rsidRPr="00E22566">
        <w:rPr>
          <w:b/>
          <w:bCs/>
          <w:iCs/>
        </w:rPr>
        <w:t>New Releases</w:t>
      </w:r>
      <w:r>
        <w:rPr>
          <w:iCs/>
        </w:rPr>
        <w:t xml:space="preserve"> of </w:t>
      </w:r>
      <w:r w:rsidRPr="00E22566">
        <w:rPr>
          <w:b/>
          <w:bCs/>
          <w:iCs/>
        </w:rPr>
        <w:t>Albums</w:t>
      </w:r>
      <w:r>
        <w:rPr>
          <w:iCs/>
        </w:rPr>
        <w:t xml:space="preserve">. In the </w:t>
      </w:r>
      <w:r w:rsidRPr="004B016F">
        <w:rPr>
          <w:b/>
          <w:bCs/>
          <w:iCs/>
        </w:rPr>
        <w:t>Method</w:t>
      </w:r>
      <w:r>
        <w:rPr>
          <w:iCs/>
        </w:rPr>
        <w:t xml:space="preserve"> of </w:t>
      </w:r>
      <w:proofErr w:type="spellStart"/>
      <w:r>
        <w:rPr>
          <w:rFonts w:ascii="Consolas" w:hAnsi="Consolas"/>
          <w:b/>
          <w:bCs/>
          <w:iCs/>
        </w:rPr>
        <w:t>SearchAync</w:t>
      </w:r>
      <w:proofErr w:type="spellEnd"/>
      <w:r>
        <w:rPr>
          <w:iCs/>
        </w:rPr>
        <w:t xml:space="preserve"> and below the </w:t>
      </w:r>
      <w:r>
        <w:rPr>
          <w:b/>
          <w:bCs/>
          <w:iCs/>
        </w:rPr>
        <w:t>Comment</w:t>
      </w:r>
      <w:r>
        <w:rPr>
          <w:iCs/>
        </w:rPr>
        <w:t xml:space="preserve"> of  </w:t>
      </w:r>
      <w:r w:rsidRPr="006B7195">
        <w:rPr>
          <w:rFonts w:ascii="Consolas" w:hAnsi="Consolas"/>
          <w:b/>
          <w:bCs/>
          <w:iCs/>
        </w:rPr>
        <w:t xml:space="preserve">// </w:t>
      </w:r>
      <w:r>
        <w:rPr>
          <w:rFonts w:ascii="Consolas" w:hAnsi="Consolas"/>
          <w:b/>
          <w:bCs/>
          <w:iCs/>
        </w:rPr>
        <w:t>Podcasts</w:t>
      </w:r>
      <w:r w:rsidRPr="006B7195">
        <w:rPr>
          <w:iCs/>
        </w:rPr>
        <w:t xml:space="preserve"> </w:t>
      </w:r>
      <w:r>
        <w:rPr>
          <w:rFonts w:cs="Segoe UI"/>
        </w:rPr>
        <w:t>type the following:</w:t>
      </w:r>
    </w:p>
    <w:p w14:paraId="749BC08B" w14:textId="77777777" w:rsidR="00492FCE" w:rsidRDefault="00492FCE" w:rsidP="00492FCE">
      <w:pPr>
        <w:rPr>
          <w:rFonts w:cs="Segoe UI"/>
        </w:rPr>
      </w:pPr>
    </w:p>
    <w:p w14:paraId="16369753" w14:textId="77777777" w:rsidR="00492FCE" w:rsidRDefault="00492FCE" w:rsidP="00492FC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D1F948" wp14:editId="325504EA">
                <wp:extent cx="6642000" cy="1404620"/>
                <wp:effectExtent l="0" t="0" r="26035" b="12700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DD2B830" w14:textId="77777777" w:rsidR="00492FCE" w:rsidRPr="00492FCE" w:rsidRDefault="00492FCE" w:rsidP="00492F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FC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= 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SimplifiedShow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77F10092" w14:textId="77777777" w:rsidR="00492FCE" w:rsidRPr="00492FCE" w:rsidRDefault="00492FCE" w:rsidP="00492F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3AFD9E5" w14:textId="77777777" w:rsidR="00492FCE" w:rsidRPr="00492FCE" w:rsidRDefault="00492FCE" w:rsidP="00492F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tems = 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Shows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92FCE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ging&lt;</w:t>
                            </w:r>
                            <w:proofErr w:type="spellStart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TItem</w:t>
                            </w:r>
                            <w:proofErr w:type="spellEnd"/>
                            <w:r w:rsidRPr="00492FCE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;</w:t>
                            </w:r>
                          </w:p>
                          <w:p w14:paraId="526F19E7" w14:textId="3C4725F2" w:rsidR="00492FCE" w:rsidRPr="00492FCE" w:rsidRDefault="00492FCE" w:rsidP="00492FCE">
                            <w:pPr>
                              <w:pStyle w:val="SourceCode"/>
                              <w:spacing w:after="0"/>
                            </w:pPr>
                            <w:r w:rsidRPr="00492FCE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D1F948" id="_x0000_s109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PFIHQ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Gv13GkqE0J6kTqIAzup9dKQQ34nbOOnF9w/+0gUHNm3llS&#10;+GqQI1wmeJmUl4mwkqAKLgNyNiTbkB5YYt/dkRd2TVLpuZexa/J0onl8f/HRXObp1vNfYvMD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hJzxS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DD2B830" w14:textId="77777777" w:rsidR="00492FCE" w:rsidRPr="00492FCE" w:rsidRDefault="00492FCE" w:rsidP="00492F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FC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SimplifiedShow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77F10092" w14:textId="77777777" w:rsidR="00492FCE" w:rsidRPr="00492FCE" w:rsidRDefault="00492FCE" w:rsidP="00492F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3AFD9E5" w14:textId="77777777" w:rsidR="00492FCE" w:rsidRPr="00492FCE" w:rsidRDefault="00492FCE" w:rsidP="00492F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    items = 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content.Shows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92FCE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 xml:space="preserve"> Paging&lt;</w:t>
                      </w:r>
                      <w:proofErr w:type="spellStart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TItem</w:t>
                      </w:r>
                      <w:proofErr w:type="spellEnd"/>
                      <w:r w:rsidRPr="00492FCE">
                        <w:rPr>
                          <w:rFonts w:ascii="Consolas" w:hAnsi="Consolas" w:cs="Cascadia Mono"/>
                          <w:color w:val="000000"/>
                        </w:rPr>
                        <w:t>&gt;;</w:t>
                      </w:r>
                    </w:p>
                    <w:p w14:paraId="526F19E7" w14:textId="3C4725F2" w:rsidR="00492FCE" w:rsidRPr="00492FCE" w:rsidRDefault="00492FCE" w:rsidP="00492FCE">
                      <w:pPr>
                        <w:pStyle w:val="SourceCode"/>
                        <w:spacing w:after="0"/>
                      </w:pPr>
                      <w:r w:rsidRPr="00492FCE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580453" w14:textId="77777777" w:rsidR="00492FCE" w:rsidRDefault="00492FCE" w:rsidP="00492FCE">
      <w:pPr>
        <w:rPr>
          <w:rFonts w:cs="Segoe UI"/>
        </w:rPr>
      </w:pPr>
    </w:p>
    <w:p w14:paraId="1FBCDE21" w14:textId="77777777" w:rsidR="00492FCE" w:rsidRDefault="00492FCE" w:rsidP="00492FCE">
      <w:pPr>
        <w:rPr>
          <w:rFonts w:cs="Segoe UI"/>
        </w:rPr>
      </w:pPr>
      <w:r>
        <w:rPr>
          <w:rFonts w:cs="Segoe UI"/>
        </w:rPr>
        <w:t xml:space="preserve">This part of the </w:t>
      </w:r>
      <w:r w:rsidRPr="004B016F">
        <w:rPr>
          <w:rFonts w:cs="Segoe UI"/>
          <w:b/>
          <w:bCs/>
        </w:rPr>
        <w:t>Method</w:t>
      </w:r>
      <w:r>
        <w:rPr>
          <w:rFonts w:cs="Segoe UI"/>
        </w:rPr>
        <w:t xml:space="preserve"> will be used to </w:t>
      </w:r>
      <w:r w:rsidRPr="00492FCE">
        <w:rPr>
          <w:rFonts w:cs="Segoe UI"/>
          <w:b/>
          <w:bCs/>
        </w:rPr>
        <w:t>Search</w:t>
      </w:r>
      <w:r>
        <w:rPr>
          <w:rFonts w:cs="Segoe UI"/>
        </w:rPr>
        <w:t xml:space="preserve"> for Podcasts from </w:t>
      </w:r>
      <w:r w:rsidRPr="004B016F">
        <w:rPr>
          <w:rFonts w:cs="Segoe UI"/>
          <w:b/>
          <w:bCs/>
        </w:rPr>
        <w:t>Spotify</w:t>
      </w:r>
      <w:r>
        <w:rPr>
          <w:rFonts w:cs="Segoe UI"/>
        </w:rPr>
        <w:t xml:space="preserve"> when the </w:t>
      </w:r>
      <w:r w:rsidRPr="004B016F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is </w:t>
      </w:r>
      <w:proofErr w:type="spellStart"/>
      <w:r>
        <w:rPr>
          <w:rFonts w:ascii="Consolas" w:hAnsi="Consolas" w:cs="Segoe UI"/>
          <w:b/>
          <w:bCs/>
        </w:rPr>
        <w:t>SimplifiedShow</w:t>
      </w:r>
      <w:proofErr w:type="spellEnd"/>
      <w:r>
        <w:rPr>
          <w:rFonts w:cs="Segoe UI"/>
        </w:rPr>
        <w:t xml:space="preserve">. </w:t>
      </w:r>
    </w:p>
    <w:p w14:paraId="0E8EAAE0" w14:textId="77777777" w:rsidR="00492FCE" w:rsidRDefault="00492FCE" w:rsidP="00492FCE">
      <w:pPr>
        <w:rPr>
          <w:rFonts w:cs="Segoe UI"/>
        </w:rPr>
      </w:pPr>
    </w:p>
    <w:p w14:paraId="388E86A9" w14:textId="7ADFA960" w:rsidR="00D604A0" w:rsidRDefault="00492FCE"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9F6D76">
        <w:t>a message saying</w:t>
      </w:r>
      <w:r w:rsidR="009F6D76">
        <w:rPr>
          <w:b/>
          <w:bCs/>
        </w:rPr>
        <w:t xml:space="preserve"> </w:t>
      </w:r>
      <w:r w:rsidR="009F6D76" w:rsidRPr="00CD1BA8">
        <w:rPr>
          <w:b/>
          <w:bCs/>
        </w:rPr>
        <w:t>Do you want to restart your app - Yes (y) / No (n) / Always (a) / Never (v)?</w:t>
      </w:r>
      <w:r w:rsidR="009F6D76">
        <w:t xml:space="preserve"> you can select the </w:t>
      </w:r>
      <w:r w:rsidR="009F6D76" w:rsidRPr="00F22BFE">
        <w:rPr>
          <w:b/>
          <w:bCs/>
        </w:rPr>
        <w:t>Terminal</w:t>
      </w:r>
      <w:r w:rsidR="009F6D76">
        <w:t xml:space="preserve"> then type </w:t>
      </w:r>
      <w:r w:rsidR="009F6D76" w:rsidRPr="00CD1BA8">
        <w:rPr>
          <w:b/>
          <w:bCs/>
        </w:rPr>
        <w:t>y</w:t>
      </w:r>
      <w:r w:rsidR="009F6D76">
        <w:t xml:space="preserve"> for </w:t>
      </w:r>
      <w:r w:rsidR="009F6D76" w:rsidRPr="00CD1BA8">
        <w:rPr>
          <w:b/>
          <w:bCs/>
        </w:rPr>
        <w:t>Yes</w:t>
      </w:r>
      <w:r w:rsidR="009F6D76">
        <w:t xml:space="preserve"> or </w:t>
      </w:r>
      <w:r w:rsidR="009F6D76" w:rsidRPr="00CD1BA8">
        <w:rPr>
          <w:b/>
          <w:bCs/>
        </w:rPr>
        <w:t>a</w:t>
      </w:r>
      <w:r w:rsidR="009F6D76">
        <w:t xml:space="preserve"> for </w:t>
      </w:r>
      <w:r w:rsidR="009F6D76" w:rsidRPr="00CD1BA8">
        <w:rPr>
          <w:b/>
          <w:bCs/>
        </w:rPr>
        <w:t>Always</w:t>
      </w:r>
      <w:r w:rsidR="009F6D76">
        <w:rPr>
          <w:b/>
          <w:bCs/>
        </w:rPr>
        <w:t xml:space="preserve"> </w:t>
      </w:r>
      <w:r w:rsidR="009F6D76">
        <w:t>to keep what you have done so far.</w:t>
      </w:r>
      <w:r w:rsidR="00D604A0">
        <w:br w:type="page"/>
      </w:r>
    </w:p>
    <w:p w14:paraId="73E2A7CB" w14:textId="77777777" w:rsidR="00E726B0" w:rsidRDefault="00E726B0" w:rsidP="00E726B0">
      <w:r>
        <w:rPr>
          <w:rFonts w:cs="Segoe UI"/>
        </w:rPr>
        <w:lastRenderedPageBreak/>
        <w:t xml:space="preserve">Then while still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 w:rsidRPr="00CD701E">
        <w:rPr>
          <w:rFonts w:cs="Segoe UI"/>
          <w:b/>
          <w:bCs/>
        </w:rPr>
        <w:t>Component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 w:rsidRPr="005D1707">
        <w:rPr>
          <w:b/>
          <w:bCs/>
        </w:rPr>
        <w:t>Component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594BFDEC" w14:textId="77777777" w:rsidR="00E726B0" w:rsidRDefault="00E726B0" w:rsidP="00E726B0"/>
    <w:p w14:paraId="53592538" w14:textId="77777777" w:rsidR="00E726B0" w:rsidRDefault="00E726B0" w:rsidP="00E726B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6648D85" wp14:editId="0A961F6E">
                <wp:extent cx="6642000" cy="1404620"/>
                <wp:effectExtent l="0" t="0" r="26035" b="12700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9DA02C8" w14:textId="36C2D5F7" w:rsidR="00E726B0" w:rsidRPr="00B96B6C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PodcastItem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648D85" id="_x0000_s109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/qu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inhdx5GiNiVUj6QOwuB+eq0UNIDfOevI+QX3344CFWfmvSWF&#10;rwY5wmWCl0l5mQgrCargMiBnQ7IL6YEl9t0NeWGvk0rPvYxdk6cTzeP7i4/mMk+3nv8S2x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Ov6r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9DA02C8" w14:textId="36C2D5F7" w:rsidR="00E726B0" w:rsidRPr="00B96B6C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PodcastItem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1DF5B10F" w14:textId="77777777" w:rsidR="00E726B0" w:rsidRDefault="00E726B0" w:rsidP="00E726B0">
      <w:pPr>
        <w:rPr>
          <w:rFonts w:cs="Segoe UI"/>
          <w:b/>
          <w:bCs/>
        </w:rPr>
      </w:pPr>
    </w:p>
    <w:p w14:paraId="75964C83" w14:textId="77777777" w:rsidR="00E726B0" w:rsidRDefault="00E726B0" w:rsidP="00E726B0">
      <w:r>
        <w:t xml:space="preserve">This will form the basis of another </w:t>
      </w:r>
      <w:r w:rsidRPr="005D1707">
        <w:rPr>
          <w:b/>
          <w:bCs/>
        </w:rPr>
        <w:t>Component</w:t>
      </w:r>
      <w:r>
        <w:t xml:space="preserve"> and will be a blank </w:t>
      </w:r>
      <w:r w:rsidRPr="00357172">
        <w:rPr>
          <w:b/>
          <w:bCs/>
        </w:rPr>
        <w:t>Component</w:t>
      </w:r>
      <w:r>
        <w:t xml:space="preserve"> as follows:</w:t>
      </w:r>
    </w:p>
    <w:p w14:paraId="2202230B" w14:textId="77777777" w:rsidR="00E726B0" w:rsidRDefault="00E726B0" w:rsidP="00E726B0">
      <w:pPr>
        <w:rPr>
          <w:rFonts w:cs="Segoe UI"/>
        </w:rPr>
      </w:pPr>
    </w:p>
    <w:p w14:paraId="470734BD" w14:textId="77777777" w:rsidR="00E726B0" w:rsidRDefault="00E726B0" w:rsidP="00E726B0">
      <w:r w:rsidRPr="008E630B">
        <w:rPr>
          <w:noProof/>
        </w:rPr>
        <w:drawing>
          <wp:inline distT="0" distB="0" distL="0" distR="0" wp14:anchorId="3C407908" wp14:editId="106FF8FB">
            <wp:extent cx="6189774" cy="3327004"/>
            <wp:effectExtent l="0" t="0" r="1905" b="6985"/>
            <wp:docPr id="242" name="Picture 24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 descr="A screenshot of a computer&#10;&#10;Description automatically generated with medium confidence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4" cy="332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F0508" w14:textId="77777777" w:rsidR="00E726B0" w:rsidRDefault="00E726B0" w:rsidP="00E726B0">
      <w:pPr>
        <w:rPr>
          <w:rFonts w:ascii="Consolas" w:hAnsi="Consolas" w:cs="Cascadia Mono"/>
          <w:color w:val="000000"/>
        </w:rPr>
      </w:pPr>
    </w:p>
    <w:p w14:paraId="0C6A4279" w14:textId="77777777" w:rsidR="006F1634" w:rsidRDefault="006F1634">
      <w:r>
        <w:br w:type="page"/>
      </w:r>
    </w:p>
    <w:p w14:paraId="3A31B82E" w14:textId="660FEFAA" w:rsidR="00E726B0" w:rsidRDefault="00E726B0" w:rsidP="00E726B0">
      <w:r>
        <w:lastRenderedPageBreak/>
        <w:t xml:space="preserve">Within </w:t>
      </w:r>
      <w:proofErr w:type="spellStart"/>
      <w:r>
        <w:rPr>
          <w:i/>
          <w:iCs/>
        </w:rPr>
        <w:t>PodcastItem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</w:t>
      </w:r>
      <w:r w:rsidRPr="004874B8">
        <w:rPr>
          <w:b/>
          <w:bCs/>
        </w:rPr>
        <w:t>Component</w:t>
      </w:r>
      <w:r>
        <w:t xml:space="preserve"> by typing in the following:</w:t>
      </w:r>
    </w:p>
    <w:p w14:paraId="20737F06" w14:textId="77777777" w:rsidR="00E726B0" w:rsidRDefault="00E726B0" w:rsidP="00E726B0"/>
    <w:p w14:paraId="09DCD982" w14:textId="77777777" w:rsidR="00E726B0" w:rsidRDefault="00E726B0" w:rsidP="00E726B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2AF7D31" wp14:editId="116289A2">
                <wp:extent cx="6642000" cy="1404620"/>
                <wp:effectExtent l="0" t="0" r="26035" b="12700"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A97126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namespac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Blazorfy</w:t>
                            </w:r>
                            <w:proofErr w:type="spellEnd"/>
                          </w:p>
                          <w:p w14:paraId="1E668504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"&gt;</w:t>
                            </w:r>
                          </w:p>
                          <w:p w14:paraId="5E09A57F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.Count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331ED812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15409B3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Images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[0].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Url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img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-top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al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5004E5BA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6EDF845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Scannabl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Uri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525A57E4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body"&gt;</w:t>
                            </w:r>
                          </w:p>
                          <w:p w14:paraId="6EEAA416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rd-title"&gt;</w:t>
                            </w:r>
                          </w:p>
                          <w:p w14:paraId="3AA5CD2A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Name</w:t>
                            </w:r>
                          </w:p>
                          <w:p w14:paraId="05BC90C3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h5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E0A4DC6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C5682F7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DEB15FE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B7B06D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7F828E1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76450D10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52130A09" w14:textId="4FE7AA9A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726B0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Show</w:t>
                            </w:r>
                            <w:proofErr w:type="spellEnd"/>
                            <w:r w:rsidRPr="00450AE0">
                              <w:rPr>
                                <w:rFonts w:ascii="Consolas" w:hAnsi="Consolas" w:cs="Cascadia Mono"/>
                                <w:color w:val="2B91AF"/>
                              </w:rPr>
                              <w:t xml:space="preserve">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 {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F74D269" w14:textId="77777777" w:rsidR="00E726B0" w:rsidRPr="00450AE0" w:rsidRDefault="00E726B0" w:rsidP="00E726B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0AE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AF7D31" id="_x0000_s109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u2a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p5GiNiVUj6QOwuB+eq0UNIDfOevI+QX3344CFWfmvSWF&#10;14Mc4TLBy6S8TISVBFVwGZCzIdmF9MAS++6GvLDXSaXnXsauydOJ5vH9xUdzmadbz3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6K7tm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BA97126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namespac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Blazorfy</w:t>
                      </w:r>
                      <w:proofErr w:type="spellEnd"/>
                    </w:p>
                    <w:p w14:paraId="1E668504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"&gt;</w:t>
                      </w:r>
                    </w:p>
                    <w:p w14:paraId="5E09A57F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Images.Count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331ED812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15409B3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Images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[0].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Url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img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-top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alt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5004E5BA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6EDF845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Scannabl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Uri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525A57E4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body"&gt;</w:t>
                      </w:r>
                    </w:p>
                    <w:p w14:paraId="6EEAA416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="card-title"&gt;</w:t>
                      </w:r>
                    </w:p>
                    <w:p w14:paraId="3AA5CD2A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Value.Name</w:t>
                      </w:r>
                    </w:p>
                    <w:p w14:paraId="05BC90C3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h5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E0A4DC6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C5682F7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0AE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DEB15FE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B7B06D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7F828E1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76450D10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52130A09" w14:textId="4FE7AA9A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726B0">
                        <w:rPr>
                          <w:rFonts w:ascii="Consolas" w:hAnsi="Consolas" w:cs="Cascadia Mono"/>
                          <w:color w:val="2B91AF"/>
                        </w:rPr>
                        <w:t>SimplifiedShow</w:t>
                      </w:r>
                      <w:proofErr w:type="spellEnd"/>
                      <w:r w:rsidRPr="00450AE0">
                        <w:rPr>
                          <w:rFonts w:ascii="Consolas" w:hAnsi="Consolas" w:cs="Cascadia Mono"/>
                          <w:color w:val="2B91AF"/>
                        </w:rPr>
                        <w:t xml:space="preserve"> 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Value {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450AE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50AE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F74D269" w14:textId="77777777" w:rsidR="00E726B0" w:rsidRPr="00450AE0" w:rsidRDefault="00E726B0" w:rsidP="00E726B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0AE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90F8E9" w14:textId="77777777" w:rsidR="00E726B0" w:rsidRDefault="00E726B0" w:rsidP="00E726B0"/>
    <w:p w14:paraId="19D001DB" w14:textId="5BE3FC68" w:rsidR="004C4AF1" w:rsidRDefault="00E726B0" w:rsidP="00E726B0">
      <w:pPr>
        <w:rPr>
          <w:rFonts w:cs="Segoe UI"/>
        </w:rPr>
      </w:pPr>
      <w:r>
        <w:t xml:space="preserve">The first part of the </w:t>
      </w:r>
      <w:r w:rsidRPr="00BE1330">
        <w:rPr>
          <w:b/>
          <w:bCs/>
        </w:rPr>
        <w:t>Component</w:t>
      </w:r>
      <w:r>
        <w:t xml:space="preserve"> is the </w:t>
      </w:r>
      <w:r w:rsidRPr="00BE1330">
        <w:rPr>
          <w:rFonts w:ascii="Consolas" w:hAnsi="Consolas"/>
          <w:b/>
          <w:bCs/>
        </w:rPr>
        <w:t>namespace</w:t>
      </w:r>
      <w:r>
        <w:t xml:space="preserve"> for the application which is </w:t>
      </w:r>
      <w:proofErr w:type="spellStart"/>
      <w:r w:rsidRPr="00BE1330">
        <w:rPr>
          <w:rFonts w:ascii="Consolas" w:hAnsi="Consolas"/>
          <w:b/>
          <w:bCs/>
        </w:rPr>
        <w:t>Blazorfy</w:t>
      </w:r>
      <w:proofErr w:type="spellEnd"/>
      <w:r>
        <w:rPr>
          <w:rFonts w:cs="Segoe UI"/>
        </w:rPr>
        <w:t xml:space="preserve">. Then there is some </w:t>
      </w:r>
      <w:r w:rsidRPr="00275F50">
        <w:rPr>
          <w:rFonts w:cs="Segoe UI"/>
          <w:b/>
          <w:bCs/>
        </w:rPr>
        <w:t>HTML</w:t>
      </w:r>
      <w:r>
        <w:rPr>
          <w:rFonts w:cs="Segoe UI"/>
        </w:rPr>
        <w:t xml:space="preserve"> to define the layout of the </w:t>
      </w:r>
      <w:r>
        <w:rPr>
          <w:rFonts w:cs="Segoe UI"/>
          <w:b/>
          <w:bCs/>
        </w:rPr>
        <w:t>Podcast Item</w:t>
      </w:r>
      <w:r>
        <w:rPr>
          <w:rFonts w:cs="Segoe UI"/>
        </w:rPr>
        <w:t xml:space="preserve"> this includes a check to see if there are any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with </w:t>
      </w:r>
      <w:r w:rsidRPr="00275F50">
        <w:rPr>
          <w:rFonts w:ascii="Consolas" w:hAnsi="Consolas" w:cs="Segoe UI"/>
          <w:b/>
          <w:bCs/>
        </w:rPr>
        <w:t>if</w:t>
      </w:r>
      <w:r>
        <w:rPr>
          <w:rFonts w:cs="Segoe UI"/>
        </w:rPr>
        <w:t xml:space="preserve"> that if </w:t>
      </w:r>
      <w:r w:rsidRPr="00275F5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will then use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display the first image since </w:t>
      </w:r>
      <w:r w:rsidRPr="00275F50">
        <w:rPr>
          <w:rFonts w:cs="Segoe UI"/>
          <w:b/>
          <w:bCs/>
        </w:rPr>
        <w:t>Images</w:t>
      </w:r>
      <w:r>
        <w:rPr>
          <w:rFonts w:cs="Segoe UI"/>
        </w:rPr>
        <w:t xml:space="preserve"> is an </w:t>
      </w:r>
      <w:r w:rsidRPr="00275F50">
        <w:rPr>
          <w:rFonts w:cs="Segoe UI"/>
          <w:b/>
          <w:bCs/>
        </w:rPr>
        <w:t>Array</w:t>
      </w:r>
      <w:r>
        <w:rPr>
          <w:rFonts w:cs="Segoe UI"/>
        </w:rPr>
        <w:t xml:space="preserve"> you use the </w:t>
      </w:r>
      <w:r w:rsidRPr="00275F50">
        <w:rPr>
          <w:rFonts w:ascii="Consolas" w:hAnsi="Consolas" w:cs="Segoe UI"/>
          <w:b/>
          <w:bCs/>
        </w:rPr>
        <w:t>[</w:t>
      </w:r>
      <w:r>
        <w:rPr>
          <w:rFonts w:cs="Segoe UI"/>
        </w:rPr>
        <w:t xml:space="preserve"> and </w:t>
      </w:r>
      <w:r w:rsidRPr="00275F50">
        <w:rPr>
          <w:rFonts w:ascii="Consolas" w:hAnsi="Consolas" w:cs="Segoe UI"/>
          <w:b/>
          <w:bCs/>
        </w:rPr>
        <w:t>]</w:t>
      </w:r>
      <w:r>
        <w:rPr>
          <w:rFonts w:cs="Segoe UI"/>
        </w:rPr>
        <w:t xml:space="preserve"> to provide an </w:t>
      </w:r>
      <w:r w:rsidRPr="00275F50">
        <w:rPr>
          <w:rFonts w:cs="Segoe UI"/>
          <w:b/>
          <w:bCs/>
        </w:rPr>
        <w:t>Index</w:t>
      </w:r>
      <w:r>
        <w:rPr>
          <w:rFonts w:cs="Segoe UI"/>
        </w:rPr>
        <w:t xml:space="preserve"> in this case </w:t>
      </w:r>
      <w:r w:rsidRPr="00275F50">
        <w:rPr>
          <w:rFonts w:cs="Segoe UI"/>
          <w:i/>
          <w:iCs/>
        </w:rPr>
        <w:t>0</w:t>
      </w:r>
      <w:r>
        <w:rPr>
          <w:rFonts w:cs="Segoe UI"/>
        </w:rPr>
        <w:t xml:space="preserve"> to get it and we also set the </w:t>
      </w:r>
      <w:r w:rsidRPr="00275F50">
        <w:rPr>
          <w:rFonts w:cs="Segoe UI"/>
          <w:b/>
          <w:bCs/>
        </w:rPr>
        <w:t>alt</w:t>
      </w:r>
      <w:r>
        <w:rPr>
          <w:rFonts w:cs="Segoe UI"/>
        </w:rPr>
        <w:t xml:space="preserve"> of the </w:t>
      </w:r>
      <w:proofErr w:type="spellStart"/>
      <w:r w:rsidRPr="00275F50">
        <w:rPr>
          <w:rFonts w:cs="Segoe UI"/>
          <w:b/>
          <w:bCs/>
        </w:rPr>
        <w:t>img</w:t>
      </w:r>
      <w:proofErr w:type="spellEnd"/>
      <w:r>
        <w:rPr>
          <w:rFonts w:cs="Segoe UI"/>
        </w:rPr>
        <w:t xml:space="preserve"> to the </w:t>
      </w:r>
      <w:r w:rsidRPr="00E63883">
        <w:rPr>
          <w:rFonts w:cs="Segoe UI"/>
          <w:b/>
          <w:bCs/>
        </w:rPr>
        <w:t>Name</w:t>
      </w:r>
      <w:r>
        <w:rPr>
          <w:rFonts w:cs="Segoe UI"/>
        </w:rPr>
        <w:t xml:space="preserve"> of the </w:t>
      </w:r>
      <w:r w:rsidR="006F1634">
        <w:rPr>
          <w:rFonts w:cs="Segoe UI"/>
          <w:b/>
          <w:bCs/>
        </w:rPr>
        <w:t>Podcast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which is also displayed within a </w:t>
      </w:r>
      <w:r w:rsidRPr="00275F50">
        <w:rPr>
          <w:rFonts w:cs="Segoe UI"/>
          <w:b/>
          <w:bCs/>
        </w:rPr>
        <w:t>h5</w:t>
      </w:r>
      <w:r>
        <w:rPr>
          <w:rFonts w:cs="Segoe UI"/>
        </w:rPr>
        <w:t xml:space="preserve"> and the </w:t>
      </w:r>
      <w:r w:rsidR="006F1634">
        <w:rPr>
          <w:rFonts w:cs="Segoe UI"/>
          <w:b/>
          <w:bCs/>
        </w:rPr>
        <w:t>Podcast</w:t>
      </w:r>
      <w:r>
        <w:rPr>
          <w:rFonts w:cs="Segoe UI"/>
        </w:rPr>
        <w:t xml:space="preserve"> itself will be provided to the </w:t>
      </w:r>
      <w:r w:rsidRPr="00BE1330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BE1330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. </w:t>
      </w:r>
    </w:p>
    <w:p w14:paraId="5457176B" w14:textId="77777777" w:rsidR="004C4AF1" w:rsidRDefault="004C4AF1" w:rsidP="00E726B0">
      <w:pPr>
        <w:rPr>
          <w:rFonts w:cs="Segoe UI"/>
        </w:rPr>
      </w:pPr>
    </w:p>
    <w:p w14:paraId="6CA9F4AF" w14:textId="4079C038" w:rsidR="00E726B0" w:rsidRDefault="00E726B0" w:rsidP="00E726B0">
      <w:pPr>
        <w:rPr>
          <w:rFonts w:cs="Segoe UI"/>
        </w:rPr>
      </w:pPr>
      <w:r>
        <w:rPr>
          <w:rFonts w:cs="Segoe UI"/>
        </w:rPr>
        <w:t xml:space="preserve">You’ll also see the inclusion of the </w:t>
      </w:r>
      <w:r w:rsidRPr="00E63883"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 w:rsidRPr="00E63883">
        <w:rPr>
          <w:rFonts w:ascii="Consolas" w:hAnsi="Consolas" w:cs="Segoe UI"/>
          <w:b/>
          <w:bCs/>
        </w:rPr>
        <w:t>Scannable</w:t>
      </w:r>
      <w:r>
        <w:rPr>
          <w:rFonts w:cs="Segoe UI"/>
        </w:rPr>
        <w:t xml:space="preserve"> which is provided with the </w:t>
      </w:r>
      <w:r w:rsidRPr="00E63883">
        <w:rPr>
          <w:rFonts w:ascii="Consolas" w:hAnsi="Consolas" w:cs="Segoe UI"/>
          <w:b/>
          <w:bCs/>
        </w:rPr>
        <w:t>Uri</w:t>
      </w:r>
      <w:r>
        <w:rPr>
          <w:rFonts w:cs="Segoe UI"/>
        </w:rPr>
        <w:t xml:space="preserve"> of the </w:t>
      </w:r>
      <w:r w:rsidR="006F1634">
        <w:rPr>
          <w:rFonts w:cs="Segoe UI"/>
          <w:b/>
          <w:bCs/>
        </w:rPr>
        <w:t>Podcast</w:t>
      </w:r>
      <w:r w:rsidR="006F1634">
        <w:rPr>
          <w:rFonts w:cs="Segoe UI"/>
        </w:rPr>
        <w:t xml:space="preserve">, within </w:t>
      </w:r>
      <w:r w:rsidR="006F1634" w:rsidRPr="006F1634">
        <w:rPr>
          <w:rFonts w:cs="Segoe UI"/>
          <w:b/>
          <w:bCs/>
        </w:rPr>
        <w:t>Spotify</w:t>
      </w:r>
      <w:r w:rsidR="006F1634">
        <w:rPr>
          <w:rFonts w:cs="Segoe UI"/>
        </w:rPr>
        <w:t xml:space="preserve"> </w:t>
      </w:r>
      <w:r w:rsidR="006F1634">
        <w:rPr>
          <w:rFonts w:cs="Segoe UI"/>
          <w:b/>
          <w:bCs/>
        </w:rPr>
        <w:t>for Developers</w:t>
      </w:r>
      <w:r w:rsidR="006F1634">
        <w:rPr>
          <w:rFonts w:cs="Segoe UI"/>
        </w:rPr>
        <w:t xml:space="preserve"> a </w:t>
      </w:r>
      <w:r w:rsidR="006F1634">
        <w:rPr>
          <w:rFonts w:cs="Segoe UI"/>
          <w:b/>
          <w:bCs/>
        </w:rPr>
        <w:t>Podcast</w:t>
      </w:r>
      <w:r w:rsidR="006F1634">
        <w:rPr>
          <w:rFonts w:cs="Segoe UI"/>
        </w:rPr>
        <w:t xml:space="preserve"> is called a </w:t>
      </w:r>
      <w:r w:rsidR="006F1634">
        <w:rPr>
          <w:rFonts w:cs="Segoe UI"/>
          <w:b/>
          <w:bCs/>
        </w:rPr>
        <w:t>Show</w:t>
      </w:r>
      <w:r w:rsidR="006F1634">
        <w:rPr>
          <w:rFonts w:cs="Segoe UI"/>
        </w:rPr>
        <w:t>.</w:t>
      </w:r>
      <w:r>
        <w:rPr>
          <w:rFonts w:cs="Segoe UI"/>
        </w:rPr>
        <w:t xml:space="preserve"> </w:t>
      </w:r>
    </w:p>
    <w:p w14:paraId="39CC4F2B" w14:textId="77777777" w:rsidR="00E726B0" w:rsidRDefault="00E726B0" w:rsidP="00E726B0">
      <w:pPr>
        <w:rPr>
          <w:rFonts w:cs="Segoe UI"/>
        </w:rPr>
      </w:pPr>
    </w:p>
    <w:p w14:paraId="21758145" w14:textId="6A76A3C8" w:rsidR="005E41FB" w:rsidRDefault="00E726B0">
      <w:r>
        <w:t xml:space="preserve">Then 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58622C">
        <w:t>a message saying</w:t>
      </w:r>
      <w:r w:rsidR="0058622C">
        <w:rPr>
          <w:b/>
          <w:bCs/>
        </w:rPr>
        <w:t xml:space="preserve"> </w:t>
      </w:r>
      <w:r w:rsidR="0058622C" w:rsidRPr="00CD1BA8">
        <w:rPr>
          <w:b/>
          <w:bCs/>
        </w:rPr>
        <w:t>Do you want to restart your app - Yes (y) / No (n) / Always (a) / Never (v)?</w:t>
      </w:r>
      <w:r w:rsidR="0058622C">
        <w:t xml:space="preserve"> you can select the </w:t>
      </w:r>
      <w:r w:rsidR="0058622C" w:rsidRPr="00F22BFE">
        <w:rPr>
          <w:b/>
          <w:bCs/>
        </w:rPr>
        <w:t>Terminal</w:t>
      </w:r>
      <w:r w:rsidR="0058622C">
        <w:t xml:space="preserve"> then type </w:t>
      </w:r>
      <w:r w:rsidR="0058622C" w:rsidRPr="00CD1BA8">
        <w:rPr>
          <w:b/>
          <w:bCs/>
        </w:rPr>
        <w:t>y</w:t>
      </w:r>
      <w:r w:rsidR="0058622C">
        <w:t xml:space="preserve"> for </w:t>
      </w:r>
      <w:r w:rsidR="0058622C" w:rsidRPr="00CD1BA8">
        <w:rPr>
          <w:b/>
          <w:bCs/>
        </w:rPr>
        <w:t>Yes</w:t>
      </w:r>
      <w:r w:rsidR="0058622C">
        <w:t xml:space="preserve"> or </w:t>
      </w:r>
      <w:r w:rsidR="0058622C" w:rsidRPr="00CD1BA8">
        <w:rPr>
          <w:b/>
          <w:bCs/>
        </w:rPr>
        <w:t>a</w:t>
      </w:r>
      <w:r w:rsidR="0058622C">
        <w:t xml:space="preserve"> for </w:t>
      </w:r>
      <w:r w:rsidR="0058622C" w:rsidRPr="00CD1BA8">
        <w:rPr>
          <w:b/>
          <w:bCs/>
        </w:rPr>
        <w:t>Always</w:t>
      </w:r>
      <w:r w:rsidR="0058622C">
        <w:rPr>
          <w:b/>
          <w:bCs/>
        </w:rPr>
        <w:t xml:space="preserve"> </w:t>
      </w:r>
      <w:r w:rsidR="0058622C">
        <w:t>to keep what you have done so far.</w:t>
      </w:r>
      <w:r w:rsidR="005E41FB">
        <w:br w:type="page"/>
      </w:r>
    </w:p>
    <w:p w14:paraId="4617FCA4" w14:textId="77777777" w:rsidR="005E41FB" w:rsidRDefault="005E41FB" w:rsidP="005E41FB">
      <w:r>
        <w:rPr>
          <w:rFonts w:cs="Segoe UI"/>
        </w:rPr>
        <w:lastRenderedPageBreak/>
        <w:t xml:space="preserve">Then in </w:t>
      </w:r>
      <w:r w:rsidRPr="0037435D">
        <w:rPr>
          <w:rFonts w:cs="Segoe UI"/>
          <w:b/>
          <w:bCs/>
        </w:rPr>
        <w:t>Visual Studio Code</w:t>
      </w:r>
      <w:r>
        <w:rPr>
          <w:rFonts w:cs="Segoe UI"/>
        </w:rPr>
        <w:t xml:space="preserve"> from </w:t>
      </w:r>
      <w:r w:rsidRPr="00CD701E">
        <w:rPr>
          <w:rFonts w:cs="Segoe UI"/>
          <w:b/>
          <w:bCs/>
        </w:rPr>
        <w:t>Explorer</w:t>
      </w:r>
      <w:r>
        <w:rPr>
          <w:rFonts w:cs="Segoe UI"/>
        </w:rPr>
        <w:t xml:space="preserve"> select the </w:t>
      </w:r>
      <w:r w:rsidRPr="00CD701E">
        <w:rPr>
          <w:rFonts w:cs="Segoe UI"/>
          <w:b/>
          <w:bCs/>
        </w:rPr>
        <w:t>Folder</w:t>
      </w:r>
      <w:r>
        <w:rPr>
          <w:rFonts w:cs="Segoe UI"/>
        </w:rPr>
        <w:t xml:space="preserve"> for </w:t>
      </w:r>
      <w:r>
        <w:rPr>
          <w:rFonts w:cs="Segoe UI"/>
          <w:b/>
          <w:bCs/>
        </w:rPr>
        <w:t xml:space="preserve">Pages </w:t>
      </w:r>
      <w:r>
        <w:rPr>
          <w:rFonts w:cs="Segoe UI"/>
        </w:rPr>
        <w:t>then w</w:t>
      </w:r>
      <w:r>
        <w:t xml:space="preserve">ith the </w:t>
      </w:r>
      <w:r w:rsidRPr="00B96B6C">
        <w:rPr>
          <w:b/>
          <w:bCs/>
        </w:rPr>
        <w:t>Folder</w:t>
      </w:r>
      <w:r>
        <w:t xml:space="preserve"> for </w:t>
      </w:r>
      <w:r>
        <w:rPr>
          <w:b/>
          <w:bCs/>
        </w:rPr>
        <w:t>Pages</w:t>
      </w:r>
      <w:r>
        <w:t xml:space="preserve"> selected you should then select the </w:t>
      </w:r>
      <w:r w:rsidRPr="005D1707">
        <w:rPr>
          <w:b/>
          <w:bCs/>
        </w:rPr>
        <w:t>New File…</w:t>
      </w:r>
      <w:r>
        <w:t xml:space="preserve"> option and type in the name as follows then press </w:t>
      </w:r>
      <w:r w:rsidRPr="005D1707">
        <w:rPr>
          <w:b/>
          <w:bCs/>
        </w:rPr>
        <w:t>Enter</w:t>
      </w:r>
      <w:r>
        <w:t>:</w:t>
      </w:r>
    </w:p>
    <w:p w14:paraId="2143EE68" w14:textId="77777777" w:rsidR="005E41FB" w:rsidRDefault="005E41FB" w:rsidP="005E41FB"/>
    <w:p w14:paraId="461DC28E" w14:textId="77777777" w:rsidR="005E41FB" w:rsidRDefault="005E41FB" w:rsidP="005E41F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8B8CBCE" wp14:editId="146F7EF2">
                <wp:extent cx="6642000" cy="1404620"/>
                <wp:effectExtent l="0" t="0" r="26035" b="12700"/>
                <wp:docPr id="2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ECEF56" w14:textId="11323E2C" w:rsidR="005E41FB" w:rsidRPr="00B96B6C" w:rsidRDefault="005E41FB" w:rsidP="005E41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ascadia Mono"/>
                              </w:rPr>
                              <w:t>PodcastsPage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B8CBCE" id="_x0000_s109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eZ8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J6WiNiVUj6QOwuB+eq0UNIDfOevI+QX3344CFWfmvSWF&#10;14Mc4TLBy6S8TISVBFVwGZCzIdmF9MAS++6GvLDXSaXnXsauydOJ5vH9xUdzmadbz3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NNnmf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3ECEF56" w14:textId="11323E2C" w:rsidR="005E41FB" w:rsidRPr="00B96B6C" w:rsidRDefault="005E41FB" w:rsidP="005E41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proofErr w:type="spellStart"/>
                      <w:r>
                        <w:rPr>
                          <w:rFonts w:ascii="Consolas" w:hAnsi="Consolas" w:cs="Cascadia Mono"/>
                        </w:rPr>
                        <w:t>PodcastsPage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7EBD92F4" w14:textId="77777777" w:rsidR="005E41FB" w:rsidRDefault="005E41FB" w:rsidP="005E41FB">
      <w:pPr>
        <w:rPr>
          <w:rFonts w:cs="Segoe UI"/>
          <w:b/>
          <w:bCs/>
        </w:rPr>
      </w:pPr>
    </w:p>
    <w:p w14:paraId="49BBA4E2" w14:textId="77777777" w:rsidR="005E41FB" w:rsidRDefault="005E41FB" w:rsidP="005E41FB">
      <w:r>
        <w:t xml:space="preserve">This will form the basis of a </w:t>
      </w:r>
      <w:r w:rsidRPr="00494C5E">
        <w:rPr>
          <w:b/>
          <w:bCs/>
        </w:rPr>
        <w:t>Page</w:t>
      </w:r>
      <w:r>
        <w:t xml:space="preserve"> and will be a blank </w:t>
      </w:r>
      <w:r>
        <w:rPr>
          <w:b/>
          <w:bCs/>
        </w:rPr>
        <w:t>Page</w:t>
      </w:r>
      <w:r>
        <w:t xml:space="preserve"> as follows:</w:t>
      </w:r>
    </w:p>
    <w:p w14:paraId="3EB150E3" w14:textId="77777777" w:rsidR="005E41FB" w:rsidRDefault="005E41FB" w:rsidP="005E41FB"/>
    <w:p w14:paraId="3378E5B0" w14:textId="77777777" w:rsidR="005E41FB" w:rsidRDefault="005E41FB" w:rsidP="005E41FB">
      <w:pPr>
        <w:jc w:val="center"/>
      </w:pPr>
      <w:r w:rsidRPr="008E630B">
        <w:rPr>
          <w:noProof/>
        </w:rPr>
        <w:drawing>
          <wp:inline distT="0" distB="0" distL="0" distR="0" wp14:anchorId="1465CCFA" wp14:editId="1DF6468E">
            <wp:extent cx="6189773" cy="3327003"/>
            <wp:effectExtent l="0" t="0" r="1905" b="6985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 248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3" cy="332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066E1" w14:textId="77777777" w:rsidR="005E41FB" w:rsidRDefault="005E41FB" w:rsidP="005E41FB">
      <w:pPr>
        <w:rPr>
          <w:rFonts w:cs="Segoe UI"/>
        </w:rPr>
      </w:pPr>
    </w:p>
    <w:p w14:paraId="05307DC6" w14:textId="77777777" w:rsidR="004E1538" w:rsidRDefault="004E1538">
      <w:r>
        <w:br w:type="page"/>
      </w:r>
    </w:p>
    <w:p w14:paraId="1B9244E2" w14:textId="05B82A04" w:rsidR="009C2DAC" w:rsidRDefault="009C2DAC" w:rsidP="009C2DAC">
      <w:r>
        <w:lastRenderedPageBreak/>
        <w:t xml:space="preserve">Within </w:t>
      </w:r>
      <w:proofErr w:type="spellStart"/>
      <w:r>
        <w:rPr>
          <w:i/>
          <w:iCs/>
        </w:rPr>
        <w:t>Podca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you can define the entire </w:t>
      </w:r>
      <w:r>
        <w:rPr>
          <w:b/>
          <w:bCs/>
        </w:rPr>
        <w:t>Page</w:t>
      </w:r>
      <w:r>
        <w:t xml:space="preserve"> by typing in the following:</w:t>
      </w:r>
    </w:p>
    <w:p w14:paraId="44BB24AE" w14:textId="5A7AF5CF" w:rsidR="00D64B3C" w:rsidRDefault="00D64B3C" w:rsidP="009C2DAC"/>
    <w:p w14:paraId="3A34F4CB" w14:textId="2DD35AAD" w:rsidR="00D64B3C" w:rsidRDefault="00D64B3C" w:rsidP="009C2DA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4A6715" wp14:editId="61614800">
                <wp:extent cx="6642000" cy="1404620"/>
                <wp:effectExtent l="0" t="0" r="26035" b="12700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766C2B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A31515"/>
                              </w:rPr>
                              <w:t>"/podcasts"</w:t>
                            </w:r>
                          </w:p>
                          <w:p w14:paraId="17209759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SpotifyProvider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rovider;</w:t>
                            </w:r>
                          </w:p>
                          <w:p w14:paraId="585AF01F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LoginItem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C2DA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33BAB758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D187BE5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32FE6BD" w14:textId="77777777" w:rsidR="00D64B3C" w:rsidRPr="008475FE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Output</w:t>
                            </w:r>
                          </w:p>
                          <w:p w14:paraId="1F32F71F" w14:textId="77777777" w:rsid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FF"/>
                              </w:rPr>
                            </w:pPr>
                          </w:p>
                          <w:p w14:paraId="3C5BDCAF" w14:textId="4C09F2BF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B2DF2E7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CCC4CC8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4AA455C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7333B6CE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Lis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Show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tems {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1F8FB9E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D99CC2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225FBFCE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color w:val="2B91AF"/>
                              </w:rPr>
                              <w:t>SupplyParameterFromQuery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4E4E08F1" w14:textId="5D5D8D68" w:rsid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Search {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906BEF2" w14:textId="42D846E5" w:rsid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CED1B21" w14:textId="77777777" w:rsidR="00D64B3C" w:rsidRPr="008475FE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8475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475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s Method</w:t>
                            </w:r>
                          </w:p>
                          <w:p w14:paraId="22B9EDDA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CB41C02" w14:textId="77777777" w:rsidR="00D64B3C" w:rsidRPr="009C2DA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4A6715" id="_x0000_s109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BFHio0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1766C2B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C2DAC">
                        <w:rPr>
                          <w:rFonts w:ascii="Consolas" w:hAnsi="Consolas" w:cs="Cascadia Mono"/>
                          <w:color w:val="A31515"/>
                        </w:rPr>
                        <w:t>"/podcasts"</w:t>
                      </w:r>
                    </w:p>
                    <w:p w14:paraId="17209759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injec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SpotifyProvider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_provider;</w:t>
                      </w:r>
                    </w:p>
                    <w:p w14:paraId="585AF01F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LoginItem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C2DA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33BAB758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provider.IsLoggedIn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D187BE5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32FE6BD" w14:textId="77777777" w:rsidR="00D64B3C" w:rsidRPr="008475FE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8000"/>
                        </w:rPr>
                        <w:t>// Items Output</w:t>
                      </w:r>
                    </w:p>
                    <w:p w14:paraId="1F32F71F" w14:textId="77777777" w:rsid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FF"/>
                        </w:rPr>
                      </w:pPr>
                    </w:p>
                    <w:p w14:paraId="3C5BDCAF" w14:textId="4C09F2BF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B2DF2E7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CCC4CC8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4AA455C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7333B6CE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Lis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SimplifiedShow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&gt; Items {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1F8FB9E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D99CC2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225FBFCE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color w:val="2B91AF"/>
                        </w:rPr>
                        <w:t>SupplyParameterFromQuery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4E4E08F1" w14:textId="5D5D8D68" w:rsid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? Search {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9C2DA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906BEF2" w14:textId="42D846E5" w:rsid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CED1B21" w14:textId="77777777" w:rsidR="00D64B3C" w:rsidRPr="008475FE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8475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475FE">
                        <w:rPr>
                          <w:rFonts w:ascii="Consolas" w:hAnsi="Consolas" w:cs="Cascadia Mono"/>
                          <w:color w:val="008000"/>
                        </w:rPr>
                        <w:t>// Items Method</w:t>
                      </w:r>
                    </w:p>
                    <w:p w14:paraId="22B9EDDA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CB41C02" w14:textId="77777777" w:rsidR="00D64B3C" w:rsidRPr="009C2DA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C2DAC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E666A71" w14:textId="7A0E33F5" w:rsidR="00D64B3C" w:rsidRDefault="00D64B3C" w:rsidP="009C2DAC"/>
    <w:p w14:paraId="563A9DCC" w14:textId="77777777" w:rsidR="00D64B3C" w:rsidRDefault="00D64B3C" w:rsidP="00D64B3C">
      <w:r>
        <w:t xml:space="preserve">This </w:t>
      </w:r>
      <w:r w:rsidRPr="004B0102">
        <w:rPr>
          <w:b/>
          <w:bCs/>
        </w:rPr>
        <w:t>Page</w:t>
      </w:r>
      <w:r>
        <w:t xml:space="preserve"> includes a </w:t>
      </w:r>
      <w:r w:rsidRPr="00D9249C">
        <w:rPr>
          <w:rFonts w:ascii="Consolas" w:hAnsi="Consolas"/>
          <w:b/>
          <w:bCs/>
        </w:rPr>
        <w:t>page</w:t>
      </w:r>
      <w:r>
        <w:rPr>
          <w:b/>
          <w:bCs/>
        </w:rPr>
        <w:t xml:space="preserve"> </w:t>
      </w:r>
      <w:r w:rsidRPr="00B74B65">
        <w:t>directive</w:t>
      </w:r>
      <w:r>
        <w:rPr>
          <w:b/>
          <w:bCs/>
        </w:rPr>
        <w:t xml:space="preserve"> </w:t>
      </w:r>
      <w:r>
        <w:t xml:space="preserve">which create a </w:t>
      </w:r>
      <w:r w:rsidRPr="00D9249C">
        <w:rPr>
          <w:b/>
          <w:bCs/>
        </w:rPr>
        <w:t>Route</w:t>
      </w:r>
      <w:r>
        <w:rPr>
          <w:b/>
          <w:bCs/>
        </w:rPr>
        <w:t xml:space="preserve"> </w:t>
      </w:r>
      <w:r>
        <w:t xml:space="preserve">needed to navigate to this </w:t>
      </w:r>
      <w:r w:rsidRPr="00D9249C">
        <w:rPr>
          <w:b/>
          <w:bCs/>
        </w:rPr>
        <w:t>Page</w:t>
      </w:r>
      <w:r>
        <w:t xml:space="preserve"> which will be used from the </w:t>
      </w:r>
      <w:r w:rsidRPr="00B74B65">
        <w:rPr>
          <w:b/>
          <w:bCs/>
        </w:rPr>
        <w:t>Menu</w:t>
      </w:r>
      <w:r>
        <w:t xml:space="preserve"> later. </w:t>
      </w:r>
    </w:p>
    <w:p w14:paraId="21C47D31" w14:textId="77777777" w:rsidR="00D64B3C" w:rsidRDefault="00D64B3C" w:rsidP="00D64B3C"/>
    <w:p w14:paraId="0A0391BA" w14:textId="78B305E9" w:rsidR="00D64B3C" w:rsidRDefault="00D64B3C" w:rsidP="00D64B3C">
      <w:pPr>
        <w:rPr>
          <w:rFonts w:cs="Segoe UI"/>
        </w:rPr>
      </w:pPr>
      <w:r>
        <w:t xml:space="preserve">There is also an </w:t>
      </w:r>
      <w:r w:rsidRPr="00D9249C">
        <w:rPr>
          <w:rFonts w:ascii="Consolas" w:hAnsi="Consolas"/>
          <w:b/>
          <w:bCs/>
        </w:rPr>
        <w:t>inject</w:t>
      </w:r>
      <w:r>
        <w:rPr>
          <w:rFonts w:cs="Segoe UI"/>
        </w:rPr>
        <w:t xml:space="preserve"> to provide the </w:t>
      </w:r>
      <w:r w:rsidRPr="00BE1330"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proofErr w:type="spellStart"/>
      <w:r w:rsidRPr="00BE1330">
        <w:rPr>
          <w:rFonts w:ascii="Consolas" w:hAnsi="Consolas" w:cs="Segoe UI"/>
          <w:b/>
          <w:bCs/>
        </w:rPr>
        <w:t>SpotifyProvider</w:t>
      </w:r>
      <w:proofErr w:type="spellEnd"/>
      <w:r>
        <w:rPr>
          <w:rFonts w:cs="Segoe UI"/>
        </w:rPr>
        <w:t xml:space="preserve"> using </w:t>
      </w:r>
      <w:r w:rsidRPr="00BE1330">
        <w:rPr>
          <w:rFonts w:cs="Segoe UI"/>
          <w:b/>
          <w:bCs/>
        </w:rPr>
        <w:t>Dependency Injection</w:t>
      </w:r>
      <w:r>
        <w:rPr>
          <w:rFonts w:cs="Segoe UI"/>
        </w:rPr>
        <w:t xml:space="preserve">. Then there is the </w:t>
      </w:r>
      <w:r>
        <w:rPr>
          <w:rFonts w:cs="Segoe UI"/>
          <w:b/>
          <w:bCs/>
        </w:rPr>
        <w:t xml:space="preserve">Component </w:t>
      </w:r>
      <w:r>
        <w:rPr>
          <w:rFonts w:cs="Segoe UI"/>
        </w:rPr>
        <w:t xml:space="preserve">of </w:t>
      </w:r>
      <w:proofErr w:type="spellStart"/>
      <w:r w:rsidRPr="00D9249C">
        <w:rPr>
          <w:rFonts w:ascii="Consolas" w:hAnsi="Consolas" w:cs="Segoe UI"/>
          <w:b/>
          <w:bCs/>
        </w:rPr>
        <w:t>LoginItem</w:t>
      </w:r>
      <w:proofErr w:type="spellEnd"/>
      <w:r>
        <w:rPr>
          <w:rFonts w:cs="Segoe UI"/>
        </w:rPr>
        <w:t xml:space="preserve"> with the </w:t>
      </w:r>
      <w:r w:rsidRPr="004B0102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being provided with the </w:t>
      </w:r>
      <w:r w:rsidRPr="004B0102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proofErr w:type="spellStart"/>
      <w:r w:rsidRPr="004B0102">
        <w:rPr>
          <w:rFonts w:ascii="Consolas" w:hAnsi="Consolas" w:cs="Segoe UI"/>
          <w:b/>
          <w:bCs/>
        </w:rPr>
        <w:t>IsLoggedIn</w:t>
      </w:r>
      <w:proofErr w:type="spellEnd"/>
      <w:r>
        <w:rPr>
          <w:rFonts w:cs="Segoe UI"/>
        </w:rPr>
        <w:t xml:space="preserve"> from the </w:t>
      </w:r>
      <w:r w:rsidRPr="004B0102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>.</w:t>
      </w:r>
    </w:p>
    <w:p w14:paraId="0DEC4614" w14:textId="32396DAE" w:rsidR="00D64B3C" w:rsidRDefault="00D64B3C" w:rsidP="009C2DAC"/>
    <w:p w14:paraId="64840C5A" w14:textId="38DAC81D" w:rsidR="00D64B3C" w:rsidRPr="00D64B3C" w:rsidRDefault="00D64B3C">
      <w:pPr>
        <w:rPr>
          <w:rFonts w:cs="Segoe UI"/>
        </w:rPr>
      </w:pPr>
      <w:r>
        <w:rPr>
          <w:rFonts w:cs="Segoe UI"/>
        </w:rPr>
        <w:t xml:space="preserve">There is also the </w:t>
      </w:r>
      <w:r w:rsidRPr="00D9249C">
        <w:rPr>
          <w:rFonts w:cs="Segoe UI"/>
          <w:b/>
          <w:bCs/>
        </w:rPr>
        <w:t>Property</w:t>
      </w:r>
      <w:r>
        <w:rPr>
          <w:rFonts w:cs="Segoe UI"/>
        </w:rPr>
        <w:t xml:space="preserve"> for </w:t>
      </w:r>
      <w:r w:rsidRPr="00D9249C">
        <w:rPr>
          <w:rFonts w:ascii="Consolas" w:hAnsi="Consolas" w:cs="Segoe UI"/>
          <w:b/>
          <w:bCs/>
        </w:rPr>
        <w:t>Items</w:t>
      </w:r>
      <w:r>
        <w:rPr>
          <w:rFonts w:cs="Segoe UI"/>
        </w:rPr>
        <w:t xml:space="preserve"> to be displayed in the </w:t>
      </w:r>
      <w:r w:rsidRPr="00D9249C">
        <w:rPr>
          <w:rFonts w:cs="Segoe UI"/>
          <w:b/>
          <w:bCs/>
        </w:rPr>
        <w:t>Page</w:t>
      </w:r>
      <w:r>
        <w:rPr>
          <w:rFonts w:cs="Segoe UI"/>
        </w:rPr>
        <w:t xml:space="preserve"> along with a </w:t>
      </w:r>
      <w:r>
        <w:rPr>
          <w:rFonts w:cs="Segoe UI"/>
          <w:b/>
          <w:bCs/>
        </w:rPr>
        <w:t>Property</w:t>
      </w:r>
      <w:r>
        <w:rPr>
          <w:rFonts w:cs="Segoe UI"/>
        </w:rPr>
        <w:t xml:space="preserve"> for the </w:t>
      </w:r>
      <w:r w:rsidRPr="00D9249C">
        <w:rPr>
          <w:rFonts w:cs="Segoe UI"/>
          <w:b/>
          <w:bCs/>
        </w:rPr>
        <w:t>Search</w:t>
      </w:r>
      <w:r>
        <w:rPr>
          <w:rFonts w:cs="Segoe UI"/>
        </w:rPr>
        <w:t xml:space="preserve"> that will be provided, which will be from a query to the page from a </w:t>
      </w:r>
      <w:r w:rsidRPr="00D9249C">
        <w:rPr>
          <w:rFonts w:cs="Segoe UI"/>
          <w:b/>
          <w:bCs/>
        </w:rPr>
        <w:t>Form</w:t>
      </w:r>
      <w:r>
        <w:rPr>
          <w:rFonts w:cs="Segoe UI"/>
        </w:rPr>
        <w:t xml:space="preserve"> which is denoted with the </w:t>
      </w:r>
      <w:r w:rsidRPr="00D9249C">
        <w:rPr>
          <w:rFonts w:cs="Segoe UI"/>
          <w:b/>
          <w:bCs/>
        </w:rPr>
        <w:t>Attribute</w:t>
      </w:r>
      <w:r>
        <w:rPr>
          <w:rFonts w:cs="Segoe UI"/>
        </w:rPr>
        <w:t xml:space="preserve"> of </w:t>
      </w:r>
      <w:proofErr w:type="spellStart"/>
      <w:r w:rsidRPr="00D9249C">
        <w:rPr>
          <w:rFonts w:ascii="Consolas" w:hAnsi="Consolas" w:cs="Segoe UI"/>
          <w:b/>
          <w:bCs/>
        </w:rPr>
        <w:t>SupplyParameterFromQuery</w:t>
      </w:r>
      <w:proofErr w:type="spellEnd"/>
      <w:r>
        <w:rPr>
          <w:rFonts w:cs="Segoe UI"/>
        </w:rPr>
        <w:t>.</w:t>
      </w:r>
      <w:r>
        <w:br w:type="page"/>
      </w:r>
    </w:p>
    <w:p w14:paraId="147738B3" w14:textId="65868816" w:rsidR="00D64B3C" w:rsidRDefault="00D64B3C" w:rsidP="00D64B3C">
      <w:r>
        <w:lastRenderedPageBreak/>
        <w:t xml:space="preserve">While still within </w:t>
      </w:r>
      <w:proofErr w:type="spellStart"/>
      <w:r>
        <w:rPr>
          <w:i/>
          <w:iCs/>
        </w:rPr>
        <w:t>Podca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>// Items Method</w:t>
      </w:r>
      <w:r w:rsidRPr="000F7CBD">
        <w:t xml:space="preserve"> </w:t>
      </w:r>
      <w:r>
        <w:t xml:space="preserve">type the following </w:t>
      </w:r>
      <w:r w:rsidRPr="000F7CBD">
        <w:rPr>
          <w:b/>
          <w:bCs/>
        </w:rPr>
        <w:t>Method</w:t>
      </w:r>
      <w:r>
        <w:t>:</w:t>
      </w:r>
    </w:p>
    <w:p w14:paraId="751FAF06" w14:textId="5B8A5CC2" w:rsidR="00D64B3C" w:rsidRDefault="00D64B3C" w:rsidP="00D64B3C"/>
    <w:p w14:paraId="661567C0" w14:textId="51873103" w:rsidR="00D64B3C" w:rsidRDefault="00D64B3C" w:rsidP="00D64B3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A7010B6" wp14:editId="483E010A">
                <wp:extent cx="6642000" cy="1404620"/>
                <wp:effectExtent l="0" t="0" r="26035" b="12700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AC16DD7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2B91AF"/>
                              </w:rPr>
                              <w:t>Task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399F78E5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5EDADFA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Clear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A381FEA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IsLoggedInAsync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562D5AE1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50441C8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earch !=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F5C598B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4E3F2B4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tems = 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vider.SearchAsync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D64B3C">
                              <w:rPr>
                                <w:rFonts w:ascii="Consolas" w:hAnsi="Consolas" w:cs="Cascadia Mono"/>
                                <w:color w:val="2B91AF"/>
                              </w:rPr>
                              <w:t>SimplifiedShow</w:t>
                            </w:r>
                            <w:proofErr w:type="spellEnd"/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Search);</w:t>
                            </w:r>
                          </w:p>
                          <w:p w14:paraId="37E2A8A0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D6BD5AC" w14:textId="77777777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3BF8753" w14:textId="7CF0EF43" w:rsidR="00D64B3C" w:rsidRPr="00D64B3C" w:rsidRDefault="00D64B3C" w:rsidP="00D64B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4B3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7010B6" id="_x0000_s109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M0wgWs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AC16DD7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64B3C">
                        <w:rPr>
                          <w:rFonts w:ascii="Consolas" w:hAnsi="Consolas" w:cs="Cascadia Mono"/>
                          <w:color w:val="2B91AF"/>
                        </w:rPr>
                        <w:t>Task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99F78E5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5EDADFA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Items.Clear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A381FEA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provider.IsLoggedInAsync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562D5AE1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50441C8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(Search !=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F5C598B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4E3F2B4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tems = </w:t>
                      </w:r>
                      <w:r w:rsidRPr="00D64B3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provider.SearchAsync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D64B3C">
                        <w:rPr>
                          <w:rFonts w:ascii="Consolas" w:hAnsi="Consolas" w:cs="Cascadia Mono"/>
                          <w:color w:val="2B91AF"/>
                        </w:rPr>
                        <w:t>SimplifiedShow</w:t>
                      </w:r>
                      <w:proofErr w:type="spellEnd"/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&gt;(Search);</w:t>
                      </w:r>
                    </w:p>
                    <w:p w14:paraId="37E2A8A0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D6BD5AC" w14:textId="77777777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3BF8753" w14:textId="7CF0EF43" w:rsidR="00D64B3C" w:rsidRPr="00D64B3C" w:rsidRDefault="00D64B3C" w:rsidP="00D64B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4B3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4E2E6F2" w14:textId="707F7939" w:rsidR="00D64B3C" w:rsidRDefault="00D64B3C" w:rsidP="00D64B3C"/>
    <w:p w14:paraId="655A726C" w14:textId="4FED75E5" w:rsidR="00D64B3C" w:rsidRDefault="00D64B3C" w:rsidP="00D64B3C">
      <w:pPr>
        <w:rPr>
          <w:rFonts w:cs="Segoe UI"/>
        </w:rPr>
      </w:pPr>
      <w:r>
        <w:rPr>
          <w:rFonts w:cs="Segoe UI"/>
        </w:rPr>
        <w:t xml:space="preserve">This is a special </w:t>
      </w:r>
      <w:r w:rsidRPr="00BE1330">
        <w:rPr>
          <w:rFonts w:cs="Segoe UI"/>
          <w:b/>
          <w:bCs/>
        </w:rPr>
        <w:t>Method</w:t>
      </w:r>
      <w:r>
        <w:rPr>
          <w:rFonts w:cs="Segoe UI"/>
        </w:rPr>
        <w:t xml:space="preserve"> where the implementation of which has been overridden to provide our own denoted with </w:t>
      </w:r>
      <w:r w:rsidRPr="00DE0871">
        <w:rPr>
          <w:rFonts w:ascii="Consolas" w:hAnsi="Consolas" w:cs="Segoe UI"/>
          <w:b/>
          <w:bCs/>
        </w:rPr>
        <w:t>override</w:t>
      </w:r>
      <w:r>
        <w:rPr>
          <w:rFonts w:cs="Segoe UI"/>
        </w:rPr>
        <w:t xml:space="preserve"> in this case it is for </w:t>
      </w:r>
      <w:proofErr w:type="spellStart"/>
      <w:r w:rsidRPr="00DE0871">
        <w:rPr>
          <w:rFonts w:ascii="Consolas" w:hAnsi="Consolas" w:cs="Cascadia Mono"/>
          <w:b/>
          <w:bCs/>
          <w:color w:val="000000"/>
        </w:rPr>
        <w:t>OnParametersSetAsync</w:t>
      </w:r>
      <w:proofErr w:type="spellEnd"/>
      <w:r>
        <w:rPr>
          <w:rFonts w:cs="Segoe UI"/>
          <w:color w:val="000000"/>
        </w:rPr>
        <w:t xml:space="preserve"> and will populate the</w:t>
      </w:r>
      <w:r>
        <w:rPr>
          <w:rFonts w:cs="Segoe UI"/>
        </w:rPr>
        <w:t xml:space="preserve"> </w:t>
      </w:r>
      <w:r w:rsidRPr="009C2DAC">
        <w:rPr>
          <w:rFonts w:ascii="Consolas" w:hAnsi="Consolas" w:cs="Segoe UI"/>
          <w:b/>
          <w:bCs/>
        </w:rPr>
        <w:t>List</w:t>
      </w:r>
      <w:r>
        <w:rPr>
          <w:rFonts w:cs="Segoe UI"/>
        </w:rPr>
        <w:t xml:space="preserve"> of </w:t>
      </w:r>
      <w:r w:rsidRPr="009C2DAC">
        <w:rPr>
          <w:rFonts w:ascii="Consolas" w:hAnsi="Consolas" w:cs="Segoe UI"/>
          <w:b/>
          <w:bCs/>
        </w:rPr>
        <w:t>Items</w:t>
      </w:r>
      <w:r>
        <w:rPr>
          <w:rFonts w:cs="Segoe UI"/>
        </w:rPr>
        <w:t xml:space="preserve"> for the </w:t>
      </w:r>
      <w:r w:rsidRPr="009C2DAC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</w:t>
      </w:r>
      <w:proofErr w:type="spellStart"/>
      <w:r w:rsidRPr="009C2DAC">
        <w:rPr>
          <w:rFonts w:ascii="Consolas" w:hAnsi="Consolas" w:cs="Segoe UI"/>
          <w:b/>
          <w:bCs/>
        </w:rPr>
        <w:t>SimplifiedShow</w:t>
      </w:r>
      <w:proofErr w:type="spellEnd"/>
      <w:r>
        <w:rPr>
          <w:rFonts w:cs="Segoe UI"/>
        </w:rPr>
        <w:t xml:space="preserve"> which represents a </w:t>
      </w:r>
      <w:r w:rsidRPr="009C2DAC">
        <w:rPr>
          <w:rFonts w:cs="Segoe UI"/>
          <w:b/>
          <w:bCs/>
        </w:rPr>
        <w:t>Podcast</w:t>
      </w:r>
      <w:r>
        <w:rPr>
          <w:rFonts w:cs="Segoe UI"/>
        </w:rPr>
        <w:t xml:space="preserve"> using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9C2DAC">
        <w:rPr>
          <w:rFonts w:ascii="Consolas" w:hAnsi="Consolas" w:cs="Segoe UI"/>
          <w:b/>
          <w:bCs/>
        </w:rPr>
        <w:t>SearchAsync</w:t>
      </w:r>
      <w:proofErr w:type="spellEnd"/>
      <w:r>
        <w:rPr>
          <w:rFonts w:cs="Segoe UI"/>
        </w:rPr>
        <w:t xml:space="preserve"> and provide the value to this with </w:t>
      </w:r>
      <w:r w:rsidRPr="009C2DAC">
        <w:rPr>
          <w:rFonts w:ascii="Consolas" w:hAnsi="Consolas" w:cs="Segoe UI"/>
          <w:b/>
          <w:bCs/>
        </w:rPr>
        <w:t>type</w:t>
      </w:r>
      <w:r>
        <w:rPr>
          <w:rFonts w:cs="Segoe UI"/>
        </w:rPr>
        <w:t xml:space="preserve"> of </w:t>
      </w:r>
      <w:proofErr w:type="spellStart"/>
      <w:r w:rsidRPr="009C2DAC">
        <w:rPr>
          <w:rFonts w:ascii="Consolas" w:hAnsi="Consolas" w:cs="Segoe UI"/>
          <w:b/>
          <w:bCs/>
        </w:rPr>
        <w:t>SimplifiedShow</w:t>
      </w:r>
      <w:proofErr w:type="spellEnd"/>
      <w:r>
        <w:rPr>
          <w:rFonts w:cs="Segoe UI"/>
        </w:rPr>
        <w:t>.</w:t>
      </w:r>
    </w:p>
    <w:p w14:paraId="63D0AECD" w14:textId="57CEDBCB" w:rsidR="00BD1AE5" w:rsidRDefault="00BD1AE5" w:rsidP="00D64B3C">
      <w:pPr>
        <w:rPr>
          <w:rFonts w:cs="Segoe UI"/>
        </w:rPr>
      </w:pPr>
    </w:p>
    <w:p w14:paraId="74466F42" w14:textId="376240A9" w:rsidR="00BD1AE5" w:rsidRDefault="00BD1AE5" w:rsidP="00BD1AE5">
      <w:r>
        <w:t xml:space="preserve">Finally while still within </w:t>
      </w:r>
      <w:proofErr w:type="spellStart"/>
      <w:r>
        <w:rPr>
          <w:i/>
          <w:iCs/>
        </w:rPr>
        <w:t>PodcastsPage.razor</w:t>
      </w:r>
      <w:proofErr w:type="spellEnd"/>
      <w:r>
        <w:t xml:space="preserve"> in </w:t>
      </w:r>
      <w:r w:rsidRPr="0009604F">
        <w:rPr>
          <w:b/>
          <w:bCs/>
        </w:rPr>
        <w:t>Visual Studio Code</w:t>
      </w:r>
      <w:r>
        <w:t xml:space="preserve"> and below the </w:t>
      </w:r>
      <w:r w:rsidRPr="000F7CBD">
        <w:rPr>
          <w:b/>
          <w:bCs/>
        </w:rPr>
        <w:t>Comment</w:t>
      </w:r>
      <w:r>
        <w:t xml:space="preserve"> for </w:t>
      </w:r>
      <w:r w:rsidRPr="005D7C26">
        <w:rPr>
          <w:rFonts w:ascii="Consolas" w:hAnsi="Consolas"/>
          <w:b/>
          <w:bCs/>
        </w:rPr>
        <w:t xml:space="preserve">// Items </w:t>
      </w:r>
      <w:r>
        <w:rPr>
          <w:rFonts w:ascii="Consolas" w:hAnsi="Consolas"/>
          <w:b/>
          <w:bCs/>
        </w:rPr>
        <w:t>Output</w:t>
      </w:r>
      <w:r w:rsidRPr="000F7CBD">
        <w:t xml:space="preserve"> </w:t>
      </w:r>
      <w:r>
        <w:t>type the following:</w:t>
      </w:r>
    </w:p>
    <w:p w14:paraId="4F576D88" w14:textId="6811E7F3" w:rsidR="00BD1AE5" w:rsidRDefault="00BD1AE5" w:rsidP="00BD1AE5"/>
    <w:p w14:paraId="11FC448D" w14:textId="60FF1247" w:rsidR="00BD1AE5" w:rsidRDefault="00BD1AE5" w:rsidP="00BD1AE5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6D102D" wp14:editId="571254C7">
                <wp:extent cx="6642000" cy="1404620"/>
                <wp:effectExtent l="0" t="0" r="26035" b="12700"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6DCCAE" w14:textId="02D06D5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arch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h1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A74A8F4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onsubmi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OnParametersSetAsync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88253E8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inpu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type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: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80"/>
                              </w:rPr>
                              <w:t>event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input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1AD9DF1F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&g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Sear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3517B0F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for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7EABD46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ainer"&gt;</w:t>
                            </w:r>
                          </w:p>
                          <w:p w14:paraId="636C0390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row row-cols-1 row-cols-md-4 p-2 g-2"&gt;</w:t>
                            </w:r>
                          </w:p>
                          <w:p w14:paraId="41D1A30C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2268E73E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D7BEDDF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"&gt;</w:t>
                            </w:r>
                          </w:p>
                          <w:p w14:paraId="06614E45" w14:textId="6EB46524" w:rsidR="00BD1AE5" w:rsidRPr="00BD1AE5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C2DAC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PodcastItem</w:t>
                            </w:r>
                            <w:proofErr w:type="spellEnd"/>
                            <w:r w:rsidRPr="009C2DA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5E0460C4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90125C7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C1336AE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825A6ED" w14:textId="77777777" w:rsidR="00BD1AE5" w:rsidRPr="008F1894" w:rsidRDefault="00BD1AE5" w:rsidP="00BD1AE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F189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6D102D" id="_x0000_s110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SK0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L+J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Bp9IrQ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46DCCAE" w14:textId="02D06D5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Search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h1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A74A8F4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onsubmit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OnParametersSetAsync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88253E8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input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type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text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:</w:t>
                      </w:r>
                      <w:r w:rsidRPr="008F1894">
                        <w:rPr>
                          <w:rFonts w:ascii="Consolas" w:hAnsi="Consolas" w:cs="Cascadia Mono"/>
                          <w:color w:val="800080"/>
                        </w:rPr>
                        <w:t>event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oninput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1AD9DF1F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-primary"&gt;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Search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3517B0F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form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7EABD46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container"&gt;</w:t>
                      </w:r>
                    </w:p>
                    <w:p w14:paraId="636C0390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row row-cols-1 row-cols-md-4 p-2 g-2"&gt;</w:t>
                      </w:r>
                    </w:p>
                    <w:p w14:paraId="41D1A30C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@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2268E73E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D7BEDDF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col"&gt;</w:t>
                      </w:r>
                    </w:p>
                    <w:p w14:paraId="06614E45" w14:textId="6EB46524" w:rsidR="00BD1AE5" w:rsidRPr="00BD1AE5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C2DAC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PodcastItem</w:t>
                      </w:r>
                      <w:proofErr w:type="spellEnd"/>
                      <w:r w:rsidRPr="009C2DA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>item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5E0460C4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90125C7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C1336AE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825A6ED" w14:textId="77777777" w:rsidR="00BD1AE5" w:rsidRPr="008F1894" w:rsidRDefault="00BD1AE5" w:rsidP="00BD1AE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F189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F189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02E8EA1" w14:textId="76422CDE" w:rsidR="009C2DAC" w:rsidRDefault="009C2DAC" w:rsidP="00E726B0">
      <w:pPr>
        <w:rPr>
          <w:rFonts w:cs="Segoe UI"/>
        </w:rPr>
      </w:pPr>
    </w:p>
    <w:p w14:paraId="7C27EF7B" w14:textId="24CBB00F" w:rsidR="009A671E" w:rsidRDefault="009A671E" w:rsidP="009A671E">
      <w:pPr>
        <w:rPr>
          <w:rFonts w:cs="Segoe UI"/>
        </w:rPr>
      </w:pPr>
      <w:r>
        <w:t xml:space="preserve">This defines how the </w:t>
      </w:r>
      <w:r w:rsidRPr="005D7C26">
        <w:rPr>
          <w:b/>
          <w:bCs/>
        </w:rPr>
        <w:t>Page</w:t>
      </w:r>
      <w:r>
        <w:t xml:space="preserve"> will look, there is a </w:t>
      </w:r>
      <w:r w:rsidRPr="005D7C26">
        <w:rPr>
          <w:b/>
          <w:bCs/>
        </w:rPr>
        <w:t>form</w:t>
      </w:r>
      <w:r>
        <w:t xml:space="preserve"> to perform a </w:t>
      </w:r>
      <w:r w:rsidRPr="005D7C26">
        <w:rPr>
          <w:b/>
          <w:bCs/>
        </w:rPr>
        <w:t>Search</w:t>
      </w:r>
      <w:r>
        <w:t xml:space="preserve"> this has an </w:t>
      </w:r>
      <w:r w:rsidRPr="005D7C26">
        <w:rPr>
          <w:rFonts w:ascii="Consolas" w:hAnsi="Consolas"/>
          <w:b/>
          <w:bCs/>
        </w:rPr>
        <w:t>input</w:t>
      </w:r>
      <w:r>
        <w:rPr>
          <w:rFonts w:cs="Segoe UI"/>
        </w:rPr>
        <w:t xml:space="preserve"> which is where the </w:t>
      </w:r>
      <w:r>
        <w:rPr>
          <w:rFonts w:cs="Segoe UI"/>
          <w:b/>
          <w:bCs/>
        </w:rPr>
        <w:t>Podcast</w:t>
      </w:r>
      <w:r>
        <w:rPr>
          <w:rFonts w:cs="Segoe UI"/>
        </w:rPr>
        <w:t xml:space="preserve"> being looked for will be typed in and then there is a </w:t>
      </w:r>
      <w:r w:rsidRPr="005D7C26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to perform the </w:t>
      </w:r>
      <w:r w:rsidRPr="005D7C26">
        <w:rPr>
          <w:rFonts w:cs="Segoe UI"/>
          <w:b/>
          <w:bCs/>
        </w:rPr>
        <w:t>Search</w:t>
      </w:r>
      <w:r>
        <w:rPr>
          <w:rFonts w:cs="Segoe UI"/>
        </w:rPr>
        <w:t xml:space="preserve"> and below this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>Podcast</w:t>
      </w:r>
      <w:r w:rsidRPr="00A86540">
        <w:rPr>
          <w:rFonts w:cs="Segoe UI"/>
          <w:b/>
          <w:bCs/>
        </w:rPr>
        <w:t xml:space="preserve"> Item</w:t>
      </w:r>
      <w:r>
        <w:rPr>
          <w:rFonts w:cs="Segoe UI"/>
        </w:rPr>
        <w:t xml:space="preserve"> will be used to display the </w:t>
      </w:r>
      <w:r>
        <w:rPr>
          <w:rFonts w:cs="Segoe UI"/>
          <w:b/>
          <w:bCs/>
        </w:rPr>
        <w:t>Podcasts</w:t>
      </w:r>
      <w:r>
        <w:rPr>
          <w:rFonts w:cs="Segoe UI"/>
        </w:rPr>
        <w:t>.</w:t>
      </w:r>
    </w:p>
    <w:p w14:paraId="28CFECD8" w14:textId="77777777" w:rsidR="00BD1AE5" w:rsidRDefault="00BD1AE5" w:rsidP="00E726B0">
      <w:pPr>
        <w:rPr>
          <w:rFonts w:cs="Segoe UI"/>
        </w:rPr>
      </w:pPr>
    </w:p>
    <w:p w14:paraId="7C37082D" w14:textId="78A6E7AA" w:rsidR="009C2DAC" w:rsidRDefault="009C2DAC"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2742BD">
        <w:t>a message saying</w:t>
      </w:r>
      <w:r w:rsidR="002742BD">
        <w:rPr>
          <w:b/>
          <w:bCs/>
        </w:rPr>
        <w:t xml:space="preserve"> </w:t>
      </w:r>
      <w:r w:rsidR="002742BD" w:rsidRPr="00CD1BA8">
        <w:rPr>
          <w:b/>
          <w:bCs/>
        </w:rPr>
        <w:t>Do you want to restart your app - Yes (y) / No (n) / Always (a) / Never (v)?</w:t>
      </w:r>
      <w:r w:rsidR="002742BD">
        <w:t xml:space="preserve"> you can select the </w:t>
      </w:r>
      <w:r w:rsidR="002742BD" w:rsidRPr="00F22BFE">
        <w:rPr>
          <w:b/>
          <w:bCs/>
        </w:rPr>
        <w:t>Terminal</w:t>
      </w:r>
      <w:r w:rsidR="002742BD">
        <w:t xml:space="preserve"> then type </w:t>
      </w:r>
      <w:r w:rsidR="002742BD" w:rsidRPr="00CD1BA8">
        <w:rPr>
          <w:b/>
          <w:bCs/>
        </w:rPr>
        <w:t>y</w:t>
      </w:r>
      <w:r w:rsidR="002742BD">
        <w:t xml:space="preserve"> for </w:t>
      </w:r>
      <w:r w:rsidR="002742BD" w:rsidRPr="00CD1BA8">
        <w:rPr>
          <w:b/>
          <w:bCs/>
        </w:rPr>
        <w:t>Yes</w:t>
      </w:r>
      <w:r w:rsidR="002742BD">
        <w:t xml:space="preserve"> or </w:t>
      </w:r>
      <w:r w:rsidR="002742BD" w:rsidRPr="00CD1BA8">
        <w:rPr>
          <w:b/>
          <w:bCs/>
        </w:rPr>
        <w:t>a</w:t>
      </w:r>
      <w:r w:rsidR="002742BD">
        <w:t xml:space="preserve"> for </w:t>
      </w:r>
      <w:r w:rsidR="002742BD" w:rsidRPr="00CD1BA8">
        <w:rPr>
          <w:b/>
          <w:bCs/>
        </w:rPr>
        <w:t>Always</w:t>
      </w:r>
      <w:r w:rsidR="002742BD">
        <w:rPr>
          <w:b/>
          <w:bCs/>
        </w:rPr>
        <w:t xml:space="preserve"> </w:t>
      </w:r>
      <w:r w:rsidR="002742BD">
        <w:t>to keep what you have done so far.</w:t>
      </w:r>
      <w:r>
        <w:br w:type="page"/>
      </w:r>
    </w:p>
    <w:p w14:paraId="72786DD4" w14:textId="77777777" w:rsidR="00DA0F97" w:rsidRDefault="00DA0F97" w:rsidP="00DA0F97">
      <w:r>
        <w:lastRenderedPageBreak/>
        <w:t xml:space="preserve">Then in </w:t>
      </w:r>
      <w:r w:rsidRPr="00EB2207">
        <w:rPr>
          <w:b/>
          <w:bCs/>
        </w:rPr>
        <w:t>Visual Studio Code</w:t>
      </w:r>
      <w:r>
        <w:t xml:space="preserve"> from the </w:t>
      </w:r>
      <w:r w:rsidRPr="00EB2207">
        <w:rPr>
          <w:b/>
          <w:bCs/>
        </w:rPr>
        <w:t>Explorer</w:t>
      </w:r>
      <w:r>
        <w:t xml:space="preserve"> for </w:t>
      </w:r>
      <w:proofErr w:type="spellStart"/>
      <w:r w:rsidRPr="00EB2207">
        <w:rPr>
          <w:b/>
          <w:bCs/>
        </w:rPr>
        <w:t>Blazorfy</w:t>
      </w:r>
      <w:proofErr w:type="spellEnd"/>
      <w:r>
        <w:t xml:space="preserve"> open </w:t>
      </w:r>
      <w:r>
        <w:rPr>
          <w:b/>
          <w:bCs/>
        </w:rPr>
        <w:t xml:space="preserve">Shared </w:t>
      </w:r>
      <w:r>
        <w:t xml:space="preserve">by selecting the </w:t>
      </w:r>
      <w:r w:rsidRPr="00EB2207">
        <w:rPr>
          <w:rFonts w:ascii="Consolas" w:hAnsi="Consolas"/>
          <w:b/>
          <w:bCs/>
        </w:rPr>
        <w:t>&gt;</w:t>
      </w:r>
      <w:r>
        <w:t xml:space="preserve"> next to it in </w:t>
      </w:r>
      <w:r w:rsidRPr="003A6AAE">
        <w:rPr>
          <w:b/>
          <w:bCs/>
        </w:rPr>
        <w:t>Explorer</w:t>
      </w:r>
      <w:r>
        <w:t xml:space="preserve"> and select </w:t>
      </w:r>
      <w:proofErr w:type="spellStart"/>
      <w:r>
        <w:rPr>
          <w:b/>
          <w:bCs/>
        </w:rPr>
        <w:t>NavMenu</w:t>
      </w:r>
      <w:r w:rsidRPr="00EB2207">
        <w:rPr>
          <w:b/>
          <w:bCs/>
        </w:rPr>
        <w:t>.</w:t>
      </w:r>
      <w:r>
        <w:rPr>
          <w:b/>
          <w:bCs/>
        </w:rPr>
        <w:t>razor</w:t>
      </w:r>
      <w:proofErr w:type="spellEnd"/>
      <w:r>
        <w:rPr>
          <w:b/>
          <w:bCs/>
        </w:rPr>
        <w:t xml:space="preserve"> </w:t>
      </w:r>
      <w:r>
        <w:t>as follows:</w:t>
      </w:r>
    </w:p>
    <w:p w14:paraId="111A4040" w14:textId="77777777" w:rsidR="00DA0F97" w:rsidRDefault="00DA0F97" w:rsidP="00DA0F97"/>
    <w:p w14:paraId="371F8FD2" w14:textId="77777777" w:rsidR="00DA0F97" w:rsidRDefault="00DA0F97" w:rsidP="00DA0F97">
      <w:pPr>
        <w:jc w:val="center"/>
      </w:pPr>
      <w:r w:rsidRPr="008E630B">
        <w:rPr>
          <w:noProof/>
        </w:rPr>
        <w:drawing>
          <wp:inline distT="0" distB="0" distL="0" distR="0" wp14:anchorId="50DD4A73" wp14:editId="38DE9BA4">
            <wp:extent cx="6189773" cy="3327002"/>
            <wp:effectExtent l="0" t="0" r="1905" b="6985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73" cy="332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1F162" w14:textId="4F05C0EA" w:rsidR="009C2DAC" w:rsidRDefault="009C2DAC" w:rsidP="009C2DAC"/>
    <w:p w14:paraId="2AC69EC9" w14:textId="56CB3487" w:rsidR="00DA0F97" w:rsidRDefault="00B35A4D" w:rsidP="009C2DAC">
      <w:r>
        <w:t xml:space="preserve">Then within </w:t>
      </w:r>
      <w:proofErr w:type="spellStart"/>
      <w:r w:rsidRPr="00B35A4D">
        <w:rPr>
          <w:i/>
          <w:iCs/>
        </w:rPr>
        <w:t>NavMenu.razor</w:t>
      </w:r>
      <w:proofErr w:type="spellEnd"/>
      <w:r>
        <w:t xml:space="preserve"> </w:t>
      </w:r>
      <w:r w:rsidR="00E7042F">
        <w:rPr>
          <w:rFonts w:cs="Segoe UI"/>
        </w:rPr>
        <w:t xml:space="preserve">after the </w:t>
      </w:r>
      <w:r w:rsidR="00E7042F" w:rsidRPr="00E7042F">
        <w:rPr>
          <w:rFonts w:ascii="Consolas" w:hAnsi="Consolas" w:cs="Segoe UI"/>
          <w:b/>
          <w:bCs/>
        </w:rPr>
        <w:t>&lt;/div&gt;</w:t>
      </w:r>
      <w:r w:rsidR="00E7042F">
        <w:rPr>
          <w:rFonts w:cs="Segoe UI"/>
        </w:rPr>
        <w:t xml:space="preserve"> of the </w:t>
      </w:r>
      <w:r w:rsidR="00E7042F" w:rsidRPr="00E7042F">
        <w:rPr>
          <w:b/>
          <w:bCs/>
        </w:rPr>
        <w:t>Albums</w:t>
      </w:r>
      <w:r>
        <w:t xml:space="preserve"> section in the </w:t>
      </w:r>
      <w:r w:rsidRPr="00B35A4D">
        <w:rPr>
          <w:b/>
          <w:bCs/>
        </w:rPr>
        <w:t>Menu</w:t>
      </w:r>
      <w:r w:rsidR="00E7042F">
        <w:t xml:space="preserve"> shown below:</w:t>
      </w:r>
    </w:p>
    <w:p w14:paraId="6455F5B8" w14:textId="50C0837C" w:rsidR="00B35A4D" w:rsidRDefault="00B35A4D" w:rsidP="009C2DAC"/>
    <w:p w14:paraId="04811E9E" w14:textId="77C413F2" w:rsidR="00B35A4D" w:rsidRDefault="00B35A4D" w:rsidP="009C2DA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83E11CB" wp14:editId="403D5B5C">
                <wp:extent cx="6642000" cy="1404620"/>
                <wp:effectExtent l="0" t="0" r="26035" b="12700"/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F0BC8A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item px-3"&gt;</w:t>
                            </w:r>
                          </w:p>
                          <w:p w14:paraId="547DEFF5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link"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albums"&gt;</w:t>
                            </w:r>
                          </w:p>
                          <w:p w14:paraId="7E6B68DC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oi oi-musical-note"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aria-hidde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&lt;/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lbums</w:t>
                            </w:r>
                          </w:p>
                          <w:p w14:paraId="79A2BE79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8803C75" w14:textId="7372203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3E11CB" id="_x0000_s110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ilS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L+N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MYKKVI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EF0BC8A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nav-item px-3"&gt;</w:t>
                      </w:r>
                    </w:p>
                    <w:p w14:paraId="547DEFF5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nav-link"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albums"&gt;</w:t>
                      </w:r>
                    </w:p>
                    <w:p w14:paraId="7E6B68DC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oi oi-musical-note"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aria-hidden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true"&gt;&lt;/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Albums</w:t>
                      </w:r>
                    </w:p>
                    <w:p w14:paraId="79A2BE79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8803C75" w14:textId="7372203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8F8025" w14:textId="77777777" w:rsidR="009C2DAC" w:rsidRPr="009C2DAC" w:rsidRDefault="009C2DAC" w:rsidP="00E726B0">
      <w:pPr>
        <w:rPr>
          <w:rFonts w:cs="Segoe UI"/>
        </w:rPr>
      </w:pPr>
    </w:p>
    <w:p w14:paraId="534EBF0F" w14:textId="4CAB071E" w:rsidR="00492FCE" w:rsidRDefault="00E7042F" w:rsidP="00492FCE">
      <w:pPr>
        <w:rPr>
          <w:rFonts w:cs="Segoe UI"/>
        </w:rPr>
      </w:pPr>
      <w:r>
        <w:rPr>
          <w:rFonts w:cs="Segoe UI"/>
        </w:rPr>
        <w:t xml:space="preserve">You can add </w:t>
      </w:r>
      <w:r w:rsidRPr="00E7042F">
        <w:rPr>
          <w:rFonts w:cs="Segoe UI"/>
          <w:b/>
          <w:bCs/>
        </w:rPr>
        <w:t>Podcasts</w:t>
      </w:r>
      <w:r>
        <w:rPr>
          <w:rFonts w:cs="Segoe UI"/>
        </w:rPr>
        <w:t xml:space="preserve"> section</w:t>
      </w:r>
      <w:r w:rsidR="00B35A4D">
        <w:rPr>
          <w:rFonts w:cs="Segoe UI"/>
        </w:rPr>
        <w:t xml:space="preserve"> </w:t>
      </w:r>
      <w:r>
        <w:rPr>
          <w:rFonts w:cs="Segoe UI"/>
        </w:rPr>
        <w:t>to</w:t>
      </w:r>
      <w:r w:rsidR="00B35A4D">
        <w:rPr>
          <w:rFonts w:cs="Segoe UI"/>
        </w:rPr>
        <w:t xml:space="preserve"> the </w:t>
      </w:r>
      <w:r w:rsidR="00B35A4D" w:rsidRPr="00B35A4D">
        <w:rPr>
          <w:rFonts w:cs="Segoe UI"/>
          <w:b/>
          <w:bCs/>
        </w:rPr>
        <w:t>Menu</w:t>
      </w:r>
      <w:r>
        <w:rPr>
          <w:rFonts w:cs="Segoe UI"/>
        </w:rPr>
        <w:t xml:space="preserve"> by typing in the following:</w:t>
      </w:r>
    </w:p>
    <w:p w14:paraId="746A66F9" w14:textId="30FD65C7" w:rsidR="00B35A4D" w:rsidRDefault="00B35A4D" w:rsidP="00492FCE">
      <w:pPr>
        <w:rPr>
          <w:rFonts w:cs="Segoe UI"/>
        </w:rPr>
      </w:pPr>
    </w:p>
    <w:p w14:paraId="04365EEF" w14:textId="0D519D0C" w:rsidR="00B35A4D" w:rsidRDefault="00B35A4D" w:rsidP="00492FC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F0297D3" wp14:editId="7187318C">
                <wp:extent cx="6642000" cy="1404620"/>
                <wp:effectExtent l="0" t="0" r="26035" b="12700"/>
                <wp:docPr id="2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7F9D6B6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item px-3"&gt;</w:t>
                            </w:r>
                          </w:p>
                          <w:p w14:paraId="06AEC622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-link"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podcasts"&gt;</w:t>
                            </w:r>
                          </w:p>
                          <w:p w14:paraId="79F3BACC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oi oi-microphone"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FF0000"/>
                              </w:rPr>
                              <w:t>aria-hidde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&lt;/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dcasts</w:t>
                            </w:r>
                          </w:p>
                          <w:p w14:paraId="16522A02" w14:textId="77777777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35A4D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NavLink</w:t>
                            </w:r>
                            <w:proofErr w:type="spellEnd"/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00BE5D2" w14:textId="692258FA" w:rsidR="00B35A4D" w:rsidRPr="00B35A4D" w:rsidRDefault="00B35A4D" w:rsidP="00B35A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</w:rPr>
                            </w:pP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B35A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0297D3" id="_x0000_s110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OOURaM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7F9D6B6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nav-item px-3"&gt;</w:t>
                      </w:r>
                    </w:p>
                    <w:p w14:paraId="06AEC622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nav-link"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podcasts"&gt;</w:t>
                      </w:r>
                    </w:p>
                    <w:p w14:paraId="79F3BACC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oi oi-microphone"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5A4D">
                        <w:rPr>
                          <w:rFonts w:ascii="Consolas" w:hAnsi="Consolas" w:cs="Cascadia Mono"/>
                          <w:color w:val="FF0000"/>
                        </w:rPr>
                        <w:t>aria-hidden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="true"&gt;&lt;/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Podcasts</w:t>
                      </w:r>
                    </w:p>
                    <w:p w14:paraId="16522A02" w14:textId="77777777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35A4D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NavLink</w:t>
                      </w:r>
                      <w:proofErr w:type="spellEnd"/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00BE5D2" w14:textId="692258FA" w:rsidR="00B35A4D" w:rsidRPr="00B35A4D" w:rsidRDefault="00B35A4D" w:rsidP="00B35A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</w:rPr>
                      </w:pP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B35A4D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B35A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BD20D3" w14:textId="77777777" w:rsidR="00E7597B" w:rsidRDefault="00E7597B" w:rsidP="00E7597B"/>
    <w:p w14:paraId="33C8305C" w14:textId="5E9015FA" w:rsidR="00E7597B" w:rsidRDefault="00E7597B">
      <w:r>
        <w:t xml:space="preserve">You can then go to the </w:t>
      </w:r>
      <w:r w:rsidRPr="00CD1BA8">
        <w:rPr>
          <w:b/>
          <w:bCs/>
        </w:rPr>
        <w:t>Menu</w:t>
      </w:r>
      <w:r>
        <w:t xml:space="preserve"> in </w:t>
      </w:r>
      <w:r w:rsidRPr="00CD1BA8">
        <w:rPr>
          <w:b/>
          <w:bCs/>
        </w:rPr>
        <w:t>Visual Studio Code</w:t>
      </w:r>
      <w:r>
        <w:t xml:space="preserve"> and select </w:t>
      </w:r>
      <w:r w:rsidRPr="00CD1BA8">
        <w:rPr>
          <w:b/>
          <w:bCs/>
        </w:rPr>
        <w:t>File</w:t>
      </w:r>
      <w:r>
        <w:t xml:space="preserve"> and then </w:t>
      </w:r>
      <w:r w:rsidRPr="00CD1BA8">
        <w:rPr>
          <w:b/>
          <w:bCs/>
        </w:rPr>
        <w:t>Save</w:t>
      </w:r>
      <w:r>
        <w:rPr>
          <w:b/>
          <w:bCs/>
        </w:rPr>
        <w:t xml:space="preserve"> All</w:t>
      </w:r>
      <w:r>
        <w:t xml:space="preserve"> you may see in the </w:t>
      </w:r>
      <w:r w:rsidRPr="00CD1BA8">
        <w:rPr>
          <w:b/>
          <w:bCs/>
        </w:rPr>
        <w:t>Terminal</w:t>
      </w:r>
      <w:r>
        <w:t xml:space="preserve"> </w:t>
      </w:r>
      <w:r w:rsidR="001A28FF">
        <w:t>a message saying</w:t>
      </w:r>
      <w:r w:rsidR="001A28FF">
        <w:rPr>
          <w:b/>
          <w:bCs/>
        </w:rPr>
        <w:t xml:space="preserve"> </w:t>
      </w:r>
      <w:r w:rsidR="001A28FF" w:rsidRPr="00CD1BA8">
        <w:rPr>
          <w:b/>
          <w:bCs/>
        </w:rPr>
        <w:t>Do you want to restart your app - Yes (y) / No (n) / Always (a) / Never (v)?</w:t>
      </w:r>
      <w:r w:rsidR="001A28FF">
        <w:t xml:space="preserve"> you can select the </w:t>
      </w:r>
      <w:r w:rsidR="001A28FF" w:rsidRPr="00F22BFE">
        <w:rPr>
          <w:b/>
          <w:bCs/>
        </w:rPr>
        <w:t>Terminal</w:t>
      </w:r>
      <w:r w:rsidR="001A28FF">
        <w:t xml:space="preserve"> then type </w:t>
      </w:r>
      <w:r w:rsidR="001A28FF" w:rsidRPr="00CD1BA8">
        <w:rPr>
          <w:b/>
          <w:bCs/>
        </w:rPr>
        <w:t>y</w:t>
      </w:r>
      <w:r w:rsidR="001A28FF">
        <w:t xml:space="preserve"> for </w:t>
      </w:r>
      <w:r w:rsidR="001A28FF" w:rsidRPr="00CD1BA8">
        <w:rPr>
          <w:b/>
          <w:bCs/>
        </w:rPr>
        <w:t>Yes</w:t>
      </w:r>
      <w:r w:rsidR="001A28FF">
        <w:t xml:space="preserve"> or </w:t>
      </w:r>
      <w:r w:rsidR="001A28FF" w:rsidRPr="00CD1BA8">
        <w:rPr>
          <w:b/>
          <w:bCs/>
        </w:rPr>
        <w:t>a</w:t>
      </w:r>
      <w:r w:rsidR="001A28FF">
        <w:t xml:space="preserve"> for </w:t>
      </w:r>
      <w:r w:rsidR="001A28FF" w:rsidRPr="00CD1BA8">
        <w:rPr>
          <w:b/>
          <w:bCs/>
        </w:rPr>
        <w:t>Always</w:t>
      </w:r>
      <w:r w:rsidR="001A28FF">
        <w:rPr>
          <w:b/>
          <w:bCs/>
        </w:rPr>
        <w:t xml:space="preserve"> </w:t>
      </w:r>
      <w:r w:rsidR="001A28FF">
        <w:t>to keep what you have done so far.</w:t>
      </w:r>
      <w:r>
        <w:br w:type="page"/>
      </w:r>
    </w:p>
    <w:p w14:paraId="0D40741E" w14:textId="6E4A6C9F" w:rsidR="00E7597B" w:rsidRDefault="00E7597B" w:rsidP="00E7597B">
      <w:pPr>
        <w:pStyle w:val="BodyText"/>
        <w:spacing w:after="0"/>
      </w:pPr>
      <w:r>
        <w:lastRenderedPageBreak/>
        <w:t xml:space="preserve">If you return to the </w:t>
      </w:r>
      <w:r w:rsidRPr="004362A2">
        <w:rPr>
          <w:b/>
          <w:bCs/>
        </w:rPr>
        <w:t>Browser</w:t>
      </w:r>
      <w:r>
        <w:rPr>
          <w:b/>
          <w:bCs/>
        </w:rPr>
        <w:t xml:space="preserve"> </w:t>
      </w:r>
      <w:r>
        <w:t xml:space="preserve">you should be where you left off but there will now be an </w:t>
      </w:r>
      <w:r>
        <w:rPr>
          <w:b/>
          <w:bCs/>
        </w:rPr>
        <w:t>Podcasts</w:t>
      </w:r>
      <w:r>
        <w:t xml:space="preserve"> option in the </w:t>
      </w:r>
      <w:r w:rsidRPr="0011749E">
        <w:rPr>
          <w:b/>
          <w:bCs/>
        </w:rPr>
        <w:t>Menu</w:t>
      </w:r>
      <w:r>
        <w:t xml:space="preserve"> as shown below: </w:t>
      </w:r>
    </w:p>
    <w:p w14:paraId="7CB3516D" w14:textId="77777777" w:rsidR="00E7597B" w:rsidRDefault="00E7597B" w:rsidP="00E7597B">
      <w:pPr>
        <w:pStyle w:val="BodyText"/>
        <w:spacing w:after="0"/>
      </w:pPr>
    </w:p>
    <w:p w14:paraId="0647BB16" w14:textId="77777777" w:rsidR="00E7597B" w:rsidRDefault="00E7597B" w:rsidP="00E7597B">
      <w:pPr>
        <w:pStyle w:val="BodyText"/>
        <w:spacing w:after="0"/>
        <w:jc w:val="center"/>
      </w:pPr>
      <w:r w:rsidRPr="008E630B">
        <w:rPr>
          <w:noProof/>
        </w:rPr>
        <w:drawing>
          <wp:inline distT="0" distB="0" distL="0" distR="0" wp14:anchorId="0E3E3603" wp14:editId="1E771A33">
            <wp:extent cx="6178595" cy="3320994"/>
            <wp:effectExtent l="0" t="0" r="0" b="0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Picture 263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5" cy="3320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0F178" w14:textId="77777777" w:rsidR="00E7597B" w:rsidRDefault="00E7597B" w:rsidP="00E7597B"/>
    <w:p w14:paraId="389C3E18" w14:textId="0FA95FB0" w:rsidR="00E7597B" w:rsidRDefault="00E7597B" w:rsidP="00E7597B">
      <w:r>
        <w:t xml:space="preserve">You can then select </w:t>
      </w:r>
      <w:r>
        <w:rPr>
          <w:b/>
          <w:bCs/>
        </w:rPr>
        <w:t>Podcast</w:t>
      </w:r>
      <w:r>
        <w:t xml:space="preserve"> then search for your favourite and should see something similar to as follows:</w:t>
      </w:r>
    </w:p>
    <w:p w14:paraId="5D06ECB8" w14:textId="77777777" w:rsidR="00E7597B" w:rsidRDefault="00E7597B" w:rsidP="00E7597B"/>
    <w:p w14:paraId="6DB42C0D" w14:textId="77777777" w:rsidR="00E7597B" w:rsidRPr="00645AED" w:rsidRDefault="00E7597B" w:rsidP="00E7597B">
      <w:pPr>
        <w:jc w:val="center"/>
      </w:pPr>
      <w:r w:rsidRPr="008E630B">
        <w:rPr>
          <w:noProof/>
        </w:rPr>
        <w:drawing>
          <wp:inline distT="0" distB="0" distL="0" distR="0" wp14:anchorId="4AED2D35" wp14:editId="642E9C96">
            <wp:extent cx="6178593" cy="3320994"/>
            <wp:effectExtent l="0" t="0" r="0" b="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Picture 264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593" cy="3320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AED6D" w14:textId="77777777" w:rsidR="00E7597B" w:rsidRDefault="00E7597B" w:rsidP="00E7597B">
      <w:pPr>
        <w:rPr>
          <w:rFonts w:cs="Segoe UI"/>
          <w:color w:val="000000"/>
        </w:rPr>
      </w:pPr>
    </w:p>
    <w:p w14:paraId="22434E6F" w14:textId="315EFEAB" w:rsidR="00E7597B" w:rsidRDefault="00903245" w:rsidP="00E7597B">
      <w:pPr>
        <w:rPr>
          <w:rFonts w:cs="Segoe UI"/>
        </w:rPr>
      </w:pPr>
      <w:r>
        <w:rPr>
          <w:rFonts w:cs="Segoe UI"/>
        </w:rPr>
        <w:t>Again</w:t>
      </w:r>
      <w:r w:rsidR="00E7597B">
        <w:rPr>
          <w:rFonts w:cs="Segoe UI"/>
        </w:rPr>
        <w:t xml:space="preserve"> underneath each </w:t>
      </w:r>
      <w:r>
        <w:rPr>
          <w:rFonts w:cs="Segoe UI"/>
          <w:b/>
          <w:bCs/>
        </w:rPr>
        <w:t>Podcast</w:t>
      </w:r>
      <w:r w:rsidR="00E7597B">
        <w:rPr>
          <w:rFonts w:cs="Segoe UI"/>
          <w:b/>
          <w:bCs/>
        </w:rPr>
        <w:t xml:space="preserve"> </w:t>
      </w:r>
      <w:r w:rsidR="00E7597B">
        <w:rPr>
          <w:rFonts w:cs="Segoe UI"/>
        </w:rPr>
        <w:t xml:space="preserve">is a </w:t>
      </w:r>
      <w:r w:rsidR="00E7597B" w:rsidRPr="00645AED">
        <w:rPr>
          <w:rFonts w:cs="Segoe UI"/>
          <w:b/>
          <w:bCs/>
        </w:rPr>
        <w:t>Spotify Code</w:t>
      </w:r>
      <w:r w:rsidR="00E7597B">
        <w:rPr>
          <w:rFonts w:cs="Segoe UI"/>
        </w:rPr>
        <w:t xml:space="preserve">, if you have </w:t>
      </w:r>
      <w:r w:rsidR="00E7597B" w:rsidRPr="00645AED">
        <w:rPr>
          <w:rFonts w:cs="Segoe UI"/>
          <w:b/>
          <w:bCs/>
        </w:rPr>
        <w:t>Spotify</w:t>
      </w:r>
      <w:r w:rsidR="00E7597B">
        <w:rPr>
          <w:rFonts w:cs="Segoe UI"/>
        </w:rPr>
        <w:t xml:space="preserve"> on your </w:t>
      </w:r>
      <w:r w:rsidR="00E7597B" w:rsidRPr="00645AED">
        <w:rPr>
          <w:rFonts w:cs="Segoe UI"/>
          <w:i/>
          <w:iCs/>
        </w:rPr>
        <w:t>iPhone</w:t>
      </w:r>
      <w:r w:rsidR="00E7597B">
        <w:rPr>
          <w:rFonts w:cs="Segoe UI"/>
        </w:rPr>
        <w:t xml:space="preserve"> or </w:t>
      </w:r>
      <w:r w:rsidR="00E7597B" w:rsidRPr="00645AED">
        <w:rPr>
          <w:rFonts w:cs="Segoe UI"/>
          <w:i/>
          <w:iCs/>
        </w:rPr>
        <w:t>Android</w:t>
      </w:r>
      <w:r w:rsidR="00E7597B">
        <w:rPr>
          <w:rFonts w:cs="Segoe UI"/>
        </w:rPr>
        <w:t xml:space="preserve"> device you can use the option to scan these using the app and can then </w:t>
      </w:r>
      <w:r>
        <w:rPr>
          <w:rFonts w:cs="Segoe UI"/>
        </w:rPr>
        <w:t xml:space="preserve">subscribe to the </w:t>
      </w:r>
      <w:r w:rsidRPr="00903245">
        <w:rPr>
          <w:rFonts w:cs="Segoe UI"/>
          <w:b/>
          <w:bCs/>
        </w:rPr>
        <w:t>Podcast</w:t>
      </w:r>
      <w:r>
        <w:rPr>
          <w:rFonts w:cs="Segoe UI"/>
        </w:rPr>
        <w:t xml:space="preserve"> yourself.</w:t>
      </w:r>
    </w:p>
    <w:p w14:paraId="0B24B804" w14:textId="77777777" w:rsidR="00E7597B" w:rsidRDefault="00E7597B" w:rsidP="00E7597B">
      <w:pPr>
        <w:rPr>
          <w:rFonts w:cs="Segoe UI"/>
        </w:rPr>
      </w:pPr>
    </w:p>
    <w:p w14:paraId="1AB43411" w14:textId="15215F12" w:rsidR="00F205E3" w:rsidRPr="00B45691" w:rsidRDefault="00E7597B" w:rsidP="00E7597B">
      <w:pPr>
        <w:rPr>
          <w:rFonts w:cs="Segoe UI"/>
        </w:rPr>
      </w:pPr>
      <w:r>
        <w:rPr>
          <w:rFonts w:cs="Segoe UI"/>
        </w:rPr>
        <w:t>If you don’t see anything then check that you’ve completed each part correctly and double-check that what you have is the same</w:t>
      </w:r>
      <w:r w:rsidR="00B45691">
        <w:rPr>
          <w:rFonts w:cs="Segoe UI"/>
        </w:rPr>
        <w:t xml:space="preserve"> and then you can </w:t>
      </w:r>
      <w:r w:rsidR="00B45691" w:rsidRPr="00B45691">
        <w:rPr>
          <w:rFonts w:cs="Segoe UI"/>
          <w:b/>
          <w:bCs/>
        </w:rPr>
        <w:t>Logout</w:t>
      </w:r>
      <w:r w:rsidR="00B45691">
        <w:rPr>
          <w:rFonts w:cs="Segoe UI"/>
        </w:rPr>
        <w:t xml:space="preserve"> and </w:t>
      </w:r>
      <w:r w:rsidR="00B45691" w:rsidRPr="0092311E">
        <w:rPr>
          <w:rFonts w:cs="Segoe UI"/>
          <w:b/>
          <w:bCs/>
        </w:rPr>
        <w:t>Close</w:t>
      </w:r>
      <w:r w:rsidR="00B45691">
        <w:rPr>
          <w:rFonts w:cs="Segoe UI"/>
        </w:rPr>
        <w:t xml:space="preserve"> the </w:t>
      </w:r>
      <w:r w:rsidR="00B45691" w:rsidRPr="00B45691">
        <w:rPr>
          <w:rFonts w:cs="Segoe UI"/>
          <w:b/>
        </w:rPr>
        <w:t>Browser</w:t>
      </w:r>
      <w:r w:rsidR="00B45691">
        <w:rPr>
          <w:rFonts w:cs="Segoe UI"/>
        </w:rPr>
        <w:t xml:space="preserve"> and </w:t>
      </w:r>
      <w:r w:rsidR="00B45691" w:rsidRPr="00B45691">
        <w:rPr>
          <w:rFonts w:cs="Segoe UI"/>
          <w:b/>
          <w:bCs/>
        </w:rPr>
        <w:t>Visual Studio Code</w:t>
      </w:r>
      <w:r w:rsidR="00B45691">
        <w:rPr>
          <w:rFonts w:cs="Segoe UI"/>
        </w:rPr>
        <w:t>.</w:t>
      </w:r>
    </w:p>
    <w:p w14:paraId="04086E7B" w14:textId="77777777" w:rsidR="00F205E3" w:rsidRDefault="00F205E3">
      <w:pPr>
        <w:rPr>
          <w:rFonts w:cs="Segoe UI"/>
        </w:rPr>
      </w:pPr>
      <w:r>
        <w:rPr>
          <w:rFonts w:cs="Segoe UI"/>
        </w:rPr>
        <w:br w:type="page"/>
      </w:r>
    </w:p>
    <w:p w14:paraId="40B0CB98" w14:textId="209F805D" w:rsidR="00E7597B" w:rsidRDefault="00622B38" w:rsidP="00B10DCB">
      <w:pPr>
        <w:pStyle w:val="Heading1"/>
      </w:pPr>
      <w:bookmarkStart w:id="38" w:name="_Toc120633447"/>
      <w:r>
        <w:lastRenderedPageBreak/>
        <w:t>Finish</w:t>
      </w:r>
      <w:bookmarkEnd w:id="38"/>
    </w:p>
    <w:p w14:paraId="083F6F60" w14:textId="77777777" w:rsidR="00C1721C" w:rsidRPr="008E630B" w:rsidRDefault="00C1721C" w:rsidP="00C1721C">
      <w:pPr>
        <w:pStyle w:val="Heading2"/>
      </w:pPr>
      <w:bookmarkStart w:id="39" w:name="_Toc120633448"/>
      <w:proofErr w:type="spellStart"/>
      <w:r w:rsidRPr="008E630B">
        <w:t>Blazor</w:t>
      </w:r>
      <w:bookmarkEnd w:id="39"/>
      <w:proofErr w:type="spellEnd"/>
    </w:p>
    <w:p w14:paraId="04A078F1" w14:textId="77777777" w:rsidR="00C1721C" w:rsidRPr="008E630B" w:rsidRDefault="00C1721C" w:rsidP="00C1721C">
      <w:pPr>
        <w:pStyle w:val="FirstParagraph"/>
        <w:spacing w:before="0"/>
        <w:rPr>
          <w:lang w:val="en-GB"/>
        </w:rPr>
      </w:pPr>
      <w:proofErr w:type="spellStart"/>
      <w:r w:rsidRPr="008E630B">
        <w:rPr>
          <w:b/>
          <w:lang w:val="en-GB"/>
        </w:rPr>
        <w:t>Blazor</w:t>
      </w:r>
      <w:proofErr w:type="spellEnd"/>
      <w:r w:rsidRPr="008E630B">
        <w:rPr>
          <w:lang w:val="en-GB"/>
        </w:rPr>
        <w:t xml:space="preserve"> allows you to build interactive client web applications composed using </w:t>
      </w:r>
      <w:r w:rsidRPr="008E630B">
        <w:rPr>
          <w:b/>
          <w:lang w:val="en-GB"/>
        </w:rPr>
        <w:t>C#</w:t>
      </w:r>
      <w:r w:rsidRPr="008E630B">
        <w:rPr>
          <w:lang w:val="en-GB"/>
        </w:rPr>
        <w:t xml:space="preserve">, </w:t>
      </w:r>
      <w:r w:rsidRPr="008E630B">
        <w:rPr>
          <w:b/>
          <w:lang w:val="en-GB"/>
        </w:rPr>
        <w:t>HTML</w:t>
      </w:r>
      <w:r w:rsidRPr="008E630B">
        <w:rPr>
          <w:lang w:val="en-GB"/>
        </w:rPr>
        <w:t xml:space="preserve"> and </w:t>
      </w:r>
      <w:r w:rsidRPr="008E630B">
        <w:rPr>
          <w:b/>
          <w:lang w:val="en-GB"/>
        </w:rPr>
        <w:t>CSS</w:t>
      </w:r>
      <w:r w:rsidRPr="008E630B">
        <w:rPr>
          <w:lang w:val="en-GB"/>
        </w:rPr>
        <w:t xml:space="preserve"> that supports both </w:t>
      </w:r>
      <w:r w:rsidRPr="008E630B">
        <w:rPr>
          <w:b/>
          <w:lang w:val="en-GB"/>
        </w:rPr>
        <w:t>Client</w:t>
      </w:r>
      <w:r w:rsidRPr="008E630B">
        <w:rPr>
          <w:lang w:val="en-GB"/>
        </w:rPr>
        <w:t xml:space="preserve"> using </w:t>
      </w:r>
      <w:r w:rsidRPr="008E630B">
        <w:rPr>
          <w:b/>
          <w:lang w:val="en-GB"/>
        </w:rPr>
        <w:t>Web Assembly</w:t>
      </w:r>
      <w:r w:rsidRPr="008E630B">
        <w:rPr>
          <w:lang w:val="en-GB"/>
        </w:rPr>
        <w:t xml:space="preserve"> and </w:t>
      </w:r>
      <w:r w:rsidRPr="008E630B">
        <w:rPr>
          <w:b/>
          <w:lang w:val="en-GB"/>
        </w:rPr>
        <w:t>Server</w:t>
      </w:r>
      <w:r w:rsidRPr="008E630B">
        <w:rPr>
          <w:lang w:val="en-GB"/>
        </w:rPr>
        <w:t xml:space="preserve"> using </w:t>
      </w:r>
      <w:r w:rsidRPr="008E630B">
        <w:rPr>
          <w:b/>
          <w:lang w:val="en-GB"/>
        </w:rPr>
        <w:t>ASP.NET</w:t>
      </w:r>
      <w:r w:rsidRPr="008E630B">
        <w:rPr>
          <w:lang w:val="en-GB"/>
        </w:rPr>
        <w:t xml:space="preserve"> created by </w:t>
      </w:r>
      <w:r w:rsidRPr="008E630B">
        <w:rPr>
          <w:b/>
          <w:lang w:val="en-GB"/>
        </w:rPr>
        <w:t>Microsoft</w:t>
      </w:r>
      <w:r w:rsidRPr="008E630B">
        <w:rPr>
          <w:lang w:val="en-GB"/>
        </w:rPr>
        <w:t>.</w:t>
      </w:r>
    </w:p>
    <w:p w14:paraId="1B4C5878" w14:textId="77777777" w:rsidR="00C1721C" w:rsidRPr="008E630B" w:rsidRDefault="00C1721C" w:rsidP="00C1721C"/>
    <w:p w14:paraId="5AEABFCB" w14:textId="77777777" w:rsidR="00C1721C" w:rsidRPr="008E630B" w:rsidRDefault="00C1721C" w:rsidP="00C1721C">
      <w:pPr>
        <w:jc w:val="center"/>
      </w:pPr>
      <w:r w:rsidRPr="008E630B">
        <w:rPr>
          <w:noProof/>
        </w:rPr>
        <w:drawing>
          <wp:inline distT="0" distB="0" distL="0" distR="0" wp14:anchorId="3E8857C4" wp14:editId="0F9BDB2A">
            <wp:extent cx="6583090" cy="3317462"/>
            <wp:effectExtent l="0" t="0" r="8255" b="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3090" cy="3317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CC488" w14:textId="77777777" w:rsidR="00C1721C" w:rsidRPr="008E630B" w:rsidRDefault="00C1721C" w:rsidP="00C1721C"/>
    <w:p w14:paraId="1C9C83EE" w14:textId="77777777" w:rsidR="00C1721C" w:rsidRDefault="00C1721C" w:rsidP="00C1721C">
      <w:pPr>
        <w:pStyle w:val="BodyText"/>
      </w:pPr>
      <w:proofErr w:type="spellStart"/>
      <w:r w:rsidRPr="008E630B">
        <w:rPr>
          <w:b/>
        </w:rPr>
        <w:t>Blazor</w:t>
      </w:r>
      <w:proofErr w:type="spellEnd"/>
      <w:r w:rsidRPr="008E630B">
        <w:t xml:space="preserve"> allows you to develop</w:t>
      </w:r>
      <w:r>
        <w:t xml:space="preserve"> either for </w:t>
      </w:r>
      <w:r w:rsidRPr="008E630B">
        <w:rPr>
          <w:b/>
        </w:rPr>
        <w:t>Server</w:t>
      </w:r>
      <w:r w:rsidRPr="008E630B">
        <w:t xml:space="preserve"> where events are passed using </w:t>
      </w:r>
      <w:proofErr w:type="spellStart"/>
      <w:r w:rsidRPr="008E630B">
        <w:rPr>
          <w:b/>
        </w:rPr>
        <w:t>SignalR</w:t>
      </w:r>
      <w:proofErr w:type="spellEnd"/>
      <w:r>
        <w:t xml:space="preserve"> to the </w:t>
      </w:r>
      <w:r>
        <w:rPr>
          <w:b/>
          <w:bCs/>
        </w:rPr>
        <w:t xml:space="preserve">Client </w:t>
      </w:r>
      <w:r>
        <w:t>or</w:t>
      </w:r>
      <w:r w:rsidRPr="008E630B">
        <w:t xml:space="preserve"> you can run your </w:t>
      </w:r>
      <w:r w:rsidRPr="008E630B">
        <w:rPr>
          <w:b/>
        </w:rPr>
        <w:t>C#</w:t>
      </w:r>
      <w:r w:rsidRPr="008E630B">
        <w:t xml:space="preserve"> code directly</w:t>
      </w:r>
      <w:r>
        <w:t xml:space="preserve"> on the </w:t>
      </w:r>
      <w:r w:rsidRPr="00703C67">
        <w:rPr>
          <w:b/>
          <w:bCs/>
        </w:rPr>
        <w:t>Client</w:t>
      </w:r>
      <w:r w:rsidRPr="008E630B">
        <w:t xml:space="preserve"> in the </w:t>
      </w:r>
      <w:r w:rsidRPr="008E630B">
        <w:rPr>
          <w:b/>
        </w:rPr>
        <w:t>Browser</w:t>
      </w:r>
      <w:r w:rsidRPr="008E630B">
        <w:t xml:space="preserve"> using </w:t>
      </w:r>
      <w:proofErr w:type="spellStart"/>
      <w:r w:rsidRPr="008E630B">
        <w:rPr>
          <w:b/>
        </w:rPr>
        <w:t>WebAssembly</w:t>
      </w:r>
      <w:proofErr w:type="spellEnd"/>
      <w:r w:rsidRPr="008E630B">
        <w:rPr>
          <w:b/>
        </w:rPr>
        <w:t xml:space="preserve"> </w:t>
      </w:r>
      <w:r w:rsidRPr="008E630B">
        <w:rPr>
          <w:bCs/>
        </w:rPr>
        <w:t>and</w:t>
      </w:r>
      <w:r>
        <w:rPr>
          <w:bCs/>
        </w:rPr>
        <w:t xml:space="preserve"> you</w:t>
      </w:r>
      <w:r w:rsidRPr="008E630B">
        <w:t xml:space="preserve"> can</w:t>
      </w:r>
      <w:r>
        <w:t xml:space="preserve"> even</w:t>
      </w:r>
      <w:r w:rsidRPr="008E630B">
        <w:t xml:space="preserve"> re-use code between </w:t>
      </w:r>
      <w:r w:rsidRPr="00F67021">
        <w:rPr>
          <w:b/>
          <w:bCs/>
        </w:rPr>
        <w:t>Server</w:t>
      </w:r>
      <w:r w:rsidRPr="008E630B">
        <w:t xml:space="preserve"> and </w:t>
      </w:r>
      <w:r w:rsidRPr="00F67021">
        <w:rPr>
          <w:b/>
          <w:bCs/>
        </w:rPr>
        <w:t>Client</w:t>
      </w:r>
      <w:r w:rsidRPr="008E630B">
        <w:t xml:space="preserve">. You can find out more about </w:t>
      </w:r>
      <w:proofErr w:type="spellStart"/>
      <w:r w:rsidRPr="008E630B">
        <w:rPr>
          <w:b/>
        </w:rPr>
        <w:t>Blazor</w:t>
      </w:r>
      <w:proofErr w:type="spellEnd"/>
      <w:r w:rsidRPr="008E630B">
        <w:t xml:space="preserve"> including documentation, examples and more at </w:t>
      </w:r>
      <w:hyperlink r:id="rId75">
        <w:r w:rsidRPr="008E630B">
          <w:rPr>
            <w:rStyle w:val="Hyperlink"/>
          </w:rPr>
          <w:t>blazor.net</w:t>
        </w:r>
      </w:hyperlink>
      <w:r w:rsidRPr="008E630B">
        <w:t>.</w:t>
      </w:r>
    </w:p>
    <w:p w14:paraId="3B7DF1F1" w14:textId="77777777" w:rsidR="00C1721C" w:rsidRDefault="00C1721C" w:rsidP="00C1721C">
      <w:r>
        <w:br w:type="page"/>
      </w:r>
    </w:p>
    <w:p w14:paraId="69B77208" w14:textId="77777777" w:rsidR="00C1721C" w:rsidRDefault="00C1721C" w:rsidP="00C1721C">
      <w:pPr>
        <w:pStyle w:val="Heading2"/>
      </w:pPr>
      <w:bookmarkStart w:id="40" w:name="_Toc120633449"/>
      <w:r>
        <w:lastRenderedPageBreak/>
        <w:t>Spotify</w:t>
      </w:r>
      <w:bookmarkEnd w:id="40"/>
    </w:p>
    <w:p w14:paraId="3D9E81AF" w14:textId="77777777" w:rsidR="00C1721C" w:rsidRDefault="00C1721C" w:rsidP="00C1721C"/>
    <w:p w14:paraId="04E1FC2E" w14:textId="77777777" w:rsidR="00C1721C" w:rsidRDefault="00C1721C" w:rsidP="00C1721C">
      <w:r w:rsidRPr="002204C0">
        <w:rPr>
          <w:b/>
          <w:bCs/>
        </w:rPr>
        <w:t>Spotify</w:t>
      </w:r>
      <w:r>
        <w:t xml:space="preserve"> is a music streaming service that allows you to discover and play a variety of </w:t>
      </w:r>
      <w:r>
        <w:rPr>
          <w:b/>
          <w:bCs/>
        </w:rPr>
        <w:t>Music</w:t>
      </w:r>
      <w:r>
        <w:t xml:space="preserve"> and </w:t>
      </w:r>
      <w:r w:rsidRPr="002204C0">
        <w:rPr>
          <w:b/>
          <w:bCs/>
        </w:rPr>
        <w:t>Podcasts</w:t>
      </w:r>
      <w:r>
        <w:t xml:space="preserve"> from your </w:t>
      </w:r>
      <w:r w:rsidRPr="002204C0">
        <w:rPr>
          <w:i/>
          <w:iCs/>
        </w:rPr>
        <w:t>iPhone</w:t>
      </w:r>
      <w:r>
        <w:t xml:space="preserve"> or </w:t>
      </w:r>
      <w:r w:rsidRPr="002204C0">
        <w:rPr>
          <w:i/>
          <w:iCs/>
        </w:rPr>
        <w:t>Android</w:t>
      </w:r>
      <w:r>
        <w:t xml:space="preserve"> or other devices and a </w:t>
      </w:r>
      <w:r w:rsidRPr="0032784A">
        <w:rPr>
          <w:b/>
          <w:bCs/>
        </w:rPr>
        <w:t>Web API</w:t>
      </w:r>
      <w:r>
        <w:t xml:space="preserve"> for developers with </w:t>
      </w:r>
      <w:r w:rsidRPr="002204C0">
        <w:rPr>
          <w:b/>
          <w:bCs/>
        </w:rPr>
        <w:t>Spotify for Developers</w:t>
      </w:r>
      <w:r>
        <w:t>.</w:t>
      </w:r>
    </w:p>
    <w:p w14:paraId="6C942FE0" w14:textId="77777777" w:rsidR="00C1721C" w:rsidRDefault="00C1721C" w:rsidP="00C1721C"/>
    <w:p w14:paraId="0BFD82F0" w14:textId="77777777" w:rsidR="00C1721C" w:rsidRDefault="00C1721C" w:rsidP="00C1721C">
      <w:pPr>
        <w:jc w:val="center"/>
      </w:pPr>
      <w:r w:rsidRPr="008E630B">
        <w:rPr>
          <w:noProof/>
        </w:rPr>
        <w:drawing>
          <wp:inline distT="0" distB="0" distL="0" distR="0" wp14:anchorId="69338F61" wp14:editId="7A10741F">
            <wp:extent cx="6572721" cy="3317462"/>
            <wp:effectExtent l="0" t="0" r="0" b="0"/>
            <wp:docPr id="265" name="Picture 2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 265" descr="Graphical user interface, website&#10;&#10;Description automatically generated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721" cy="3317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4EDA8" w14:textId="77777777" w:rsidR="00C1721C" w:rsidRDefault="00C1721C" w:rsidP="00C1721C">
      <w:pPr>
        <w:jc w:val="center"/>
      </w:pPr>
    </w:p>
    <w:p w14:paraId="476E0FE9" w14:textId="5FC5E094" w:rsidR="00C1721C" w:rsidRDefault="00C1721C" w:rsidP="00C1721C">
      <w:r w:rsidRPr="002204C0">
        <w:rPr>
          <w:b/>
          <w:bCs/>
        </w:rPr>
        <w:t>Spotify for Developers</w:t>
      </w:r>
      <w:r>
        <w:t xml:space="preserve"> allows you to deliver your own experiences powered by a </w:t>
      </w:r>
      <w:r w:rsidRPr="002204C0">
        <w:rPr>
          <w:b/>
          <w:bCs/>
        </w:rPr>
        <w:t>Web API</w:t>
      </w:r>
      <w:r>
        <w:t xml:space="preserve"> for </w:t>
      </w:r>
      <w:r w:rsidRPr="002204C0">
        <w:rPr>
          <w:b/>
          <w:bCs/>
        </w:rPr>
        <w:t>Albums</w:t>
      </w:r>
      <w:r>
        <w:t xml:space="preserve">, </w:t>
      </w:r>
      <w:r w:rsidRPr="002204C0">
        <w:rPr>
          <w:b/>
          <w:bCs/>
        </w:rPr>
        <w:t>Artists</w:t>
      </w:r>
      <w:r>
        <w:t xml:space="preserve">, </w:t>
      </w:r>
      <w:r w:rsidRPr="002204C0">
        <w:rPr>
          <w:b/>
          <w:bCs/>
        </w:rPr>
        <w:t>Shows</w:t>
      </w:r>
      <w:r>
        <w:t xml:space="preserve"> and</w:t>
      </w:r>
      <w:r w:rsidR="004760C3">
        <w:t xml:space="preserve"> their</w:t>
      </w:r>
      <w:r>
        <w:t xml:space="preserve"> </w:t>
      </w:r>
      <w:r w:rsidRPr="002204C0">
        <w:rPr>
          <w:b/>
          <w:bCs/>
        </w:rPr>
        <w:t>Episodes</w:t>
      </w:r>
      <w:r>
        <w:t xml:space="preserve"> along with </w:t>
      </w:r>
      <w:r w:rsidRPr="002204C0">
        <w:rPr>
          <w:b/>
          <w:bCs/>
        </w:rPr>
        <w:t>Audiobooks</w:t>
      </w:r>
      <w:r>
        <w:t xml:space="preserve"> and</w:t>
      </w:r>
      <w:r w:rsidR="004760C3">
        <w:t xml:space="preserve"> their</w:t>
      </w:r>
      <w:r>
        <w:t xml:space="preserve"> </w:t>
      </w:r>
      <w:r w:rsidRPr="002204C0">
        <w:rPr>
          <w:b/>
          <w:bCs/>
        </w:rPr>
        <w:t>Chapters</w:t>
      </w:r>
      <w:r>
        <w:t xml:space="preserve">. You can also </w:t>
      </w:r>
      <w:r w:rsidRPr="002204C0">
        <w:rPr>
          <w:b/>
          <w:bCs/>
        </w:rPr>
        <w:t>Search</w:t>
      </w:r>
      <w:r>
        <w:t xml:space="preserve"> content, show </w:t>
      </w:r>
      <w:r w:rsidRPr="002204C0">
        <w:rPr>
          <w:b/>
          <w:bCs/>
        </w:rPr>
        <w:t>User</w:t>
      </w:r>
      <w:r>
        <w:t xml:space="preserve"> information, manage </w:t>
      </w:r>
      <w:r w:rsidRPr="002204C0">
        <w:rPr>
          <w:b/>
          <w:bCs/>
        </w:rPr>
        <w:t>Playlists</w:t>
      </w:r>
      <w:r>
        <w:t xml:space="preserve"> and get </w:t>
      </w:r>
      <w:r w:rsidRPr="002204C0">
        <w:rPr>
          <w:b/>
          <w:bCs/>
        </w:rPr>
        <w:t>Categories</w:t>
      </w:r>
      <w:r>
        <w:t xml:space="preserve"> or </w:t>
      </w:r>
      <w:r w:rsidRPr="002204C0">
        <w:rPr>
          <w:b/>
          <w:bCs/>
        </w:rPr>
        <w:t>Genres</w:t>
      </w:r>
      <w:r>
        <w:t xml:space="preserve">. You can also control playback with </w:t>
      </w:r>
      <w:r w:rsidRPr="002204C0">
        <w:rPr>
          <w:b/>
          <w:bCs/>
        </w:rPr>
        <w:t>Player</w:t>
      </w:r>
      <w:r>
        <w:t xml:space="preserve"> or see what </w:t>
      </w:r>
      <w:r w:rsidRPr="002204C0">
        <w:rPr>
          <w:b/>
          <w:bCs/>
        </w:rPr>
        <w:t>Markets</w:t>
      </w:r>
      <w:r>
        <w:t xml:space="preserve"> you can get </w:t>
      </w:r>
      <w:r w:rsidRPr="002204C0">
        <w:rPr>
          <w:b/>
          <w:bCs/>
        </w:rPr>
        <w:t>Spotify</w:t>
      </w:r>
      <w:r>
        <w:t>.</w:t>
      </w:r>
    </w:p>
    <w:p w14:paraId="64653B3A" w14:textId="77777777" w:rsidR="00C1721C" w:rsidRDefault="00C1721C" w:rsidP="00C1721C"/>
    <w:p w14:paraId="1A9E1B41" w14:textId="77777777" w:rsidR="00C1721C" w:rsidRPr="0011127F" w:rsidRDefault="00C1721C" w:rsidP="00C1721C">
      <w:pPr>
        <w:rPr>
          <w:b/>
          <w:bCs/>
        </w:rPr>
      </w:pPr>
      <w:r w:rsidRPr="002204C0">
        <w:rPr>
          <w:b/>
          <w:bCs/>
        </w:rPr>
        <w:t>Spotify for Developers</w:t>
      </w:r>
      <w:r>
        <w:t xml:space="preserve"> uses a normal </w:t>
      </w:r>
      <w:r w:rsidRPr="0011127F">
        <w:rPr>
          <w:b/>
          <w:bCs/>
        </w:rPr>
        <w:t>Spotify</w:t>
      </w:r>
      <w:r>
        <w:t xml:space="preserve"> account and you can sign up for free and then set up </w:t>
      </w:r>
      <w:r w:rsidRPr="00086534">
        <w:rPr>
          <w:b/>
          <w:bCs/>
        </w:rPr>
        <w:t>Apps</w:t>
      </w:r>
      <w:r>
        <w:t xml:space="preserve"> in the </w:t>
      </w:r>
      <w:r w:rsidRPr="002204C0">
        <w:rPr>
          <w:b/>
          <w:bCs/>
        </w:rPr>
        <w:t>Dashboard</w:t>
      </w:r>
      <w:r>
        <w:t xml:space="preserve"> to create the </w:t>
      </w:r>
      <w:r w:rsidRPr="002204C0">
        <w:rPr>
          <w:b/>
          <w:bCs/>
        </w:rPr>
        <w:t>Client Id</w:t>
      </w:r>
      <w:r>
        <w:t xml:space="preserve"> to use the service and as </w:t>
      </w:r>
      <w:r w:rsidRPr="002204C0">
        <w:rPr>
          <w:b/>
          <w:bCs/>
        </w:rPr>
        <w:t>Edit Settings</w:t>
      </w:r>
      <w:r>
        <w:t xml:space="preserve"> such as </w:t>
      </w:r>
      <w:r w:rsidRPr="002204C0">
        <w:rPr>
          <w:b/>
          <w:bCs/>
        </w:rPr>
        <w:t>Redirect URIs</w:t>
      </w:r>
      <w:r>
        <w:rPr>
          <w:b/>
          <w:bCs/>
        </w:rPr>
        <w:t xml:space="preserve"> </w:t>
      </w:r>
      <w:r>
        <w:t xml:space="preserve">or add up to 25 </w:t>
      </w:r>
      <w:r w:rsidRPr="002204C0">
        <w:rPr>
          <w:b/>
          <w:bCs/>
        </w:rPr>
        <w:t>Spotify</w:t>
      </w:r>
      <w:r>
        <w:t xml:space="preserve"> accounts for development, or when ready request an </w:t>
      </w:r>
      <w:r w:rsidRPr="002204C0">
        <w:rPr>
          <w:b/>
          <w:bCs/>
        </w:rPr>
        <w:t>Extension</w:t>
      </w:r>
      <w:r>
        <w:t xml:space="preserve"> to go public. </w:t>
      </w:r>
      <w:r w:rsidRPr="008E630B">
        <w:t xml:space="preserve">You can find out more about </w:t>
      </w:r>
      <w:r>
        <w:rPr>
          <w:b/>
        </w:rPr>
        <w:t>Spotify for Developers</w:t>
      </w:r>
      <w:r w:rsidRPr="008E630B">
        <w:t xml:space="preserve"> </w:t>
      </w:r>
      <w:r>
        <w:t xml:space="preserve">and the </w:t>
      </w:r>
      <w:r w:rsidRPr="0011127F">
        <w:rPr>
          <w:b/>
          <w:bCs/>
        </w:rPr>
        <w:t>Web API</w:t>
      </w:r>
      <w:r>
        <w:t xml:space="preserve"> </w:t>
      </w:r>
      <w:r w:rsidRPr="008E630B">
        <w:t>including documentation, examples</w:t>
      </w:r>
      <w:r>
        <w:t>, online console</w:t>
      </w:r>
      <w:r w:rsidRPr="008E630B">
        <w:t xml:space="preserve"> and more at </w:t>
      </w:r>
      <w:hyperlink r:id="rId77" w:history="1">
        <w:r w:rsidRPr="00AB7172">
          <w:rPr>
            <w:rStyle w:val="Hyperlink"/>
          </w:rPr>
          <w:t>developer.spotify.com</w:t>
        </w:r>
      </w:hyperlink>
      <w:r>
        <w:t>.</w:t>
      </w:r>
      <w:r w:rsidRPr="002204C0">
        <w:rPr>
          <w:b/>
          <w:bCs/>
        </w:rPr>
        <w:br w:type="page"/>
      </w:r>
    </w:p>
    <w:p w14:paraId="68BD06D0" w14:textId="59EFE7D5" w:rsidR="00C15E65" w:rsidRDefault="00C1721C" w:rsidP="00C1721C">
      <w:pPr>
        <w:pStyle w:val="Heading2"/>
      </w:pPr>
      <w:bookmarkStart w:id="41" w:name="_Toc120633450"/>
      <w:r>
        <w:lastRenderedPageBreak/>
        <w:t>Summary</w:t>
      </w:r>
      <w:bookmarkEnd w:id="41"/>
    </w:p>
    <w:p w14:paraId="36A301CE" w14:textId="77777777" w:rsidR="00C1721C" w:rsidRDefault="00C1721C" w:rsidP="00C15E65"/>
    <w:p w14:paraId="160FE722" w14:textId="724AA0EF" w:rsidR="00655414" w:rsidRDefault="00655414" w:rsidP="00C15E65">
      <w:proofErr w:type="spellStart"/>
      <w:r>
        <w:rPr>
          <w:b/>
          <w:bCs/>
        </w:rPr>
        <w:t>Blazor</w:t>
      </w:r>
      <w:proofErr w:type="spellEnd"/>
      <w:r>
        <w:t xml:space="preserve"> is a powerful platform that allows you to create experiences in your </w:t>
      </w:r>
      <w:r w:rsidRPr="00655414">
        <w:rPr>
          <w:b/>
          <w:bCs/>
        </w:rPr>
        <w:t>Browser</w:t>
      </w:r>
      <w:r>
        <w:t xml:space="preserve"> like </w:t>
      </w:r>
      <w:proofErr w:type="spellStart"/>
      <w:r w:rsidRPr="00655414">
        <w:rPr>
          <w:b/>
          <w:bCs/>
        </w:rPr>
        <w:t>Blazorfy</w:t>
      </w:r>
      <w:proofErr w:type="spellEnd"/>
      <w:r>
        <w:t xml:space="preserve"> </w:t>
      </w:r>
      <w:r w:rsidR="00C1721C">
        <w:t xml:space="preserve">using </w:t>
      </w:r>
      <w:r w:rsidR="00C1721C" w:rsidRPr="00C1721C">
        <w:rPr>
          <w:b/>
          <w:bCs/>
        </w:rPr>
        <w:t>Spotify</w:t>
      </w:r>
      <w:r w:rsidR="00C1721C">
        <w:t xml:space="preserve"> </w:t>
      </w:r>
      <w:r>
        <w:t xml:space="preserve">so you can see what you can do with it and leverage the power of the </w:t>
      </w:r>
      <w:r w:rsidRPr="00655414">
        <w:rPr>
          <w:b/>
          <w:bCs/>
        </w:rPr>
        <w:t>.NET</w:t>
      </w:r>
      <w:r>
        <w:t xml:space="preserve"> platform in your applications, whether you’ve never written a single line of code until today, or had never heard or used </w:t>
      </w:r>
      <w:proofErr w:type="spellStart"/>
      <w:r w:rsidRPr="00655414">
        <w:rPr>
          <w:b/>
          <w:bCs/>
        </w:rPr>
        <w:t>Blazor</w:t>
      </w:r>
      <w:proofErr w:type="spellEnd"/>
      <w:r>
        <w:t xml:space="preserve">, </w:t>
      </w:r>
      <w:r w:rsidRPr="00655414">
        <w:rPr>
          <w:b/>
          <w:bCs/>
        </w:rPr>
        <w:t>.NET</w:t>
      </w:r>
      <w:r>
        <w:t xml:space="preserve"> or </w:t>
      </w:r>
      <w:r w:rsidRPr="00655414">
        <w:rPr>
          <w:b/>
          <w:bCs/>
        </w:rPr>
        <w:t>C#</w:t>
      </w:r>
      <w:r>
        <w:t xml:space="preserve"> or you just wanted to try something new hopefully you’ve learned something today and you can go back over the </w:t>
      </w:r>
      <w:r w:rsidRPr="00655414">
        <w:rPr>
          <w:b/>
          <w:bCs/>
        </w:rPr>
        <w:t>Workshop</w:t>
      </w:r>
      <w:r>
        <w:t xml:space="preserve"> and look up many of the concepts, but the best way is to try something small and grow from there, you can go from </w:t>
      </w:r>
      <w:r w:rsidRPr="00655414">
        <w:rPr>
          <w:b/>
          <w:bCs/>
        </w:rPr>
        <w:t>Hello World</w:t>
      </w:r>
      <w:r>
        <w:t xml:space="preserve"> to </w:t>
      </w:r>
      <w:proofErr w:type="spellStart"/>
      <w:r>
        <w:rPr>
          <w:b/>
          <w:bCs/>
        </w:rPr>
        <w:t>Blazorfy</w:t>
      </w:r>
      <w:proofErr w:type="spellEnd"/>
      <w:r>
        <w:t xml:space="preserve"> in a couple of hour</w:t>
      </w:r>
      <w:r w:rsidR="00C1721C">
        <w:t>s</w:t>
      </w:r>
      <w:r>
        <w:t>, where would spending more time take you</w:t>
      </w:r>
      <w:r w:rsidR="00206E76">
        <w:t>?</w:t>
      </w:r>
      <w:r>
        <w:t xml:space="preserve"> </w:t>
      </w:r>
      <w:r w:rsidR="00206E76">
        <w:t>Y</w:t>
      </w:r>
      <w:r>
        <w:t>ou’ll just have to find out</w:t>
      </w:r>
      <w:r w:rsidR="00395E9F">
        <w:t>!</w:t>
      </w:r>
    </w:p>
    <w:p w14:paraId="11AA66BB" w14:textId="5133C8D5" w:rsidR="00C1721C" w:rsidRDefault="00C1721C" w:rsidP="00C15E65"/>
    <w:p w14:paraId="4AAC765C" w14:textId="77777777" w:rsidR="00C1721C" w:rsidRPr="00655414" w:rsidRDefault="00C1721C" w:rsidP="00C15E65"/>
    <w:p w14:paraId="09228B23" w14:textId="77777777" w:rsidR="00E7597B" w:rsidRDefault="00E7597B" w:rsidP="00E7597B"/>
    <w:p w14:paraId="2BFB3E5C" w14:textId="77777777" w:rsidR="00E7597B" w:rsidRDefault="00E7597B" w:rsidP="00E7597B"/>
    <w:p w14:paraId="15AEEED5" w14:textId="77777777" w:rsidR="00E7042F" w:rsidRPr="00A95684" w:rsidRDefault="00E7042F" w:rsidP="00A95684"/>
    <w:sectPr w:rsidR="00E7042F" w:rsidRPr="00A95684" w:rsidSect="00135A30">
      <w:headerReference w:type="default" r:id="rId78"/>
      <w:footerReference w:type="default" r:id="rId79"/>
      <w:headerReference w:type="first" r:id="rId80"/>
      <w:footerReference w:type="first" r:id="rId8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30D66" w14:textId="77777777" w:rsidR="00D12948" w:rsidRDefault="00D12948" w:rsidP="00071E16">
      <w:pPr>
        <w:spacing w:line="240" w:lineRule="auto"/>
      </w:pPr>
      <w:r>
        <w:separator/>
      </w:r>
    </w:p>
  </w:endnote>
  <w:endnote w:type="continuationSeparator" w:id="0">
    <w:p w14:paraId="700B09EA" w14:textId="77777777" w:rsidR="00D12948" w:rsidRDefault="00D12948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34" name="Picture 34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33" name="Picture 33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7" name="Picture 7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6" name="Picture 6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5" name="Picture 5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11FF1" w14:textId="77777777" w:rsidR="00D12948" w:rsidRDefault="00D12948" w:rsidP="00071E16">
      <w:pPr>
        <w:spacing w:line="240" w:lineRule="auto"/>
      </w:pPr>
      <w:r>
        <w:separator/>
      </w:r>
    </w:p>
  </w:footnote>
  <w:footnote w:type="continuationSeparator" w:id="0">
    <w:p w14:paraId="0550988F" w14:textId="77777777" w:rsidR="00D12948" w:rsidRDefault="00D12948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32" name="Picture 32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8" name="Picture 8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86B"/>
    <w:rsid w:val="00000972"/>
    <w:rsid w:val="00003B6C"/>
    <w:rsid w:val="00003DEA"/>
    <w:rsid w:val="00006C30"/>
    <w:rsid w:val="00010364"/>
    <w:rsid w:val="0001093F"/>
    <w:rsid w:val="000125E9"/>
    <w:rsid w:val="000127B8"/>
    <w:rsid w:val="00013918"/>
    <w:rsid w:val="00013FF1"/>
    <w:rsid w:val="00014C80"/>
    <w:rsid w:val="00014D43"/>
    <w:rsid w:val="000150B7"/>
    <w:rsid w:val="0001513E"/>
    <w:rsid w:val="0001593F"/>
    <w:rsid w:val="00015DD4"/>
    <w:rsid w:val="000176C9"/>
    <w:rsid w:val="000217EE"/>
    <w:rsid w:val="00021B97"/>
    <w:rsid w:val="00023F19"/>
    <w:rsid w:val="00025572"/>
    <w:rsid w:val="000255FE"/>
    <w:rsid w:val="00025C27"/>
    <w:rsid w:val="00025CEB"/>
    <w:rsid w:val="00026364"/>
    <w:rsid w:val="000272E1"/>
    <w:rsid w:val="0003403E"/>
    <w:rsid w:val="0003506D"/>
    <w:rsid w:val="00035078"/>
    <w:rsid w:val="000366C6"/>
    <w:rsid w:val="0003757C"/>
    <w:rsid w:val="00037A2D"/>
    <w:rsid w:val="000401DB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3848"/>
    <w:rsid w:val="000551EF"/>
    <w:rsid w:val="000561EB"/>
    <w:rsid w:val="00056B23"/>
    <w:rsid w:val="000571D7"/>
    <w:rsid w:val="00061456"/>
    <w:rsid w:val="00063186"/>
    <w:rsid w:val="00064BF0"/>
    <w:rsid w:val="000652DA"/>
    <w:rsid w:val="0006630E"/>
    <w:rsid w:val="0006671E"/>
    <w:rsid w:val="00070431"/>
    <w:rsid w:val="00071E16"/>
    <w:rsid w:val="00072338"/>
    <w:rsid w:val="00072E4C"/>
    <w:rsid w:val="00073211"/>
    <w:rsid w:val="00075C44"/>
    <w:rsid w:val="00077BB8"/>
    <w:rsid w:val="00080658"/>
    <w:rsid w:val="00080B4C"/>
    <w:rsid w:val="00080B50"/>
    <w:rsid w:val="00080DE0"/>
    <w:rsid w:val="00086534"/>
    <w:rsid w:val="000912E6"/>
    <w:rsid w:val="00091570"/>
    <w:rsid w:val="00092D40"/>
    <w:rsid w:val="00093408"/>
    <w:rsid w:val="00093610"/>
    <w:rsid w:val="0009440F"/>
    <w:rsid w:val="0009604F"/>
    <w:rsid w:val="00097A05"/>
    <w:rsid w:val="000A19CD"/>
    <w:rsid w:val="000A1C16"/>
    <w:rsid w:val="000A2E3D"/>
    <w:rsid w:val="000A3DE0"/>
    <w:rsid w:val="000A4D13"/>
    <w:rsid w:val="000A560F"/>
    <w:rsid w:val="000A58ED"/>
    <w:rsid w:val="000A6894"/>
    <w:rsid w:val="000B2505"/>
    <w:rsid w:val="000B2A59"/>
    <w:rsid w:val="000B7ECB"/>
    <w:rsid w:val="000C2B46"/>
    <w:rsid w:val="000C30BC"/>
    <w:rsid w:val="000C313C"/>
    <w:rsid w:val="000C331E"/>
    <w:rsid w:val="000C4307"/>
    <w:rsid w:val="000C49EB"/>
    <w:rsid w:val="000C5AA6"/>
    <w:rsid w:val="000C7097"/>
    <w:rsid w:val="000C74ED"/>
    <w:rsid w:val="000D1A2E"/>
    <w:rsid w:val="000D2339"/>
    <w:rsid w:val="000D2AF2"/>
    <w:rsid w:val="000D30B7"/>
    <w:rsid w:val="000D31B3"/>
    <w:rsid w:val="000D48D4"/>
    <w:rsid w:val="000D5EAB"/>
    <w:rsid w:val="000D6B44"/>
    <w:rsid w:val="000D6C28"/>
    <w:rsid w:val="000E01F4"/>
    <w:rsid w:val="000E03FD"/>
    <w:rsid w:val="000E07CF"/>
    <w:rsid w:val="000E12F2"/>
    <w:rsid w:val="000E1F8F"/>
    <w:rsid w:val="000E216D"/>
    <w:rsid w:val="000E24EC"/>
    <w:rsid w:val="000E2EAD"/>
    <w:rsid w:val="000E5097"/>
    <w:rsid w:val="000E6649"/>
    <w:rsid w:val="000E6E7A"/>
    <w:rsid w:val="000F0B14"/>
    <w:rsid w:val="000F0D73"/>
    <w:rsid w:val="000F4532"/>
    <w:rsid w:val="000F65D0"/>
    <w:rsid w:val="000F7359"/>
    <w:rsid w:val="000F7CBD"/>
    <w:rsid w:val="00104939"/>
    <w:rsid w:val="0011127F"/>
    <w:rsid w:val="001129E9"/>
    <w:rsid w:val="00112F27"/>
    <w:rsid w:val="00113186"/>
    <w:rsid w:val="0011581F"/>
    <w:rsid w:val="001164FF"/>
    <w:rsid w:val="0011749E"/>
    <w:rsid w:val="00121803"/>
    <w:rsid w:val="0012192E"/>
    <w:rsid w:val="00121D4E"/>
    <w:rsid w:val="00121E5C"/>
    <w:rsid w:val="001222BA"/>
    <w:rsid w:val="00123D34"/>
    <w:rsid w:val="00124E82"/>
    <w:rsid w:val="001256E3"/>
    <w:rsid w:val="001336A1"/>
    <w:rsid w:val="00134105"/>
    <w:rsid w:val="00134993"/>
    <w:rsid w:val="001352F4"/>
    <w:rsid w:val="00135A30"/>
    <w:rsid w:val="00136B7D"/>
    <w:rsid w:val="00136DF4"/>
    <w:rsid w:val="001370B5"/>
    <w:rsid w:val="00137D82"/>
    <w:rsid w:val="00141F1D"/>
    <w:rsid w:val="00143F58"/>
    <w:rsid w:val="001454A4"/>
    <w:rsid w:val="00146518"/>
    <w:rsid w:val="001469E0"/>
    <w:rsid w:val="00147F46"/>
    <w:rsid w:val="001519CE"/>
    <w:rsid w:val="00151B4F"/>
    <w:rsid w:val="00152402"/>
    <w:rsid w:val="00152C11"/>
    <w:rsid w:val="00153632"/>
    <w:rsid w:val="00154899"/>
    <w:rsid w:val="00157AEC"/>
    <w:rsid w:val="001608B7"/>
    <w:rsid w:val="0016244D"/>
    <w:rsid w:val="00165D35"/>
    <w:rsid w:val="00167EDA"/>
    <w:rsid w:val="00170996"/>
    <w:rsid w:val="00170DB2"/>
    <w:rsid w:val="00170FFF"/>
    <w:rsid w:val="0017337D"/>
    <w:rsid w:val="00173E6B"/>
    <w:rsid w:val="001747DD"/>
    <w:rsid w:val="00175552"/>
    <w:rsid w:val="00175DA8"/>
    <w:rsid w:val="001763A7"/>
    <w:rsid w:val="001811D9"/>
    <w:rsid w:val="001816FE"/>
    <w:rsid w:val="0018190C"/>
    <w:rsid w:val="001838A0"/>
    <w:rsid w:val="00184C50"/>
    <w:rsid w:val="00187574"/>
    <w:rsid w:val="00187C37"/>
    <w:rsid w:val="00195AE2"/>
    <w:rsid w:val="00195FAE"/>
    <w:rsid w:val="00197343"/>
    <w:rsid w:val="00197752"/>
    <w:rsid w:val="001A07E0"/>
    <w:rsid w:val="001A125A"/>
    <w:rsid w:val="001A1C6B"/>
    <w:rsid w:val="001A1E41"/>
    <w:rsid w:val="001A28FF"/>
    <w:rsid w:val="001A2CA0"/>
    <w:rsid w:val="001A3D6F"/>
    <w:rsid w:val="001A4159"/>
    <w:rsid w:val="001A63A3"/>
    <w:rsid w:val="001A668A"/>
    <w:rsid w:val="001B4C2E"/>
    <w:rsid w:val="001B5EE2"/>
    <w:rsid w:val="001B6747"/>
    <w:rsid w:val="001B6CCD"/>
    <w:rsid w:val="001C135F"/>
    <w:rsid w:val="001C28D2"/>
    <w:rsid w:val="001C2BF6"/>
    <w:rsid w:val="001C38DF"/>
    <w:rsid w:val="001C4139"/>
    <w:rsid w:val="001C58F2"/>
    <w:rsid w:val="001D11A2"/>
    <w:rsid w:val="001D2B00"/>
    <w:rsid w:val="001D5C34"/>
    <w:rsid w:val="001E386C"/>
    <w:rsid w:val="001E3EF5"/>
    <w:rsid w:val="001E4DD4"/>
    <w:rsid w:val="001F05D7"/>
    <w:rsid w:val="001F06C8"/>
    <w:rsid w:val="001F07D7"/>
    <w:rsid w:val="001F0D0A"/>
    <w:rsid w:val="001F37CA"/>
    <w:rsid w:val="001F5187"/>
    <w:rsid w:val="001F588F"/>
    <w:rsid w:val="001F6555"/>
    <w:rsid w:val="001F6C93"/>
    <w:rsid w:val="001F73A6"/>
    <w:rsid w:val="002059FD"/>
    <w:rsid w:val="00206E76"/>
    <w:rsid w:val="002103DD"/>
    <w:rsid w:val="00210A8A"/>
    <w:rsid w:val="00211751"/>
    <w:rsid w:val="00211FC5"/>
    <w:rsid w:val="00213471"/>
    <w:rsid w:val="00213971"/>
    <w:rsid w:val="00213D64"/>
    <w:rsid w:val="00214889"/>
    <w:rsid w:val="00214F63"/>
    <w:rsid w:val="002151B3"/>
    <w:rsid w:val="002159D6"/>
    <w:rsid w:val="00215DDC"/>
    <w:rsid w:val="00216414"/>
    <w:rsid w:val="00216D61"/>
    <w:rsid w:val="002204C0"/>
    <w:rsid w:val="00223C69"/>
    <w:rsid w:val="0022402F"/>
    <w:rsid w:val="00224CBD"/>
    <w:rsid w:val="002253AD"/>
    <w:rsid w:val="00230C58"/>
    <w:rsid w:val="002312EA"/>
    <w:rsid w:val="00231D65"/>
    <w:rsid w:val="002322F6"/>
    <w:rsid w:val="00232C30"/>
    <w:rsid w:val="002355DF"/>
    <w:rsid w:val="0023596A"/>
    <w:rsid w:val="0023633C"/>
    <w:rsid w:val="00236647"/>
    <w:rsid w:val="002367FC"/>
    <w:rsid w:val="00236EBB"/>
    <w:rsid w:val="00236F4B"/>
    <w:rsid w:val="00237B52"/>
    <w:rsid w:val="002465E3"/>
    <w:rsid w:val="002468E3"/>
    <w:rsid w:val="00247521"/>
    <w:rsid w:val="002540A3"/>
    <w:rsid w:val="002550B9"/>
    <w:rsid w:val="00260E81"/>
    <w:rsid w:val="00261703"/>
    <w:rsid w:val="00261A9A"/>
    <w:rsid w:val="00263903"/>
    <w:rsid w:val="00263FBE"/>
    <w:rsid w:val="0027071C"/>
    <w:rsid w:val="002737B8"/>
    <w:rsid w:val="002742BD"/>
    <w:rsid w:val="00275F50"/>
    <w:rsid w:val="00276745"/>
    <w:rsid w:val="002769DF"/>
    <w:rsid w:val="002827EB"/>
    <w:rsid w:val="00286CAE"/>
    <w:rsid w:val="002876F8"/>
    <w:rsid w:val="00290AF1"/>
    <w:rsid w:val="00291269"/>
    <w:rsid w:val="00291298"/>
    <w:rsid w:val="00292A7C"/>
    <w:rsid w:val="00295182"/>
    <w:rsid w:val="002953A8"/>
    <w:rsid w:val="00296547"/>
    <w:rsid w:val="002A0B17"/>
    <w:rsid w:val="002A14F9"/>
    <w:rsid w:val="002A3329"/>
    <w:rsid w:val="002A7D3D"/>
    <w:rsid w:val="002B15A9"/>
    <w:rsid w:val="002B56AA"/>
    <w:rsid w:val="002B56ED"/>
    <w:rsid w:val="002C15EC"/>
    <w:rsid w:val="002C2A83"/>
    <w:rsid w:val="002C3F84"/>
    <w:rsid w:val="002C421F"/>
    <w:rsid w:val="002C5A87"/>
    <w:rsid w:val="002C7342"/>
    <w:rsid w:val="002D01A5"/>
    <w:rsid w:val="002D1203"/>
    <w:rsid w:val="002D2FE3"/>
    <w:rsid w:val="002D5F5F"/>
    <w:rsid w:val="002D65D8"/>
    <w:rsid w:val="002D7C36"/>
    <w:rsid w:val="002E1253"/>
    <w:rsid w:val="002E65BD"/>
    <w:rsid w:val="002E7780"/>
    <w:rsid w:val="002E795B"/>
    <w:rsid w:val="002F1DD1"/>
    <w:rsid w:val="002F260C"/>
    <w:rsid w:val="002F280B"/>
    <w:rsid w:val="002F40F2"/>
    <w:rsid w:val="002F7B9E"/>
    <w:rsid w:val="002F7C10"/>
    <w:rsid w:val="003002A6"/>
    <w:rsid w:val="00300341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5138"/>
    <w:rsid w:val="00317A73"/>
    <w:rsid w:val="00317D99"/>
    <w:rsid w:val="00317F36"/>
    <w:rsid w:val="0032447E"/>
    <w:rsid w:val="0032784A"/>
    <w:rsid w:val="0032790F"/>
    <w:rsid w:val="0033047C"/>
    <w:rsid w:val="00331495"/>
    <w:rsid w:val="003344B1"/>
    <w:rsid w:val="00334556"/>
    <w:rsid w:val="003347E1"/>
    <w:rsid w:val="00335532"/>
    <w:rsid w:val="0033765C"/>
    <w:rsid w:val="0034112B"/>
    <w:rsid w:val="0034144B"/>
    <w:rsid w:val="003445DD"/>
    <w:rsid w:val="00345AE5"/>
    <w:rsid w:val="003472B0"/>
    <w:rsid w:val="00350FC4"/>
    <w:rsid w:val="00353EDB"/>
    <w:rsid w:val="003558DF"/>
    <w:rsid w:val="003559ED"/>
    <w:rsid w:val="003564AD"/>
    <w:rsid w:val="00357172"/>
    <w:rsid w:val="0035770D"/>
    <w:rsid w:val="003600F4"/>
    <w:rsid w:val="00361017"/>
    <w:rsid w:val="00362E2B"/>
    <w:rsid w:val="0037090B"/>
    <w:rsid w:val="00371823"/>
    <w:rsid w:val="003718FB"/>
    <w:rsid w:val="00372341"/>
    <w:rsid w:val="00373E46"/>
    <w:rsid w:val="0037435D"/>
    <w:rsid w:val="0037443C"/>
    <w:rsid w:val="003760D6"/>
    <w:rsid w:val="0037634B"/>
    <w:rsid w:val="00380AED"/>
    <w:rsid w:val="00381DB9"/>
    <w:rsid w:val="00381F86"/>
    <w:rsid w:val="0038661B"/>
    <w:rsid w:val="00387BD4"/>
    <w:rsid w:val="00391428"/>
    <w:rsid w:val="00392D82"/>
    <w:rsid w:val="00393610"/>
    <w:rsid w:val="00395E9F"/>
    <w:rsid w:val="003A1E52"/>
    <w:rsid w:val="003A3BAE"/>
    <w:rsid w:val="003A49BC"/>
    <w:rsid w:val="003A6AAE"/>
    <w:rsid w:val="003B026A"/>
    <w:rsid w:val="003B0FE8"/>
    <w:rsid w:val="003B13AA"/>
    <w:rsid w:val="003B2457"/>
    <w:rsid w:val="003B2578"/>
    <w:rsid w:val="003B3F29"/>
    <w:rsid w:val="003B4D4B"/>
    <w:rsid w:val="003C0B32"/>
    <w:rsid w:val="003C0EFA"/>
    <w:rsid w:val="003C23DB"/>
    <w:rsid w:val="003C27A5"/>
    <w:rsid w:val="003C31A2"/>
    <w:rsid w:val="003C468C"/>
    <w:rsid w:val="003C6B39"/>
    <w:rsid w:val="003C76A5"/>
    <w:rsid w:val="003C7F2F"/>
    <w:rsid w:val="003D059F"/>
    <w:rsid w:val="003D305C"/>
    <w:rsid w:val="003D657A"/>
    <w:rsid w:val="003D6C12"/>
    <w:rsid w:val="003D7190"/>
    <w:rsid w:val="003D7627"/>
    <w:rsid w:val="003E356D"/>
    <w:rsid w:val="003E3675"/>
    <w:rsid w:val="003E4606"/>
    <w:rsid w:val="003E5024"/>
    <w:rsid w:val="003E60F3"/>
    <w:rsid w:val="003E6552"/>
    <w:rsid w:val="003E74A0"/>
    <w:rsid w:val="003E7943"/>
    <w:rsid w:val="003F116F"/>
    <w:rsid w:val="003F11ED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6555"/>
    <w:rsid w:val="004079D3"/>
    <w:rsid w:val="004105E9"/>
    <w:rsid w:val="0041130C"/>
    <w:rsid w:val="00411517"/>
    <w:rsid w:val="0041167B"/>
    <w:rsid w:val="00416A8E"/>
    <w:rsid w:val="004178D4"/>
    <w:rsid w:val="0042079C"/>
    <w:rsid w:val="00420B51"/>
    <w:rsid w:val="00421AB9"/>
    <w:rsid w:val="004233BF"/>
    <w:rsid w:val="004234DC"/>
    <w:rsid w:val="004255AA"/>
    <w:rsid w:val="00425870"/>
    <w:rsid w:val="00426550"/>
    <w:rsid w:val="004303C6"/>
    <w:rsid w:val="00433B3B"/>
    <w:rsid w:val="00433F80"/>
    <w:rsid w:val="004345AA"/>
    <w:rsid w:val="004362A2"/>
    <w:rsid w:val="00437DF0"/>
    <w:rsid w:val="00437E8B"/>
    <w:rsid w:val="004401E5"/>
    <w:rsid w:val="0044322A"/>
    <w:rsid w:val="004438C6"/>
    <w:rsid w:val="00443E0A"/>
    <w:rsid w:val="0044459E"/>
    <w:rsid w:val="00444E9B"/>
    <w:rsid w:val="00445A66"/>
    <w:rsid w:val="0045003D"/>
    <w:rsid w:val="00450AE0"/>
    <w:rsid w:val="0045128C"/>
    <w:rsid w:val="00452A94"/>
    <w:rsid w:val="004543A2"/>
    <w:rsid w:val="00454FF3"/>
    <w:rsid w:val="004566C3"/>
    <w:rsid w:val="00456C61"/>
    <w:rsid w:val="00463FA4"/>
    <w:rsid w:val="004646C3"/>
    <w:rsid w:val="004654AF"/>
    <w:rsid w:val="00466563"/>
    <w:rsid w:val="00466C6D"/>
    <w:rsid w:val="00467459"/>
    <w:rsid w:val="004674A3"/>
    <w:rsid w:val="004676A3"/>
    <w:rsid w:val="00470FDD"/>
    <w:rsid w:val="004721C0"/>
    <w:rsid w:val="00473955"/>
    <w:rsid w:val="00475CF0"/>
    <w:rsid w:val="00475DA0"/>
    <w:rsid w:val="00475EBD"/>
    <w:rsid w:val="004760C3"/>
    <w:rsid w:val="0047653F"/>
    <w:rsid w:val="00476740"/>
    <w:rsid w:val="00477D1F"/>
    <w:rsid w:val="00482265"/>
    <w:rsid w:val="00485F19"/>
    <w:rsid w:val="004869C1"/>
    <w:rsid w:val="00487416"/>
    <w:rsid w:val="004874B8"/>
    <w:rsid w:val="00487A6E"/>
    <w:rsid w:val="00492FCE"/>
    <w:rsid w:val="00493E5B"/>
    <w:rsid w:val="00494C5E"/>
    <w:rsid w:val="00495D1D"/>
    <w:rsid w:val="00497284"/>
    <w:rsid w:val="00497BC4"/>
    <w:rsid w:val="004A15B9"/>
    <w:rsid w:val="004A1EE3"/>
    <w:rsid w:val="004A2488"/>
    <w:rsid w:val="004A2FBD"/>
    <w:rsid w:val="004A3820"/>
    <w:rsid w:val="004A70E9"/>
    <w:rsid w:val="004A70EB"/>
    <w:rsid w:val="004B0102"/>
    <w:rsid w:val="004B016F"/>
    <w:rsid w:val="004B1294"/>
    <w:rsid w:val="004B20F1"/>
    <w:rsid w:val="004B27FF"/>
    <w:rsid w:val="004B396F"/>
    <w:rsid w:val="004B4971"/>
    <w:rsid w:val="004B5E6E"/>
    <w:rsid w:val="004B64EA"/>
    <w:rsid w:val="004B6F5F"/>
    <w:rsid w:val="004C08DB"/>
    <w:rsid w:val="004C099E"/>
    <w:rsid w:val="004C221F"/>
    <w:rsid w:val="004C2260"/>
    <w:rsid w:val="004C4AF1"/>
    <w:rsid w:val="004C5190"/>
    <w:rsid w:val="004C606F"/>
    <w:rsid w:val="004C625F"/>
    <w:rsid w:val="004C6981"/>
    <w:rsid w:val="004C7976"/>
    <w:rsid w:val="004D1E77"/>
    <w:rsid w:val="004D2138"/>
    <w:rsid w:val="004D3F65"/>
    <w:rsid w:val="004D4967"/>
    <w:rsid w:val="004D6E1B"/>
    <w:rsid w:val="004E0117"/>
    <w:rsid w:val="004E088A"/>
    <w:rsid w:val="004E1538"/>
    <w:rsid w:val="004E17AE"/>
    <w:rsid w:val="004E2D6C"/>
    <w:rsid w:val="004E2E22"/>
    <w:rsid w:val="004E5281"/>
    <w:rsid w:val="004E578F"/>
    <w:rsid w:val="004E70C0"/>
    <w:rsid w:val="005007AF"/>
    <w:rsid w:val="005022C1"/>
    <w:rsid w:val="005048A4"/>
    <w:rsid w:val="00504B4A"/>
    <w:rsid w:val="00507104"/>
    <w:rsid w:val="0050790C"/>
    <w:rsid w:val="00510391"/>
    <w:rsid w:val="0051098B"/>
    <w:rsid w:val="005120C5"/>
    <w:rsid w:val="00512102"/>
    <w:rsid w:val="00512366"/>
    <w:rsid w:val="00514C95"/>
    <w:rsid w:val="005177C1"/>
    <w:rsid w:val="00520DE2"/>
    <w:rsid w:val="005225A7"/>
    <w:rsid w:val="005238EA"/>
    <w:rsid w:val="0052505F"/>
    <w:rsid w:val="00525628"/>
    <w:rsid w:val="00525F7D"/>
    <w:rsid w:val="0052764C"/>
    <w:rsid w:val="005324B4"/>
    <w:rsid w:val="005357EB"/>
    <w:rsid w:val="00536621"/>
    <w:rsid w:val="005401E8"/>
    <w:rsid w:val="0054650A"/>
    <w:rsid w:val="00546573"/>
    <w:rsid w:val="00547E46"/>
    <w:rsid w:val="0055063E"/>
    <w:rsid w:val="00551A2E"/>
    <w:rsid w:val="00552818"/>
    <w:rsid w:val="00552A82"/>
    <w:rsid w:val="00553DBC"/>
    <w:rsid w:val="00557AC5"/>
    <w:rsid w:val="00557F5B"/>
    <w:rsid w:val="00561CA9"/>
    <w:rsid w:val="0056234C"/>
    <w:rsid w:val="00562A2E"/>
    <w:rsid w:val="00564617"/>
    <w:rsid w:val="005650F7"/>
    <w:rsid w:val="00565434"/>
    <w:rsid w:val="0056571B"/>
    <w:rsid w:val="0056644A"/>
    <w:rsid w:val="00567818"/>
    <w:rsid w:val="00570172"/>
    <w:rsid w:val="00571B00"/>
    <w:rsid w:val="0057280B"/>
    <w:rsid w:val="00575172"/>
    <w:rsid w:val="005760C0"/>
    <w:rsid w:val="00580A36"/>
    <w:rsid w:val="00581B30"/>
    <w:rsid w:val="0058622C"/>
    <w:rsid w:val="00586AEE"/>
    <w:rsid w:val="0058727F"/>
    <w:rsid w:val="00590227"/>
    <w:rsid w:val="00590A00"/>
    <w:rsid w:val="00590D99"/>
    <w:rsid w:val="0059205B"/>
    <w:rsid w:val="00592510"/>
    <w:rsid w:val="00595770"/>
    <w:rsid w:val="00596792"/>
    <w:rsid w:val="005A0D73"/>
    <w:rsid w:val="005A1E2B"/>
    <w:rsid w:val="005A3E2B"/>
    <w:rsid w:val="005A4392"/>
    <w:rsid w:val="005A4398"/>
    <w:rsid w:val="005A48AB"/>
    <w:rsid w:val="005B25A3"/>
    <w:rsid w:val="005B320B"/>
    <w:rsid w:val="005B3FCF"/>
    <w:rsid w:val="005C0B7B"/>
    <w:rsid w:val="005C1376"/>
    <w:rsid w:val="005C2D26"/>
    <w:rsid w:val="005C41AA"/>
    <w:rsid w:val="005C5F68"/>
    <w:rsid w:val="005C6800"/>
    <w:rsid w:val="005C79DE"/>
    <w:rsid w:val="005C7D95"/>
    <w:rsid w:val="005C7F7A"/>
    <w:rsid w:val="005D009B"/>
    <w:rsid w:val="005D157B"/>
    <w:rsid w:val="005D1707"/>
    <w:rsid w:val="005D19F8"/>
    <w:rsid w:val="005D20C0"/>
    <w:rsid w:val="005D4D55"/>
    <w:rsid w:val="005D7C26"/>
    <w:rsid w:val="005E00A3"/>
    <w:rsid w:val="005E0921"/>
    <w:rsid w:val="005E41FB"/>
    <w:rsid w:val="005E500F"/>
    <w:rsid w:val="005E61EB"/>
    <w:rsid w:val="005E62B6"/>
    <w:rsid w:val="005E645D"/>
    <w:rsid w:val="005E6E39"/>
    <w:rsid w:val="005F0EE2"/>
    <w:rsid w:val="005F14E0"/>
    <w:rsid w:val="005F15E7"/>
    <w:rsid w:val="005F3130"/>
    <w:rsid w:val="005F45DA"/>
    <w:rsid w:val="005F7E84"/>
    <w:rsid w:val="0060061E"/>
    <w:rsid w:val="00602AD2"/>
    <w:rsid w:val="006039D7"/>
    <w:rsid w:val="006040CF"/>
    <w:rsid w:val="00607997"/>
    <w:rsid w:val="00607F5E"/>
    <w:rsid w:val="0061326C"/>
    <w:rsid w:val="00615CBC"/>
    <w:rsid w:val="00616330"/>
    <w:rsid w:val="00616451"/>
    <w:rsid w:val="006166CB"/>
    <w:rsid w:val="006204E6"/>
    <w:rsid w:val="00621EB6"/>
    <w:rsid w:val="00622471"/>
    <w:rsid w:val="00622B38"/>
    <w:rsid w:val="00623F05"/>
    <w:rsid w:val="0062575B"/>
    <w:rsid w:val="00626FBE"/>
    <w:rsid w:val="006303C9"/>
    <w:rsid w:val="006322A0"/>
    <w:rsid w:val="00633345"/>
    <w:rsid w:val="006336B2"/>
    <w:rsid w:val="0063374C"/>
    <w:rsid w:val="006356CE"/>
    <w:rsid w:val="00635D21"/>
    <w:rsid w:val="00636459"/>
    <w:rsid w:val="006379F1"/>
    <w:rsid w:val="00637F53"/>
    <w:rsid w:val="00641A60"/>
    <w:rsid w:val="00642295"/>
    <w:rsid w:val="0064458F"/>
    <w:rsid w:val="00644BD0"/>
    <w:rsid w:val="00645AED"/>
    <w:rsid w:val="00645ECF"/>
    <w:rsid w:val="006463AA"/>
    <w:rsid w:val="0064723F"/>
    <w:rsid w:val="006504B9"/>
    <w:rsid w:val="006507B7"/>
    <w:rsid w:val="00653230"/>
    <w:rsid w:val="006536B2"/>
    <w:rsid w:val="0065448F"/>
    <w:rsid w:val="00655414"/>
    <w:rsid w:val="00656A41"/>
    <w:rsid w:val="00660109"/>
    <w:rsid w:val="0066139B"/>
    <w:rsid w:val="00661CEE"/>
    <w:rsid w:val="00661DC1"/>
    <w:rsid w:val="006621FE"/>
    <w:rsid w:val="006622F2"/>
    <w:rsid w:val="0066559F"/>
    <w:rsid w:val="00666666"/>
    <w:rsid w:val="0066693E"/>
    <w:rsid w:val="00666B0F"/>
    <w:rsid w:val="006677D6"/>
    <w:rsid w:val="00670568"/>
    <w:rsid w:val="00670BB8"/>
    <w:rsid w:val="00671135"/>
    <w:rsid w:val="00671B8A"/>
    <w:rsid w:val="00672184"/>
    <w:rsid w:val="00672C69"/>
    <w:rsid w:val="0067444B"/>
    <w:rsid w:val="00675149"/>
    <w:rsid w:val="0068053A"/>
    <w:rsid w:val="00681CCA"/>
    <w:rsid w:val="00681F6F"/>
    <w:rsid w:val="006820F0"/>
    <w:rsid w:val="0068214F"/>
    <w:rsid w:val="00684402"/>
    <w:rsid w:val="0068494B"/>
    <w:rsid w:val="00684B6D"/>
    <w:rsid w:val="00685764"/>
    <w:rsid w:val="00685CC7"/>
    <w:rsid w:val="00686677"/>
    <w:rsid w:val="006905AF"/>
    <w:rsid w:val="00692896"/>
    <w:rsid w:val="00693A93"/>
    <w:rsid w:val="006960D2"/>
    <w:rsid w:val="006A05ED"/>
    <w:rsid w:val="006A228D"/>
    <w:rsid w:val="006A39EF"/>
    <w:rsid w:val="006A4C7B"/>
    <w:rsid w:val="006A525E"/>
    <w:rsid w:val="006A568D"/>
    <w:rsid w:val="006A5830"/>
    <w:rsid w:val="006B2FF9"/>
    <w:rsid w:val="006B471B"/>
    <w:rsid w:val="006B5EA0"/>
    <w:rsid w:val="006B6A4B"/>
    <w:rsid w:val="006B6EBF"/>
    <w:rsid w:val="006B7195"/>
    <w:rsid w:val="006B787D"/>
    <w:rsid w:val="006C20C7"/>
    <w:rsid w:val="006C4A98"/>
    <w:rsid w:val="006C5454"/>
    <w:rsid w:val="006C6B02"/>
    <w:rsid w:val="006C6C07"/>
    <w:rsid w:val="006C716B"/>
    <w:rsid w:val="006D3132"/>
    <w:rsid w:val="006E060B"/>
    <w:rsid w:val="006E39F2"/>
    <w:rsid w:val="006E3F8D"/>
    <w:rsid w:val="006E53A0"/>
    <w:rsid w:val="006E5E38"/>
    <w:rsid w:val="006F032B"/>
    <w:rsid w:val="006F0410"/>
    <w:rsid w:val="006F1634"/>
    <w:rsid w:val="006F264E"/>
    <w:rsid w:val="006F39CE"/>
    <w:rsid w:val="006F40BC"/>
    <w:rsid w:val="006F4315"/>
    <w:rsid w:val="006F47C9"/>
    <w:rsid w:val="00703C67"/>
    <w:rsid w:val="007042EF"/>
    <w:rsid w:val="00704C29"/>
    <w:rsid w:val="007052F7"/>
    <w:rsid w:val="0070543C"/>
    <w:rsid w:val="0070554B"/>
    <w:rsid w:val="00705C9C"/>
    <w:rsid w:val="00706439"/>
    <w:rsid w:val="007074B0"/>
    <w:rsid w:val="0071036D"/>
    <w:rsid w:val="007115F1"/>
    <w:rsid w:val="00712021"/>
    <w:rsid w:val="00712282"/>
    <w:rsid w:val="0071324A"/>
    <w:rsid w:val="0071347D"/>
    <w:rsid w:val="007152DF"/>
    <w:rsid w:val="007154F7"/>
    <w:rsid w:val="00716755"/>
    <w:rsid w:val="0072180F"/>
    <w:rsid w:val="0072383D"/>
    <w:rsid w:val="00727510"/>
    <w:rsid w:val="00730BFD"/>
    <w:rsid w:val="00731201"/>
    <w:rsid w:val="00731613"/>
    <w:rsid w:val="0073290E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76FF"/>
    <w:rsid w:val="0075368C"/>
    <w:rsid w:val="00754FA0"/>
    <w:rsid w:val="007555F2"/>
    <w:rsid w:val="007576D4"/>
    <w:rsid w:val="0076056F"/>
    <w:rsid w:val="00761032"/>
    <w:rsid w:val="007617BC"/>
    <w:rsid w:val="00761BC1"/>
    <w:rsid w:val="007626E6"/>
    <w:rsid w:val="00762B8D"/>
    <w:rsid w:val="00763DCE"/>
    <w:rsid w:val="0076565C"/>
    <w:rsid w:val="0076598C"/>
    <w:rsid w:val="00766474"/>
    <w:rsid w:val="007704CC"/>
    <w:rsid w:val="0077180D"/>
    <w:rsid w:val="00771FD0"/>
    <w:rsid w:val="007726FB"/>
    <w:rsid w:val="007745C6"/>
    <w:rsid w:val="00775122"/>
    <w:rsid w:val="00775470"/>
    <w:rsid w:val="00776F92"/>
    <w:rsid w:val="00777A4D"/>
    <w:rsid w:val="00777C6E"/>
    <w:rsid w:val="00777D4C"/>
    <w:rsid w:val="00782374"/>
    <w:rsid w:val="00782583"/>
    <w:rsid w:val="00782A86"/>
    <w:rsid w:val="00782B4A"/>
    <w:rsid w:val="00790B78"/>
    <w:rsid w:val="00791C95"/>
    <w:rsid w:val="0079241A"/>
    <w:rsid w:val="007949D0"/>
    <w:rsid w:val="0079540B"/>
    <w:rsid w:val="0079648C"/>
    <w:rsid w:val="00797178"/>
    <w:rsid w:val="007A1383"/>
    <w:rsid w:val="007A1CF2"/>
    <w:rsid w:val="007A37F8"/>
    <w:rsid w:val="007A5169"/>
    <w:rsid w:val="007A775B"/>
    <w:rsid w:val="007B0010"/>
    <w:rsid w:val="007B114F"/>
    <w:rsid w:val="007B1847"/>
    <w:rsid w:val="007B3006"/>
    <w:rsid w:val="007B6A22"/>
    <w:rsid w:val="007B7D28"/>
    <w:rsid w:val="007C0DD9"/>
    <w:rsid w:val="007C33B5"/>
    <w:rsid w:val="007C3701"/>
    <w:rsid w:val="007C4EFA"/>
    <w:rsid w:val="007C5C63"/>
    <w:rsid w:val="007C5DFE"/>
    <w:rsid w:val="007C6ABC"/>
    <w:rsid w:val="007C7FA2"/>
    <w:rsid w:val="007D1464"/>
    <w:rsid w:val="007D27AC"/>
    <w:rsid w:val="007D2948"/>
    <w:rsid w:val="007D52F5"/>
    <w:rsid w:val="007D7496"/>
    <w:rsid w:val="007E0FC0"/>
    <w:rsid w:val="007E16A8"/>
    <w:rsid w:val="007E4B53"/>
    <w:rsid w:val="007E516A"/>
    <w:rsid w:val="007E6714"/>
    <w:rsid w:val="007E69DD"/>
    <w:rsid w:val="007E7357"/>
    <w:rsid w:val="007F1452"/>
    <w:rsid w:val="007F2E72"/>
    <w:rsid w:val="007F3494"/>
    <w:rsid w:val="007F55F0"/>
    <w:rsid w:val="007F5C32"/>
    <w:rsid w:val="008034CE"/>
    <w:rsid w:val="008042C3"/>
    <w:rsid w:val="008073F4"/>
    <w:rsid w:val="00810870"/>
    <w:rsid w:val="00820DE3"/>
    <w:rsid w:val="00821673"/>
    <w:rsid w:val="008223D2"/>
    <w:rsid w:val="00822D98"/>
    <w:rsid w:val="00823DC2"/>
    <w:rsid w:val="00825142"/>
    <w:rsid w:val="00826A3E"/>
    <w:rsid w:val="00826D8C"/>
    <w:rsid w:val="008270C2"/>
    <w:rsid w:val="00827CB4"/>
    <w:rsid w:val="00827EE4"/>
    <w:rsid w:val="00827FA2"/>
    <w:rsid w:val="00831D97"/>
    <w:rsid w:val="008326B3"/>
    <w:rsid w:val="0083285E"/>
    <w:rsid w:val="00833678"/>
    <w:rsid w:val="00833CD0"/>
    <w:rsid w:val="00840839"/>
    <w:rsid w:val="00841E10"/>
    <w:rsid w:val="00842742"/>
    <w:rsid w:val="008473DF"/>
    <w:rsid w:val="008475FE"/>
    <w:rsid w:val="00851CA6"/>
    <w:rsid w:val="00851FFA"/>
    <w:rsid w:val="00853596"/>
    <w:rsid w:val="0085432A"/>
    <w:rsid w:val="00854D16"/>
    <w:rsid w:val="00855E33"/>
    <w:rsid w:val="0086033A"/>
    <w:rsid w:val="00861A0D"/>
    <w:rsid w:val="00862B75"/>
    <w:rsid w:val="00864C74"/>
    <w:rsid w:val="00864D6E"/>
    <w:rsid w:val="0086534E"/>
    <w:rsid w:val="008659DB"/>
    <w:rsid w:val="00865F04"/>
    <w:rsid w:val="00870389"/>
    <w:rsid w:val="00870F0C"/>
    <w:rsid w:val="00871063"/>
    <w:rsid w:val="0087109F"/>
    <w:rsid w:val="00871D06"/>
    <w:rsid w:val="00872333"/>
    <w:rsid w:val="00873C37"/>
    <w:rsid w:val="00874957"/>
    <w:rsid w:val="0087651A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2C0D"/>
    <w:rsid w:val="00882EEE"/>
    <w:rsid w:val="00886940"/>
    <w:rsid w:val="00887D24"/>
    <w:rsid w:val="00890537"/>
    <w:rsid w:val="0089089B"/>
    <w:rsid w:val="00894306"/>
    <w:rsid w:val="0089648D"/>
    <w:rsid w:val="00897BC7"/>
    <w:rsid w:val="008A2880"/>
    <w:rsid w:val="008A50E5"/>
    <w:rsid w:val="008A6E0E"/>
    <w:rsid w:val="008A7FEE"/>
    <w:rsid w:val="008B0517"/>
    <w:rsid w:val="008B0A1C"/>
    <w:rsid w:val="008B0B1A"/>
    <w:rsid w:val="008B179F"/>
    <w:rsid w:val="008B1AA1"/>
    <w:rsid w:val="008B208F"/>
    <w:rsid w:val="008B31CB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6F9C"/>
    <w:rsid w:val="008C7B84"/>
    <w:rsid w:val="008C7CCB"/>
    <w:rsid w:val="008D049C"/>
    <w:rsid w:val="008D111F"/>
    <w:rsid w:val="008D4FA3"/>
    <w:rsid w:val="008D5EEA"/>
    <w:rsid w:val="008D6954"/>
    <w:rsid w:val="008E196A"/>
    <w:rsid w:val="008E3029"/>
    <w:rsid w:val="008E36B1"/>
    <w:rsid w:val="008E3E24"/>
    <w:rsid w:val="008E630B"/>
    <w:rsid w:val="008E7203"/>
    <w:rsid w:val="008F0608"/>
    <w:rsid w:val="008F1894"/>
    <w:rsid w:val="008F2E89"/>
    <w:rsid w:val="008F3244"/>
    <w:rsid w:val="008F4189"/>
    <w:rsid w:val="008F4AB0"/>
    <w:rsid w:val="00900F4E"/>
    <w:rsid w:val="00901539"/>
    <w:rsid w:val="00903245"/>
    <w:rsid w:val="00903BE2"/>
    <w:rsid w:val="009045D5"/>
    <w:rsid w:val="00904B83"/>
    <w:rsid w:val="00907C21"/>
    <w:rsid w:val="00911805"/>
    <w:rsid w:val="00914115"/>
    <w:rsid w:val="00914B7C"/>
    <w:rsid w:val="00914D79"/>
    <w:rsid w:val="00917424"/>
    <w:rsid w:val="00917598"/>
    <w:rsid w:val="009213DF"/>
    <w:rsid w:val="00921ADA"/>
    <w:rsid w:val="0092290F"/>
    <w:rsid w:val="0092295A"/>
    <w:rsid w:val="00922B28"/>
    <w:rsid w:val="0092311E"/>
    <w:rsid w:val="009259DC"/>
    <w:rsid w:val="009277E7"/>
    <w:rsid w:val="00932AE9"/>
    <w:rsid w:val="00933BAE"/>
    <w:rsid w:val="00936C98"/>
    <w:rsid w:val="00937D02"/>
    <w:rsid w:val="00940DD4"/>
    <w:rsid w:val="00942C05"/>
    <w:rsid w:val="00943C55"/>
    <w:rsid w:val="00943D35"/>
    <w:rsid w:val="00944838"/>
    <w:rsid w:val="00944F0D"/>
    <w:rsid w:val="00946B29"/>
    <w:rsid w:val="009501CA"/>
    <w:rsid w:val="009522B9"/>
    <w:rsid w:val="00952A39"/>
    <w:rsid w:val="0095319B"/>
    <w:rsid w:val="00955953"/>
    <w:rsid w:val="009616F6"/>
    <w:rsid w:val="0096311A"/>
    <w:rsid w:val="0096378E"/>
    <w:rsid w:val="0096425D"/>
    <w:rsid w:val="00964470"/>
    <w:rsid w:val="009661B6"/>
    <w:rsid w:val="00966554"/>
    <w:rsid w:val="00970465"/>
    <w:rsid w:val="009712D9"/>
    <w:rsid w:val="00973DFE"/>
    <w:rsid w:val="00974ED6"/>
    <w:rsid w:val="00977A3B"/>
    <w:rsid w:val="009813F6"/>
    <w:rsid w:val="009814F3"/>
    <w:rsid w:val="00985FB1"/>
    <w:rsid w:val="00986D7D"/>
    <w:rsid w:val="009879AE"/>
    <w:rsid w:val="00987A84"/>
    <w:rsid w:val="0099185B"/>
    <w:rsid w:val="00992099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61A5"/>
    <w:rsid w:val="009A671E"/>
    <w:rsid w:val="009A77F2"/>
    <w:rsid w:val="009A7D8D"/>
    <w:rsid w:val="009B28A0"/>
    <w:rsid w:val="009B51EA"/>
    <w:rsid w:val="009B631F"/>
    <w:rsid w:val="009B68BD"/>
    <w:rsid w:val="009C07FA"/>
    <w:rsid w:val="009C089E"/>
    <w:rsid w:val="009C174B"/>
    <w:rsid w:val="009C17D6"/>
    <w:rsid w:val="009C1F46"/>
    <w:rsid w:val="009C2DAC"/>
    <w:rsid w:val="009C4A8A"/>
    <w:rsid w:val="009C4B20"/>
    <w:rsid w:val="009C4F83"/>
    <w:rsid w:val="009D2950"/>
    <w:rsid w:val="009D2F2A"/>
    <w:rsid w:val="009D339A"/>
    <w:rsid w:val="009D46FB"/>
    <w:rsid w:val="009D573F"/>
    <w:rsid w:val="009D7009"/>
    <w:rsid w:val="009D768F"/>
    <w:rsid w:val="009E2E11"/>
    <w:rsid w:val="009E33E4"/>
    <w:rsid w:val="009E3A60"/>
    <w:rsid w:val="009E455C"/>
    <w:rsid w:val="009E46FE"/>
    <w:rsid w:val="009F0DA4"/>
    <w:rsid w:val="009F2C88"/>
    <w:rsid w:val="009F4EAE"/>
    <w:rsid w:val="009F6D76"/>
    <w:rsid w:val="00A003F3"/>
    <w:rsid w:val="00A00EDB"/>
    <w:rsid w:val="00A043DA"/>
    <w:rsid w:val="00A050B9"/>
    <w:rsid w:val="00A05263"/>
    <w:rsid w:val="00A05431"/>
    <w:rsid w:val="00A06523"/>
    <w:rsid w:val="00A11927"/>
    <w:rsid w:val="00A11FC4"/>
    <w:rsid w:val="00A13888"/>
    <w:rsid w:val="00A13D83"/>
    <w:rsid w:val="00A1488B"/>
    <w:rsid w:val="00A1567B"/>
    <w:rsid w:val="00A15A3D"/>
    <w:rsid w:val="00A1701E"/>
    <w:rsid w:val="00A20BD1"/>
    <w:rsid w:val="00A24114"/>
    <w:rsid w:val="00A249E1"/>
    <w:rsid w:val="00A25341"/>
    <w:rsid w:val="00A264F2"/>
    <w:rsid w:val="00A32518"/>
    <w:rsid w:val="00A327DA"/>
    <w:rsid w:val="00A32E72"/>
    <w:rsid w:val="00A35BC9"/>
    <w:rsid w:val="00A37035"/>
    <w:rsid w:val="00A3705F"/>
    <w:rsid w:val="00A401A0"/>
    <w:rsid w:val="00A42D02"/>
    <w:rsid w:val="00A4769F"/>
    <w:rsid w:val="00A476F9"/>
    <w:rsid w:val="00A50044"/>
    <w:rsid w:val="00A50755"/>
    <w:rsid w:val="00A52BC9"/>
    <w:rsid w:val="00A52CAD"/>
    <w:rsid w:val="00A540CE"/>
    <w:rsid w:val="00A54CFA"/>
    <w:rsid w:val="00A55509"/>
    <w:rsid w:val="00A55666"/>
    <w:rsid w:val="00A55760"/>
    <w:rsid w:val="00A55F74"/>
    <w:rsid w:val="00A568AE"/>
    <w:rsid w:val="00A56E4F"/>
    <w:rsid w:val="00A60BB4"/>
    <w:rsid w:val="00A625A9"/>
    <w:rsid w:val="00A6295B"/>
    <w:rsid w:val="00A62F80"/>
    <w:rsid w:val="00A63114"/>
    <w:rsid w:val="00A6389B"/>
    <w:rsid w:val="00A63BBE"/>
    <w:rsid w:val="00A65416"/>
    <w:rsid w:val="00A6565B"/>
    <w:rsid w:val="00A65B87"/>
    <w:rsid w:val="00A664B8"/>
    <w:rsid w:val="00A66FD2"/>
    <w:rsid w:val="00A67ACC"/>
    <w:rsid w:val="00A67CB7"/>
    <w:rsid w:val="00A706AF"/>
    <w:rsid w:val="00A70B23"/>
    <w:rsid w:val="00A71651"/>
    <w:rsid w:val="00A72951"/>
    <w:rsid w:val="00A729F5"/>
    <w:rsid w:val="00A72BBC"/>
    <w:rsid w:val="00A759FE"/>
    <w:rsid w:val="00A763A5"/>
    <w:rsid w:val="00A76696"/>
    <w:rsid w:val="00A768F6"/>
    <w:rsid w:val="00A80578"/>
    <w:rsid w:val="00A811E7"/>
    <w:rsid w:val="00A81819"/>
    <w:rsid w:val="00A84A4A"/>
    <w:rsid w:val="00A85337"/>
    <w:rsid w:val="00A85E0B"/>
    <w:rsid w:val="00A86540"/>
    <w:rsid w:val="00A9053C"/>
    <w:rsid w:val="00A92E11"/>
    <w:rsid w:val="00A94928"/>
    <w:rsid w:val="00A95684"/>
    <w:rsid w:val="00A97A9A"/>
    <w:rsid w:val="00A97FAB"/>
    <w:rsid w:val="00AA17B7"/>
    <w:rsid w:val="00AA1CA2"/>
    <w:rsid w:val="00AA1F4D"/>
    <w:rsid w:val="00AA283B"/>
    <w:rsid w:val="00AA2A46"/>
    <w:rsid w:val="00AA2E29"/>
    <w:rsid w:val="00AA3BE3"/>
    <w:rsid w:val="00AA4F59"/>
    <w:rsid w:val="00AA5CC2"/>
    <w:rsid w:val="00AA66EC"/>
    <w:rsid w:val="00AB077E"/>
    <w:rsid w:val="00AB1424"/>
    <w:rsid w:val="00AB203F"/>
    <w:rsid w:val="00AB2649"/>
    <w:rsid w:val="00AB4782"/>
    <w:rsid w:val="00AB4C0D"/>
    <w:rsid w:val="00AB7038"/>
    <w:rsid w:val="00AB7172"/>
    <w:rsid w:val="00AB7797"/>
    <w:rsid w:val="00AC0ECB"/>
    <w:rsid w:val="00AC1BC6"/>
    <w:rsid w:val="00AC1CEC"/>
    <w:rsid w:val="00AC1E1D"/>
    <w:rsid w:val="00AC42CA"/>
    <w:rsid w:val="00AC63D8"/>
    <w:rsid w:val="00AC7AEF"/>
    <w:rsid w:val="00AD0EB4"/>
    <w:rsid w:val="00AD389A"/>
    <w:rsid w:val="00AE3C45"/>
    <w:rsid w:val="00AE4B6E"/>
    <w:rsid w:val="00AE4D9C"/>
    <w:rsid w:val="00AE4EB3"/>
    <w:rsid w:val="00AE65B5"/>
    <w:rsid w:val="00AF0CDB"/>
    <w:rsid w:val="00AF1B57"/>
    <w:rsid w:val="00AF304E"/>
    <w:rsid w:val="00AF37E4"/>
    <w:rsid w:val="00AF3F64"/>
    <w:rsid w:val="00AF40EA"/>
    <w:rsid w:val="00AF42AB"/>
    <w:rsid w:val="00AF4852"/>
    <w:rsid w:val="00B01329"/>
    <w:rsid w:val="00B036E5"/>
    <w:rsid w:val="00B0471B"/>
    <w:rsid w:val="00B04DFD"/>
    <w:rsid w:val="00B04F61"/>
    <w:rsid w:val="00B06597"/>
    <w:rsid w:val="00B06933"/>
    <w:rsid w:val="00B069DF"/>
    <w:rsid w:val="00B0795F"/>
    <w:rsid w:val="00B07E99"/>
    <w:rsid w:val="00B10385"/>
    <w:rsid w:val="00B10DCB"/>
    <w:rsid w:val="00B11199"/>
    <w:rsid w:val="00B12DC1"/>
    <w:rsid w:val="00B13B8D"/>
    <w:rsid w:val="00B153C8"/>
    <w:rsid w:val="00B1605D"/>
    <w:rsid w:val="00B164D7"/>
    <w:rsid w:val="00B17162"/>
    <w:rsid w:val="00B2029D"/>
    <w:rsid w:val="00B202CB"/>
    <w:rsid w:val="00B227AC"/>
    <w:rsid w:val="00B2348E"/>
    <w:rsid w:val="00B24442"/>
    <w:rsid w:val="00B24563"/>
    <w:rsid w:val="00B2588D"/>
    <w:rsid w:val="00B302E2"/>
    <w:rsid w:val="00B309D3"/>
    <w:rsid w:val="00B323E5"/>
    <w:rsid w:val="00B32A39"/>
    <w:rsid w:val="00B33050"/>
    <w:rsid w:val="00B34BBF"/>
    <w:rsid w:val="00B35520"/>
    <w:rsid w:val="00B35A4D"/>
    <w:rsid w:val="00B36B20"/>
    <w:rsid w:val="00B41B5D"/>
    <w:rsid w:val="00B41E4B"/>
    <w:rsid w:val="00B422AE"/>
    <w:rsid w:val="00B423F4"/>
    <w:rsid w:val="00B4385F"/>
    <w:rsid w:val="00B4454F"/>
    <w:rsid w:val="00B45691"/>
    <w:rsid w:val="00B45955"/>
    <w:rsid w:val="00B461F5"/>
    <w:rsid w:val="00B47948"/>
    <w:rsid w:val="00B51043"/>
    <w:rsid w:val="00B511C7"/>
    <w:rsid w:val="00B51B8E"/>
    <w:rsid w:val="00B535DE"/>
    <w:rsid w:val="00B53947"/>
    <w:rsid w:val="00B5694E"/>
    <w:rsid w:val="00B56FCE"/>
    <w:rsid w:val="00B57BDA"/>
    <w:rsid w:val="00B57F55"/>
    <w:rsid w:val="00B63C8A"/>
    <w:rsid w:val="00B645C8"/>
    <w:rsid w:val="00B64A12"/>
    <w:rsid w:val="00B65CA4"/>
    <w:rsid w:val="00B66C9D"/>
    <w:rsid w:val="00B67C3F"/>
    <w:rsid w:val="00B67D43"/>
    <w:rsid w:val="00B712A0"/>
    <w:rsid w:val="00B725F6"/>
    <w:rsid w:val="00B7316F"/>
    <w:rsid w:val="00B74B65"/>
    <w:rsid w:val="00B752E4"/>
    <w:rsid w:val="00B759C4"/>
    <w:rsid w:val="00B762B7"/>
    <w:rsid w:val="00B763E6"/>
    <w:rsid w:val="00B80965"/>
    <w:rsid w:val="00B82A18"/>
    <w:rsid w:val="00B841AC"/>
    <w:rsid w:val="00B84404"/>
    <w:rsid w:val="00B91194"/>
    <w:rsid w:val="00B91FE8"/>
    <w:rsid w:val="00B92327"/>
    <w:rsid w:val="00B92929"/>
    <w:rsid w:val="00B9448E"/>
    <w:rsid w:val="00B967E5"/>
    <w:rsid w:val="00B96B6C"/>
    <w:rsid w:val="00B97E52"/>
    <w:rsid w:val="00BA0D12"/>
    <w:rsid w:val="00BA2B20"/>
    <w:rsid w:val="00BA7FD2"/>
    <w:rsid w:val="00BB148A"/>
    <w:rsid w:val="00BB29E4"/>
    <w:rsid w:val="00BB30D7"/>
    <w:rsid w:val="00BB3EC8"/>
    <w:rsid w:val="00BB43C9"/>
    <w:rsid w:val="00BB483F"/>
    <w:rsid w:val="00BB4A95"/>
    <w:rsid w:val="00BB6414"/>
    <w:rsid w:val="00BC0287"/>
    <w:rsid w:val="00BC0FDD"/>
    <w:rsid w:val="00BC1E89"/>
    <w:rsid w:val="00BC2935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751"/>
    <w:rsid w:val="00BD1893"/>
    <w:rsid w:val="00BD1AE5"/>
    <w:rsid w:val="00BD2051"/>
    <w:rsid w:val="00BD20EC"/>
    <w:rsid w:val="00BD333E"/>
    <w:rsid w:val="00BD38C2"/>
    <w:rsid w:val="00BD405D"/>
    <w:rsid w:val="00BD4FD4"/>
    <w:rsid w:val="00BD6360"/>
    <w:rsid w:val="00BD7C7D"/>
    <w:rsid w:val="00BE1330"/>
    <w:rsid w:val="00BE1A01"/>
    <w:rsid w:val="00BE225A"/>
    <w:rsid w:val="00BE4681"/>
    <w:rsid w:val="00BE500A"/>
    <w:rsid w:val="00BE6A8D"/>
    <w:rsid w:val="00BE6F59"/>
    <w:rsid w:val="00BE72F8"/>
    <w:rsid w:val="00BE7505"/>
    <w:rsid w:val="00BF1B84"/>
    <w:rsid w:val="00BF1D65"/>
    <w:rsid w:val="00BF4EDB"/>
    <w:rsid w:val="00BF5E04"/>
    <w:rsid w:val="00BF606D"/>
    <w:rsid w:val="00BF68F2"/>
    <w:rsid w:val="00BF7CC6"/>
    <w:rsid w:val="00C003BF"/>
    <w:rsid w:val="00C02B7C"/>
    <w:rsid w:val="00C034F7"/>
    <w:rsid w:val="00C052B8"/>
    <w:rsid w:val="00C05513"/>
    <w:rsid w:val="00C1084C"/>
    <w:rsid w:val="00C1186C"/>
    <w:rsid w:val="00C11B37"/>
    <w:rsid w:val="00C15A5B"/>
    <w:rsid w:val="00C15E65"/>
    <w:rsid w:val="00C163B5"/>
    <w:rsid w:val="00C1721C"/>
    <w:rsid w:val="00C17A12"/>
    <w:rsid w:val="00C17A17"/>
    <w:rsid w:val="00C17FD4"/>
    <w:rsid w:val="00C20FCC"/>
    <w:rsid w:val="00C21DE9"/>
    <w:rsid w:val="00C2413D"/>
    <w:rsid w:val="00C24BF5"/>
    <w:rsid w:val="00C24CE0"/>
    <w:rsid w:val="00C25B68"/>
    <w:rsid w:val="00C25F2B"/>
    <w:rsid w:val="00C30246"/>
    <w:rsid w:val="00C302A2"/>
    <w:rsid w:val="00C31837"/>
    <w:rsid w:val="00C322AB"/>
    <w:rsid w:val="00C3398A"/>
    <w:rsid w:val="00C34CB5"/>
    <w:rsid w:val="00C3686F"/>
    <w:rsid w:val="00C402EA"/>
    <w:rsid w:val="00C4207C"/>
    <w:rsid w:val="00C43E67"/>
    <w:rsid w:val="00C44390"/>
    <w:rsid w:val="00C44E4B"/>
    <w:rsid w:val="00C44E9B"/>
    <w:rsid w:val="00C472C3"/>
    <w:rsid w:val="00C4772E"/>
    <w:rsid w:val="00C47E41"/>
    <w:rsid w:val="00C504E8"/>
    <w:rsid w:val="00C52024"/>
    <w:rsid w:val="00C524E7"/>
    <w:rsid w:val="00C550EC"/>
    <w:rsid w:val="00C55DFE"/>
    <w:rsid w:val="00C56509"/>
    <w:rsid w:val="00C644F8"/>
    <w:rsid w:val="00C64A28"/>
    <w:rsid w:val="00C6713A"/>
    <w:rsid w:val="00C673B5"/>
    <w:rsid w:val="00C70362"/>
    <w:rsid w:val="00C70AD8"/>
    <w:rsid w:val="00C70E70"/>
    <w:rsid w:val="00C70F97"/>
    <w:rsid w:val="00C739CA"/>
    <w:rsid w:val="00C73A31"/>
    <w:rsid w:val="00C74FE1"/>
    <w:rsid w:val="00C7512D"/>
    <w:rsid w:val="00C76505"/>
    <w:rsid w:val="00C76771"/>
    <w:rsid w:val="00C76BFD"/>
    <w:rsid w:val="00C7773B"/>
    <w:rsid w:val="00C80FFA"/>
    <w:rsid w:val="00C84AE3"/>
    <w:rsid w:val="00C91028"/>
    <w:rsid w:val="00C91D90"/>
    <w:rsid w:val="00C926F6"/>
    <w:rsid w:val="00C9296A"/>
    <w:rsid w:val="00C92D57"/>
    <w:rsid w:val="00C947AA"/>
    <w:rsid w:val="00C9672D"/>
    <w:rsid w:val="00C96EF6"/>
    <w:rsid w:val="00CA0D4B"/>
    <w:rsid w:val="00CA2FF0"/>
    <w:rsid w:val="00CA3531"/>
    <w:rsid w:val="00CA45C3"/>
    <w:rsid w:val="00CA5E43"/>
    <w:rsid w:val="00CA68C9"/>
    <w:rsid w:val="00CB1D5C"/>
    <w:rsid w:val="00CB38A3"/>
    <w:rsid w:val="00CB3C2A"/>
    <w:rsid w:val="00CB6E77"/>
    <w:rsid w:val="00CC1130"/>
    <w:rsid w:val="00CC2BFF"/>
    <w:rsid w:val="00CC3215"/>
    <w:rsid w:val="00CC33E5"/>
    <w:rsid w:val="00CD1BA8"/>
    <w:rsid w:val="00CD2154"/>
    <w:rsid w:val="00CD2344"/>
    <w:rsid w:val="00CD3EA4"/>
    <w:rsid w:val="00CD4796"/>
    <w:rsid w:val="00CD62E4"/>
    <w:rsid w:val="00CD701E"/>
    <w:rsid w:val="00CD7552"/>
    <w:rsid w:val="00CD7C11"/>
    <w:rsid w:val="00CE2722"/>
    <w:rsid w:val="00CE2A20"/>
    <w:rsid w:val="00CE478B"/>
    <w:rsid w:val="00CE609B"/>
    <w:rsid w:val="00CE693B"/>
    <w:rsid w:val="00CF0460"/>
    <w:rsid w:val="00CF228E"/>
    <w:rsid w:val="00CF4537"/>
    <w:rsid w:val="00CF675E"/>
    <w:rsid w:val="00CF755F"/>
    <w:rsid w:val="00D01ED9"/>
    <w:rsid w:val="00D029B0"/>
    <w:rsid w:val="00D029F9"/>
    <w:rsid w:val="00D0372C"/>
    <w:rsid w:val="00D046D3"/>
    <w:rsid w:val="00D05AD9"/>
    <w:rsid w:val="00D107C2"/>
    <w:rsid w:val="00D1157F"/>
    <w:rsid w:val="00D12948"/>
    <w:rsid w:val="00D12C6B"/>
    <w:rsid w:val="00D14DCF"/>
    <w:rsid w:val="00D1661F"/>
    <w:rsid w:val="00D1703F"/>
    <w:rsid w:val="00D17C19"/>
    <w:rsid w:val="00D22EA8"/>
    <w:rsid w:val="00D231E0"/>
    <w:rsid w:val="00D25FDE"/>
    <w:rsid w:val="00D261C0"/>
    <w:rsid w:val="00D30593"/>
    <w:rsid w:val="00D30D92"/>
    <w:rsid w:val="00D30DFF"/>
    <w:rsid w:val="00D31B07"/>
    <w:rsid w:val="00D32C1C"/>
    <w:rsid w:val="00D34B3A"/>
    <w:rsid w:val="00D432E7"/>
    <w:rsid w:val="00D5111F"/>
    <w:rsid w:val="00D530F1"/>
    <w:rsid w:val="00D5314D"/>
    <w:rsid w:val="00D53F08"/>
    <w:rsid w:val="00D54DF2"/>
    <w:rsid w:val="00D55D24"/>
    <w:rsid w:val="00D55EE8"/>
    <w:rsid w:val="00D562CA"/>
    <w:rsid w:val="00D5799B"/>
    <w:rsid w:val="00D57BAD"/>
    <w:rsid w:val="00D604A0"/>
    <w:rsid w:val="00D60721"/>
    <w:rsid w:val="00D6308B"/>
    <w:rsid w:val="00D635DA"/>
    <w:rsid w:val="00D6464E"/>
    <w:rsid w:val="00D64B3C"/>
    <w:rsid w:val="00D65952"/>
    <w:rsid w:val="00D65B7E"/>
    <w:rsid w:val="00D65FC8"/>
    <w:rsid w:val="00D66921"/>
    <w:rsid w:val="00D6789C"/>
    <w:rsid w:val="00D67C76"/>
    <w:rsid w:val="00D70D78"/>
    <w:rsid w:val="00D7136B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5C48"/>
    <w:rsid w:val="00D85D2B"/>
    <w:rsid w:val="00D87D55"/>
    <w:rsid w:val="00D9082B"/>
    <w:rsid w:val="00D90ADD"/>
    <w:rsid w:val="00D91F7A"/>
    <w:rsid w:val="00D9249C"/>
    <w:rsid w:val="00D94732"/>
    <w:rsid w:val="00D95D29"/>
    <w:rsid w:val="00D97C02"/>
    <w:rsid w:val="00DA0F97"/>
    <w:rsid w:val="00DA1395"/>
    <w:rsid w:val="00DA2C5F"/>
    <w:rsid w:val="00DA3C11"/>
    <w:rsid w:val="00DA3FE0"/>
    <w:rsid w:val="00DA50C3"/>
    <w:rsid w:val="00DA5484"/>
    <w:rsid w:val="00DA58AD"/>
    <w:rsid w:val="00DA6B1E"/>
    <w:rsid w:val="00DA6B91"/>
    <w:rsid w:val="00DB2290"/>
    <w:rsid w:val="00DB280E"/>
    <w:rsid w:val="00DB7F3E"/>
    <w:rsid w:val="00DC104F"/>
    <w:rsid w:val="00DC1D6E"/>
    <w:rsid w:val="00DC1D7C"/>
    <w:rsid w:val="00DC28F9"/>
    <w:rsid w:val="00DC4283"/>
    <w:rsid w:val="00DC5FBA"/>
    <w:rsid w:val="00DC6B84"/>
    <w:rsid w:val="00DD0F9A"/>
    <w:rsid w:val="00DD3480"/>
    <w:rsid w:val="00DD3673"/>
    <w:rsid w:val="00DD4E7C"/>
    <w:rsid w:val="00DD69A2"/>
    <w:rsid w:val="00DD6A15"/>
    <w:rsid w:val="00DE03AF"/>
    <w:rsid w:val="00DE0871"/>
    <w:rsid w:val="00DE15C4"/>
    <w:rsid w:val="00DE3663"/>
    <w:rsid w:val="00DE3961"/>
    <w:rsid w:val="00DE515C"/>
    <w:rsid w:val="00DE6D72"/>
    <w:rsid w:val="00DE7996"/>
    <w:rsid w:val="00DE7E73"/>
    <w:rsid w:val="00DF0773"/>
    <w:rsid w:val="00DF3959"/>
    <w:rsid w:val="00DF4E4E"/>
    <w:rsid w:val="00DF5C18"/>
    <w:rsid w:val="00DF644D"/>
    <w:rsid w:val="00DF6C45"/>
    <w:rsid w:val="00DF6E30"/>
    <w:rsid w:val="00DF6FB7"/>
    <w:rsid w:val="00E01089"/>
    <w:rsid w:val="00E0354A"/>
    <w:rsid w:val="00E0759E"/>
    <w:rsid w:val="00E077C0"/>
    <w:rsid w:val="00E10E4B"/>
    <w:rsid w:val="00E129C8"/>
    <w:rsid w:val="00E13313"/>
    <w:rsid w:val="00E139D6"/>
    <w:rsid w:val="00E13C57"/>
    <w:rsid w:val="00E15759"/>
    <w:rsid w:val="00E158BF"/>
    <w:rsid w:val="00E16109"/>
    <w:rsid w:val="00E161AF"/>
    <w:rsid w:val="00E16E73"/>
    <w:rsid w:val="00E174B5"/>
    <w:rsid w:val="00E20E10"/>
    <w:rsid w:val="00E21C24"/>
    <w:rsid w:val="00E22566"/>
    <w:rsid w:val="00E23914"/>
    <w:rsid w:val="00E25A20"/>
    <w:rsid w:val="00E267AB"/>
    <w:rsid w:val="00E26DA6"/>
    <w:rsid w:val="00E308D7"/>
    <w:rsid w:val="00E33099"/>
    <w:rsid w:val="00E33D81"/>
    <w:rsid w:val="00E341A2"/>
    <w:rsid w:val="00E35A4F"/>
    <w:rsid w:val="00E40C00"/>
    <w:rsid w:val="00E415B1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604E0"/>
    <w:rsid w:val="00E610CA"/>
    <w:rsid w:val="00E6175A"/>
    <w:rsid w:val="00E63883"/>
    <w:rsid w:val="00E63B3E"/>
    <w:rsid w:val="00E644E8"/>
    <w:rsid w:val="00E65867"/>
    <w:rsid w:val="00E66AD8"/>
    <w:rsid w:val="00E66B23"/>
    <w:rsid w:val="00E67326"/>
    <w:rsid w:val="00E7042F"/>
    <w:rsid w:val="00E713EB"/>
    <w:rsid w:val="00E71DC6"/>
    <w:rsid w:val="00E71FDE"/>
    <w:rsid w:val="00E726B0"/>
    <w:rsid w:val="00E745B6"/>
    <w:rsid w:val="00E7597B"/>
    <w:rsid w:val="00E77F2B"/>
    <w:rsid w:val="00E80EE2"/>
    <w:rsid w:val="00E81B15"/>
    <w:rsid w:val="00E83094"/>
    <w:rsid w:val="00E85527"/>
    <w:rsid w:val="00E85620"/>
    <w:rsid w:val="00E86A18"/>
    <w:rsid w:val="00E86C6E"/>
    <w:rsid w:val="00E86F71"/>
    <w:rsid w:val="00E87270"/>
    <w:rsid w:val="00E872BF"/>
    <w:rsid w:val="00E90B16"/>
    <w:rsid w:val="00E9117C"/>
    <w:rsid w:val="00E96283"/>
    <w:rsid w:val="00E9779B"/>
    <w:rsid w:val="00EA03D7"/>
    <w:rsid w:val="00EA0E50"/>
    <w:rsid w:val="00EA0F18"/>
    <w:rsid w:val="00EA1925"/>
    <w:rsid w:val="00EA342F"/>
    <w:rsid w:val="00EA64F7"/>
    <w:rsid w:val="00EA7BFB"/>
    <w:rsid w:val="00EB002B"/>
    <w:rsid w:val="00EB2207"/>
    <w:rsid w:val="00EC1AD5"/>
    <w:rsid w:val="00EC2AE3"/>
    <w:rsid w:val="00EC31CF"/>
    <w:rsid w:val="00EC4891"/>
    <w:rsid w:val="00EC69B7"/>
    <w:rsid w:val="00ED14CE"/>
    <w:rsid w:val="00ED2272"/>
    <w:rsid w:val="00ED3C7E"/>
    <w:rsid w:val="00ED3C92"/>
    <w:rsid w:val="00ED4E77"/>
    <w:rsid w:val="00ED5713"/>
    <w:rsid w:val="00EE5264"/>
    <w:rsid w:val="00EE5C05"/>
    <w:rsid w:val="00EE650F"/>
    <w:rsid w:val="00EE7E44"/>
    <w:rsid w:val="00EF174E"/>
    <w:rsid w:val="00EF2B33"/>
    <w:rsid w:val="00EF44D3"/>
    <w:rsid w:val="00EF4A59"/>
    <w:rsid w:val="00F00ECE"/>
    <w:rsid w:val="00F03354"/>
    <w:rsid w:val="00F044A8"/>
    <w:rsid w:val="00F04E22"/>
    <w:rsid w:val="00F0709F"/>
    <w:rsid w:val="00F151FC"/>
    <w:rsid w:val="00F17440"/>
    <w:rsid w:val="00F17C91"/>
    <w:rsid w:val="00F205E3"/>
    <w:rsid w:val="00F22A56"/>
    <w:rsid w:val="00F22BFE"/>
    <w:rsid w:val="00F23106"/>
    <w:rsid w:val="00F2580A"/>
    <w:rsid w:val="00F25D2D"/>
    <w:rsid w:val="00F2671E"/>
    <w:rsid w:val="00F26B38"/>
    <w:rsid w:val="00F30D12"/>
    <w:rsid w:val="00F33265"/>
    <w:rsid w:val="00F3621A"/>
    <w:rsid w:val="00F36D73"/>
    <w:rsid w:val="00F37E47"/>
    <w:rsid w:val="00F43570"/>
    <w:rsid w:val="00F43A43"/>
    <w:rsid w:val="00F43FDD"/>
    <w:rsid w:val="00F44788"/>
    <w:rsid w:val="00F44C06"/>
    <w:rsid w:val="00F451A4"/>
    <w:rsid w:val="00F50398"/>
    <w:rsid w:val="00F51CC0"/>
    <w:rsid w:val="00F51E09"/>
    <w:rsid w:val="00F524D9"/>
    <w:rsid w:val="00F52A7C"/>
    <w:rsid w:val="00F53048"/>
    <w:rsid w:val="00F535D4"/>
    <w:rsid w:val="00F546BD"/>
    <w:rsid w:val="00F556B8"/>
    <w:rsid w:val="00F5666A"/>
    <w:rsid w:val="00F5709C"/>
    <w:rsid w:val="00F6178C"/>
    <w:rsid w:val="00F63BA5"/>
    <w:rsid w:val="00F63EA0"/>
    <w:rsid w:val="00F659A2"/>
    <w:rsid w:val="00F67021"/>
    <w:rsid w:val="00F673C7"/>
    <w:rsid w:val="00F70C02"/>
    <w:rsid w:val="00F70C2E"/>
    <w:rsid w:val="00F70E8F"/>
    <w:rsid w:val="00F720AC"/>
    <w:rsid w:val="00F72611"/>
    <w:rsid w:val="00F727CC"/>
    <w:rsid w:val="00F72AB0"/>
    <w:rsid w:val="00F72CD1"/>
    <w:rsid w:val="00F72F37"/>
    <w:rsid w:val="00F7457A"/>
    <w:rsid w:val="00F76AAF"/>
    <w:rsid w:val="00F77927"/>
    <w:rsid w:val="00F80DFB"/>
    <w:rsid w:val="00F81A5D"/>
    <w:rsid w:val="00F83FB0"/>
    <w:rsid w:val="00F8440E"/>
    <w:rsid w:val="00F85C69"/>
    <w:rsid w:val="00F8659B"/>
    <w:rsid w:val="00F9098B"/>
    <w:rsid w:val="00F90C1D"/>
    <w:rsid w:val="00F9127C"/>
    <w:rsid w:val="00F91FF5"/>
    <w:rsid w:val="00F97905"/>
    <w:rsid w:val="00F97A57"/>
    <w:rsid w:val="00F97D09"/>
    <w:rsid w:val="00FA2A7E"/>
    <w:rsid w:val="00FA3978"/>
    <w:rsid w:val="00FA4295"/>
    <w:rsid w:val="00FA4C4B"/>
    <w:rsid w:val="00FA5AAF"/>
    <w:rsid w:val="00FA5CED"/>
    <w:rsid w:val="00FA70B1"/>
    <w:rsid w:val="00FA7DB1"/>
    <w:rsid w:val="00FB10BE"/>
    <w:rsid w:val="00FB39C0"/>
    <w:rsid w:val="00FB3AFE"/>
    <w:rsid w:val="00FB4674"/>
    <w:rsid w:val="00FB6823"/>
    <w:rsid w:val="00FB6BFA"/>
    <w:rsid w:val="00FC1024"/>
    <w:rsid w:val="00FC135B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E0C45"/>
    <w:rsid w:val="00FE2B34"/>
    <w:rsid w:val="00FE37DC"/>
    <w:rsid w:val="00FE5820"/>
    <w:rsid w:val="00FE6286"/>
    <w:rsid w:val="00FE6FCA"/>
    <w:rsid w:val="00FF165F"/>
    <w:rsid w:val="00FF1B3D"/>
    <w:rsid w:val="00FF274E"/>
    <w:rsid w:val="00FF34BC"/>
    <w:rsid w:val="00FF3554"/>
    <w:rsid w:val="00FF4CD6"/>
    <w:rsid w:val="00FF57D6"/>
    <w:rsid w:val="00FF61F0"/>
    <w:rsid w:val="00FF6614"/>
    <w:rsid w:val="00FF67FE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C76BF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C76BFD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5">
    <w:name w:val="List Table 4 Accent 5"/>
    <w:basedOn w:val="TableNormal"/>
    <w:uiPriority w:val="49"/>
    <w:rsid w:val="00C76BFD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C76BFD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C76BFD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2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3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28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4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8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48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1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79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43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8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6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06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2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3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9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4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0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05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5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16" Type="http://schemas.openxmlformats.org/officeDocument/2006/relationships/image" Target="media/image8.png"/><Relationship Id="rId11" Type="http://schemas.openxmlformats.org/officeDocument/2006/relationships/image" Target="media/image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image" Target="media/image50.png"/><Relationship Id="rId82" Type="http://schemas.openxmlformats.org/officeDocument/2006/relationships/fontTable" Target="fontTable.xml"/><Relationship Id="rId19" Type="http://schemas.openxmlformats.org/officeDocument/2006/relationships/image" Target="media/image10.png"/><Relationship Id="rId14" Type="http://schemas.openxmlformats.org/officeDocument/2006/relationships/hyperlink" Target="https://dot.net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hyperlink" Target="https://developer.spotify.com/" TargetMode="External"/><Relationship Id="rId8" Type="http://schemas.openxmlformats.org/officeDocument/2006/relationships/image" Target="media/image2.svg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hyperlink" Target="https://blazor.net" TargetMode="External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yperlink" Target="https://www.spotifycodes.com/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header" Target="header1.xml"/><Relationship Id="rId8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workshops/" TargetMode="External"/><Relationship Id="rId13" Type="http://schemas.openxmlformats.org/officeDocument/2006/relationships/image" Target="media/image6.svg"/><Relationship Id="rId18" Type="http://schemas.openxmlformats.org/officeDocument/2006/relationships/hyperlink" Target="https://code.visualstudio.com/" TargetMode="External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4.jpeg"/><Relationship Id="rId7" Type="http://schemas.openxmlformats.org/officeDocument/2006/relationships/image" Target="media/image1.png"/><Relationship Id="rId71" Type="http://schemas.openxmlformats.org/officeDocument/2006/relationships/image" Target="media/image60.png"/><Relationship Id="rId2" Type="http://schemas.openxmlformats.org/officeDocument/2006/relationships/styles" Target="styles.xml"/><Relationship Id="rId29" Type="http://schemas.openxmlformats.org/officeDocument/2006/relationships/hyperlink" Target="https://developer.spotify.com/" TargetMode="External"/><Relationship Id="rId24" Type="http://schemas.openxmlformats.org/officeDocument/2006/relationships/image" Target="media/image15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5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65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66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67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65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6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5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5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57</Words>
  <Characters>53906</Characters>
  <Application>Microsoft Office Word</Application>
  <DocSecurity>0</DocSecurity>
  <Lines>449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9T18:26:00Z</dcterms:created>
  <dcterms:modified xsi:type="dcterms:W3CDTF">2022-11-29T18:27:00Z</dcterms:modified>
</cp:coreProperties>
</file>